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5" w:tblpY="285"/>
        <w:tblOverlap w:val="never"/>
        <w:tblW w:w="9639" w:type="dxa"/>
        <w:tblBorders>
          <w:bottom w:val="single" w:sz="12" w:space="0" w:color="auto"/>
          <w:insideH w:val="single" w:sz="4" w:space="0" w:color="auto"/>
        </w:tblBorders>
        <w:tblLayout w:type="fixed"/>
        <w:tblCellMar>
          <w:left w:w="0" w:type="dxa"/>
          <w:right w:w="0" w:type="dxa"/>
        </w:tblCellMar>
        <w:tblLook w:val="01E0" w:firstRow="1" w:lastRow="1" w:firstColumn="1" w:lastColumn="1" w:noHBand="0" w:noVBand="0"/>
      </w:tblPr>
      <w:tblGrid>
        <w:gridCol w:w="1242"/>
        <w:gridCol w:w="2552"/>
        <w:gridCol w:w="717"/>
        <w:gridCol w:w="2293"/>
        <w:gridCol w:w="2835"/>
      </w:tblGrid>
      <w:tr w:rsidR="000166A2" w:rsidRPr="00AD2EC0" w14:paraId="5D1400CF" w14:textId="77777777" w:rsidTr="5C9A9B89">
        <w:trPr>
          <w:cantSplit/>
          <w:trHeight w:hRule="exact" w:val="1134"/>
        </w:trPr>
        <w:tc>
          <w:tcPr>
            <w:tcW w:w="1242" w:type="dxa"/>
            <w:vAlign w:val="bottom"/>
          </w:tcPr>
          <w:p w14:paraId="1A0EB724" w14:textId="12880C12" w:rsidR="000166A2" w:rsidRPr="00AD2EC0" w:rsidRDefault="000166A2" w:rsidP="00AD2EC0">
            <w:r w:rsidRPr="00AD2EC0">
              <w:rPr>
                <w:noProof/>
                <w:lang w:val="en-US" w:eastAsia="en-US"/>
              </w:rPr>
              <w:drawing>
                <wp:anchor distT="0" distB="0" distL="114300" distR="114300" simplePos="0" relativeHeight="251658241" behindDoc="1" locked="0" layoutInCell="1" allowOverlap="1" wp14:anchorId="11B98735" wp14:editId="4F0736FF">
                  <wp:simplePos x="0" y="0"/>
                  <wp:positionH relativeFrom="column">
                    <wp:posOffset>3479</wp:posOffset>
                  </wp:positionH>
                  <wp:positionV relativeFrom="paragraph">
                    <wp:posOffset>153615</wp:posOffset>
                  </wp:positionV>
                  <wp:extent cx="668020" cy="564515"/>
                  <wp:effectExtent l="0" t="0" r="0" b="6985"/>
                  <wp:wrapNone/>
                  <wp:docPr id="1" name="Picture 1" descr="Description: Description: 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_un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8020" cy="5645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552" w:type="dxa"/>
            <w:vAlign w:val="bottom"/>
          </w:tcPr>
          <w:p w14:paraId="4194A1A4" w14:textId="77777777" w:rsidR="000166A2" w:rsidRPr="00AD2EC0" w:rsidRDefault="000166A2" w:rsidP="00AD2EC0">
            <w:pPr>
              <w:ind w:left="113"/>
              <w:rPr>
                <w:sz w:val="28"/>
                <w:szCs w:val="28"/>
              </w:rPr>
            </w:pPr>
            <w:r w:rsidRPr="00AD2EC0">
              <w:rPr>
                <w:sz w:val="28"/>
                <w:szCs w:val="28"/>
              </w:rPr>
              <w:t>United Nations</w:t>
            </w:r>
          </w:p>
        </w:tc>
        <w:tc>
          <w:tcPr>
            <w:tcW w:w="5845" w:type="dxa"/>
            <w:gridSpan w:val="3"/>
            <w:vAlign w:val="bottom"/>
          </w:tcPr>
          <w:p w14:paraId="7E09E7F1" w14:textId="0AAC518E" w:rsidR="000166A2" w:rsidRPr="000D7B64" w:rsidRDefault="000D7B64" w:rsidP="000D7B64">
            <w:pPr>
              <w:jc w:val="right"/>
            </w:pPr>
            <w:r w:rsidRPr="000D7B64">
              <w:rPr>
                <w:sz w:val="40"/>
              </w:rPr>
              <w:t>FCCC</w:t>
            </w:r>
            <w:r>
              <w:t>/SBSTA/2024/</w:t>
            </w:r>
            <w:r w:rsidR="00EA2E3D">
              <w:t>7</w:t>
            </w:r>
          </w:p>
        </w:tc>
      </w:tr>
      <w:tr w:rsidR="000166A2" w:rsidRPr="00AD2EC0" w14:paraId="14DF3513" w14:textId="77777777" w:rsidTr="5C9A9B89">
        <w:trPr>
          <w:cantSplit/>
          <w:trHeight w:hRule="exact" w:val="2552"/>
        </w:trPr>
        <w:tc>
          <w:tcPr>
            <w:tcW w:w="4511" w:type="dxa"/>
            <w:gridSpan w:val="3"/>
          </w:tcPr>
          <w:p w14:paraId="636FF391" w14:textId="4D9F3996" w:rsidR="000166A2" w:rsidRPr="00AD2EC0" w:rsidRDefault="000166A2" w:rsidP="00AD2EC0">
            <w:r w:rsidRPr="00AD2EC0">
              <w:rPr>
                <w:noProof/>
                <w:lang w:val="en-US" w:eastAsia="en-US"/>
              </w:rPr>
              <w:drawing>
                <wp:anchor distT="0" distB="0" distL="114300" distR="114300" simplePos="0" relativeHeight="251658240" behindDoc="1" locked="0" layoutInCell="1" allowOverlap="1" wp14:anchorId="1D84940C" wp14:editId="698D008D">
                  <wp:simplePos x="0" y="0"/>
                  <wp:positionH relativeFrom="column">
                    <wp:posOffset>-1255</wp:posOffset>
                  </wp:positionH>
                  <wp:positionV relativeFrom="paragraph">
                    <wp:posOffset>2334</wp:posOffset>
                  </wp:positionV>
                  <wp:extent cx="2401570" cy="5727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01570" cy="572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883E5C" w14:textId="77777777" w:rsidR="000166A2" w:rsidRPr="00AD2EC0" w:rsidRDefault="000166A2" w:rsidP="00AD2EC0"/>
        </w:tc>
        <w:tc>
          <w:tcPr>
            <w:tcW w:w="2293" w:type="dxa"/>
          </w:tcPr>
          <w:p w14:paraId="3FCCEEF8" w14:textId="77777777" w:rsidR="000166A2" w:rsidRPr="00AD2EC0" w:rsidRDefault="000166A2" w:rsidP="00AD2EC0"/>
        </w:tc>
        <w:tc>
          <w:tcPr>
            <w:tcW w:w="2835" w:type="dxa"/>
          </w:tcPr>
          <w:p w14:paraId="720F531A" w14:textId="77777777" w:rsidR="000166A2" w:rsidRDefault="000D7B64" w:rsidP="000D7B64">
            <w:pPr>
              <w:spacing w:before="240" w:line="240" w:lineRule="exact"/>
              <w:ind w:left="143"/>
            </w:pPr>
            <w:r>
              <w:t>Distr.: General</w:t>
            </w:r>
          </w:p>
          <w:p w14:paraId="32FB352F" w14:textId="55624495" w:rsidR="000D7B64" w:rsidRDefault="009D6445" w:rsidP="000D7B64">
            <w:pPr>
              <w:spacing w:line="240" w:lineRule="exact"/>
              <w:ind w:left="143"/>
            </w:pPr>
            <w:r>
              <w:t>30</w:t>
            </w:r>
            <w:r w:rsidR="000D7B64">
              <w:t xml:space="preserve"> July 2024</w:t>
            </w:r>
          </w:p>
          <w:p w14:paraId="6D321897" w14:textId="77777777" w:rsidR="000D7B64" w:rsidRDefault="000D7B64" w:rsidP="000D7B64">
            <w:pPr>
              <w:spacing w:line="240" w:lineRule="exact"/>
              <w:ind w:left="143"/>
            </w:pPr>
          </w:p>
          <w:p w14:paraId="6DEF6AC0" w14:textId="35E65BC2" w:rsidR="000D7B64" w:rsidRPr="00AD2EC0" w:rsidRDefault="000D7B64" w:rsidP="000D7B64">
            <w:pPr>
              <w:spacing w:line="240" w:lineRule="exact"/>
              <w:ind w:left="143"/>
            </w:pPr>
            <w:r>
              <w:t>Original: English</w:t>
            </w:r>
          </w:p>
        </w:tc>
      </w:tr>
    </w:tbl>
    <w:p w14:paraId="5203D984" w14:textId="77777777" w:rsidR="000166A2" w:rsidRPr="00AD2EC0" w:rsidRDefault="000166A2" w:rsidP="00AD2EC0">
      <w:pPr>
        <w:spacing w:before="120"/>
        <w:rPr>
          <w:b/>
          <w:sz w:val="24"/>
          <w:szCs w:val="24"/>
        </w:rPr>
      </w:pPr>
      <w:r w:rsidRPr="00AD2EC0">
        <w:rPr>
          <w:b/>
          <w:sz w:val="24"/>
          <w:szCs w:val="24"/>
        </w:rPr>
        <w:t>Subsidiary Body for Scientific and Technological Advice</w:t>
      </w:r>
    </w:p>
    <w:p w14:paraId="416B13E6" w14:textId="450E9631" w:rsidR="008E13D0" w:rsidRDefault="002E64DA" w:rsidP="005564FB">
      <w:pPr>
        <w:pStyle w:val="MainTitle"/>
      </w:pPr>
      <w:r w:rsidRPr="00AD2EC0">
        <w:tab/>
      </w:r>
      <w:r w:rsidRPr="00AD2EC0">
        <w:tab/>
      </w:r>
      <w:r w:rsidR="000166A2" w:rsidRPr="00AD2EC0">
        <w:t>Report of the Subsidiary Body for Scientific and Technological Advice on its sixtieth session, held in Bonn from 3 to 13 June 2024</w:t>
      </w:r>
    </w:p>
    <w:p w14:paraId="59FE20B6" w14:textId="0539D0BE" w:rsidR="005564FB" w:rsidRDefault="005564FB" w:rsidP="005564FB">
      <w:pPr>
        <w:spacing w:after="120"/>
        <w:rPr>
          <w:sz w:val="28"/>
        </w:rPr>
      </w:pPr>
      <w:r>
        <w:rPr>
          <w:sz w:val="28"/>
        </w:rPr>
        <w:t>Contents</w:t>
      </w:r>
    </w:p>
    <w:p w14:paraId="114BCCC0" w14:textId="5E920B5F" w:rsidR="005564FB" w:rsidRDefault="005564FB" w:rsidP="005564FB">
      <w:pPr>
        <w:tabs>
          <w:tab w:val="right" w:pos="9638"/>
        </w:tabs>
        <w:spacing w:after="120"/>
        <w:ind w:left="283"/>
      </w:pPr>
      <w:r>
        <w:rPr>
          <w:i/>
          <w:sz w:val="18"/>
        </w:rPr>
        <w:tab/>
        <w:t>Page</w:t>
      </w:r>
    </w:p>
    <w:p w14:paraId="4ED02347" w14:textId="02D29D54" w:rsidR="005564FB" w:rsidRPr="001F006B" w:rsidRDefault="005564FB" w:rsidP="001F006B">
      <w:pPr>
        <w:pStyle w:val="TOC1"/>
        <w:spacing w:after="120"/>
        <w:ind w:left="1134" w:hanging="1134"/>
      </w:pPr>
      <w:r>
        <w:tab/>
      </w:r>
      <w:r w:rsidR="00C95549">
        <w:tab/>
      </w:r>
      <w:r>
        <w:t>Abbreviations and acronyms</w:t>
      </w:r>
      <w:r>
        <w:tab/>
      </w:r>
      <w:r>
        <w:rPr>
          <w:webHidden/>
        </w:rPr>
        <w:tab/>
      </w:r>
      <w:r w:rsidR="00B10C1C">
        <w:rPr>
          <w:webHidden/>
        </w:rPr>
        <w:t>4</w:t>
      </w:r>
    </w:p>
    <w:p w14:paraId="21E638C2" w14:textId="7B454217" w:rsidR="005564FB" w:rsidRPr="001F006B" w:rsidRDefault="005564FB" w:rsidP="00813A27">
      <w:pPr>
        <w:pStyle w:val="TOC1"/>
        <w:spacing w:after="120"/>
        <w:ind w:left="1134" w:hanging="1134"/>
      </w:pPr>
      <w:r>
        <w:tab/>
        <w:t>I.</w:t>
      </w:r>
      <w:r w:rsidRPr="001F006B">
        <w:tab/>
      </w:r>
      <w:r>
        <w:t>Opening of the session</w:t>
      </w:r>
      <w:r w:rsidR="00642D15">
        <w:br/>
      </w:r>
      <w:r w:rsidR="00106D58" w:rsidRPr="002611F9">
        <w:t>(Agenda item 1)</w:t>
      </w:r>
      <w:r>
        <w:tab/>
      </w:r>
      <w:r>
        <w:rPr>
          <w:webHidden/>
        </w:rPr>
        <w:tab/>
      </w:r>
      <w:r w:rsidR="00B10C1C">
        <w:rPr>
          <w:webHidden/>
        </w:rPr>
        <w:t>5</w:t>
      </w:r>
    </w:p>
    <w:p w14:paraId="181C2C6B" w14:textId="3BB4CA25" w:rsidR="005564FB" w:rsidRPr="001F006B" w:rsidRDefault="005564FB" w:rsidP="00A923B2">
      <w:pPr>
        <w:pStyle w:val="TOC1"/>
        <w:spacing w:after="120"/>
        <w:ind w:left="1134" w:hanging="1134"/>
      </w:pPr>
      <w:r>
        <w:tab/>
        <w:t>II.</w:t>
      </w:r>
      <w:r w:rsidRPr="001F006B">
        <w:tab/>
      </w:r>
      <w:r>
        <w:t>Organizational matters</w:t>
      </w:r>
      <w:r w:rsidR="00642D15">
        <w:br/>
      </w:r>
      <w:r w:rsidR="0001736F" w:rsidRPr="002611F9">
        <w:t xml:space="preserve">(Agenda item </w:t>
      </w:r>
      <w:r w:rsidR="00411ABC">
        <w:t>2</w:t>
      </w:r>
      <w:r w:rsidR="0001736F" w:rsidRPr="002611F9">
        <w:t>)</w:t>
      </w:r>
      <w:r>
        <w:tab/>
      </w:r>
      <w:r>
        <w:rPr>
          <w:webHidden/>
        </w:rPr>
        <w:tab/>
      </w:r>
      <w:r w:rsidR="00B10C1C">
        <w:rPr>
          <w:webHidden/>
        </w:rPr>
        <w:t>5</w:t>
      </w:r>
    </w:p>
    <w:p w14:paraId="0BE0B25B" w14:textId="4329B49A" w:rsidR="005564FB" w:rsidRPr="001F006B" w:rsidRDefault="005564FB" w:rsidP="001F006B">
      <w:pPr>
        <w:pStyle w:val="TOC1"/>
        <w:spacing w:after="120"/>
        <w:ind w:left="1134" w:hanging="1134"/>
      </w:pPr>
      <w:r>
        <w:tab/>
      </w:r>
      <w:r>
        <w:tab/>
        <w:t>A.</w:t>
      </w:r>
      <w:r w:rsidRPr="001F006B">
        <w:tab/>
      </w:r>
      <w:r>
        <w:t>Adoption of the agenda</w:t>
      </w:r>
      <w:r>
        <w:tab/>
      </w:r>
      <w:r>
        <w:rPr>
          <w:webHidden/>
        </w:rPr>
        <w:tab/>
      </w:r>
      <w:r w:rsidR="00B10C1C">
        <w:rPr>
          <w:webHidden/>
        </w:rPr>
        <w:t>5</w:t>
      </w:r>
    </w:p>
    <w:p w14:paraId="46270A5A" w14:textId="1E337BC1" w:rsidR="005564FB" w:rsidRPr="001F006B" w:rsidRDefault="005564FB" w:rsidP="001F006B">
      <w:pPr>
        <w:pStyle w:val="TOC1"/>
        <w:spacing w:after="120"/>
        <w:ind w:left="1134" w:hanging="1134"/>
      </w:pPr>
      <w:r>
        <w:tab/>
      </w:r>
      <w:r>
        <w:tab/>
        <w:t>B.</w:t>
      </w:r>
      <w:r w:rsidRPr="001F006B">
        <w:tab/>
      </w:r>
      <w:r>
        <w:t>Election of officers other than the Chair</w:t>
      </w:r>
      <w:r>
        <w:tab/>
      </w:r>
      <w:r>
        <w:rPr>
          <w:webHidden/>
        </w:rPr>
        <w:tab/>
      </w:r>
      <w:r w:rsidR="00B10C1C">
        <w:rPr>
          <w:webHidden/>
        </w:rPr>
        <w:t>6</w:t>
      </w:r>
    </w:p>
    <w:p w14:paraId="62C4E87F" w14:textId="26418F92" w:rsidR="005564FB" w:rsidRPr="001F006B" w:rsidRDefault="005564FB" w:rsidP="001F006B">
      <w:pPr>
        <w:pStyle w:val="TOC1"/>
        <w:spacing w:after="120"/>
        <w:ind w:left="1134" w:hanging="1134"/>
      </w:pPr>
      <w:r>
        <w:tab/>
      </w:r>
      <w:r>
        <w:tab/>
        <w:t>C.</w:t>
      </w:r>
      <w:r w:rsidRPr="001F006B">
        <w:tab/>
      </w:r>
      <w:r>
        <w:t>Organization of the work of the session</w:t>
      </w:r>
      <w:r>
        <w:tab/>
      </w:r>
      <w:r>
        <w:rPr>
          <w:webHidden/>
        </w:rPr>
        <w:tab/>
      </w:r>
      <w:r w:rsidR="00B10C1C">
        <w:rPr>
          <w:webHidden/>
        </w:rPr>
        <w:t>7</w:t>
      </w:r>
    </w:p>
    <w:p w14:paraId="37184D1E" w14:textId="3B2D33AF" w:rsidR="005564FB" w:rsidRPr="001F006B" w:rsidRDefault="005564FB" w:rsidP="001F006B">
      <w:pPr>
        <w:pStyle w:val="TOC1"/>
        <w:spacing w:after="120"/>
        <w:ind w:left="1134" w:hanging="1134"/>
      </w:pPr>
      <w:r>
        <w:tab/>
      </w:r>
      <w:r>
        <w:tab/>
        <w:t>D.</w:t>
      </w:r>
      <w:r w:rsidRPr="001F006B">
        <w:tab/>
      </w:r>
      <w:r>
        <w:t>Mandated events</w:t>
      </w:r>
      <w:r>
        <w:tab/>
      </w:r>
      <w:r>
        <w:rPr>
          <w:webHidden/>
        </w:rPr>
        <w:tab/>
      </w:r>
      <w:r w:rsidR="00B10C1C">
        <w:rPr>
          <w:webHidden/>
        </w:rPr>
        <w:t>7</w:t>
      </w:r>
    </w:p>
    <w:p w14:paraId="3A5350D7" w14:textId="4171F5F5" w:rsidR="005564FB" w:rsidRPr="004517C5" w:rsidRDefault="005564FB" w:rsidP="00D41646">
      <w:pPr>
        <w:pStyle w:val="TOC1"/>
        <w:spacing w:after="120"/>
        <w:ind w:left="1134" w:hanging="1134"/>
      </w:pPr>
      <w:r>
        <w:tab/>
        <w:t>III.</w:t>
      </w:r>
      <w:r w:rsidRPr="001F006B">
        <w:tab/>
      </w:r>
      <w:r>
        <w:t>Matters relating to the global stocktake: procedural and logistical elements of the overall</w:t>
      </w:r>
      <w:r w:rsidR="00B10C1C">
        <w:br/>
      </w:r>
      <w:r>
        <w:t>global stocktake process</w:t>
      </w:r>
      <w:r w:rsidR="0020057D">
        <w:br/>
      </w:r>
      <w:r w:rsidR="007F5F2F" w:rsidRPr="002611F9">
        <w:t xml:space="preserve">(Agenda item </w:t>
      </w:r>
      <w:r w:rsidR="00411ABC">
        <w:t>3</w:t>
      </w:r>
      <w:r w:rsidR="007F5F2F" w:rsidRPr="002611F9">
        <w:t>)</w:t>
      </w:r>
      <w:r>
        <w:rPr>
          <w:webHidden/>
        </w:rPr>
        <w:tab/>
      </w:r>
      <w:r w:rsidR="00985EC8">
        <w:rPr>
          <w:webHidden/>
        </w:rPr>
        <w:tab/>
      </w:r>
      <w:r w:rsidR="00B10C1C">
        <w:rPr>
          <w:webHidden/>
        </w:rPr>
        <w:t>8</w:t>
      </w:r>
    </w:p>
    <w:p w14:paraId="295112E3" w14:textId="0F849FB5" w:rsidR="005564FB" w:rsidRPr="001F006B" w:rsidRDefault="005564FB" w:rsidP="00D13F07">
      <w:pPr>
        <w:pStyle w:val="TOC1"/>
        <w:spacing w:after="120"/>
        <w:ind w:left="1134" w:hanging="1134"/>
      </w:pPr>
      <w:r>
        <w:tab/>
        <w:t>IV.</w:t>
      </w:r>
      <w:r w:rsidRPr="001F006B">
        <w:tab/>
      </w:r>
      <w:r>
        <w:t>Research and systematic observation</w:t>
      </w:r>
      <w:r w:rsidR="00642D15">
        <w:br/>
      </w:r>
      <w:r w:rsidR="007F5F2F" w:rsidRPr="002611F9">
        <w:t xml:space="preserve">(Agenda item </w:t>
      </w:r>
      <w:r w:rsidR="00411ABC">
        <w:t>4</w:t>
      </w:r>
      <w:r w:rsidR="007F5F2F" w:rsidRPr="002611F9">
        <w:t>)</w:t>
      </w:r>
      <w:r>
        <w:tab/>
      </w:r>
      <w:r>
        <w:rPr>
          <w:webHidden/>
        </w:rPr>
        <w:tab/>
      </w:r>
      <w:r w:rsidR="00F42498">
        <w:rPr>
          <w:webHidden/>
        </w:rPr>
        <w:t>8</w:t>
      </w:r>
    </w:p>
    <w:p w14:paraId="264E4C95" w14:textId="7A6F55B3" w:rsidR="005564FB" w:rsidRPr="001F006B" w:rsidRDefault="005564FB" w:rsidP="00D13F07">
      <w:pPr>
        <w:pStyle w:val="TOC1"/>
        <w:spacing w:after="120"/>
        <w:ind w:left="1134" w:hanging="1134"/>
      </w:pPr>
      <w:r>
        <w:tab/>
        <w:t>V.</w:t>
      </w:r>
      <w:r w:rsidRPr="001F006B">
        <w:tab/>
      </w:r>
      <w:r>
        <w:t>Matters relating to adaptation</w:t>
      </w:r>
      <w:r w:rsidR="00642D15">
        <w:br/>
      </w:r>
      <w:r w:rsidR="007F5F2F" w:rsidRPr="002611F9">
        <w:t xml:space="preserve">(Agenda item </w:t>
      </w:r>
      <w:r w:rsidR="00411ABC">
        <w:t>5</w:t>
      </w:r>
      <w:r w:rsidR="007F5F2F" w:rsidRPr="002611F9">
        <w:t>)</w:t>
      </w:r>
      <w:r>
        <w:tab/>
      </w:r>
      <w:r>
        <w:rPr>
          <w:webHidden/>
        </w:rPr>
        <w:tab/>
      </w:r>
      <w:r w:rsidR="00F42498">
        <w:rPr>
          <w:webHidden/>
        </w:rPr>
        <w:t>9</w:t>
      </w:r>
    </w:p>
    <w:p w14:paraId="24DCB9DC" w14:textId="7A79BCF7" w:rsidR="005564FB" w:rsidRPr="001F006B" w:rsidRDefault="005564FB" w:rsidP="0040600D">
      <w:pPr>
        <w:pStyle w:val="TOC2"/>
        <w:spacing w:after="120"/>
        <w:ind w:left="1560" w:hanging="1560"/>
        <w:rPr>
          <w:noProof/>
        </w:rPr>
      </w:pPr>
      <w:r>
        <w:rPr>
          <w:noProof/>
        </w:rPr>
        <w:tab/>
      </w:r>
      <w:r>
        <w:rPr>
          <w:noProof/>
        </w:rPr>
        <w:tab/>
        <w:t>A.</w:t>
      </w:r>
      <w:r w:rsidRPr="001F006B">
        <w:rPr>
          <w:noProof/>
        </w:rPr>
        <w:tab/>
      </w:r>
      <w:r>
        <w:rPr>
          <w:noProof/>
        </w:rPr>
        <w:t>Matters relating to the global goal on adaptation</w:t>
      </w:r>
      <w:r>
        <w:rPr>
          <w:noProof/>
        </w:rPr>
        <w:tab/>
      </w:r>
      <w:r>
        <w:rPr>
          <w:noProof/>
          <w:webHidden/>
        </w:rPr>
        <w:tab/>
      </w:r>
      <w:r w:rsidR="00F42498">
        <w:rPr>
          <w:noProof/>
          <w:webHidden/>
        </w:rPr>
        <w:t>9</w:t>
      </w:r>
    </w:p>
    <w:p w14:paraId="42D2FC92" w14:textId="1B4DC6BE" w:rsidR="005564FB" w:rsidRPr="001F006B" w:rsidRDefault="005564FB" w:rsidP="00DB55CE">
      <w:pPr>
        <w:pStyle w:val="TOC2"/>
        <w:spacing w:after="120"/>
        <w:ind w:left="1560" w:hanging="1560"/>
        <w:rPr>
          <w:noProof/>
        </w:rPr>
      </w:pPr>
      <w:r>
        <w:rPr>
          <w:noProof/>
        </w:rPr>
        <w:tab/>
      </w:r>
      <w:r>
        <w:rPr>
          <w:noProof/>
        </w:rPr>
        <w:tab/>
        <w:t>B.</w:t>
      </w:r>
      <w:r w:rsidRPr="001F006B">
        <w:rPr>
          <w:noProof/>
        </w:rPr>
        <w:tab/>
      </w:r>
      <w:r>
        <w:rPr>
          <w:noProof/>
        </w:rPr>
        <w:t xml:space="preserve">Report of the Adaptation Committee and review of the progress, effectiveness and </w:t>
      </w:r>
      <w:r w:rsidR="0020057D">
        <w:rPr>
          <w:noProof/>
        </w:rPr>
        <w:br/>
      </w:r>
      <w:r>
        <w:rPr>
          <w:noProof/>
        </w:rPr>
        <w:t>performance of the Adaptation Committee</w:t>
      </w:r>
      <w:r>
        <w:rPr>
          <w:noProof/>
          <w:webHidden/>
        </w:rPr>
        <w:tab/>
      </w:r>
      <w:r w:rsidR="00985EC8">
        <w:rPr>
          <w:noProof/>
          <w:webHidden/>
        </w:rPr>
        <w:tab/>
      </w:r>
      <w:r>
        <w:rPr>
          <w:noProof/>
          <w:webHidden/>
        </w:rPr>
        <w:t>1</w:t>
      </w:r>
      <w:r w:rsidR="00835FF7">
        <w:rPr>
          <w:noProof/>
          <w:webHidden/>
        </w:rPr>
        <w:t>3</w:t>
      </w:r>
    </w:p>
    <w:p w14:paraId="33304A1A" w14:textId="2F7E9CC3" w:rsidR="005564FB" w:rsidRPr="001F006B" w:rsidRDefault="005564FB" w:rsidP="0040600D">
      <w:pPr>
        <w:pStyle w:val="TOC2"/>
        <w:spacing w:after="120"/>
        <w:ind w:left="1560" w:hanging="1560"/>
        <w:rPr>
          <w:noProof/>
        </w:rPr>
      </w:pPr>
      <w:r>
        <w:rPr>
          <w:noProof/>
        </w:rPr>
        <w:tab/>
      </w:r>
      <w:r>
        <w:rPr>
          <w:noProof/>
        </w:rPr>
        <w:tab/>
        <w:t>C.</w:t>
      </w:r>
      <w:r w:rsidRPr="001F006B">
        <w:rPr>
          <w:noProof/>
        </w:rPr>
        <w:tab/>
      </w:r>
      <w:r>
        <w:rPr>
          <w:noProof/>
        </w:rPr>
        <w:t>Nairobi work programme on impacts, vulnerability and adaptation to climate change</w:t>
      </w:r>
      <w:r>
        <w:rPr>
          <w:noProof/>
          <w:webHidden/>
        </w:rPr>
        <w:tab/>
      </w:r>
      <w:r>
        <w:rPr>
          <w:noProof/>
          <w:webHidden/>
        </w:rPr>
        <w:tab/>
        <w:t>1</w:t>
      </w:r>
      <w:r w:rsidR="00835FF7">
        <w:rPr>
          <w:noProof/>
          <w:webHidden/>
        </w:rPr>
        <w:t>3</w:t>
      </w:r>
    </w:p>
    <w:p w14:paraId="5E9791D9" w14:textId="30349929" w:rsidR="005564FB" w:rsidRPr="001F006B" w:rsidRDefault="005564FB" w:rsidP="001123D7">
      <w:pPr>
        <w:pStyle w:val="TOC1"/>
        <w:spacing w:after="120"/>
        <w:ind w:left="1134" w:hanging="1134"/>
      </w:pPr>
      <w:r>
        <w:tab/>
        <w:t>VI.</w:t>
      </w:r>
      <w:r w:rsidRPr="001F006B">
        <w:tab/>
      </w:r>
      <w:r>
        <w:t xml:space="preserve">Terms of reference for the 2024 review of the Warsaw International Mechanism for </w:t>
      </w:r>
      <w:r w:rsidR="0020057D">
        <w:br/>
      </w:r>
      <w:r>
        <w:t>Loss and Damage associated with Climate Change Impacts</w:t>
      </w:r>
      <w:r w:rsidR="0020057D">
        <w:br/>
      </w:r>
      <w:r w:rsidR="007F5F2F" w:rsidRPr="002611F9">
        <w:t xml:space="preserve">(Agenda item </w:t>
      </w:r>
      <w:r w:rsidR="00411ABC">
        <w:t>6</w:t>
      </w:r>
      <w:r w:rsidR="007F5F2F" w:rsidRPr="002611F9">
        <w:t>)</w:t>
      </w:r>
      <w:r>
        <w:rPr>
          <w:webHidden/>
        </w:rPr>
        <w:tab/>
      </w:r>
      <w:r w:rsidR="00985EC8">
        <w:rPr>
          <w:webHidden/>
        </w:rPr>
        <w:tab/>
      </w:r>
      <w:r>
        <w:rPr>
          <w:webHidden/>
        </w:rPr>
        <w:t>1</w:t>
      </w:r>
      <w:r w:rsidR="00005CB4">
        <w:rPr>
          <w:webHidden/>
        </w:rPr>
        <w:t>4</w:t>
      </w:r>
    </w:p>
    <w:p w14:paraId="77C319D4" w14:textId="2EF6057A" w:rsidR="005564FB" w:rsidRPr="001F006B" w:rsidRDefault="005564FB" w:rsidP="004213EE">
      <w:pPr>
        <w:pStyle w:val="TOC1"/>
        <w:spacing w:after="120"/>
        <w:ind w:left="1134" w:hanging="1134"/>
      </w:pPr>
      <w:r>
        <w:tab/>
        <w:t>VII.</w:t>
      </w:r>
      <w:r w:rsidRPr="001F006B">
        <w:tab/>
      </w:r>
      <w:r>
        <w:t>Local Communities and Indigenous Peoples Platform</w:t>
      </w:r>
      <w:r w:rsidR="00181D31">
        <w:br/>
      </w:r>
      <w:r w:rsidR="007F5F2F" w:rsidRPr="002611F9">
        <w:t xml:space="preserve">(Agenda item </w:t>
      </w:r>
      <w:r w:rsidR="00411ABC">
        <w:t>7</w:t>
      </w:r>
      <w:r w:rsidR="007F5F2F" w:rsidRPr="002611F9">
        <w:t>)</w:t>
      </w:r>
      <w:r>
        <w:rPr>
          <w:webHidden/>
        </w:rPr>
        <w:tab/>
      </w:r>
      <w:r>
        <w:rPr>
          <w:webHidden/>
        </w:rPr>
        <w:tab/>
        <w:t>1</w:t>
      </w:r>
      <w:r w:rsidR="00005CB4">
        <w:rPr>
          <w:webHidden/>
        </w:rPr>
        <w:t>5</w:t>
      </w:r>
    </w:p>
    <w:p w14:paraId="12C2DEB7" w14:textId="4FCDA320" w:rsidR="005564FB" w:rsidRPr="001F006B" w:rsidRDefault="005564FB" w:rsidP="00BD3C38">
      <w:pPr>
        <w:pStyle w:val="TOC1"/>
        <w:spacing w:after="120"/>
        <w:ind w:left="1134" w:hanging="1134"/>
      </w:pPr>
      <w:r>
        <w:tab/>
        <w:t>VIII.</w:t>
      </w:r>
      <w:r w:rsidRPr="001F006B">
        <w:tab/>
      </w:r>
      <w:r>
        <w:t>Sharm el-Sheikh mitigation ambition and implementation work programme</w:t>
      </w:r>
      <w:r w:rsidR="00181D31">
        <w:br/>
      </w:r>
      <w:r w:rsidR="007F5F2F" w:rsidRPr="002611F9">
        <w:t xml:space="preserve">(Agenda item </w:t>
      </w:r>
      <w:r w:rsidR="00411ABC">
        <w:t>8</w:t>
      </w:r>
      <w:r w:rsidR="007F5F2F" w:rsidRPr="002611F9">
        <w:t>)</w:t>
      </w:r>
      <w:r>
        <w:rPr>
          <w:webHidden/>
        </w:rPr>
        <w:tab/>
      </w:r>
      <w:r>
        <w:rPr>
          <w:webHidden/>
        </w:rPr>
        <w:tab/>
        <w:t>15</w:t>
      </w:r>
    </w:p>
    <w:p w14:paraId="58E6E054" w14:textId="294F8AAF" w:rsidR="005564FB" w:rsidRPr="001F006B" w:rsidRDefault="005564FB" w:rsidP="00242A1F">
      <w:pPr>
        <w:pStyle w:val="TOC1"/>
        <w:spacing w:after="120"/>
        <w:ind w:left="1134" w:hanging="1134"/>
      </w:pPr>
      <w:r>
        <w:tab/>
        <w:t>IX.</w:t>
      </w:r>
      <w:r w:rsidRPr="001F006B">
        <w:tab/>
      </w:r>
      <w:r>
        <w:t>United Arab Emirates just transition work programme</w:t>
      </w:r>
      <w:r w:rsidR="00181D31">
        <w:br/>
      </w:r>
      <w:r w:rsidR="007F5F2F" w:rsidRPr="002611F9">
        <w:t xml:space="preserve">(Agenda item </w:t>
      </w:r>
      <w:r w:rsidR="00411ABC">
        <w:t>9</w:t>
      </w:r>
      <w:r w:rsidR="007F5F2F" w:rsidRPr="002611F9">
        <w:t>)</w:t>
      </w:r>
      <w:r>
        <w:rPr>
          <w:webHidden/>
        </w:rPr>
        <w:tab/>
      </w:r>
      <w:r>
        <w:rPr>
          <w:webHidden/>
        </w:rPr>
        <w:tab/>
        <w:t>1</w:t>
      </w:r>
      <w:r w:rsidR="00005CB4">
        <w:rPr>
          <w:webHidden/>
        </w:rPr>
        <w:t>6</w:t>
      </w:r>
    </w:p>
    <w:p w14:paraId="2C38EC28" w14:textId="42836F6F" w:rsidR="005564FB" w:rsidRPr="001F006B" w:rsidRDefault="005564FB" w:rsidP="0068193B">
      <w:pPr>
        <w:pStyle w:val="TOC1"/>
        <w:spacing w:after="120"/>
        <w:ind w:left="1134" w:hanging="1134"/>
      </w:pPr>
      <w:r>
        <w:lastRenderedPageBreak/>
        <w:tab/>
        <w:t>X.</w:t>
      </w:r>
      <w:r w:rsidRPr="001F006B">
        <w:tab/>
      </w:r>
      <w:r>
        <w:t>Matters relating to the forum on the impact of the implementation of response measures</w:t>
      </w:r>
      <w:r w:rsidR="005F16E7">
        <w:t xml:space="preserve"> </w:t>
      </w:r>
      <w:r w:rsidR="00A901D0">
        <w:br/>
      </w:r>
      <w:r>
        <w:t>serving</w:t>
      </w:r>
      <w:r w:rsidR="00DE67A6">
        <w:t xml:space="preserve"> </w:t>
      </w:r>
      <w:r>
        <w:t>the Convention, the Kyoto Protocol and the Paris Agreement</w:t>
      </w:r>
      <w:r w:rsidR="00A901D0">
        <w:br/>
      </w:r>
      <w:r w:rsidR="007F5F2F" w:rsidRPr="002611F9">
        <w:t>(Agenda item 1</w:t>
      </w:r>
      <w:r w:rsidR="00411ABC">
        <w:t>0</w:t>
      </w:r>
      <w:r w:rsidR="007F5F2F" w:rsidRPr="002611F9">
        <w:t>)</w:t>
      </w:r>
      <w:r>
        <w:rPr>
          <w:webHidden/>
        </w:rPr>
        <w:tab/>
      </w:r>
      <w:r w:rsidR="00985EC8">
        <w:rPr>
          <w:webHidden/>
        </w:rPr>
        <w:tab/>
      </w:r>
      <w:r>
        <w:rPr>
          <w:webHidden/>
        </w:rPr>
        <w:t>1</w:t>
      </w:r>
      <w:r w:rsidR="006E6CA4">
        <w:rPr>
          <w:webHidden/>
        </w:rPr>
        <w:t>7</w:t>
      </w:r>
    </w:p>
    <w:p w14:paraId="1EC874C1" w14:textId="4756D4B5" w:rsidR="005564FB" w:rsidRPr="001F006B" w:rsidRDefault="005564FB" w:rsidP="00914EB4">
      <w:pPr>
        <w:pStyle w:val="TOC1"/>
        <w:spacing w:after="120"/>
        <w:ind w:left="1134" w:hanging="1134"/>
      </w:pPr>
      <w:r>
        <w:tab/>
        <w:t>XI.</w:t>
      </w:r>
      <w:r w:rsidRPr="001F006B">
        <w:tab/>
      </w:r>
      <w:r>
        <w:t>Sharm el-Sheikh joint work on implementation of climate action on agriculture and food security</w:t>
      </w:r>
      <w:r w:rsidR="00914EB4">
        <w:t xml:space="preserve"> </w:t>
      </w:r>
      <w:r w:rsidR="007F5F2F" w:rsidRPr="002611F9">
        <w:t>(Agenda item 1</w:t>
      </w:r>
      <w:r w:rsidR="00411ABC">
        <w:t>1</w:t>
      </w:r>
      <w:r w:rsidR="007F5F2F" w:rsidRPr="002611F9">
        <w:t>)</w:t>
      </w:r>
      <w:r>
        <w:rPr>
          <w:webHidden/>
        </w:rPr>
        <w:tab/>
      </w:r>
      <w:r>
        <w:rPr>
          <w:webHidden/>
        </w:rPr>
        <w:tab/>
        <w:t>1</w:t>
      </w:r>
      <w:r w:rsidR="006E6CA4">
        <w:rPr>
          <w:webHidden/>
        </w:rPr>
        <w:t>8</w:t>
      </w:r>
    </w:p>
    <w:p w14:paraId="0B33C8C3" w14:textId="610BF0FC" w:rsidR="005564FB" w:rsidRPr="001F006B" w:rsidRDefault="005564FB" w:rsidP="001F006B">
      <w:pPr>
        <w:pStyle w:val="TOC1"/>
        <w:spacing w:after="120"/>
        <w:ind w:left="1134" w:hanging="1134"/>
      </w:pPr>
      <w:r>
        <w:tab/>
        <w:t>XII.</w:t>
      </w:r>
      <w:r w:rsidRPr="001F006B">
        <w:tab/>
      </w:r>
      <w:r>
        <w:t>Matters relating to the operation of the clean development mechanism</w:t>
      </w:r>
      <w:r w:rsidR="00181D31">
        <w:br/>
      </w:r>
      <w:r w:rsidR="007F5F2F" w:rsidRPr="002611F9">
        <w:t>(Agenda item 1</w:t>
      </w:r>
      <w:r w:rsidR="00411ABC">
        <w:t>2</w:t>
      </w:r>
      <w:r w:rsidR="007F5F2F" w:rsidRPr="002611F9">
        <w:t>)</w:t>
      </w:r>
      <w:r>
        <w:rPr>
          <w:webHidden/>
        </w:rPr>
        <w:tab/>
      </w:r>
      <w:r>
        <w:rPr>
          <w:webHidden/>
        </w:rPr>
        <w:tab/>
        <w:t>1</w:t>
      </w:r>
      <w:r w:rsidR="006E6CA4">
        <w:rPr>
          <w:webHidden/>
        </w:rPr>
        <w:t>9</w:t>
      </w:r>
    </w:p>
    <w:p w14:paraId="5CA9A09A" w14:textId="12DA9AF3" w:rsidR="005564FB" w:rsidRPr="001F006B" w:rsidRDefault="005564FB" w:rsidP="001F006B">
      <w:pPr>
        <w:pStyle w:val="TOC1"/>
        <w:spacing w:after="120"/>
        <w:ind w:left="1134" w:hanging="1134"/>
      </w:pPr>
      <w:r>
        <w:tab/>
        <w:t>XIII.</w:t>
      </w:r>
      <w:r w:rsidRPr="001F006B">
        <w:tab/>
      </w:r>
      <w:r>
        <w:t>Matters relating to Article 6 of the Paris Agreement</w:t>
      </w:r>
      <w:r w:rsidR="00181D31">
        <w:br/>
      </w:r>
      <w:r w:rsidR="007F5F2F" w:rsidRPr="002611F9">
        <w:t>(Agenda item 1</w:t>
      </w:r>
      <w:r w:rsidR="00411ABC">
        <w:t>3</w:t>
      </w:r>
      <w:r w:rsidR="007F5F2F" w:rsidRPr="002611F9">
        <w:t>)</w:t>
      </w:r>
      <w:r>
        <w:rPr>
          <w:webHidden/>
        </w:rPr>
        <w:tab/>
      </w:r>
      <w:r>
        <w:rPr>
          <w:webHidden/>
        </w:rPr>
        <w:tab/>
      </w:r>
      <w:r w:rsidR="006E6CA4">
        <w:rPr>
          <w:webHidden/>
        </w:rPr>
        <w:t>20</w:t>
      </w:r>
    </w:p>
    <w:p w14:paraId="728323E3" w14:textId="7DB2A5C8" w:rsidR="005564FB" w:rsidRPr="005F7B4D" w:rsidRDefault="005564FB" w:rsidP="00323C20">
      <w:pPr>
        <w:pStyle w:val="TOC1"/>
        <w:spacing w:after="120"/>
        <w:ind w:left="1559" w:hanging="1559"/>
      </w:pPr>
      <w:r>
        <w:tab/>
      </w:r>
      <w:r>
        <w:tab/>
        <w:t>A.</w:t>
      </w:r>
      <w:r w:rsidRPr="001F006B">
        <w:tab/>
      </w:r>
      <w:r>
        <w:t xml:space="preserve">Guidance on cooperative approaches referred to in Article 6, paragraph 2, of </w:t>
      </w:r>
      <w:r w:rsidR="00666091">
        <w:br/>
      </w:r>
      <w:r>
        <w:t>the Paris Agreement and in decision 2/CMA.3</w:t>
      </w:r>
      <w:r>
        <w:rPr>
          <w:webHidden/>
        </w:rPr>
        <w:tab/>
      </w:r>
      <w:r w:rsidR="00985EC8">
        <w:rPr>
          <w:webHidden/>
        </w:rPr>
        <w:tab/>
      </w:r>
      <w:r w:rsidR="006E6CA4">
        <w:rPr>
          <w:webHidden/>
        </w:rPr>
        <w:t>20</w:t>
      </w:r>
    </w:p>
    <w:p w14:paraId="2C04A38B" w14:textId="5F255F74" w:rsidR="005564FB" w:rsidRPr="001F006B" w:rsidRDefault="005564FB" w:rsidP="00323C20">
      <w:pPr>
        <w:pStyle w:val="TOC1"/>
        <w:spacing w:after="120"/>
        <w:ind w:left="1559" w:hanging="1559"/>
      </w:pPr>
      <w:r>
        <w:tab/>
      </w:r>
      <w:r>
        <w:tab/>
        <w:t>B.</w:t>
      </w:r>
      <w:r w:rsidRPr="001F006B">
        <w:tab/>
      </w:r>
      <w:r>
        <w:t>Rules, modalities and procedures for the mechanism established by Article 6, paragraph 4,</w:t>
      </w:r>
      <w:r w:rsidR="00181D31">
        <w:br/>
      </w:r>
      <w:r>
        <w:t>of the Paris Agreement and referred to in decision 3/CMA.3</w:t>
      </w:r>
      <w:r>
        <w:rPr>
          <w:webHidden/>
        </w:rPr>
        <w:tab/>
      </w:r>
      <w:r w:rsidR="00985EC8">
        <w:rPr>
          <w:webHidden/>
        </w:rPr>
        <w:tab/>
      </w:r>
      <w:r>
        <w:rPr>
          <w:webHidden/>
        </w:rPr>
        <w:t>2</w:t>
      </w:r>
      <w:r w:rsidR="006E6CA4">
        <w:rPr>
          <w:webHidden/>
        </w:rPr>
        <w:t>1</w:t>
      </w:r>
    </w:p>
    <w:p w14:paraId="4902CA83" w14:textId="3F4A77B1" w:rsidR="005564FB" w:rsidRPr="001F006B" w:rsidRDefault="005564FB" w:rsidP="00323C20">
      <w:pPr>
        <w:pStyle w:val="TOC1"/>
        <w:spacing w:after="120"/>
        <w:ind w:left="1559" w:hanging="1559"/>
      </w:pPr>
      <w:r>
        <w:tab/>
      </w:r>
      <w:r>
        <w:tab/>
        <w:t>C.</w:t>
      </w:r>
      <w:r w:rsidRPr="001F006B">
        <w:tab/>
      </w:r>
      <w:r>
        <w:t>Work programme under the framework for non-market approaches referred to in Article 6, paragraph 8, of the Paris Agreement and in decision 4/CMA.3</w:t>
      </w:r>
      <w:r>
        <w:rPr>
          <w:webHidden/>
        </w:rPr>
        <w:tab/>
      </w:r>
      <w:r w:rsidR="00985EC8">
        <w:rPr>
          <w:webHidden/>
        </w:rPr>
        <w:tab/>
      </w:r>
      <w:r>
        <w:rPr>
          <w:webHidden/>
        </w:rPr>
        <w:t>2</w:t>
      </w:r>
      <w:r w:rsidR="006E6CA4">
        <w:rPr>
          <w:webHidden/>
        </w:rPr>
        <w:t>2</w:t>
      </w:r>
    </w:p>
    <w:p w14:paraId="0B1FD437" w14:textId="21D44D8B" w:rsidR="005564FB" w:rsidRPr="001F006B" w:rsidRDefault="005564FB" w:rsidP="001F006B">
      <w:pPr>
        <w:pStyle w:val="TOC1"/>
        <w:spacing w:after="120"/>
        <w:ind w:left="1134" w:hanging="1134"/>
      </w:pPr>
      <w:r>
        <w:tab/>
        <w:t>XIV.</w:t>
      </w:r>
      <w:r w:rsidRPr="001F006B">
        <w:tab/>
      </w:r>
      <w:r>
        <w:t>Methodological issues</w:t>
      </w:r>
      <w:r w:rsidR="00181D31">
        <w:br/>
      </w:r>
      <w:r w:rsidR="007F5F2F" w:rsidRPr="002611F9">
        <w:t>(Agenda item 1</w:t>
      </w:r>
      <w:r w:rsidR="00411ABC">
        <w:t>4</w:t>
      </w:r>
      <w:r w:rsidR="007F5F2F" w:rsidRPr="002611F9">
        <w:t>)</w:t>
      </w:r>
      <w:r>
        <w:rPr>
          <w:webHidden/>
        </w:rPr>
        <w:tab/>
      </w:r>
      <w:r>
        <w:rPr>
          <w:webHidden/>
        </w:rPr>
        <w:tab/>
        <w:t>2</w:t>
      </w:r>
      <w:r w:rsidR="006E6CA4">
        <w:rPr>
          <w:webHidden/>
        </w:rPr>
        <w:t>4</w:t>
      </w:r>
    </w:p>
    <w:p w14:paraId="5F1D068A" w14:textId="183F7387" w:rsidR="005564FB" w:rsidRPr="001F006B" w:rsidRDefault="005564FB" w:rsidP="001F006B">
      <w:pPr>
        <w:pStyle w:val="TOC1"/>
        <w:spacing w:after="120"/>
        <w:ind w:left="1134" w:hanging="1134"/>
      </w:pPr>
      <w:r>
        <w:tab/>
      </w:r>
      <w:r>
        <w:tab/>
        <w:t>A.</w:t>
      </w:r>
      <w:r w:rsidRPr="001F006B">
        <w:tab/>
      </w:r>
      <w:r>
        <w:t>Greenhouse gas data interface</w:t>
      </w:r>
      <w:r>
        <w:rPr>
          <w:webHidden/>
        </w:rPr>
        <w:tab/>
      </w:r>
      <w:r>
        <w:rPr>
          <w:webHidden/>
        </w:rPr>
        <w:tab/>
        <w:t>2</w:t>
      </w:r>
      <w:r w:rsidR="006E6CA4">
        <w:rPr>
          <w:webHidden/>
        </w:rPr>
        <w:t>4</w:t>
      </w:r>
    </w:p>
    <w:p w14:paraId="7790BDB0" w14:textId="09CCEDDA" w:rsidR="005564FB" w:rsidRPr="001F006B" w:rsidRDefault="005564FB" w:rsidP="001F006B">
      <w:pPr>
        <w:pStyle w:val="TOC1"/>
        <w:spacing w:after="120"/>
        <w:ind w:left="1134" w:hanging="1134"/>
      </w:pPr>
      <w:r>
        <w:tab/>
      </w:r>
      <w:r>
        <w:tab/>
        <w:t>B.</w:t>
      </w:r>
      <w:r w:rsidRPr="001F006B">
        <w:tab/>
      </w:r>
      <w:r>
        <w:t>Emissions from fuel used for international aviation and maritime transport</w:t>
      </w:r>
      <w:r>
        <w:rPr>
          <w:webHidden/>
        </w:rPr>
        <w:tab/>
      </w:r>
      <w:r>
        <w:rPr>
          <w:webHidden/>
        </w:rPr>
        <w:tab/>
        <w:t>2</w:t>
      </w:r>
      <w:r w:rsidR="006E6CA4">
        <w:rPr>
          <w:webHidden/>
        </w:rPr>
        <w:t>4</w:t>
      </w:r>
    </w:p>
    <w:p w14:paraId="06C9F5D0" w14:textId="06F90D36" w:rsidR="005564FB" w:rsidRPr="001F006B" w:rsidRDefault="005564FB" w:rsidP="001F006B">
      <w:pPr>
        <w:pStyle w:val="TOC1"/>
        <w:spacing w:after="120"/>
        <w:ind w:left="1134" w:hanging="1134"/>
      </w:pPr>
      <w:r>
        <w:tab/>
      </w:r>
      <w:r>
        <w:tab/>
        <w:t>C.</w:t>
      </w:r>
      <w:r w:rsidRPr="001F006B">
        <w:tab/>
      </w:r>
      <w:r>
        <w:t>Reporting tools under the enhanced transparency framework</w:t>
      </w:r>
      <w:r>
        <w:rPr>
          <w:webHidden/>
        </w:rPr>
        <w:tab/>
      </w:r>
      <w:r>
        <w:rPr>
          <w:webHidden/>
        </w:rPr>
        <w:tab/>
        <w:t>2</w:t>
      </w:r>
      <w:r w:rsidR="006E6CA4">
        <w:rPr>
          <w:webHidden/>
        </w:rPr>
        <w:t>5</w:t>
      </w:r>
    </w:p>
    <w:p w14:paraId="0CE7DD32" w14:textId="692B065B" w:rsidR="005564FB" w:rsidRPr="001F006B" w:rsidRDefault="005564FB" w:rsidP="001F006B">
      <w:pPr>
        <w:pStyle w:val="TOC1"/>
        <w:spacing w:after="120"/>
        <w:ind w:left="1134" w:hanging="1134"/>
      </w:pPr>
      <w:r>
        <w:tab/>
        <w:t>XV.</w:t>
      </w:r>
      <w:r w:rsidRPr="001F006B">
        <w:tab/>
      </w:r>
      <w:r>
        <w:t>Annual reports on technical reviews</w:t>
      </w:r>
      <w:r w:rsidR="00181D31">
        <w:br/>
      </w:r>
      <w:r w:rsidR="007F5F2F" w:rsidRPr="002611F9">
        <w:t>(Agenda item 1</w:t>
      </w:r>
      <w:r w:rsidR="00411ABC">
        <w:t>5</w:t>
      </w:r>
      <w:r w:rsidR="007F5F2F" w:rsidRPr="002611F9">
        <w:t>)</w:t>
      </w:r>
      <w:r>
        <w:rPr>
          <w:webHidden/>
        </w:rPr>
        <w:tab/>
      </w:r>
      <w:r>
        <w:rPr>
          <w:webHidden/>
        </w:rPr>
        <w:tab/>
        <w:t>2</w:t>
      </w:r>
      <w:r w:rsidR="006E6CA4">
        <w:rPr>
          <w:webHidden/>
        </w:rPr>
        <w:t>6</w:t>
      </w:r>
    </w:p>
    <w:p w14:paraId="361D7638" w14:textId="75BE14EF" w:rsidR="005564FB" w:rsidRPr="001F006B" w:rsidRDefault="005564FB" w:rsidP="00175469">
      <w:pPr>
        <w:pStyle w:val="TOC1"/>
        <w:spacing w:after="120"/>
        <w:ind w:left="1559" w:hanging="1559"/>
      </w:pPr>
      <w:r>
        <w:tab/>
      </w:r>
      <w:r>
        <w:tab/>
        <w:t>A.</w:t>
      </w:r>
      <w:r w:rsidRPr="001F006B">
        <w:tab/>
      </w:r>
      <w:r>
        <w:t xml:space="preserve">Technical review of information reported by Parties included in Annex I to </w:t>
      </w:r>
      <w:r w:rsidR="00666091">
        <w:br/>
      </w:r>
      <w:r>
        <w:t>the Convention in their biennial reports and national communications</w:t>
      </w:r>
      <w:r>
        <w:rPr>
          <w:webHidden/>
        </w:rPr>
        <w:tab/>
      </w:r>
      <w:r w:rsidR="00985EC8">
        <w:rPr>
          <w:webHidden/>
        </w:rPr>
        <w:tab/>
      </w:r>
      <w:r>
        <w:rPr>
          <w:webHidden/>
        </w:rPr>
        <w:t>2</w:t>
      </w:r>
      <w:r w:rsidR="006E6CA4">
        <w:rPr>
          <w:webHidden/>
        </w:rPr>
        <w:t>6</w:t>
      </w:r>
    </w:p>
    <w:p w14:paraId="234D1EE2" w14:textId="6A8A250D" w:rsidR="005564FB" w:rsidRPr="001F006B" w:rsidRDefault="005564FB" w:rsidP="00175469">
      <w:pPr>
        <w:pStyle w:val="TOC1"/>
        <w:spacing w:after="120"/>
        <w:ind w:left="1559" w:hanging="1559"/>
      </w:pPr>
      <w:r>
        <w:tab/>
      </w:r>
      <w:r>
        <w:tab/>
        <w:t>B.</w:t>
      </w:r>
      <w:r w:rsidRPr="001F006B">
        <w:tab/>
      </w:r>
      <w:r>
        <w:t>Technical review of greenhouse gas inventories of Parties included in Annex I</w:t>
      </w:r>
      <w:r w:rsidR="00666091">
        <w:br/>
      </w:r>
      <w:r>
        <w:t>to the Convention</w:t>
      </w:r>
      <w:r>
        <w:rPr>
          <w:webHidden/>
        </w:rPr>
        <w:tab/>
      </w:r>
      <w:r>
        <w:rPr>
          <w:webHidden/>
        </w:rPr>
        <w:tab/>
        <w:t>2</w:t>
      </w:r>
      <w:r w:rsidR="006E6CA4">
        <w:rPr>
          <w:webHidden/>
        </w:rPr>
        <w:t>6</w:t>
      </w:r>
    </w:p>
    <w:p w14:paraId="60A68417" w14:textId="63A90B6B" w:rsidR="005564FB" w:rsidRPr="001F006B" w:rsidRDefault="005564FB" w:rsidP="00B56541">
      <w:pPr>
        <w:pStyle w:val="TOC1"/>
        <w:spacing w:after="120"/>
        <w:ind w:left="1559" w:hanging="1559"/>
      </w:pPr>
      <w:r>
        <w:tab/>
      </w:r>
      <w:r>
        <w:tab/>
        <w:t>C.</w:t>
      </w:r>
      <w:r w:rsidRPr="001F006B">
        <w:tab/>
      </w:r>
      <w:r>
        <w:t xml:space="preserve">Technical review of greenhouse gas inventories and other information reported by </w:t>
      </w:r>
      <w:r w:rsidR="00666091">
        <w:br/>
      </w:r>
      <w:r>
        <w:t>Parties included in Annex I</w:t>
      </w:r>
      <w:r>
        <w:rPr>
          <w:webHidden/>
        </w:rPr>
        <w:tab/>
      </w:r>
      <w:r w:rsidR="00985EC8">
        <w:rPr>
          <w:webHidden/>
        </w:rPr>
        <w:tab/>
      </w:r>
      <w:r>
        <w:rPr>
          <w:webHidden/>
        </w:rPr>
        <w:t>2</w:t>
      </w:r>
      <w:r w:rsidR="006E6CA4">
        <w:rPr>
          <w:webHidden/>
        </w:rPr>
        <w:t>6</w:t>
      </w:r>
    </w:p>
    <w:p w14:paraId="6F2644D6" w14:textId="329FD2C3" w:rsidR="005564FB" w:rsidRPr="001F006B" w:rsidRDefault="005564FB" w:rsidP="001F006B">
      <w:pPr>
        <w:pStyle w:val="TOC1"/>
        <w:spacing w:after="120"/>
        <w:ind w:left="1134" w:hanging="1134"/>
      </w:pPr>
      <w:r>
        <w:tab/>
        <w:t>XVI.</w:t>
      </w:r>
      <w:r w:rsidRPr="001F006B">
        <w:tab/>
      </w:r>
      <w:r>
        <w:t>Cooperation with other international organizations</w:t>
      </w:r>
      <w:r w:rsidR="00181D31">
        <w:br/>
      </w:r>
      <w:r w:rsidR="007F5F2F" w:rsidRPr="002611F9">
        <w:t>(Agenda item 1</w:t>
      </w:r>
      <w:r w:rsidR="00411ABC">
        <w:t>6</w:t>
      </w:r>
      <w:r w:rsidR="007F5F2F" w:rsidRPr="002611F9">
        <w:t>)</w:t>
      </w:r>
      <w:r>
        <w:rPr>
          <w:webHidden/>
        </w:rPr>
        <w:tab/>
      </w:r>
      <w:r>
        <w:rPr>
          <w:webHidden/>
        </w:rPr>
        <w:tab/>
        <w:t>2</w:t>
      </w:r>
      <w:r w:rsidR="006E6CA4">
        <w:rPr>
          <w:webHidden/>
        </w:rPr>
        <w:t>7</w:t>
      </w:r>
    </w:p>
    <w:p w14:paraId="2A2BC7D2" w14:textId="20B9655D" w:rsidR="005564FB" w:rsidRPr="001F006B" w:rsidRDefault="005564FB" w:rsidP="001F006B">
      <w:pPr>
        <w:pStyle w:val="TOC1"/>
        <w:spacing w:after="120"/>
        <w:ind w:left="1134" w:hanging="1134"/>
      </w:pPr>
      <w:r>
        <w:tab/>
        <w:t>XVII.</w:t>
      </w:r>
      <w:r w:rsidRPr="001F006B">
        <w:tab/>
      </w:r>
      <w:r>
        <w:t>Other matters</w:t>
      </w:r>
      <w:r w:rsidR="00181D31">
        <w:br/>
      </w:r>
      <w:r w:rsidR="007F5F2F" w:rsidRPr="002611F9">
        <w:t>(Agenda item 1</w:t>
      </w:r>
      <w:r w:rsidR="00411ABC">
        <w:t>7</w:t>
      </w:r>
      <w:r w:rsidR="007F5F2F" w:rsidRPr="002611F9">
        <w:t>)</w:t>
      </w:r>
      <w:r>
        <w:rPr>
          <w:webHidden/>
        </w:rPr>
        <w:tab/>
      </w:r>
      <w:r>
        <w:rPr>
          <w:webHidden/>
        </w:rPr>
        <w:tab/>
        <w:t>2</w:t>
      </w:r>
      <w:r w:rsidR="006E6CA4">
        <w:rPr>
          <w:webHidden/>
        </w:rPr>
        <w:t>7</w:t>
      </w:r>
    </w:p>
    <w:p w14:paraId="6C9D835A" w14:textId="55A40E2A" w:rsidR="005564FB" w:rsidRPr="001F006B" w:rsidRDefault="005564FB" w:rsidP="001F006B">
      <w:pPr>
        <w:pStyle w:val="TOC1"/>
        <w:spacing w:after="120"/>
        <w:ind w:left="1134" w:hanging="1134"/>
      </w:pPr>
      <w:r>
        <w:tab/>
        <w:t>XVIII.</w:t>
      </w:r>
      <w:r w:rsidRPr="001F006B">
        <w:tab/>
      </w:r>
      <w:r>
        <w:t>Closure of and report on the session</w:t>
      </w:r>
      <w:r w:rsidR="00181D31">
        <w:br/>
      </w:r>
      <w:r w:rsidR="0046163A" w:rsidRPr="002611F9">
        <w:t>(Agenda item 1</w:t>
      </w:r>
      <w:r w:rsidR="00411ABC">
        <w:t>8</w:t>
      </w:r>
      <w:r w:rsidR="0046163A" w:rsidRPr="002611F9">
        <w:t>)</w:t>
      </w:r>
      <w:r>
        <w:rPr>
          <w:webHidden/>
        </w:rPr>
        <w:tab/>
      </w:r>
      <w:r>
        <w:rPr>
          <w:webHidden/>
        </w:rPr>
        <w:tab/>
        <w:t>2</w:t>
      </w:r>
      <w:r w:rsidR="006E6CA4">
        <w:rPr>
          <w:webHidden/>
        </w:rPr>
        <w:t>7</w:t>
      </w:r>
    </w:p>
    <w:p w14:paraId="54ACCF34" w14:textId="0DCC984E" w:rsidR="00D11E00" w:rsidRDefault="00D11E00" w:rsidP="00F31062">
      <w:pPr>
        <w:spacing w:after="120"/>
      </w:pPr>
      <w:r>
        <w:t>Annexes</w:t>
      </w:r>
    </w:p>
    <w:p w14:paraId="1BA142B3" w14:textId="396C78B8" w:rsidR="00D11E00" w:rsidRDefault="004A02B8" w:rsidP="00B10C1C">
      <w:pPr>
        <w:pStyle w:val="ListParagraph"/>
        <w:numPr>
          <w:ilvl w:val="0"/>
          <w:numId w:val="11"/>
        </w:numPr>
        <w:tabs>
          <w:tab w:val="right" w:pos="1134"/>
          <w:tab w:val="left" w:pos="1559"/>
          <w:tab w:val="left" w:pos="1984"/>
          <w:tab w:val="center" w:leader="dot" w:pos="8929"/>
          <w:tab w:val="right" w:pos="9638"/>
        </w:tabs>
        <w:spacing w:after="120"/>
        <w:ind w:left="1134" w:hanging="425"/>
      </w:pPr>
      <w:r w:rsidRPr="004A02B8">
        <w:t>Terms of reference for the 2024 review of the Warsaw International Mechanism</w:t>
      </w:r>
      <w:r w:rsidR="00E14522">
        <w:t xml:space="preserve"> </w:t>
      </w:r>
      <w:r w:rsidRPr="004A02B8">
        <w:t xml:space="preserve">for </w:t>
      </w:r>
      <w:r w:rsidR="00666091">
        <w:br/>
      </w:r>
      <w:r w:rsidRPr="004A02B8">
        <w:t>Loss and Damage</w:t>
      </w:r>
      <w:r w:rsidR="0090754E">
        <w:t xml:space="preserve"> </w:t>
      </w:r>
      <w:r w:rsidRPr="004A02B8">
        <w:t>associated with Climate Change Impacts</w:t>
      </w:r>
      <w:r w:rsidR="00D11E00">
        <w:tab/>
      </w:r>
      <w:r w:rsidR="00D11E00">
        <w:tab/>
      </w:r>
      <w:r w:rsidR="009F1D8A">
        <w:t>2</w:t>
      </w:r>
      <w:r w:rsidR="006E6CA4">
        <w:t>9</w:t>
      </w:r>
    </w:p>
    <w:p w14:paraId="79432946" w14:textId="28C66019" w:rsidR="00D11E00" w:rsidRDefault="009F1D8A" w:rsidP="00B10C1C">
      <w:pPr>
        <w:pStyle w:val="ListParagraph"/>
        <w:numPr>
          <w:ilvl w:val="0"/>
          <w:numId w:val="11"/>
        </w:numPr>
        <w:tabs>
          <w:tab w:val="right" w:pos="1134"/>
          <w:tab w:val="left" w:pos="1559"/>
          <w:tab w:val="left" w:pos="1984"/>
          <w:tab w:val="center" w:leader="dot" w:pos="8929"/>
          <w:tab w:val="right" w:pos="9638"/>
        </w:tabs>
        <w:spacing w:after="120"/>
        <w:ind w:left="1134" w:hanging="425"/>
      </w:pPr>
      <w:r w:rsidRPr="009F1D8A">
        <w:t xml:space="preserve">Road map for the Sharm el-Sheikh joint work on implementation of climate action on </w:t>
      </w:r>
      <w:r w:rsidR="00385598">
        <w:br/>
      </w:r>
      <w:r w:rsidRPr="009F1D8A">
        <w:t>agriculture and food security</w:t>
      </w:r>
      <w:r w:rsidR="00D11E00">
        <w:tab/>
      </w:r>
      <w:r w:rsidR="00D11E00">
        <w:tab/>
      </w:r>
      <w:r>
        <w:t>3</w:t>
      </w:r>
      <w:r w:rsidR="006E6CA4">
        <w:t>2</w:t>
      </w:r>
    </w:p>
    <w:p w14:paraId="1BF17452" w14:textId="77777777" w:rsidR="00D1240E" w:rsidRDefault="00D1240E" w:rsidP="006830E7">
      <w:pPr>
        <w:pStyle w:val="MainTitle"/>
        <w:ind w:firstLine="0"/>
      </w:pPr>
      <w:r>
        <w:br w:type="page"/>
      </w:r>
    </w:p>
    <w:p w14:paraId="1CEB97E6" w14:textId="32EF2880" w:rsidR="00E04F1D" w:rsidRPr="00E04F1D" w:rsidRDefault="00E04F1D" w:rsidP="006830E7">
      <w:pPr>
        <w:pStyle w:val="MainTitle"/>
        <w:ind w:firstLine="0"/>
      </w:pPr>
      <w:r w:rsidRPr="00E04F1D">
        <w:lastRenderedPageBreak/>
        <w:t>Addendum – FCCC/SBSTA/2024/</w:t>
      </w:r>
      <w:r w:rsidR="000B64A1">
        <w:t>7</w:t>
      </w:r>
      <w:r w:rsidRPr="00E04F1D">
        <w:t>/Add.1</w:t>
      </w:r>
    </w:p>
    <w:p w14:paraId="152F2474" w14:textId="31BCD674" w:rsidR="00E04F1D" w:rsidRPr="00E04F1D" w:rsidRDefault="00E04F1D" w:rsidP="006830E7">
      <w:pPr>
        <w:pStyle w:val="MainTitle"/>
        <w:ind w:firstLine="0"/>
      </w:pPr>
      <w:r w:rsidRPr="00E04F1D">
        <w:t>Draft decision forwarded for consideration and adoption by the</w:t>
      </w:r>
      <w:r w:rsidR="0026174A" w:rsidRPr="00AD2EC0">
        <w:t xml:space="preserve"> </w:t>
      </w:r>
      <w:r w:rsidRPr="00E04F1D">
        <w:t>Conference of the Parties</w:t>
      </w:r>
    </w:p>
    <w:p w14:paraId="5413144D" w14:textId="381455EB" w:rsidR="00E04F1D" w:rsidRPr="00AD2EC0" w:rsidRDefault="005B0DA2">
      <w:pPr>
        <w:suppressAutoHyphens w:val="0"/>
        <w:spacing w:line="240" w:lineRule="auto"/>
      </w:pPr>
      <w:r>
        <w:br w:type="page"/>
      </w:r>
    </w:p>
    <w:p w14:paraId="03F98A7B" w14:textId="57DDDB28" w:rsidR="000166A2" w:rsidRPr="00AD2EC0" w:rsidRDefault="000166A2" w:rsidP="001630DE">
      <w:pPr>
        <w:pStyle w:val="RegHChG"/>
        <w:numPr>
          <w:ilvl w:val="0"/>
          <w:numId w:val="0"/>
        </w:numPr>
      </w:pPr>
      <w:bookmarkStart w:id="0" w:name="_Toc171525094"/>
      <w:bookmarkStart w:id="1" w:name="_Toc172039629"/>
      <w:r w:rsidRPr="00AD2EC0">
        <w:lastRenderedPageBreak/>
        <w:t>Abbreviations and acronyms</w:t>
      </w:r>
      <w:bookmarkEnd w:id="0"/>
      <w:bookmarkEnd w:id="1"/>
    </w:p>
    <w:tbl>
      <w:tblPr>
        <w:tblStyle w:val="TableGrid"/>
        <w:tblW w:w="8787" w:type="dxa"/>
        <w:tblInd w:w="8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1"/>
        <w:gridCol w:w="6236"/>
      </w:tblGrid>
      <w:tr w:rsidR="001630DE" w:rsidRPr="001630DE" w14:paraId="347C56B3" w14:textId="77777777" w:rsidTr="001630DE">
        <w:tc>
          <w:tcPr>
            <w:tcW w:w="2551" w:type="dxa"/>
            <w:shd w:val="clear" w:color="auto" w:fill="auto"/>
          </w:tcPr>
          <w:p w14:paraId="277545D7" w14:textId="142ABB8C" w:rsidR="001630DE" w:rsidRPr="001630DE" w:rsidRDefault="001630DE" w:rsidP="001630DE">
            <w:pPr>
              <w:spacing w:after="60" w:line="240" w:lineRule="auto"/>
              <w:ind w:right="-113"/>
            </w:pPr>
            <w:r>
              <w:t>AILAC</w:t>
            </w:r>
          </w:p>
        </w:tc>
        <w:tc>
          <w:tcPr>
            <w:tcW w:w="6236" w:type="dxa"/>
            <w:shd w:val="clear" w:color="auto" w:fill="auto"/>
          </w:tcPr>
          <w:p w14:paraId="59051ED2" w14:textId="4669AEF1" w:rsidR="001630DE" w:rsidRPr="001630DE" w:rsidRDefault="001630DE" w:rsidP="001630DE">
            <w:pPr>
              <w:spacing w:after="60" w:line="240" w:lineRule="auto"/>
              <w:ind w:right="-113"/>
            </w:pPr>
            <w:r>
              <w:t>Independent Association for Latin America and the Caribbean</w:t>
            </w:r>
          </w:p>
        </w:tc>
      </w:tr>
      <w:tr w:rsidR="001630DE" w:rsidRPr="001630DE" w14:paraId="7946EEF8" w14:textId="77777777" w:rsidTr="001630DE">
        <w:tc>
          <w:tcPr>
            <w:tcW w:w="2551" w:type="dxa"/>
            <w:shd w:val="clear" w:color="auto" w:fill="auto"/>
          </w:tcPr>
          <w:p w14:paraId="2116E6E6" w14:textId="5F693F85" w:rsidR="001630DE" w:rsidRPr="001630DE" w:rsidRDefault="001630DE" w:rsidP="001630DE">
            <w:pPr>
              <w:spacing w:after="60" w:line="240" w:lineRule="auto"/>
              <w:ind w:right="-113"/>
            </w:pPr>
            <w:r>
              <w:t>AOSIS</w:t>
            </w:r>
          </w:p>
        </w:tc>
        <w:tc>
          <w:tcPr>
            <w:tcW w:w="6236" w:type="dxa"/>
            <w:shd w:val="clear" w:color="auto" w:fill="auto"/>
          </w:tcPr>
          <w:p w14:paraId="06A4BF2E" w14:textId="63B6C7B4" w:rsidR="001630DE" w:rsidRPr="001630DE" w:rsidRDefault="001630DE" w:rsidP="001630DE">
            <w:pPr>
              <w:spacing w:after="60" w:line="240" w:lineRule="auto"/>
              <w:ind w:right="-113"/>
            </w:pPr>
            <w:r>
              <w:t>Alliance of Small Island States</w:t>
            </w:r>
          </w:p>
        </w:tc>
      </w:tr>
      <w:tr w:rsidR="001630DE" w:rsidRPr="001630DE" w14:paraId="57C9725B" w14:textId="77777777" w:rsidTr="001630DE">
        <w:tc>
          <w:tcPr>
            <w:tcW w:w="2551" w:type="dxa"/>
            <w:shd w:val="clear" w:color="auto" w:fill="auto"/>
          </w:tcPr>
          <w:p w14:paraId="314AA731" w14:textId="76181DED" w:rsidR="001630DE" w:rsidRPr="001630DE" w:rsidRDefault="001630DE" w:rsidP="001630DE">
            <w:pPr>
              <w:spacing w:after="60" w:line="240" w:lineRule="auto"/>
              <w:ind w:right="-113"/>
            </w:pPr>
            <w:r>
              <w:t>CDM</w:t>
            </w:r>
          </w:p>
        </w:tc>
        <w:tc>
          <w:tcPr>
            <w:tcW w:w="6236" w:type="dxa"/>
            <w:shd w:val="clear" w:color="auto" w:fill="auto"/>
          </w:tcPr>
          <w:p w14:paraId="17FCC976" w14:textId="16410FA0" w:rsidR="001630DE" w:rsidRPr="001630DE" w:rsidRDefault="001630DE" w:rsidP="001630DE">
            <w:pPr>
              <w:spacing w:after="60" w:line="240" w:lineRule="auto"/>
              <w:ind w:right="-113"/>
            </w:pPr>
            <w:r>
              <w:t>clean development mechanism</w:t>
            </w:r>
          </w:p>
        </w:tc>
      </w:tr>
      <w:tr w:rsidR="001630DE" w:rsidRPr="001630DE" w14:paraId="18330E21" w14:textId="77777777" w:rsidTr="001630DE">
        <w:tc>
          <w:tcPr>
            <w:tcW w:w="2551" w:type="dxa"/>
            <w:shd w:val="clear" w:color="auto" w:fill="auto"/>
          </w:tcPr>
          <w:p w14:paraId="6634F9A1" w14:textId="590130C9" w:rsidR="001630DE" w:rsidRPr="001630DE" w:rsidRDefault="001630DE" w:rsidP="001630DE">
            <w:pPr>
              <w:spacing w:after="60" w:line="240" w:lineRule="auto"/>
              <w:ind w:right="-113"/>
            </w:pPr>
            <w:r>
              <w:t>CMA</w:t>
            </w:r>
          </w:p>
        </w:tc>
        <w:tc>
          <w:tcPr>
            <w:tcW w:w="6236" w:type="dxa"/>
            <w:shd w:val="clear" w:color="auto" w:fill="auto"/>
          </w:tcPr>
          <w:p w14:paraId="195976E6" w14:textId="1DB969AF" w:rsidR="001630DE" w:rsidRPr="001630DE" w:rsidRDefault="001630DE" w:rsidP="001630DE">
            <w:pPr>
              <w:spacing w:after="60" w:line="240" w:lineRule="auto"/>
              <w:ind w:right="-113"/>
            </w:pPr>
            <w:r>
              <w:t>Conference of the Parties serving as the meeting of the Parties to the Paris Agreement</w:t>
            </w:r>
          </w:p>
        </w:tc>
      </w:tr>
      <w:tr w:rsidR="001630DE" w:rsidRPr="001630DE" w14:paraId="6017F69E" w14:textId="77777777" w:rsidTr="001630DE">
        <w:tc>
          <w:tcPr>
            <w:tcW w:w="2551" w:type="dxa"/>
            <w:shd w:val="clear" w:color="auto" w:fill="auto"/>
          </w:tcPr>
          <w:p w14:paraId="79B1C0C8" w14:textId="6D18302B" w:rsidR="001630DE" w:rsidRPr="001630DE" w:rsidRDefault="001630DE" w:rsidP="001630DE">
            <w:pPr>
              <w:spacing w:after="60" w:line="240" w:lineRule="auto"/>
              <w:ind w:right="-113"/>
            </w:pPr>
            <w:r>
              <w:t>CMP</w:t>
            </w:r>
          </w:p>
        </w:tc>
        <w:tc>
          <w:tcPr>
            <w:tcW w:w="6236" w:type="dxa"/>
            <w:shd w:val="clear" w:color="auto" w:fill="auto"/>
          </w:tcPr>
          <w:p w14:paraId="333DACB9" w14:textId="53FCDA68" w:rsidR="001630DE" w:rsidRPr="001630DE" w:rsidRDefault="001630DE" w:rsidP="001630DE">
            <w:pPr>
              <w:spacing w:after="60" w:line="240" w:lineRule="auto"/>
              <w:ind w:right="-113"/>
            </w:pPr>
            <w:r>
              <w:t>Conference of the Parties serving as the meeting of the Parties to the Kyoto Protocol</w:t>
            </w:r>
          </w:p>
        </w:tc>
      </w:tr>
      <w:tr w:rsidR="001630DE" w:rsidRPr="001630DE" w14:paraId="461CC4BC" w14:textId="77777777" w:rsidTr="001630DE">
        <w:tc>
          <w:tcPr>
            <w:tcW w:w="2551" w:type="dxa"/>
            <w:shd w:val="clear" w:color="auto" w:fill="auto"/>
          </w:tcPr>
          <w:p w14:paraId="125CFB32" w14:textId="26539A21" w:rsidR="001630DE" w:rsidRPr="001630DE" w:rsidRDefault="001630DE" w:rsidP="001630DE">
            <w:pPr>
              <w:spacing w:after="60" w:line="240" w:lineRule="auto"/>
              <w:ind w:right="-113"/>
            </w:pPr>
            <w:r>
              <w:t>COP</w:t>
            </w:r>
          </w:p>
        </w:tc>
        <w:tc>
          <w:tcPr>
            <w:tcW w:w="6236" w:type="dxa"/>
            <w:shd w:val="clear" w:color="auto" w:fill="auto"/>
          </w:tcPr>
          <w:p w14:paraId="141D60F1" w14:textId="704CAF5D" w:rsidR="001630DE" w:rsidRPr="001630DE" w:rsidRDefault="001630DE" w:rsidP="001630DE">
            <w:pPr>
              <w:spacing w:after="60" w:line="240" w:lineRule="auto"/>
              <w:ind w:right="-113"/>
            </w:pPr>
            <w:r>
              <w:t>Conference of the Parties</w:t>
            </w:r>
          </w:p>
        </w:tc>
      </w:tr>
      <w:tr w:rsidR="001630DE" w:rsidRPr="001630DE" w14:paraId="3F358E11" w14:textId="77777777" w:rsidTr="001630DE">
        <w:tc>
          <w:tcPr>
            <w:tcW w:w="2551" w:type="dxa"/>
            <w:shd w:val="clear" w:color="auto" w:fill="auto"/>
          </w:tcPr>
          <w:p w14:paraId="58B42933" w14:textId="48F078A6" w:rsidR="001630DE" w:rsidRPr="001630DE" w:rsidRDefault="001630DE" w:rsidP="001630DE">
            <w:pPr>
              <w:spacing w:after="60" w:line="240" w:lineRule="auto"/>
              <w:ind w:right="-113"/>
            </w:pPr>
            <w:r>
              <w:t>EIG</w:t>
            </w:r>
          </w:p>
        </w:tc>
        <w:tc>
          <w:tcPr>
            <w:tcW w:w="6236" w:type="dxa"/>
            <w:shd w:val="clear" w:color="auto" w:fill="auto"/>
          </w:tcPr>
          <w:p w14:paraId="129D7F9E" w14:textId="4C514781" w:rsidR="001630DE" w:rsidRPr="001630DE" w:rsidRDefault="001630DE" w:rsidP="001630DE">
            <w:pPr>
              <w:spacing w:after="60" w:line="240" w:lineRule="auto"/>
              <w:ind w:right="-113"/>
            </w:pPr>
            <w:r>
              <w:t>Environmental Integrity Group</w:t>
            </w:r>
          </w:p>
        </w:tc>
      </w:tr>
      <w:tr w:rsidR="001630DE" w:rsidRPr="001630DE" w14:paraId="3998FE21" w14:textId="77777777" w:rsidTr="001630DE">
        <w:tc>
          <w:tcPr>
            <w:tcW w:w="2551" w:type="dxa"/>
            <w:shd w:val="clear" w:color="auto" w:fill="auto"/>
          </w:tcPr>
          <w:p w14:paraId="348682C2" w14:textId="781B4187" w:rsidR="001630DE" w:rsidRPr="001630DE" w:rsidRDefault="001630DE" w:rsidP="001630DE">
            <w:pPr>
              <w:spacing w:after="60" w:line="240" w:lineRule="auto"/>
              <w:ind w:right="-113"/>
            </w:pPr>
            <w:r>
              <w:t>EU</w:t>
            </w:r>
          </w:p>
        </w:tc>
        <w:tc>
          <w:tcPr>
            <w:tcW w:w="6236" w:type="dxa"/>
            <w:shd w:val="clear" w:color="auto" w:fill="auto"/>
          </w:tcPr>
          <w:p w14:paraId="275316A8" w14:textId="48ADCB82" w:rsidR="001630DE" w:rsidRPr="001630DE" w:rsidRDefault="001630DE" w:rsidP="001630DE">
            <w:pPr>
              <w:spacing w:after="60" w:line="240" w:lineRule="auto"/>
              <w:ind w:right="-113"/>
            </w:pPr>
            <w:r>
              <w:t>European Union</w:t>
            </w:r>
          </w:p>
        </w:tc>
      </w:tr>
      <w:tr w:rsidR="001630DE" w:rsidRPr="001630DE" w14:paraId="50F159B5" w14:textId="77777777" w:rsidTr="001630DE">
        <w:tc>
          <w:tcPr>
            <w:tcW w:w="2551" w:type="dxa"/>
            <w:shd w:val="clear" w:color="auto" w:fill="auto"/>
          </w:tcPr>
          <w:p w14:paraId="3D59FC53" w14:textId="4E65109E" w:rsidR="001630DE" w:rsidRPr="001630DE" w:rsidRDefault="001630DE" w:rsidP="001630DE">
            <w:pPr>
              <w:spacing w:after="60" w:line="240" w:lineRule="auto"/>
              <w:ind w:right="-113"/>
            </w:pPr>
            <w:r>
              <w:t>GCNMA</w:t>
            </w:r>
          </w:p>
        </w:tc>
        <w:tc>
          <w:tcPr>
            <w:tcW w:w="6236" w:type="dxa"/>
            <w:shd w:val="clear" w:color="auto" w:fill="auto"/>
          </w:tcPr>
          <w:p w14:paraId="4031C8CE" w14:textId="163B67CD" w:rsidR="001630DE" w:rsidRPr="001630DE" w:rsidRDefault="001630DE" w:rsidP="001630DE">
            <w:pPr>
              <w:spacing w:after="60" w:line="240" w:lineRule="auto"/>
              <w:ind w:right="-113"/>
            </w:pPr>
            <w:r>
              <w:t>Glasgow Committee on Non-market Approaches</w:t>
            </w:r>
          </w:p>
        </w:tc>
      </w:tr>
      <w:tr w:rsidR="001630DE" w:rsidRPr="001630DE" w14:paraId="16492420" w14:textId="77777777" w:rsidTr="001630DE">
        <w:tc>
          <w:tcPr>
            <w:tcW w:w="2551" w:type="dxa"/>
            <w:shd w:val="clear" w:color="auto" w:fill="auto"/>
          </w:tcPr>
          <w:p w14:paraId="560B4A8C" w14:textId="0009D441" w:rsidR="001630DE" w:rsidRPr="001630DE" w:rsidRDefault="001630DE" w:rsidP="001630DE">
            <w:pPr>
              <w:spacing w:after="60" w:line="240" w:lineRule="auto"/>
              <w:ind w:right="-113"/>
            </w:pPr>
            <w:r>
              <w:t>IPCC</w:t>
            </w:r>
          </w:p>
        </w:tc>
        <w:tc>
          <w:tcPr>
            <w:tcW w:w="6236" w:type="dxa"/>
            <w:shd w:val="clear" w:color="auto" w:fill="auto"/>
          </w:tcPr>
          <w:p w14:paraId="0A37B5E1" w14:textId="14207E9C" w:rsidR="001630DE" w:rsidRPr="001630DE" w:rsidRDefault="001630DE" w:rsidP="001630DE">
            <w:pPr>
              <w:spacing w:after="60" w:line="240" w:lineRule="auto"/>
              <w:ind w:right="-113"/>
            </w:pPr>
            <w:r>
              <w:t>Intergovernmental Panel on Climate Change</w:t>
            </w:r>
          </w:p>
        </w:tc>
      </w:tr>
      <w:tr w:rsidR="001630DE" w:rsidRPr="001630DE" w14:paraId="11493AC7" w14:textId="77777777" w:rsidTr="001630DE">
        <w:tc>
          <w:tcPr>
            <w:tcW w:w="2551" w:type="dxa"/>
            <w:shd w:val="clear" w:color="auto" w:fill="auto"/>
          </w:tcPr>
          <w:p w14:paraId="0EFB999F" w14:textId="3DA5D49B" w:rsidR="001630DE" w:rsidRPr="001630DE" w:rsidRDefault="001630DE" w:rsidP="001630DE">
            <w:pPr>
              <w:spacing w:after="60" w:line="240" w:lineRule="auto"/>
              <w:ind w:right="-113"/>
            </w:pPr>
            <w:r>
              <w:t>LDC</w:t>
            </w:r>
          </w:p>
        </w:tc>
        <w:tc>
          <w:tcPr>
            <w:tcW w:w="6236" w:type="dxa"/>
            <w:shd w:val="clear" w:color="auto" w:fill="auto"/>
          </w:tcPr>
          <w:p w14:paraId="654132DD" w14:textId="1DDA0CB4" w:rsidR="001630DE" w:rsidRPr="001630DE" w:rsidRDefault="001630DE" w:rsidP="001630DE">
            <w:pPr>
              <w:spacing w:after="60" w:line="240" w:lineRule="auto"/>
              <w:ind w:right="-113"/>
            </w:pPr>
            <w:r>
              <w:t>least developed country</w:t>
            </w:r>
          </w:p>
        </w:tc>
      </w:tr>
      <w:tr w:rsidR="001630DE" w:rsidRPr="001630DE" w14:paraId="2FFC5031" w14:textId="77777777" w:rsidTr="001630DE">
        <w:tc>
          <w:tcPr>
            <w:tcW w:w="2551" w:type="dxa"/>
            <w:shd w:val="clear" w:color="auto" w:fill="auto"/>
          </w:tcPr>
          <w:p w14:paraId="0278D33A" w14:textId="0A44EEE7" w:rsidR="001630DE" w:rsidRPr="001630DE" w:rsidRDefault="001630DE" w:rsidP="001630DE">
            <w:pPr>
              <w:spacing w:after="60" w:line="240" w:lineRule="auto"/>
              <w:ind w:right="-113"/>
            </w:pPr>
            <w:r>
              <w:t>LMDCs</w:t>
            </w:r>
          </w:p>
        </w:tc>
        <w:tc>
          <w:tcPr>
            <w:tcW w:w="6236" w:type="dxa"/>
            <w:shd w:val="clear" w:color="auto" w:fill="auto"/>
          </w:tcPr>
          <w:p w14:paraId="704C08D9" w14:textId="118DBA0F" w:rsidR="001630DE" w:rsidRPr="001630DE" w:rsidRDefault="001630DE" w:rsidP="001630DE">
            <w:pPr>
              <w:spacing w:after="60" w:line="240" w:lineRule="auto"/>
              <w:ind w:right="-113"/>
            </w:pPr>
            <w:r>
              <w:t>Like-minded Developing Countries</w:t>
            </w:r>
          </w:p>
        </w:tc>
      </w:tr>
      <w:tr w:rsidR="001630DE" w:rsidRPr="001630DE" w14:paraId="7CA82D08" w14:textId="77777777" w:rsidTr="001630DE">
        <w:tc>
          <w:tcPr>
            <w:tcW w:w="2551" w:type="dxa"/>
            <w:shd w:val="clear" w:color="auto" w:fill="auto"/>
          </w:tcPr>
          <w:p w14:paraId="7D9D2CCE" w14:textId="05279663" w:rsidR="001630DE" w:rsidRPr="001630DE" w:rsidRDefault="001630DE" w:rsidP="001630DE">
            <w:pPr>
              <w:spacing w:after="60" w:line="240" w:lineRule="auto"/>
              <w:ind w:right="-113"/>
            </w:pPr>
            <w:r>
              <w:t>LT-LEDS</w:t>
            </w:r>
          </w:p>
        </w:tc>
        <w:tc>
          <w:tcPr>
            <w:tcW w:w="6236" w:type="dxa"/>
            <w:shd w:val="clear" w:color="auto" w:fill="auto"/>
          </w:tcPr>
          <w:p w14:paraId="11CCE635" w14:textId="5AC10BA3" w:rsidR="001630DE" w:rsidRPr="001630DE" w:rsidRDefault="001630DE" w:rsidP="001630DE">
            <w:pPr>
              <w:spacing w:after="60" w:line="240" w:lineRule="auto"/>
              <w:ind w:right="-113"/>
            </w:pPr>
            <w:r>
              <w:t>long-term low-emission development strategy(</w:t>
            </w:r>
            <w:proofErr w:type="spellStart"/>
            <w:r>
              <w:t>ies</w:t>
            </w:r>
            <w:proofErr w:type="spellEnd"/>
            <w:r>
              <w:t>)</w:t>
            </w:r>
          </w:p>
        </w:tc>
      </w:tr>
      <w:tr w:rsidR="001630DE" w:rsidRPr="001630DE" w14:paraId="46974195" w14:textId="77777777" w:rsidTr="001630DE">
        <w:tc>
          <w:tcPr>
            <w:tcW w:w="2551" w:type="dxa"/>
            <w:shd w:val="clear" w:color="auto" w:fill="auto"/>
          </w:tcPr>
          <w:p w14:paraId="5AD48B6F" w14:textId="3AE8447B" w:rsidR="001630DE" w:rsidRPr="001630DE" w:rsidRDefault="001630DE" w:rsidP="001630DE">
            <w:pPr>
              <w:spacing w:after="60" w:line="240" w:lineRule="auto"/>
              <w:ind w:right="-113"/>
            </w:pPr>
            <w:r>
              <w:t>NAP</w:t>
            </w:r>
          </w:p>
        </w:tc>
        <w:tc>
          <w:tcPr>
            <w:tcW w:w="6236" w:type="dxa"/>
            <w:shd w:val="clear" w:color="auto" w:fill="auto"/>
          </w:tcPr>
          <w:p w14:paraId="26F60129" w14:textId="7B97FB78" w:rsidR="001630DE" w:rsidRPr="001630DE" w:rsidRDefault="001630DE" w:rsidP="001630DE">
            <w:pPr>
              <w:spacing w:after="60" w:line="240" w:lineRule="auto"/>
              <w:ind w:right="-113"/>
            </w:pPr>
            <w:r>
              <w:t>national adaptation plan</w:t>
            </w:r>
          </w:p>
        </w:tc>
      </w:tr>
      <w:tr w:rsidR="001630DE" w:rsidRPr="001630DE" w14:paraId="63B78F81" w14:textId="77777777" w:rsidTr="001630DE">
        <w:tc>
          <w:tcPr>
            <w:tcW w:w="2551" w:type="dxa"/>
            <w:shd w:val="clear" w:color="auto" w:fill="auto"/>
          </w:tcPr>
          <w:p w14:paraId="33BBDA1B" w14:textId="1097342A" w:rsidR="001630DE" w:rsidRPr="001630DE" w:rsidRDefault="001630DE" w:rsidP="001630DE">
            <w:pPr>
              <w:spacing w:after="60" w:line="240" w:lineRule="auto"/>
              <w:ind w:right="-113"/>
            </w:pPr>
            <w:r>
              <w:t>NDC</w:t>
            </w:r>
          </w:p>
        </w:tc>
        <w:tc>
          <w:tcPr>
            <w:tcW w:w="6236" w:type="dxa"/>
            <w:shd w:val="clear" w:color="auto" w:fill="auto"/>
          </w:tcPr>
          <w:p w14:paraId="48AB03A4" w14:textId="13B8F59E" w:rsidR="001630DE" w:rsidRPr="001630DE" w:rsidRDefault="001630DE" w:rsidP="001630DE">
            <w:pPr>
              <w:spacing w:after="60" w:line="240" w:lineRule="auto"/>
              <w:ind w:right="-113"/>
            </w:pPr>
            <w:r>
              <w:t>nationally determined contribution</w:t>
            </w:r>
          </w:p>
        </w:tc>
      </w:tr>
      <w:tr w:rsidR="001630DE" w:rsidRPr="001630DE" w14:paraId="3885C7B3" w14:textId="77777777" w:rsidTr="001630DE">
        <w:tc>
          <w:tcPr>
            <w:tcW w:w="2551" w:type="dxa"/>
            <w:shd w:val="clear" w:color="auto" w:fill="auto"/>
          </w:tcPr>
          <w:p w14:paraId="14093B68" w14:textId="39B37761" w:rsidR="001630DE" w:rsidRPr="001630DE" w:rsidRDefault="001630DE" w:rsidP="001630DE">
            <w:pPr>
              <w:spacing w:after="60" w:line="240" w:lineRule="auto"/>
              <w:ind w:right="-113"/>
            </w:pPr>
            <w:r>
              <w:t>NGO</w:t>
            </w:r>
          </w:p>
        </w:tc>
        <w:tc>
          <w:tcPr>
            <w:tcW w:w="6236" w:type="dxa"/>
            <w:shd w:val="clear" w:color="auto" w:fill="auto"/>
          </w:tcPr>
          <w:p w14:paraId="4138BBB4" w14:textId="34F79AEE" w:rsidR="001630DE" w:rsidRPr="001630DE" w:rsidRDefault="001630DE" w:rsidP="001630DE">
            <w:pPr>
              <w:spacing w:after="60" w:line="240" w:lineRule="auto"/>
              <w:ind w:right="-113"/>
            </w:pPr>
            <w:r>
              <w:t>non-governmental organization</w:t>
            </w:r>
          </w:p>
        </w:tc>
      </w:tr>
      <w:tr w:rsidR="001630DE" w:rsidRPr="001630DE" w14:paraId="3BEBFDB4" w14:textId="77777777" w:rsidTr="001630DE">
        <w:tc>
          <w:tcPr>
            <w:tcW w:w="2551" w:type="dxa"/>
            <w:shd w:val="clear" w:color="auto" w:fill="auto"/>
          </w:tcPr>
          <w:p w14:paraId="7F4AF9A9" w14:textId="19FF7C5F" w:rsidR="001630DE" w:rsidRPr="001630DE" w:rsidRDefault="001630DE" w:rsidP="001630DE">
            <w:pPr>
              <w:spacing w:after="60" w:line="240" w:lineRule="auto"/>
              <w:ind w:right="-113"/>
            </w:pPr>
            <w:r>
              <w:t>NMA</w:t>
            </w:r>
          </w:p>
        </w:tc>
        <w:tc>
          <w:tcPr>
            <w:tcW w:w="6236" w:type="dxa"/>
            <w:shd w:val="clear" w:color="auto" w:fill="auto"/>
          </w:tcPr>
          <w:p w14:paraId="7A58CE37" w14:textId="79530F2A" w:rsidR="001630DE" w:rsidRPr="001630DE" w:rsidRDefault="001630DE" w:rsidP="001630DE">
            <w:pPr>
              <w:spacing w:after="60" w:line="240" w:lineRule="auto"/>
              <w:ind w:right="-113"/>
            </w:pPr>
            <w:r>
              <w:t>non-market approach</w:t>
            </w:r>
          </w:p>
        </w:tc>
      </w:tr>
      <w:tr w:rsidR="001630DE" w:rsidRPr="001630DE" w14:paraId="5923C594" w14:textId="77777777" w:rsidTr="001630DE">
        <w:tc>
          <w:tcPr>
            <w:tcW w:w="2551" w:type="dxa"/>
            <w:shd w:val="clear" w:color="auto" w:fill="auto"/>
          </w:tcPr>
          <w:p w14:paraId="6770C79E" w14:textId="0279C97B" w:rsidR="001630DE" w:rsidRPr="001630DE" w:rsidRDefault="001630DE" w:rsidP="001630DE">
            <w:pPr>
              <w:spacing w:after="60" w:line="240" w:lineRule="auto"/>
              <w:ind w:right="-113"/>
            </w:pPr>
            <w:r>
              <w:t>NWP</w:t>
            </w:r>
          </w:p>
        </w:tc>
        <w:tc>
          <w:tcPr>
            <w:tcW w:w="6236" w:type="dxa"/>
            <w:shd w:val="clear" w:color="auto" w:fill="auto"/>
          </w:tcPr>
          <w:p w14:paraId="6CA6E172" w14:textId="153313AE" w:rsidR="001630DE" w:rsidRPr="001630DE" w:rsidRDefault="001630DE" w:rsidP="001630DE">
            <w:pPr>
              <w:spacing w:after="60" w:line="240" w:lineRule="auto"/>
              <w:ind w:right="-113"/>
            </w:pPr>
            <w:r>
              <w:t xml:space="preserve">Nairobi work programme on impacts, </w:t>
            </w:r>
            <w:proofErr w:type="gramStart"/>
            <w:r>
              <w:t>vulnerability</w:t>
            </w:r>
            <w:proofErr w:type="gramEnd"/>
            <w:r>
              <w:t xml:space="preserve"> and adaptation to climate change</w:t>
            </w:r>
          </w:p>
        </w:tc>
      </w:tr>
      <w:tr w:rsidR="001630DE" w:rsidRPr="001630DE" w14:paraId="410DAF4C" w14:textId="77777777" w:rsidTr="001630DE">
        <w:tc>
          <w:tcPr>
            <w:tcW w:w="2551" w:type="dxa"/>
            <w:shd w:val="clear" w:color="auto" w:fill="auto"/>
          </w:tcPr>
          <w:p w14:paraId="4C5F9FA6" w14:textId="6386C331" w:rsidR="001630DE" w:rsidRPr="001630DE" w:rsidRDefault="001630DE" w:rsidP="001630DE">
            <w:pPr>
              <w:spacing w:after="60" w:line="240" w:lineRule="auto"/>
              <w:ind w:right="-113"/>
            </w:pPr>
            <w:r>
              <w:t>SB</w:t>
            </w:r>
          </w:p>
        </w:tc>
        <w:tc>
          <w:tcPr>
            <w:tcW w:w="6236" w:type="dxa"/>
            <w:shd w:val="clear" w:color="auto" w:fill="auto"/>
          </w:tcPr>
          <w:p w14:paraId="0B7C77D4" w14:textId="43FB1C7F" w:rsidR="001630DE" w:rsidRPr="001630DE" w:rsidRDefault="001630DE" w:rsidP="001630DE">
            <w:pPr>
              <w:spacing w:after="60" w:line="240" w:lineRule="auto"/>
              <w:ind w:right="-113"/>
            </w:pPr>
            <w:r>
              <w:t>sessions of the subsidiary bodies</w:t>
            </w:r>
          </w:p>
        </w:tc>
      </w:tr>
      <w:tr w:rsidR="001630DE" w:rsidRPr="001630DE" w14:paraId="6FD4A1B4" w14:textId="77777777" w:rsidTr="001630DE">
        <w:tc>
          <w:tcPr>
            <w:tcW w:w="2551" w:type="dxa"/>
            <w:shd w:val="clear" w:color="auto" w:fill="auto"/>
          </w:tcPr>
          <w:p w14:paraId="450AC1B0" w14:textId="13810AFB" w:rsidR="001630DE" w:rsidRPr="001630DE" w:rsidRDefault="001630DE" w:rsidP="001630DE">
            <w:pPr>
              <w:spacing w:after="60" w:line="240" w:lineRule="auto"/>
              <w:ind w:right="-113"/>
            </w:pPr>
            <w:r>
              <w:t>SBI</w:t>
            </w:r>
          </w:p>
        </w:tc>
        <w:tc>
          <w:tcPr>
            <w:tcW w:w="6236" w:type="dxa"/>
            <w:shd w:val="clear" w:color="auto" w:fill="auto"/>
          </w:tcPr>
          <w:p w14:paraId="48B556ED" w14:textId="588F06AA" w:rsidR="001630DE" w:rsidRPr="001630DE" w:rsidRDefault="001630DE" w:rsidP="001630DE">
            <w:pPr>
              <w:spacing w:after="60" w:line="240" w:lineRule="auto"/>
              <w:ind w:right="-113"/>
            </w:pPr>
            <w:r>
              <w:t>Subsidiary Body for Implementation</w:t>
            </w:r>
          </w:p>
        </w:tc>
      </w:tr>
      <w:tr w:rsidR="001630DE" w:rsidRPr="001630DE" w14:paraId="63EEC6C5" w14:textId="77777777" w:rsidTr="001630DE">
        <w:tc>
          <w:tcPr>
            <w:tcW w:w="2551" w:type="dxa"/>
            <w:shd w:val="clear" w:color="auto" w:fill="auto"/>
          </w:tcPr>
          <w:p w14:paraId="4B4C6DE7" w14:textId="01FF8C8A" w:rsidR="001630DE" w:rsidRPr="001630DE" w:rsidRDefault="001630DE" w:rsidP="001630DE">
            <w:pPr>
              <w:spacing w:after="60" w:line="240" w:lineRule="auto"/>
              <w:ind w:right="-113"/>
            </w:pPr>
            <w:r>
              <w:t>SBSTA</w:t>
            </w:r>
          </w:p>
        </w:tc>
        <w:tc>
          <w:tcPr>
            <w:tcW w:w="6236" w:type="dxa"/>
            <w:shd w:val="clear" w:color="auto" w:fill="auto"/>
          </w:tcPr>
          <w:p w14:paraId="4E2105F7" w14:textId="43BF495F" w:rsidR="001630DE" w:rsidRPr="001630DE" w:rsidRDefault="001630DE" w:rsidP="001630DE">
            <w:pPr>
              <w:spacing w:after="60" w:line="240" w:lineRule="auto"/>
              <w:ind w:right="-113"/>
            </w:pPr>
            <w:r>
              <w:t>Subsidiary Body for Scientific and Technological Advice</w:t>
            </w:r>
          </w:p>
        </w:tc>
      </w:tr>
      <w:tr w:rsidR="001630DE" w:rsidRPr="001630DE" w14:paraId="31012665" w14:textId="77777777" w:rsidTr="001630DE">
        <w:tc>
          <w:tcPr>
            <w:tcW w:w="2551" w:type="dxa"/>
            <w:shd w:val="clear" w:color="auto" w:fill="auto"/>
          </w:tcPr>
          <w:p w14:paraId="669D4E14" w14:textId="31DEF7C8" w:rsidR="001630DE" w:rsidRPr="001630DE" w:rsidRDefault="001630DE" w:rsidP="001630DE">
            <w:pPr>
              <w:spacing w:after="60" w:line="240" w:lineRule="auto"/>
              <w:ind w:right="-113"/>
            </w:pPr>
            <w:r>
              <w:t>WIM</w:t>
            </w:r>
          </w:p>
        </w:tc>
        <w:tc>
          <w:tcPr>
            <w:tcW w:w="6236" w:type="dxa"/>
            <w:shd w:val="clear" w:color="auto" w:fill="auto"/>
          </w:tcPr>
          <w:p w14:paraId="3BC934F3" w14:textId="51D4706C" w:rsidR="001630DE" w:rsidRPr="001630DE" w:rsidRDefault="001630DE" w:rsidP="001630DE">
            <w:pPr>
              <w:spacing w:after="60" w:line="240" w:lineRule="auto"/>
              <w:ind w:right="-113"/>
            </w:pPr>
            <w:r>
              <w:t>Warsaw International Mechanism for Loss and Damage associated with Climate Change Impacts</w:t>
            </w:r>
          </w:p>
        </w:tc>
      </w:tr>
    </w:tbl>
    <w:p w14:paraId="17424BF4" w14:textId="77777777" w:rsidR="000166A2" w:rsidRPr="00AD2EC0" w:rsidRDefault="000166A2" w:rsidP="00AD2EC0">
      <w:pPr>
        <w:suppressAutoHyphens w:val="0"/>
        <w:spacing w:line="240" w:lineRule="auto"/>
      </w:pPr>
      <w:r w:rsidRPr="00AD2EC0">
        <w:br w:type="page"/>
      </w:r>
    </w:p>
    <w:p w14:paraId="6FD550B1" w14:textId="77777777" w:rsidR="0043136D" w:rsidRPr="003A7059" w:rsidRDefault="00B7059B" w:rsidP="0043136D">
      <w:pPr>
        <w:pStyle w:val="RegHChG"/>
      </w:pPr>
      <w:bookmarkStart w:id="2" w:name="_Toc171525095"/>
      <w:bookmarkStart w:id="3" w:name="_Toc172039630"/>
      <w:r w:rsidRPr="00AD2EC0">
        <w:lastRenderedPageBreak/>
        <w:t>Opening of the session</w:t>
      </w:r>
      <w:bookmarkEnd w:id="2"/>
      <w:bookmarkEnd w:id="3"/>
      <w:r w:rsidR="009D62E9">
        <w:br/>
      </w:r>
      <w:r w:rsidR="0043136D" w:rsidRPr="003A7059">
        <w:rPr>
          <w:b w:val="0"/>
          <w:sz w:val="20"/>
        </w:rPr>
        <w:t>(Agenda item 1)</w:t>
      </w:r>
    </w:p>
    <w:p w14:paraId="4ACBA8B2" w14:textId="48EAD982" w:rsidR="000645FD" w:rsidRPr="00AD2EC0" w:rsidRDefault="00C31D52" w:rsidP="00AD2EC0">
      <w:pPr>
        <w:pStyle w:val="RegSingleTxtG"/>
      </w:pPr>
      <w:r w:rsidRPr="00AD2EC0">
        <w:t xml:space="preserve">SBSTA </w:t>
      </w:r>
      <w:r w:rsidR="00D70F9D">
        <w:t xml:space="preserve">60 </w:t>
      </w:r>
      <w:r w:rsidRPr="00AD2EC0">
        <w:t xml:space="preserve">was held at the World Conference </w:t>
      </w:r>
      <w:proofErr w:type="spellStart"/>
      <w:r w:rsidRPr="00AD2EC0">
        <w:t>Center</w:t>
      </w:r>
      <w:proofErr w:type="spellEnd"/>
      <w:r w:rsidRPr="00AD2EC0">
        <w:t xml:space="preserve"> Bonn in Bonn, Germany, from 3 to 13 June 2024.</w:t>
      </w:r>
    </w:p>
    <w:p w14:paraId="296B089F" w14:textId="38739054" w:rsidR="000645FD" w:rsidRPr="00AD2EC0" w:rsidRDefault="00C31D52" w:rsidP="00AD2EC0">
      <w:pPr>
        <w:pStyle w:val="RegSingleTxtG"/>
      </w:pPr>
      <w:r w:rsidRPr="00AD2EC0">
        <w:t xml:space="preserve">The </w:t>
      </w:r>
      <w:r w:rsidR="001315E6">
        <w:t>SBSTA</w:t>
      </w:r>
      <w:r w:rsidRPr="00AD2EC0">
        <w:t xml:space="preserve"> Chair, Harry </w:t>
      </w:r>
      <w:proofErr w:type="spellStart"/>
      <w:r w:rsidRPr="00AD2EC0">
        <w:t>Vreuls</w:t>
      </w:r>
      <w:proofErr w:type="spellEnd"/>
      <w:r w:rsidRPr="00AD2EC0">
        <w:t xml:space="preserve"> (Kingdom of the Netherlands), opened the session and welcomed all Parties and observers. He also welcomed Nathalie Flores Gonz</w:t>
      </w:r>
      <w:r w:rsidR="0050584D">
        <w:t>á</w:t>
      </w:r>
      <w:r w:rsidRPr="00AD2EC0">
        <w:t xml:space="preserve">lez (Dominican Republic) as Vice-Chair and Zita </w:t>
      </w:r>
      <w:proofErr w:type="spellStart"/>
      <w:r w:rsidRPr="00AD2EC0">
        <w:t>Kassa</w:t>
      </w:r>
      <w:proofErr w:type="spellEnd"/>
      <w:r w:rsidRPr="00AD2EC0">
        <w:t xml:space="preserve"> Wilks (Gabon) as Rapporteur.</w:t>
      </w:r>
    </w:p>
    <w:p w14:paraId="787DF026" w14:textId="6FDA476D" w:rsidR="00D4748E" w:rsidRPr="00AD2EC0" w:rsidRDefault="00D4748E" w:rsidP="00D4748E">
      <w:pPr>
        <w:pStyle w:val="RegSingleTxtG"/>
      </w:pPr>
      <w:r w:rsidRPr="00AD2EC0">
        <w:t xml:space="preserve">The opening included welcoming remarks by </w:t>
      </w:r>
      <w:r>
        <w:t xml:space="preserve">the UNFCCC </w:t>
      </w:r>
      <w:r w:rsidRPr="00AD2EC0">
        <w:t>Executive Secretary</w:t>
      </w:r>
      <w:r>
        <w:t>,</w:t>
      </w:r>
      <w:r w:rsidRPr="00D70F9D">
        <w:t xml:space="preserve"> </w:t>
      </w:r>
      <w:r w:rsidRPr="00AD2EC0">
        <w:t xml:space="preserve">Simon </w:t>
      </w:r>
      <w:proofErr w:type="spellStart"/>
      <w:r w:rsidRPr="00AD2EC0">
        <w:t>Stiell</w:t>
      </w:r>
      <w:proofErr w:type="spellEnd"/>
      <w:r>
        <w:t>,</w:t>
      </w:r>
      <w:r w:rsidRPr="00AD2EC0">
        <w:rPr>
          <w:rStyle w:val="FootnoteReference"/>
        </w:rPr>
        <w:footnoteReference w:id="2"/>
      </w:r>
      <w:r w:rsidRPr="00AD2EC0">
        <w:t xml:space="preserve"> </w:t>
      </w:r>
      <w:r>
        <w:t>and t</w:t>
      </w:r>
      <w:r w:rsidRPr="00AD2EC0">
        <w:t>ribute was paid to the l</w:t>
      </w:r>
      <w:r>
        <w:t>at</w:t>
      </w:r>
      <w:r w:rsidRPr="00AD2EC0">
        <w:t xml:space="preserve">e Daniel Machado da Fonseca (Brazil) </w:t>
      </w:r>
      <w:r>
        <w:t>for his significant contribution to the UNFCCC process</w:t>
      </w:r>
      <w:r w:rsidRPr="00AD2EC0">
        <w:t>.</w:t>
      </w:r>
    </w:p>
    <w:p w14:paraId="571B55E5" w14:textId="2FE2320C" w:rsidR="00D87B47" w:rsidRPr="00AD2EC0" w:rsidRDefault="00E56FC3" w:rsidP="00BB35E1">
      <w:pPr>
        <w:pStyle w:val="RegHChG"/>
        <w:spacing w:after="0"/>
      </w:pPr>
      <w:bookmarkStart w:id="4" w:name="_Toc171525096"/>
      <w:bookmarkStart w:id="5" w:name="_Toc172039631"/>
      <w:r w:rsidRPr="00AD2EC0">
        <w:t>Organizational matters</w:t>
      </w:r>
      <w:bookmarkEnd w:id="4"/>
      <w:bookmarkEnd w:id="5"/>
      <w:r w:rsidR="00BB35E1">
        <w:br/>
      </w:r>
      <w:r w:rsidR="00BB35E1" w:rsidRPr="003A7059">
        <w:rPr>
          <w:b w:val="0"/>
          <w:sz w:val="20"/>
        </w:rPr>
        <w:t xml:space="preserve">(Agenda item </w:t>
      </w:r>
      <w:r w:rsidR="00BB35E1">
        <w:rPr>
          <w:b w:val="0"/>
          <w:sz w:val="20"/>
        </w:rPr>
        <w:t>2</w:t>
      </w:r>
      <w:r w:rsidR="00BB35E1" w:rsidRPr="003A7059">
        <w:rPr>
          <w:b w:val="0"/>
          <w:sz w:val="20"/>
        </w:rPr>
        <w:t>)</w:t>
      </w:r>
    </w:p>
    <w:p w14:paraId="42F89F9B" w14:textId="55066AC9" w:rsidR="007F5640" w:rsidRPr="00AD2EC0" w:rsidRDefault="007F5640" w:rsidP="00EF28A5">
      <w:pPr>
        <w:pStyle w:val="RegH1G"/>
      </w:pPr>
      <w:bookmarkStart w:id="6" w:name="_Toc171525097"/>
      <w:bookmarkStart w:id="7" w:name="_Toc172039632"/>
      <w:r w:rsidRPr="00AD2EC0">
        <w:t>Adoption of the agenda</w:t>
      </w:r>
      <w:bookmarkEnd w:id="6"/>
      <w:bookmarkEnd w:id="7"/>
      <w:r w:rsidR="00954CA3">
        <w:br/>
      </w:r>
      <w:r w:rsidR="00954CA3" w:rsidRPr="003B7898">
        <w:rPr>
          <w:b w:val="0"/>
          <w:sz w:val="20"/>
        </w:rPr>
        <w:t>(Agenda sub-item 2(a))</w:t>
      </w:r>
    </w:p>
    <w:p w14:paraId="329CB0A3" w14:textId="70E13ED7" w:rsidR="00AA0025" w:rsidRPr="00AD2EC0" w:rsidRDefault="00AA0025" w:rsidP="00AD2EC0">
      <w:pPr>
        <w:pStyle w:val="RegSingleTxtG"/>
      </w:pPr>
      <w:r w:rsidRPr="00AD2EC0">
        <w:t xml:space="preserve">At </w:t>
      </w:r>
      <w:r w:rsidR="00011C38">
        <w:t>i</w:t>
      </w:r>
      <w:r w:rsidR="00CE375D">
        <w:t>t</w:t>
      </w:r>
      <w:r w:rsidR="00011C38">
        <w:t>s</w:t>
      </w:r>
      <w:r w:rsidRPr="00AD2EC0">
        <w:t xml:space="preserve"> 1</w:t>
      </w:r>
      <w:r w:rsidR="004F460E" w:rsidRPr="00AD2EC0">
        <w:rPr>
          <w:vertAlign w:val="superscript"/>
        </w:rPr>
        <w:t>st</w:t>
      </w:r>
      <w:r w:rsidR="004F460E" w:rsidRPr="00AD2EC0">
        <w:t xml:space="preserve"> </w:t>
      </w:r>
      <w:r w:rsidRPr="00AD2EC0">
        <w:t>meeting</w:t>
      </w:r>
      <w:r w:rsidR="007F57AA">
        <w:t>,</w:t>
      </w:r>
      <w:r w:rsidR="00A67BAA">
        <w:t xml:space="preserve"> </w:t>
      </w:r>
      <w:r w:rsidR="00A67BAA" w:rsidRPr="00A67BAA">
        <w:t xml:space="preserve">held together with the </w:t>
      </w:r>
      <w:r w:rsidR="00A67BAA">
        <w:t>1</w:t>
      </w:r>
      <w:r w:rsidR="00A67BAA" w:rsidRPr="00A67BAA">
        <w:rPr>
          <w:vertAlign w:val="superscript"/>
        </w:rPr>
        <w:t>st</w:t>
      </w:r>
      <w:r w:rsidR="00A67BAA">
        <w:t xml:space="preserve"> </w:t>
      </w:r>
      <w:r w:rsidR="00A67BAA" w:rsidRPr="00A67BAA">
        <w:t>meeting of SBI 60</w:t>
      </w:r>
      <w:r w:rsidR="00A67BAA">
        <w:t xml:space="preserve">, </w:t>
      </w:r>
      <w:r w:rsidR="002D0C0A">
        <w:t>on 3 June,</w:t>
      </w:r>
      <w:r w:rsidRPr="00AD2EC0">
        <w:t xml:space="preserve"> the SB</w:t>
      </w:r>
      <w:r w:rsidR="0098504F" w:rsidRPr="00AD2EC0">
        <w:t>STA</w:t>
      </w:r>
      <w:r w:rsidRPr="00AD2EC0">
        <w:t xml:space="preserve"> considered the note by the Executive Secretary containing the provisional agenda and annotations</w:t>
      </w:r>
      <w:r w:rsidR="00E07E3B" w:rsidRPr="00AD2EC0">
        <w:t>.</w:t>
      </w:r>
      <w:r w:rsidR="00D75EBC" w:rsidRPr="00AD2EC0">
        <w:rPr>
          <w:rStyle w:val="FootnoteReference"/>
        </w:rPr>
        <w:footnoteReference w:id="3"/>
      </w:r>
      <w:r w:rsidR="00D75EBC" w:rsidRPr="00AD2EC0">
        <w:t xml:space="preserve"> </w:t>
      </w:r>
      <w:r w:rsidRPr="00AD2EC0">
        <w:t>The Chair recalled that</w:t>
      </w:r>
      <w:r w:rsidR="00E71BDC">
        <w:t>,</w:t>
      </w:r>
      <w:r w:rsidRPr="00AD2EC0">
        <w:t xml:space="preserve"> during the pre-sessional consultations</w:t>
      </w:r>
      <w:r w:rsidR="00E71BDC">
        <w:t>,</w:t>
      </w:r>
      <w:r w:rsidRPr="00AD2EC0">
        <w:t xml:space="preserve"> Parties </w:t>
      </w:r>
      <w:r w:rsidR="00313F6E">
        <w:t xml:space="preserve">had </w:t>
      </w:r>
      <w:r w:rsidRPr="00AD2EC0">
        <w:t xml:space="preserve">expressed eagerness to work </w:t>
      </w:r>
      <w:r w:rsidR="00EC53E0">
        <w:t>during the session</w:t>
      </w:r>
      <w:r w:rsidRPr="00AD2EC0">
        <w:t xml:space="preserve"> and broad support </w:t>
      </w:r>
      <w:r w:rsidR="00313F6E">
        <w:t xml:space="preserve">for </w:t>
      </w:r>
      <w:r w:rsidRPr="00AD2EC0">
        <w:t xml:space="preserve">the proposed approach </w:t>
      </w:r>
      <w:r w:rsidR="00D010C4">
        <w:t>t</w:t>
      </w:r>
      <w:r w:rsidRPr="00AD2EC0">
        <w:t>o adopting the agenda.</w:t>
      </w:r>
    </w:p>
    <w:p w14:paraId="15C0F75C" w14:textId="39863980" w:rsidR="007060A6" w:rsidRPr="00AD2EC0" w:rsidRDefault="00EA6F6B" w:rsidP="00AD2EC0">
      <w:pPr>
        <w:pStyle w:val="RegSingleTxtG"/>
      </w:pPr>
      <w:r w:rsidRPr="00AD2EC0">
        <w:t xml:space="preserve">At the same meeting, the Chair proposed that the agenda be adopted </w:t>
      </w:r>
      <w:proofErr w:type="gramStart"/>
      <w:r w:rsidRPr="00AD2EC0">
        <w:t>with the exception of</w:t>
      </w:r>
      <w:proofErr w:type="gramEnd"/>
      <w:r w:rsidRPr="00AD2EC0">
        <w:t xml:space="preserve"> item 17 of the provisional agenda, with the understanding that he would conduct consultations on the way forward </w:t>
      </w:r>
      <w:r w:rsidR="006D7ECA">
        <w:t>f</w:t>
      </w:r>
      <w:r w:rsidRPr="00AD2EC0">
        <w:t>o</w:t>
      </w:r>
      <w:r w:rsidR="006D7ECA">
        <w:t>r</w:t>
      </w:r>
      <w:r w:rsidRPr="00AD2EC0">
        <w:t xml:space="preserve"> th</w:t>
      </w:r>
      <w:r w:rsidR="008C35B2">
        <w:t>at</w:t>
      </w:r>
      <w:r w:rsidRPr="00AD2EC0">
        <w:t xml:space="preserve"> matter</w:t>
      </w:r>
      <w:r w:rsidR="00095B44" w:rsidRPr="00AD2EC0">
        <w:t>.</w:t>
      </w:r>
      <w:r w:rsidR="00FC161E" w:rsidRPr="00AD2EC0">
        <w:rPr>
          <w:rStyle w:val="FootnoteReference"/>
        </w:rPr>
        <w:footnoteReference w:id="4"/>
      </w:r>
    </w:p>
    <w:p w14:paraId="17DDBD26" w14:textId="1A9859B4" w:rsidR="00EA6F6B" w:rsidRPr="00AD2EC0" w:rsidRDefault="00EA6F6B" w:rsidP="00BD7130">
      <w:pPr>
        <w:pStyle w:val="RegSingleTxtG"/>
      </w:pPr>
      <w:r w:rsidRPr="00AD2EC0">
        <w:t>As proposed by the Chair, the SBSTA adopted the agenda as follows:</w:t>
      </w:r>
      <w:r w:rsidR="001360D8" w:rsidRPr="00AD2EC0">
        <w:rPr>
          <w:rStyle w:val="FootnoteReference"/>
        </w:rPr>
        <w:footnoteReference w:id="5"/>
      </w:r>
    </w:p>
    <w:p w14:paraId="33E232B7" w14:textId="77777777" w:rsidR="008863FD" w:rsidRPr="00AD2EC0" w:rsidRDefault="008863FD" w:rsidP="007D1897">
      <w:pPr>
        <w:pStyle w:val="AnnoSingleTxtG"/>
        <w:numPr>
          <w:ilvl w:val="5"/>
          <w:numId w:val="2"/>
        </w:numPr>
        <w:tabs>
          <w:tab w:val="clear" w:pos="2161"/>
          <w:tab w:val="num" w:pos="2268"/>
        </w:tabs>
        <w:ind w:left="2268"/>
      </w:pPr>
      <w:r w:rsidRPr="00AD2EC0">
        <w:t>Opening of the session.</w:t>
      </w:r>
    </w:p>
    <w:p w14:paraId="364BB821" w14:textId="77777777" w:rsidR="00DA7A09" w:rsidRDefault="008863FD" w:rsidP="007D1897">
      <w:pPr>
        <w:pStyle w:val="AnnoSingleTxtG"/>
        <w:numPr>
          <w:ilvl w:val="5"/>
          <w:numId w:val="2"/>
        </w:numPr>
        <w:tabs>
          <w:tab w:val="clear" w:pos="2161"/>
          <w:tab w:val="num" w:pos="2268"/>
        </w:tabs>
        <w:ind w:left="2268"/>
      </w:pPr>
      <w:r w:rsidRPr="00AD2EC0">
        <w:t>Organizational matters:</w:t>
      </w:r>
    </w:p>
    <w:p w14:paraId="7AAAC217" w14:textId="5ACE4576" w:rsidR="008863FD" w:rsidRPr="00AD2EC0" w:rsidRDefault="008863FD" w:rsidP="00D3107C">
      <w:pPr>
        <w:pStyle w:val="AnnoSingleTxtG"/>
        <w:numPr>
          <w:ilvl w:val="6"/>
          <w:numId w:val="2"/>
        </w:numPr>
        <w:tabs>
          <w:tab w:val="clear" w:pos="3403"/>
          <w:tab w:val="num" w:pos="2835"/>
        </w:tabs>
        <w:ind w:left="2268" w:firstLine="0"/>
      </w:pPr>
      <w:r w:rsidRPr="00AD2EC0">
        <w:t xml:space="preserve">Adoption of the </w:t>
      </w:r>
      <w:proofErr w:type="gramStart"/>
      <w:r w:rsidRPr="00AD2EC0">
        <w:t>agenda;</w:t>
      </w:r>
      <w:proofErr w:type="gramEnd"/>
    </w:p>
    <w:p w14:paraId="03E4E465" w14:textId="77777777" w:rsidR="008863FD" w:rsidRPr="00AD2EC0" w:rsidRDefault="008863FD" w:rsidP="00D3107C">
      <w:pPr>
        <w:pStyle w:val="AnnoSingleTxtG"/>
        <w:numPr>
          <w:ilvl w:val="6"/>
          <w:numId w:val="2"/>
        </w:numPr>
        <w:tabs>
          <w:tab w:val="clear" w:pos="3403"/>
          <w:tab w:val="num" w:pos="2835"/>
        </w:tabs>
        <w:ind w:left="2268" w:firstLine="0"/>
      </w:pPr>
      <w:r w:rsidRPr="00AD2EC0">
        <w:t xml:space="preserve">Election of officers other than the </w:t>
      </w:r>
      <w:proofErr w:type="gramStart"/>
      <w:r w:rsidRPr="00AD2EC0">
        <w:t>Chair;</w:t>
      </w:r>
      <w:proofErr w:type="gramEnd"/>
    </w:p>
    <w:p w14:paraId="7F1AA9DD" w14:textId="77777777" w:rsidR="008863FD" w:rsidRPr="00AD2EC0" w:rsidRDefault="008863FD" w:rsidP="00D3107C">
      <w:pPr>
        <w:pStyle w:val="AnnoSingleTxtG"/>
        <w:numPr>
          <w:ilvl w:val="6"/>
          <w:numId w:val="2"/>
        </w:numPr>
        <w:tabs>
          <w:tab w:val="clear" w:pos="3403"/>
          <w:tab w:val="num" w:pos="2835"/>
        </w:tabs>
        <w:ind w:left="2268" w:firstLine="0"/>
      </w:pPr>
      <w:r w:rsidRPr="00AD2EC0">
        <w:t xml:space="preserve">Organization of the work of the </w:t>
      </w:r>
      <w:proofErr w:type="gramStart"/>
      <w:r w:rsidRPr="00AD2EC0">
        <w:t>session;</w:t>
      </w:r>
      <w:proofErr w:type="gramEnd"/>
    </w:p>
    <w:p w14:paraId="3CF385D0" w14:textId="77777777" w:rsidR="008863FD" w:rsidRPr="00AD2EC0" w:rsidRDefault="008863FD" w:rsidP="00D3107C">
      <w:pPr>
        <w:pStyle w:val="AnnoSingleTxtG"/>
        <w:numPr>
          <w:ilvl w:val="6"/>
          <w:numId w:val="2"/>
        </w:numPr>
        <w:tabs>
          <w:tab w:val="clear" w:pos="3403"/>
          <w:tab w:val="num" w:pos="2835"/>
        </w:tabs>
        <w:ind w:left="2268" w:firstLine="0"/>
        <w:rPr>
          <w:lang w:val="en-US"/>
        </w:rPr>
      </w:pPr>
      <w:r w:rsidRPr="00AD2EC0">
        <w:rPr>
          <w:lang w:val="en-US"/>
        </w:rPr>
        <w:t>Mandated events.</w:t>
      </w:r>
    </w:p>
    <w:p w14:paraId="65614039" w14:textId="77777777" w:rsidR="00573F90" w:rsidRDefault="008863FD" w:rsidP="00D3107C">
      <w:pPr>
        <w:pStyle w:val="AnnoSingleTxtG"/>
        <w:numPr>
          <w:ilvl w:val="5"/>
          <w:numId w:val="2"/>
        </w:numPr>
        <w:tabs>
          <w:tab w:val="clear" w:pos="2161"/>
          <w:tab w:val="num" w:pos="2268"/>
        </w:tabs>
        <w:ind w:left="2268"/>
      </w:pPr>
      <w:r w:rsidRPr="00AD2EC0">
        <w:t>Matters relating to the global stocktake: procedural and logistical elements of the overall global</w:t>
      </w:r>
      <w:r w:rsidR="00141BBD">
        <w:t xml:space="preserve"> </w:t>
      </w:r>
      <w:r w:rsidRPr="00AD2EC0">
        <w:t xml:space="preserve">stocktake </w:t>
      </w:r>
      <w:proofErr w:type="gramStart"/>
      <w:r w:rsidRPr="00AD2EC0">
        <w:t>process.</w:t>
      </w:r>
      <w:r w:rsidRPr="00B767A9">
        <w:rPr>
          <w:sz w:val="18"/>
          <w:szCs w:val="18"/>
        </w:rPr>
        <w:t>*</w:t>
      </w:r>
      <w:proofErr w:type="gramEnd"/>
    </w:p>
    <w:p w14:paraId="5EE9A55E" w14:textId="50E020C6" w:rsidR="008863FD" w:rsidRPr="00AD2EC0" w:rsidRDefault="008863FD" w:rsidP="00D3107C">
      <w:pPr>
        <w:pStyle w:val="AnnoSingleTxtG"/>
        <w:numPr>
          <w:ilvl w:val="5"/>
          <w:numId w:val="2"/>
        </w:numPr>
        <w:tabs>
          <w:tab w:val="clear" w:pos="2161"/>
          <w:tab w:val="num" w:pos="2268"/>
        </w:tabs>
        <w:ind w:left="2268"/>
      </w:pPr>
      <w:r w:rsidRPr="00AD2EC0">
        <w:t>Research and systematic observation.</w:t>
      </w:r>
    </w:p>
    <w:p w14:paraId="4479FF1C" w14:textId="77777777" w:rsidR="008863FD" w:rsidRPr="00AD2EC0" w:rsidRDefault="008863FD" w:rsidP="00D3107C">
      <w:pPr>
        <w:pStyle w:val="AnnoSingleTxtG"/>
        <w:numPr>
          <w:ilvl w:val="5"/>
          <w:numId w:val="2"/>
        </w:numPr>
        <w:tabs>
          <w:tab w:val="clear" w:pos="2161"/>
          <w:tab w:val="num" w:pos="2268"/>
        </w:tabs>
        <w:ind w:left="2268"/>
      </w:pPr>
      <w:r w:rsidRPr="00AD2EC0">
        <w:t>Matters relating to adaptation:</w:t>
      </w:r>
    </w:p>
    <w:p w14:paraId="173CA799" w14:textId="77777777" w:rsidR="008863FD" w:rsidRPr="00AD2EC0" w:rsidRDefault="008863FD" w:rsidP="00D3107C">
      <w:pPr>
        <w:pStyle w:val="AnnoSingleTxtG"/>
        <w:numPr>
          <w:ilvl w:val="6"/>
          <w:numId w:val="2"/>
        </w:numPr>
        <w:tabs>
          <w:tab w:val="clear" w:pos="3403"/>
          <w:tab w:val="num" w:pos="2835"/>
        </w:tabs>
        <w:ind w:left="2268" w:firstLine="0"/>
      </w:pPr>
      <w:r w:rsidRPr="00AD2EC0">
        <w:t xml:space="preserve">Matters relating to the global goal on </w:t>
      </w:r>
      <w:proofErr w:type="gramStart"/>
      <w:r w:rsidRPr="00AD2EC0">
        <w:t>adaptation;</w:t>
      </w:r>
      <w:r w:rsidRPr="00B767A9">
        <w:rPr>
          <w:sz w:val="18"/>
          <w:szCs w:val="18"/>
        </w:rPr>
        <w:t>*</w:t>
      </w:r>
      <w:proofErr w:type="gramEnd"/>
    </w:p>
    <w:p w14:paraId="0CF64492" w14:textId="77777777" w:rsidR="008863FD" w:rsidRPr="00AD2EC0" w:rsidRDefault="008863FD" w:rsidP="00D467B1">
      <w:pPr>
        <w:pStyle w:val="AnnoSingleTxtG"/>
        <w:numPr>
          <w:ilvl w:val="6"/>
          <w:numId w:val="2"/>
        </w:numPr>
        <w:tabs>
          <w:tab w:val="clear" w:pos="3403"/>
          <w:tab w:val="num" w:pos="2835"/>
        </w:tabs>
        <w:ind w:left="2835"/>
      </w:pPr>
      <w:r w:rsidRPr="00AD2EC0">
        <w:t xml:space="preserve">Report of the Adaptation Committee and review of the progress, effectiveness and performance of the Adaptation </w:t>
      </w:r>
      <w:proofErr w:type="gramStart"/>
      <w:r w:rsidRPr="00AD2EC0">
        <w:t>Committee;</w:t>
      </w:r>
      <w:r w:rsidRPr="003408D6">
        <w:rPr>
          <w:sz w:val="18"/>
          <w:szCs w:val="18"/>
        </w:rPr>
        <w:t>*</w:t>
      </w:r>
      <w:proofErr w:type="gramEnd"/>
    </w:p>
    <w:p w14:paraId="5EB13A0D" w14:textId="77777777" w:rsidR="008863FD" w:rsidRPr="00AD2EC0" w:rsidRDefault="008863FD" w:rsidP="00D467B1">
      <w:pPr>
        <w:pStyle w:val="AnnoSingleTxtG"/>
        <w:numPr>
          <w:ilvl w:val="6"/>
          <w:numId w:val="2"/>
        </w:numPr>
        <w:tabs>
          <w:tab w:val="clear" w:pos="3403"/>
          <w:tab w:val="num" w:pos="2835"/>
        </w:tabs>
        <w:ind w:left="2835"/>
      </w:pPr>
      <w:r w:rsidRPr="00AD2EC0">
        <w:t xml:space="preserve">Nairobi work programme on impacts, </w:t>
      </w:r>
      <w:proofErr w:type="gramStart"/>
      <w:r w:rsidRPr="00AD2EC0">
        <w:t>vulnerability</w:t>
      </w:r>
      <w:proofErr w:type="gramEnd"/>
      <w:r w:rsidRPr="00AD2EC0">
        <w:t xml:space="preserve"> and adaptation to climate change.</w:t>
      </w:r>
    </w:p>
    <w:p w14:paraId="500CFA96" w14:textId="77777777" w:rsidR="008863FD" w:rsidRPr="00AD2EC0" w:rsidRDefault="008863FD" w:rsidP="00D3107C">
      <w:pPr>
        <w:pStyle w:val="AnnoSingleTxtG"/>
        <w:numPr>
          <w:ilvl w:val="5"/>
          <w:numId w:val="2"/>
        </w:numPr>
        <w:tabs>
          <w:tab w:val="clear" w:pos="2161"/>
          <w:tab w:val="num" w:pos="2268"/>
        </w:tabs>
        <w:ind w:left="2268"/>
      </w:pPr>
      <w:bookmarkStart w:id="8" w:name="_Hlk90652287"/>
      <w:r w:rsidRPr="00AD2EC0">
        <w:lastRenderedPageBreak/>
        <w:t xml:space="preserve">Terms of reference for the 2024 review of the Warsaw International Mechanism for Loss and Damage associated with Climate Change </w:t>
      </w:r>
      <w:proofErr w:type="gramStart"/>
      <w:r w:rsidRPr="00AD2EC0">
        <w:t>Impacts.</w:t>
      </w:r>
      <w:r w:rsidRPr="00B767A9">
        <w:rPr>
          <w:sz w:val="18"/>
          <w:szCs w:val="18"/>
        </w:rPr>
        <w:t>*</w:t>
      </w:r>
      <w:proofErr w:type="gramEnd"/>
    </w:p>
    <w:bookmarkEnd w:id="8"/>
    <w:p w14:paraId="1CF61B9E" w14:textId="77777777" w:rsidR="008863FD" w:rsidRPr="00AD2EC0" w:rsidRDefault="008863FD" w:rsidP="00D3107C">
      <w:pPr>
        <w:pStyle w:val="AnnoSingleTxtG"/>
        <w:numPr>
          <w:ilvl w:val="5"/>
          <w:numId w:val="2"/>
        </w:numPr>
        <w:tabs>
          <w:tab w:val="clear" w:pos="2161"/>
          <w:tab w:val="num" w:pos="2268"/>
        </w:tabs>
        <w:ind w:left="2268"/>
      </w:pPr>
      <w:r w:rsidRPr="00AD2EC0">
        <w:t>Local Communities and Indigenous Peoples Platform.</w:t>
      </w:r>
    </w:p>
    <w:p w14:paraId="288E4F0C" w14:textId="77777777" w:rsidR="008863FD" w:rsidRPr="00AD2EC0" w:rsidRDefault="008863FD" w:rsidP="00D3107C">
      <w:pPr>
        <w:pStyle w:val="AnnoSingleTxtG"/>
        <w:numPr>
          <w:ilvl w:val="5"/>
          <w:numId w:val="2"/>
        </w:numPr>
        <w:tabs>
          <w:tab w:val="clear" w:pos="2161"/>
          <w:tab w:val="num" w:pos="2268"/>
        </w:tabs>
        <w:ind w:left="2268"/>
      </w:pPr>
      <w:r w:rsidRPr="00AD2EC0">
        <w:t xml:space="preserve">Sharm el-Sheikh mitigation ambition and implementation work </w:t>
      </w:r>
      <w:proofErr w:type="gramStart"/>
      <w:r w:rsidRPr="00AD2EC0">
        <w:t>programme.</w:t>
      </w:r>
      <w:r w:rsidRPr="00B767A9">
        <w:rPr>
          <w:sz w:val="18"/>
          <w:szCs w:val="18"/>
        </w:rPr>
        <w:t>*</w:t>
      </w:r>
      <w:proofErr w:type="gramEnd"/>
    </w:p>
    <w:p w14:paraId="767B403F" w14:textId="77777777" w:rsidR="008863FD" w:rsidRPr="00AD2EC0" w:rsidRDefault="008863FD" w:rsidP="00D3107C">
      <w:pPr>
        <w:pStyle w:val="AnnoSingleTxtG"/>
        <w:numPr>
          <w:ilvl w:val="5"/>
          <w:numId w:val="2"/>
        </w:numPr>
        <w:tabs>
          <w:tab w:val="clear" w:pos="2161"/>
          <w:tab w:val="num" w:pos="2268"/>
        </w:tabs>
        <w:ind w:left="2268"/>
      </w:pPr>
      <w:r w:rsidRPr="00AD2EC0">
        <w:t xml:space="preserve">United Arab Emirates just transition work </w:t>
      </w:r>
      <w:proofErr w:type="gramStart"/>
      <w:r w:rsidRPr="00AD2EC0">
        <w:t>programme.</w:t>
      </w:r>
      <w:r w:rsidRPr="00B767A9">
        <w:rPr>
          <w:sz w:val="18"/>
          <w:szCs w:val="18"/>
        </w:rPr>
        <w:t>*</w:t>
      </w:r>
      <w:proofErr w:type="gramEnd"/>
    </w:p>
    <w:p w14:paraId="715C9643" w14:textId="77777777" w:rsidR="008863FD" w:rsidRPr="00AD2EC0" w:rsidRDefault="008863FD" w:rsidP="00D3107C">
      <w:pPr>
        <w:pStyle w:val="AnnoSingleTxtG"/>
        <w:numPr>
          <w:ilvl w:val="5"/>
          <w:numId w:val="2"/>
        </w:numPr>
        <w:tabs>
          <w:tab w:val="clear" w:pos="2161"/>
          <w:tab w:val="num" w:pos="2268"/>
        </w:tabs>
        <w:ind w:left="2268"/>
      </w:pPr>
      <w:r w:rsidRPr="00AD2EC0">
        <w:t xml:space="preserve">Matters relating to the forum on the impact of the implementation of response measures serving the Convention, the Kyoto Protocol and the Paris </w:t>
      </w:r>
      <w:proofErr w:type="gramStart"/>
      <w:r w:rsidRPr="00AD2EC0">
        <w:t>Agreement.</w:t>
      </w:r>
      <w:r w:rsidRPr="00B767A9">
        <w:rPr>
          <w:sz w:val="18"/>
          <w:szCs w:val="18"/>
        </w:rPr>
        <w:t>*</w:t>
      </w:r>
      <w:proofErr w:type="gramEnd"/>
    </w:p>
    <w:p w14:paraId="07FD7F68" w14:textId="77777777" w:rsidR="008863FD" w:rsidRPr="00AD2EC0" w:rsidRDefault="008863FD" w:rsidP="00D3107C">
      <w:pPr>
        <w:pStyle w:val="AnnoSingleTxtG"/>
        <w:numPr>
          <w:ilvl w:val="5"/>
          <w:numId w:val="2"/>
        </w:numPr>
        <w:tabs>
          <w:tab w:val="clear" w:pos="2161"/>
          <w:tab w:val="num" w:pos="2268"/>
        </w:tabs>
        <w:ind w:left="2268"/>
      </w:pPr>
      <w:r w:rsidRPr="00AD2EC0">
        <w:t xml:space="preserve">Sharm el-Sheikh joint work on implementation of climate action on agriculture and food </w:t>
      </w:r>
      <w:proofErr w:type="gramStart"/>
      <w:r w:rsidRPr="00AD2EC0">
        <w:t>security.</w:t>
      </w:r>
      <w:r w:rsidRPr="00B767A9">
        <w:rPr>
          <w:sz w:val="18"/>
          <w:szCs w:val="18"/>
        </w:rPr>
        <w:t>*</w:t>
      </w:r>
      <w:proofErr w:type="gramEnd"/>
    </w:p>
    <w:p w14:paraId="230D5E06" w14:textId="77777777" w:rsidR="008863FD" w:rsidRPr="00AD2EC0" w:rsidRDefault="008863FD" w:rsidP="00D3107C">
      <w:pPr>
        <w:pStyle w:val="AnnoSingleTxtG"/>
        <w:numPr>
          <w:ilvl w:val="5"/>
          <w:numId w:val="2"/>
        </w:numPr>
        <w:tabs>
          <w:tab w:val="clear" w:pos="2161"/>
          <w:tab w:val="num" w:pos="2268"/>
        </w:tabs>
        <w:ind w:left="2268"/>
      </w:pPr>
      <w:r w:rsidRPr="00AD2EC0">
        <w:rPr>
          <w:lang w:val="en-US"/>
        </w:rPr>
        <w:t>Matters relating to the operation of the clean development mechanism.</w:t>
      </w:r>
    </w:p>
    <w:p w14:paraId="52DCCA38" w14:textId="77777777" w:rsidR="008863FD" w:rsidRPr="00AD2EC0" w:rsidRDefault="008863FD" w:rsidP="00D3107C">
      <w:pPr>
        <w:pStyle w:val="AnnoSingleTxtG"/>
        <w:numPr>
          <w:ilvl w:val="5"/>
          <w:numId w:val="2"/>
        </w:numPr>
        <w:tabs>
          <w:tab w:val="clear" w:pos="2161"/>
          <w:tab w:val="num" w:pos="2268"/>
        </w:tabs>
        <w:ind w:left="2268"/>
      </w:pPr>
      <w:r w:rsidRPr="00AD2EC0">
        <w:t>Matters relating to Article 6 of the Paris Agreement:</w:t>
      </w:r>
    </w:p>
    <w:p w14:paraId="7B46AF77" w14:textId="77777777" w:rsidR="008863FD" w:rsidRPr="00AD2EC0" w:rsidRDefault="008863FD" w:rsidP="00D467B1">
      <w:pPr>
        <w:pStyle w:val="AnnoSingleTxtG"/>
        <w:numPr>
          <w:ilvl w:val="6"/>
          <w:numId w:val="2"/>
        </w:numPr>
        <w:tabs>
          <w:tab w:val="clear" w:pos="3403"/>
          <w:tab w:val="num" w:pos="2835"/>
        </w:tabs>
        <w:ind w:left="2835"/>
      </w:pPr>
      <w:r w:rsidRPr="00AD2EC0">
        <w:t>Guidance on cooperative approaches referred to in Article 6, paragraph 2, of the Paris Agreement and in decision 2/CMA.</w:t>
      </w:r>
      <w:proofErr w:type="gramStart"/>
      <w:r w:rsidRPr="00AD2EC0">
        <w:t>3;</w:t>
      </w:r>
      <w:proofErr w:type="gramEnd"/>
    </w:p>
    <w:p w14:paraId="61C6625D" w14:textId="77777777" w:rsidR="008863FD" w:rsidRPr="00AD2EC0" w:rsidRDefault="008863FD" w:rsidP="00D467B1">
      <w:pPr>
        <w:pStyle w:val="AnnoSingleTxtG"/>
        <w:numPr>
          <w:ilvl w:val="6"/>
          <w:numId w:val="2"/>
        </w:numPr>
        <w:tabs>
          <w:tab w:val="clear" w:pos="3403"/>
          <w:tab w:val="num" w:pos="2835"/>
        </w:tabs>
        <w:ind w:left="2835"/>
      </w:pPr>
      <w:r w:rsidRPr="00AD2EC0">
        <w:t>Rules, modalities and procedures for the mechanism established by Article 6, paragraph 4, of the Paris Agreement and referred to in decision 3/CMA.</w:t>
      </w:r>
      <w:proofErr w:type="gramStart"/>
      <w:r w:rsidRPr="00AD2EC0">
        <w:t>3;</w:t>
      </w:r>
      <w:proofErr w:type="gramEnd"/>
    </w:p>
    <w:p w14:paraId="12B866A0" w14:textId="77777777" w:rsidR="008863FD" w:rsidRPr="00AD2EC0" w:rsidRDefault="008863FD" w:rsidP="00D467B1">
      <w:pPr>
        <w:pStyle w:val="AnnoSingleTxtG"/>
        <w:numPr>
          <w:ilvl w:val="6"/>
          <w:numId w:val="2"/>
        </w:numPr>
        <w:tabs>
          <w:tab w:val="clear" w:pos="3403"/>
          <w:tab w:val="num" w:pos="2835"/>
        </w:tabs>
        <w:ind w:left="2835"/>
      </w:pPr>
      <w:r w:rsidRPr="00AD2EC0">
        <w:t>Work programme under the framework for non-market approaches referred to in Article 6, paragraph 8, of the Paris Agreement and in decision 4/CMA.3.</w:t>
      </w:r>
    </w:p>
    <w:p w14:paraId="4745BDA0" w14:textId="77777777" w:rsidR="008863FD" w:rsidRPr="00AD2EC0" w:rsidRDefault="008863FD" w:rsidP="006941DF">
      <w:pPr>
        <w:pStyle w:val="AnnoSingleTxtG"/>
        <w:numPr>
          <w:ilvl w:val="5"/>
          <w:numId w:val="2"/>
        </w:numPr>
        <w:tabs>
          <w:tab w:val="clear" w:pos="2161"/>
          <w:tab w:val="num" w:pos="2268"/>
        </w:tabs>
        <w:ind w:left="2268"/>
      </w:pPr>
      <w:r w:rsidRPr="00AD2EC0">
        <w:t xml:space="preserve">Methodological issues: </w:t>
      </w:r>
    </w:p>
    <w:p w14:paraId="59887120" w14:textId="77777777" w:rsidR="008863FD" w:rsidRPr="00AD2EC0" w:rsidRDefault="008863FD" w:rsidP="006941DF">
      <w:pPr>
        <w:pStyle w:val="AnnoSingleTxtG"/>
        <w:numPr>
          <w:ilvl w:val="6"/>
          <w:numId w:val="2"/>
        </w:numPr>
        <w:tabs>
          <w:tab w:val="clear" w:pos="3403"/>
          <w:tab w:val="num" w:pos="2835"/>
        </w:tabs>
        <w:ind w:left="2268" w:firstLine="0"/>
      </w:pPr>
      <w:r w:rsidRPr="00AD2EC0">
        <w:t xml:space="preserve">Greenhouse gas data </w:t>
      </w:r>
      <w:proofErr w:type="gramStart"/>
      <w:r w:rsidRPr="00AD2EC0">
        <w:t>interface;</w:t>
      </w:r>
      <w:proofErr w:type="gramEnd"/>
    </w:p>
    <w:p w14:paraId="6268B5D6" w14:textId="77777777" w:rsidR="008863FD" w:rsidRPr="00AD2EC0" w:rsidRDefault="008863FD" w:rsidP="00D467B1">
      <w:pPr>
        <w:pStyle w:val="AnnoSingleTxtG"/>
        <w:numPr>
          <w:ilvl w:val="6"/>
          <w:numId w:val="2"/>
        </w:numPr>
        <w:tabs>
          <w:tab w:val="clear" w:pos="3403"/>
          <w:tab w:val="num" w:pos="2835"/>
        </w:tabs>
        <w:ind w:left="2835"/>
      </w:pPr>
      <w:r w:rsidRPr="00AD2EC0">
        <w:t xml:space="preserve">Emissions from fuel used for international aviation and maritime </w:t>
      </w:r>
      <w:proofErr w:type="gramStart"/>
      <w:r w:rsidRPr="00AD2EC0">
        <w:t>transport;</w:t>
      </w:r>
      <w:proofErr w:type="gramEnd"/>
    </w:p>
    <w:p w14:paraId="6614AB15" w14:textId="77777777" w:rsidR="008863FD" w:rsidRPr="00AD2EC0" w:rsidRDefault="008863FD" w:rsidP="00D467B1">
      <w:pPr>
        <w:pStyle w:val="AnnoSingleTxtG"/>
        <w:numPr>
          <w:ilvl w:val="6"/>
          <w:numId w:val="2"/>
        </w:numPr>
        <w:tabs>
          <w:tab w:val="clear" w:pos="3403"/>
          <w:tab w:val="num" w:pos="2835"/>
        </w:tabs>
        <w:ind w:left="2835"/>
      </w:pPr>
      <w:r w:rsidRPr="00AD2EC0">
        <w:t xml:space="preserve">Reporting tools under the </w:t>
      </w:r>
      <w:r w:rsidRPr="00AD2EC0">
        <w:rPr>
          <w:color w:val="000000"/>
        </w:rPr>
        <w:t>enhanced transparency framework.</w:t>
      </w:r>
    </w:p>
    <w:p w14:paraId="41F42463" w14:textId="77777777" w:rsidR="008863FD" w:rsidRPr="00AD2EC0" w:rsidRDefault="008863FD" w:rsidP="00445A73">
      <w:pPr>
        <w:pStyle w:val="AnnoSingleTxtG"/>
        <w:numPr>
          <w:ilvl w:val="5"/>
          <w:numId w:val="2"/>
        </w:numPr>
        <w:tabs>
          <w:tab w:val="clear" w:pos="2161"/>
          <w:tab w:val="num" w:pos="2268"/>
        </w:tabs>
        <w:ind w:left="2268"/>
        <w:rPr>
          <w:lang w:val="en-US"/>
        </w:rPr>
      </w:pPr>
      <w:r w:rsidRPr="00AD2EC0">
        <w:rPr>
          <w:lang w:val="en-US"/>
        </w:rPr>
        <w:t>Annual reports on technical reviews:</w:t>
      </w:r>
    </w:p>
    <w:p w14:paraId="4E24C90C" w14:textId="1EBD758A" w:rsidR="008863FD" w:rsidRPr="00AD2EC0" w:rsidRDefault="008863FD" w:rsidP="00D467B1">
      <w:pPr>
        <w:pStyle w:val="AnnoSingleTxtG"/>
        <w:numPr>
          <w:ilvl w:val="6"/>
          <w:numId w:val="2"/>
        </w:numPr>
        <w:tabs>
          <w:tab w:val="clear" w:pos="3403"/>
          <w:tab w:val="num" w:pos="2835"/>
        </w:tabs>
        <w:ind w:left="2835"/>
      </w:pPr>
      <w:r w:rsidRPr="00AD2EC0">
        <w:t>Technical review of information reported by Parties included in Annex</w:t>
      </w:r>
      <w:r w:rsidR="0055221E">
        <w:t> </w:t>
      </w:r>
      <w:r w:rsidRPr="00AD2EC0">
        <w:t xml:space="preserve">I to the Convention in their biennial reports and national </w:t>
      </w:r>
      <w:proofErr w:type="gramStart"/>
      <w:r w:rsidRPr="00AD2EC0">
        <w:t>communications;</w:t>
      </w:r>
      <w:proofErr w:type="gramEnd"/>
      <w:r w:rsidRPr="00AD2EC0">
        <w:t xml:space="preserve"> </w:t>
      </w:r>
    </w:p>
    <w:p w14:paraId="7441BE74" w14:textId="77777777" w:rsidR="008863FD" w:rsidRPr="00AD2EC0" w:rsidRDefault="008863FD" w:rsidP="00D467B1">
      <w:pPr>
        <w:pStyle w:val="AnnoSingleTxtG"/>
        <w:numPr>
          <w:ilvl w:val="6"/>
          <w:numId w:val="2"/>
        </w:numPr>
        <w:tabs>
          <w:tab w:val="clear" w:pos="3403"/>
          <w:tab w:val="num" w:pos="2835"/>
        </w:tabs>
        <w:ind w:left="2835"/>
      </w:pPr>
      <w:r w:rsidRPr="00AD2EC0">
        <w:t xml:space="preserve">Technical review of greenhouse gas inventories of Parties included in Annex I to the </w:t>
      </w:r>
      <w:proofErr w:type="gramStart"/>
      <w:r w:rsidRPr="00AD2EC0">
        <w:t>Convention;</w:t>
      </w:r>
      <w:proofErr w:type="gramEnd"/>
      <w:r w:rsidRPr="00AD2EC0">
        <w:t xml:space="preserve"> </w:t>
      </w:r>
    </w:p>
    <w:p w14:paraId="193453F7" w14:textId="7E5CBAF6" w:rsidR="008863FD" w:rsidRPr="00AD2EC0" w:rsidRDefault="008863FD" w:rsidP="00D467B1">
      <w:pPr>
        <w:pStyle w:val="AnnoSingleTxtG"/>
        <w:numPr>
          <w:ilvl w:val="6"/>
          <w:numId w:val="2"/>
        </w:numPr>
        <w:tabs>
          <w:tab w:val="clear" w:pos="3403"/>
          <w:tab w:val="num" w:pos="2835"/>
        </w:tabs>
        <w:ind w:left="2835"/>
        <w:rPr>
          <w:lang w:val="en-US"/>
        </w:rPr>
      </w:pPr>
      <w:r w:rsidRPr="00AD2EC0">
        <w:t>Technical review of greenhouse gas inventories and other information reported by Parties included in Annex I.</w:t>
      </w:r>
      <w:r w:rsidR="00F243B5" w:rsidRPr="00AD2EC0">
        <w:rPr>
          <w:rStyle w:val="FootnoteReference"/>
        </w:rPr>
        <w:footnoteReference w:id="6"/>
      </w:r>
    </w:p>
    <w:p w14:paraId="0785ECE5" w14:textId="77777777" w:rsidR="008863FD" w:rsidRPr="00AD2EC0" w:rsidRDefault="008863FD" w:rsidP="00445A73">
      <w:pPr>
        <w:pStyle w:val="AnnoSingleTxtG"/>
        <w:numPr>
          <w:ilvl w:val="5"/>
          <w:numId w:val="2"/>
        </w:numPr>
        <w:tabs>
          <w:tab w:val="clear" w:pos="2161"/>
          <w:tab w:val="num" w:pos="2268"/>
        </w:tabs>
        <w:ind w:left="2268"/>
      </w:pPr>
      <w:r w:rsidRPr="00AD2EC0">
        <w:t>Cooperation with other international organizations.</w:t>
      </w:r>
    </w:p>
    <w:p w14:paraId="37DDCF94" w14:textId="77777777" w:rsidR="008863FD" w:rsidRPr="00AD2EC0" w:rsidRDefault="008863FD" w:rsidP="00445A73">
      <w:pPr>
        <w:pStyle w:val="AnnoSingleTxtG"/>
        <w:numPr>
          <w:ilvl w:val="5"/>
          <w:numId w:val="2"/>
        </w:numPr>
        <w:tabs>
          <w:tab w:val="clear" w:pos="2161"/>
          <w:tab w:val="num" w:pos="2268"/>
        </w:tabs>
        <w:ind w:left="2268"/>
      </w:pPr>
      <w:r w:rsidRPr="00AD2EC0">
        <w:t>Other matters.</w:t>
      </w:r>
    </w:p>
    <w:p w14:paraId="5371380E" w14:textId="77777777" w:rsidR="008863FD" w:rsidRDefault="008863FD" w:rsidP="00020D70">
      <w:pPr>
        <w:pStyle w:val="AnnoSingleTxtG"/>
        <w:numPr>
          <w:ilvl w:val="5"/>
          <w:numId w:val="2"/>
        </w:numPr>
        <w:tabs>
          <w:tab w:val="clear" w:pos="2161"/>
          <w:tab w:val="num" w:pos="2268"/>
        </w:tabs>
        <w:ind w:left="2268"/>
      </w:pPr>
      <w:r w:rsidRPr="00AD2EC0">
        <w:t>Closure of and report on the session.</w:t>
      </w:r>
    </w:p>
    <w:p w14:paraId="68D88C21" w14:textId="01D0B99D" w:rsidR="00191237" w:rsidRPr="00AD2EC0" w:rsidRDefault="006F75E1" w:rsidP="006F75E1">
      <w:pPr>
        <w:pStyle w:val="RegSingleTxtG"/>
      </w:pPr>
      <w:r w:rsidRPr="006F75E1">
        <w:t xml:space="preserve">Representatives of </w:t>
      </w:r>
      <w:r w:rsidR="003E385C">
        <w:t>three</w:t>
      </w:r>
      <w:r w:rsidR="003E385C" w:rsidRPr="006F75E1">
        <w:t xml:space="preserve"> </w:t>
      </w:r>
      <w:r w:rsidRPr="006F75E1">
        <w:t>Parties made statements</w:t>
      </w:r>
      <w:r w:rsidR="006F0F60">
        <w:t>,</w:t>
      </w:r>
      <w:r w:rsidRPr="006F75E1">
        <w:t xml:space="preserve"> including </w:t>
      </w:r>
      <w:r w:rsidR="003E385C">
        <w:t>two</w:t>
      </w:r>
      <w:r w:rsidRPr="006F75E1">
        <w:t xml:space="preserve"> on behalf of </w:t>
      </w:r>
      <w:r w:rsidR="00D42D99">
        <w:t>groups</w:t>
      </w:r>
      <w:r w:rsidRPr="006F75E1">
        <w:t xml:space="preserve"> of Parties</w:t>
      </w:r>
      <w:r w:rsidR="00E163CB">
        <w:t>:</w:t>
      </w:r>
      <w:r w:rsidRPr="006F75E1">
        <w:t xml:space="preserve"> </w:t>
      </w:r>
      <w:r w:rsidR="000826F1" w:rsidRPr="000826F1">
        <w:t xml:space="preserve">African </w:t>
      </w:r>
      <w:r w:rsidR="00EC5818" w:rsidRPr="000826F1">
        <w:t xml:space="preserve">Group </w:t>
      </w:r>
      <w:r w:rsidR="00EC5818">
        <w:t>and</w:t>
      </w:r>
      <w:r w:rsidR="000826F1">
        <w:t xml:space="preserve"> </w:t>
      </w:r>
      <w:r w:rsidRPr="006F75E1">
        <w:t>LMDC</w:t>
      </w:r>
      <w:r w:rsidR="00C54114">
        <w:t>s</w:t>
      </w:r>
      <w:r w:rsidRPr="006F75E1">
        <w:t>.</w:t>
      </w:r>
      <w:r w:rsidR="00A733EB">
        <w:rPr>
          <w:rStyle w:val="FootnoteReference"/>
        </w:rPr>
        <w:footnoteReference w:id="7"/>
      </w:r>
    </w:p>
    <w:p w14:paraId="3A4E24E8" w14:textId="0DA5A63B" w:rsidR="00DD6204" w:rsidRPr="0024354E" w:rsidRDefault="00DD6204" w:rsidP="0024354E">
      <w:pPr>
        <w:pStyle w:val="RegH1G"/>
        <w:rPr>
          <w:b w:val="0"/>
          <w:bCs/>
          <w:sz w:val="20"/>
        </w:rPr>
      </w:pPr>
      <w:bookmarkStart w:id="9" w:name="_Toc171525098"/>
      <w:bookmarkStart w:id="10" w:name="_Toc172039633"/>
      <w:r w:rsidRPr="00AD2EC0">
        <w:t>Election of officers other than the Chair</w:t>
      </w:r>
      <w:bookmarkEnd w:id="9"/>
      <w:bookmarkEnd w:id="10"/>
      <w:r w:rsidR="0024354E">
        <w:br/>
      </w:r>
      <w:r w:rsidR="0024354E" w:rsidRPr="0024354E">
        <w:rPr>
          <w:b w:val="0"/>
          <w:bCs/>
          <w:sz w:val="20"/>
        </w:rPr>
        <w:t>(Agenda sub-item 2(b))</w:t>
      </w:r>
    </w:p>
    <w:p w14:paraId="05B74B07" w14:textId="79893120" w:rsidR="00603BFD" w:rsidRPr="00AD2EC0" w:rsidRDefault="008A68CA" w:rsidP="00AD2EC0">
      <w:pPr>
        <w:pStyle w:val="RegSingleTxtG"/>
      </w:pPr>
      <w:r w:rsidRPr="0003094D">
        <w:t xml:space="preserve">At </w:t>
      </w:r>
      <w:r>
        <w:t>the 1</w:t>
      </w:r>
      <w:r w:rsidRPr="00914FA6">
        <w:rPr>
          <w:vertAlign w:val="superscript"/>
        </w:rPr>
        <w:t>st</w:t>
      </w:r>
      <w:r>
        <w:t xml:space="preserve"> meeting</w:t>
      </w:r>
      <w:r w:rsidRPr="0003094D">
        <w:t>, the Chair</w:t>
      </w:r>
      <w:r w:rsidRPr="0022783D">
        <w:t xml:space="preserve"> recalled that the </w:t>
      </w:r>
      <w:r>
        <w:t>SBSTA</w:t>
      </w:r>
      <w:r w:rsidRPr="0022783D">
        <w:t xml:space="preserve"> was expected to elect its Vice-Chair and Rapporteur for 2024</w:t>
      </w:r>
      <w:r>
        <w:t xml:space="preserve">. </w:t>
      </w:r>
      <w:r w:rsidR="00603BFD" w:rsidRPr="00AD2EC0">
        <w:t>At the 3</w:t>
      </w:r>
      <w:r w:rsidR="00F160FE" w:rsidRPr="00AD2EC0">
        <w:rPr>
          <w:vertAlign w:val="superscript"/>
        </w:rPr>
        <w:t>rd</w:t>
      </w:r>
      <w:r w:rsidR="00F160FE" w:rsidRPr="00AD2EC0">
        <w:t xml:space="preserve"> </w:t>
      </w:r>
      <w:r w:rsidR="00603BFD" w:rsidRPr="00AD2EC0">
        <w:t xml:space="preserve">meeting, </w:t>
      </w:r>
      <w:r w:rsidR="00172CC6">
        <w:t xml:space="preserve">on </w:t>
      </w:r>
      <w:r w:rsidR="0065115B">
        <w:t xml:space="preserve">13 </w:t>
      </w:r>
      <w:r w:rsidR="00172CC6">
        <w:t xml:space="preserve">June, </w:t>
      </w:r>
      <w:r w:rsidR="00841A92">
        <w:t>t</w:t>
      </w:r>
      <w:r w:rsidR="00F160FE" w:rsidRPr="00AD2EC0">
        <w:t>he</w:t>
      </w:r>
      <w:r w:rsidR="00603BFD" w:rsidRPr="00AD2EC0">
        <w:t xml:space="preserve"> Chair informed </w:t>
      </w:r>
      <w:r w:rsidR="00FE06CA">
        <w:t>the SBSTA</w:t>
      </w:r>
      <w:r w:rsidR="00603BFD" w:rsidRPr="00AD2EC0">
        <w:t xml:space="preserve"> </w:t>
      </w:r>
      <w:r w:rsidR="00603BFD" w:rsidRPr="00AD2EC0">
        <w:lastRenderedPageBreak/>
        <w:t xml:space="preserve">that the secretariat had not received any nominations </w:t>
      </w:r>
      <w:r w:rsidR="000F07BF">
        <w:t xml:space="preserve">for the </w:t>
      </w:r>
      <w:r w:rsidR="00B21E14" w:rsidRPr="00B21E14">
        <w:t>Vice-Chair and Rapporteur</w:t>
      </w:r>
      <w:r w:rsidR="00603BFD" w:rsidRPr="00AD2EC0">
        <w:t>. In accordance with rule 22, paragraph 2</w:t>
      </w:r>
      <w:r w:rsidR="00172CC6">
        <w:t>,</w:t>
      </w:r>
      <w:r w:rsidR="000648BF" w:rsidRPr="00AD2EC0">
        <w:t xml:space="preserve"> </w:t>
      </w:r>
      <w:r w:rsidR="00603BFD" w:rsidRPr="00AD2EC0">
        <w:t xml:space="preserve">of the draft rules of procedure being applied, the serving </w:t>
      </w:r>
      <w:r w:rsidR="00EA3CAF" w:rsidRPr="00AD2EC0">
        <w:t>Vice-Chair, Nathalie Flores González</w:t>
      </w:r>
      <w:r w:rsidR="00172CC6">
        <w:t>,</w:t>
      </w:r>
      <w:r w:rsidR="00EA3CAF" w:rsidRPr="00AD2EC0">
        <w:t xml:space="preserve"> </w:t>
      </w:r>
      <w:r w:rsidR="00224726" w:rsidRPr="00AD2EC0">
        <w:t xml:space="preserve">and </w:t>
      </w:r>
      <w:r w:rsidR="00603BFD" w:rsidRPr="00AD2EC0">
        <w:t xml:space="preserve">Rapporteur, </w:t>
      </w:r>
      <w:r w:rsidR="00224726" w:rsidRPr="00AD2EC0">
        <w:t xml:space="preserve">Zita </w:t>
      </w:r>
      <w:proofErr w:type="spellStart"/>
      <w:r w:rsidR="00224726" w:rsidRPr="00AD2EC0">
        <w:t>Kassa</w:t>
      </w:r>
      <w:proofErr w:type="spellEnd"/>
      <w:r w:rsidR="00224726" w:rsidRPr="00AD2EC0">
        <w:t xml:space="preserve"> Wilks</w:t>
      </w:r>
      <w:r w:rsidR="00603BFD" w:rsidRPr="00AD2EC0">
        <w:t xml:space="preserve">, will remain in office until </w:t>
      </w:r>
      <w:r w:rsidR="00224726" w:rsidRPr="00AD2EC0">
        <w:t xml:space="preserve">their </w:t>
      </w:r>
      <w:r w:rsidR="00603BFD" w:rsidRPr="00AD2EC0">
        <w:t>successor</w:t>
      </w:r>
      <w:r w:rsidR="00855728" w:rsidRPr="00AD2EC0">
        <w:t xml:space="preserve">s </w:t>
      </w:r>
      <w:r w:rsidR="00065F95">
        <w:t>h</w:t>
      </w:r>
      <w:r w:rsidR="00F8574E">
        <w:t>a</w:t>
      </w:r>
      <w:r w:rsidR="00065F95">
        <w:t>v</w:t>
      </w:r>
      <w:r w:rsidR="00F8574E">
        <w:t>e</w:t>
      </w:r>
      <w:r w:rsidR="00603BFD" w:rsidRPr="00AD2EC0">
        <w:t xml:space="preserve"> </w:t>
      </w:r>
      <w:r w:rsidR="00065F95">
        <w:t>been</w:t>
      </w:r>
      <w:r w:rsidR="00603BFD" w:rsidRPr="00AD2EC0">
        <w:t xml:space="preserve"> elected at SB</w:t>
      </w:r>
      <w:r w:rsidR="00DC7BFC" w:rsidRPr="00AD2EC0">
        <w:t xml:space="preserve">STA </w:t>
      </w:r>
      <w:r w:rsidR="008B3A0B" w:rsidRPr="00AD2EC0">
        <w:t>6</w:t>
      </w:r>
      <w:r w:rsidR="008B3A0B">
        <w:t>1</w:t>
      </w:r>
      <w:r w:rsidR="008B3A0B" w:rsidRPr="00AD2EC0">
        <w:t xml:space="preserve"> </w:t>
      </w:r>
      <w:r w:rsidR="00603BFD" w:rsidRPr="00AD2EC0">
        <w:t>(November 202</w:t>
      </w:r>
      <w:r w:rsidR="00DC7BFC" w:rsidRPr="00AD2EC0">
        <w:t>4</w:t>
      </w:r>
      <w:r w:rsidR="00603BFD" w:rsidRPr="00AD2EC0">
        <w:t>).</w:t>
      </w:r>
    </w:p>
    <w:p w14:paraId="51A36AF2" w14:textId="22E514A4" w:rsidR="0024354E" w:rsidRPr="00AD2EC0" w:rsidRDefault="00F10C5C" w:rsidP="0024354E">
      <w:pPr>
        <w:pStyle w:val="RegH1G"/>
      </w:pPr>
      <w:bookmarkStart w:id="11" w:name="_Toc171525099"/>
      <w:bookmarkStart w:id="12" w:name="_Toc172039634"/>
      <w:r w:rsidRPr="00AD2EC0">
        <w:t>Organization of the work of the session</w:t>
      </w:r>
      <w:bookmarkEnd w:id="11"/>
      <w:bookmarkEnd w:id="12"/>
      <w:r w:rsidR="0024354E">
        <w:br/>
      </w:r>
      <w:r w:rsidR="0024354E" w:rsidRPr="00C6309A">
        <w:rPr>
          <w:b w:val="0"/>
          <w:bCs/>
          <w:sz w:val="20"/>
        </w:rPr>
        <w:t>(Agenda sub-item 2(</w:t>
      </w:r>
      <w:r w:rsidR="0024354E">
        <w:rPr>
          <w:b w:val="0"/>
          <w:bCs/>
          <w:sz w:val="20"/>
        </w:rPr>
        <w:t>c</w:t>
      </w:r>
      <w:r w:rsidR="0024354E" w:rsidRPr="00C6309A">
        <w:rPr>
          <w:b w:val="0"/>
          <w:bCs/>
          <w:sz w:val="20"/>
        </w:rPr>
        <w:t>))</w:t>
      </w:r>
    </w:p>
    <w:p w14:paraId="422D009E" w14:textId="115DD984" w:rsidR="006F0AAE" w:rsidRPr="00AD2EC0" w:rsidRDefault="006F0AAE" w:rsidP="008550F9">
      <w:pPr>
        <w:pStyle w:val="RegSingleTxtG"/>
      </w:pPr>
      <w:r w:rsidRPr="00AD2EC0">
        <w:t>At the 1</w:t>
      </w:r>
      <w:r w:rsidR="00EF7D18" w:rsidRPr="00AD2EC0">
        <w:rPr>
          <w:vertAlign w:val="superscript"/>
        </w:rPr>
        <w:t>st</w:t>
      </w:r>
      <w:r w:rsidR="00EF7D18" w:rsidRPr="00AD2EC0">
        <w:t xml:space="preserve"> </w:t>
      </w:r>
      <w:r w:rsidRPr="00AD2EC0">
        <w:t>meeting,</w:t>
      </w:r>
      <w:r w:rsidR="00E41B10">
        <w:t xml:space="preserve"> </w:t>
      </w:r>
      <w:r w:rsidR="00712085" w:rsidRPr="00AD2EC0">
        <w:t>the</w:t>
      </w:r>
      <w:r w:rsidRPr="00AD2EC0">
        <w:t xml:space="preserve"> Chair encouraged Parties to engage constructively in the negotiations and respect meeting </w:t>
      </w:r>
      <w:proofErr w:type="gramStart"/>
      <w:r w:rsidRPr="00AD2EC0">
        <w:t>times</w:t>
      </w:r>
      <w:r w:rsidR="005F7831">
        <w:t>,</w:t>
      </w:r>
      <w:r w:rsidRPr="00AD2EC0">
        <w:t xml:space="preserve"> and</w:t>
      </w:r>
      <w:proofErr w:type="gramEnd"/>
      <w:r w:rsidRPr="00AD2EC0">
        <w:t xml:space="preserve"> </w:t>
      </w:r>
      <w:r w:rsidR="0095563F">
        <w:t>recalled</w:t>
      </w:r>
      <w:r w:rsidRPr="00AD2EC0">
        <w:t xml:space="preserve"> the deadline for all groups to conclude work by 6 p.m. on 1</w:t>
      </w:r>
      <w:r w:rsidR="00853660" w:rsidRPr="00AD2EC0">
        <w:t>2</w:t>
      </w:r>
      <w:r w:rsidRPr="00AD2EC0">
        <w:t xml:space="preserve"> June </w:t>
      </w:r>
      <w:r w:rsidR="0084215A">
        <w:t xml:space="preserve">in order </w:t>
      </w:r>
      <w:r w:rsidRPr="00AD2EC0">
        <w:t xml:space="preserve">to ensure the timely availability of draft conclusions </w:t>
      </w:r>
      <w:r w:rsidR="0019336D" w:rsidRPr="000315A4">
        <w:t>in</w:t>
      </w:r>
      <w:r w:rsidR="000315A4" w:rsidRPr="000315A4">
        <w:t xml:space="preserve"> all official languages of the United Nations </w:t>
      </w:r>
      <w:r w:rsidRPr="00AD2EC0">
        <w:t>for the closing plenary on 1</w:t>
      </w:r>
      <w:r w:rsidR="00EF7D18" w:rsidRPr="00AD2EC0">
        <w:t>3</w:t>
      </w:r>
      <w:r w:rsidRPr="00AD2EC0">
        <w:t xml:space="preserve"> June. He encouraged Parties to keep all informal consultations open to observers in accordance with established practice.</w:t>
      </w:r>
      <w:r w:rsidR="00491912">
        <w:rPr>
          <w:rStyle w:val="FootnoteReference"/>
        </w:rPr>
        <w:footnoteReference w:id="8"/>
      </w:r>
      <w:r w:rsidRPr="00AD2EC0">
        <w:t xml:space="preserve"> </w:t>
      </w:r>
    </w:p>
    <w:p w14:paraId="3865A39E" w14:textId="500E692E" w:rsidR="006F0AAE" w:rsidRPr="00AD2EC0" w:rsidRDefault="006F0AAE" w:rsidP="000C0731">
      <w:pPr>
        <w:pStyle w:val="RegSingleTxtG"/>
      </w:pPr>
      <w:r w:rsidRPr="00AD2EC0">
        <w:t xml:space="preserve">On </w:t>
      </w:r>
      <w:r w:rsidR="00257C84">
        <w:t>a</w:t>
      </w:r>
      <w:r w:rsidRPr="00AD2EC0">
        <w:t xml:space="preserve"> proposal by the Chair, the SBSTA agreed to proceed on that basis and in line with previously adopted SBI conclusions</w:t>
      </w:r>
      <w:r w:rsidR="00713F96" w:rsidRPr="00AD2EC0">
        <w:rPr>
          <w:rStyle w:val="FootnoteReference"/>
        </w:rPr>
        <w:footnoteReference w:id="9"/>
      </w:r>
      <w:r w:rsidRPr="00AD2EC0">
        <w:t xml:space="preserve"> on the timely conclusion of negotiations and related working practices. </w:t>
      </w:r>
    </w:p>
    <w:p w14:paraId="76357EE1" w14:textId="106A54C9" w:rsidR="00EE38C4" w:rsidRDefault="000955CB" w:rsidP="000C0731">
      <w:pPr>
        <w:pStyle w:val="RegSingleTxtG"/>
      </w:pPr>
      <w:r w:rsidRPr="00AD2EC0">
        <w:t>At the 2</w:t>
      </w:r>
      <w:r w:rsidR="006F0DE6" w:rsidRPr="00AD2EC0">
        <w:rPr>
          <w:vertAlign w:val="superscript"/>
        </w:rPr>
        <w:t>nd</w:t>
      </w:r>
      <w:r w:rsidR="006F0DE6" w:rsidRPr="00AD2EC0">
        <w:t xml:space="preserve"> </w:t>
      </w:r>
      <w:r w:rsidRPr="00AD2EC0">
        <w:t>meeting of the SBSTA, held together with the 2</w:t>
      </w:r>
      <w:r w:rsidR="006F0DE6" w:rsidRPr="00AD2EC0">
        <w:rPr>
          <w:vertAlign w:val="superscript"/>
        </w:rPr>
        <w:t>nd</w:t>
      </w:r>
      <w:r w:rsidR="006F0DE6" w:rsidRPr="00AD2EC0">
        <w:t xml:space="preserve"> </w:t>
      </w:r>
      <w:r w:rsidRPr="00AD2EC0">
        <w:t>meeting of SBI 60</w:t>
      </w:r>
      <w:r w:rsidR="006F0DE6" w:rsidRPr="00AD2EC0">
        <w:t>,</w:t>
      </w:r>
      <w:r w:rsidR="00EE38C4" w:rsidRPr="00AD2EC0">
        <w:t xml:space="preserve"> </w:t>
      </w:r>
      <w:r w:rsidR="00FA2BC1">
        <w:t xml:space="preserve">on 3 June, </w:t>
      </w:r>
      <w:r w:rsidR="00EE38C4" w:rsidRPr="00AD2EC0">
        <w:t xml:space="preserve">statements were made by representatives of </w:t>
      </w:r>
      <w:r w:rsidR="00E41FB7" w:rsidRPr="00AD2EC0">
        <w:t>30</w:t>
      </w:r>
      <w:r w:rsidR="00EE38C4" w:rsidRPr="00AD2EC0">
        <w:t xml:space="preserve"> Parties, including 14 on behalf of groups of Parties: African Group; </w:t>
      </w:r>
      <w:r w:rsidR="00932803">
        <w:t xml:space="preserve">AILAC; </w:t>
      </w:r>
      <w:r w:rsidR="00EE38C4" w:rsidRPr="00AD2EC0">
        <w:t>A</w:t>
      </w:r>
      <w:r w:rsidR="007C2E9F">
        <w:t>OSIS</w:t>
      </w:r>
      <w:r w:rsidR="00EE38C4" w:rsidRPr="00AD2EC0">
        <w:t>; Arab Group;</w:t>
      </w:r>
      <w:r w:rsidR="00D57AE4" w:rsidRPr="00AD2EC0">
        <w:t xml:space="preserve"> </w:t>
      </w:r>
      <w:r w:rsidR="00EE38C4" w:rsidRPr="00AD2EC0">
        <w:t xml:space="preserve">Bolivarian Alliance for the Peoples of Our America – People’s Trade Treaty; Brazil, South Africa, India and China; Coalition for Rainforest Nations; EIG; EU and its member States; Group of 77 and China; </w:t>
      </w:r>
      <w:r w:rsidR="006E704E" w:rsidRPr="00AD2EC0">
        <w:t>Group SUR (form</w:t>
      </w:r>
      <w:r w:rsidR="00A61C6D">
        <w:t>er</w:t>
      </w:r>
      <w:r w:rsidR="006E704E" w:rsidRPr="00AD2EC0">
        <w:t>ly</w:t>
      </w:r>
      <w:r w:rsidR="00BB014A" w:rsidRPr="00AD2EC0">
        <w:t xml:space="preserve"> </w:t>
      </w:r>
      <w:r w:rsidR="006E704E" w:rsidRPr="00AD2EC0">
        <w:t>Argentina, Brazil and Uruguay</w:t>
      </w:r>
      <w:r w:rsidR="003D5B02" w:rsidRPr="00AD2EC0">
        <w:t>)</w:t>
      </w:r>
      <w:r w:rsidR="006E704E" w:rsidRPr="00AD2EC0">
        <w:t xml:space="preserve">; </w:t>
      </w:r>
      <w:r w:rsidR="007B30B7">
        <w:t xml:space="preserve">LDCs; LMDCs; </w:t>
      </w:r>
      <w:r w:rsidR="00EE38C4" w:rsidRPr="00AD2EC0">
        <w:t>and Umbrella Group.</w:t>
      </w:r>
      <w:r w:rsidR="0000477E" w:rsidRPr="00AD2EC0">
        <w:rPr>
          <w:rStyle w:val="FootnoteReference"/>
        </w:rPr>
        <w:footnoteReference w:id="10"/>
      </w:r>
      <w:r w:rsidR="00BB014A" w:rsidRPr="00AD2EC0">
        <w:t xml:space="preserve"> </w:t>
      </w:r>
      <w:r w:rsidR="00EE38C4" w:rsidRPr="00AD2EC0">
        <w:t xml:space="preserve">Statements were also made by representatives of </w:t>
      </w:r>
      <w:r w:rsidR="008E108C" w:rsidRPr="00AD2EC0">
        <w:t>seven</w:t>
      </w:r>
      <w:r w:rsidR="00EE38C4" w:rsidRPr="00AD2EC0">
        <w:t xml:space="preserve"> </w:t>
      </w:r>
      <w:bookmarkStart w:id="13" w:name="_Hlk169859232"/>
      <w:r w:rsidR="00C93890" w:rsidRPr="00AD2EC0">
        <w:t>U</w:t>
      </w:r>
      <w:r w:rsidR="00B9542E">
        <w:t xml:space="preserve">nited </w:t>
      </w:r>
      <w:r w:rsidR="00C93890" w:rsidRPr="00AD2EC0">
        <w:t>N</w:t>
      </w:r>
      <w:r w:rsidR="00B9542E">
        <w:t>ations</w:t>
      </w:r>
      <w:r w:rsidR="00C93890" w:rsidRPr="00AD2EC0">
        <w:t xml:space="preserve"> and other intergovernmental organizations</w:t>
      </w:r>
      <w:bookmarkEnd w:id="13"/>
      <w:r w:rsidR="00EE38C4" w:rsidRPr="00AD2EC0">
        <w:t xml:space="preserve">: Global Climate Observing System, </w:t>
      </w:r>
      <w:r w:rsidR="0094576D" w:rsidRPr="00AD2EC0">
        <w:t xml:space="preserve">Intergovernmental Oceanographic Commission of </w:t>
      </w:r>
      <w:r w:rsidR="00683D23">
        <w:t>the United Nations Educational, Scientific and Cultural Organization</w:t>
      </w:r>
      <w:r w:rsidR="0094576D" w:rsidRPr="00AD2EC0">
        <w:t>,</w:t>
      </w:r>
      <w:r w:rsidR="00EE38C4" w:rsidRPr="00AD2EC0">
        <w:t xml:space="preserve"> </w:t>
      </w:r>
      <w:r w:rsidR="00F63C1E" w:rsidRPr="00AD2EC0">
        <w:t>International Civil Aviation Organization</w:t>
      </w:r>
      <w:r w:rsidR="00F63C1E">
        <w:t>,</w:t>
      </w:r>
      <w:r w:rsidR="00F63C1E" w:rsidRPr="00AD2EC0">
        <w:t xml:space="preserve"> </w:t>
      </w:r>
      <w:r w:rsidR="00C1158C" w:rsidRPr="00AD2EC0">
        <w:t>International Maritime Organization</w:t>
      </w:r>
      <w:r w:rsidR="00C1158C">
        <w:t xml:space="preserve">, </w:t>
      </w:r>
      <w:r w:rsidR="000229ED">
        <w:t>IPCC</w:t>
      </w:r>
      <w:r w:rsidR="0094576D" w:rsidRPr="00AD2EC0">
        <w:t>,</w:t>
      </w:r>
      <w:r w:rsidR="00EE38C4" w:rsidRPr="00AD2EC0">
        <w:t xml:space="preserve"> </w:t>
      </w:r>
      <w:r w:rsidR="009649C6" w:rsidRPr="00AD2EC0">
        <w:t xml:space="preserve">World </w:t>
      </w:r>
      <w:r w:rsidR="00EE38C4" w:rsidRPr="00AD2EC0">
        <w:t>Climate Research Programme</w:t>
      </w:r>
      <w:r w:rsidR="00F63C1E">
        <w:t xml:space="preserve"> and </w:t>
      </w:r>
      <w:r w:rsidR="00F63C1E" w:rsidRPr="00AD2EC0">
        <w:t xml:space="preserve">World Meteorological </w:t>
      </w:r>
      <w:r w:rsidR="00D87B64" w:rsidRPr="00AD2EC0">
        <w:t>Organization</w:t>
      </w:r>
      <w:r w:rsidR="0047471F">
        <w:t>;</w:t>
      </w:r>
      <w:r w:rsidR="00104182" w:rsidRPr="00AD2EC0">
        <w:rPr>
          <w:rStyle w:val="FootnoteReference"/>
        </w:rPr>
        <w:footnoteReference w:id="11"/>
      </w:r>
      <w:r w:rsidR="00EE38C4" w:rsidRPr="00AD2EC0">
        <w:t xml:space="preserve"> and by representatives of eight UNFCCC </w:t>
      </w:r>
      <w:r w:rsidR="0047471F">
        <w:t xml:space="preserve">NGO </w:t>
      </w:r>
      <w:r w:rsidR="00EE38C4" w:rsidRPr="00AD2EC0">
        <w:t>constituencies: business and industry</w:t>
      </w:r>
      <w:r w:rsidR="00E67CAF">
        <w:t>,</w:t>
      </w:r>
      <w:r w:rsidR="00EE38C4" w:rsidRPr="00AD2EC0">
        <w:t xml:space="preserve"> </w:t>
      </w:r>
      <w:r w:rsidR="008500BC" w:rsidRPr="00AD2EC0">
        <w:t>children and youth</w:t>
      </w:r>
      <w:r w:rsidR="008500BC">
        <w:t>,</w:t>
      </w:r>
      <w:r w:rsidR="008500BC" w:rsidRPr="00AD2EC0">
        <w:t xml:space="preserve"> </w:t>
      </w:r>
      <w:r w:rsidR="00EE38C4" w:rsidRPr="00AD2EC0">
        <w:t>environmental</w:t>
      </w:r>
      <w:r w:rsidR="008500BC">
        <w:t>,</w:t>
      </w:r>
      <w:r w:rsidR="00EE38C4" w:rsidRPr="00AD2EC0">
        <w:t xml:space="preserve"> </w:t>
      </w:r>
      <w:r w:rsidR="00AA36BC" w:rsidRPr="00AD2EC0">
        <w:t>research and independen</w:t>
      </w:r>
      <w:r w:rsidR="00AA36BC">
        <w:t>t, and</w:t>
      </w:r>
      <w:r w:rsidR="00AA36BC" w:rsidRPr="00AD2EC0">
        <w:t xml:space="preserve"> trade union NGOs</w:t>
      </w:r>
      <w:r w:rsidR="009657FA">
        <w:t>,</w:t>
      </w:r>
      <w:r w:rsidR="00AA36BC" w:rsidRPr="00AD2EC0">
        <w:t xml:space="preserve"> </w:t>
      </w:r>
      <w:r w:rsidR="00EE38C4" w:rsidRPr="00AD2EC0">
        <w:t>Indigenous Peoples organizations</w:t>
      </w:r>
      <w:r w:rsidR="009657FA">
        <w:t>,</w:t>
      </w:r>
      <w:r w:rsidR="00EE38C4" w:rsidRPr="00AD2EC0">
        <w:t xml:space="preserve"> local government and municipal authorities</w:t>
      </w:r>
      <w:r w:rsidR="009657FA">
        <w:t>,</w:t>
      </w:r>
      <w:r w:rsidR="009D0B6E" w:rsidRPr="00AD2EC0">
        <w:t xml:space="preserve"> </w:t>
      </w:r>
      <w:r w:rsidR="008500BC">
        <w:t xml:space="preserve">and </w:t>
      </w:r>
      <w:r w:rsidR="00EE38C4" w:rsidRPr="00AD2EC0">
        <w:t>women and gender constituency.</w:t>
      </w:r>
      <w:r w:rsidR="00006A6B" w:rsidRPr="00AD2EC0">
        <w:rPr>
          <w:rStyle w:val="FootnoteReference"/>
        </w:rPr>
        <w:footnoteReference w:id="12"/>
      </w:r>
    </w:p>
    <w:p w14:paraId="5CCBFCCE" w14:textId="28EFDDD7" w:rsidR="00FF0C6A" w:rsidRPr="00AD2EC0" w:rsidRDefault="00FF0C6A" w:rsidP="00CA07FA">
      <w:pPr>
        <w:pStyle w:val="RegSingleTxtG"/>
      </w:pPr>
      <w:r>
        <w:t xml:space="preserve">All </w:t>
      </w:r>
      <w:r w:rsidR="003034DF">
        <w:t xml:space="preserve">documents prepared for this session are </w:t>
      </w:r>
      <w:r w:rsidR="00FA2BC1">
        <w:t>available</w:t>
      </w:r>
      <w:r w:rsidR="003034DF" w:rsidDel="00FA2BC1">
        <w:t xml:space="preserve"> </w:t>
      </w:r>
      <w:r w:rsidR="003034DF">
        <w:t>on the UNFCCC website.</w:t>
      </w:r>
      <w:r w:rsidR="003034DF">
        <w:rPr>
          <w:rStyle w:val="FootnoteReference"/>
        </w:rPr>
        <w:footnoteReference w:id="13"/>
      </w:r>
    </w:p>
    <w:p w14:paraId="78DBCA99" w14:textId="0B47561C" w:rsidR="0024354E" w:rsidRPr="00AD2EC0" w:rsidRDefault="00F25F33" w:rsidP="0024354E">
      <w:pPr>
        <w:pStyle w:val="RegH1G"/>
      </w:pPr>
      <w:bookmarkStart w:id="14" w:name="_Toc171525100"/>
      <w:bookmarkStart w:id="15" w:name="_Toc172039635"/>
      <w:r w:rsidRPr="00AD2EC0">
        <w:t>Mandated events</w:t>
      </w:r>
      <w:bookmarkEnd w:id="14"/>
      <w:bookmarkEnd w:id="15"/>
      <w:r w:rsidR="0024354E">
        <w:br/>
      </w:r>
      <w:r w:rsidR="0024354E" w:rsidRPr="00C6309A">
        <w:rPr>
          <w:b w:val="0"/>
          <w:bCs/>
          <w:sz w:val="20"/>
        </w:rPr>
        <w:t>(Agenda sub-item 2(</w:t>
      </w:r>
      <w:r w:rsidR="0024354E">
        <w:rPr>
          <w:b w:val="0"/>
          <w:bCs/>
          <w:sz w:val="20"/>
        </w:rPr>
        <w:t>d</w:t>
      </w:r>
      <w:r w:rsidR="0024354E" w:rsidRPr="00C6309A">
        <w:rPr>
          <w:b w:val="0"/>
          <w:bCs/>
          <w:sz w:val="20"/>
        </w:rPr>
        <w:t>))</w:t>
      </w:r>
    </w:p>
    <w:p w14:paraId="4B12D1BE" w14:textId="2A191CD1" w:rsidR="00C93120" w:rsidRPr="00AD2EC0" w:rsidRDefault="00C93120" w:rsidP="00CA07FA">
      <w:pPr>
        <w:pStyle w:val="RegSingleTxtG"/>
      </w:pPr>
      <w:r w:rsidRPr="00AD2EC0">
        <w:t xml:space="preserve">At its </w:t>
      </w:r>
      <w:r w:rsidR="00362B1A" w:rsidRPr="00AD2EC0">
        <w:t>1</w:t>
      </w:r>
      <w:r w:rsidR="00362B1A" w:rsidRPr="00AD2EC0">
        <w:rPr>
          <w:vertAlign w:val="superscript"/>
        </w:rPr>
        <w:t>st</w:t>
      </w:r>
      <w:r w:rsidR="00362B1A" w:rsidRPr="00AD2EC0">
        <w:t xml:space="preserve"> </w:t>
      </w:r>
      <w:r w:rsidRPr="00AD2EC0">
        <w:t>meeting, the SBSTA took note of the information provided by its Chair on the mandated events being held in conjunction with this session.</w:t>
      </w:r>
      <w:r w:rsidR="007E2069" w:rsidRPr="00AD2EC0">
        <w:rPr>
          <w:rStyle w:val="FootnoteReference"/>
        </w:rPr>
        <w:footnoteReference w:id="14"/>
      </w:r>
    </w:p>
    <w:p w14:paraId="7F16BF19" w14:textId="622F67DD" w:rsidR="00651E48" w:rsidRDefault="00A31885" w:rsidP="00651E48">
      <w:pPr>
        <w:pStyle w:val="RegHChG"/>
        <w:spacing w:after="0"/>
      </w:pPr>
      <w:bookmarkStart w:id="16" w:name="_Toc171525101"/>
      <w:bookmarkStart w:id="17" w:name="_Toc172039636"/>
      <w:r w:rsidRPr="00AD2EC0">
        <w:lastRenderedPageBreak/>
        <w:t xml:space="preserve">Matters relating to the global </w:t>
      </w:r>
      <w:proofErr w:type="gramStart"/>
      <w:r w:rsidRPr="00AD2EC0">
        <w:t>stocktake:</w:t>
      </w:r>
      <w:proofErr w:type="gramEnd"/>
      <w:r w:rsidRPr="00AD2EC0">
        <w:t xml:space="preserve"> procedural and logistical elements of the overall global stocktake process</w:t>
      </w:r>
      <w:r w:rsidR="00800AD5" w:rsidRPr="004E2C3F">
        <w:rPr>
          <w:sz w:val="24"/>
          <w:szCs w:val="24"/>
        </w:rPr>
        <w:t>*</w:t>
      </w:r>
      <w:bookmarkEnd w:id="16"/>
      <w:bookmarkEnd w:id="17"/>
      <w:r w:rsidR="00C653AA">
        <w:rPr>
          <w:sz w:val="24"/>
          <w:szCs w:val="24"/>
        </w:rPr>
        <w:br/>
      </w:r>
      <w:r w:rsidR="00C653AA" w:rsidRPr="003A7059">
        <w:rPr>
          <w:b w:val="0"/>
          <w:sz w:val="20"/>
        </w:rPr>
        <w:t xml:space="preserve">(Agenda item </w:t>
      </w:r>
      <w:r w:rsidR="00C653AA">
        <w:rPr>
          <w:b w:val="0"/>
          <w:sz w:val="20"/>
        </w:rPr>
        <w:t>3</w:t>
      </w:r>
      <w:r w:rsidR="00C653AA" w:rsidRPr="003A7059">
        <w:rPr>
          <w:b w:val="0"/>
          <w:sz w:val="20"/>
        </w:rPr>
        <w:t>)</w:t>
      </w:r>
    </w:p>
    <w:p w14:paraId="30D14748" w14:textId="77777777" w:rsidR="008509B6" w:rsidRPr="00AD2EC0" w:rsidRDefault="008509B6">
      <w:pPr>
        <w:pStyle w:val="RegH23G"/>
        <w:numPr>
          <w:ilvl w:val="2"/>
          <w:numId w:val="8"/>
        </w:numPr>
      </w:pPr>
      <w:bookmarkStart w:id="18" w:name="_Hlk169690517"/>
      <w:r w:rsidRPr="00AD2EC0">
        <w:t>Proceedings</w:t>
      </w:r>
    </w:p>
    <w:p w14:paraId="09492C45" w14:textId="7E07D8B1" w:rsidR="008509B6" w:rsidRPr="00AD2EC0" w:rsidRDefault="00BD6E85" w:rsidP="004051A4">
      <w:pPr>
        <w:pStyle w:val="RegSingleTxtG"/>
      </w:pPr>
      <w:bookmarkStart w:id="19" w:name="_Hlk169692687"/>
      <w:r w:rsidRPr="00AD2EC0">
        <w:t>At its 1</w:t>
      </w:r>
      <w:r w:rsidR="001D6792" w:rsidRPr="00AD2EC0">
        <w:rPr>
          <w:vertAlign w:val="superscript"/>
        </w:rPr>
        <w:t>st</w:t>
      </w:r>
      <w:r w:rsidR="001D6792" w:rsidRPr="00AD2EC0">
        <w:t xml:space="preserve"> </w:t>
      </w:r>
      <w:r w:rsidRPr="00AD2EC0">
        <w:t xml:space="preserve">meeting, the SBSTA </w:t>
      </w:r>
      <w:r w:rsidR="00AA686E" w:rsidRPr="00AD2EC0">
        <w:t xml:space="preserve">agreed that this item would be considered together with the equally titled SBI 60 agenda </w:t>
      </w:r>
      <w:r w:rsidR="001615D5">
        <w:t>sub-</w:t>
      </w:r>
      <w:r w:rsidR="00AA686E" w:rsidRPr="00AD2EC0">
        <w:t xml:space="preserve">item </w:t>
      </w:r>
      <w:r w:rsidR="00634DF7" w:rsidRPr="00AD2EC0">
        <w:t>5(a)</w:t>
      </w:r>
      <w:r w:rsidR="00AA686E" w:rsidRPr="00AD2EC0">
        <w:t xml:space="preserve"> in </w:t>
      </w:r>
      <w:r w:rsidRPr="00AD2EC0">
        <w:t xml:space="preserve">informal consultations co-facilitated by </w:t>
      </w:r>
      <w:proofErr w:type="spellStart"/>
      <w:r w:rsidR="00C634A2" w:rsidRPr="00AD2EC0">
        <w:t>Thureya</w:t>
      </w:r>
      <w:proofErr w:type="spellEnd"/>
      <w:r w:rsidR="00C634A2" w:rsidRPr="00AD2EC0">
        <w:t xml:space="preserve"> Al Ali (United Arab Emirates)</w:t>
      </w:r>
      <w:r w:rsidR="00641BEC">
        <w:t xml:space="preserve"> and</w:t>
      </w:r>
      <w:r w:rsidR="00641BEC" w:rsidRPr="00641BEC">
        <w:t xml:space="preserve"> Patrick Spicer (Canada)</w:t>
      </w:r>
      <w:r w:rsidR="00C634A2" w:rsidRPr="00AD2EC0">
        <w:t xml:space="preserve">. </w:t>
      </w:r>
      <w:r w:rsidRPr="00AD2EC0">
        <w:t xml:space="preserve">At its </w:t>
      </w:r>
      <w:r w:rsidR="009746B9" w:rsidRPr="00AD2EC0">
        <w:t>3</w:t>
      </w:r>
      <w:r w:rsidR="00AA686E" w:rsidRPr="00AD2EC0">
        <w:rPr>
          <w:vertAlign w:val="superscript"/>
        </w:rPr>
        <w:t>rd</w:t>
      </w:r>
      <w:r w:rsidR="00AA686E" w:rsidRPr="00AD2EC0">
        <w:t xml:space="preserve"> meeting</w:t>
      </w:r>
      <w:r w:rsidRPr="00AD2EC0">
        <w:t>, the SBSTA considered and adopted the conclusions below.</w:t>
      </w:r>
    </w:p>
    <w:bookmarkEnd w:id="19"/>
    <w:p w14:paraId="37F9AB63" w14:textId="211EDDEC" w:rsidR="000E28F8" w:rsidRPr="00AD2EC0" w:rsidRDefault="000E28F8">
      <w:pPr>
        <w:pStyle w:val="RegH23G"/>
        <w:numPr>
          <w:ilvl w:val="2"/>
          <w:numId w:val="8"/>
        </w:numPr>
      </w:pPr>
      <w:r w:rsidRPr="00AD2EC0">
        <w:t>Conclusions</w:t>
      </w:r>
    </w:p>
    <w:p w14:paraId="43B92A9C" w14:textId="4594BF18" w:rsidR="00A53D7D" w:rsidRPr="00AD2EC0" w:rsidRDefault="00A53D7D" w:rsidP="00EC298A">
      <w:pPr>
        <w:pStyle w:val="RegSingleTxtG"/>
      </w:pPr>
      <w:r w:rsidRPr="00AD2EC0">
        <w:t>The SBSTA and the SBI welcomed the conclusion of the first global stocktake and the adoption of decision 1/CMA.5 on the outcome thereof.</w:t>
      </w:r>
    </w:p>
    <w:bookmarkEnd w:id="18"/>
    <w:p w14:paraId="4A9FC01D" w14:textId="77777777" w:rsidR="007C37E4" w:rsidRPr="00AD2EC0" w:rsidRDefault="00A53D7D" w:rsidP="00EC298A">
      <w:pPr>
        <w:pStyle w:val="RegSingleTxtG"/>
      </w:pPr>
      <w:r w:rsidRPr="00AD2EC0">
        <w:t xml:space="preserve">The SBSTA and the SBI commenced and advanced consideration of refining the procedural and logistical elements of the overall global stocktake process </w:t>
      </w:r>
      <w:proofErr w:type="gramStart"/>
      <w:r w:rsidRPr="00AD2EC0">
        <w:t>on the basis of</w:t>
      </w:r>
      <w:proofErr w:type="gramEnd"/>
      <w:r w:rsidRPr="00AD2EC0">
        <w:t xml:space="preserve"> experience gained from the first global stocktake, in accordance with paragraph 192 of decision 1/CMA.5.</w:t>
      </w:r>
    </w:p>
    <w:p w14:paraId="608FD6DE" w14:textId="2619B4F0" w:rsidR="0058089A" w:rsidRPr="00AD2EC0" w:rsidRDefault="00A53D7D" w:rsidP="0058522E">
      <w:pPr>
        <w:pStyle w:val="RegSingleTxtG"/>
      </w:pPr>
      <w:r w:rsidRPr="00AD2EC0">
        <w:t>The SBSTA and the SBI took note of the informal note</w:t>
      </w:r>
      <w:r w:rsidR="001436D6">
        <w:rPr>
          <w:rStyle w:val="FootnoteReference"/>
        </w:rPr>
        <w:footnoteReference w:id="15"/>
      </w:r>
      <w:r w:rsidRPr="00AD2EC0">
        <w:t xml:space="preserve"> prepared by the co</w:t>
      </w:r>
      <w:r w:rsidR="00B37C96">
        <w:noBreakHyphen/>
      </w:r>
      <w:r w:rsidRPr="00AD2EC0">
        <w:t>facilitators</w:t>
      </w:r>
      <w:r w:rsidR="007C37E4" w:rsidRPr="00AD2EC0">
        <w:t xml:space="preserve"> </w:t>
      </w:r>
      <w:r w:rsidRPr="00AD2EC0">
        <w:t xml:space="preserve">for </w:t>
      </w:r>
      <w:r w:rsidR="008B4E91">
        <w:t>the relevant</w:t>
      </w:r>
      <w:r w:rsidR="00526F2B">
        <w:t xml:space="preserve"> agenda </w:t>
      </w:r>
      <w:r w:rsidRPr="00AD2EC0">
        <w:t>items at these sessions, noted that the informal note does not represent</w:t>
      </w:r>
      <w:r w:rsidR="007C37E4" w:rsidRPr="00AD2EC0">
        <w:t xml:space="preserve"> </w:t>
      </w:r>
      <w:r w:rsidRPr="00AD2EC0">
        <w:t xml:space="preserve">consensus among Parties and agreed to continue consideration of this matter, </w:t>
      </w:r>
      <w:proofErr w:type="gramStart"/>
      <w:r w:rsidRPr="00AD2EC0">
        <w:t>taking into</w:t>
      </w:r>
      <w:r w:rsidR="007C37E4" w:rsidRPr="00AD2EC0">
        <w:t xml:space="preserve"> </w:t>
      </w:r>
      <w:r w:rsidRPr="00AD2EC0">
        <w:t>account</w:t>
      </w:r>
      <w:proofErr w:type="gramEnd"/>
      <w:r w:rsidRPr="00AD2EC0">
        <w:t xml:space="preserve"> the informal note, at SB 61 </w:t>
      </w:r>
      <w:r w:rsidR="00FA7E82">
        <w:t>(November 2024)</w:t>
      </w:r>
      <w:r w:rsidRPr="00AD2EC0">
        <w:t xml:space="preserve"> with a view to </w:t>
      </w:r>
      <w:r w:rsidR="00A44296">
        <w:t>CMA</w:t>
      </w:r>
      <w:r w:rsidR="009B3921">
        <w:t> </w:t>
      </w:r>
      <w:r w:rsidR="00027B1E">
        <w:t>6</w:t>
      </w:r>
      <w:r w:rsidRPr="00AD2EC0">
        <w:t xml:space="preserve"> </w:t>
      </w:r>
      <w:r w:rsidR="00B26E34" w:rsidRPr="00AD2EC0">
        <w:t>(November 2024</w:t>
      </w:r>
      <w:r w:rsidR="00866728">
        <w:t>)</w:t>
      </w:r>
      <w:r w:rsidRPr="00AD2EC0">
        <w:t xml:space="preserve"> concluding consideration</w:t>
      </w:r>
      <w:r w:rsidR="007C37E4" w:rsidRPr="00AD2EC0">
        <w:t xml:space="preserve"> </w:t>
      </w:r>
      <w:r w:rsidRPr="00AD2EC0">
        <w:t>of th</w:t>
      </w:r>
      <w:r w:rsidR="00873D38">
        <w:t>e</w:t>
      </w:r>
      <w:r w:rsidRPr="00AD2EC0">
        <w:t xml:space="preserve"> matter.</w:t>
      </w:r>
    </w:p>
    <w:p w14:paraId="1F276C81" w14:textId="48D9F6D7" w:rsidR="00E51E63" w:rsidRPr="00AD2EC0" w:rsidRDefault="0058089A" w:rsidP="00651E48">
      <w:pPr>
        <w:pStyle w:val="RegHChG"/>
        <w:spacing w:after="0"/>
      </w:pPr>
      <w:bookmarkStart w:id="20" w:name="_Toc171525102"/>
      <w:bookmarkStart w:id="21" w:name="_Toc172039637"/>
      <w:r w:rsidRPr="00AD2EC0">
        <w:t>R</w:t>
      </w:r>
      <w:r w:rsidR="009F01CB" w:rsidRPr="00AD2EC0">
        <w:t>esearch and systematic observation</w:t>
      </w:r>
      <w:bookmarkEnd w:id="20"/>
      <w:bookmarkEnd w:id="21"/>
      <w:r w:rsidR="00D2793E">
        <w:br/>
      </w:r>
      <w:r w:rsidR="00C11671" w:rsidRPr="003A7059">
        <w:rPr>
          <w:b w:val="0"/>
          <w:sz w:val="20"/>
        </w:rPr>
        <w:t xml:space="preserve">(Agenda item </w:t>
      </w:r>
      <w:r w:rsidR="00C11671">
        <w:rPr>
          <w:b w:val="0"/>
          <w:sz w:val="20"/>
        </w:rPr>
        <w:t>4</w:t>
      </w:r>
      <w:r w:rsidR="00C11671" w:rsidRPr="003A7059">
        <w:rPr>
          <w:b w:val="0"/>
          <w:sz w:val="20"/>
        </w:rPr>
        <w:t>)</w:t>
      </w:r>
    </w:p>
    <w:p w14:paraId="06243E48" w14:textId="77777777" w:rsidR="00E61534" w:rsidRPr="00AD2EC0" w:rsidRDefault="00E61534">
      <w:pPr>
        <w:pStyle w:val="RegH23G"/>
        <w:numPr>
          <w:ilvl w:val="2"/>
          <w:numId w:val="8"/>
        </w:numPr>
      </w:pPr>
      <w:bookmarkStart w:id="22" w:name="_Hlk169691113"/>
      <w:r w:rsidRPr="00AD2EC0">
        <w:t>Proceedings</w:t>
      </w:r>
    </w:p>
    <w:p w14:paraId="3775F339" w14:textId="0D9C9C16" w:rsidR="00E61534" w:rsidRPr="00AD2EC0" w:rsidRDefault="00E61534" w:rsidP="00AD2EC0">
      <w:pPr>
        <w:pStyle w:val="RegSingleTxtG"/>
      </w:pPr>
      <w:bookmarkStart w:id="23" w:name="_Hlk169698423"/>
      <w:r w:rsidRPr="00AD2EC0">
        <w:t>At its 1</w:t>
      </w:r>
      <w:r w:rsidR="0004606A" w:rsidRPr="00AD2EC0">
        <w:rPr>
          <w:vertAlign w:val="superscript"/>
        </w:rPr>
        <w:t>st</w:t>
      </w:r>
      <w:r w:rsidR="0004606A" w:rsidRPr="00AD2EC0">
        <w:t xml:space="preserve"> </w:t>
      </w:r>
      <w:r w:rsidRPr="00AD2EC0">
        <w:t xml:space="preserve">meeting, the SBSTA agreed to consider this matter in informal consultations co-facilitated by </w:t>
      </w:r>
      <w:r w:rsidR="00FE5358" w:rsidRPr="00AD2EC0">
        <w:t xml:space="preserve">Frank McGovern (Ireland) and Patricia </w:t>
      </w:r>
      <w:proofErr w:type="spellStart"/>
      <w:r w:rsidR="00FE5358" w:rsidRPr="00AD2EC0">
        <w:t>Nyinguro</w:t>
      </w:r>
      <w:proofErr w:type="spellEnd"/>
      <w:r w:rsidR="00FE5358" w:rsidRPr="00AD2EC0">
        <w:t xml:space="preserve"> (Kenya). </w:t>
      </w:r>
      <w:r w:rsidRPr="00AD2EC0">
        <w:t xml:space="preserve">At its </w:t>
      </w:r>
      <w:r w:rsidR="00FE5358" w:rsidRPr="00AD2EC0">
        <w:t>3</w:t>
      </w:r>
      <w:r w:rsidR="00FE5358" w:rsidRPr="00AD2EC0">
        <w:rPr>
          <w:vertAlign w:val="superscript"/>
        </w:rPr>
        <w:t>rd</w:t>
      </w:r>
      <w:r w:rsidR="00FE5358" w:rsidRPr="00AD2EC0">
        <w:t xml:space="preserve"> </w:t>
      </w:r>
      <w:r w:rsidRPr="00AD2EC0">
        <w:t>meeting, the SBSTA considered and adopted the conclusions below.</w:t>
      </w:r>
      <w:r w:rsidR="00561D24" w:rsidRPr="00AD2EC0">
        <w:t xml:space="preserve"> </w:t>
      </w:r>
      <w:r w:rsidR="00115FDC" w:rsidRPr="00AD2EC0">
        <w:t xml:space="preserve">Representatives of </w:t>
      </w:r>
      <w:r w:rsidR="00CA7E91" w:rsidRPr="00AD2EC0">
        <w:t>six</w:t>
      </w:r>
      <w:r w:rsidR="00115FDC" w:rsidRPr="00AD2EC0">
        <w:t xml:space="preserve"> Parties made statements, including </w:t>
      </w:r>
      <w:r w:rsidR="00CA7E91" w:rsidRPr="00AD2EC0">
        <w:t>five</w:t>
      </w:r>
      <w:r w:rsidR="00115FDC" w:rsidRPr="00AD2EC0">
        <w:t xml:space="preserve"> on behalf of groups of Parties: </w:t>
      </w:r>
      <w:r w:rsidR="00491867">
        <w:t xml:space="preserve">African Group, </w:t>
      </w:r>
      <w:r w:rsidR="00115FDC" w:rsidRPr="00AD2EC0">
        <w:t>AOSIS, EU and its member States, LMDCs</w:t>
      </w:r>
      <w:r w:rsidR="0086618B" w:rsidRPr="00AD2EC0">
        <w:t xml:space="preserve"> </w:t>
      </w:r>
      <w:r w:rsidR="007F6AAE">
        <w:t>and</w:t>
      </w:r>
      <w:r w:rsidR="0086618B" w:rsidRPr="00AD2EC0">
        <w:t xml:space="preserve"> </w:t>
      </w:r>
      <w:r w:rsidR="00756C1C" w:rsidRPr="00AD2EC0">
        <w:t>Umbrella Group</w:t>
      </w:r>
      <w:r w:rsidR="0086618B" w:rsidRPr="00AD2EC0">
        <w:t>.</w:t>
      </w:r>
      <w:r w:rsidR="00263417" w:rsidRPr="004E2C3F">
        <w:rPr>
          <w:rStyle w:val="FootnoteReference"/>
          <w:szCs w:val="18"/>
        </w:rPr>
        <w:footnoteReference w:id="16"/>
      </w:r>
      <w:r w:rsidR="007F6AAE" w:rsidRPr="004E2C3F">
        <w:rPr>
          <w:sz w:val="18"/>
          <w:szCs w:val="18"/>
          <w:vertAlign w:val="superscript"/>
        </w:rPr>
        <w:t>,</w:t>
      </w:r>
      <w:r w:rsidR="009B191A" w:rsidRPr="004E2C3F">
        <w:rPr>
          <w:sz w:val="18"/>
          <w:szCs w:val="18"/>
        </w:rPr>
        <w:t xml:space="preserve"> </w:t>
      </w:r>
      <w:r w:rsidR="009B191A" w:rsidRPr="004E2C3F">
        <w:rPr>
          <w:rStyle w:val="FootnoteReference"/>
          <w:szCs w:val="18"/>
        </w:rPr>
        <w:footnoteReference w:id="17"/>
      </w:r>
    </w:p>
    <w:bookmarkEnd w:id="23"/>
    <w:p w14:paraId="4300ABD9" w14:textId="77777777" w:rsidR="00E61534" w:rsidRPr="00AD2EC0" w:rsidRDefault="00E61534" w:rsidP="00AD2EC0">
      <w:pPr>
        <w:pStyle w:val="RegH23G"/>
      </w:pPr>
      <w:r w:rsidRPr="00AD2EC0">
        <w:t>Conclusions</w:t>
      </w:r>
    </w:p>
    <w:p w14:paraId="35B89E08" w14:textId="61CD0501" w:rsidR="006E65A0" w:rsidRPr="00AD2EC0" w:rsidRDefault="0084634C" w:rsidP="00BF06BC">
      <w:pPr>
        <w:pStyle w:val="RegSingleTxtG"/>
      </w:pPr>
      <w:r w:rsidRPr="00AD2EC0">
        <w:t xml:space="preserve">The </w:t>
      </w:r>
      <w:bookmarkStart w:id="24" w:name="_Hlk170296826"/>
      <w:r w:rsidRPr="00AD2EC0">
        <w:t xml:space="preserve">SBSTA </w:t>
      </w:r>
      <w:bookmarkEnd w:id="24"/>
      <w:r w:rsidRPr="00AD2EC0">
        <w:t>noted the importance of discussion under this agenda item on scientific advances and research gaps and needs relevant to supporting work under the Convention and the Paris Agreement.</w:t>
      </w:r>
    </w:p>
    <w:bookmarkEnd w:id="22"/>
    <w:p w14:paraId="545C0EF4" w14:textId="4B28A5D0" w:rsidR="006E65A0" w:rsidRPr="00AD2EC0" w:rsidRDefault="006E65A0" w:rsidP="00BF06BC">
      <w:pPr>
        <w:pStyle w:val="RegSingleTxtG"/>
      </w:pPr>
      <w:r w:rsidRPr="00AD2EC0">
        <w:t xml:space="preserve">The SBSTA noted with appreciation the statements delivered at the opening plenary of this session by representatives of the Global Climate Observing System, the Intergovernmental Oceanographic Commission, the IPCC, the World Climate Research </w:t>
      </w:r>
      <w:proofErr w:type="gramStart"/>
      <w:r w:rsidRPr="00AD2EC0">
        <w:t>Programme</w:t>
      </w:r>
      <w:proofErr w:type="gramEnd"/>
      <w:r w:rsidRPr="00AD2EC0">
        <w:t xml:space="preserve"> and the World Meteorological Organization.</w:t>
      </w:r>
    </w:p>
    <w:p w14:paraId="65E96A8D" w14:textId="77777777" w:rsidR="00BA75D8" w:rsidRPr="00AD2EC0" w:rsidRDefault="006E65A0" w:rsidP="00BF06BC">
      <w:pPr>
        <w:pStyle w:val="RegSingleTxtG"/>
      </w:pPr>
      <w:r w:rsidRPr="00AD2EC0">
        <w:t>The SBSTA emphasized the need to ensure the continuity and sustainability of</w:t>
      </w:r>
      <w:r w:rsidR="00BA75D8" w:rsidRPr="00AD2EC0">
        <w:t xml:space="preserve"> </w:t>
      </w:r>
      <w:r w:rsidRPr="00AD2EC0">
        <w:t>research and systematic observation for data availability, which are fundamental for research,</w:t>
      </w:r>
      <w:r w:rsidR="00BA75D8" w:rsidRPr="00AD2EC0">
        <w:t xml:space="preserve"> </w:t>
      </w:r>
      <w:r w:rsidRPr="00AD2EC0">
        <w:t>including for the Global Climate Observing System, and encouraged enhanced support in</w:t>
      </w:r>
      <w:r w:rsidR="00BA75D8" w:rsidRPr="00AD2EC0">
        <w:t xml:space="preserve"> </w:t>
      </w:r>
      <w:r w:rsidRPr="00AD2EC0">
        <w:t>that regard.</w:t>
      </w:r>
    </w:p>
    <w:p w14:paraId="2E969EAF" w14:textId="77777777" w:rsidR="00BA75D8" w:rsidRPr="00AD2EC0" w:rsidRDefault="006E65A0" w:rsidP="002541C9">
      <w:pPr>
        <w:pStyle w:val="RegSingleTxtG"/>
      </w:pPr>
      <w:r w:rsidRPr="00AD2EC0">
        <w:lastRenderedPageBreak/>
        <w:t>The SBSTA acknowledged the important role of national meteorological and</w:t>
      </w:r>
      <w:r w:rsidR="00BA75D8" w:rsidRPr="00AD2EC0">
        <w:t xml:space="preserve"> </w:t>
      </w:r>
      <w:r w:rsidRPr="00AD2EC0">
        <w:t xml:space="preserve">hydrological services and similar organizations in providing timely, </w:t>
      </w:r>
      <w:proofErr w:type="gramStart"/>
      <w:r w:rsidRPr="00AD2EC0">
        <w:t>reliable</w:t>
      </w:r>
      <w:proofErr w:type="gramEnd"/>
      <w:r w:rsidRPr="00AD2EC0">
        <w:t xml:space="preserve"> and actionable</w:t>
      </w:r>
      <w:r w:rsidR="00BA75D8" w:rsidRPr="00AD2EC0">
        <w:t xml:space="preserve"> </w:t>
      </w:r>
      <w:r w:rsidRPr="00AD2EC0">
        <w:t>information.</w:t>
      </w:r>
    </w:p>
    <w:p w14:paraId="777DAA3A" w14:textId="77777777" w:rsidR="00BA75D8" w:rsidRPr="00AD2EC0" w:rsidRDefault="006E65A0" w:rsidP="002541C9">
      <w:pPr>
        <w:pStyle w:val="RegSingleTxtG"/>
      </w:pPr>
      <w:r w:rsidRPr="00AD2EC0">
        <w:t>The SBSTA welcomed the commencement of the seventh assessment cycle and the</w:t>
      </w:r>
      <w:r w:rsidR="00BA75D8" w:rsidRPr="00AD2EC0">
        <w:t xml:space="preserve"> </w:t>
      </w:r>
      <w:r w:rsidRPr="00AD2EC0">
        <w:t>progress of work of the IPCC.</w:t>
      </w:r>
    </w:p>
    <w:p w14:paraId="5B50C233" w14:textId="5F4DE30B" w:rsidR="0043517A" w:rsidRPr="00AD2EC0" w:rsidRDefault="006E65A0" w:rsidP="002541C9">
      <w:pPr>
        <w:pStyle w:val="RegSingleTxtG"/>
      </w:pPr>
      <w:r w:rsidRPr="00AD2EC0">
        <w:t>The SBSTA encouraged the IPCC to continue providing relevant information to</w:t>
      </w:r>
      <w:r w:rsidR="0043517A" w:rsidRPr="00AD2EC0">
        <w:t xml:space="preserve"> </w:t>
      </w:r>
      <w:r w:rsidRPr="00AD2EC0">
        <w:t xml:space="preserve">Parties on scientific, </w:t>
      </w:r>
      <w:proofErr w:type="gramStart"/>
      <w:r w:rsidRPr="00AD2EC0">
        <w:t>technical</w:t>
      </w:r>
      <w:proofErr w:type="gramEnd"/>
      <w:r w:rsidRPr="00AD2EC0">
        <w:t xml:space="preserve"> and socioeconomic aspects of climate change and to enhance</w:t>
      </w:r>
      <w:r w:rsidR="0043517A" w:rsidRPr="00AD2EC0">
        <w:t xml:space="preserve"> </w:t>
      </w:r>
      <w:r w:rsidRPr="00AD2EC0">
        <w:t>inclusivity and regional representation in its seventh assessment cycle.</w:t>
      </w:r>
    </w:p>
    <w:p w14:paraId="7E7A7AE7" w14:textId="5153F10A" w:rsidR="0043517A" w:rsidRPr="00AD2EC0" w:rsidRDefault="0043517A" w:rsidP="002541C9">
      <w:pPr>
        <w:pStyle w:val="RegSingleTxtG"/>
      </w:pPr>
      <w:r w:rsidRPr="00AD2EC0">
        <w:t>The SBSTA took note with appreciation of the sixteenth meeting of the research dialogue, held on 4 June 2024.</w:t>
      </w:r>
    </w:p>
    <w:p w14:paraId="6F6BCCB9" w14:textId="77777777" w:rsidR="0043517A" w:rsidRPr="00AD2EC0" w:rsidRDefault="0043517A" w:rsidP="002541C9">
      <w:pPr>
        <w:pStyle w:val="RegSingleTxtG"/>
      </w:pPr>
      <w:r w:rsidRPr="00AD2EC0">
        <w:t xml:space="preserve">The SBSTA noted the discussion on scientific advances and knowledge gaps, as well as on research needs and research capacity-building needs, including those from previous meetings of the research dialogue, and encouraged Parties and the scientific community to take action to address climate-related research gaps and needs, including by strengthening research capacity at the regional level, </w:t>
      </w:r>
      <w:proofErr w:type="gramStart"/>
      <w:r w:rsidRPr="00AD2EC0">
        <w:t>inclusivity</w:t>
      </w:r>
      <w:proofErr w:type="gramEnd"/>
      <w:r w:rsidRPr="00AD2EC0">
        <w:t xml:space="preserve"> and scientific cooperation.</w:t>
      </w:r>
    </w:p>
    <w:p w14:paraId="1D44F5BE" w14:textId="314648DE" w:rsidR="000E6556" w:rsidRPr="00AD2EC0" w:rsidRDefault="0043517A" w:rsidP="002541C9">
      <w:pPr>
        <w:pStyle w:val="RegSingleTxtG"/>
      </w:pPr>
      <w:bookmarkStart w:id="25" w:name="_Ref169692621"/>
      <w:r w:rsidRPr="00AD2EC0">
        <w:t>The SBSTA invited Parties and relevant organizations to submit via the submission portal</w:t>
      </w:r>
      <w:r w:rsidR="004A2244" w:rsidRPr="00186607">
        <w:rPr>
          <w:sz w:val="18"/>
          <w:szCs w:val="18"/>
          <w:vertAlign w:val="superscript"/>
        </w:rPr>
        <w:footnoteReference w:id="18"/>
      </w:r>
      <w:r w:rsidR="004A2244" w:rsidRPr="00AD2EC0">
        <w:t xml:space="preserve"> </w:t>
      </w:r>
      <w:r w:rsidRPr="00AD2EC0">
        <w:t>by 14 March 2025 views on possible themes for the seventeenth meeting of the research dialogue, to be held in conjunction with SBSTA 62 (June 2025).</w:t>
      </w:r>
      <w:bookmarkEnd w:id="25"/>
    </w:p>
    <w:p w14:paraId="4D7000D9" w14:textId="29261C7A" w:rsidR="000E6556" w:rsidRPr="00AD2EC0" w:rsidRDefault="000E6556" w:rsidP="002541C9">
      <w:pPr>
        <w:pStyle w:val="RegSingleTxtG"/>
      </w:pPr>
      <w:r w:rsidRPr="00AD2EC0">
        <w:t xml:space="preserve">The SBSTA encouraged its Chair to identify themes for the research dialogue, in a consultative and inclusive manner, on the basis of the submissions from Parties and relevant organizations referred to in paragraph </w:t>
      </w:r>
      <w:r w:rsidR="000445C5">
        <w:rPr>
          <w:cs/>
        </w:rPr>
        <w:t>‎</w:t>
      </w:r>
      <w:r w:rsidR="000445C5">
        <w:t>27 above</w:t>
      </w:r>
      <w:r w:rsidRPr="00AD2EC0">
        <w:t xml:space="preserve">, and to consider inviting the scientific community to present on how research </w:t>
      </w:r>
      <w:proofErr w:type="gramStart"/>
      <w:r w:rsidRPr="00AD2EC0">
        <w:t>needs</w:t>
      </w:r>
      <w:proofErr w:type="gramEnd"/>
      <w:r w:rsidRPr="00AD2EC0">
        <w:t xml:space="preserve"> and gaps are being addressed.</w:t>
      </w:r>
    </w:p>
    <w:p w14:paraId="536F6B95" w14:textId="78479046" w:rsidR="00E51E63" w:rsidRPr="00AD2EC0" w:rsidRDefault="00E51E63" w:rsidP="00651E48">
      <w:pPr>
        <w:pStyle w:val="RegHChG"/>
        <w:spacing w:after="0"/>
      </w:pPr>
      <w:bookmarkStart w:id="26" w:name="_Toc171525103"/>
      <w:bookmarkStart w:id="27" w:name="_Toc172039638"/>
      <w:r w:rsidRPr="00AD2EC0">
        <w:t>Matters relating to adaptation</w:t>
      </w:r>
      <w:bookmarkEnd w:id="26"/>
      <w:bookmarkEnd w:id="27"/>
      <w:r w:rsidR="00C11671">
        <w:br/>
      </w:r>
      <w:r w:rsidR="00C11671" w:rsidRPr="003A7059">
        <w:rPr>
          <w:b w:val="0"/>
          <w:sz w:val="20"/>
        </w:rPr>
        <w:t xml:space="preserve">(Agenda item </w:t>
      </w:r>
      <w:r w:rsidR="00C11671">
        <w:rPr>
          <w:b w:val="0"/>
          <w:sz w:val="20"/>
        </w:rPr>
        <w:t>5</w:t>
      </w:r>
      <w:r w:rsidR="00C11671" w:rsidRPr="003A7059">
        <w:rPr>
          <w:b w:val="0"/>
          <w:sz w:val="20"/>
        </w:rPr>
        <w:t>)</w:t>
      </w:r>
    </w:p>
    <w:p w14:paraId="4D8D73BF" w14:textId="26139C2D" w:rsidR="00632808" w:rsidRPr="00AD2EC0" w:rsidRDefault="00F1547C" w:rsidP="00C5395D">
      <w:pPr>
        <w:pStyle w:val="RegH1G"/>
        <w:spacing w:after="0"/>
      </w:pPr>
      <w:bookmarkStart w:id="28" w:name="_Toc171525104"/>
      <w:bookmarkStart w:id="29" w:name="_Toc172039639"/>
      <w:r w:rsidRPr="00AD2EC0">
        <w:t>Matters relating to the global goal on adaptation</w:t>
      </w:r>
      <w:r w:rsidR="00F73792" w:rsidRPr="00F73792">
        <w:rPr>
          <w:sz w:val="22"/>
          <w:szCs w:val="22"/>
        </w:rPr>
        <w:t>*</w:t>
      </w:r>
      <w:bookmarkEnd w:id="28"/>
      <w:bookmarkEnd w:id="29"/>
      <w:r w:rsidR="002810F1">
        <w:rPr>
          <w:sz w:val="22"/>
          <w:szCs w:val="22"/>
        </w:rPr>
        <w:br/>
      </w:r>
      <w:r w:rsidR="00C964F4" w:rsidRPr="003A7059">
        <w:rPr>
          <w:b w:val="0"/>
          <w:sz w:val="20"/>
        </w:rPr>
        <w:t xml:space="preserve">(Agenda </w:t>
      </w:r>
      <w:r w:rsidR="000B5494">
        <w:rPr>
          <w:b w:val="0"/>
          <w:sz w:val="20"/>
        </w:rPr>
        <w:t>sub-</w:t>
      </w:r>
      <w:r w:rsidR="00C964F4" w:rsidRPr="003A7059">
        <w:rPr>
          <w:b w:val="0"/>
          <w:sz w:val="20"/>
        </w:rPr>
        <w:t xml:space="preserve">item </w:t>
      </w:r>
      <w:r w:rsidR="00C964F4">
        <w:rPr>
          <w:b w:val="0"/>
          <w:sz w:val="20"/>
        </w:rPr>
        <w:t>5(a)</w:t>
      </w:r>
      <w:r w:rsidR="00C964F4" w:rsidRPr="003A7059">
        <w:rPr>
          <w:b w:val="0"/>
          <w:sz w:val="20"/>
        </w:rPr>
        <w:t>)</w:t>
      </w:r>
    </w:p>
    <w:p w14:paraId="46090C6E" w14:textId="77777777" w:rsidR="00BE5A6B" w:rsidRPr="00AD2EC0" w:rsidRDefault="00BE5A6B">
      <w:pPr>
        <w:pStyle w:val="RegH23G"/>
        <w:numPr>
          <w:ilvl w:val="2"/>
          <w:numId w:val="8"/>
        </w:numPr>
      </w:pPr>
      <w:r w:rsidRPr="00AD2EC0">
        <w:t>Proceedings</w:t>
      </w:r>
    </w:p>
    <w:p w14:paraId="62725E0F" w14:textId="2F248E17" w:rsidR="007B4086" w:rsidRPr="00AD2EC0" w:rsidRDefault="007B4086" w:rsidP="00186607">
      <w:pPr>
        <w:pStyle w:val="RegSingleTxtG"/>
      </w:pPr>
      <w:bookmarkStart w:id="30" w:name="_Hlk169699254"/>
      <w:r w:rsidRPr="00AD2EC0">
        <w:t>At its 1</w:t>
      </w:r>
      <w:r w:rsidRPr="00AD2EC0">
        <w:rPr>
          <w:vertAlign w:val="superscript"/>
        </w:rPr>
        <w:t>st</w:t>
      </w:r>
      <w:r w:rsidRPr="00AD2EC0">
        <w:t xml:space="preserve"> meeting, the SBSTA agreed that this </w:t>
      </w:r>
      <w:r w:rsidR="004D6F9C">
        <w:t>sub-</w:t>
      </w:r>
      <w:r w:rsidRPr="00AD2EC0">
        <w:t xml:space="preserve">item would be considered together with the equally titled SBI 60 agenda </w:t>
      </w:r>
      <w:r w:rsidR="004D6F9C">
        <w:t>sub-</w:t>
      </w:r>
      <w:r w:rsidRPr="00AD2EC0">
        <w:t xml:space="preserve">item </w:t>
      </w:r>
      <w:r w:rsidR="00E32F4D" w:rsidRPr="00AD2EC0">
        <w:t>10</w:t>
      </w:r>
      <w:r w:rsidRPr="00AD2EC0">
        <w:t xml:space="preserve">(a) in informal consultations co-facilitated by </w:t>
      </w:r>
      <w:r w:rsidR="0037739E" w:rsidRPr="00AD2EC0">
        <w:t xml:space="preserve">Tina </w:t>
      </w:r>
      <w:proofErr w:type="spellStart"/>
      <w:r w:rsidR="0037739E" w:rsidRPr="00AD2EC0">
        <w:t>Kobil</w:t>
      </w:r>
      <w:r w:rsidR="00880B2A" w:rsidRPr="00880B2A">
        <w:t>š</w:t>
      </w:r>
      <w:r w:rsidR="0037739E" w:rsidRPr="00AD2EC0">
        <w:t>ek</w:t>
      </w:r>
      <w:proofErr w:type="spellEnd"/>
      <w:r w:rsidR="0037739E" w:rsidRPr="00AD2EC0">
        <w:t xml:space="preserve"> (Slovenia)</w:t>
      </w:r>
      <w:r w:rsidR="00215AD3">
        <w:t xml:space="preserve"> and </w:t>
      </w:r>
      <w:r w:rsidR="00215AD3" w:rsidRPr="00215AD3">
        <w:t>Pedro Pedroso (Cuba)</w:t>
      </w:r>
      <w:r w:rsidR="0037739E" w:rsidRPr="00AD2EC0">
        <w:t>.</w:t>
      </w:r>
      <w:r w:rsidRPr="00AD2EC0">
        <w:t xml:space="preserve"> At its 3</w:t>
      </w:r>
      <w:r w:rsidRPr="00AD2EC0">
        <w:rPr>
          <w:vertAlign w:val="superscript"/>
        </w:rPr>
        <w:t>rd</w:t>
      </w:r>
      <w:r w:rsidRPr="00AD2EC0">
        <w:t xml:space="preserve"> meeting, the SBSTA considered and</w:t>
      </w:r>
      <w:r w:rsidR="0037739E" w:rsidRPr="00AD2EC0">
        <w:t xml:space="preserve"> </w:t>
      </w:r>
      <w:r w:rsidRPr="00AD2EC0">
        <w:t>adopted the conclusions below.</w:t>
      </w:r>
      <w:r w:rsidR="002132BC" w:rsidRPr="00AD2EC0">
        <w:t xml:space="preserve"> </w:t>
      </w:r>
      <w:r w:rsidR="00C51DCC" w:rsidRPr="00AD2EC0">
        <w:t>R</w:t>
      </w:r>
      <w:r w:rsidR="002132BC" w:rsidRPr="00AD2EC0">
        <w:t>epresentative</w:t>
      </w:r>
      <w:r w:rsidR="00C51DCC" w:rsidRPr="00AD2EC0">
        <w:t>s</w:t>
      </w:r>
      <w:r w:rsidR="002132BC" w:rsidRPr="00AD2EC0">
        <w:t xml:space="preserve"> of </w:t>
      </w:r>
      <w:r w:rsidR="00C51DCC" w:rsidRPr="00AD2EC0">
        <w:t>two</w:t>
      </w:r>
      <w:r w:rsidR="002132BC" w:rsidRPr="00AD2EC0">
        <w:t xml:space="preserve"> Part</w:t>
      </w:r>
      <w:r w:rsidR="00C51DCC" w:rsidRPr="00AD2EC0">
        <w:t>ies</w:t>
      </w:r>
      <w:r w:rsidR="002132BC" w:rsidRPr="00AD2EC0">
        <w:t xml:space="preserve"> made statement</w:t>
      </w:r>
      <w:r w:rsidR="009E5AD2" w:rsidRPr="00AD2EC0">
        <w:t>s</w:t>
      </w:r>
      <w:r w:rsidR="002132BC" w:rsidRPr="00AD2EC0">
        <w:t>.</w:t>
      </w:r>
      <w:r w:rsidR="00B20CF0" w:rsidRPr="00AD2EC0">
        <w:rPr>
          <w:rStyle w:val="FootnoteReference"/>
        </w:rPr>
        <w:footnoteReference w:id="19"/>
      </w:r>
    </w:p>
    <w:bookmarkEnd w:id="30"/>
    <w:p w14:paraId="6EA4346D" w14:textId="77777777" w:rsidR="00BE5A6B" w:rsidRPr="00AD2EC0" w:rsidRDefault="00BE5A6B" w:rsidP="00AD2EC0">
      <w:pPr>
        <w:pStyle w:val="RegH23G"/>
      </w:pPr>
      <w:r w:rsidRPr="00AD2EC0">
        <w:t>Conclusions</w:t>
      </w:r>
    </w:p>
    <w:p w14:paraId="5828A3FE" w14:textId="774FB299" w:rsidR="00B323B5" w:rsidRPr="00AD2EC0" w:rsidRDefault="0037361D" w:rsidP="004E7A10">
      <w:pPr>
        <w:pStyle w:val="RegSingleTxtG"/>
      </w:pPr>
      <w:r w:rsidRPr="00AD2EC0">
        <w:t>The SBSTA and the SBI</w:t>
      </w:r>
      <w:r w:rsidR="00540027">
        <w:t xml:space="preserve"> </w:t>
      </w:r>
      <w:r w:rsidRPr="00AD2EC0">
        <w:t>initiated consideration of matters relating to the global goal on adaptation and agreed to continue consideration of views</w:t>
      </w:r>
      <w:r w:rsidR="001C3581">
        <w:t>,</w:t>
      </w:r>
      <w:r w:rsidRPr="00AD2EC0">
        <w:t xml:space="preserve"> focusing, inter alia, on matters related to paragraph 38(a–e) of decision 2/CMA.5</w:t>
      </w:r>
      <w:r w:rsidR="00176C97">
        <w:t>,</w:t>
      </w:r>
      <w:r w:rsidRPr="00AD2EC0">
        <w:t xml:space="preserve"> at SB 61 with a view to providing recommendations for consideration and adoption </w:t>
      </w:r>
      <w:r w:rsidR="001B2F58">
        <w:t>at</w:t>
      </w:r>
      <w:r w:rsidR="00DB5F51">
        <w:t xml:space="preserve"> </w:t>
      </w:r>
      <w:r w:rsidRPr="00AD2EC0">
        <w:t xml:space="preserve">CMA </w:t>
      </w:r>
      <w:r w:rsidR="001B2F58">
        <w:t>7</w:t>
      </w:r>
      <w:r w:rsidRPr="00AD2EC0">
        <w:t xml:space="preserve"> (November 2025)</w:t>
      </w:r>
      <w:r w:rsidR="00176C97">
        <w:t xml:space="preserve"> at the latest</w:t>
      </w:r>
      <w:r w:rsidRPr="00AD2EC0">
        <w:t>.</w:t>
      </w:r>
    </w:p>
    <w:p w14:paraId="3EEBB39D" w14:textId="540C9DE9" w:rsidR="00B323B5" w:rsidRPr="00AD2EC0" w:rsidRDefault="0037361D" w:rsidP="004E7A10">
      <w:pPr>
        <w:pStyle w:val="RegSingleTxtG"/>
      </w:pPr>
      <w:r w:rsidRPr="00AD2EC0">
        <w:t>The SBSTA and the SBI invited Parties to submit views on matters related to</w:t>
      </w:r>
      <w:r w:rsidR="00B323B5" w:rsidRPr="00AD2EC0">
        <w:t xml:space="preserve"> </w:t>
      </w:r>
      <w:r w:rsidRPr="00AD2EC0">
        <w:t>paragraph 38 of decision 2/CMA.5 via the submission portal by no later than six weeks prior</w:t>
      </w:r>
      <w:r w:rsidR="00B323B5" w:rsidRPr="00AD2EC0">
        <w:t xml:space="preserve"> </w:t>
      </w:r>
      <w:r w:rsidRPr="00AD2EC0">
        <w:t>to SB 61.</w:t>
      </w:r>
    </w:p>
    <w:p w14:paraId="4018DD36" w14:textId="77777777" w:rsidR="00B323B5" w:rsidRPr="00AD2EC0" w:rsidRDefault="0037361D" w:rsidP="004E7A10">
      <w:pPr>
        <w:pStyle w:val="RegSingleTxtG"/>
      </w:pPr>
      <w:r w:rsidRPr="00AD2EC0">
        <w:t>The SBSTA and the SBI recalled preambular paragraph 6 of decision 2/CMA.5,</w:t>
      </w:r>
      <w:r w:rsidR="00B323B5" w:rsidRPr="00AD2EC0">
        <w:t xml:space="preserve"> </w:t>
      </w:r>
      <w:r w:rsidRPr="00AD2EC0">
        <w:t>which recalls relevant provisions and principles of the Convention and the Paris Agreement.</w:t>
      </w:r>
    </w:p>
    <w:p w14:paraId="0C146E2A" w14:textId="01062FB7" w:rsidR="00044651" w:rsidRPr="00AD2EC0" w:rsidRDefault="0037361D" w:rsidP="004E7A10">
      <w:pPr>
        <w:pStyle w:val="RegSingleTxtG"/>
      </w:pPr>
      <w:r w:rsidRPr="00AD2EC0">
        <w:t>The SBSTA and the SBI recognized that means of implementation for adaptation,</w:t>
      </w:r>
      <w:r w:rsidR="00B323B5" w:rsidRPr="00AD2EC0">
        <w:t xml:space="preserve"> </w:t>
      </w:r>
      <w:r w:rsidRPr="00AD2EC0">
        <w:t>such as finance, technology transfer and capacity-building, are crucial to the implementation</w:t>
      </w:r>
      <w:r w:rsidR="00B323B5" w:rsidRPr="00AD2EC0">
        <w:t xml:space="preserve"> </w:t>
      </w:r>
      <w:r w:rsidRPr="00AD2EC0">
        <w:lastRenderedPageBreak/>
        <w:t>of the United Arab Emirates Framework for Global Climate Resilience, and also recognized</w:t>
      </w:r>
      <w:r w:rsidR="00B323B5" w:rsidRPr="00AD2EC0">
        <w:t xml:space="preserve"> </w:t>
      </w:r>
      <w:r w:rsidRPr="00AD2EC0">
        <w:t>that factors such as leadership, institutional arrangements, policies, data and knowledge,</w:t>
      </w:r>
      <w:r w:rsidR="00B323B5" w:rsidRPr="00AD2EC0">
        <w:t xml:space="preserve"> </w:t>
      </w:r>
      <w:r w:rsidRPr="00AD2EC0">
        <w:t>skills and education, public participation, and strengthened and inclusive governance are also</w:t>
      </w:r>
      <w:r w:rsidR="00B323B5" w:rsidRPr="00AD2EC0">
        <w:t xml:space="preserve"> </w:t>
      </w:r>
      <w:r w:rsidRPr="00AD2EC0">
        <w:t>crucial to enabling the implementation of adaptation action as referred to in paragraphs 24–</w:t>
      </w:r>
      <w:r w:rsidR="00E54F6F">
        <w:t>‍</w:t>
      </w:r>
      <w:r w:rsidRPr="00AD2EC0">
        <w:t>33 of decision 2/CMA.5.</w:t>
      </w:r>
    </w:p>
    <w:p w14:paraId="5B17D793" w14:textId="66B5DD00" w:rsidR="00044651" w:rsidRPr="00AD2EC0" w:rsidRDefault="0037361D" w:rsidP="004E7A10">
      <w:pPr>
        <w:pStyle w:val="RegSingleTxtG"/>
      </w:pPr>
      <w:r w:rsidRPr="00AD2EC0">
        <w:t>The SBSTA and the SBI recalled paragraph 22 of decision 2/CMA.5, which</w:t>
      </w:r>
      <w:r w:rsidR="00044651" w:rsidRPr="00AD2EC0">
        <w:t xml:space="preserve"> </w:t>
      </w:r>
      <w:r w:rsidRPr="00AD2EC0">
        <w:t>recognizes the leadership of Indigenous Peoples and local communities as stewards of nature</w:t>
      </w:r>
      <w:r w:rsidR="00044651" w:rsidRPr="00AD2EC0">
        <w:t xml:space="preserve"> </w:t>
      </w:r>
      <w:r w:rsidRPr="00AD2EC0">
        <w:t>and encourages ethical and equitable engagement with Indigenous Peoples and local</w:t>
      </w:r>
      <w:r w:rsidR="00044651" w:rsidRPr="00AD2EC0">
        <w:t xml:space="preserve"> </w:t>
      </w:r>
      <w:r w:rsidRPr="00AD2EC0">
        <w:t xml:space="preserve">communities and </w:t>
      </w:r>
      <w:r w:rsidR="00D32D74">
        <w:t xml:space="preserve">the </w:t>
      </w:r>
      <w:r w:rsidRPr="00AD2EC0">
        <w:t>application of traditional knowledge, the knowledge, wisdom and values</w:t>
      </w:r>
      <w:r w:rsidR="00044651" w:rsidRPr="00AD2EC0">
        <w:t xml:space="preserve"> </w:t>
      </w:r>
      <w:r w:rsidRPr="00AD2EC0">
        <w:t>of Indigenous Peoples, and local knowledge systems in implementing the United Arab</w:t>
      </w:r>
      <w:r w:rsidR="00044651" w:rsidRPr="00AD2EC0">
        <w:t xml:space="preserve"> </w:t>
      </w:r>
      <w:r w:rsidRPr="00AD2EC0">
        <w:t>Emirates Framework for Global Climate Resilience.</w:t>
      </w:r>
    </w:p>
    <w:p w14:paraId="6359AD68" w14:textId="69EC3D49" w:rsidR="00904BB7" w:rsidRPr="00AD2EC0" w:rsidRDefault="0037361D" w:rsidP="004E7A10">
      <w:pPr>
        <w:pStyle w:val="RegSingleTxtG"/>
      </w:pPr>
      <w:r w:rsidRPr="00AD2EC0">
        <w:t xml:space="preserve">The SBSTA and the SBI </w:t>
      </w:r>
      <w:r w:rsidR="00121344">
        <w:t>also</w:t>
      </w:r>
      <w:r w:rsidRPr="00AD2EC0">
        <w:t xml:space="preserve"> recalled paragraph 13 of decision 2/CMA.5, which</w:t>
      </w:r>
      <w:r w:rsidR="00044651" w:rsidRPr="00AD2EC0">
        <w:t xml:space="preserve"> </w:t>
      </w:r>
      <w:r w:rsidRPr="00AD2EC0">
        <w:t>encourages Parties, when implementing the United Arab Emirates Framework for Global</w:t>
      </w:r>
      <w:r w:rsidR="00044651" w:rsidRPr="00AD2EC0">
        <w:t xml:space="preserve"> </w:t>
      </w:r>
      <w:r w:rsidRPr="00AD2EC0">
        <w:t>Climate Resilience and their adaptation efforts, when integrating adaptation into relevant</w:t>
      </w:r>
      <w:r w:rsidR="00044651" w:rsidRPr="00AD2EC0">
        <w:t xml:space="preserve"> </w:t>
      </w:r>
      <w:r w:rsidRPr="00AD2EC0">
        <w:t>socioeconomic and environmental policies and actions and in pursuing the targets referred to</w:t>
      </w:r>
      <w:r w:rsidR="00533635" w:rsidRPr="00AD2EC0">
        <w:t xml:space="preserve"> in paragraphs 9–10 of the same decision, to take into account, where possible, country-driven, gender-responsive, participatory and fully transparent approaches, as well as human rights approaches, and to ensure intergenerational equity and social justice, taking into consideration vulnerable ecosystems, groups and communities and including children, youth and persons with disabilities. </w:t>
      </w:r>
    </w:p>
    <w:p w14:paraId="35E12332" w14:textId="26F81621" w:rsidR="00533635" w:rsidRPr="00AD2EC0" w:rsidRDefault="00533635" w:rsidP="006C5FDB">
      <w:pPr>
        <w:pStyle w:val="RegSingleTxtG"/>
      </w:pPr>
      <w:r w:rsidRPr="00AD2EC0">
        <w:t>The SBSTA and the SBI took note of the report prepared by the secretariat synthesizing submissions from Parties and observers on matters related to and modalities of the United Arab Emirates–</w:t>
      </w:r>
      <w:proofErr w:type="spellStart"/>
      <w:r w:rsidRPr="00AD2EC0">
        <w:t>Belém</w:t>
      </w:r>
      <w:proofErr w:type="spellEnd"/>
      <w:r w:rsidRPr="00AD2EC0">
        <w:t xml:space="preserve"> work programme on indicators for measuring progress achieved towards the targets referred to in paragraphs 9–10 of decision 2/CMA.5.</w:t>
      </w:r>
      <w:r w:rsidR="00E56E58" w:rsidRPr="00AD2EC0">
        <w:rPr>
          <w:rStyle w:val="FootnoteReference"/>
        </w:rPr>
        <w:footnoteReference w:id="20"/>
      </w:r>
    </w:p>
    <w:p w14:paraId="1D2D9852" w14:textId="7AEC0119" w:rsidR="00E331C2" w:rsidRPr="00AD2EC0" w:rsidRDefault="00533635" w:rsidP="00361533">
      <w:pPr>
        <w:pStyle w:val="RegSingleTxtG"/>
      </w:pPr>
      <w:r w:rsidRPr="00AD2EC0">
        <w:t>The SBSTA and the SBI expressed appreciation to their respective Chairs and the secretariat for organizing and to the Government of Bhutan for hosting the workshop, held in Thimphu from 15 to 17 May 2024, on matters related to the United Arab Emirates–</w:t>
      </w:r>
      <w:proofErr w:type="spellStart"/>
      <w:r w:rsidRPr="00AD2EC0">
        <w:t>Belém</w:t>
      </w:r>
      <w:proofErr w:type="spellEnd"/>
      <w:r w:rsidRPr="00AD2EC0">
        <w:t xml:space="preserve"> work programme.</w:t>
      </w:r>
      <w:r w:rsidR="00C04D5E" w:rsidRPr="00AD2EC0">
        <w:rPr>
          <w:rStyle w:val="FootnoteReference"/>
        </w:rPr>
        <w:footnoteReference w:id="21"/>
      </w:r>
    </w:p>
    <w:p w14:paraId="190FFB4D" w14:textId="23DA67D8" w:rsidR="00533635" w:rsidRPr="00AD2EC0" w:rsidRDefault="00533635" w:rsidP="00B12632">
      <w:pPr>
        <w:pStyle w:val="RegSingleTxtG"/>
      </w:pPr>
      <w:bookmarkStart w:id="31" w:name="_Ref169694220"/>
      <w:r w:rsidRPr="00AD2EC0">
        <w:t xml:space="preserve">The SBSTA and the SBI invited Parties and non-Party stakeholders, including relevant </w:t>
      </w:r>
      <w:r w:rsidR="007E0078">
        <w:t xml:space="preserve">UNFCCC </w:t>
      </w:r>
      <w:r w:rsidRPr="00AD2EC0">
        <w:t>constituted bodies, United Nations organizations and specialized agencies, and other relevant organizations from all geographical regions, to submit via the submission portal by 31 July 2024 information on existing indicators for measuring progress towards the targets referred to in paragraphs 9–10 of decision 2/CMA.5 in use at the local, national, regional and global level, including, if available, information on associated methodologies and data readiness for such indicators, as well as identified gaps and areas for which the development of new indicators may be needed.</w:t>
      </w:r>
      <w:bookmarkEnd w:id="31"/>
    </w:p>
    <w:p w14:paraId="15286D0D" w14:textId="3F15A8D8" w:rsidR="00533635" w:rsidRPr="00AD2EC0" w:rsidRDefault="00533635" w:rsidP="00B12632">
      <w:pPr>
        <w:pStyle w:val="RegSingleTxtG"/>
      </w:pPr>
      <w:bookmarkStart w:id="32" w:name="_Ref169694282"/>
      <w:r w:rsidRPr="00AD2EC0">
        <w:t xml:space="preserve">The SBSTA and the SBI requested their Chairs to prepare, with the support of the secretariat, in collaboration with relevant United Nations organizations and specialized agencies, and with contributions from relevant constituted bodies, a compilation and mapping of existing indicators relevant to measuring progress towards the targets referred to in paragraphs 9–10 of decision 2/CMA.5, including information on areas potentially not covered by existing indicators, in advance of the workshop referred to in paragraph </w:t>
      </w:r>
      <w:r w:rsidR="000445C5">
        <w:rPr>
          <w:cs/>
        </w:rPr>
        <w:t>‎</w:t>
      </w:r>
      <w:r w:rsidR="000445C5">
        <w:t>51 below</w:t>
      </w:r>
      <w:r w:rsidRPr="00AD2EC0">
        <w:t xml:space="preserve">, taking into account the submissions referred to in paragraph </w:t>
      </w:r>
      <w:r w:rsidR="000445C5">
        <w:rPr>
          <w:cs/>
        </w:rPr>
        <w:t>‎</w:t>
      </w:r>
      <w:r w:rsidR="000445C5">
        <w:t>38 above</w:t>
      </w:r>
      <w:r w:rsidRPr="00AD2EC0">
        <w:t xml:space="preserve"> and the sources of information under the United Arab Emirates Framework for Global Climate Resilience referred to in paragraph 15 of decision 2/CMA.5.</w:t>
      </w:r>
      <w:bookmarkEnd w:id="32"/>
    </w:p>
    <w:p w14:paraId="4AEC486A" w14:textId="54837F61" w:rsidR="00533635" w:rsidRPr="00AD2EC0" w:rsidRDefault="00533635" w:rsidP="00B12632">
      <w:pPr>
        <w:pStyle w:val="RegSingleTxtG"/>
      </w:pPr>
      <w:r w:rsidRPr="00AD2EC0">
        <w:t>The SBSTA and the SBI agreed that the work under the United Arab Emirates–</w:t>
      </w:r>
      <w:proofErr w:type="spellStart"/>
      <w:r w:rsidRPr="00AD2EC0">
        <w:t>Belém</w:t>
      </w:r>
      <w:proofErr w:type="spellEnd"/>
      <w:r w:rsidRPr="00AD2EC0">
        <w:t xml:space="preserve"> work programme contributes to the purpose of the United Arab Emirates Framework for Global Climate Resilience, which is defined in paragraph 7 of decision 2/CMA.5 as guiding the achievement of the global goal on adaptation and the review of overall progress in achieving it with a view to reducing the increasing adverse impacts, risks and vulnerabilities associated with climate change, as well as enhancing adaptation action and support.</w:t>
      </w:r>
    </w:p>
    <w:p w14:paraId="3C8CA58C" w14:textId="73E6C3BD" w:rsidR="0037361D" w:rsidRPr="00AD2EC0" w:rsidRDefault="00533635" w:rsidP="00CD0C02">
      <w:pPr>
        <w:pStyle w:val="RegSingleTxtG"/>
      </w:pPr>
      <w:r w:rsidRPr="00AD2EC0">
        <w:lastRenderedPageBreak/>
        <w:t xml:space="preserve">The SBSTA and the SBI also agreed that the mapping referred to in paragraph </w:t>
      </w:r>
      <w:r w:rsidR="000445C5">
        <w:rPr>
          <w:cs/>
        </w:rPr>
        <w:t>‎</w:t>
      </w:r>
      <w:r w:rsidR="000445C5">
        <w:t>39 above</w:t>
      </w:r>
      <w:r w:rsidRPr="00AD2EC0">
        <w:t xml:space="preserve"> may consider:</w:t>
      </w:r>
    </w:p>
    <w:p w14:paraId="2B0F7A86" w14:textId="79EB76F4" w:rsidR="00E35A68" w:rsidRPr="00AD2EC0" w:rsidRDefault="004F052B">
      <w:pPr>
        <w:pStyle w:val="RegSingleTxtG2"/>
        <w:numPr>
          <w:ilvl w:val="6"/>
          <w:numId w:val="8"/>
        </w:numPr>
        <w:tabs>
          <w:tab w:val="clear" w:pos="1702"/>
        </w:tabs>
      </w:pPr>
      <w:r w:rsidRPr="00AD2EC0">
        <w:t>The relevance of the indicators to measuring progress towards one or more of the targets referred to in paragraphs 9–10 of decision 2/CMA.</w:t>
      </w:r>
      <w:proofErr w:type="gramStart"/>
      <w:r w:rsidRPr="00AD2EC0">
        <w:t>5;</w:t>
      </w:r>
      <w:proofErr w:type="gramEnd"/>
    </w:p>
    <w:p w14:paraId="2C5069A4" w14:textId="77777777" w:rsidR="004F052B" w:rsidRPr="00AD2EC0" w:rsidRDefault="004F052B">
      <w:pPr>
        <w:pStyle w:val="RegSingleTxtG2"/>
        <w:numPr>
          <w:ilvl w:val="6"/>
          <w:numId w:val="8"/>
        </w:numPr>
        <w:tabs>
          <w:tab w:val="clear" w:pos="1702"/>
        </w:tabs>
      </w:pPr>
      <w:r w:rsidRPr="00AD2EC0">
        <w:t xml:space="preserve">The specific relevance of the indicators to adaptation, including enhancing adaptive capacity, strengthening resilience and reducing vulnerability to climate </w:t>
      </w:r>
      <w:proofErr w:type="gramStart"/>
      <w:r w:rsidRPr="00AD2EC0">
        <w:t>change;</w:t>
      </w:r>
      <w:proofErr w:type="gramEnd"/>
    </w:p>
    <w:p w14:paraId="23F17F16" w14:textId="0F42AEFA" w:rsidR="004F052B" w:rsidRPr="00AD2EC0" w:rsidRDefault="004F052B">
      <w:pPr>
        <w:pStyle w:val="RegSingleTxtG2"/>
        <w:numPr>
          <w:ilvl w:val="6"/>
          <w:numId w:val="8"/>
        </w:numPr>
        <w:tabs>
          <w:tab w:val="clear" w:pos="1702"/>
        </w:tabs>
      </w:pPr>
      <w:r w:rsidRPr="00AD2EC0">
        <w:t xml:space="preserve">Whether quantitative and/or qualitative information applies to the </w:t>
      </w:r>
      <w:proofErr w:type="gramStart"/>
      <w:r w:rsidRPr="00AD2EC0">
        <w:t>indicators;</w:t>
      </w:r>
      <w:proofErr w:type="gramEnd"/>
    </w:p>
    <w:p w14:paraId="02A545EA" w14:textId="618E7BC4" w:rsidR="004F052B" w:rsidRPr="00AD2EC0" w:rsidRDefault="004F052B">
      <w:pPr>
        <w:pStyle w:val="RegSingleTxtG2"/>
        <w:numPr>
          <w:ilvl w:val="6"/>
          <w:numId w:val="8"/>
        </w:numPr>
        <w:tabs>
          <w:tab w:val="clear" w:pos="1702"/>
        </w:tabs>
      </w:pPr>
      <w:r w:rsidRPr="00AD2EC0">
        <w:t xml:space="preserve">Data availability for the </w:t>
      </w:r>
      <w:proofErr w:type="gramStart"/>
      <w:r w:rsidRPr="00AD2EC0">
        <w:t>indicators;</w:t>
      </w:r>
      <w:proofErr w:type="gramEnd"/>
    </w:p>
    <w:p w14:paraId="1977CA19" w14:textId="01C9273B" w:rsidR="004F052B" w:rsidRPr="00AD2EC0" w:rsidRDefault="004F052B">
      <w:pPr>
        <w:pStyle w:val="RegSingleTxtG2"/>
        <w:numPr>
          <w:ilvl w:val="6"/>
          <w:numId w:val="8"/>
        </w:numPr>
        <w:tabs>
          <w:tab w:val="clear" w:pos="1702"/>
        </w:tabs>
      </w:pPr>
      <w:r w:rsidRPr="00AD2EC0">
        <w:t xml:space="preserve">The ability of the indicators to reflect regional, national and local </w:t>
      </w:r>
      <w:proofErr w:type="gramStart"/>
      <w:r w:rsidRPr="00AD2EC0">
        <w:t>circumstances;</w:t>
      </w:r>
      <w:proofErr w:type="gramEnd"/>
    </w:p>
    <w:p w14:paraId="2390DB61" w14:textId="29944E47" w:rsidR="004F052B" w:rsidRPr="00AD2EC0" w:rsidRDefault="004F052B">
      <w:pPr>
        <w:pStyle w:val="RegSingleTxtG2"/>
        <w:numPr>
          <w:ilvl w:val="6"/>
          <w:numId w:val="8"/>
        </w:numPr>
        <w:tabs>
          <w:tab w:val="clear" w:pos="1702"/>
        </w:tabs>
      </w:pPr>
      <w:r w:rsidRPr="00AD2EC0">
        <w:t xml:space="preserve">The applicability of the indicators across different </w:t>
      </w:r>
      <w:proofErr w:type="gramStart"/>
      <w:r w:rsidRPr="00AD2EC0">
        <w:t>contexts;</w:t>
      </w:r>
      <w:proofErr w:type="gramEnd"/>
    </w:p>
    <w:p w14:paraId="073CEEDC" w14:textId="6DE9B919" w:rsidR="004F052B" w:rsidRPr="00AD2EC0" w:rsidRDefault="004F052B">
      <w:pPr>
        <w:pStyle w:val="RegSingleTxtG2"/>
        <w:numPr>
          <w:ilvl w:val="6"/>
          <w:numId w:val="8"/>
        </w:numPr>
        <w:tabs>
          <w:tab w:val="clear" w:pos="1702"/>
        </w:tabs>
      </w:pPr>
      <w:r w:rsidRPr="00AD2EC0">
        <w:t xml:space="preserve">The ease of interpretation of the </w:t>
      </w:r>
      <w:proofErr w:type="gramStart"/>
      <w:r w:rsidRPr="00AD2EC0">
        <w:t>indicators;</w:t>
      </w:r>
      <w:proofErr w:type="gramEnd"/>
    </w:p>
    <w:p w14:paraId="6FDA19AB" w14:textId="3D4EFE77" w:rsidR="004F052B" w:rsidRPr="00AD2EC0" w:rsidRDefault="004F052B">
      <w:pPr>
        <w:pStyle w:val="RegSingleTxtG2"/>
        <w:numPr>
          <w:ilvl w:val="6"/>
          <w:numId w:val="8"/>
        </w:numPr>
        <w:tabs>
          <w:tab w:val="clear" w:pos="1702"/>
        </w:tabs>
      </w:pPr>
      <w:r w:rsidRPr="00AD2EC0">
        <w:t xml:space="preserve">The clarity of methodologies associated with the </w:t>
      </w:r>
      <w:proofErr w:type="gramStart"/>
      <w:r w:rsidRPr="00AD2EC0">
        <w:t>indicators;</w:t>
      </w:r>
      <w:proofErr w:type="gramEnd"/>
    </w:p>
    <w:p w14:paraId="2054DAFB" w14:textId="77777777" w:rsidR="00E23CC9" w:rsidRPr="00AD2EC0" w:rsidRDefault="00E23CC9">
      <w:pPr>
        <w:pStyle w:val="RegSingleTxtG2"/>
        <w:numPr>
          <w:ilvl w:val="6"/>
          <w:numId w:val="8"/>
        </w:numPr>
        <w:tabs>
          <w:tab w:val="clear" w:pos="1702"/>
        </w:tabs>
      </w:pPr>
      <w:r w:rsidRPr="00AD2EC0">
        <w:t xml:space="preserve">The ability of the indicators to be aggregated across levels and disaggregated by demographic and socioeconomic characteristics, such as vulnerability, gender, age, disability, race, socioeconomic status, and status as Indigenous Peoples, as appropriate and depending on national </w:t>
      </w:r>
      <w:proofErr w:type="gramStart"/>
      <w:r w:rsidRPr="00AD2EC0">
        <w:t>circumstances;</w:t>
      </w:r>
      <w:proofErr w:type="gramEnd"/>
    </w:p>
    <w:p w14:paraId="726189DA" w14:textId="11FE7C7F" w:rsidR="00E23CC9" w:rsidRPr="00AD2EC0" w:rsidRDefault="00E23CC9">
      <w:pPr>
        <w:pStyle w:val="RegSingleTxtG2"/>
        <w:numPr>
          <w:ilvl w:val="6"/>
          <w:numId w:val="8"/>
        </w:numPr>
        <w:tabs>
          <w:tab w:val="clear" w:pos="1702"/>
        </w:tabs>
      </w:pPr>
      <w:r w:rsidRPr="00AD2EC0">
        <w:t xml:space="preserve">The indicators’ basis on the best available </w:t>
      </w:r>
      <w:proofErr w:type="gramStart"/>
      <w:r w:rsidRPr="00AD2EC0">
        <w:t>science;</w:t>
      </w:r>
      <w:proofErr w:type="gramEnd"/>
    </w:p>
    <w:p w14:paraId="22F252A7" w14:textId="3006A4CE" w:rsidR="00E23CC9" w:rsidRPr="00AD2EC0" w:rsidRDefault="00E23CC9" w:rsidP="7038F041">
      <w:pPr>
        <w:pStyle w:val="RegSingleTxtG2"/>
      </w:pPr>
      <w:r w:rsidRPr="00AD2EC0">
        <w:t xml:space="preserve">The indicators’ basis on traditional knowledge, Indigenous Peoples’ knowledge and local knowledge </w:t>
      </w:r>
      <w:proofErr w:type="gramStart"/>
      <w:r w:rsidRPr="00AD2EC0">
        <w:t>systems;</w:t>
      </w:r>
      <w:proofErr w:type="gramEnd"/>
    </w:p>
    <w:p w14:paraId="7F84DCCF" w14:textId="6F6F32C9" w:rsidR="00E23CC9" w:rsidRPr="00AD2EC0" w:rsidRDefault="00E23CC9">
      <w:pPr>
        <w:pStyle w:val="RegSingleTxtG2"/>
        <w:numPr>
          <w:ilvl w:val="6"/>
          <w:numId w:val="8"/>
        </w:numPr>
        <w:tabs>
          <w:tab w:val="clear" w:pos="1702"/>
        </w:tabs>
      </w:pPr>
      <w:r w:rsidRPr="00AD2EC0">
        <w:t>That the indicators should not be used as a basis for comparison between Parties.</w:t>
      </w:r>
    </w:p>
    <w:p w14:paraId="41BAA240" w14:textId="3C96C130" w:rsidR="00E23CC9" w:rsidRPr="00AD2EC0" w:rsidRDefault="007A435A" w:rsidP="00FC6952">
      <w:pPr>
        <w:pStyle w:val="RegSingleTxtG"/>
      </w:pPr>
      <w:bookmarkStart w:id="33" w:name="_Ref169695219"/>
      <w:r w:rsidRPr="00AD2EC0">
        <w:t xml:space="preserve">The SBSTA and the SBI invited the Adaptation Committee to prepare a contribution to the compilation and mapping referred to in paragraph </w:t>
      </w:r>
      <w:r w:rsidR="000445C5">
        <w:rPr>
          <w:cs/>
        </w:rPr>
        <w:t>‎</w:t>
      </w:r>
      <w:r w:rsidR="000445C5">
        <w:t>39 above</w:t>
      </w:r>
      <w:r w:rsidRPr="00AD2EC0">
        <w:t xml:space="preserve"> by identifying information on indicators reported by Parties in their national reports and communications in the context of the work referred to in paragraph 45 of decision 2/CMA.5.</w:t>
      </w:r>
      <w:bookmarkEnd w:id="33"/>
    </w:p>
    <w:p w14:paraId="616D32AD" w14:textId="5AE9A4E9" w:rsidR="004F53D9" w:rsidRPr="00AD2EC0" w:rsidRDefault="004F53D9" w:rsidP="00FC6952">
      <w:pPr>
        <w:pStyle w:val="RegSingleTxtG"/>
      </w:pPr>
      <w:bookmarkStart w:id="34" w:name="_Ref169694403"/>
      <w:r w:rsidRPr="00AD2EC0">
        <w:t>The SBSTA and the SBI requested their Chairs to convene technical experts to assist in the technical work under the United Arab Emirates–</w:t>
      </w:r>
      <w:proofErr w:type="spellStart"/>
      <w:r w:rsidRPr="00AD2EC0">
        <w:t>Belém</w:t>
      </w:r>
      <w:proofErr w:type="spellEnd"/>
      <w:r w:rsidRPr="00AD2EC0">
        <w:t xml:space="preserve"> work programme, including reviewing and refining the compilation and mapping of existing indicators referred to in paragraph </w:t>
      </w:r>
      <w:r w:rsidR="000445C5">
        <w:rPr>
          <w:cs/>
        </w:rPr>
        <w:t>‎</w:t>
      </w:r>
      <w:r w:rsidR="000445C5">
        <w:t>39</w:t>
      </w:r>
      <w:r w:rsidRPr="00AD2EC0">
        <w:t xml:space="preserve"> above </w:t>
      </w:r>
      <w:proofErr w:type="gramStart"/>
      <w:r w:rsidRPr="00AD2EC0">
        <w:t>and,</w:t>
      </w:r>
      <w:proofErr w:type="gramEnd"/>
      <w:r w:rsidRPr="00AD2EC0">
        <w:t xml:space="preserve"> as needed, developing new indicators for measuring progress achieved towards the targets referred to in paragraphs 9–10 of decision 2/CMA.5.</w:t>
      </w:r>
      <w:bookmarkEnd w:id="34"/>
    </w:p>
    <w:p w14:paraId="353E0212" w14:textId="6B92896A" w:rsidR="004F53D9" w:rsidRPr="00AD2EC0" w:rsidRDefault="004F53D9" w:rsidP="00FC6952">
      <w:pPr>
        <w:pStyle w:val="RegSingleTxtG"/>
      </w:pPr>
      <w:r w:rsidRPr="00AD2EC0">
        <w:t xml:space="preserve">The SBSTA and the SBI agreed that the technical experts referred to in paragraph </w:t>
      </w:r>
      <w:r w:rsidR="00212006">
        <w:rPr>
          <w:cs/>
        </w:rPr>
        <w:t>‎</w:t>
      </w:r>
      <w:r w:rsidR="00212006">
        <w:t>43</w:t>
      </w:r>
      <w:r w:rsidRPr="00AD2EC0">
        <w:t xml:space="preserve"> above should have relevant qualifications and expertise related to the targets referred to in paragraphs 9–10 of decision 2/CMA.5 and that experts shall serve in an independent capacity.</w:t>
      </w:r>
    </w:p>
    <w:p w14:paraId="26E2439C" w14:textId="3153FD70" w:rsidR="004F53D9" w:rsidRPr="00AD2EC0" w:rsidRDefault="004F53D9" w:rsidP="00FC6952">
      <w:pPr>
        <w:pStyle w:val="RegSingleTxtG"/>
      </w:pPr>
      <w:r w:rsidRPr="00AD2EC0">
        <w:t xml:space="preserve">The SBSTA and the SBI requested their Chairs to ensure balance in terms of technical expertise related to the targets referred to in paragraphs 9–10 of decision 2/CMA.5, geographical </w:t>
      </w:r>
      <w:proofErr w:type="gramStart"/>
      <w:r w:rsidRPr="00AD2EC0">
        <w:t>representation</w:t>
      </w:r>
      <w:proofErr w:type="gramEnd"/>
      <w:r w:rsidRPr="00AD2EC0">
        <w:t xml:space="preserve"> and gender.</w:t>
      </w:r>
    </w:p>
    <w:p w14:paraId="5A810512" w14:textId="70B90D0D" w:rsidR="007A435A" w:rsidRPr="00AD2EC0" w:rsidRDefault="004F53D9" w:rsidP="00FC6952">
      <w:pPr>
        <w:pStyle w:val="RegSingleTxtG"/>
      </w:pPr>
      <w:r w:rsidRPr="00AD2EC0">
        <w:t>The SBSTA and the SBI agreed that the participation of experts will include:</w:t>
      </w:r>
    </w:p>
    <w:p w14:paraId="738DC0BF" w14:textId="4B3DEDD8" w:rsidR="009A1361" w:rsidRPr="00AD2EC0" w:rsidRDefault="009A1361">
      <w:pPr>
        <w:pStyle w:val="RegSingleTxtG2"/>
        <w:numPr>
          <w:ilvl w:val="6"/>
          <w:numId w:val="8"/>
        </w:numPr>
        <w:tabs>
          <w:tab w:val="clear" w:pos="1702"/>
        </w:tabs>
      </w:pPr>
      <w:r w:rsidRPr="00AD2EC0">
        <w:t xml:space="preserve">Experts with balanced and inclusive geographical and gender representation, including experts from small island developing States and the </w:t>
      </w:r>
      <w:r w:rsidR="00B757D5">
        <w:t>LDC</w:t>
      </w:r>
      <w:r w:rsidRPr="00AD2EC0">
        <w:t xml:space="preserve">s, taking into account recommendations of Parties, as appropriate, and giving special consideration in terms of support for participation to experts from developing countries eligible for funding under the UNFCCC </w:t>
      </w:r>
      <w:proofErr w:type="gramStart"/>
      <w:r w:rsidRPr="00AD2EC0">
        <w:t>process;</w:t>
      </w:r>
      <w:proofErr w:type="gramEnd"/>
    </w:p>
    <w:p w14:paraId="20284DC2" w14:textId="249C9BE0" w:rsidR="009A1361" w:rsidRPr="00AD2EC0" w:rsidRDefault="009A1361">
      <w:pPr>
        <w:pStyle w:val="RegSingleTxtG2"/>
        <w:numPr>
          <w:ilvl w:val="6"/>
          <w:numId w:val="8"/>
        </w:numPr>
        <w:tabs>
          <w:tab w:val="clear" w:pos="1702"/>
        </w:tabs>
      </w:pPr>
      <w:r w:rsidRPr="00AD2EC0">
        <w:t xml:space="preserve">Experts from United Nations and other intergovernmental organizations, international and regional organizations, and research and academic institutions with experience in a relevant technical area, taking into account the recommendations of these organizations and </w:t>
      </w:r>
      <w:proofErr w:type="gramStart"/>
      <w:r w:rsidRPr="00AD2EC0">
        <w:t>institutions;</w:t>
      </w:r>
      <w:proofErr w:type="gramEnd"/>
    </w:p>
    <w:p w14:paraId="70E1900A" w14:textId="5E321633" w:rsidR="009A1361" w:rsidRPr="00AD2EC0" w:rsidRDefault="009A1361">
      <w:pPr>
        <w:pStyle w:val="RegSingleTxtG2"/>
        <w:numPr>
          <w:ilvl w:val="6"/>
          <w:numId w:val="8"/>
        </w:numPr>
        <w:tabs>
          <w:tab w:val="clear" w:pos="1702"/>
        </w:tabs>
      </w:pPr>
      <w:r w:rsidRPr="00AD2EC0">
        <w:t>Indigenous knowledge holders.</w:t>
      </w:r>
    </w:p>
    <w:p w14:paraId="595E9B30" w14:textId="4138613A" w:rsidR="00F4171E" w:rsidRPr="00AD2EC0" w:rsidRDefault="00F4171E" w:rsidP="00DD1C67">
      <w:pPr>
        <w:pStyle w:val="RegSingleTxtG"/>
      </w:pPr>
      <w:r w:rsidRPr="00AD2EC0">
        <w:lastRenderedPageBreak/>
        <w:t>The SBSTA and the SBI requested the secretariat, with input from the technical experts, to prepare technical reports, including through work at virtual meetings, containing a list of proposed new indicators for assessing overall progress towards achievement of the targets referred to in paragraphs 9–10 of decision 2/CMA.5 that may be needed to fill any gaps in coverage by existing indicators, as appropriate, by May 2025 for consideration at SB</w:t>
      </w:r>
      <w:r w:rsidR="00512211">
        <w:t> </w:t>
      </w:r>
      <w:r w:rsidRPr="00AD2EC0">
        <w:t>62 (June 2025).</w:t>
      </w:r>
    </w:p>
    <w:p w14:paraId="6D0DE849" w14:textId="77777777" w:rsidR="00F4171E" w:rsidRPr="00AD2EC0" w:rsidRDefault="00F4171E" w:rsidP="00DD1C67">
      <w:pPr>
        <w:pStyle w:val="RegSingleTxtG"/>
      </w:pPr>
      <w:r w:rsidRPr="00AD2EC0">
        <w:t>The SBSTA and the SBI agreed to consider issuing regular invitations for submissions from Parties and observers on topics that would inform the technical work under the United Arab Emirates–</w:t>
      </w:r>
      <w:proofErr w:type="spellStart"/>
      <w:r w:rsidRPr="00AD2EC0">
        <w:t>Belém</w:t>
      </w:r>
      <w:proofErr w:type="spellEnd"/>
      <w:r w:rsidRPr="00AD2EC0">
        <w:t xml:space="preserve"> work programme.</w:t>
      </w:r>
    </w:p>
    <w:p w14:paraId="74669F4A" w14:textId="37894FED" w:rsidR="00F4171E" w:rsidRPr="00AD2EC0" w:rsidRDefault="00F4171E" w:rsidP="00DD1C67">
      <w:pPr>
        <w:pStyle w:val="RegSingleTxtG"/>
      </w:pPr>
      <w:r w:rsidRPr="00AD2EC0">
        <w:t xml:space="preserve">The SBSTA and the SBI invited interested United Nations organizations and specialized agencies and other relevant organizations to explore the possibility of hosting meetings of technical experts referred to in paragraph </w:t>
      </w:r>
      <w:r w:rsidR="00212006">
        <w:rPr>
          <w:cs/>
        </w:rPr>
        <w:t>‎</w:t>
      </w:r>
      <w:r w:rsidR="00212006">
        <w:t>43 above</w:t>
      </w:r>
      <w:r w:rsidRPr="00AD2EC0">
        <w:t>, including providing financial support for the meetings.</w:t>
      </w:r>
    </w:p>
    <w:p w14:paraId="5858B6B9" w14:textId="5B0E7386" w:rsidR="00757CB7" w:rsidRPr="00AD2EC0" w:rsidRDefault="00F4171E" w:rsidP="00DD1C67">
      <w:pPr>
        <w:pStyle w:val="RegSingleTxtG"/>
      </w:pPr>
      <w:r w:rsidRPr="00AD2EC0">
        <w:t xml:space="preserve">The SBSTA and the SBI agreed to take stock of the work under the </w:t>
      </w:r>
      <w:r w:rsidR="00B70CDB" w:rsidRPr="00AD2EC0">
        <w:t>United Arab Emirates–</w:t>
      </w:r>
      <w:proofErr w:type="spellStart"/>
      <w:r w:rsidR="00B70CDB" w:rsidRPr="00AD2EC0">
        <w:t>Belém</w:t>
      </w:r>
      <w:proofErr w:type="spellEnd"/>
      <w:r w:rsidR="00B70CDB" w:rsidRPr="00AD2EC0">
        <w:t xml:space="preserve"> </w:t>
      </w:r>
      <w:r w:rsidRPr="00AD2EC0">
        <w:t xml:space="preserve">work programme, including the assessment of areas not covered by existing indicators </w:t>
      </w:r>
      <w:proofErr w:type="gramStart"/>
      <w:r w:rsidRPr="00AD2EC0">
        <w:t>and,</w:t>
      </w:r>
      <w:proofErr w:type="gramEnd"/>
      <w:r w:rsidRPr="00AD2EC0">
        <w:t xml:space="preserve"> as needed, the development of new indicators, at SB 61, 62 and 63 (November 2025) with a view to informing the decision on the work programme at CMA 7.</w:t>
      </w:r>
    </w:p>
    <w:p w14:paraId="1442D409" w14:textId="3D653AF1" w:rsidR="001A752B" w:rsidRPr="00AD2EC0" w:rsidRDefault="001A752B" w:rsidP="00DD1C67">
      <w:pPr>
        <w:pStyle w:val="RegSingleTxtG"/>
      </w:pPr>
      <w:bookmarkStart w:id="35" w:name="_Ref169694177"/>
      <w:r w:rsidRPr="00AD2EC0">
        <w:t xml:space="preserve">The SBSTA and the SBI requested their Chairs to organize, with the support of the secretariat, a hybrid workshop for Parties and the technical experts referred to in paragraph </w:t>
      </w:r>
      <w:r w:rsidR="00212006">
        <w:rPr>
          <w:cs/>
        </w:rPr>
        <w:t>‎</w:t>
      </w:r>
      <w:r w:rsidR="00212006">
        <w:t>43 above</w:t>
      </w:r>
      <w:r w:rsidRPr="00AD2EC0">
        <w:t xml:space="preserve">, following the completion of the mapping referred to in paragraph </w:t>
      </w:r>
      <w:r w:rsidR="00212006">
        <w:rPr>
          <w:cs/>
        </w:rPr>
        <w:t>‎</w:t>
      </w:r>
      <w:r w:rsidR="00212006">
        <w:t>39 above</w:t>
      </w:r>
      <w:r w:rsidRPr="00AD2EC0">
        <w:t xml:space="preserve"> and prior to CMA 6, with the aim of:</w:t>
      </w:r>
      <w:bookmarkEnd w:id="35"/>
    </w:p>
    <w:p w14:paraId="38610828" w14:textId="6F6FCA5D" w:rsidR="001A752B" w:rsidRPr="00AD2EC0" w:rsidRDefault="001A752B">
      <w:pPr>
        <w:pStyle w:val="RegSingleTxtG2"/>
        <w:numPr>
          <w:ilvl w:val="6"/>
          <w:numId w:val="8"/>
        </w:numPr>
        <w:tabs>
          <w:tab w:val="clear" w:pos="1702"/>
        </w:tabs>
      </w:pPr>
      <w:r w:rsidRPr="00AD2EC0">
        <w:t xml:space="preserve">Facilitating expert review and refinement of the mapping referred to in paragraph </w:t>
      </w:r>
      <w:r w:rsidR="00212006">
        <w:rPr>
          <w:cs/>
        </w:rPr>
        <w:t>‎</w:t>
      </w:r>
      <w:r w:rsidR="00212006">
        <w:t xml:space="preserve">39 </w:t>
      </w:r>
      <w:proofErr w:type="gramStart"/>
      <w:r w:rsidR="00212006">
        <w:t>above</w:t>
      </w:r>
      <w:r w:rsidRPr="00AD2EC0">
        <w:t>;</w:t>
      </w:r>
      <w:proofErr w:type="gramEnd"/>
    </w:p>
    <w:p w14:paraId="7D82B3A1" w14:textId="62706FBC" w:rsidR="001A752B" w:rsidRPr="00AD2EC0" w:rsidRDefault="001A752B">
      <w:pPr>
        <w:pStyle w:val="RegSingleTxtG2"/>
        <w:numPr>
          <w:ilvl w:val="6"/>
          <w:numId w:val="8"/>
        </w:numPr>
        <w:tabs>
          <w:tab w:val="clear" w:pos="1702"/>
        </w:tabs>
      </w:pPr>
      <w:r w:rsidRPr="00AD2EC0">
        <w:t xml:space="preserve">Enabling a dialogue between Parties and the technical experts referred to in paragraph </w:t>
      </w:r>
      <w:r w:rsidR="00212006">
        <w:rPr>
          <w:cs/>
        </w:rPr>
        <w:t>‎</w:t>
      </w:r>
      <w:r w:rsidR="00212006">
        <w:t>43 above</w:t>
      </w:r>
      <w:r w:rsidRPr="00AD2EC0">
        <w:t xml:space="preserve"> on the mapping and providing an opportunity for the technical experts to clarify the methodologies and assumptions used in refining the </w:t>
      </w:r>
      <w:proofErr w:type="gramStart"/>
      <w:r w:rsidRPr="00AD2EC0">
        <w:t>mapping;</w:t>
      </w:r>
      <w:proofErr w:type="gramEnd"/>
    </w:p>
    <w:p w14:paraId="181D08B7" w14:textId="01439AA7" w:rsidR="001A752B" w:rsidRPr="00AD2EC0" w:rsidRDefault="001A752B">
      <w:pPr>
        <w:pStyle w:val="RegSingleTxtG2"/>
        <w:numPr>
          <w:ilvl w:val="6"/>
          <w:numId w:val="8"/>
        </w:numPr>
        <w:tabs>
          <w:tab w:val="clear" w:pos="1702"/>
        </w:tabs>
      </w:pPr>
      <w:r w:rsidRPr="00AD2EC0">
        <w:t>Providing Parties with the opportunity to reflect on the outcome of the mapping and on progress in the work on indicators in preparation for CMA 7.</w:t>
      </w:r>
    </w:p>
    <w:p w14:paraId="5DFDBB0E" w14:textId="6E72AE76" w:rsidR="001A752B" w:rsidRPr="00AD2EC0" w:rsidRDefault="00164A72" w:rsidP="0098435A">
      <w:pPr>
        <w:pStyle w:val="RegSingleTxtG"/>
      </w:pPr>
      <w:r w:rsidRPr="00AD2EC0">
        <w:t xml:space="preserve">The SBSTA and the SBI noted that the workshop referred to in paragraph </w:t>
      </w:r>
      <w:r w:rsidR="00212006">
        <w:rPr>
          <w:cs/>
        </w:rPr>
        <w:t>‎</w:t>
      </w:r>
      <w:r w:rsidR="00212006">
        <w:t>51 above</w:t>
      </w:r>
      <w:r w:rsidRPr="00AD2EC0">
        <w:t xml:space="preserve"> could be organized </w:t>
      </w:r>
      <w:proofErr w:type="gramStart"/>
      <w:r w:rsidRPr="00AD2EC0">
        <w:t>back to back</w:t>
      </w:r>
      <w:proofErr w:type="gramEnd"/>
      <w:r w:rsidRPr="00AD2EC0">
        <w:t xml:space="preserve"> with a meeting of the Adaptation Committee.</w:t>
      </w:r>
    </w:p>
    <w:p w14:paraId="3F12FBB0" w14:textId="479DEC5F" w:rsidR="0065733D" w:rsidRPr="00AD2EC0" w:rsidRDefault="0065733D" w:rsidP="0098435A">
      <w:pPr>
        <w:pStyle w:val="RegSingleTxtG"/>
      </w:pPr>
      <w:bookmarkStart w:id="36" w:name="_Ref169695168"/>
      <w:r w:rsidRPr="00AD2EC0">
        <w:t xml:space="preserve">The SBSTA and the SBI requested the secretariat to publish the refined mapping of indicators as part of a report on the workshop referred to in paragraph </w:t>
      </w:r>
      <w:r w:rsidR="00212006">
        <w:rPr>
          <w:cs/>
        </w:rPr>
        <w:t>‎</w:t>
      </w:r>
      <w:r w:rsidR="00212006">
        <w:t>51 above</w:t>
      </w:r>
      <w:r w:rsidRPr="00AD2EC0">
        <w:t xml:space="preserve"> prior to CMA</w:t>
      </w:r>
      <w:r w:rsidR="009B3921">
        <w:t> </w:t>
      </w:r>
      <w:r w:rsidRPr="00AD2EC0">
        <w:t>6.</w:t>
      </w:r>
      <w:bookmarkEnd w:id="36"/>
    </w:p>
    <w:p w14:paraId="564E742A" w14:textId="6981B36B" w:rsidR="0065733D" w:rsidRPr="00AD2EC0" w:rsidRDefault="0065733D" w:rsidP="0098435A">
      <w:pPr>
        <w:pStyle w:val="RegSingleTxtG"/>
      </w:pPr>
      <w:bookmarkStart w:id="37" w:name="_Ref169695252"/>
      <w:r w:rsidRPr="00AD2EC0">
        <w:t>The SBSTA and the SBI also requested their Chairs to organize, with the support of the secretariat, two hybrid workshops for Parties, experts and observers under the United Arab Emirates–</w:t>
      </w:r>
      <w:proofErr w:type="spellStart"/>
      <w:r w:rsidRPr="00AD2EC0">
        <w:t>Belém</w:t>
      </w:r>
      <w:proofErr w:type="spellEnd"/>
      <w:r w:rsidRPr="00AD2EC0">
        <w:t xml:space="preserve"> work programme, one to take stock of the progress of work by the technical experts, to be held in conjunction with SB 62, and one to reflect on the final list of potential indicators to be agreed at CMA 7, to be held between SB 62 and 63.</w:t>
      </w:r>
      <w:bookmarkEnd w:id="37"/>
    </w:p>
    <w:p w14:paraId="1ACB584F" w14:textId="1983FC54" w:rsidR="0065733D" w:rsidRPr="00AD2EC0" w:rsidRDefault="0065733D" w:rsidP="0098435A">
      <w:pPr>
        <w:pStyle w:val="RegSingleTxtG"/>
      </w:pPr>
      <w:r w:rsidRPr="00AD2EC0">
        <w:t xml:space="preserve">The SBSTA and the SBI </w:t>
      </w:r>
      <w:r w:rsidR="002E6231">
        <w:t>further</w:t>
      </w:r>
      <w:r w:rsidRPr="00AD2EC0">
        <w:t xml:space="preserve"> requested the secretariat, including through its regional collaboration centres, to disseminate relevant information to help to engage regional organizations and research and academic institutions in the work on indicators.</w:t>
      </w:r>
    </w:p>
    <w:p w14:paraId="06079B81" w14:textId="7106E29B" w:rsidR="0065733D" w:rsidRPr="00AD2EC0" w:rsidRDefault="0065733D" w:rsidP="0098435A">
      <w:pPr>
        <w:pStyle w:val="RegSingleTxtG"/>
      </w:pPr>
      <w:bookmarkStart w:id="38" w:name="_Ref169695271"/>
      <w:r w:rsidRPr="00AD2EC0">
        <w:t>The SBSTA and the SBI requested the secretariat to make the final outputs of the technical work available in the six official languages of the United Nations.</w:t>
      </w:r>
      <w:bookmarkEnd w:id="38"/>
    </w:p>
    <w:p w14:paraId="6CE55E4E" w14:textId="5016711C" w:rsidR="0065733D" w:rsidRPr="00AD2EC0" w:rsidRDefault="0065733D" w:rsidP="00191003">
      <w:pPr>
        <w:pStyle w:val="RegSingleTxtG"/>
      </w:pPr>
      <w:bookmarkStart w:id="39" w:name="_Ref169695069"/>
      <w:r w:rsidRPr="00AD2EC0">
        <w:t xml:space="preserve">The SBSTA and the SBI agreed to consider additional work by the technical experts referred to in paragraph </w:t>
      </w:r>
      <w:r w:rsidR="00212006">
        <w:rPr>
          <w:cs/>
        </w:rPr>
        <w:t>‎</w:t>
      </w:r>
      <w:r w:rsidR="00212006">
        <w:t>43</w:t>
      </w:r>
      <w:r w:rsidRPr="00AD2EC0">
        <w:t xml:space="preserve"> above, and associated modalities,</w:t>
      </w:r>
      <w:r w:rsidR="00DD0114" w:rsidRPr="00AD2EC0">
        <w:rPr>
          <w:rStyle w:val="FootnoteReference"/>
        </w:rPr>
        <w:footnoteReference w:id="22"/>
      </w:r>
      <w:r w:rsidRPr="00AD2EC0">
        <w:t xml:space="preserve"> at SB 61 with a view to making a recommendation on this matter for consideration at CMA 6.</w:t>
      </w:r>
      <w:bookmarkEnd w:id="39"/>
    </w:p>
    <w:p w14:paraId="365FCA40" w14:textId="77B5D3C3" w:rsidR="0065733D" w:rsidRPr="00AD2EC0" w:rsidRDefault="0065733D" w:rsidP="008B60C2">
      <w:pPr>
        <w:pStyle w:val="RegSingleTxtG"/>
      </w:pPr>
      <w:r w:rsidRPr="00AD2EC0">
        <w:t xml:space="preserve">The SBSTA and the SBI </w:t>
      </w:r>
      <w:r w:rsidR="00B207EC">
        <w:t xml:space="preserve">also </w:t>
      </w:r>
      <w:r w:rsidRPr="00AD2EC0">
        <w:t>agreed to consider any additional activities under the United Arab Emirates–</w:t>
      </w:r>
      <w:proofErr w:type="spellStart"/>
      <w:r w:rsidRPr="00AD2EC0">
        <w:t>Belém</w:t>
      </w:r>
      <w:proofErr w:type="spellEnd"/>
      <w:r w:rsidRPr="00AD2EC0">
        <w:t xml:space="preserve"> work programme at future sessions of the subsidiary bodies, if needed.</w:t>
      </w:r>
    </w:p>
    <w:p w14:paraId="13DED318" w14:textId="18373F9A" w:rsidR="0065733D" w:rsidRPr="00AD2EC0" w:rsidRDefault="0065733D" w:rsidP="008B60C2">
      <w:pPr>
        <w:pStyle w:val="RegSingleTxtG"/>
      </w:pPr>
      <w:r w:rsidRPr="00AD2EC0">
        <w:lastRenderedPageBreak/>
        <w:t xml:space="preserve">The SBSTA and the SBI </w:t>
      </w:r>
      <w:r w:rsidR="00B207EC">
        <w:t xml:space="preserve">further </w:t>
      </w:r>
      <w:r w:rsidRPr="00AD2EC0">
        <w:t xml:space="preserve">agreed to continue considering the nature of the </w:t>
      </w:r>
      <w:proofErr w:type="gramStart"/>
      <w:r w:rsidRPr="00AD2EC0">
        <w:t>final outcome</w:t>
      </w:r>
      <w:proofErr w:type="gramEnd"/>
      <w:r w:rsidRPr="00AD2EC0">
        <w:t xml:space="preserve"> of the United Arab Emirates–</w:t>
      </w:r>
      <w:proofErr w:type="spellStart"/>
      <w:r w:rsidRPr="00AD2EC0">
        <w:t>Belém</w:t>
      </w:r>
      <w:proofErr w:type="spellEnd"/>
      <w:r w:rsidRPr="00AD2EC0">
        <w:t xml:space="preserve"> work programme at SB 61 and 62, following the mapping referred to in paragraph </w:t>
      </w:r>
      <w:r w:rsidR="00212006">
        <w:rPr>
          <w:cs/>
        </w:rPr>
        <w:t>‎</w:t>
      </w:r>
      <w:r w:rsidR="00212006">
        <w:t>53 above</w:t>
      </w:r>
      <w:r w:rsidRPr="00AD2EC0">
        <w:t xml:space="preserve"> and the work of the technical experts referred to in paragraph </w:t>
      </w:r>
      <w:r w:rsidR="00212006">
        <w:rPr>
          <w:cs/>
        </w:rPr>
        <w:t>‎</w:t>
      </w:r>
      <w:r w:rsidR="00212006">
        <w:t>43 above</w:t>
      </w:r>
      <w:r w:rsidRPr="00AD2EC0">
        <w:t>.</w:t>
      </w:r>
    </w:p>
    <w:p w14:paraId="6654EB06" w14:textId="3C392DDD" w:rsidR="0065733D" w:rsidRPr="00AD2EC0" w:rsidRDefault="0065733D" w:rsidP="008B60C2">
      <w:pPr>
        <w:pStyle w:val="RegSingleTxtG"/>
      </w:pPr>
      <w:bookmarkStart w:id="40" w:name="_Ref169695100"/>
      <w:r w:rsidRPr="00AD2EC0">
        <w:t>The SBSTA and the SBI took note of the importance of data readiness assessments in relation to indicators for the targets referred to in paragraphs 9–10 of decision 2/CMA.5 and invited Parties to consider th</w:t>
      </w:r>
      <w:r w:rsidR="00606E60">
        <w:t>e</w:t>
      </w:r>
      <w:r w:rsidRPr="00AD2EC0">
        <w:t xml:space="preserve"> matter at SB 61.</w:t>
      </w:r>
      <w:bookmarkEnd w:id="40"/>
    </w:p>
    <w:p w14:paraId="62C944EE" w14:textId="6674EE1C" w:rsidR="0065733D" w:rsidRPr="00AD2EC0" w:rsidRDefault="0065733D" w:rsidP="008B60C2">
      <w:pPr>
        <w:pStyle w:val="RegSingleTxtG"/>
      </w:pPr>
      <w:r w:rsidRPr="00AD2EC0">
        <w:t xml:space="preserve">The SBSTA and the SBI took note of the views expressed by Parties at these sessions in relation to the matters described in paragraphs </w:t>
      </w:r>
      <w:r w:rsidR="00212006">
        <w:rPr>
          <w:cs/>
        </w:rPr>
        <w:t>‎</w:t>
      </w:r>
      <w:r w:rsidR="00212006">
        <w:t>57</w:t>
      </w:r>
      <w:r w:rsidRPr="00AD2EC0">
        <w:t>–</w:t>
      </w:r>
      <w:r w:rsidR="00212006">
        <w:rPr>
          <w:cs/>
        </w:rPr>
        <w:t>‎</w:t>
      </w:r>
      <w:r w:rsidR="00212006">
        <w:t>60 above</w:t>
      </w:r>
      <w:r w:rsidRPr="00AD2EC0">
        <w:t>, and in relation to other considerations,</w:t>
      </w:r>
      <w:r w:rsidR="007929CE" w:rsidRPr="0011421D">
        <w:rPr>
          <w:sz w:val="18"/>
          <w:szCs w:val="18"/>
          <w:vertAlign w:val="superscript"/>
        </w:rPr>
        <w:footnoteReference w:id="23"/>
      </w:r>
      <w:r w:rsidRPr="00AD2EC0">
        <w:t xml:space="preserve"> which may be considered at SB 61, as appropriate, recognizing that these views do not capture those of all Parties and do not represent consensus.</w:t>
      </w:r>
    </w:p>
    <w:p w14:paraId="5E66530C" w14:textId="1E741767" w:rsidR="0065733D" w:rsidRPr="00AD2EC0" w:rsidRDefault="0065733D" w:rsidP="008B60C2">
      <w:pPr>
        <w:pStyle w:val="RegSingleTxtG"/>
      </w:pPr>
      <w:r w:rsidRPr="00AD2EC0">
        <w:t xml:space="preserve">The SBSTA and the SBI took note of the estimated budgetary implications of the activities to be undertaken by the secretariat referred to in paragraphs </w:t>
      </w:r>
      <w:r w:rsidR="00212006">
        <w:rPr>
          <w:cs/>
        </w:rPr>
        <w:t>‎</w:t>
      </w:r>
      <w:r w:rsidR="00212006">
        <w:t>42</w:t>
      </w:r>
      <w:r w:rsidRPr="00AD2EC0">
        <w:t xml:space="preserve">, </w:t>
      </w:r>
      <w:r w:rsidR="00212006">
        <w:rPr>
          <w:cs/>
        </w:rPr>
        <w:t>‎</w:t>
      </w:r>
      <w:r w:rsidR="00212006">
        <w:t>51</w:t>
      </w:r>
      <w:r w:rsidRPr="00AD2EC0">
        <w:t xml:space="preserve">, </w:t>
      </w:r>
      <w:r w:rsidR="00212006">
        <w:rPr>
          <w:cs/>
        </w:rPr>
        <w:t>‎</w:t>
      </w:r>
      <w:r w:rsidR="00212006">
        <w:t>54</w:t>
      </w:r>
      <w:r w:rsidRPr="00AD2EC0">
        <w:t xml:space="preserve"> and </w:t>
      </w:r>
      <w:r w:rsidR="00212006">
        <w:rPr>
          <w:cs/>
        </w:rPr>
        <w:t>‎</w:t>
      </w:r>
      <w:r w:rsidR="00212006">
        <w:t>56 above</w:t>
      </w:r>
      <w:r w:rsidRPr="00AD2EC0">
        <w:t>.</w:t>
      </w:r>
    </w:p>
    <w:p w14:paraId="7614049A" w14:textId="79BDFDE6" w:rsidR="00164A72" w:rsidRPr="00AD2EC0" w:rsidRDefault="0065733D" w:rsidP="008B60C2">
      <w:pPr>
        <w:pStyle w:val="RegSingleTxtG"/>
      </w:pPr>
      <w:r w:rsidRPr="00AD2EC0">
        <w:t>The</w:t>
      </w:r>
      <w:r w:rsidR="00FE59CB">
        <w:t>y</w:t>
      </w:r>
      <w:r w:rsidRPr="00AD2EC0">
        <w:t xml:space="preserve"> requested that the actions of the secretariat called for in these conclusions be undertaken subject to the availability of financial resources.</w:t>
      </w:r>
    </w:p>
    <w:p w14:paraId="63900355" w14:textId="4EEAC17E" w:rsidR="002B135C" w:rsidRPr="00AD2EC0" w:rsidRDefault="00632808" w:rsidP="00C5395D">
      <w:pPr>
        <w:pStyle w:val="RegH1G"/>
        <w:spacing w:after="0"/>
      </w:pPr>
      <w:bookmarkStart w:id="41" w:name="_Toc171525105"/>
      <w:bookmarkStart w:id="42" w:name="_Toc172039640"/>
      <w:r w:rsidRPr="00AD2EC0">
        <w:t xml:space="preserve">Report of the Adaptation Committee and review of the progress, </w:t>
      </w:r>
      <w:proofErr w:type="gramStart"/>
      <w:r w:rsidRPr="00AD2EC0">
        <w:t>effectiveness</w:t>
      </w:r>
      <w:proofErr w:type="gramEnd"/>
      <w:r w:rsidRPr="00AD2EC0">
        <w:t xml:space="preserve"> and performance of the Adaptation Committee</w:t>
      </w:r>
      <w:r w:rsidR="00F73792" w:rsidRPr="00F73792">
        <w:rPr>
          <w:sz w:val="22"/>
          <w:szCs w:val="22"/>
        </w:rPr>
        <w:t>*</w:t>
      </w:r>
      <w:bookmarkEnd w:id="41"/>
      <w:bookmarkEnd w:id="42"/>
      <w:r w:rsidR="00C964F4">
        <w:rPr>
          <w:sz w:val="22"/>
          <w:szCs w:val="22"/>
        </w:rPr>
        <w:br/>
      </w:r>
      <w:r w:rsidR="000B5494" w:rsidRPr="003A7059">
        <w:rPr>
          <w:b w:val="0"/>
          <w:sz w:val="20"/>
        </w:rPr>
        <w:t xml:space="preserve">(Agenda </w:t>
      </w:r>
      <w:r w:rsidR="000B5494">
        <w:rPr>
          <w:b w:val="0"/>
          <w:sz w:val="20"/>
        </w:rPr>
        <w:t>sub-</w:t>
      </w:r>
      <w:r w:rsidR="000B5494" w:rsidRPr="003A7059">
        <w:rPr>
          <w:b w:val="0"/>
          <w:sz w:val="20"/>
        </w:rPr>
        <w:t xml:space="preserve">item </w:t>
      </w:r>
      <w:r w:rsidR="000B5494">
        <w:rPr>
          <w:b w:val="0"/>
          <w:sz w:val="20"/>
        </w:rPr>
        <w:t>5(b</w:t>
      </w:r>
      <w:r w:rsidR="000B5494" w:rsidRPr="003A7059">
        <w:rPr>
          <w:b w:val="0"/>
          <w:sz w:val="20"/>
        </w:rPr>
        <w:t>)</w:t>
      </w:r>
      <w:r w:rsidR="000B5494">
        <w:rPr>
          <w:b w:val="0"/>
          <w:sz w:val="20"/>
        </w:rPr>
        <w:t>)</w:t>
      </w:r>
    </w:p>
    <w:p w14:paraId="52A131E0" w14:textId="77777777" w:rsidR="00117981" w:rsidRPr="00AD2EC0" w:rsidRDefault="00117981">
      <w:pPr>
        <w:pStyle w:val="RegH23G"/>
        <w:numPr>
          <w:ilvl w:val="2"/>
          <w:numId w:val="8"/>
        </w:numPr>
      </w:pPr>
      <w:r w:rsidRPr="00AD2EC0">
        <w:t>Proceedings</w:t>
      </w:r>
    </w:p>
    <w:p w14:paraId="2A450241" w14:textId="79D84B3E" w:rsidR="0056180C" w:rsidRPr="00AD2EC0" w:rsidRDefault="0056180C" w:rsidP="00AD2EC0">
      <w:pPr>
        <w:pStyle w:val="RegSingleTxtG"/>
      </w:pPr>
      <w:r w:rsidRPr="00AD2EC0">
        <w:t>At its 1</w:t>
      </w:r>
      <w:r w:rsidRPr="00AD2EC0">
        <w:rPr>
          <w:vertAlign w:val="superscript"/>
        </w:rPr>
        <w:t>st</w:t>
      </w:r>
      <w:r w:rsidRPr="00AD2EC0">
        <w:t xml:space="preserve"> meeting, the SBSTA agreed that </w:t>
      </w:r>
      <w:r w:rsidR="003E0D23">
        <w:t>i</w:t>
      </w:r>
      <w:r w:rsidR="001105EB">
        <w:t>t</w:t>
      </w:r>
      <w:r w:rsidR="003E0D23">
        <w:t>s</w:t>
      </w:r>
      <w:r w:rsidR="001105EB">
        <w:t xml:space="preserve"> </w:t>
      </w:r>
      <w:r w:rsidR="00C471C0">
        <w:t xml:space="preserve">Chair </w:t>
      </w:r>
      <w:r w:rsidR="001105EB">
        <w:t>would convene</w:t>
      </w:r>
      <w:r w:rsidR="00CF3005">
        <w:t xml:space="preserve"> </w:t>
      </w:r>
      <w:r w:rsidR="004F610E">
        <w:t xml:space="preserve">consultations </w:t>
      </w:r>
      <w:r w:rsidR="00C471C0">
        <w:t>on this sub-item</w:t>
      </w:r>
      <w:r w:rsidRPr="00AD2EC0">
        <w:t xml:space="preserve"> together with the </w:t>
      </w:r>
      <w:r w:rsidR="00C471C0">
        <w:t xml:space="preserve">SBI Chair </w:t>
      </w:r>
      <w:r w:rsidR="00D815BA">
        <w:t xml:space="preserve">for </w:t>
      </w:r>
      <w:r w:rsidRPr="00AD2EC0">
        <w:t xml:space="preserve">the equally titled SBI 60 agenda </w:t>
      </w:r>
      <w:r w:rsidR="00D815BA">
        <w:t>sub-</w:t>
      </w:r>
      <w:r w:rsidRPr="00AD2EC0">
        <w:t>item 10(</w:t>
      </w:r>
      <w:r w:rsidR="005F6687" w:rsidRPr="00AD2EC0">
        <w:t>b</w:t>
      </w:r>
      <w:r w:rsidRPr="00AD2EC0">
        <w:t>). At its 3</w:t>
      </w:r>
      <w:r w:rsidR="00616426" w:rsidRPr="00AD2EC0">
        <w:rPr>
          <w:vertAlign w:val="superscript"/>
        </w:rPr>
        <w:t>rd</w:t>
      </w:r>
      <w:r w:rsidR="00616426" w:rsidRPr="00AD2EC0">
        <w:t xml:space="preserve"> </w:t>
      </w:r>
      <w:r w:rsidRPr="00AD2EC0">
        <w:t>meeting, the SBSTA considered and adopted the conclusions below.</w:t>
      </w:r>
    </w:p>
    <w:p w14:paraId="5395795A" w14:textId="77777777" w:rsidR="00117981" w:rsidRPr="00AD2EC0" w:rsidRDefault="00117981" w:rsidP="00AD2EC0">
      <w:pPr>
        <w:pStyle w:val="RegH23G"/>
      </w:pPr>
      <w:r w:rsidRPr="00AD2EC0">
        <w:t>Conclusions</w:t>
      </w:r>
    </w:p>
    <w:p w14:paraId="4A1961EE" w14:textId="4CD005B5" w:rsidR="001C3A39" w:rsidRPr="00AD2EC0" w:rsidRDefault="001C3A39" w:rsidP="00AD2EC0">
      <w:pPr>
        <w:pStyle w:val="RegSingleTxtG"/>
      </w:pPr>
      <w:r w:rsidRPr="00AD2EC0">
        <w:t>The SBSTA and the SBI</w:t>
      </w:r>
      <w:r w:rsidR="00EA4679">
        <w:t xml:space="preserve"> r</w:t>
      </w:r>
      <w:r w:rsidRPr="00AD2EC0">
        <w:t xml:space="preserve">ecommended that </w:t>
      </w:r>
      <w:r w:rsidR="003A0718">
        <w:t>COP 29</w:t>
      </w:r>
      <w:r w:rsidR="001A70F6">
        <w:t xml:space="preserve"> (November 2024)</w:t>
      </w:r>
      <w:r w:rsidRPr="00AD2EC0">
        <w:t xml:space="preserve"> and </w:t>
      </w:r>
      <w:r w:rsidR="003A0718">
        <w:t>CMA 6</w:t>
      </w:r>
      <w:r w:rsidRPr="00AD2EC0">
        <w:t xml:space="preserve"> take note of the report of the Adaptation Committee for 2023.</w:t>
      </w:r>
      <w:r w:rsidR="00383840" w:rsidRPr="00AD2EC0">
        <w:rPr>
          <w:rStyle w:val="FootnoteReference"/>
        </w:rPr>
        <w:footnoteReference w:id="24"/>
      </w:r>
    </w:p>
    <w:p w14:paraId="7E5B1BBB" w14:textId="744A3DE6" w:rsidR="005E1301" w:rsidRPr="00AD2EC0" w:rsidRDefault="001C3A39" w:rsidP="00AD2EC0">
      <w:pPr>
        <w:pStyle w:val="RegSingleTxtG"/>
      </w:pPr>
      <w:r w:rsidRPr="00AD2EC0">
        <w:t xml:space="preserve">The SBSTA and the SBI agreed to continue consideration of the review of the progress, </w:t>
      </w:r>
      <w:proofErr w:type="gramStart"/>
      <w:r w:rsidRPr="00AD2EC0">
        <w:t>effectiveness</w:t>
      </w:r>
      <w:proofErr w:type="gramEnd"/>
      <w:r w:rsidRPr="00AD2EC0">
        <w:t xml:space="preserve"> and performance of the Adaptation Committee</w:t>
      </w:r>
      <w:r w:rsidR="0049043E" w:rsidRPr="00AD2EC0">
        <w:rPr>
          <w:rStyle w:val="FootnoteReference"/>
        </w:rPr>
        <w:footnoteReference w:id="25"/>
      </w:r>
      <w:r w:rsidRPr="00AD2EC0">
        <w:t xml:space="preserve"> at SB 61.</w:t>
      </w:r>
    </w:p>
    <w:p w14:paraId="5268C97C" w14:textId="36DCB007" w:rsidR="001C3A39" w:rsidRPr="00AD2EC0" w:rsidRDefault="001C3A39" w:rsidP="00AD2EC0">
      <w:pPr>
        <w:pStyle w:val="RegSingleTxtG"/>
      </w:pPr>
      <w:r w:rsidRPr="00AD2EC0">
        <w:t xml:space="preserve">The SBSTA and the SBI </w:t>
      </w:r>
      <w:r w:rsidR="00EB3770">
        <w:t xml:space="preserve">also </w:t>
      </w:r>
      <w:r w:rsidRPr="00AD2EC0">
        <w:t>agreed to consider the annual report of the Adaptation</w:t>
      </w:r>
      <w:r w:rsidR="005E1301" w:rsidRPr="00AD2EC0">
        <w:t xml:space="preserve"> </w:t>
      </w:r>
      <w:r w:rsidRPr="00AD2EC0">
        <w:t xml:space="preserve">Committee and the review of the progress, </w:t>
      </w:r>
      <w:proofErr w:type="gramStart"/>
      <w:r w:rsidRPr="00AD2EC0">
        <w:t>effectiveness</w:t>
      </w:r>
      <w:proofErr w:type="gramEnd"/>
      <w:r w:rsidRPr="00AD2EC0">
        <w:t xml:space="preserve"> and</w:t>
      </w:r>
      <w:r w:rsidR="005E1301" w:rsidRPr="00AD2EC0">
        <w:t xml:space="preserve"> performance of the Adaptation Committee under two separate agenda sub-items at future sessions.</w:t>
      </w:r>
    </w:p>
    <w:p w14:paraId="4222BC9E" w14:textId="05986CEE" w:rsidR="002B135C" w:rsidRPr="00AD2EC0" w:rsidRDefault="002B135C" w:rsidP="002A0E56">
      <w:pPr>
        <w:pStyle w:val="RegH1G"/>
        <w:spacing w:after="0"/>
      </w:pPr>
      <w:bookmarkStart w:id="43" w:name="_Toc171525106"/>
      <w:bookmarkStart w:id="44" w:name="_Toc172039641"/>
      <w:r w:rsidRPr="00AD2EC0">
        <w:t xml:space="preserve">Nairobi work programme on impacts, </w:t>
      </w:r>
      <w:proofErr w:type="gramStart"/>
      <w:r w:rsidRPr="00AD2EC0">
        <w:t>vulnerability</w:t>
      </w:r>
      <w:proofErr w:type="gramEnd"/>
      <w:r w:rsidRPr="00AD2EC0">
        <w:t xml:space="preserve"> and adaptation to climate change</w:t>
      </w:r>
      <w:bookmarkEnd w:id="43"/>
      <w:bookmarkEnd w:id="44"/>
      <w:r w:rsidR="000B5494">
        <w:br/>
      </w:r>
      <w:r w:rsidR="000B5494" w:rsidRPr="003A7059">
        <w:rPr>
          <w:b w:val="0"/>
          <w:sz w:val="20"/>
        </w:rPr>
        <w:t xml:space="preserve">(Agenda </w:t>
      </w:r>
      <w:r w:rsidR="000B5494">
        <w:rPr>
          <w:b w:val="0"/>
          <w:sz w:val="20"/>
        </w:rPr>
        <w:t>sub-</w:t>
      </w:r>
      <w:r w:rsidR="000B5494" w:rsidRPr="003A7059">
        <w:rPr>
          <w:b w:val="0"/>
          <w:sz w:val="20"/>
        </w:rPr>
        <w:t xml:space="preserve">item </w:t>
      </w:r>
      <w:r w:rsidR="000B5494">
        <w:rPr>
          <w:b w:val="0"/>
          <w:sz w:val="20"/>
        </w:rPr>
        <w:t>5(c)</w:t>
      </w:r>
      <w:r w:rsidR="000B5494" w:rsidRPr="003A7059">
        <w:rPr>
          <w:b w:val="0"/>
          <w:sz w:val="20"/>
        </w:rPr>
        <w:t>)</w:t>
      </w:r>
    </w:p>
    <w:p w14:paraId="288418AA" w14:textId="77777777" w:rsidR="00117981" w:rsidRPr="00AD2EC0" w:rsidRDefault="00117981">
      <w:pPr>
        <w:pStyle w:val="RegH23G"/>
        <w:numPr>
          <w:ilvl w:val="2"/>
          <w:numId w:val="8"/>
        </w:numPr>
      </w:pPr>
      <w:r w:rsidRPr="00AD2EC0">
        <w:t>Proceedings</w:t>
      </w:r>
    </w:p>
    <w:p w14:paraId="38A32354" w14:textId="32558093" w:rsidR="00922B5E" w:rsidRPr="00AD2EC0" w:rsidRDefault="00922B5E" w:rsidP="00AD2EC0">
      <w:pPr>
        <w:pStyle w:val="RegSingleTxtG"/>
      </w:pPr>
      <w:r w:rsidRPr="00AD2EC0">
        <w:t>At its 1</w:t>
      </w:r>
      <w:r w:rsidRPr="00AD2EC0">
        <w:rPr>
          <w:vertAlign w:val="superscript"/>
        </w:rPr>
        <w:t>st</w:t>
      </w:r>
      <w:r w:rsidRPr="00AD2EC0">
        <w:t xml:space="preserve"> meeting, the SBSTA agreed to consider this matter in informal consultations co-facilitated by</w:t>
      </w:r>
      <w:r w:rsidR="000759ED" w:rsidRPr="00AD2EC0">
        <w:t xml:space="preserve"> Camila Minerva Rodriguez Tavarez (Dominican Republic) and Morgan Whalen (Canada). </w:t>
      </w:r>
      <w:r w:rsidRPr="00AD2EC0">
        <w:t>At its 3</w:t>
      </w:r>
      <w:r w:rsidR="000759ED" w:rsidRPr="00AD2EC0">
        <w:rPr>
          <w:vertAlign w:val="superscript"/>
        </w:rPr>
        <w:t>rd</w:t>
      </w:r>
      <w:r w:rsidR="000759ED" w:rsidRPr="00AD2EC0">
        <w:t xml:space="preserve"> </w:t>
      </w:r>
      <w:r w:rsidRPr="00AD2EC0">
        <w:t>meeting, the SBSTA considered and adopted the conclusions below.</w:t>
      </w:r>
    </w:p>
    <w:p w14:paraId="6283A446" w14:textId="77777777" w:rsidR="00117981" w:rsidRPr="00AD2EC0" w:rsidRDefault="00117981" w:rsidP="00AD2EC0">
      <w:pPr>
        <w:pStyle w:val="RegH23G"/>
      </w:pPr>
      <w:r w:rsidRPr="00AD2EC0">
        <w:t>Conclusions</w:t>
      </w:r>
    </w:p>
    <w:p w14:paraId="32E4F974" w14:textId="00888D8A" w:rsidR="00E373F8" w:rsidRPr="00AD2EC0" w:rsidRDefault="003B274C" w:rsidP="00AD2EC0">
      <w:pPr>
        <w:pStyle w:val="RegSingleTxtG"/>
      </w:pPr>
      <w:bookmarkStart w:id="45" w:name="_Ref169699064"/>
      <w:r w:rsidRPr="00AD2EC0">
        <w:t>The SBSTA noted the</w:t>
      </w:r>
      <w:r w:rsidR="00551A9C" w:rsidRPr="00AD2EC0">
        <w:t xml:space="preserve"> </w:t>
      </w:r>
      <w:r w:rsidRPr="00AD2EC0">
        <w:t>reports prepared for this session on progress in implementing activities under the NWP</w:t>
      </w:r>
      <w:r w:rsidR="00DC1CA9" w:rsidRPr="00AD2EC0">
        <w:rPr>
          <w:rStyle w:val="FootnoteReference"/>
        </w:rPr>
        <w:footnoteReference w:id="26"/>
      </w:r>
      <w:r w:rsidR="00EA50FF">
        <w:t xml:space="preserve"> </w:t>
      </w:r>
      <w:r w:rsidRPr="00AD2EC0">
        <w:t>and on</w:t>
      </w:r>
      <w:r w:rsidR="00551A9C" w:rsidRPr="00AD2EC0">
        <w:t xml:space="preserve"> </w:t>
      </w:r>
      <w:r w:rsidRPr="00AD2EC0">
        <w:t xml:space="preserve">activities under the NWP, by region, between 2019 and </w:t>
      </w:r>
      <w:r w:rsidRPr="00AD2EC0">
        <w:lastRenderedPageBreak/>
        <w:t>2023,</w:t>
      </w:r>
      <w:r w:rsidR="007D09D7" w:rsidRPr="00AD2EC0">
        <w:rPr>
          <w:rStyle w:val="FootnoteReference"/>
        </w:rPr>
        <w:footnoteReference w:id="27"/>
      </w:r>
      <w:r w:rsidR="00A27C59">
        <w:t xml:space="preserve"> </w:t>
      </w:r>
      <w:proofErr w:type="gramStart"/>
      <w:r w:rsidRPr="00AD2EC0">
        <w:t>and also</w:t>
      </w:r>
      <w:proofErr w:type="gramEnd"/>
      <w:r w:rsidRPr="00AD2EC0">
        <w:t xml:space="preserve"> noted the information</w:t>
      </w:r>
      <w:r w:rsidR="00613801" w:rsidRPr="00AD2EC0">
        <w:t xml:space="preserve"> </w:t>
      </w:r>
      <w:r w:rsidRPr="00AD2EC0">
        <w:t>therein, including on next steps and new activities under the NWP, as well as the indicative</w:t>
      </w:r>
      <w:r w:rsidR="00613801" w:rsidRPr="00AD2EC0">
        <w:t xml:space="preserve"> </w:t>
      </w:r>
      <w:r w:rsidRPr="00AD2EC0">
        <w:t>NWP workplan for 2024–2025.</w:t>
      </w:r>
      <w:r w:rsidR="00F2585D" w:rsidRPr="00AD2EC0">
        <w:rPr>
          <w:rStyle w:val="FootnoteReference"/>
        </w:rPr>
        <w:footnoteReference w:id="28"/>
      </w:r>
      <w:bookmarkEnd w:id="45"/>
    </w:p>
    <w:p w14:paraId="166CE621" w14:textId="2611C4F8" w:rsidR="00E373F8" w:rsidRPr="00AD2EC0" w:rsidRDefault="003B274C" w:rsidP="00AD2EC0">
      <w:pPr>
        <w:pStyle w:val="RegSingleTxtG"/>
      </w:pPr>
      <w:r w:rsidRPr="00AD2EC0">
        <w:t>The SBSTA welcomed the engagement of NWP thematic expert groups and partners</w:t>
      </w:r>
      <w:r w:rsidR="00E373F8" w:rsidRPr="00AD2EC0">
        <w:t xml:space="preserve"> </w:t>
      </w:r>
      <w:r w:rsidRPr="00AD2EC0">
        <w:t>in the 16</w:t>
      </w:r>
      <w:r w:rsidR="002C5E94" w:rsidRPr="002C5E94">
        <w:rPr>
          <w:vertAlign w:val="superscript"/>
        </w:rPr>
        <w:t>th</w:t>
      </w:r>
      <w:r w:rsidR="002C5E94">
        <w:t xml:space="preserve"> </w:t>
      </w:r>
      <w:r w:rsidRPr="00AD2EC0">
        <w:t>NWP Focal Point Forum, on understanding and closing adaptation knowledge</w:t>
      </w:r>
      <w:r w:rsidR="00E373F8" w:rsidRPr="00AD2EC0">
        <w:t xml:space="preserve"> </w:t>
      </w:r>
      <w:r w:rsidRPr="00AD2EC0">
        <w:t>gaps in mountains, high-latitude areas and the cryosphere,</w:t>
      </w:r>
      <w:r w:rsidR="00360BE3" w:rsidRPr="00AD2EC0">
        <w:rPr>
          <w:rStyle w:val="FootnoteReference"/>
        </w:rPr>
        <w:footnoteReference w:id="29"/>
      </w:r>
      <w:r w:rsidR="00114457" w:rsidRPr="00AD2EC0">
        <w:t xml:space="preserve"> </w:t>
      </w:r>
      <w:r w:rsidRPr="00AD2EC0">
        <w:t xml:space="preserve">held at </w:t>
      </w:r>
      <w:r w:rsidR="00EF37F0">
        <w:t>COP 28</w:t>
      </w:r>
      <w:r w:rsidRPr="00AD2EC0">
        <w:t>; the work under the NWP to date in its thematic areas; the</w:t>
      </w:r>
      <w:r w:rsidR="00E373F8" w:rsidRPr="00AD2EC0">
        <w:t xml:space="preserve"> </w:t>
      </w:r>
      <w:r w:rsidRPr="00AD2EC0">
        <w:t>efforts of the secretariat to establish linkages between work under the NWP and that under</w:t>
      </w:r>
      <w:r w:rsidR="00E373F8" w:rsidRPr="00AD2EC0">
        <w:t xml:space="preserve"> </w:t>
      </w:r>
      <w:r w:rsidRPr="00AD2EC0">
        <w:t>other United Nations conventions and bodies; and the progress in enhancing the</w:t>
      </w:r>
      <w:r w:rsidR="00E373F8" w:rsidRPr="00AD2EC0">
        <w:t xml:space="preserve"> </w:t>
      </w:r>
      <w:r w:rsidRPr="00AD2EC0">
        <w:t>dissemination of knowledge products developed under the</w:t>
      </w:r>
      <w:r w:rsidR="007111C0">
        <w:t> </w:t>
      </w:r>
      <w:r w:rsidRPr="00AD2EC0">
        <w:t>NWP.</w:t>
      </w:r>
    </w:p>
    <w:p w14:paraId="6AFA943D" w14:textId="77777777" w:rsidR="00633DF8" w:rsidRPr="00AD2EC0" w:rsidRDefault="003B274C" w:rsidP="00AD2EC0">
      <w:pPr>
        <w:pStyle w:val="RegSingleTxtG"/>
      </w:pPr>
      <w:r w:rsidRPr="00AD2EC0">
        <w:t>The SBSTA requested the secretariat to continue implementing the mandates related</w:t>
      </w:r>
      <w:r w:rsidR="00E373F8" w:rsidRPr="00AD2EC0">
        <w:t xml:space="preserve"> </w:t>
      </w:r>
      <w:r w:rsidRPr="00AD2EC0">
        <w:t>to the NWP contained in documents FCCC/SBSTA/2018/4, FCCC/SBSTA/2022/</w:t>
      </w:r>
      <w:proofErr w:type="gramStart"/>
      <w:r w:rsidRPr="00AD2EC0">
        <w:t>6</w:t>
      </w:r>
      <w:proofErr w:type="gramEnd"/>
      <w:r w:rsidRPr="00AD2EC0">
        <w:t xml:space="preserve"> and</w:t>
      </w:r>
      <w:r w:rsidR="00633DF8" w:rsidRPr="00AD2EC0">
        <w:t xml:space="preserve"> </w:t>
      </w:r>
      <w:r w:rsidRPr="00AD2EC0">
        <w:t>FCCC/SBSTA/2023/4.</w:t>
      </w:r>
    </w:p>
    <w:p w14:paraId="358C3CFD" w14:textId="77777777" w:rsidR="00633DF8" w:rsidRPr="00AD2EC0" w:rsidRDefault="003B274C" w:rsidP="00AD2EC0">
      <w:pPr>
        <w:pStyle w:val="RegSingleTxtG"/>
      </w:pPr>
      <w:r w:rsidRPr="00AD2EC0">
        <w:t>The SBSTA invited Parties, NWP partner organizations and other relevant</w:t>
      </w:r>
      <w:r w:rsidR="00633DF8" w:rsidRPr="00AD2EC0">
        <w:t xml:space="preserve"> </w:t>
      </w:r>
      <w:r w:rsidRPr="00AD2EC0">
        <w:t>organizations to provide financial and in-kind support, as appropriate, for the implementation</w:t>
      </w:r>
      <w:r w:rsidR="00633DF8" w:rsidRPr="00AD2EC0">
        <w:t xml:space="preserve"> </w:t>
      </w:r>
      <w:r w:rsidRPr="00AD2EC0">
        <w:t>of activities under the NWP.</w:t>
      </w:r>
    </w:p>
    <w:p w14:paraId="47741CC6" w14:textId="66A6FA53" w:rsidR="000814F5" w:rsidRPr="00AD2EC0" w:rsidRDefault="003B274C" w:rsidP="00AD2EC0">
      <w:pPr>
        <w:pStyle w:val="RegSingleTxtG"/>
      </w:pPr>
      <w:r w:rsidRPr="00AD2EC0">
        <w:t>The SBSTA took note of the estimated budgetary implications of the activities to be</w:t>
      </w:r>
      <w:r w:rsidR="00633DF8" w:rsidRPr="00AD2EC0">
        <w:t xml:space="preserve"> </w:t>
      </w:r>
      <w:r w:rsidRPr="00AD2EC0">
        <w:t xml:space="preserve">undertaken by the secretariat referred to in paragraph </w:t>
      </w:r>
      <w:r w:rsidR="00212006">
        <w:rPr>
          <w:cs/>
        </w:rPr>
        <w:t>‎</w:t>
      </w:r>
      <w:r w:rsidR="00212006">
        <w:t>69 above</w:t>
      </w:r>
      <w:r w:rsidRPr="00AD2EC0">
        <w:t>.</w:t>
      </w:r>
    </w:p>
    <w:p w14:paraId="4D867220" w14:textId="792B217D" w:rsidR="0040470D" w:rsidRPr="00AD2EC0" w:rsidRDefault="00FE59CB" w:rsidP="00AD2EC0">
      <w:pPr>
        <w:pStyle w:val="RegSingleTxtG"/>
      </w:pPr>
      <w:r>
        <w:t>It</w:t>
      </w:r>
      <w:r w:rsidR="003B274C" w:rsidRPr="00AD2EC0">
        <w:t xml:space="preserve"> requested that the actions of the secretariat called for in these conclusions</w:t>
      </w:r>
      <w:r w:rsidR="000814F5" w:rsidRPr="00AD2EC0">
        <w:t xml:space="preserve"> </w:t>
      </w:r>
      <w:r w:rsidR="003B274C" w:rsidRPr="00AD2EC0">
        <w:t>be undertaken subject to the availability of financial resources.</w:t>
      </w:r>
    </w:p>
    <w:p w14:paraId="342DEE77" w14:textId="2F88BBE7" w:rsidR="00284EF2" w:rsidRPr="00AD2EC0" w:rsidRDefault="00D664FE" w:rsidP="002A0E56">
      <w:pPr>
        <w:pStyle w:val="RegHChG"/>
        <w:spacing w:after="0"/>
      </w:pPr>
      <w:bookmarkStart w:id="46" w:name="_Toc171525107"/>
      <w:bookmarkStart w:id="47" w:name="_Toc172039642"/>
      <w:r w:rsidRPr="00AD2EC0">
        <w:t>Terms of reference for the 2024 review of the Warsaw International Mechanism for Loss and Damage associated with Climate Change Impacts</w:t>
      </w:r>
      <w:r w:rsidR="00F73792" w:rsidRPr="004E2C3F">
        <w:rPr>
          <w:sz w:val="24"/>
          <w:szCs w:val="24"/>
        </w:rPr>
        <w:t>*</w:t>
      </w:r>
      <w:bookmarkEnd w:id="46"/>
      <w:bookmarkEnd w:id="47"/>
      <w:r w:rsidR="000B5494">
        <w:rPr>
          <w:sz w:val="24"/>
          <w:szCs w:val="24"/>
        </w:rPr>
        <w:br/>
      </w:r>
      <w:r w:rsidR="00F64B86" w:rsidRPr="003A7059">
        <w:rPr>
          <w:b w:val="0"/>
          <w:sz w:val="20"/>
        </w:rPr>
        <w:t xml:space="preserve">(Agenda item </w:t>
      </w:r>
      <w:r w:rsidR="00F64B86">
        <w:rPr>
          <w:b w:val="0"/>
          <w:sz w:val="20"/>
        </w:rPr>
        <w:t>6</w:t>
      </w:r>
      <w:r w:rsidR="00F64B86" w:rsidRPr="003A7059">
        <w:rPr>
          <w:b w:val="0"/>
          <w:sz w:val="20"/>
        </w:rPr>
        <w:t>)</w:t>
      </w:r>
    </w:p>
    <w:p w14:paraId="2E4847C0" w14:textId="70BEEE87" w:rsidR="00117981" w:rsidRPr="00AD2EC0" w:rsidRDefault="00117981" w:rsidP="00AD2EC0">
      <w:pPr>
        <w:pStyle w:val="RegH23G"/>
      </w:pPr>
      <w:r w:rsidRPr="00AD2EC0">
        <w:t>Proceedings</w:t>
      </w:r>
    </w:p>
    <w:p w14:paraId="51BCCD1E" w14:textId="55BCC0F4" w:rsidR="00BE4D24" w:rsidRPr="00AD2EC0" w:rsidRDefault="00BE4D24" w:rsidP="00AD2EC0">
      <w:pPr>
        <w:pStyle w:val="RegSingleTxtG"/>
      </w:pPr>
      <w:r w:rsidRPr="00AD2EC0">
        <w:t>At its 1</w:t>
      </w:r>
      <w:r w:rsidR="00395ADD" w:rsidRPr="00AD2EC0">
        <w:rPr>
          <w:vertAlign w:val="superscript"/>
        </w:rPr>
        <w:t>st</w:t>
      </w:r>
      <w:r w:rsidR="00395ADD" w:rsidRPr="00AD2EC0">
        <w:t xml:space="preserve"> </w:t>
      </w:r>
      <w:r w:rsidRPr="00AD2EC0">
        <w:t>meeting, the SBSTA agreed that this item would be considered together with the equally titled SBI 60 agenda item 1</w:t>
      </w:r>
      <w:r w:rsidR="00A52012" w:rsidRPr="00AD2EC0">
        <w:t>2</w:t>
      </w:r>
      <w:r w:rsidRPr="00AD2EC0">
        <w:t xml:space="preserve"> in informal consultations co-facilitated by </w:t>
      </w:r>
      <w:proofErr w:type="spellStart"/>
      <w:r w:rsidR="007203F0" w:rsidRPr="00AD2EC0">
        <w:t>Pepetua</w:t>
      </w:r>
      <w:proofErr w:type="spellEnd"/>
      <w:r w:rsidR="007203F0" w:rsidRPr="00AD2EC0">
        <w:t xml:space="preserve"> </w:t>
      </w:r>
      <w:proofErr w:type="spellStart"/>
      <w:r w:rsidR="007203F0" w:rsidRPr="00AD2EC0">
        <w:t>Latasi</w:t>
      </w:r>
      <w:proofErr w:type="spellEnd"/>
      <w:r w:rsidR="007203F0" w:rsidRPr="00AD2EC0">
        <w:t xml:space="preserve"> (Tuvalu) and Meredith Ryder-Rude (United States of America).</w:t>
      </w:r>
      <w:r w:rsidRPr="00AD2EC0">
        <w:t xml:space="preserve"> At its 3</w:t>
      </w:r>
      <w:r w:rsidR="007203F0" w:rsidRPr="00AD2EC0">
        <w:rPr>
          <w:vertAlign w:val="superscript"/>
        </w:rPr>
        <w:t>rd</w:t>
      </w:r>
      <w:r w:rsidR="007203F0" w:rsidRPr="00AD2EC0">
        <w:t xml:space="preserve"> </w:t>
      </w:r>
      <w:r w:rsidRPr="00AD2EC0">
        <w:t>meeting, the SBSTA considered and adopted the conclusions below.</w:t>
      </w:r>
    </w:p>
    <w:p w14:paraId="4EC2A5AC" w14:textId="77777777" w:rsidR="00117981" w:rsidRPr="00AD2EC0" w:rsidRDefault="00117981" w:rsidP="00AD2EC0">
      <w:pPr>
        <w:pStyle w:val="RegH23G"/>
      </w:pPr>
      <w:r w:rsidRPr="00AD2EC0">
        <w:t>Conclusions</w:t>
      </w:r>
    </w:p>
    <w:p w14:paraId="3131011F" w14:textId="5F54E06A" w:rsidR="0098620A" w:rsidRPr="00AD2EC0" w:rsidRDefault="00A54622" w:rsidP="00AD2EC0">
      <w:pPr>
        <w:pStyle w:val="RegSingleTxtG"/>
      </w:pPr>
      <w:bookmarkStart w:id="48" w:name="_Ref171073357"/>
      <w:r w:rsidRPr="00AD2EC0">
        <w:t xml:space="preserve">The </w:t>
      </w:r>
      <w:r w:rsidR="00393814">
        <w:t>SBSTA and the SBI</w:t>
      </w:r>
      <w:r w:rsidRPr="00AD2EC0">
        <w:t xml:space="preserve"> finalized the terms of reference for the 2024 review of the WIM,</w:t>
      </w:r>
      <w:r w:rsidR="000240B3" w:rsidRPr="00AD2EC0">
        <w:rPr>
          <w:rStyle w:val="FootnoteReference"/>
        </w:rPr>
        <w:footnoteReference w:id="30"/>
      </w:r>
      <w:r w:rsidRPr="00AD2EC0">
        <w:t xml:space="preserve"> as contained in annex</w:t>
      </w:r>
      <w:r w:rsidR="00B35049" w:rsidRPr="00AD2EC0">
        <w:t xml:space="preserve"> </w:t>
      </w:r>
      <w:r w:rsidR="00737DBF">
        <w:t>I</w:t>
      </w:r>
      <w:r w:rsidRPr="00AD2EC0">
        <w:t>.</w:t>
      </w:r>
      <w:bookmarkEnd w:id="48"/>
    </w:p>
    <w:p w14:paraId="6AC5637F" w14:textId="4A438838" w:rsidR="0098620A" w:rsidRPr="00AD2EC0" w:rsidRDefault="00A54622" w:rsidP="00AD2EC0">
      <w:pPr>
        <w:pStyle w:val="RegSingleTxtG"/>
      </w:pPr>
      <w:bookmarkStart w:id="49" w:name="_Ref171073421"/>
      <w:r w:rsidRPr="00AD2EC0">
        <w:t xml:space="preserve">The </w:t>
      </w:r>
      <w:r w:rsidR="00CB667D" w:rsidRPr="00CB667D">
        <w:t xml:space="preserve">SBSTA and the SBI </w:t>
      </w:r>
      <w:r w:rsidRPr="00AD2EC0">
        <w:t>agreed to undertake that review at SB 61</w:t>
      </w:r>
      <w:r w:rsidR="0098620A" w:rsidRPr="00AD2EC0">
        <w:t xml:space="preserve"> </w:t>
      </w:r>
      <w:proofErr w:type="gramStart"/>
      <w:r w:rsidRPr="00AD2EC0">
        <w:t>on the basis of</w:t>
      </w:r>
      <w:proofErr w:type="gramEnd"/>
      <w:r w:rsidRPr="00AD2EC0">
        <w:t xml:space="preserve"> those terms of reference and to forward the outcomes to the appropriate</w:t>
      </w:r>
      <w:r w:rsidR="0098620A" w:rsidRPr="00AD2EC0">
        <w:t xml:space="preserve"> </w:t>
      </w:r>
      <w:r w:rsidRPr="00AD2EC0">
        <w:t>governing body or bodies for consideration.</w:t>
      </w:r>
      <w:r w:rsidR="00B32740" w:rsidRPr="00AD2EC0">
        <w:rPr>
          <w:rStyle w:val="FootnoteReference"/>
        </w:rPr>
        <w:footnoteReference w:id="31"/>
      </w:r>
      <w:bookmarkEnd w:id="49"/>
    </w:p>
    <w:p w14:paraId="03DA93E5" w14:textId="779A71D2" w:rsidR="0098620A" w:rsidRPr="00AD2EC0" w:rsidRDefault="00A54622" w:rsidP="00AD2EC0">
      <w:pPr>
        <w:pStyle w:val="RegSingleTxtG"/>
      </w:pPr>
      <w:bookmarkStart w:id="50" w:name="_Ref169787158"/>
      <w:r w:rsidRPr="00AD2EC0">
        <w:t xml:space="preserve">The </w:t>
      </w:r>
      <w:r w:rsidR="00CB667D" w:rsidRPr="00CB667D">
        <w:t xml:space="preserve">SBSTA and the SBI </w:t>
      </w:r>
      <w:r w:rsidRPr="00AD2EC0">
        <w:t>invited Parties and non-Party stakeholders to submit via the</w:t>
      </w:r>
      <w:r w:rsidR="0098620A" w:rsidRPr="00AD2EC0">
        <w:t xml:space="preserve"> </w:t>
      </w:r>
      <w:r w:rsidRPr="00AD2EC0">
        <w:t xml:space="preserve">submission portal by 30 September 2024, </w:t>
      </w:r>
      <w:proofErr w:type="gramStart"/>
      <w:r w:rsidRPr="00AD2EC0">
        <w:t>in order to</w:t>
      </w:r>
      <w:proofErr w:type="gramEnd"/>
      <w:r w:rsidRPr="00AD2EC0">
        <w:t xml:space="preserve"> serve as input to the 2024 review of the</w:t>
      </w:r>
      <w:r w:rsidR="0098620A" w:rsidRPr="00AD2EC0">
        <w:t xml:space="preserve"> </w:t>
      </w:r>
      <w:r w:rsidRPr="00AD2EC0">
        <w:t>WIM, inter alia:</w:t>
      </w:r>
      <w:bookmarkEnd w:id="50"/>
    </w:p>
    <w:p w14:paraId="012727D2" w14:textId="77777777" w:rsidR="00094492" w:rsidRPr="00AD2EC0" w:rsidRDefault="00A54622" w:rsidP="00AD2EC0">
      <w:pPr>
        <w:pStyle w:val="RegSingleTxtG2"/>
      </w:pPr>
      <w:r w:rsidRPr="00AD2EC0">
        <w:t>Views on strengths, weaknesses, gaps, challenges and opportunities related to</w:t>
      </w:r>
      <w:r w:rsidR="00094492" w:rsidRPr="00AD2EC0">
        <w:t xml:space="preserve"> </w:t>
      </w:r>
      <w:r w:rsidRPr="00AD2EC0">
        <w:t xml:space="preserve">enhancing the effectiveness and efficiency of the </w:t>
      </w:r>
      <w:proofErr w:type="gramStart"/>
      <w:r w:rsidRPr="00AD2EC0">
        <w:t>WIM;</w:t>
      </w:r>
      <w:proofErr w:type="gramEnd"/>
    </w:p>
    <w:p w14:paraId="688161BA" w14:textId="77777777" w:rsidR="00094492" w:rsidRPr="00AD2EC0" w:rsidRDefault="00A54622" w:rsidP="00AD2EC0">
      <w:pPr>
        <w:pStyle w:val="RegSingleTxtG2"/>
      </w:pPr>
      <w:r w:rsidRPr="00AD2EC0">
        <w:t>Views on the use and usefulness of the outputs of the WIM and the usefulness</w:t>
      </w:r>
      <w:r w:rsidR="00094492" w:rsidRPr="00AD2EC0">
        <w:t xml:space="preserve"> </w:t>
      </w:r>
      <w:r w:rsidRPr="00AD2EC0">
        <w:t xml:space="preserve">of activities under the </w:t>
      </w:r>
      <w:proofErr w:type="gramStart"/>
      <w:r w:rsidRPr="00AD2EC0">
        <w:t>WIM;</w:t>
      </w:r>
      <w:proofErr w:type="gramEnd"/>
    </w:p>
    <w:p w14:paraId="4DEFEBB3" w14:textId="43B22845" w:rsidR="00094492" w:rsidRPr="00AD2EC0" w:rsidRDefault="00A54622" w:rsidP="00AD2EC0">
      <w:pPr>
        <w:pStyle w:val="RegSingleTxtG2"/>
      </w:pPr>
      <w:r w:rsidRPr="00AD2EC0">
        <w:lastRenderedPageBreak/>
        <w:t>Views on improvements of the WIM and the implementation of its functions;</w:t>
      </w:r>
      <w:r w:rsidR="00D63CEB" w:rsidRPr="00AD2EC0">
        <w:rPr>
          <w:rStyle w:val="FootnoteReference"/>
        </w:rPr>
        <w:footnoteReference w:id="32"/>
      </w:r>
    </w:p>
    <w:p w14:paraId="73B71FF6" w14:textId="77777777" w:rsidR="00094492" w:rsidRPr="00AD2EC0" w:rsidRDefault="00A54622" w:rsidP="00AD2EC0">
      <w:pPr>
        <w:pStyle w:val="RegSingleTxtG2"/>
      </w:pPr>
      <w:r w:rsidRPr="00AD2EC0">
        <w:t>Other inputs on how the WIM can promote the implementation of approaches</w:t>
      </w:r>
      <w:r w:rsidR="00094492" w:rsidRPr="00AD2EC0">
        <w:t xml:space="preserve"> </w:t>
      </w:r>
      <w:r w:rsidRPr="00AD2EC0">
        <w:t xml:space="preserve">to averting, </w:t>
      </w:r>
      <w:proofErr w:type="gramStart"/>
      <w:r w:rsidRPr="00AD2EC0">
        <w:t>minimizing</w:t>
      </w:r>
      <w:proofErr w:type="gramEnd"/>
      <w:r w:rsidRPr="00AD2EC0">
        <w:t xml:space="preserve"> and addressing loss and damage associated with climate change</w:t>
      </w:r>
      <w:r w:rsidR="00094492" w:rsidRPr="00AD2EC0">
        <w:t xml:space="preserve"> </w:t>
      </w:r>
      <w:r w:rsidRPr="00AD2EC0">
        <w:t>impacts.</w:t>
      </w:r>
    </w:p>
    <w:p w14:paraId="3EF95034" w14:textId="10F8F395" w:rsidR="00D147AA" w:rsidRPr="00AD2EC0" w:rsidRDefault="00A54622" w:rsidP="00AD2EC0">
      <w:pPr>
        <w:pStyle w:val="RegSingleTxtG"/>
      </w:pPr>
      <w:r w:rsidRPr="00AD2EC0">
        <w:t xml:space="preserve">The </w:t>
      </w:r>
      <w:r w:rsidR="00CB667D" w:rsidRPr="00CB667D">
        <w:t xml:space="preserve">SBSTA and the SBI </w:t>
      </w:r>
      <w:r w:rsidRPr="00AD2EC0">
        <w:t>encouraged Parties to consult their loss and damage contact</w:t>
      </w:r>
      <w:r w:rsidR="00094492" w:rsidRPr="00AD2EC0">
        <w:t xml:space="preserve"> </w:t>
      </w:r>
      <w:r w:rsidRPr="00AD2EC0">
        <w:t xml:space="preserve">points in preparing the submissions referred to in paragraph </w:t>
      </w:r>
      <w:r w:rsidR="00212006">
        <w:rPr>
          <w:cs/>
        </w:rPr>
        <w:t>‎</w:t>
      </w:r>
      <w:r w:rsidR="00212006">
        <w:t>78 above</w:t>
      </w:r>
      <w:r w:rsidRPr="00AD2EC0">
        <w:t>, as appropriate.</w:t>
      </w:r>
    </w:p>
    <w:p w14:paraId="22BB4AFB" w14:textId="33EBCC7B" w:rsidR="00D147AA" w:rsidRPr="00AD2EC0" w:rsidRDefault="00D147AA" w:rsidP="00AD2EC0">
      <w:pPr>
        <w:pStyle w:val="RegSingleTxtG"/>
      </w:pPr>
      <w:bookmarkStart w:id="51" w:name="_Ref169787293"/>
      <w:r w:rsidRPr="00AD2EC0">
        <w:t xml:space="preserve">The </w:t>
      </w:r>
      <w:r w:rsidR="00CB667D" w:rsidRPr="00CB667D">
        <w:t xml:space="preserve">SBSTA and the SBI </w:t>
      </w:r>
      <w:r w:rsidRPr="00AD2EC0">
        <w:t xml:space="preserve">requested the secretariat to prepare a summary of the views referred to in paragraph </w:t>
      </w:r>
      <w:r w:rsidR="00212006">
        <w:rPr>
          <w:cs/>
        </w:rPr>
        <w:t>‎</w:t>
      </w:r>
      <w:r w:rsidR="00212006">
        <w:t>78 above</w:t>
      </w:r>
      <w:r w:rsidRPr="00AD2EC0">
        <w:t xml:space="preserve"> to serve as input to the 2024 review of the WIM.</w:t>
      </w:r>
      <w:bookmarkEnd w:id="51"/>
    </w:p>
    <w:p w14:paraId="431973EE" w14:textId="1365C2AE" w:rsidR="00D147AA" w:rsidRPr="00AD2EC0" w:rsidRDefault="00D147AA" w:rsidP="00AD2EC0">
      <w:pPr>
        <w:pStyle w:val="RegSingleTxtG"/>
      </w:pPr>
      <w:bookmarkStart w:id="52" w:name="_Ref169789833"/>
      <w:r w:rsidRPr="00AD2EC0">
        <w:t xml:space="preserve">The </w:t>
      </w:r>
      <w:r w:rsidR="00CB667D" w:rsidRPr="00CB667D">
        <w:t xml:space="preserve">SBSTA and the SBI </w:t>
      </w:r>
      <w:r w:rsidRPr="00AD2EC0">
        <w:t xml:space="preserve">also requested the secretariat to prepare a background paper to inform the 2024 review of the WIM, with the paper to include information on the status of work, </w:t>
      </w:r>
      <w:proofErr w:type="gramStart"/>
      <w:r w:rsidRPr="00AD2EC0">
        <w:t>activities</w:t>
      </w:r>
      <w:proofErr w:type="gramEnd"/>
      <w:r w:rsidRPr="00AD2EC0">
        <w:t xml:space="preserve"> and outputs under the WIM, covering:</w:t>
      </w:r>
      <w:bookmarkEnd w:id="52"/>
    </w:p>
    <w:p w14:paraId="1216E499" w14:textId="77777777" w:rsidR="00D147AA" w:rsidRPr="00AD2EC0" w:rsidRDefault="00D147AA" w:rsidP="00AD2EC0">
      <w:pPr>
        <w:pStyle w:val="RegSingleTxtG2"/>
      </w:pPr>
      <w:r w:rsidRPr="00AD2EC0">
        <w:t xml:space="preserve">Relevant decisions and </w:t>
      </w:r>
      <w:proofErr w:type="gramStart"/>
      <w:r w:rsidRPr="00AD2EC0">
        <w:t>mandates;</w:t>
      </w:r>
      <w:proofErr w:type="gramEnd"/>
    </w:p>
    <w:p w14:paraId="55E7A726" w14:textId="77777777" w:rsidR="00D147AA" w:rsidRPr="00AD2EC0" w:rsidRDefault="00D147AA" w:rsidP="00AD2EC0">
      <w:pPr>
        <w:pStyle w:val="RegSingleTxtG2"/>
      </w:pPr>
      <w:r w:rsidRPr="00AD2EC0">
        <w:t xml:space="preserve">Institutional arrangements relating to loss and damage established since the 2019 review of the WIM, including those of the expert groups, the technical expert group and the task force under the WIM and the engagement of loss and damage contact </w:t>
      </w:r>
      <w:proofErr w:type="gramStart"/>
      <w:r w:rsidRPr="00AD2EC0">
        <w:t>points;</w:t>
      </w:r>
      <w:proofErr w:type="gramEnd"/>
    </w:p>
    <w:p w14:paraId="33487DBB" w14:textId="77777777" w:rsidR="00D147AA" w:rsidRPr="00AD2EC0" w:rsidRDefault="00D147AA" w:rsidP="00AD2EC0">
      <w:pPr>
        <w:pStyle w:val="RegSingleTxtG2"/>
      </w:pPr>
      <w:bookmarkStart w:id="53" w:name="_Ref171072805"/>
      <w:r w:rsidRPr="00AD2EC0">
        <w:t xml:space="preserve">Progress of implementation of the workplan of the WIM Executive Committee and the plans of action of its expert groups, technical expert group and task </w:t>
      </w:r>
      <w:proofErr w:type="gramStart"/>
      <w:r w:rsidRPr="00AD2EC0">
        <w:t>force;</w:t>
      </w:r>
      <w:bookmarkEnd w:id="53"/>
      <w:proofErr w:type="gramEnd"/>
    </w:p>
    <w:p w14:paraId="29D525AA" w14:textId="77777777" w:rsidR="00D147AA" w:rsidRPr="00AD2EC0" w:rsidRDefault="00D147AA" w:rsidP="00AD2EC0">
      <w:pPr>
        <w:pStyle w:val="RegSingleTxtG2"/>
      </w:pPr>
      <w:r w:rsidRPr="00AD2EC0">
        <w:t xml:space="preserve">Progress of operationalization of the Santiago network for averting, minimizing and addressing loss and damage associated with the adverse effects of climate change in all regions, including consideration of the reports on the regional scoping workshops that took place in </w:t>
      </w:r>
      <w:proofErr w:type="gramStart"/>
      <w:r w:rsidRPr="00AD2EC0">
        <w:t>2023;</w:t>
      </w:r>
      <w:proofErr w:type="gramEnd"/>
    </w:p>
    <w:p w14:paraId="29F5E08C" w14:textId="77777777" w:rsidR="00D147AA" w:rsidRPr="00AD2EC0" w:rsidRDefault="00D147AA" w:rsidP="00AD2EC0">
      <w:pPr>
        <w:pStyle w:val="RegSingleTxtG2"/>
      </w:pPr>
      <w:r w:rsidRPr="00AD2EC0">
        <w:t>Implementation under the WIM of mandates and recommendations arising from the 2019 review of the WIM and relevant outcomes of the first global stocktake, as set out in decision 1/CMA.5.</w:t>
      </w:r>
    </w:p>
    <w:p w14:paraId="4537BEA8" w14:textId="235B09A4" w:rsidR="00D147AA" w:rsidRPr="00AD2EC0" w:rsidRDefault="00D147AA" w:rsidP="00AD2EC0">
      <w:pPr>
        <w:pStyle w:val="RegSingleTxtG"/>
      </w:pPr>
      <w:bookmarkStart w:id="54" w:name="_Ref169787314"/>
      <w:r w:rsidRPr="00AD2EC0">
        <w:t xml:space="preserve">The </w:t>
      </w:r>
      <w:r w:rsidR="00CB667D" w:rsidRPr="00CB667D">
        <w:t xml:space="preserve">SBSTA and the SBI </w:t>
      </w:r>
      <w:r w:rsidRPr="00AD2EC0">
        <w:t xml:space="preserve">further requested the secretariat, under the guidance of the Chairs of the subsidiary bodies, to organize an event, to be held in conjunction with SB 61, to provide inputs to the 2024 review of the WIM through engagement of Parties and non-Party stakeholders in structured discussions </w:t>
      </w:r>
      <w:proofErr w:type="gramStart"/>
      <w:r w:rsidRPr="00AD2EC0">
        <w:t>taking into account</w:t>
      </w:r>
      <w:proofErr w:type="gramEnd"/>
      <w:r w:rsidRPr="00AD2EC0">
        <w:t xml:space="preserve"> the terms of reference for the review.</w:t>
      </w:r>
      <w:bookmarkEnd w:id="54"/>
    </w:p>
    <w:p w14:paraId="7F736C43" w14:textId="543AE9F1" w:rsidR="00D147AA" w:rsidRPr="00AD2EC0" w:rsidRDefault="00D147AA" w:rsidP="00AD2EC0">
      <w:pPr>
        <w:pStyle w:val="RegSingleTxtG"/>
      </w:pPr>
      <w:r w:rsidRPr="00AD2EC0">
        <w:t xml:space="preserve">The </w:t>
      </w:r>
      <w:r w:rsidR="00AE5F40" w:rsidRPr="00AE5F40">
        <w:t xml:space="preserve">SBSTA and the SBI </w:t>
      </w:r>
      <w:r w:rsidRPr="00AD2EC0">
        <w:t>noted the discussions that took place among Parties at these sessions relating to representation on the WIM Executive Committee.</w:t>
      </w:r>
    </w:p>
    <w:p w14:paraId="70FA0758" w14:textId="61B81DD8" w:rsidR="00D147AA" w:rsidRPr="00AD2EC0" w:rsidRDefault="00D147AA" w:rsidP="00AD2EC0">
      <w:pPr>
        <w:pStyle w:val="RegSingleTxtG"/>
      </w:pPr>
      <w:bookmarkStart w:id="55" w:name="_Ref171073381"/>
      <w:r w:rsidRPr="00AD2EC0">
        <w:t xml:space="preserve">The </w:t>
      </w:r>
      <w:r w:rsidR="00AE5F40" w:rsidRPr="00AE5F40">
        <w:t xml:space="preserve">SBSTA and the SBI </w:t>
      </w:r>
      <w:r w:rsidRPr="00AD2EC0">
        <w:t xml:space="preserve">took note of the estimated budgetary implications of the activities to be undertaken by the secretariat referred to in paragraphs </w:t>
      </w:r>
      <w:r w:rsidR="00212006">
        <w:rPr>
          <w:cs/>
        </w:rPr>
        <w:t>‎</w:t>
      </w:r>
      <w:r w:rsidR="00212006">
        <w:t>80</w:t>
      </w:r>
      <w:r w:rsidRPr="00AD2EC0">
        <w:t>–</w:t>
      </w:r>
      <w:r w:rsidR="00212006">
        <w:rPr>
          <w:cs/>
        </w:rPr>
        <w:t>‎</w:t>
      </w:r>
      <w:r w:rsidR="00212006">
        <w:t>82 above</w:t>
      </w:r>
      <w:r w:rsidRPr="00AD2EC0">
        <w:t>.</w:t>
      </w:r>
      <w:bookmarkEnd w:id="55"/>
    </w:p>
    <w:p w14:paraId="7701FAA1" w14:textId="77777777" w:rsidR="00467911" w:rsidRPr="00AD2EC0" w:rsidRDefault="00D147AA" w:rsidP="00AD2EC0">
      <w:pPr>
        <w:pStyle w:val="RegSingleTxtG"/>
      </w:pPr>
      <w:r w:rsidRPr="00AD2EC0">
        <w:t>They requested that the actions of the secretariat called for in these conclusions be undertaken subject to the availability of financial resources.</w:t>
      </w:r>
    </w:p>
    <w:p w14:paraId="12C91497" w14:textId="2CC81BDC" w:rsidR="0029145A" w:rsidRPr="00AD2EC0" w:rsidRDefault="00284EF2" w:rsidP="00542D52">
      <w:pPr>
        <w:pStyle w:val="RegHChG"/>
      </w:pPr>
      <w:bookmarkStart w:id="56" w:name="_Toc171525108"/>
      <w:bookmarkStart w:id="57" w:name="_Toc172039643"/>
      <w:r w:rsidRPr="00AD2EC0">
        <w:t>Local Communities and Indigenous Peoples Platform</w:t>
      </w:r>
      <w:bookmarkEnd w:id="56"/>
      <w:bookmarkEnd w:id="57"/>
      <w:r w:rsidR="0000224F">
        <w:br/>
      </w:r>
      <w:r w:rsidR="002A4728" w:rsidRPr="003A7059">
        <w:rPr>
          <w:b w:val="0"/>
          <w:sz w:val="20"/>
        </w:rPr>
        <w:t xml:space="preserve">(Agenda item </w:t>
      </w:r>
      <w:r w:rsidR="002A4728">
        <w:rPr>
          <w:b w:val="0"/>
          <w:sz w:val="20"/>
        </w:rPr>
        <w:t>7</w:t>
      </w:r>
      <w:r w:rsidR="002A4728" w:rsidRPr="003A7059">
        <w:rPr>
          <w:b w:val="0"/>
          <w:sz w:val="20"/>
        </w:rPr>
        <w:t>)</w:t>
      </w:r>
    </w:p>
    <w:p w14:paraId="5FB1ACB9" w14:textId="0E74D6F9" w:rsidR="007B18ED" w:rsidRPr="00AD2EC0" w:rsidRDefault="00117981" w:rsidP="00AD2EC0">
      <w:pPr>
        <w:pStyle w:val="RegSingleTxtG"/>
      </w:pPr>
      <w:r w:rsidRPr="00AD2EC0">
        <w:t>At its 1</w:t>
      </w:r>
      <w:r w:rsidR="00C50B8F" w:rsidRPr="00AD2EC0">
        <w:rPr>
          <w:vertAlign w:val="superscript"/>
        </w:rPr>
        <w:t>st</w:t>
      </w:r>
      <w:r w:rsidR="00C50B8F" w:rsidRPr="00AD2EC0">
        <w:t xml:space="preserve"> </w:t>
      </w:r>
      <w:r w:rsidRPr="00AD2EC0">
        <w:t xml:space="preserve">meeting, the SBSTA agreed to consider this matter in informal consultations co-facilitated by </w:t>
      </w:r>
      <w:proofErr w:type="spellStart"/>
      <w:r w:rsidR="00DC6303" w:rsidRPr="00DC6303">
        <w:t>Kajsa</w:t>
      </w:r>
      <w:proofErr w:type="spellEnd"/>
      <w:r w:rsidR="00DC6303" w:rsidRPr="00DC6303">
        <w:t xml:space="preserve"> </w:t>
      </w:r>
      <w:proofErr w:type="spellStart"/>
      <w:r w:rsidR="00DC6303" w:rsidRPr="00DC6303">
        <w:t>Fernström</w:t>
      </w:r>
      <w:proofErr w:type="spellEnd"/>
      <w:r w:rsidR="00DC6303" w:rsidRPr="00DC6303">
        <w:t xml:space="preserve"> </w:t>
      </w:r>
      <w:proofErr w:type="spellStart"/>
      <w:r w:rsidR="00DC6303" w:rsidRPr="00DC6303">
        <w:t>Nåtby</w:t>
      </w:r>
      <w:proofErr w:type="spellEnd"/>
      <w:r w:rsidR="00DC6303" w:rsidRPr="00DC6303">
        <w:t xml:space="preserve"> (Sweden)</w:t>
      </w:r>
      <w:r w:rsidR="00CC6302">
        <w:t xml:space="preserve"> and </w:t>
      </w:r>
      <w:r w:rsidR="000306CA" w:rsidRPr="00AD2EC0">
        <w:t xml:space="preserve">Clement Yow </w:t>
      </w:r>
      <w:proofErr w:type="spellStart"/>
      <w:r w:rsidR="000306CA" w:rsidRPr="00AD2EC0">
        <w:t>Mulalap</w:t>
      </w:r>
      <w:proofErr w:type="spellEnd"/>
      <w:r w:rsidR="000306CA" w:rsidRPr="00AD2EC0">
        <w:t xml:space="preserve"> (</w:t>
      </w:r>
      <w:r w:rsidR="004E706D">
        <w:t xml:space="preserve">Federated States of </w:t>
      </w:r>
      <w:r w:rsidR="000306CA" w:rsidRPr="00AD2EC0">
        <w:t>Micronesia)</w:t>
      </w:r>
      <w:r w:rsidR="00CC6302">
        <w:t>.</w:t>
      </w:r>
      <w:r w:rsidR="000306CA" w:rsidRPr="00AD2EC0">
        <w:t xml:space="preserve"> </w:t>
      </w:r>
    </w:p>
    <w:p w14:paraId="18E99DC7" w14:textId="0EE6325B" w:rsidR="00B9312A" w:rsidRPr="00AD2EC0" w:rsidRDefault="00B9312A" w:rsidP="00AD2EC0">
      <w:pPr>
        <w:pStyle w:val="RegSingleTxtG"/>
      </w:pPr>
      <w:r w:rsidRPr="00AD2EC0">
        <w:t xml:space="preserve">The </w:t>
      </w:r>
      <w:r w:rsidR="00AE5F40">
        <w:t>SBSTA</w:t>
      </w:r>
      <w:r w:rsidRPr="00AD2EC0">
        <w:t xml:space="preserve"> recommended </w:t>
      </w:r>
      <w:r w:rsidR="005D5D93">
        <w:t>a</w:t>
      </w:r>
      <w:r w:rsidRPr="00AD2EC0">
        <w:t xml:space="preserve"> draft decision for consideration and adoption </w:t>
      </w:r>
      <w:r>
        <w:t>at</w:t>
      </w:r>
      <w:r w:rsidRPr="00AD2EC0">
        <w:t xml:space="preserve"> </w:t>
      </w:r>
      <w:r w:rsidR="00841156">
        <w:t>COP</w:t>
      </w:r>
      <w:r w:rsidR="00D720AA">
        <w:t> </w:t>
      </w:r>
      <w:r w:rsidR="00737DBF">
        <w:t>29</w:t>
      </w:r>
      <w:r w:rsidR="00AA4825" w:rsidRPr="00AD2EC0">
        <w:t>.</w:t>
      </w:r>
      <w:r w:rsidR="00AA4825" w:rsidRPr="00AD2EC0">
        <w:rPr>
          <w:rStyle w:val="FootnoteReference"/>
        </w:rPr>
        <w:footnoteReference w:id="33"/>
      </w:r>
    </w:p>
    <w:p w14:paraId="598F3D6A" w14:textId="3223FF3E" w:rsidR="00A364B6" w:rsidRPr="00AD2EC0" w:rsidRDefault="0029145A" w:rsidP="007465D5">
      <w:pPr>
        <w:pStyle w:val="RegHChG"/>
      </w:pPr>
      <w:bookmarkStart w:id="58" w:name="_Toc171525109"/>
      <w:bookmarkStart w:id="59" w:name="_Toc172039644"/>
      <w:r w:rsidRPr="00AD2EC0">
        <w:lastRenderedPageBreak/>
        <w:t>Sharm el-Sheikh mitigation ambition and implementation work programme</w:t>
      </w:r>
      <w:r w:rsidR="00F73792" w:rsidRPr="004E2C3F">
        <w:rPr>
          <w:sz w:val="24"/>
          <w:szCs w:val="24"/>
        </w:rPr>
        <w:t>*</w:t>
      </w:r>
      <w:bookmarkEnd w:id="58"/>
      <w:bookmarkEnd w:id="59"/>
      <w:r w:rsidR="007465D5">
        <w:rPr>
          <w:sz w:val="24"/>
          <w:szCs w:val="24"/>
        </w:rPr>
        <w:br/>
      </w:r>
      <w:r w:rsidR="007465D5" w:rsidRPr="003A7059">
        <w:rPr>
          <w:b w:val="0"/>
          <w:sz w:val="20"/>
        </w:rPr>
        <w:t xml:space="preserve">(Agenda item </w:t>
      </w:r>
      <w:r w:rsidR="007465D5">
        <w:rPr>
          <w:b w:val="0"/>
          <w:sz w:val="20"/>
        </w:rPr>
        <w:t>8</w:t>
      </w:r>
      <w:r w:rsidR="007465D5" w:rsidRPr="003A7059">
        <w:rPr>
          <w:b w:val="0"/>
          <w:sz w:val="20"/>
        </w:rPr>
        <w:t>)</w:t>
      </w:r>
    </w:p>
    <w:p w14:paraId="47E27E75" w14:textId="36E7910D" w:rsidR="006A0FCF" w:rsidRDefault="000F0216" w:rsidP="00AD2EC0">
      <w:pPr>
        <w:pStyle w:val="RegSingleTxtG"/>
      </w:pPr>
      <w:r w:rsidRPr="00AD2EC0">
        <w:t>At its 1</w:t>
      </w:r>
      <w:r w:rsidRPr="00AD2EC0">
        <w:rPr>
          <w:vertAlign w:val="superscript"/>
        </w:rPr>
        <w:t>st</w:t>
      </w:r>
      <w:r w:rsidRPr="00AD2EC0">
        <w:t xml:space="preserve"> meeting, the SBSTA agreed that this item would be considered together with the equally titled SBI 60 agenda item 6 </w:t>
      </w:r>
      <w:r w:rsidR="0010533A" w:rsidRPr="00AD2EC0">
        <w:t xml:space="preserve">in informal consultations co-facilitated </w:t>
      </w:r>
      <w:r w:rsidR="001E1297">
        <w:t xml:space="preserve">by </w:t>
      </w:r>
      <w:r w:rsidR="00A808E9" w:rsidRPr="00AD2EC0">
        <w:t>Carlos Fuller (Belize) and Kay Harrison (New Zealand)</w:t>
      </w:r>
      <w:r w:rsidR="00136378">
        <w:t>.</w:t>
      </w:r>
    </w:p>
    <w:p w14:paraId="240686C7" w14:textId="0E28A912" w:rsidR="0010533A" w:rsidRPr="00AD2EC0" w:rsidRDefault="006A3BDE" w:rsidP="00AD2EC0">
      <w:pPr>
        <w:pStyle w:val="RegSingleTxtG"/>
      </w:pPr>
      <w:r>
        <w:t>At the 3</w:t>
      </w:r>
      <w:r w:rsidRPr="00DB70DB">
        <w:rPr>
          <w:vertAlign w:val="superscript"/>
        </w:rPr>
        <w:t>rd</w:t>
      </w:r>
      <w:r>
        <w:t xml:space="preserve"> meeting, the Chair informed</w:t>
      </w:r>
      <w:r w:rsidR="006A0FCF">
        <w:t xml:space="preserve"> the SBSTA that</w:t>
      </w:r>
      <w:r w:rsidR="0010533A" w:rsidRPr="00AD2EC0">
        <w:t xml:space="preserve"> Parties could not conclude consideration of th</w:t>
      </w:r>
      <w:r w:rsidR="006F7DC4">
        <w:t>is</w:t>
      </w:r>
      <w:r w:rsidR="0010533A" w:rsidRPr="00AD2EC0">
        <w:t xml:space="preserve"> matter at this session. In accordance with rules 10(c) and 16 of the draft rules of procedure being applied, the matter will be included in the provisional agenda for SBSTA </w:t>
      </w:r>
      <w:r w:rsidR="00A808E9" w:rsidRPr="00AD2EC0">
        <w:t>61</w:t>
      </w:r>
      <w:r w:rsidR="0010533A" w:rsidRPr="00AD2EC0">
        <w:t>.</w:t>
      </w:r>
      <w:r w:rsidR="004064CD" w:rsidRPr="00AD2EC0">
        <w:t xml:space="preserve"> Representatives of </w:t>
      </w:r>
      <w:r w:rsidR="00963766">
        <w:t>14</w:t>
      </w:r>
      <w:r w:rsidR="004064CD" w:rsidRPr="00AD2EC0">
        <w:t xml:space="preserve"> Parties made statements, including </w:t>
      </w:r>
      <w:r w:rsidR="00963766">
        <w:t>8</w:t>
      </w:r>
      <w:r w:rsidR="004064CD" w:rsidRPr="00AD2EC0">
        <w:t xml:space="preserve"> on behalf of groups of Parties: </w:t>
      </w:r>
      <w:r w:rsidR="00634570">
        <w:t xml:space="preserve">African Group, AILAC, </w:t>
      </w:r>
      <w:r w:rsidR="00F00812" w:rsidRPr="00AD2EC0">
        <w:t>AOSIS</w:t>
      </w:r>
      <w:r w:rsidR="00F41FF1" w:rsidRPr="00AD2EC0">
        <w:t xml:space="preserve">, </w:t>
      </w:r>
      <w:r w:rsidR="00634570">
        <w:t xml:space="preserve">EIG, </w:t>
      </w:r>
      <w:proofErr w:type="gramStart"/>
      <w:r w:rsidR="004064CD" w:rsidRPr="00AD2EC0">
        <w:t>EU</w:t>
      </w:r>
      <w:proofErr w:type="gramEnd"/>
      <w:r w:rsidR="004064CD" w:rsidRPr="00AD2EC0">
        <w:t xml:space="preserve"> and its member States, </w:t>
      </w:r>
      <w:r w:rsidR="004611DF" w:rsidRPr="00AD2EC0">
        <w:t xml:space="preserve">LDCs, </w:t>
      </w:r>
      <w:r w:rsidR="004064CD" w:rsidRPr="00AD2EC0">
        <w:t>L</w:t>
      </w:r>
      <w:r w:rsidR="00634570">
        <w:t>M</w:t>
      </w:r>
      <w:r w:rsidR="004064CD" w:rsidRPr="00AD2EC0">
        <w:t>DCs</w:t>
      </w:r>
      <w:r w:rsidR="00634570">
        <w:t xml:space="preserve"> and Umbrella Group</w:t>
      </w:r>
      <w:r w:rsidR="006B2694" w:rsidRPr="00AD2EC0">
        <w:t>.</w:t>
      </w:r>
      <w:r w:rsidR="009034A8" w:rsidRPr="00AD2EC0">
        <w:rPr>
          <w:rStyle w:val="FootnoteReference"/>
        </w:rPr>
        <w:footnoteReference w:id="34"/>
      </w:r>
    </w:p>
    <w:p w14:paraId="27018D7F" w14:textId="571B5767" w:rsidR="00626BC6" w:rsidRPr="003A7059" w:rsidRDefault="00A364B6" w:rsidP="00626BC6">
      <w:pPr>
        <w:pStyle w:val="RegHChG"/>
      </w:pPr>
      <w:bookmarkStart w:id="60" w:name="_Toc171525110"/>
      <w:bookmarkStart w:id="61" w:name="_Toc172039645"/>
      <w:r w:rsidRPr="00AD2EC0">
        <w:t>United Arab Emirates just transition work programme</w:t>
      </w:r>
      <w:r w:rsidR="00F73792" w:rsidRPr="004E2C3F">
        <w:rPr>
          <w:sz w:val="24"/>
          <w:szCs w:val="24"/>
        </w:rPr>
        <w:t>*</w:t>
      </w:r>
      <w:bookmarkEnd w:id="60"/>
      <w:bookmarkEnd w:id="61"/>
      <w:r w:rsidR="00626BC6">
        <w:rPr>
          <w:sz w:val="24"/>
          <w:szCs w:val="24"/>
        </w:rPr>
        <w:br/>
      </w:r>
      <w:r w:rsidR="00626BC6" w:rsidRPr="003A7059">
        <w:rPr>
          <w:b w:val="0"/>
          <w:sz w:val="20"/>
        </w:rPr>
        <w:t xml:space="preserve">(Agenda item </w:t>
      </w:r>
      <w:r w:rsidR="00626BC6">
        <w:rPr>
          <w:b w:val="0"/>
          <w:sz w:val="20"/>
        </w:rPr>
        <w:t>9</w:t>
      </w:r>
      <w:r w:rsidR="00626BC6" w:rsidRPr="003A7059">
        <w:rPr>
          <w:b w:val="0"/>
          <w:sz w:val="20"/>
        </w:rPr>
        <w:t>)</w:t>
      </w:r>
    </w:p>
    <w:p w14:paraId="12D8374F" w14:textId="1C525E5A" w:rsidR="00117981" w:rsidRPr="00AD2EC0" w:rsidRDefault="00117981" w:rsidP="00AD2EC0">
      <w:pPr>
        <w:pStyle w:val="RegH23G"/>
      </w:pPr>
      <w:r w:rsidRPr="00AD2EC0">
        <w:t>Proceedings</w:t>
      </w:r>
    </w:p>
    <w:p w14:paraId="48DF1018" w14:textId="5629E60F" w:rsidR="001B04AD" w:rsidRPr="00AD2EC0" w:rsidRDefault="001B04AD" w:rsidP="00AD2EC0">
      <w:pPr>
        <w:pStyle w:val="RegSingleTxtG"/>
      </w:pPr>
      <w:r w:rsidRPr="00AD2EC0">
        <w:t>At its 1</w:t>
      </w:r>
      <w:r w:rsidR="00980CB6" w:rsidRPr="00AD2EC0">
        <w:rPr>
          <w:vertAlign w:val="superscript"/>
        </w:rPr>
        <w:t>st</w:t>
      </w:r>
      <w:r w:rsidR="00980CB6" w:rsidRPr="00AD2EC0">
        <w:t xml:space="preserve"> </w:t>
      </w:r>
      <w:r w:rsidRPr="00AD2EC0">
        <w:t xml:space="preserve">meeting, the SBSTA agreed that this item would be considered </w:t>
      </w:r>
      <w:r w:rsidR="00107618">
        <w:t>together</w:t>
      </w:r>
      <w:r w:rsidR="0081539B">
        <w:t xml:space="preserve"> </w:t>
      </w:r>
      <w:r w:rsidRPr="00AD2EC0">
        <w:t xml:space="preserve">with the equally titled SBI 60 agenda item </w:t>
      </w:r>
      <w:r w:rsidR="00980CB6" w:rsidRPr="00AD2EC0">
        <w:t>7</w:t>
      </w:r>
      <w:r w:rsidRPr="00AD2EC0">
        <w:t xml:space="preserve"> in </w:t>
      </w:r>
      <w:r w:rsidR="004776FB" w:rsidRPr="00AD2EC0">
        <w:t xml:space="preserve">a </w:t>
      </w:r>
      <w:r w:rsidR="00575157">
        <w:t xml:space="preserve">joint </w:t>
      </w:r>
      <w:r w:rsidR="004776FB" w:rsidRPr="00AD2EC0">
        <w:t xml:space="preserve">contact group co-chaired by </w:t>
      </w:r>
      <w:r w:rsidR="00197EDE" w:rsidRPr="00AD2EC0">
        <w:t xml:space="preserve">Marianne Karlsen (Norway) and </w:t>
      </w:r>
      <w:proofErr w:type="spellStart"/>
      <w:r w:rsidR="00197EDE" w:rsidRPr="00AD2EC0">
        <w:t>Kishan</w:t>
      </w:r>
      <w:proofErr w:type="spellEnd"/>
      <w:r w:rsidR="00197EDE" w:rsidRPr="00AD2EC0">
        <w:t xml:space="preserve"> </w:t>
      </w:r>
      <w:proofErr w:type="spellStart"/>
      <w:r w:rsidR="00197EDE" w:rsidRPr="00AD2EC0">
        <w:t>Kumarsingh</w:t>
      </w:r>
      <w:proofErr w:type="spellEnd"/>
      <w:r w:rsidR="00197EDE" w:rsidRPr="00AD2EC0">
        <w:t xml:space="preserve"> (Trinidad and Tobago).</w:t>
      </w:r>
      <w:r w:rsidRPr="00AD2EC0">
        <w:t xml:space="preserve"> At its 3</w:t>
      </w:r>
      <w:r w:rsidR="00197EDE" w:rsidRPr="00AD2EC0">
        <w:rPr>
          <w:vertAlign w:val="superscript"/>
        </w:rPr>
        <w:t>rd</w:t>
      </w:r>
      <w:r w:rsidR="00197EDE" w:rsidRPr="00AD2EC0">
        <w:t xml:space="preserve"> </w:t>
      </w:r>
      <w:r w:rsidRPr="00AD2EC0">
        <w:t>meeting, the SBSTA considered and adopted the conclusions below.</w:t>
      </w:r>
    </w:p>
    <w:p w14:paraId="0D4ADBDA" w14:textId="77777777" w:rsidR="00117981" w:rsidRPr="00AD2EC0" w:rsidRDefault="00117981" w:rsidP="00AD2EC0">
      <w:pPr>
        <w:pStyle w:val="RegH23G"/>
      </w:pPr>
      <w:r w:rsidRPr="00AD2EC0">
        <w:t>Conclusions</w:t>
      </w:r>
    </w:p>
    <w:p w14:paraId="56BC4F4E" w14:textId="032CBAA6" w:rsidR="00817E97" w:rsidRPr="00AD2EC0" w:rsidRDefault="00817E97" w:rsidP="00AD2EC0">
      <w:pPr>
        <w:pStyle w:val="RegSingleTxtG"/>
      </w:pPr>
      <w:r w:rsidRPr="00AD2EC0">
        <w:t>The SBSTA and the SBI considered matters relating to the implementation of the United Arab Emirates just transition work programme.</w:t>
      </w:r>
      <w:r w:rsidR="00BA7CA9" w:rsidRPr="00AD2EC0">
        <w:rPr>
          <w:rStyle w:val="FootnoteReference"/>
        </w:rPr>
        <w:footnoteReference w:id="35"/>
      </w:r>
    </w:p>
    <w:p w14:paraId="621616D7" w14:textId="61D6E933" w:rsidR="00F44E15" w:rsidRPr="00AD2EC0" w:rsidRDefault="00817E97" w:rsidP="00AD2EC0">
      <w:pPr>
        <w:pStyle w:val="RegSingleTxtG"/>
      </w:pPr>
      <w:r w:rsidRPr="00AD2EC0">
        <w:t>The SBSTA and the SBI welcomed the first hybrid dialogue under the work programme,</w:t>
      </w:r>
      <w:r w:rsidR="00263B7B" w:rsidRPr="00AD2EC0">
        <w:rPr>
          <w:rStyle w:val="FootnoteReference"/>
        </w:rPr>
        <w:footnoteReference w:id="36"/>
      </w:r>
      <w:r w:rsidRPr="00AD2EC0">
        <w:t xml:space="preserve"> held from 2 to 3 June 2024 on the topic “Just transition pathways to achieving the goals of the Paris Agreement through NDCs, NAPs and LT-LEDS”, as decided upon and communicated by the Chairs of the SBSTA and the SBI </w:t>
      </w:r>
      <w:proofErr w:type="gramStart"/>
      <w:r w:rsidRPr="00AD2EC0">
        <w:t>on the basis of</w:t>
      </w:r>
      <w:proofErr w:type="gramEnd"/>
      <w:r w:rsidRPr="00AD2EC0">
        <w:t xml:space="preserve"> views submitted by Parties, observers and other non-Party stakeholders.</w:t>
      </w:r>
      <w:r w:rsidR="00C26195" w:rsidRPr="00AD2EC0">
        <w:rPr>
          <w:rStyle w:val="FootnoteReference"/>
        </w:rPr>
        <w:footnoteReference w:id="37"/>
      </w:r>
    </w:p>
    <w:p w14:paraId="7E54A934" w14:textId="77777777" w:rsidR="00F44E15" w:rsidRPr="00AD2EC0" w:rsidRDefault="00817E97" w:rsidP="00AD2EC0">
      <w:pPr>
        <w:pStyle w:val="RegSingleTxtG"/>
      </w:pPr>
      <w:r w:rsidRPr="00AD2EC0">
        <w:t>The SBSTA and the SBI recognized the significant contribution of the late Daniel</w:t>
      </w:r>
      <w:r w:rsidR="00F44E15" w:rsidRPr="00AD2EC0">
        <w:t xml:space="preserve"> </w:t>
      </w:r>
      <w:r w:rsidRPr="00AD2EC0">
        <w:t>Machado da Fonseca, who most recently held the position of Head of the Climate Action</w:t>
      </w:r>
      <w:r w:rsidR="00F44E15" w:rsidRPr="00AD2EC0">
        <w:t xml:space="preserve"> </w:t>
      </w:r>
      <w:r w:rsidRPr="00AD2EC0">
        <w:t>Division at the Ministry of Foreign Affairs of Brazil, to the deliberations on just transition</w:t>
      </w:r>
      <w:r w:rsidR="00F44E15" w:rsidRPr="00AD2EC0">
        <w:t xml:space="preserve"> </w:t>
      </w:r>
      <w:r w:rsidRPr="00AD2EC0">
        <w:t>pathways, resulting in the successful establishment of the work programme.</w:t>
      </w:r>
    </w:p>
    <w:p w14:paraId="545D3DB6" w14:textId="28B22155" w:rsidR="00F44E15" w:rsidRPr="00AD2EC0" w:rsidRDefault="00817E97" w:rsidP="00AD2EC0">
      <w:pPr>
        <w:pStyle w:val="RegSingleTxtG"/>
      </w:pPr>
      <w:r w:rsidRPr="00AD2EC0">
        <w:t>The SBSTA and the SBI reiterated that the topic of the second hybrid dialogue under</w:t>
      </w:r>
      <w:r w:rsidR="00F44E15" w:rsidRPr="00AD2EC0">
        <w:t xml:space="preserve"> </w:t>
      </w:r>
      <w:r w:rsidRPr="00AD2EC0">
        <w:t>the work programme, to be held prior to SB 61, will be decided by the</w:t>
      </w:r>
      <w:r w:rsidR="00F44E15" w:rsidRPr="00AD2EC0">
        <w:t xml:space="preserve"> </w:t>
      </w:r>
      <w:r w:rsidRPr="00AD2EC0">
        <w:t>Chairs of the SBSTA and the SBI taking into account submissions from Parties, observers</w:t>
      </w:r>
      <w:r w:rsidR="00F44E15" w:rsidRPr="00AD2EC0">
        <w:t xml:space="preserve"> </w:t>
      </w:r>
      <w:r w:rsidRPr="00AD2EC0">
        <w:t>and other non-Party stakeholders</w:t>
      </w:r>
      <w:r w:rsidR="00C445B7">
        <w:rPr>
          <w:rStyle w:val="FootnoteReference"/>
        </w:rPr>
        <w:footnoteReference w:id="38"/>
      </w:r>
      <w:r w:rsidRPr="00AD2EC0">
        <w:t xml:space="preserve"> and invited the Chairs to consider, in deciding on the topic</w:t>
      </w:r>
      <w:r w:rsidR="00F44E15" w:rsidRPr="00AD2EC0">
        <w:t xml:space="preserve"> </w:t>
      </w:r>
      <w:r w:rsidRPr="00AD2EC0">
        <w:t>in a transparent and consultative manner, the outcomes of the first hybrid dialogue and the</w:t>
      </w:r>
      <w:r w:rsidR="00F44E15" w:rsidRPr="00AD2EC0">
        <w:t xml:space="preserve"> </w:t>
      </w:r>
      <w:r w:rsidRPr="00AD2EC0">
        <w:t>inputs provided by Parties during the joint contact group on the work programme in the light</w:t>
      </w:r>
      <w:r w:rsidR="00F44E15" w:rsidRPr="00AD2EC0">
        <w:t xml:space="preserve"> </w:t>
      </w:r>
      <w:r w:rsidRPr="00AD2EC0">
        <w:t>of the elements contained in paragraph 2 of decision 3/CMA.5.</w:t>
      </w:r>
    </w:p>
    <w:p w14:paraId="17170842" w14:textId="77777777" w:rsidR="00F44E15" w:rsidRPr="00AD2EC0" w:rsidRDefault="00817E97" w:rsidP="00AD2EC0">
      <w:pPr>
        <w:pStyle w:val="RegSingleTxtG"/>
      </w:pPr>
      <w:r w:rsidRPr="00AD2EC0">
        <w:t>The SBSTA and the SBI emphasized working systematically to cover the elements</w:t>
      </w:r>
      <w:r w:rsidR="00F44E15" w:rsidRPr="00AD2EC0">
        <w:t xml:space="preserve"> </w:t>
      </w:r>
      <w:r w:rsidRPr="00AD2EC0">
        <w:t>contained in paragraph 2 of decision 3/CMA.5.</w:t>
      </w:r>
    </w:p>
    <w:p w14:paraId="122D9BF4" w14:textId="5EB80634" w:rsidR="006444DB" w:rsidRPr="00AD2EC0" w:rsidRDefault="00817E97" w:rsidP="00AD2EC0">
      <w:pPr>
        <w:pStyle w:val="RegSingleTxtG"/>
      </w:pPr>
      <w:r w:rsidRPr="00AD2EC0">
        <w:lastRenderedPageBreak/>
        <w:t>The SBSTA and the SBI also emphasized the importance of ensuring the effective</w:t>
      </w:r>
      <w:r w:rsidR="00F44E15" w:rsidRPr="00AD2EC0">
        <w:t xml:space="preserve"> </w:t>
      </w:r>
      <w:r w:rsidRPr="00AD2EC0">
        <w:t>and inclusive participation and active and constructive engagement of Parties and non-Party</w:t>
      </w:r>
      <w:r w:rsidR="00F44E15" w:rsidRPr="00AD2EC0">
        <w:t xml:space="preserve"> </w:t>
      </w:r>
      <w:r w:rsidRPr="00AD2EC0">
        <w:t xml:space="preserve">stakeholders in the second </w:t>
      </w:r>
      <w:proofErr w:type="gramStart"/>
      <w:r w:rsidRPr="00AD2EC0">
        <w:t>dialogue, and</w:t>
      </w:r>
      <w:proofErr w:type="gramEnd"/>
      <w:r w:rsidRPr="00AD2EC0">
        <w:t xml:space="preserve"> encouraged their Chairs to consider interactive</w:t>
      </w:r>
      <w:r w:rsidR="00F44E15" w:rsidRPr="00AD2EC0">
        <w:t xml:space="preserve"> </w:t>
      </w:r>
      <w:r w:rsidRPr="00AD2EC0">
        <w:t>formats for engagement, increasing the participation of non-Party stakeholders, especially</w:t>
      </w:r>
      <w:r w:rsidR="00680B27" w:rsidRPr="00AD2EC0">
        <w:t xml:space="preserve"> from developing countries, and facilitating interaction among participants with a view to informing discussions under the work programme. </w:t>
      </w:r>
    </w:p>
    <w:p w14:paraId="62B863F6" w14:textId="77777777" w:rsidR="006444DB" w:rsidRPr="00AD2EC0" w:rsidRDefault="00680B27" w:rsidP="00AD2EC0">
      <w:pPr>
        <w:pStyle w:val="RegSingleTxtG"/>
      </w:pPr>
      <w:bookmarkStart w:id="62" w:name="_Ref169703171"/>
      <w:r w:rsidRPr="00AD2EC0">
        <w:t>The SBSTA and the SBI emphasized the need to hold the second dialogue organized</w:t>
      </w:r>
      <w:r w:rsidR="006444DB" w:rsidRPr="00AD2EC0">
        <w:t xml:space="preserve"> </w:t>
      </w:r>
      <w:r w:rsidRPr="00AD2EC0">
        <w:t xml:space="preserve">under the work programme, as per paragraph 5 of decision 3/CMA.5, prior to SB 61 </w:t>
      </w:r>
      <w:proofErr w:type="gramStart"/>
      <w:r w:rsidRPr="00AD2EC0">
        <w:t>in order</w:t>
      </w:r>
      <w:r w:rsidR="006444DB" w:rsidRPr="00AD2EC0">
        <w:t xml:space="preserve"> </w:t>
      </w:r>
      <w:r w:rsidRPr="00AD2EC0">
        <w:t>for</w:t>
      </w:r>
      <w:proofErr w:type="gramEnd"/>
      <w:r w:rsidRPr="00AD2EC0">
        <w:t xml:space="preserve"> the reports to be made available in a timely manner.</w:t>
      </w:r>
      <w:bookmarkEnd w:id="62"/>
    </w:p>
    <w:p w14:paraId="1626273F" w14:textId="77777777" w:rsidR="006444DB" w:rsidRPr="00AD2EC0" w:rsidRDefault="00680B27" w:rsidP="00AD2EC0">
      <w:pPr>
        <w:pStyle w:val="RegSingleTxtG"/>
      </w:pPr>
      <w:bookmarkStart w:id="63" w:name="_Ref169703185"/>
      <w:r w:rsidRPr="00AD2EC0">
        <w:t>The SBSTA and the SBI encouraged their Chairs to prepare and publish, starting from</w:t>
      </w:r>
      <w:r w:rsidR="006444DB" w:rsidRPr="00AD2EC0">
        <w:t xml:space="preserve"> </w:t>
      </w:r>
      <w:r w:rsidRPr="00AD2EC0">
        <w:t>the first dialogue and immediately following each dialogue under the work programme, an</w:t>
      </w:r>
      <w:r w:rsidR="006444DB" w:rsidRPr="00AD2EC0">
        <w:t xml:space="preserve"> </w:t>
      </w:r>
      <w:r w:rsidRPr="00AD2EC0">
        <w:t>informal summary of the discussions at that dialogue, including on opportunities, best</w:t>
      </w:r>
      <w:r w:rsidR="006444DB" w:rsidRPr="00AD2EC0">
        <w:t xml:space="preserve"> </w:t>
      </w:r>
      <w:r w:rsidRPr="00AD2EC0">
        <w:t xml:space="preserve">practices, actionable solutions, </w:t>
      </w:r>
      <w:proofErr w:type="gramStart"/>
      <w:r w:rsidRPr="00AD2EC0">
        <w:t>challenges</w:t>
      </w:r>
      <w:proofErr w:type="gramEnd"/>
      <w:r w:rsidRPr="00AD2EC0">
        <w:t xml:space="preserve"> and barriers, ensuring that those discussions are</w:t>
      </w:r>
      <w:r w:rsidR="006444DB" w:rsidRPr="00AD2EC0">
        <w:t xml:space="preserve"> </w:t>
      </w:r>
      <w:r w:rsidRPr="00AD2EC0">
        <w:t>reflected in a comprehensive and balanced manner.</w:t>
      </w:r>
      <w:bookmarkEnd w:id="63"/>
    </w:p>
    <w:p w14:paraId="3760A641" w14:textId="6AE9E560" w:rsidR="006444DB" w:rsidRPr="00AD2EC0" w:rsidRDefault="00680B27" w:rsidP="00AD2EC0">
      <w:pPr>
        <w:pStyle w:val="RegSingleTxtG"/>
      </w:pPr>
      <w:r w:rsidRPr="00AD2EC0">
        <w:t>The SBSTA and the SBI agreed to continue consideration of this matter at SB 61,</w:t>
      </w:r>
      <w:r w:rsidR="006444DB" w:rsidRPr="00AD2EC0">
        <w:t xml:space="preserve"> </w:t>
      </w:r>
      <w:r w:rsidRPr="00AD2EC0">
        <w:t xml:space="preserve">taking note of the informal note prepared by the co-chairs for the </w:t>
      </w:r>
      <w:r w:rsidR="00F20EBE">
        <w:t xml:space="preserve">relevant </w:t>
      </w:r>
      <w:r w:rsidRPr="00AD2EC0">
        <w:t xml:space="preserve">agenda items </w:t>
      </w:r>
      <w:r w:rsidR="001122B3">
        <w:t>at these sessions</w:t>
      </w:r>
      <w:r w:rsidRPr="00AD2EC0">
        <w:t xml:space="preserve"> under their</w:t>
      </w:r>
      <w:r w:rsidR="006444DB" w:rsidRPr="00AD2EC0">
        <w:t xml:space="preserve"> </w:t>
      </w:r>
      <w:r w:rsidRPr="00AD2EC0">
        <w:t>own responsibility,</w:t>
      </w:r>
      <w:r w:rsidR="00F76AB8" w:rsidRPr="00AD2EC0">
        <w:rPr>
          <w:rStyle w:val="FootnoteReference"/>
        </w:rPr>
        <w:footnoteReference w:id="39"/>
      </w:r>
      <w:r w:rsidR="006444DB" w:rsidRPr="00AD2EC0">
        <w:t xml:space="preserve"> </w:t>
      </w:r>
      <w:r w:rsidRPr="00AD2EC0">
        <w:t>the exchanges of views and inputs by Parties under these agenda items</w:t>
      </w:r>
      <w:r w:rsidR="006444DB" w:rsidRPr="00AD2EC0">
        <w:t xml:space="preserve"> </w:t>
      </w:r>
      <w:r w:rsidRPr="00AD2EC0">
        <w:t>at these sessions, views submitted via the submission portal no later than four weeks prior</w:t>
      </w:r>
      <w:r w:rsidR="006444DB" w:rsidRPr="00AD2EC0">
        <w:t xml:space="preserve"> </w:t>
      </w:r>
      <w:r w:rsidRPr="00AD2EC0">
        <w:t>to SB 61, and the annual summary report on the dialogues</w:t>
      </w:r>
      <w:r w:rsidR="0089551F" w:rsidRPr="00AD2EC0">
        <w:rPr>
          <w:rStyle w:val="FootnoteReference"/>
        </w:rPr>
        <w:footnoteReference w:id="40"/>
      </w:r>
      <w:r w:rsidRPr="00AD2EC0">
        <w:t xml:space="preserve"> with a view to recommending a</w:t>
      </w:r>
      <w:r w:rsidR="006444DB" w:rsidRPr="00AD2EC0">
        <w:t xml:space="preserve"> </w:t>
      </w:r>
      <w:r w:rsidRPr="00AD2EC0">
        <w:t xml:space="preserve">draft decision on the matter for consideration and adoption </w:t>
      </w:r>
      <w:r w:rsidR="00A1274F">
        <w:t>at CMA 6</w:t>
      </w:r>
      <w:r w:rsidRPr="00AD2EC0">
        <w:t>, recognizing that all inputs do not represent consensus among Parties and further</w:t>
      </w:r>
      <w:r w:rsidR="006444DB" w:rsidRPr="00AD2EC0">
        <w:t xml:space="preserve"> </w:t>
      </w:r>
      <w:r w:rsidRPr="00AD2EC0">
        <w:t>work is necessary to finalize the decision.</w:t>
      </w:r>
    </w:p>
    <w:p w14:paraId="41C39990" w14:textId="6D75449D" w:rsidR="006444DB" w:rsidRPr="00AD2EC0" w:rsidRDefault="00680B27" w:rsidP="00AD2EC0">
      <w:pPr>
        <w:pStyle w:val="RegSingleTxtG"/>
      </w:pPr>
      <w:r w:rsidRPr="00AD2EC0">
        <w:t>The SBSTA and the SBI took note of the estimated budgetary implications of the</w:t>
      </w:r>
      <w:r w:rsidR="006444DB" w:rsidRPr="00AD2EC0">
        <w:t xml:space="preserve"> </w:t>
      </w:r>
      <w:r w:rsidRPr="00AD2EC0">
        <w:t xml:space="preserve">activities to be undertaken by the secretariat referred to in paragraphs </w:t>
      </w:r>
      <w:r w:rsidR="00212006">
        <w:rPr>
          <w:cs/>
        </w:rPr>
        <w:t>‎</w:t>
      </w:r>
      <w:r w:rsidR="00212006">
        <w:t>97</w:t>
      </w:r>
      <w:bookmarkStart w:id="64" w:name="_Hlk172038524"/>
      <w:r w:rsidRPr="00AD2EC0">
        <w:t>–</w:t>
      </w:r>
      <w:bookmarkEnd w:id="64"/>
      <w:r w:rsidR="00212006">
        <w:rPr>
          <w:cs/>
        </w:rPr>
        <w:t>‎</w:t>
      </w:r>
      <w:r w:rsidR="00212006">
        <w:t>98 above</w:t>
      </w:r>
      <w:r w:rsidRPr="00AD2EC0">
        <w:t>.</w:t>
      </w:r>
    </w:p>
    <w:p w14:paraId="72B48230" w14:textId="35250ED0" w:rsidR="00653C7B" w:rsidRPr="00AD2EC0" w:rsidRDefault="00680B27" w:rsidP="00AD2EC0">
      <w:pPr>
        <w:pStyle w:val="RegSingleTxtG"/>
      </w:pPr>
      <w:r w:rsidRPr="00AD2EC0">
        <w:t>The</w:t>
      </w:r>
      <w:r w:rsidR="009C38C7">
        <w:t>y</w:t>
      </w:r>
      <w:r w:rsidRPr="00AD2EC0">
        <w:t xml:space="preserve"> requested that the actions of the secretariat called for in these</w:t>
      </w:r>
      <w:r w:rsidR="006444DB" w:rsidRPr="00AD2EC0">
        <w:t xml:space="preserve"> </w:t>
      </w:r>
      <w:r w:rsidRPr="00AD2EC0">
        <w:t>conclusions be undertaken subject to the availability of financial resources</w:t>
      </w:r>
      <w:r w:rsidR="00653C7B" w:rsidRPr="00AD2EC0">
        <w:t>.</w:t>
      </w:r>
    </w:p>
    <w:p w14:paraId="75F21AAB" w14:textId="1E08ECB6" w:rsidR="00907704" w:rsidRPr="00AD2EC0" w:rsidRDefault="007C106E" w:rsidP="00907704">
      <w:pPr>
        <w:pStyle w:val="RegHChG"/>
        <w:rPr>
          <w:b w:val="0"/>
          <w:bCs/>
        </w:rPr>
      </w:pPr>
      <w:bookmarkStart w:id="65" w:name="_Toc171525111"/>
      <w:bookmarkStart w:id="66" w:name="_Toc172039646"/>
      <w:r w:rsidRPr="00AD2EC0">
        <w:t>M</w:t>
      </w:r>
      <w:r w:rsidR="00A364B6" w:rsidRPr="00AD2EC0">
        <w:t xml:space="preserve">atters relating to the forum on the impact of the implementation of response measures serving the Convention, the Kyoto </w:t>
      </w:r>
      <w:proofErr w:type="gramStart"/>
      <w:r w:rsidR="00A364B6" w:rsidRPr="00AD2EC0">
        <w:t>Protocol</w:t>
      </w:r>
      <w:proofErr w:type="gramEnd"/>
      <w:r w:rsidR="00A364B6" w:rsidRPr="00AD2EC0">
        <w:t xml:space="preserve"> and the Paris Agreement</w:t>
      </w:r>
      <w:r w:rsidR="00F73792" w:rsidRPr="00D80F53">
        <w:rPr>
          <w:sz w:val="24"/>
          <w:szCs w:val="24"/>
        </w:rPr>
        <w:t>*</w:t>
      </w:r>
      <w:bookmarkEnd w:id="65"/>
      <w:bookmarkEnd w:id="66"/>
      <w:r w:rsidR="00626BC6">
        <w:rPr>
          <w:sz w:val="24"/>
          <w:szCs w:val="24"/>
        </w:rPr>
        <w:br/>
      </w:r>
      <w:r w:rsidR="00907704" w:rsidRPr="003A7059">
        <w:rPr>
          <w:b w:val="0"/>
          <w:sz w:val="20"/>
        </w:rPr>
        <w:t>(Agenda item 1</w:t>
      </w:r>
      <w:r w:rsidR="00907704">
        <w:rPr>
          <w:b w:val="0"/>
          <w:sz w:val="20"/>
        </w:rPr>
        <w:t>0</w:t>
      </w:r>
      <w:r w:rsidR="00907704" w:rsidRPr="003A7059">
        <w:rPr>
          <w:b w:val="0"/>
          <w:sz w:val="20"/>
        </w:rPr>
        <w:t>)</w:t>
      </w:r>
    </w:p>
    <w:p w14:paraId="02594F5F" w14:textId="77777777" w:rsidR="00117981" w:rsidRPr="00AD2EC0" w:rsidRDefault="00117981" w:rsidP="00AD2EC0">
      <w:pPr>
        <w:pStyle w:val="RegH23G"/>
      </w:pPr>
      <w:r w:rsidRPr="00AD2EC0">
        <w:t>Proceedings</w:t>
      </w:r>
    </w:p>
    <w:p w14:paraId="035F3E78" w14:textId="43F1C4BB" w:rsidR="00877DD8" w:rsidRPr="00AD2EC0" w:rsidRDefault="007B0C16" w:rsidP="00AD2EC0">
      <w:pPr>
        <w:pStyle w:val="RegSingleTxtG"/>
      </w:pPr>
      <w:r w:rsidRPr="00AD2EC0">
        <w:t>At its 1</w:t>
      </w:r>
      <w:r w:rsidRPr="00AD2EC0">
        <w:rPr>
          <w:vertAlign w:val="superscript"/>
        </w:rPr>
        <w:t>st</w:t>
      </w:r>
      <w:r w:rsidRPr="00AD2EC0">
        <w:t xml:space="preserve"> meeting, the SBSTA agreed that this item would be considered together with the equally titled SBI 60 agenda item 8 in a joint contact group co-chaired </w:t>
      </w:r>
      <w:r w:rsidR="00BD5BB9" w:rsidRPr="00AD2EC0">
        <w:t xml:space="preserve">by </w:t>
      </w:r>
      <w:proofErr w:type="spellStart"/>
      <w:r w:rsidR="0038351E" w:rsidRPr="0038351E">
        <w:t>Xolisa</w:t>
      </w:r>
      <w:proofErr w:type="spellEnd"/>
      <w:r w:rsidR="0038351E" w:rsidRPr="0038351E">
        <w:t xml:space="preserve"> </w:t>
      </w:r>
      <w:proofErr w:type="spellStart"/>
      <w:r w:rsidR="0038351E" w:rsidRPr="0038351E">
        <w:t>Ngwadla</w:t>
      </w:r>
      <w:proofErr w:type="spellEnd"/>
      <w:r w:rsidR="0038351E" w:rsidRPr="0038351E">
        <w:t xml:space="preserve"> (Botswana)</w:t>
      </w:r>
      <w:r w:rsidR="0038351E">
        <w:t xml:space="preserve"> and </w:t>
      </w:r>
      <w:r w:rsidR="00BD5BB9" w:rsidRPr="00AD2EC0">
        <w:t xml:space="preserve">Maria </w:t>
      </w:r>
      <w:proofErr w:type="spellStart"/>
      <w:r w:rsidR="00BD5BB9" w:rsidRPr="00AD2EC0">
        <w:t>Samuelsen</w:t>
      </w:r>
      <w:proofErr w:type="spellEnd"/>
      <w:r w:rsidR="00BD5BB9" w:rsidRPr="00AD2EC0">
        <w:t xml:space="preserve"> (Denmark)</w:t>
      </w:r>
      <w:r w:rsidR="0038351E">
        <w:t xml:space="preserve">. </w:t>
      </w:r>
      <w:r w:rsidRPr="00AD2EC0">
        <w:t>At its 3</w:t>
      </w:r>
      <w:r w:rsidRPr="00AD2EC0">
        <w:rPr>
          <w:vertAlign w:val="superscript"/>
        </w:rPr>
        <w:t>rd</w:t>
      </w:r>
      <w:r w:rsidRPr="00AD2EC0">
        <w:t xml:space="preserve"> meeting, the SBSTA considered and adopted the conclusions below.</w:t>
      </w:r>
    </w:p>
    <w:p w14:paraId="28DC98A2" w14:textId="77777777" w:rsidR="00117981" w:rsidRPr="00AD2EC0" w:rsidRDefault="00117981" w:rsidP="00AD2EC0">
      <w:pPr>
        <w:pStyle w:val="RegH23G"/>
      </w:pPr>
      <w:r w:rsidRPr="00AD2EC0">
        <w:t>Conclusions</w:t>
      </w:r>
    </w:p>
    <w:p w14:paraId="28625EF6" w14:textId="115BF82B" w:rsidR="00072EBC" w:rsidRPr="008058E8" w:rsidRDefault="00072EBC" w:rsidP="00BF2632">
      <w:pPr>
        <w:pStyle w:val="RegSingleTxtG"/>
      </w:pPr>
      <w:r>
        <w:t xml:space="preserve">The </w:t>
      </w:r>
      <w:r w:rsidR="00F60F7B">
        <w:t>SBSTA and the SBI</w:t>
      </w:r>
      <w:r>
        <w:t xml:space="preserve"> convened a meeting of the forum on the impact of the implementation of response measures</w:t>
      </w:r>
      <w:r w:rsidR="00BF2632">
        <w:t xml:space="preserve"> </w:t>
      </w:r>
      <w:r w:rsidR="00BF2632" w:rsidRPr="00BF2632">
        <w:t>at th</w:t>
      </w:r>
      <w:r w:rsidR="001F5D89">
        <w:t>ese</w:t>
      </w:r>
      <w:r w:rsidR="00BF2632" w:rsidRPr="00BF2632">
        <w:t xml:space="preserve"> session</w:t>
      </w:r>
      <w:r w:rsidR="001F5D89">
        <w:t>s</w:t>
      </w:r>
      <w:r>
        <w:t>.</w:t>
      </w:r>
    </w:p>
    <w:p w14:paraId="0CAB7DEE" w14:textId="2BFE6258" w:rsidR="00072EBC" w:rsidRPr="00AD2EC0" w:rsidRDefault="00072EBC" w:rsidP="00AD2EC0">
      <w:pPr>
        <w:pStyle w:val="RegSingleTxtG"/>
      </w:pPr>
      <w:r w:rsidRPr="008058E8">
        <w:t>The SBSTA and the SBI welcomed the forum’s technical events on guidelines and policy frameworks to promote just transition within and across sectors</w:t>
      </w:r>
      <w:r w:rsidR="00101C96" w:rsidRPr="008058E8">
        <w:rPr>
          <w:rStyle w:val="FootnoteReference"/>
        </w:rPr>
        <w:footnoteReference w:id="41"/>
      </w:r>
      <w:r w:rsidRPr="008058E8">
        <w:t xml:space="preserve"> and on understanding the positive and negative</w:t>
      </w:r>
      <w:r w:rsidRPr="00AD2EC0">
        <w:t xml:space="preserve"> impacts of low</w:t>
      </w:r>
      <w:r w:rsidR="00AB7D82">
        <w:t>-</w:t>
      </w:r>
      <w:r w:rsidRPr="00AD2EC0">
        <w:t xml:space="preserve"> and zero</w:t>
      </w:r>
      <w:r w:rsidR="00AB7D82">
        <w:t>-</w:t>
      </w:r>
      <w:r w:rsidRPr="00AD2EC0">
        <w:t>emission transportation technologies,</w:t>
      </w:r>
      <w:r w:rsidR="00CE7C8A" w:rsidRPr="00AD2EC0">
        <w:rPr>
          <w:rStyle w:val="FootnoteReference"/>
        </w:rPr>
        <w:footnoteReference w:id="42"/>
      </w:r>
      <w:r w:rsidRPr="00AD2EC0">
        <w:t xml:space="preserve"> and expressed gratitude to the experts for their contributions to the events.</w:t>
      </w:r>
    </w:p>
    <w:p w14:paraId="7C6DD381" w14:textId="38E7FCED" w:rsidR="00072EBC" w:rsidRPr="00AD2EC0" w:rsidRDefault="00072EBC" w:rsidP="00AD2EC0">
      <w:pPr>
        <w:pStyle w:val="RegSingleTxtG"/>
      </w:pPr>
      <w:r w:rsidRPr="00AD2EC0">
        <w:t xml:space="preserve">The SBSTA and the SBI initiated the development of the five-year workplan of the forum and its Katowice Committee </w:t>
      </w:r>
      <w:r w:rsidR="00BF4614">
        <w:t xml:space="preserve">of Experts </w:t>
      </w:r>
      <w:r w:rsidRPr="00AD2EC0">
        <w:t xml:space="preserve">on </w:t>
      </w:r>
      <w:r w:rsidR="00A237C3">
        <w:t xml:space="preserve">the </w:t>
      </w:r>
      <w:r w:rsidRPr="00AD2EC0">
        <w:t xml:space="preserve">Impacts </w:t>
      </w:r>
      <w:r w:rsidR="00BF4614">
        <w:t>of the Implementation of Response Measures</w:t>
      </w:r>
      <w:r w:rsidRPr="00AD2EC0">
        <w:t xml:space="preserve"> in line with the forum’s functions, work programme and modalities, </w:t>
      </w:r>
      <w:proofErr w:type="gramStart"/>
      <w:r w:rsidRPr="00AD2EC0">
        <w:lastRenderedPageBreak/>
        <w:t>taking into account</w:t>
      </w:r>
      <w:proofErr w:type="gramEnd"/>
      <w:r w:rsidRPr="00AD2EC0">
        <w:t xml:space="preserve"> relevant policy issues of concern to Parties, referred to in decisions 13/CP.28, 4/CMP.18 and 19/CMA.5.</w:t>
      </w:r>
    </w:p>
    <w:p w14:paraId="0AF70721" w14:textId="50689614" w:rsidR="00DC0D44" w:rsidRPr="00AD2EC0" w:rsidRDefault="00072EBC" w:rsidP="00AD2EC0">
      <w:pPr>
        <w:pStyle w:val="RegSingleTxtG"/>
      </w:pPr>
      <w:r w:rsidRPr="00AD2EC0">
        <w:t xml:space="preserve">The SBSTA and the SBI agreed to continue work on this matter at SB 61, </w:t>
      </w:r>
      <w:proofErr w:type="gramStart"/>
      <w:r w:rsidRPr="00AD2EC0">
        <w:t>taking into account</w:t>
      </w:r>
      <w:proofErr w:type="gramEnd"/>
      <w:r w:rsidRPr="00AD2EC0">
        <w:t xml:space="preserve"> the non-paper</w:t>
      </w:r>
      <w:r w:rsidR="000E2954" w:rsidRPr="00AD2EC0">
        <w:rPr>
          <w:rStyle w:val="FootnoteReference"/>
        </w:rPr>
        <w:footnoteReference w:id="43"/>
      </w:r>
      <w:r w:rsidRPr="00AD2EC0">
        <w:t xml:space="preserve"> prepared by the co-chairs for th</w:t>
      </w:r>
      <w:r w:rsidR="00AF7792">
        <w:t>e</w:t>
      </w:r>
      <w:r w:rsidRPr="00AD2EC0">
        <w:t xml:space="preserve"> </w:t>
      </w:r>
      <w:r w:rsidR="00AF7792">
        <w:t>relevant</w:t>
      </w:r>
      <w:r w:rsidRPr="00AD2EC0">
        <w:t xml:space="preserve"> agenda item</w:t>
      </w:r>
      <w:r w:rsidR="00AF7792">
        <w:t>s</w:t>
      </w:r>
      <w:r w:rsidRPr="00AD2EC0">
        <w:t xml:space="preserve"> at these sessions available on the UNFCCC website,</w:t>
      </w:r>
      <w:r w:rsidR="00E25DBD" w:rsidRPr="00AD2EC0">
        <w:rPr>
          <w:rStyle w:val="FootnoteReference"/>
        </w:rPr>
        <w:footnoteReference w:id="44"/>
      </w:r>
      <w:r w:rsidRPr="00AD2EC0">
        <w:t xml:space="preserve"> with a view to recommending a draft decision on the matter for consideration and adoption </w:t>
      </w:r>
      <w:r w:rsidR="000765F7">
        <w:t>at COP 29</w:t>
      </w:r>
      <w:r w:rsidRPr="00AD2EC0">
        <w:t xml:space="preserve">, </w:t>
      </w:r>
      <w:r w:rsidR="000765F7">
        <w:t>CMP</w:t>
      </w:r>
      <w:r w:rsidR="00AA31CE">
        <w:t xml:space="preserve"> 19 </w:t>
      </w:r>
      <w:r w:rsidR="00886CD9">
        <w:t xml:space="preserve">(November 2024) </w:t>
      </w:r>
      <w:r w:rsidRPr="00AD2EC0">
        <w:t xml:space="preserve">and </w:t>
      </w:r>
      <w:r w:rsidR="00AA31CE">
        <w:t>CMA</w:t>
      </w:r>
      <w:r w:rsidR="00D720AA">
        <w:t> </w:t>
      </w:r>
      <w:r w:rsidR="00AA31CE">
        <w:t>6</w:t>
      </w:r>
      <w:r w:rsidRPr="00AD2EC0">
        <w:t>.</w:t>
      </w:r>
    </w:p>
    <w:p w14:paraId="2EBA0930" w14:textId="795F9B94" w:rsidR="00907704" w:rsidRPr="003A7059" w:rsidRDefault="00A364B6" w:rsidP="00907704">
      <w:pPr>
        <w:pStyle w:val="RegHChG"/>
      </w:pPr>
      <w:bookmarkStart w:id="67" w:name="_Toc171525112"/>
      <w:bookmarkStart w:id="68" w:name="_Toc172039647"/>
      <w:r w:rsidRPr="00AD2EC0">
        <w:t>Sharm el-Sheikh joint work on implementation of climate action on agriculture and food security</w:t>
      </w:r>
      <w:r w:rsidR="00F73792" w:rsidRPr="00D80F53">
        <w:rPr>
          <w:sz w:val="24"/>
          <w:szCs w:val="24"/>
        </w:rPr>
        <w:t>*</w:t>
      </w:r>
      <w:bookmarkEnd w:id="67"/>
      <w:bookmarkEnd w:id="68"/>
      <w:r w:rsidR="00907704">
        <w:rPr>
          <w:sz w:val="24"/>
          <w:szCs w:val="24"/>
        </w:rPr>
        <w:br/>
      </w:r>
      <w:r w:rsidR="00907704" w:rsidRPr="003A7059">
        <w:rPr>
          <w:b w:val="0"/>
          <w:sz w:val="20"/>
        </w:rPr>
        <w:t>(Agenda item 1</w:t>
      </w:r>
      <w:r w:rsidR="00907704">
        <w:rPr>
          <w:b w:val="0"/>
          <w:sz w:val="20"/>
        </w:rPr>
        <w:t>1</w:t>
      </w:r>
      <w:r w:rsidR="00907704" w:rsidRPr="003A7059">
        <w:rPr>
          <w:b w:val="0"/>
          <w:sz w:val="20"/>
        </w:rPr>
        <w:t>)</w:t>
      </w:r>
    </w:p>
    <w:p w14:paraId="16D8558F" w14:textId="77777777" w:rsidR="00117981" w:rsidRPr="00AD2EC0" w:rsidRDefault="00117981" w:rsidP="00AD2EC0">
      <w:pPr>
        <w:pStyle w:val="RegH23G"/>
      </w:pPr>
      <w:r w:rsidRPr="00AD2EC0">
        <w:t>Proceedings</w:t>
      </w:r>
    </w:p>
    <w:p w14:paraId="71063D44" w14:textId="441EB9A1" w:rsidR="006B2612" w:rsidRPr="00AD2EC0" w:rsidRDefault="006B2612" w:rsidP="00AD2EC0">
      <w:pPr>
        <w:pStyle w:val="RegSingleTxtG"/>
      </w:pPr>
      <w:r w:rsidRPr="00AD2EC0">
        <w:t>At its 1</w:t>
      </w:r>
      <w:r w:rsidRPr="00AD2EC0">
        <w:rPr>
          <w:vertAlign w:val="superscript"/>
        </w:rPr>
        <w:t>st</w:t>
      </w:r>
      <w:r w:rsidRPr="00AD2EC0">
        <w:t xml:space="preserve"> meeting, the SBSTA agreed that this item would be considered together with the equally titled SBI 60 agenda item </w:t>
      </w:r>
      <w:r w:rsidR="002B7969" w:rsidRPr="00AD2EC0">
        <w:t>9</w:t>
      </w:r>
      <w:r w:rsidRPr="00AD2EC0">
        <w:t xml:space="preserve"> in informal consultations co-facilitated by </w:t>
      </w:r>
      <w:proofErr w:type="spellStart"/>
      <w:r w:rsidR="002B7969" w:rsidRPr="00AD2EC0">
        <w:t>Annela</w:t>
      </w:r>
      <w:proofErr w:type="spellEnd"/>
      <w:r w:rsidR="002B7969" w:rsidRPr="00AD2EC0">
        <w:t xml:space="preserve"> Anger-</w:t>
      </w:r>
      <w:proofErr w:type="spellStart"/>
      <w:r w:rsidR="002B7969" w:rsidRPr="00AD2EC0">
        <w:t>Kraavi</w:t>
      </w:r>
      <w:proofErr w:type="spellEnd"/>
      <w:r w:rsidR="002B7969" w:rsidRPr="00AD2EC0">
        <w:t xml:space="preserve"> (Slovakia) and Una May Gordon (Belize). </w:t>
      </w:r>
      <w:r w:rsidRPr="00AD2EC0">
        <w:t>At its 3</w:t>
      </w:r>
      <w:r w:rsidR="002B7969" w:rsidRPr="00AD2EC0">
        <w:rPr>
          <w:vertAlign w:val="superscript"/>
        </w:rPr>
        <w:t>rd</w:t>
      </w:r>
      <w:r w:rsidR="002B7969" w:rsidRPr="00AD2EC0">
        <w:t xml:space="preserve"> </w:t>
      </w:r>
      <w:r w:rsidRPr="00AD2EC0">
        <w:t>meeting, the SBSTA considered and adopted the conclusions below.</w:t>
      </w:r>
    </w:p>
    <w:p w14:paraId="17EB2DF2" w14:textId="77777777" w:rsidR="00117981" w:rsidRPr="00AD2EC0" w:rsidRDefault="00117981" w:rsidP="00AD2EC0">
      <w:pPr>
        <w:pStyle w:val="RegH23G"/>
      </w:pPr>
      <w:r w:rsidRPr="00AD2EC0">
        <w:t>Conclusions</w:t>
      </w:r>
    </w:p>
    <w:p w14:paraId="61EB4DAC" w14:textId="5F477740" w:rsidR="00DF016C" w:rsidRPr="00AD2EC0" w:rsidRDefault="00DF016C" w:rsidP="00AD2EC0">
      <w:pPr>
        <w:pStyle w:val="RegSingleTxtG"/>
      </w:pPr>
      <w:r w:rsidRPr="003D12A6">
        <w:t xml:space="preserve">The </w:t>
      </w:r>
      <w:r w:rsidR="003D12A6" w:rsidRPr="003D12A6">
        <w:t xml:space="preserve">SBSTA and the SBI </w:t>
      </w:r>
      <w:r w:rsidRPr="003D12A6">
        <w:t>continued consideration of the Sharm el-Sheikh joint work on implementation of climate action on agriculture and food security.</w:t>
      </w:r>
      <w:r w:rsidR="00AE6228" w:rsidRPr="003D12A6">
        <w:rPr>
          <w:rStyle w:val="FootnoteReference"/>
        </w:rPr>
        <w:footnoteReference w:id="45"/>
      </w:r>
      <w:r w:rsidR="004B0536" w:rsidRPr="003D12A6">
        <w:t xml:space="preserve"> </w:t>
      </w:r>
      <w:r w:rsidRPr="003D12A6">
        <w:t>They welcomed the views submitted by Parties and observers</w:t>
      </w:r>
      <w:r w:rsidRPr="00AD2EC0">
        <w:t xml:space="preserve"> on the elements of that joint work, including on topics for the workshops referred to in paragraph 15(b) of decision 3/CP.27 and on the operationalization of the Sharm el-Sheikh online portal referred to in paragraph 16 of that decision.</w:t>
      </w:r>
      <w:r w:rsidR="004B0536" w:rsidRPr="00AD2EC0">
        <w:rPr>
          <w:rStyle w:val="FootnoteReference"/>
        </w:rPr>
        <w:footnoteReference w:id="46"/>
      </w:r>
    </w:p>
    <w:p w14:paraId="4AA094CF" w14:textId="7797CCEF" w:rsidR="00BE000D" w:rsidRPr="00AD2EC0" w:rsidRDefault="00DF016C" w:rsidP="00AD2EC0">
      <w:pPr>
        <w:pStyle w:val="RegSingleTxtG"/>
      </w:pPr>
      <w:bookmarkStart w:id="69" w:name="_Ref169774271"/>
      <w:r w:rsidRPr="00AD2EC0">
        <w:t>The SBSTA and the SBI requested the secretariat to dedicate time during the</w:t>
      </w:r>
      <w:r w:rsidR="00BE000D" w:rsidRPr="00AD2EC0">
        <w:t xml:space="preserve"> </w:t>
      </w:r>
      <w:r w:rsidRPr="00AD2EC0">
        <w:t xml:space="preserve">workshops referred to in paragraph </w:t>
      </w:r>
      <w:r w:rsidR="00212006">
        <w:rPr>
          <w:cs/>
        </w:rPr>
        <w:t>‎</w:t>
      </w:r>
      <w:r w:rsidR="00212006">
        <w:t>112 below</w:t>
      </w:r>
      <w:r w:rsidR="000555F9" w:rsidRPr="00AD2EC0">
        <w:t xml:space="preserve"> </w:t>
      </w:r>
      <w:r w:rsidRPr="00AD2EC0">
        <w:t xml:space="preserve">to coordinate in relation to the joint </w:t>
      </w:r>
      <w:proofErr w:type="gramStart"/>
      <w:r w:rsidRPr="00AD2EC0">
        <w:t>work, and</w:t>
      </w:r>
      <w:proofErr w:type="gramEnd"/>
      <w:r w:rsidR="00BE000D" w:rsidRPr="00AD2EC0">
        <w:t xml:space="preserve"> </w:t>
      </w:r>
      <w:r w:rsidRPr="00AD2EC0">
        <w:t xml:space="preserve">agreed to include this in the report to </w:t>
      </w:r>
      <w:r w:rsidR="00247563">
        <w:t>COP 31</w:t>
      </w:r>
      <w:r w:rsidR="00BE000D" w:rsidRPr="00AD2EC0">
        <w:t xml:space="preserve"> </w:t>
      </w:r>
      <w:r w:rsidRPr="00AD2EC0">
        <w:t>(November 2026) on the progress and outcomes of the joint work.</w:t>
      </w:r>
      <w:r w:rsidR="00514980" w:rsidRPr="00AD2EC0">
        <w:rPr>
          <w:rStyle w:val="FootnoteReference"/>
        </w:rPr>
        <w:footnoteReference w:id="47"/>
      </w:r>
      <w:bookmarkEnd w:id="69"/>
    </w:p>
    <w:p w14:paraId="1D710464" w14:textId="48A2020D" w:rsidR="003419FB" w:rsidRPr="00AD2EC0" w:rsidRDefault="00DF016C" w:rsidP="00AD2EC0">
      <w:pPr>
        <w:pStyle w:val="RegSingleTxtG"/>
      </w:pPr>
      <w:r w:rsidRPr="00AD2EC0">
        <w:t>The SBSTA and the SBI recalled paragraph 13 of decision 3/CP.27, in which current</w:t>
      </w:r>
      <w:r w:rsidR="00BE000D" w:rsidRPr="00AD2EC0">
        <w:t xml:space="preserve"> </w:t>
      </w:r>
      <w:r w:rsidRPr="00AD2EC0">
        <w:t xml:space="preserve">and future </w:t>
      </w:r>
      <w:r w:rsidR="00913AE3">
        <w:t xml:space="preserve">COP </w:t>
      </w:r>
      <w:r w:rsidRPr="00AD2EC0">
        <w:t>Presidencies, high-level champions and other</w:t>
      </w:r>
      <w:r w:rsidR="00BE000D" w:rsidRPr="00AD2EC0">
        <w:t xml:space="preserve"> </w:t>
      </w:r>
      <w:r w:rsidRPr="00AD2EC0">
        <w:t xml:space="preserve">actors were invited, when promoting climate initiatives, to </w:t>
      </w:r>
      <w:proofErr w:type="gramStart"/>
      <w:r w:rsidRPr="00AD2EC0">
        <w:t>take into account</w:t>
      </w:r>
      <w:proofErr w:type="gramEnd"/>
      <w:r w:rsidRPr="00AD2EC0">
        <w:t xml:space="preserve"> the conclusions</w:t>
      </w:r>
      <w:r w:rsidR="00BE000D" w:rsidRPr="00AD2EC0">
        <w:t xml:space="preserve"> </w:t>
      </w:r>
      <w:r w:rsidRPr="00AD2EC0">
        <w:t>referred to in paragraph 2 of decision 3/CP.27 in considering issues related to agriculture and</w:t>
      </w:r>
      <w:r w:rsidR="00BE000D" w:rsidRPr="00AD2EC0">
        <w:t xml:space="preserve"> </w:t>
      </w:r>
      <w:r w:rsidRPr="00AD2EC0">
        <w:t>to promote the sharing of information and knowledge on best practices and means of</w:t>
      </w:r>
      <w:r w:rsidR="00BE000D" w:rsidRPr="00AD2EC0">
        <w:t xml:space="preserve"> </w:t>
      </w:r>
      <w:r w:rsidRPr="00AD2EC0">
        <w:t>implementation. They highlighted the potential contribution of current initiatives to the</w:t>
      </w:r>
      <w:r w:rsidR="00BE000D" w:rsidRPr="00AD2EC0">
        <w:t xml:space="preserve"> </w:t>
      </w:r>
      <w:r w:rsidRPr="00AD2EC0">
        <w:t xml:space="preserve">implementation of the joint </w:t>
      </w:r>
      <w:r w:rsidR="00565C64" w:rsidRPr="00AD2EC0">
        <w:t>work and</w:t>
      </w:r>
      <w:r w:rsidRPr="00AD2EC0">
        <w:t xml:space="preserve"> invited the secretariat to include information on</w:t>
      </w:r>
      <w:r w:rsidR="00BE000D" w:rsidRPr="00AD2EC0">
        <w:t xml:space="preserve"> </w:t>
      </w:r>
      <w:r w:rsidRPr="00AD2EC0">
        <w:t>progress under and the outcomes of those initiatives in the annual synthesis report referred</w:t>
      </w:r>
      <w:r w:rsidR="00BE000D" w:rsidRPr="00AD2EC0">
        <w:t xml:space="preserve"> </w:t>
      </w:r>
      <w:r w:rsidRPr="00AD2EC0">
        <w:t>to in paragraph 15(a) of decision 3/CP.27.</w:t>
      </w:r>
    </w:p>
    <w:p w14:paraId="6E15EC9A" w14:textId="3EF398C6" w:rsidR="00E450A2" w:rsidRPr="00AD2EC0" w:rsidRDefault="00DF016C" w:rsidP="00AD2EC0">
      <w:pPr>
        <w:pStyle w:val="RegSingleTxtG"/>
      </w:pPr>
      <w:bookmarkStart w:id="70" w:name="_Ref169774288"/>
      <w:r w:rsidRPr="00AD2EC0">
        <w:t>The SBSTA and the SBI also invited relevant international organizations to submit</w:t>
      </w:r>
      <w:r w:rsidR="003419FB" w:rsidRPr="00AD2EC0">
        <w:t xml:space="preserve"> </w:t>
      </w:r>
      <w:r w:rsidRPr="00AD2EC0">
        <w:t>information on their activities related to the joint work via the Sharm el-Sheikh online portal</w:t>
      </w:r>
      <w:r w:rsidR="003419FB" w:rsidRPr="00AD2EC0">
        <w:t xml:space="preserve"> </w:t>
      </w:r>
      <w:r w:rsidRPr="00AD2EC0">
        <w:t>referred to in paragraph 16 of decision 3/CP.27 by 31 December each year. They</w:t>
      </w:r>
      <w:r w:rsidR="003419FB" w:rsidRPr="00AD2EC0">
        <w:t xml:space="preserve"> </w:t>
      </w:r>
      <w:r w:rsidRPr="00AD2EC0">
        <w:t>requested the secretariat to prepare the annual synthesis report referred to in paragraph 15(a)</w:t>
      </w:r>
      <w:r w:rsidR="003419FB" w:rsidRPr="00AD2EC0">
        <w:t xml:space="preserve"> </w:t>
      </w:r>
      <w:r w:rsidRPr="00AD2EC0">
        <w:t xml:space="preserve">of decision 3/CP.27 </w:t>
      </w:r>
      <w:proofErr w:type="gramStart"/>
      <w:r w:rsidRPr="00AD2EC0">
        <w:t>taking into account</w:t>
      </w:r>
      <w:proofErr w:type="gramEnd"/>
      <w:r w:rsidRPr="00AD2EC0">
        <w:t xml:space="preserve"> that information, and to make the annual report</w:t>
      </w:r>
      <w:r w:rsidR="00E450A2" w:rsidRPr="00AD2EC0">
        <w:t xml:space="preserve"> available for consideration at the first regular sessions of the subsidiary bodies each year, starting in 2025. They noted that the first annual synthesis report, to be prepared according to the timeline contained in annex</w:t>
      </w:r>
      <w:r w:rsidR="005E673F" w:rsidRPr="00AD2EC0">
        <w:t xml:space="preserve"> </w:t>
      </w:r>
      <w:r w:rsidR="00770910">
        <w:t>II</w:t>
      </w:r>
      <w:r w:rsidR="00E450A2" w:rsidRPr="00AD2EC0">
        <w:t xml:space="preserve">, should cover the period starting from 2013 </w:t>
      </w:r>
      <w:proofErr w:type="gramStart"/>
      <w:r w:rsidR="00E450A2" w:rsidRPr="00AD2EC0">
        <w:t>in order to</w:t>
      </w:r>
      <w:proofErr w:type="gramEnd"/>
      <w:r w:rsidR="00E450A2" w:rsidRPr="00AD2EC0">
        <w:t xml:space="preserve"> encompass the </w:t>
      </w:r>
      <w:r w:rsidR="00E450A2" w:rsidRPr="00AD2EC0">
        <w:lastRenderedPageBreak/>
        <w:t xml:space="preserve">implementation of the outcomes of the </w:t>
      </w:r>
      <w:proofErr w:type="spellStart"/>
      <w:r w:rsidR="00E450A2" w:rsidRPr="00AD2EC0">
        <w:t>Koronivia</w:t>
      </w:r>
      <w:proofErr w:type="spellEnd"/>
      <w:r w:rsidR="00E450A2" w:rsidRPr="00AD2EC0">
        <w:t xml:space="preserve"> joint work on agriculture and previous activities.</w:t>
      </w:r>
      <w:bookmarkEnd w:id="70"/>
    </w:p>
    <w:p w14:paraId="0840B4E3" w14:textId="7177D479" w:rsidR="00E450A2" w:rsidRPr="00AD2EC0" w:rsidRDefault="00E450A2" w:rsidP="00AD2EC0">
      <w:pPr>
        <w:pStyle w:val="RegSingleTxtG"/>
      </w:pPr>
      <w:bookmarkStart w:id="71" w:name="_Ref169774123"/>
      <w:r w:rsidRPr="00AD2EC0">
        <w:t>The SBSTA and the SBI, recalling paragraph 15(b) of decision 3/CP.27,</w:t>
      </w:r>
      <w:r w:rsidR="00FC5113">
        <w:t xml:space="preserve"> </w:t>
      </w:r>
      <w:r w:rsidRPr="00AD2EC0">
        <w:t>requested the secretariat to hold in-session workshops in hybrid format, facilitating both virtual and in-person participation, in accordance with the road map contained in annex</w:t>
      </w:r>
      <w:r w:rsidR="004D614A" w:rsidRPr="00AD2EC0">
        <w:t xml:space="preserve"> </w:t>
      </w:r>
      <w:r w:rsidR="00FC5113">
        <w:t>II</w:t>
      </w:r>
      <w:r w:rsidRPr="00AD2EC0">
        <w:t xml:space="preserve">, and encouraged observers to participate in the workshops. They recalled the request to the secretariat in that same paragraph to invite representatives of the constituted bodies under the Convention, the operating entities of the Financial Mechanism, the Adaptation Fund, the Least Developed Countries Fund, the Special Climate Change </w:t>
      </w:r>
      <w:proofErr w:type="gramStart"/>
      <w:r w:rsidRPr="00AD2EC0">
        <w:t>Fund</w:t>
      </w:r>
      <w:proofErr w:type="gramEnd"/>
      <w:r w:rsidRPr="00AD2EC0">
        <w:t xml:space="preserve"> and observers to participate in the workshops.</w:t>
      </w:r>
      <w:bookmarkEnd w:id="71"/>
    </w:p>
    <w:p w14:paraId="2DBFFAC1" w14:textId="4FA894B8" w:rsidR="00E450A2" w:rsidRPr="00AD2EC0" w:rsidRDefault="00E450A2" w:rsidP="00AD2EC0">
      <w:pPr>
        <w:pStyle w:val="RegSingleTxtG"/>
      </w:pPr>
      <w:bookmarkStart w:id="72" w:name="_Ref169774323"/>
      <w:r w:rsidRPr="00AD2EC0">
        <w:t xml:space="preserve">The SBSTA and the SBI requested the secretariat to prepare a report on each of the workshops referred to in paragraph </w:t>
      </w:r>
      <w:r w:rsidR="00212006">
        <w:rPr>
          <w:cs/>
        </w:rPr>
        <w:t>‎</w:t>
      </w:r>
      <w:r w:rsidR="00212006">
        <w:t>112 above</w:t>
      </w:r>
      <w:r w:rsidRPr="00AD2EC0">
        <w:t xml:space="preserve"> for consideration by the subsidiary bodies at their sessions following the respective workshop.</w:t>
      </w:r>
      <w:bookmarkEnd w:id="72"/>
    </w:p>
    <w:p w14:paraId="37021C78" w14:textId="54B36B0E" w:rsidR="00E450A2" w:rsidRPr="00AD2EC0" w:rsidRDefault="00E450A2" w:rsidP="00AD2EC0">
      <w:pPr>
        <w:pStyle w:val="RegSingleTxtG"/>
      </w:pPr>
      <w:r w:rsidRPr="00AD2EC0">
        <w:t xml:space="preserve">The SBSTA and the SBI invited Parties and observers to submit via the submission portal, for each workshop referred to in paragraph </w:t>
      </w:r>
      <w:r w:rsidR="00212006">
        <w:rPr>
          <w:cs/>
        </w:rPr>
        <w:t>‎</w:t>
      </w:r>
      <w:r w:rsidR="00212006">
        <w:t>112 above</w:t>
      </w:r>
      <w:r w:rsidRPr="00AD2EC0">
        <w:t xml:space="preserve">, views </w:t>
      </w:r>
      <w:proofErr w:type="gramStart"/>
      <w:r w:rsidRPr="00AD2EC0">
        <w:t>on the subject of that</w:t>
      </w:r>
      <w:proofErr w:type="gramEnd"/>
      <w:r w:rsidRPr="00AD2EC0">
        <w:t xml:space="preserve"> workshop, options for its format and suggested speakers by the deadline specified in annex</w:t>
      </w:r>
      <w:r w:rsidR="0030117D">
        <w:t> </w:t>
      </w:r>
      <w:r w:rsidR="0089584B">
        <w:t>II</w:t>
      </w:r>
      <w:r w:rsidRPr="00AD2EC0">
        <w:t>.</w:t>
      </w:r>
    </w:p>
    <w:p w14:paraId="07AF9FFB" w14:textId="69F5B926" w:rsidR="00360815" w:rsidRPr="00AD2EC0" w:rsidRDefault="00E450A2" w:rsidP="00AD2EC0">
      <w:pPr>
        <w:pStyle w:val="RegSingleTxtG"/>
      </w:pPr>
      <w:r w:rsidRPr="00AD2EC0">
        <w:t xml:space="preserve">Recalling paragraphs 9–10 of decision 3/CP.27, the SBSTA and the SBI recognized the importance of considering the vulnerability of farmers and other groups vulnerable to climate change impacts, especially small-scale farmers, Indigenous Peoples, local communities, women, </w:t>
      </w:r>
      <w:proofErr w:type="gramStart"/>
      <w:r w:rsidRPr="00AD2EC0">
        <w:t>youth</w:t>
      </w:r>
      <w:proofErr w:type="gramEnd"/>
      <w:r w:rsidRPr="00AD2EC0">
        <w:t xml:space="preserve"> and children, as well as their knowledge, experience and</w:t>
      </w:r>
      <w:r w:rsidR="00360815" w:rsidRPr="00AD2EC0">
        <w:t xml:space="preserve"> </w:t>
      </w:r>
      <w:r w:rsidRPr="00AD2EC0">
        <w:t>leadership, in scaling up action and support, including with regard to capacity-building,</w:t>
      </w:r>
      <w:r w:rsidR="00360815" w:rsidRPr="00AD2EC0">
        <w:t xml:space="preserve"> </w:t>
      </w:r>
      <w:r w:rsidRPr="00AD2EC0">
        <w:t>access to finance, and technology development and transfer.</w:t>
      </w:r>
    </w:p>
    <w:p w14:paraId="261E14D1" w14:textId="0A962149" w:rsidR="00360815" w:rsidRPr="00AD2EC0" w:rsidRDefault="00E450A2" w:rsidP="00AD2EC0">
      <w:pPr>
        <w:pStyle w:val="RegSingleTxtG"/>
      </w:pPr>
      <w:bookmarkStart w:id="73" w:name="_Ref169774381"/>
      <w:r w:rsidRPr="00AD2EC0">
        <w:t>The SBSTA and the SBI requested the secretariat to develop the Sharm el-Sheikh</w:t>
      </w:r>
      <w:r w:rsidR="00360815" w:rsidRPr="00AD2EC0">
        <w:t xml:space="preserve"> </w:t>
      </w:r>
      <w:r w:rsidRPr="00AD2EC0">
        <w:t>online portal in accordance with the timeline specified in annex</w:t>
      </w:r>
      <w:r w:rsidR="004D614A" w:rsidRPr="00AD2EC0">
        <w:t xml:space="preserve"> </w:t>
      </w:r>
      <w:r w:rsidR="00691928">
        <w:t>II</w:t>
      </w:r>
      <w:r w:rsidRPr="00AD2EC0">
        <w:t>.</w:t>
      </w:r>
      <w:bookmarkEnd w:id="73"/>
    </w:p>
    <w:p w14:paraId="769FE31A" w14:textId="50072B60" w:rsidR="00360815" w:rsidRPr="00AD2EC0" w:rsidRDefault="00E450A2" w:rsidP="00AD2EC0">
      <w:pPr>
        <w:pStyle w:val="RegSingleTxtG"/>
      </w:pPr>
      <w:r w:rsidRPr="00AD2EC0">
        <w:t>The SBSTA and the SBI agreed to continue consideration of this matter at SB 61.</w:t>
      </w:r>
    </w:p>
    <w:p w14:paraId="4CBC5366" w14:textId="7DDE72BC" w:rsidR="00360815" w:rsidRPr="00AD2EC0" w:rsidRDefault="00E450A2" w:rsidP="00AD2EC0">
      <w:pPr>
        <w:pStyle w:val="RegSingleTxtG"/>
      </w:pPr>
      <w:r w:rsidRPr="00AD2EC0">
        <w:t>The SBSTA and the SBI took note of the estimated budgetary implications of the</w:t>
      </w:r>
      <w:r w:rsidR="00360815" w:rsidRPr="00AD2EC0">
        <w:t xml:space="preserve"> </w:t>
      </w:r>
      <w:r w:rsidRPr="00AD2EC0">
        <w:t xml:space="preserve">activities to be undertaken by the secretariat referred to in paragraphs </w:t>
      </w:r>
      <w:r w:rsidR="00212006">
        <w:rPr>
          <w:cs/>
        </w:rPr>
        <w:t>‎</w:t>
      </w:r>
      <w:r w:rsidR="00212006">
        <w:t>109</w:t>
      </w:r>
      <w:r w:rsidRPr="00AD2EC0">
        <w:t xml:space="preserve">, </w:t>
      </w:r>
      <w:r w:rsidR="00212006">
        <w:rPr>
          <w:cs/>
        </w:rPr>
        <w:t>‎</w:t>
      </w:r>
      <w:r w:rsidR="00212006">
        <w:t>111</w:t>
      </w:r>
      <w:r w:rsidRPr="00AD2EC0">
        <w:t xml:space="preserve">, </w:t>
      </w:r>
      <w:r w:rsidR="00212006">
        <w:rPr>
          <w:cs/>
        </w:rPr>
        <w:t>‎</w:t>
      </w:r>
      <w:r w:rsidR="00212006">
        <w:t>112</w:t>
      </w:r>
      <w:r w:rsidRPr="00AD2EC0">
        <w:t xml:space="preserve">, </w:t>
      </w:r>
      <w:r w:rsidR="00212006">
        <w:rPr>
          <w:cs/>
        </w:rPr>
        <w:t>‎</w:t>
      </w:r>
      <w:r w:rsidR="00212006">
        <w:t>113</w:t>
      </w:r>
      <w:r w:rsidRPr="00AD2EC0">
        <w:t xml:space="preserve"> and </w:t>
      </w:r>
      <w:r w:rsidR="00212006">
        <w:rPr>
          <w:cs/>
        </w:rPr>
        <w:t>‎</w:t>
      </w:r>
      <w:r w:rsidR="00212006">
        <w:t>116 above</w:t>
      </w:r>
      <w:r w:rsidRPr="00AD2EC0">
        <w:t>.</w:t>
      </w:r>
    </w:p>
    <w:p w14:paraId="753D1874" w14:textId="77777777" w:rsidR="008B4C72" w:rsidRPr="00AD2EC0" w:rsidRDefault="00E450A2" w:rsidP="00AD2EC0">
      <w:pPr>
        <w:pStyle w:val="RegSingleTxtG"/>
      </w:pPr>
      <w:r w:rsidRPr="00AD2EC0">
        <w:t>They requested that the actions of the secretariat called for in these conclusions be</w:t>
      </w:r>
      <w:r w:rsidR="00360815" w:rsidRPr="00AD2EC0">
        <w:t xml:space="preserve"> </w:t>
      </w:r>
      <w:r w:rsidRPr="00AD2EC0">
        <w:t>undertaken subject to the availability of financial resources.</w:t>
      </w:r>
    </w:p>
    <w:p w14:paraId="2F2CF469" w14:textId="43970BFE" w:rsidR="00907704" w:rsidRPr="003A7059" w:rsidRDefault="00A364B6" w:rsidP="00907704">
      <w:pPr>
        <w:pStyle w:val="RegHChG"/>
      </w:pPr>
      <w:bookmarkStart w:id="74" w:name="_Toc171525113"/>
      <w:bookmarkStart w:id="75" w:name="_Toc172039648"/>
      <w:r w:rsidRPr="00AD2EC0">
        <w:t>Matters relating to the operation of the clean development mechanism</w:t>
      </w:r>
      <w:bookmarkEnd w:id="74"/>
      <w:bookmarkEnd w:id="75"/>
      <w:r w:rsidR="00907704">
        <w:br/>
      </w:r>
      <w:r w:rsidR="00907704" w:rsidRPr="003A7059">
        <w:rPr>
          <w:b w:val="0"/>
          <w:sz w:val="20"/>
        </w:rPr>
        <w:t>(Agenda item 1</w:t>
      </w:r>
      <w:r w:rsidR="00907704">
        <w:rPr>
          <w:b w:val="0"/>
          <w:sz w:val="20"/>
        </w:rPr>
        <w:t>2</w:t>
      </w:r>
      <w:r w:rsidR="00907704" w:rsidRPr="003A7059">
        <w:rPr>
          <w:b w:val="0"/>
          <w:sz w:val="20"/>
        </w:rPr>
        <w:t>)</w:t>
      </w:r>
    </w:p>
    <w:p w14:paraId="6F64D02B" w14:textId="77777777" w:rsidR="00117981" w:rsidRPr="00AD2EC0" w:rsidRDefault="00117981" w:rsidP="00AD2EC0">
      <w:pPr>
        <w:pStyle w:val="RegH23G"/>
      </w:pPr>
      <w:r w:rsidRPr="00AD2EC0">
        <w:t>Proceedings</w:t>
      </w:r>
    </w:p>
    <w:p w14:paraId="0CC0246D" w14:textId="446E2706" w:rsidR="00F637FE" w:rsidRPr="00AD2EC0" w:rsidRDefault="00F637FE" w:rsidP="00AD2EC0">
      <w:pPr>
        <w:pStyle w:val="RegSingleTxtG"/>
      </w:pPr>
      <w:r w:rsidRPr="00AD2EC0">
        <w:t>At its 1</w:t>
      </w:r>
      <w:r w:rsidR="00E41649" w:rsidRPr="00AD2EC0">
        <w:rPr>
          <w:vertAlign w:val="superscript"/>
        </w:rPr>
        <w:t>st</w:t>
      </w:r>
      <w:r w:rsidR="00E41649" w:rsidRPr="00AD2EC0">
        <w:t xml:space="preserve"> </w:t>
      </w:r>
      <w:r w:rsidRPr="00AD2EC0">
        <w:t xml:space="preserve">meeting, the SBSTA agreed to consider this matter in informal consultations co-facilitated by </w:t>
      </w:r>
      <w:proofErr w:type="spellStart"/>
      <w:r w:rsidR="0038351E" w:rsidRPr="0038351E">
        <w:t>Karoliina</w:t>
      </w:r>
      <w:proofErr w:type="spellEnd"/>
      <w:r w:rsidR="0038351E" w:rsidRPr="0038351E">
        <w:t xml:space="preserve"> </w:t>
      </w:r>
      <w:proofErr w:type="spellStart"/>
      <w:r w:rsidR="0038351E" w:rsidRPr="0038351E">
        <w:t>Anttonen</w:t>
      </w:r>
      <w:proofErr w:type="spellEnd"/>
      <w:r w:rsidR="0038351E" w:rsidRPr="0038351E">
        <w:t xml:space="preserve"> (Finland)</w:t>
      </w:r>
      <w:r w:rsidR="007A6411">
        <w:t xml:space="preserve"> and </w:t>
      </w:r>
      <w:proofErr w:type="spellStart"/>
      <w:r w:rsidR="00E41649" w:rsidRPr="00AD2EC0">
        <w:t>Alick</w:t>
      </w:r>
      <w:proofErr w:type="spellEnd"/>
      <w:r w:rsidR="00E41649" w:rsidRPr="00AD2EC0">
        <w:t xml:space="preserve"> </w:t>
      </w:r>
      <w:proofErr w:type="spellStart"/>
      <w:r w:rsidR="00E41649" w:rsidRPr="00AD2EC0">
        <w:t>Muvundika</w:t>
      </w:r>
      <w:proofErr w:type="spellEnd"/>
      <w:r w:rsidR="00E41649" w:rsidRPr="00AD2EC0">
        <w:t xml:space="preserve"> (Zambia)</w:t>
      </w:r>
      <w:r w:rsidR="0038351E">
        <w:t xml:space="preserve">. </w:t>
      </w:r>
      <w:r w:rsidRPr="00AD2EC0">
        <w:t>At its 3</w:t>
      </w:r>
      <w:r w:rsidR="00E41649" w:rsidRPr="00AD2EC0">
        <w:rPr>
          <w:vertAlign w:val="superscript"/>
        </w:rPr>
        <w:t>rd</w:t>
      </w:r>
      <w:r w:rsidR="00E41649" w:rsidRPr="00AD2EC0">
        <w:t xml:space="preserve"> </w:t>
      </w:r>
      <w:r w:rsidRPr="00AD2EC0">
        <w:t>meeting, the SBSTA considered and adopted the conclusions below.</w:t>
      </w:r>
    </w:p>
    <w:p w14:paraId="65F96192" w14:textId="77777777" w:rsidR="00117981" w:rsidRPr="00AD2EC0" w:rsidRDefault="00117981" w:rsidP="00AD2EC0">
      <w:pPr>
        <w:pStyle w:val="RegH23G"/>
      </w:pPr>
      <w:r w:rsidRPr="00AD2EC0">
        <w:t>Conclusions</w:t>
      </w:r>
    </w:p>
    <w:p w14:paraId="43D6FABE" w14:textId="47FA6635" w:rsidR="001D792E" w:rsidRPr="00AD2EC0" w:rsidRDefault="001D792E" w:rsidP="00AD2EC0">
      <w:pPr>
        <w:pStyle w:val="RegSingleTxtG"/>
      </w:pPr>
      <w:r w:rsidRPr="00AD2EC0">
        <w:t xml:space="preserve">The </w:t>
      </w:r>
      <w:r w:rsidR="00247563" w:rsidRPr="00247563">
        <w:t>SBSTA</w:t>
      </w:r>
      <w:r w:rsidR="00247563">
        <w:t xml:space="preserve"> </w:t>
      </w:r>
      <w:r w:rsidRPr="00AD2EC0">
        <w:t>considered matters relating to the operation of the CDM.</w:t>
      </w:r>
    </w:p>
    <w:p w14:paraId="4B2EBB0E" w14:textId="6B166775" w:rsidR="00B5456F" w:rsidRPr="00AD2EC0" w:rsidRDefault="001D792E" w:rsidP="00AD2EC0">
      <w:pPr>
        <w:pStyle w:val="RegSingleTxtG"/>
      </w:pPr>
      <w:r w:rsidRPr="00AD2EC0">
        <w:t>The SBSTA welcomed the technical papers by the secretariat on the operations of the</w:t>
      </w:r>
      <w:r w:rsidR="00B5456F" w:rsidRPr="00AD2EC0">
        <w:t xml:space="preserve"> </w:t>
      </w:r>
      <w:r w:rsidRPr="00AD2EC0">
        <w:t>CDM registry beyond the end of the second commitment period of the Kyoto Protocol</w:t>
      </w:r>
      <w:r w:rsidR="006446E6" w:rsidRPr="00AD2EC0">
        <w:rPr>
          <w:rStyle w:val="FootnoteReference"/>
        </w:rPr>
        <w:footnoteReference w:id="48"/>
      </w:r>
      <w:r w:rsidRPr="00AD2EC0">
        <w:t xml:space="preserve"> and</w:t>
      </w:r>
      <w:r w:rsidR="00B5456F" w:rsidRPr="00AD2EC0">
        <w:t xml:space="preserve"> </w:t>
      </w:r>
      <w:r w:rsidRPr="00AD2EC0">
        <w:t>on the necessary level of resources for the functioning and operation of the processes and</w:t>
      </w:r>
      <w:r w:rsidR="00B5456F" w:rsidRPr="00AD2EC0">
        <w:t xml:space="preserve"> </w:t>
      </w:r>
      <w:r w:rsidRPr="00AD2EC0">
        <w:t>institutions under the CDM.</w:t>
      </w:r>
      <w:r w:rsidR="0083226A" w:rsidRPr="00AD2EC0">
        <w:rPr>
          <w:rStyle w:val="FootnoteReference"/>
        </w:rPr>
        <w:footnoteReference w:id="49"/>
      </w:r>
    </w:p>
    <w:p w14:paraId="79F455A6" w14:textId="77777777" w:rsidR="00B5456F" w:rsidRPr="00AD2EC0" w:rsidRDefault="001D792E" w:rsidP="00AD2EC0">
      <w:pPr>
        <w:pStyle w:val="RegSingleTxtG"/>
      </w:pPr>
      <w:r w:rsidRPr="00AD2EC0">
        <w:lastRenderedPageBreak/>
        <w:t>The SBSTA requested the secretariat to contact the CDM project participants that</w:t>
      </w:r>
      <w:r w:rsidR="00B5456F" w:rsidRPr="00AD2EC0">
        <w:t xml:space="preserve"> </w:t>
      </w:r>
      <w:r w:rsidRPr="00AD2EC0">
        <w:t>have not paid their share of proceeds to request them to confirm their intention to pay, and to</w:t>
      </w:r>
      <w:r w:rsidR="00B5456F" w:rsidRPr="00AD2EC0">
        <w:t xml:space="preserve"> </w:t>
      </w:r>
      <w:r w:rsidRPr="00AD2EC0">
        <w:t>report on the responses received to the SBSTA.</w:t>
      </w:r>
    </w:p>
    <w:p w14:paraId="2DB997C2" w14:textId="73E7B062" w:rsidR="00B5456F" w:rsidRPr="00AD2EC0" w:rsidRDefault="001D792E" w:rsidP="00AD2EC0">
      <w:pPr>
        <w:pStyle w:val="RegSingleTxtG"/>
      </w:pPr>
      <w:bookmarkStart w:id="76" w:name="_Ref169704478"/>
      <w:r w:rsidRPr="00AD2EC0">
        <w:t>The SBSTA also requested the secretariat to prepare a technical paper on the further</w:t>
      </w:r>
      <w:r w:rsidR="00B5456F" w:rsidRPr="00AD2EC0">
        <w:t xml:space="preserve"> </w:t>
      </w:r>
      <w:r w:rsidRPr="00AD2EC0">
        <w:t>breakdown of the necessary level of resources for the activities, processes and institutions</w:t>
      </w:r>
      <w:r w:rsidR="00B5456F" w:rsidRPr="00AD2EC0">
        <w:t xml:space="preserve"> </w:t>
      </w:r>
      <w:r w:rsidRPr="00AD2EC0">
        <w:t>that need to continue under the CDM, beyond the breakdown contained in the previous</w:t>
      </w:r>
      <w:r w:rsidR="00B5456F" w:rsidRPr="00AD2EC0">
        <w:t xml:space="preserve"> </w:t>
      </w:r>
      <w:r w:rsidRPr="00AD2EC0">
        <w:t>technical papers on this matter</w:t>
      </w:r>
      <w:r w:rsidR="0083226A" w:rsidRPr="00AD2EC0">
        <w:rPr>
          <w:rStyle w:val="FootnoteReference"/>
        </w:rPr>
        <w:footnoteReference w:id="50"/>
      </w:r>
      <w:r w:rsidRPr="00AD2EC0">
        <w:t xml:space="preserve"> and the annual report of the CDM Executive Board to the</w:t>
      </w:r>
      <w:r w:rsidR="00B5456F" w:rsidRPr="00AD2EC0">
        <w:t xml:space="preserve"> </w:t>
      </w:r>
      <w:r w:rsidR="00733772">
        <w:t xml:space="preserve">CMP </w:t>
      </w:r>
      <w:r w:rsidRPr="00AD2EC0">
        <w:t>for</w:t>
      </w:r>
      <w:r w:rsidR="00B5456F" w:rsidRPr="00AD2EC0">
        <w:t xml:space="preserve"> </w:t>
      </w:r>
      <w:r w:rsidRPr="00AD2EC0">
        <w:t>2023–</w:t>
      </w:r>
      <w:r w:rsidR="00537333">
        <w:t>20</w:t>
      </w:r>
      <w:r w:rsidRPr="00AD2EC0">
        <w:t>24, and to include in the paper modalities for how available funds in the trust fund for</w:t>
      </w:r>
      <w:r w:rsidR="00B5456F" w:rsidRPr="00AD2EC0">
        <w:t xml:space="preserve"> </w:t>
      </w:r>
      <w:r w:rsidRPr="00AD2EC0">
        <w:t>the CDM are transferred to the Adaptation Fund and to other areas potentially in need of</w:t>
      </w:r>
      <w:r w:rsidR="00B5456F" w:rsidRPr="00AD2EC0">
        <w:t xml:space="preserve"> </w:t>
      </w:r>
      <w:r w:rsidRPr="00AD2EC0">
        <w:t>funding, for consideration at SBSTA 61.</w:t>
      </w:r>
      <w:bookmarkEnd w:id="76"/>
    </w:p>
    <w:p w14:paraId="1128F2F4" w14:textId="7135D9D2" w:rsidR="00B5456F" w:rsidRPr="00AD2EC0" w:rsidRDefault="001D792E" w:rsidP="00AD2EC0">
      <w:pPr>
        <w:pStyle w:val="RegSingleTxtG"/>
      </w:pPr>
      <w:r w:rsidRPr="00AD2EC0">
        <w:t>The SBSTA agreed to continue consideration of this matter at SBSTA 61 with a view</w:t>
      </w:r>
      <w:r w:rsidR="00B5456F" w:rsidRPr="00AD2EC0">
        <w:t xml:space="preserve"> </w:t>
      </w:r>
      <w:r w:rsidRPr="00AD2EC0">
        <w:t xml:space="preserve">to recommending a draft decision thereon for consideration and adoption </w:t>
      </w:r>
      <w:r w:rsidR="00462369">
        <w:t>at</w:t>
      </w:r>
      <w:r w:rsidRPr="00AD2EC0">
        <w:t xml:space="preserve"> </w:t>
      </w:r>
      <w:r w:rsidR="00733772">
        <w:t>CM</w:t>
      </w:r>
      <w:r w:rsidR="00982E3E">
        <w:t>P 19</w:t>
      </w:r>
      <w:r w:rsidRPr="00AD2EC0">
        <w:t>.</w:t>
      </w:r>
    </w:p>
    <w:p w14:paraId="6606B9E3" w14:textId="2D7C55AD" w:rsidR="006446E6" w:rsidRPr="00AD2EC0" w:rsidRDefault="001D792E" w:rsidP="00AD2EC0">
      <w:pPr>
        <w:pStyle w:val="RegSingleTxtG"/>
      </w:pPr>
      <w:r w:rsidRPr="00AD2EC0">
        <w:t>The SBSTA took note of the estimated budgetary implications of the activity to be</w:t>
      </w:r>
      <w:r w:rsidR="00B5456F" w:rsidRPr="00AD2EC0">
        <w:t xml:space="preserve"> </w:t>
      </w:r>
      <w:r w:rsidRPr="00AD2EC0">
        <w:t xml:space="preserve">undertaken by the secretariat referred to in paragraph </w:t>
      </w:r>
      <w:r w:rsidR="00212006">
        <w:rPr>
          <w:cs/>
        </w:rPr>
        <w:t>‎</w:t>
      </w:r>
      <w:r w:rsidR="00212006">
        <w:t>124 above</w:t>
      </w:r>
      <w:r w:rsidRPr="00AD2EC0">
        <w:t>.</w:t>
      </w:r>
    </w:p>
    <w:p w14:paraId="32C00CDB" w14:textId="6E0DAD07" w:rsidR="00815364" w:rsidRPr="00AD2EC0" w:rsidRDefault="001D792E" w:rsidP="00AD2EC0">
      <w:pPr>
        <w:pStyle w:val="RegSingleTxtG"/>
      </w:pPr>
      <w:r w:rsidRPr="00AD2EC0">
        <w:t>It requested that the action of the secretariat called for in these conclusions be</w:t>
      </w:r>
      <w:r w:rsidR="006446E6" w:rsidRPr="00AD2EC0">
        <w:t xml:space="preserve"> </w:t>
      </w:r>
      <w:r w:rsidRPr="00AD2EC0">
        <w:t>undertaken subject to the availability of financial resources.</w:t>
      </w:r>
    </w:p>
    <w:p w14:paraId="65C861A3" w14:textId="764820F3" w:rsidR="00907704" w:rsidRPr="003A7059" w:rsidRDefault="00A364B6" w:rsidP="00907704">
      <w:pPr>
        <w:pStyle w:val="RegHChG"/>
      </w:pPr>
      <w:bookmarkStart w:id="77" w:name="_Toc171525114"/>
      <w:bookmarkStart w:id="78" w:name="_Toc172039649"/>
      <w:r w:rsidRPr="00AD2EC0">
        <w:t>Matters relating to Article 6 of the Paris Agreement</w:t>
      </w:r>
      <w:bookmarkEnd w:id="77"/>
      <w:bookmarkEnd w:id="78"/>
      <w:r w:rsidR="00907704">
        <w:br/>
      </w:r>
      <w:r w:rsidR="00907704" w:rsidRPr="003A7059">
        <w:rPr>
          <w:b w:val="0"/>
          <w:sz w:val="20"/>
        </w:rPr>
        <w:t>(Agenda item 1</w:t>
      </w:r>
      <w:r w:rsidR="00907704">
        <w:rPr>
          <w:b w:val="0"/>
          <w:sz w:val="20"/>
        </w:rPr>
        <w:t>3</w:t>
      </w:r>
      <w:r w:rsidR="00907704" w:rsidRPr="003A7059">
        <w:rPr>
          <w:b w:val="0"/>
          <w:sz w:val="20"/>
        </w:rPr>
        <w:t>)</w:t>
      </w:r>
    </w:p>
    <w:p w14:paraId="599822FF" w14:textId="5E4E86A5" w:rsidR="004D6A63" w:rsidRPr="002C6B38" w:rsidRDefault="00F5670F" w:rsidP="002C6B38">
      <w:pPr>
        <w:pStyle w:val="RegH1G"/>
        <w:spacing w:after="0"/>
      </w:pPr>
      <w:bookmarkStart w:id="79" w:name="_Toc171525115"/>
      <w:bookmarkStart w:id="80" w:name="_Toc172039650"/>
      <w:r w:rsidRPr="00AD2EC0">
        <w:t>Guidance on cooperative approaches referred to in Article 6, paragraph 2, of the Paris Agreement and in decision 2/CMA.3</w:t>
      </w:r>
      <w:bookmarkEnd w:id="79"/>
      <w:bookmarkEnd w:id="80"/>
      <w:r w:rsidR="00232065">
        <w:br/>
      </w:r>
      <w:r w:rsidR="00232065" w:rsidRPr="003A7059">
        <w:rPr>
          <w:b w:val="0"/>
          <w:sz w:val="20"/>
        </w:rPr>
        <w:t xml:space="preserve">(Agenda </w:t>
      </w:r>
      <w:r w:rsidR="00EF28A5">
        <w:rPr>
          <w:b w:val="0"/>
          <w:sz w:val="20"/>
        </w:rPr>
        <w:t>sub-</w:t>
      </w:r>
      <w:r w:rsidR="00232065" w:rsidRPr="003A7059">
        <w:rPr>
          <w:b w:val="0"/>
          <w:sz w:val="20"/>
        </w:rPr>
        <w:t>item 1</w:t>
      </w:r>
      <w:r w:rsidR="00232065">
        <w:rPr>
          <w:b w:val="0"/>
          <w:sz w:val="20"/>
        </w:rPr>
        <w:t>3</w:t>
      </w:r>
      <w:r w:rsidR="002C6B38">
        <w:rPr>
          <w:b w:val="0"/>
          <w:sz w:val="20"/>
        </w:rPr>
        <w:t>(a))</w:t>
      </w:r>
    </w:p>
    <w:p w14:paraId="1F522229" w14:textId="77777777" w:rsidR="00117981" w:rsidRPr="00AD2EC0" w:rsidRDefault="00117981" w:rsidP="00AD2EC0">
      <w:pPr>
        <w:pStyle w:val="RegH23G"/>
      </w:pPr>
      <w:r w:rsidRPr="00AD2EC0">
        <w:t>Proceedings</w:t>
      </w:r>
    </w:p>
    <w:p w14:paraId="41253A11" w14:textId="62A0374E" w:rsidR="002E7A5A" w:rsidRPr="00AD2EC0" w:rsidRDefault="002E7A5A" w:rsidP="00AD2EC0">
      <w:pPr>
        <w:pStyle w:val="RegSingleTxtG"/>
      </w:pPr>
      <w:r w:rsidRPr="00AD2EC0">
        <w:t>At its 1</w:t>
      </w:r>
      <w:r w:rsidR="00846F88" w:rsidRPr="00AD2EC0">
        <w:rPr>
          <w:vertAlign w:val="superscript"/>
        </w:rPr>
        <w:t>st</w:t>
      </w:r>
      <w:r w:rsidR="00846F88" w:rsidRPr="00AD2EC0">
        <w:t xml:space="preserve"> </w:t>
      </w:r>
      <w:r w:rsidRPr="00AD2EC0">
        <w:t xml:space="preserve">meeting, the SBSTA agreed to consider this matter in informal consultations co-facilitated by </w:t>
      </w:r>
      <w:r w:rsidR="002C4A42" w:rsidRPr="00AD2EC0">
        <w:t xml:space="preserve">Maria </w:t>
      </w:r>
      <w:proofErr w:type="spellStart"/>
      <w:r w:rsidR="00B43EB5">
        <w:t>AlJishi</w:t>
      </w:r>
      <w:proofErr w:type="spellEnd"/>
      <w:r w:rsidR="002C4A42" w:rsidRPr="00AD2EC0">
        <w:t xml:space="preserve"> (Saudi Arabia) and Peer </w:t>
      </w:r>
      <w:proofErr w:type="spellStart"/>
      <w:r w:rsidR="002C4A42" w:rsidRPr="00AD2EC0">
        <w:t>Stiansen</w:t>
      </w:r>
      <w:proofErr w:type="spellEnd"/>
      <w:r w:rsidR="002C4A42" w:rsidRPr="00AD2EC0">
        <w:t xml:space="preserve"> (Norway).</w:t>
      </w:r>
      <w:r w:rsidRPr="00AD2EC0">
        <w:t xml:space="preserve"> At its </w:t>
      </w:r>
      <w:r w:rsidR="00846F88" w:rsidRPr="00AD2EC0">
        <w:t>3</w:t>
      </w:r>
      <w:r w:rsidR="00846F88" w:rsidRPr="00AD2EC0">
        <w:rPr>
          <w:vertAlign w:val="superscript"/>
        </w:rPr>
        <w:t>rd</w:t>
      </w:r>
      <w:r w:rsidR="00846F88" w:rsidRPr="00AD2EC0">
        <w:t xml:space="preserve"> meeting</w:t>
      </w:r>
      <w:r w:rsidRPr="00AD2EC0">
        <w:t>, the SBSTA considered and adopted the conclusions below.</w:t>
      </w:r>
    </w:p>
    <w:p w14:paraId="583D01D8" w14:textId="77777777" w:rsidR="00117981" w:rsidRPr="00AD2EC0" w:rsidRDefault="00117981" w:rsidP="00AD2EC0">
      <w:pPr>
        <w:pStyle w:val="RegH23G"/>
      </w:pPr>
      <w:r w:rsidRPr="00AD2EC0">
        <w:t>Conclusions</w:t>
      </w:r>
    </w:p>
    <w:p w14:paraId="5A409B35" w14:textId="2C71FAD8" w:rsidR="001A1FB6" w:rsidRPr="00AD2EC0" w:rsidRDefault="0013130C" w:rsidP="00AD2EC0">
      <w:pPr>
        <w:pStyle w:val="RegSingleTxtG"/>
      </w:pPr>
      <w:r w:rsidRPr="00AD2EC0">
        <w:t xml:space="preserve">The </w:t>
      </w:r>
      <w:r w:rsidR="00247563" w:rsidRPr="00247563">
        <w:t>SBSTA</w:t>
      </w:r>
      <w:r w:rsidR="00247563">
        <w:t xml:space="preserve">, </w:t>
      </w:r>
      <w:r w:rsidRPr="00AD2EC0">
        <w:t>pursuant to paragraphs 4, 16, 17 and 22 of decision 6/CMA.4, considered the guidance on cooperative</w:t>
      </w:r>
      <w:r w:rsidR="001A1FB6" w:rsidRPr="00AD2EC0">
        <w:t xml:space="preserve"> </w:t>
      </w:r>
      <w:r w:rsidRPr="00AD2EC0">
        <w:t>approaches referred to in Article 6, paragraph 2, of the Paris Agreement and in decision</w:t>
      </w:r>
      <w:r w:rsidR="001A1FB6" w:rsidRPr="00AD2EC0">
        <w:t xml:space="preserve"> </w:t>
      </w:r>
      <w:r w:rsidRPr="00AD2EC0">
        <w:t>2/CMA.3.</w:t>
      </w:r>
    </w:p>
    <w:p w14:paraId="1129DD6C" w14:textId="24990441" w:rsidR="001A1FB6" w:rsidRPr="00AD2EC0" w:rsidRDefault="0013130C" w:rsidP="00AD2EC0">
      <w:pPr>
        <w:pStyle w:val="RegSingleTxtG"/>
      </w:pPr>
      <w:r w:rsidRPr="00AD2EC0">
        <w:t>The SBSTA took note of the work on common nomenclatures undertaken in response</w:t>
      </w:r>
      <w:r w:rsidR="001A1FB6" w:rsidRPr="00AD2EC0">
        <w:t xml:space="preserve"> </w:t>
      </w:r>
      <w:r w:rsidRPr="00AD2EC0">
        <w:t>to paragraph 17(j) of decision 6/CMA.4, concluded that there is no need for further discussion</w:t>
      </w:r>
      <w:r w:rsidR="001A1FB6" w:rsidRPr="00AD2EC0">
        <w:t xml:space="preserve"> </w:t>
      </w:r>
      <w:r w:rsidRPr="00AD2EC0">
        <w:t>of this matter and deemed its consideration thereof completed. The SBSTA recommended</w:t>
      </w:r>
      <w:r w:rsidR="001A1FB6" w:rsidRPr="00AD2EC0">
        <w:t xml:space="preserve"> </w:t>
      </w:r>
      <w:r w:rsidRPr="00AD2EC0">
        <w:t>that the CMA</w:t>
      </w:r>
      <w:r w:rsidR="00B8224B">
        <w:t xml:space="preserve"> </w:t>
      </w:r>
      <w:r w:rsidRPr="00AD2EC0">
        <w:t>conclude its consideration of the matter.</w:t>
      </w:r>
    </w:p>
    <w:p w14:paraId="44317E08" w14:textId="77777777" w:rsidR="001A1FB6" w:rsidRPr="00AD2EC0" w:rsidRDefault="0013130C" w:rsidP="00AD2EC0">
      <w:pPr>
        <w:pStyle w:val="RegSingleTxtG"/>
      </w:pPr>
      <w:r w:rsidRPr="00AD2EC0">
        <w:t>The SBSTA requested the secretariat, as the administrator of the centralized</w:t>
      </w:r>
      <w:r w:rsidR="001A1FB6" w:rsidRPr="00AD2EC0">
        <w:t xml:space="preserve"> </w:t>
      </w:r>
      <w:r w:rsidRPr="00AD2EC0">
        <w:t>accounting and reporting platform, to develop an initial list of common nomenclatures, to</w:t>
      </w:r>
      <w:r w:rsidR="001A1FB6" w:rsidRPr="00AD2EC0">
        <w:t xml:space="preserve"> </w:t>
      </w:r>
      <w:r w:rsidRPr="00AD2EC0">
        <w:t>develop a process for requesting the establishment of and changes to common nomenclatures,</w:t>
      </w:r>
      <w:r w:rsidR="001A1FB6" w:rsidRPr="00AD2EC0">
        <w:t xml:space="preserve"> </w:t>
      </w:r>
      <w:r w:rsidRPr="00AD2EC0">
        <w:t>pursuant to chapter II.B of annex I to decision 6/CMA.4, and to report on its progress in its</w:t>
      </w:r>
      <w:r w:rsidR="001A1FB6" w:rsidRPr="00AD2EC0">
        <w:t xml:space="preserve"> </w:t>
      </w:r>
      <w:r w:rsidRPr="00AD2EC0">
        <w:t>annual report to the CMA referred to in paragraph 36(c) of the annex to decision 2/CMA.3.</w:t>
      </w:r>
    </w:p>
    <w:p w14:paraId="26F9E94A" w14:textId="524EF19C" w:rsidR="001A1FB6" w:rsidRPr="00AD2EC0" w:rsidRDefault="0013130C" w:rsidP="00AD2EC0">
      <w:pPr>
        <w:pStyle w:val="RegSingleTxtG"/>
      </w:pPr>
      <w:r w:rsidRPr="00AD2EC0">
        <w:t>The SBSTA took note of the work on the modalities for reviewing information that is</w:t>
      </w:r>
      <w:r w:rsidR="001A1FB6" w:rsidRPr="00AD2EC0">
        <w:t xml:space="preserve"> </w:t>
      </w:r>
      <w:r w:rsidRPr="00AD2EC0">
        <w:t>confidential undertaken in response to paragraph 16(a)(ii) of decision 6/CMA.4, concluded</w:t>
      </w:r>
      <w:r w:rsidR="001A1FB6" w:rsidRPr="00AD2EC0">
        <w:t xml:space="preserve"> </w:t>
      </w:r>
      <w:r w:rsidRPr="00AD2EC0">
        <w:t>that there is no need for further discussion of th</w:t>
      </w:r>
      <w:r w:rsidR="005A5D75">
        <w:t>e</w:t>
      </w:r>
      <w:r w:rsidRPr="00AD2EC0">
        <w:t xml:space="preserve"> matter and deemed its consideration thereof</w:t>
      </w:r>
      <w:r w:rsidR="001A1FB6" w:rsidRPr="00AD2EC0">
        <w:t xml:space="preserve"> </w:t>
      </w:r>
      <w:r w:rsidRPr="00AD2EC0">
        <w:t>completed. The SBSTA recommended that the CMA conclude its consideration of the matter.</w:t>
      </w:r>
    </w:p>
    <w:p w14:paraId="3888EE5E" w14:textId="4278FDC8" w:rsidR="001A1FB6" w:rsidRPr="00AD2EC0" w:rsidRDefault="0013130C" w:rsidP="00AD2EC0">
      <w:pPr>
        <w:pStyle w:val="RegSingleTxtG"/>
      </w:pPr>
      <w:r w:rsidRPr="00AD2EC0">
        <w:t>The SBSTA requested the secretariat to develop, publish and implement the necessary</w:t>
      </w:r>
      <w:r w:rsidR="001A1FB6" w:rsidRPr="00AD2EC0">
        <w:t xml:space="preserve"> </w:t>
      </w:r>
      <w:r w:rsidRPr="00AD2EC0">
        <w:t>administrative procedures, including a specific code of conduct for technical expert</w:t>
      </w:r>
      <w:r w:rsidR="001A1FB6" w:rsidRPr="00AD2EC0">
        <w:t xml:space="preserve"> </w:t>
      </w:r>
      <w:r w:rsidRPr="00AD2EC0">
        <w:t>review teams</w:t>
      </w:r>
      <w:r w:rsidR="002A6670">
        <w:t xml:space="preserve"> under Article 6 of the Paris Agreement</w:t>
      </w:r>
      <w:r w:rsidRPr="00AD2EC0">
        <w:t>, for treating and reviewing information identified as confidential by</w:t>
      </w:r>
      <w:r w:rsidR="001A1FB6" w:rsidRPr="00AD2EC0">
        <w:t xml:space="preserve"> </w:t>
      </w:r>
      <w:r w:rsidRPr="00AD2EC0">
        <w:t xml:space="preserve">participating Parties under the provisions relating to the review </w:t>
      </w:r>
      <w:r w:rsidRPr="00AD2EC0">
        <w:lastRenderedPageBreak/>
        <w:t>of such information contained</w:t>
      </w:r>
      <w:r w:rsidR="001A1FB6" w:rsidRPr="00AD2EC0">
        <w:t xml:space="preserve"> </w:t>
      </w:r>
      <w:r w:rsidRPr="00AD2EC0">
        <w:t>in chapter VII of annex II to decision 6/CMA.4, and to report on its progress in its annual</w:t>
      </w:r>
      <w:r w:rsidR="001A1FB6" w:rsidRPr="00AD2EC0">
        <w:t xml:space="preserve"> </w:t>
      </w:r>
      <w:r w:rsidRPr="00AD2EC0">
        <w:t>report to the CMA referred to in paragraph 36(c) of the annex to decision 2/CMA.3.</w:t>
      </w:r>
    </w:p>
    <w:p w14:paraId="4BDFCE7B" w14:textId="12D8768B" w:rsidR="004F4DCE" w:rsidRPr="00AD2EC0" w:rsidRDefault="0013130C" w:rsidP="00AD2EC0">
      <w:pPr>
        <w:pStyle w:val="RegSingleTxtG"/>
      </w:pPr>
      <w:r w:rsidRPr="00AD2EC0">
        <w:t>The SBSTA took note of the work undertaken in response to paragraph 16(b)(ii) of</w:t>
      </w:r>
      <w:r w:rsidR="001A1FB6" w:rsidRPr="00AD2EC0">
        <w:t xml:space="preserve"> </w:t>
      </w:r>
      <w:r w:rsidRPr="00AD2EC0">
        <w:t>decision 6/CMA.4 related to whether internationally transferred mitigation outcomes could</w:t>
      </w:r>
      <w:r w:rsidR="001A1FB6" w:rsidRPr="00AD2EC0">
        <w:t xml:space="preserve"> </w:t>
      </w:r>
      <w:r w:rsidRPr="00AD2EC0">
        <w:t xml:space="preserve">include emission </w:t>
      </w:r>
      <w:proofErr w:type="gramStart"/>
      <w:r w:rsidRPr="00AD2EC0">
        <w:t>avoidance, and</w:t>
      </w:r>
      <w:proofErr w:type="gramEnd"/>
      <w:r w:rsidRPr="00AD2EC0">
        <w:t xml:space="preserve"> agreed to continue consideration of this matter at</w:t>
      </w:r>
      <w:r w:rsidR="001A1FB6" w:rsidRPr="00AD2EC0">
        <w:t xml:space="preserve"> </w:t>
      </w:r>
      <w:r w:rsidRPr="00AD2EC0">
        <w:t>SBSTA 68 (2028). The SBSTA noted that</w:t>
      </w:r>
      <w:r w:rsidR="00103A54">
        <w:t>,</w:t>
      </w:r>
      <w:r w:rsidRPr="00AD2EC0">
        <w:t xml:space="preserve"> in the absence of further guidance by the CMA</w:t>
      </w:r>
      <w:r w:rsidR="00103A54">
        <w:t>,</w:t>
      </w:r>
      <w:r w:rsidR="004F4DCE" w:rsidRPr="00AD2EC0">
        <w:t xml:space="preserve"> the current guidance applies, and that emission avoidance is not included in the current guidance.</w:t>
      </w:r>
    </w:p>
    <w:p w14:paraId="02E049A3" w14:textId="088F7E86" w:rsidR="004F4DCE" w:rsidRPr="00AD2EC0" w:rsidRDefault="004F4DCE" w:rsidP="00AD2EC0">
      <w:pPr>
        <w:pStyle w:val="RegSingleTxtG"/>
      </w:pPr>
      <w:bookmarkStart w:id="81" w:name="_Ref169705019"/>
      <w:r w:rsidRPr="00AD2EC0">
        <w:t>The SBSTA took note of the draft text prepared for this agenda sub-item at this session,</w:t>
      </w:r>
      <w:r w:rsidR="00B5709A" w:rsidRPr="00AD2EC0">
        <w:rPr>
          <w:rStyle w:val="FootnoteReference"/>
        </w:rPr>
        <w:footnoteReference w:id="51"/>
      </w:r>
      <w:r w:rsidRPr="00AD2EC0">
        <w:t xml:space="preserve"> noting that it does not represent consensus among Parties.</w:t>
      </w:r>
      <w:bookmarkEnd w:id="81"/>
    </w:p>
    <w:p w14:paraId="18318402" w14:textId="5D8F28F9" w:rsidR="004F4DCE" w:rsidRPr="00AD2EC0" w:rsidRDefault="004F4DCE" w:rsidP="00AD2EC0">
      <w:pPr>
        <w:pStyle w:val="RegSingleTxtG"/>
      </w:pPr>
      <w:bookmarkStart w:id="82" w:name="_Ref169705108"/>
      <w:r w:rsidRPr="00AD2EC0">
        <w:t xml:space="preserve">The SBSTA requested the secretariat to organize a workshop for Parties, to be held in hybrid format prior to SBSTA 61 in conjunction with the workshop to be organized under the SBSTA agenda sub-item entitled “Rules, modalities and procedures for the mechanism established by Article 6, paragraph 4, of the Paris Agreement and referred to in decision 3/CMA.3”, to facilitate consideration of the draft text referred to in paragraph </w:t>
      </w:r>
      <w:r w:rsidR="00212006">
        <w:rPr>
          <w:cs/>
        </w:rPr>
        <w:t>‎</w:t>
      </w:r>
      <w:r w:rsidR="00212006">
        <w:t>135 above</w:t>
      </w:r>
      <w:r w:rsidRPr="00AD2EC0">
        <w:t>, on matters related to authorization, the agreed electronic format, sequencing, application of first transfer, addressing inconsistencies and the issues regarding registries.</w:t>
      </w:r>
      <w:bookmarkEnd w:id="82"/>
    </w:p>
    <w:p w14:paraId="4431A500" w14:textId="33E229F2" w:rsidR="004F4DCE" w:rsidRPr="00AD2EC0" w:rsidRDefault="004F4DCE" w:rsidP="00AD2EC0">
      <w:pPr>
        <w:pStyle w:val="RegSingleTxtG"/>
      </w:pPr>
      <w:r w:rsidRPr="00AD2EC0">
        <w:t xml:space="preserve">The SBSTA agreed to continue consideration of the draft text referred to in paragraph </w:t>
      </w:r>
      <w:r w:rsidR="00212006">
        <w:rPr>
          <w:cs/>
        </w:rPr>
        <w:t>‎</w:t>
      </w:r>
      <w:r w:rsidR="00212006">
        <w:t>135 above</w:t>
      </w:r>
      <w:r w:rsidRPr="00AD2EC0">
        <w:t xml:space="preserve"> at SBSTA 61 with a view to recommending a draft decision on the matter for consideration and adoption at CMA 6.</w:t>
      </w:r>
    </w:p>
    <w:p w14:paraId="7F60BB1B" w14:textId="6F4A2C14" w:rsidR="004F4DCE" w:rsidRPr="00AD2EC0" w:rsidRDefault="004F4DCE" w:rsidP="00AD2EC0">
      <w:pPr>
        <w:pStyle w:val="RegSingleTxtG"/>
      </w:pPr>
      <w:r w:rsidRPr="00AD2EC0">
        <w:t xml:space="preserve">The SBSTA invited Parties to make contributions to the trust fund for supplementary activities for operationalizing the guidance on cooperative approaches and supporting the intersessional work referred to in paragraph </w:t>
      </w:r>
      <w:r w:rsidR="00212006">
        <w:rPr>
          <w:cs/>
        </w:rPr>
        <w:t>‎</w:t>
      </w:r>
      <w:r w:rsidR="00212006">
        <w:t>136 above</w:t>
      </w:r>
      <w:r w:rsidRPr="00AD2EC0">
        <w:t>.</w:t>
      </w:r>
    </w:p>
    <w:p w14:paraId="6AAF40EE" w14:textId="4E98DD18" w:rsidR="004F4DCE" w:rsidRPr="00AD2EC0" w:rsidRDefault="004F4DCE" w:rsidP="00AD2EC0">
      <w:pPr>
        <w:pStyle w:val="RegSingleTxtG"/>
      </w:pPr>
      <w:r w:rsidRPr="00AD2EC0">
        <w:t xml:space="preserve">The SBSTA took note of the estimated budgetary implications of the activities to be undertaken by the secretariat referred to in paragraph </w:t>
      </w:r>
      <w:r w:rsidR="00212006">
        <w:rPr>
          <w:cs/>
        </w:rPr>
        <w:t>‎</w:t>
      </w:r>
      <w:r w:rsidR="00212006">
        <w:t>136 above</w:t>
      </w:r>
      <w:r w:rsidRPr="00AD2EC0">
        <w:t>.</w:t>
      </w:r>
    </w:p>
    <w:p w14:paraId="2D0FB7FF" w14:textId="592A8096" w:rsidR="004F4DCE" w:rsidRPr="00AD2EC0" w:rsidRDefault="004F4DCE" w:rsidP="00AD2EC0">
      <w:pPr>
        <w:pStyle w:val="RegSingleTxtG"/>
      </w:pPr>
      <w:r w:rsidRPr="00AD2EC0">
        <w:t>It requested that the actions of the secretariat called for in these conclusions be undertaken subject to the availability of financial resources.</w:t>
      </w:r>
    </w:p>
    <w:p w14:paraId="1529320A" w14:textId="1C799AB2" w:rsidR="004D6A63" w:rsidRPr="00EF28A5" w:rsidRDefault="00F5670F" w:rsidP="00EF28A5">
      <w:pPr>
        <w:pStyle w:val="RegH1G"/>
        <w:spacing w:after="0"/>
        <w:rPr>
          <w:bCs/>
        </w:rPr>
      </w:pPr>
      <w:bookmarkStart w:id="83" w:name="_Toc171525116"/>
      <w:bookmarkStart w:id="84" w:name="_Toc172039651"/>
      <w:r w:rsidRPr="00AD2EC0">
        <w:t xml:space="preserve">Rules, </w:t>
      </w:r>
      <w:proofErr w:type="gramStart"/>
      <w:r w:rsidRPr="00AD2EC0">
        <w:t>modalities</w:t>
      </w:r>
      <w:proofErr w:type="gramEnd"/>
      <w:r w:rsidRPr="00AD2EC0">
        <w:t xml:space="preserve"> and procedures for the mechanism established by Article 6, paragraph 4, of the Paris Agreement and referred to in decision 3/CMA.3</w:t>
      </w:r>
      <w:bookmarkEnd w:id="83"/>
      <w:bookmarkEnd w:id="84"/>
      <w:r w:rsidR="002C6B38">
        <w:br/>
      </w:r>
      <w:r w:rsidR="00EF28A5" w:rsidRPr="003A7059">
        <w:rPr>
          <w:b w:val="0"/>
          <w:sz w:val="20"/>
        </w:rPr>
        <w:t xml:space="preserve">(Agenda </w:t>
      </w:r>
      <w:r w:rsidR="00EF28A5">
        <w:rPr>
          <w:b w:val="0"/>
          <w:sz w:val="20"/>
        </w:rPr>
        <w:t>sub-</w:t>
      </w:r>
      <w:r w:rsidR="00EF28A5" w:rsidRPr="003A7059">
        <w:rPr>
          <w:b w:val="0"/>
          <w:sz w:val="20"/>
        </w:rPr>
        <w:t>item 1</w:t>
      </w:r>
      <w:r w:rsidR="00EF28A5">
        <w:rPr>
          <w:b w:val="0"/>
          <w:sz w:val="20"/>
        </w:rPr>
        <w:t>3(b))</w:t>
      </w:r>
    </w:p>
    <w:p w14:paraId="5E578B1C" w14:textId="77777777" w:rsidR="00117981" w:rsidRPr="00AD2EC0" w:rsidRDefault="00117981" w:rsidP="00AD2EC0">
      <w:pPr>
        <w:pStyle w:val="RegH23G"/>
      </w:pPr>
      <w:r w:rsidRPr="00AD2EC0">
        <w:t>Proceedings</w:t>
      </w:r>
    </w:p>
    <w:p w14:paraId="7FFC1A72" w14:textId="6A1F8903" w:rsidR="000A5C45" w:rsidRPr="00AD2EC0" w:rsidRDefault="000A5C45" w:rsidP="00AD2EC0">
      <w:pPr>
        <w:pStyle w:val="RegSingleTxtG"/>
      </w:pPr>
      <w:r w:rsidRPr="00AD2EC0">
        <w:t>At its 1</w:t>
      </w:r>
      <w:r w:rsidR="00E10C68" w:rsidRPr="00AD2EC0">
        <w:rPr>
          <w:vertAlign w:val="superscript"/>
        </w:rPr>
        <w:t>st</w:t>
      </w:r>
      <w:r w:rsidR="00E10C68" w:rsidRPr="00AD2EC0">
        <w:t xml:space="preserve"> </w:t>
      </w:r>
      <w:r w:rsidRPr="00AD2EC0">
        <w:t xml:space="preserve">meeting, the SBSTA agreed to consider this matter in informal consultations co-facilitated by </w:t>
      </w:r>
      <w:r w:rsidR="00E10C68" w:rsidRPr="00AD2EC0">
        <w:t xml:space="preserve">Kate Hancock (Australia) and Sonam </w:t>
      </w:r>
      <w:proofErr w:type="spellStart"/>
      <w:r w:rsidR="00E10C68" w:rsidRPr="00AD2EC0">
        <w:t>Tashi</w:t>
      </w:r>
      <w:proofErr w:type="spellEnd"/>
      <w:r w:rsidR="00E10C68" w:rsidRPr="00AD2EC0">
        <w:t xml:space="preserve"> (Bhutan).</w:t>
      </w:r>
      <w:r w:rsidRPr="00AD2EC0">
        <w:t xml:space="preserve"> At its 3</w:t>
      </w:r>
      <w:r w:rsidR="00E10C68" w:rsidRPr="00AD2EC0">
        <w:rPr>
          <w:vertAlign w:val="superscript"/>
        </w:rPr>
        <w:t>rd</w:t>
      </w:r>
      <w:r w:rsidR="00E10C68" w:rsidRPr="00AD2EC0">
        <w:t xml:space="preserve"> </w:t>
      </w:r>
      <w:r w:rsidRPr="00AD2EC0">
        <w:t>meeting, the SBSTA considered and adopted the conclusions below.</w:t>
      </w:r>
    </w:p>
    <w:p w14:paraId="6410C4DA" w14:textId="77777777" w:rsidR="00117981" w:rsidRPr="00AD2EC0" w:rsidRDefault="00117981" w:rsidP="00AD2EC0">
      <w:pPr>
        <w:pStyle w:val="RegH23G"/>
      </w:pPr>
      <w:r w:rsidRPr="00AD2EC0">
        <w:t>Conclusions</w:t>
      </w:r>
    </w:p>
    <w:p w14:paraId="5619F8E4" w14:textId="6F0D08C2" w:rsidR="00A94147" w:rsidRPr="00AD2EC0" w:rsidRDefault="00A94147" w:rsidP="00AD2EC0">
      <w:pPr>
        <w:pStyle w:val="RegSingleTxtG"/>
      </w:pPr>
      <w:r w:rsidRPr="00AD2EC0">
        <w:t xml:space="preserve">The </w:t>
      </w:r>
      <w:r w:rsidR="00D32A94" w:rsidRPr="00D32A94">
        <w:t>SBSTA</w:t>
      </w:r>
      <w:r w:rsidR="00D32A94">
        <w:t xml:space="preserve">, </w:t>
      </w:r>
      <w:r w:rsidRPr="00AD2EC0">
        <w:t>pursuant to paragraphs 8–9 of decision 7/CMA.4, considered matters relating to the rules, modalities and procedures for the mechanism established by Article 6, paragraph 4, of the Paris Agreement and referred to in decision 3/CMA.3.</w:t>
      </w:r>
    </w:p>
    <w:p w14:paraId="4EBA7278" w14:textId="26EDAE19" w:rsidR="00A94147" w:rsidRPr="00AD2EC0" w:rsidRDefault="00A94147" w:rsidP="00AD2EC0">
      <w:pPr>
        <w:pStyle w:val="RegSingleTxtG"/>
      </w:pPr>
      <w:r w:rsidRPr="00AD2EC0">
        <w:t>The SBSTA took note of the work undertaken in response to paragraph 8 of decision 7/CMA.4 on further responsibilities of the Supervisory Body for the Article 6, paragraph 4, mechanism and of Parties that host activities under Article 6, paragraph 4, of the Paris Agreement, in order for such host Parties to elaborate on and apply national arrangements for the mechanism under the approval and supervision of the Supervisory Body, and agreed to continue consideration of this matter at SBSTA 68.</w:t>
      </w:r>
    </w:p>
    <w:p w14:paraId="23E41CFE" w14:textId="4F935DD6" w:rsidR="00A94147" w:rsidRPr="00AD2EC0" w:rsidRDefault="00A94147" w:rsidP="00AD2EC0">
      <w:pPr>
        <w:pStyle w:val="RegSingleTxtG"/>
      </w:pPr>
      <w:r w:rsidRPr="00AD2EC0">
        <w:t xml:space="preserve">The SBSTA took note of the work undertaken in response to paragraph 9(a) of decision 7/CMA.4 on consideration of whether Article 6, paragraph 4, activities could include emission avoidance and conservation enhancement, and agreed to continue </w:t>
      </w:r>
      <w:r w:rsidRPr="00AD2EC0">
        <w:lastRenderedPageBreak/>
        <w:t>consideration of th</w:t>
      </w:r>
      <w:r w:rsidR="006F4F14">
        <w:t>e</w:t>
      </w:r>
      <w:r w:rsidRPr="00AD2EC0">
        <w:t xml:space="preserve"> matter at SBSTA 68. The SBSTA noted that</w:t>
      </w:r>
      <w:r w:rsidR="00103A54">
        <w:t>,</w:t>
      </w:r>
      <w:r w:rsidRPr="00AD2EC0">
        <w:t xml:space="preserve"> in the absence of further guidance by the CMA, the current rules, modalities and procedures apply, and that emission avoidance is not included in the current </w:t>
      </w:r>
      <w:r w:rsidR="00780C60" w:rsidRPr="00AD2EC0">
        <w:t>rules, modalities and procedures</w:t>
      </w:r>
      <w:r w:rsidRPr="00AD2EC0">
        <w:t xml:space="preserve">. The SBSTA also noted that conservation enhancement is not a separate category of activity in the current </w:t>
      </w:r>
      <w:r w:rsidR="00C007AD" w:rsidRPr="00AD2EC0">
        <w:t xml:space="preserve">rules, </w:t>
      </w:r>
      <w:proofErr w:type="gramStart"/>
      <w:r w:rsidR="00C007AD" w:rsidRPr="00AD2EC0">
        <w:t>modalities</w:t>
      </w:r>
      <w:proofErr w:type="gramEnd"/>
      <w:r w:rsidR="00C007AD" w:rsidRPr="00AD2EC0">
        <w:t xml:space="preserve"> and procedures</w:t>
      </w:r>
      <w:r w:rsidRPr="00AD2EC0">
        <w:t>.</w:t>
      </w:r>
    </w:p>
    <w:p w14:paraId="09E91C6A" w14:textId="40502657" w:rsidR="00A94147" w:rsidRPr="00AD2EC0" w:rsidRDefault="00A94147" w:rsidP="00AD2EC0">
      <w:pPr>
        <w:pStyle w:val="RegSingleTxtG"/>
      </w:pPr>
      <w:bookmarkStart w:id="85" w:name="_Ref169705601"/>
      <w:r w:rsidRPr="00AD2EC0">
        <w:t>The SBSTA took note of the draft text prepared for this agenda sub-item at this session,</w:t>
      </w:r>
      <w:r w:rsidR="00783D45" w:rsidRPr="00AD2EC0">
        <w:rPr>
          <w:rStyle w:val="FootnoteReference"/>
        </w:rPr>
        <w:footnoteReference w:id="52"/>
      </w:r>
      <w:r w:rsidRPr="00AD2EC0">
        <w:t xml:space="preserve"> noting that it does not represent consensus among Parties.</w:t>
      </w:r>
      <w:bookmarkEnd w:id="85"/>
    </w:p>
    <w:p w14:paraId="0ECD0797" w14:textId="6D2E623D" w:rsidR="0036780A" w:rsidRPr="00AD2EC0" w:rsidRDefault="00A94147" w:rsidP="00AD2EC0">
      <w:pPr>
        <w:pStyle w:val="RegSingleTxtG"/>
      </w:pPr>
      <w:bookmarkStart w:id="86" w:name="_Ref169705671"/>
      <w:r w:rsidRPr="00AD2EC0">
        <w:t xml:space="preserve">The SBSTA requested the secretariat to organize a workshop for Parties, to be held in hybrid format prior to SBSTA 61 in conjunction with the workshop to be organized under the SBSTA agenda sub-item entitled “Guidance on cooperative approaches referred to in Article 6, paragraph 2, of the Paris Agreement and referred to in decision 2/CMA.3”, to facilitate consideration of the draft text referred to in paragraph </w:t>
      </w:r>
      <w:r w:rsidR="00212006">
        <w:rPr>
          <w:cs/>
        </w:rPr>
        <w:t>‎</w:t>
      </w:r>
      <w:r w:rsidR="00212006">
        <w:t>145 above</w:t>
      </w:r>
      <w:r w:rsidRPr="00AD2EC0">
        <w:t>, on matters related to authorization and the registry</w:t>
      </w:r>
      <w:r w:rsidR="00DD06D8">
        <w:t xml:space="preserve"> </w:t>
      </w:r>
      <w:r w:rsidR="00DD06D8" w:rsidRPr="00AD2EC0">
        <w:t>for the Article 6, paragraph 4, mechanism</w:t>
      </w:r>
      <w:r w:rsidRPr="00AD2EC0">
        <w:t>.</w:t>
      </w:r>
      <w:bookmarkEnd w:id="86"/>
    </w:p>
    <w:p w14:paraId="2A6C2B0A" w14:textId="71608A5D" w:rsidR="0036780A" w:rsidRPr="00AD2EC0" w:rsidRDefault="0036780A" w:rsidP="00AD2EC0">
      <w:pPr>
        <w:pStyle w:val="RegSingleTxtG"/>
      </w:pPr>
      <w:r w:rsidRPr="00AD2EC0">
        <w:t xml:space="preserve">The SBSTA agreed to continue consideration of the draft text referred to in paragraph </w:t>
      </w:r>
      <w:r w:rsidR="00212006">
        <w:rPr>
          <w:cs/>
        </w:rPr>
        <w:t>‎</w:t>
      </w:r>
      <w:r w:rsidR="00212006">
        <w:t>145 above</w:t>
      </w:r>
      <w:r w:rsidRPr="00AD2EC0">
        <w:t xml:space="preserve"> at SBSTA 61 with a view to recommending a draft decision on the matter for consideration and adoption at CMA 6.</w:t>
      </w:r>
    </w:p>
    <w:p w14:paraId="0A391072" w14:textId="0F5A6392" w:rsidR="0036780A" w:rsidRPr="00AD2EC0" w:rsidRDefault="0036780A" w:rsidP="00AD2EC0">
      <w:pPr>
        <w:pStyle w:val="RegSingleTxtG"/>
      </w:pPr>
      <w:r w:rsidRPr="00AD2EC0">
        <w:t>The SBSTA invited Parties to make contributions to the trust fund for supplementary activities for operationalizing the rules, modalities and procedures for the Article 6, paragraph</w:t>
      </w:r>
      <w:r w:rsidR="00A44BFD">
        <w:t> </w:t>
      </w:r>
      <w:r w:rsidRPr="00AD2EC0">
        <w:t xml:space="preserve">4, mechanism and supporting the intersessional work referred to in paragraph </w:t>
      </w:r>
      <w:r w:rsidR="00212006">
        <w:rPr>
          <w:cs/>
        </w:rPr>
        <w:t>‎</w:t>
      </w:r>
      <w:r w:rsidR="00212006">
        <w:t>146 above</w:t>
      </w:r>
      <w:r w:rsidRPr="00AD2EC0">
        <w:t>.</w:t>
      </w:r>
    </w:p>
    <w:p w14:paraId="62C54DAC" w14:textId="712EE713" w:rsidR="0036780A" w:rsidRPr="00AD2EC0" w:rsidRDefault="0036780A" w:rsidP="00AD2EC0">
      <w:pPr>
        <w:pStyle w:val="RegSingleTxtG"/>
      </w:pPr>
      <w:r w:rsidRPr="00AD2EC0">
        <w:t xml:space="preserve">The SBSTA took note of the estimated budgetary implications of the </w:t>
      </w:r>
      <w:r w:rsidR="009D585A" w:rsidRPr="00AD2EC0">
        <w:t>activit</w:t>
      </w:r>
      <w:r w:rsidR="009D585A">
        <w:t>y</w:t>
      </w:r>
      <w:r w:rsidR="009D585A" w:rsidRPr="00AD2EC0">
        <w:t xml:space="preserve"> </w:t>
      </w:r>
      <w:r w:rsidRPr="00AD2EC0">
        <w:t xml:space="preserve">to be undertaken by the secretariat referred to in paragraph </w:t>
      </w:r>
      <w:r w:rsidR="00212006">
        <w:rPr>
          <w:cs/>
        </w:rPr>
        <w:t>‎</w:t>
      </w:r>
      <w:r w:rsidR="00212006">
        <w:t>146 above</w:t>
      </w:r>
      <w:r w:rsidRPr="00AD2EC0">
        <w:t>.</w:t>
      </w:r>
    </w:p>
    <w:p w14:paraId="4E7B401D" w14:textId="0C0151EE" w:rsidR="00083DA9" w:rsidRPr="00AD2EC0" w:rsidRDefault="0036780A" w:rsidP="00AD2EC0">
      <w:pPr>
        <w:pStyle w:val="RegSingleTxtG"/>
      </w:pPr>
      <w:r w:rsidRPr="00AD2EC0">
        <w:t>It requested that the action of the secretariat called for in these conclusions be undertaken subject to the availability of financial resources.</w:t>
      </w:r>
    </w:p>
    <w:p w14:paraId="36635604" w14:textId="17AF2D48" w:rsidR="00F5670F" w:rsidRPr="00AD2EC0" w:rsidRDefault="00F5670F" w:rsidP="00DE3A25">
      <w:pPr>
        <w:pStyle w:val="RegH1G"/>
        <w:spacing w:after="0"/>
      </w:pPr>
      <w:bookmarkStart w:id="87" w:name="_Toc171525117"/>
      <w:bookmarkStart w:id="88" w:name="_Toc172039652"/>
      <w:r w:rsidRPr="00AD2EC0">
        <w:t>Work programme under the framework for non-market approaches referred to in Article 6, paragraph 8, of the Paris Agreement and in decision 4/CMA.3</w:t>
      </w:r>
      <w:bookmarkEnd w:id="87"/>
      <w:bookmarkEnd w:id="88"/>
      <w:r w:rsidR="00EF28A5">
        <w:br/>
      </w:r>
      <w:r w:rsidR="00EF28A5" w:rsidRPr="003A7059">
        <w:rPr>
          <w:b w:val="0"/>
          <w:sz w:val="20"/>
        </w:rPr>
        <w:t xml:space="preserve">(Agenda </w:t>
      </w:r>
      <w:r w:rsidR="00EF28A5">
        <w:rPr>
          <w:b w:val="0"/>
          <w:sz w:val="20"/>
        </w:rPr>
        <w:t>sub-</w:t>
      </w:r>
      <w:r w:rsidR="00EF28A5" w:rsidRPr="003A7059">
        <w:rPr>
          <w:b w:val="0"/>
          <w:sz w:val="20"/>
        </w:rPr>
        <w:t>item 1</w:t>
      </w:r>
      <w:r w:rsidR="00EF28A5">
        <w:rPr>
          <w:b w:val="0"/>
          <w:sz w:val="20"/>
        </w:rPr>
        <w:t>3(c))</w:t>
      </w:r>
    </w:p>
    <w:p w14:paraId="6E0E6108" w14:textId="77777777" w:rsidR="00117981" w:rsidRPr="00AD2EC0" w:rsidRDefault="00117981" w:rsidP="00AD2EC0">
      <w:pPr>
        <w:pStyle w:val="RegH23G"/>
      </w:pPr>
      <w:r w:rsidRPr="00AD2EC0">
        <w:t>Proceedings</w:t>
      </w:r>
    </w:p>
    <w:p w14:paraId="17F988C8" w14:textId="72037CCB" w:rsidR="005036E0" w:rsidRPr="00AD2EC0" w:rsidRDefault="00650CC5" w:rsidP="00AD2EC0">
      <w:pPr>
        <w:pStyle w:val="RegSingleTxtG"/>
      </w:pPr>
      <w:r w:rsidRPr="00AD2EC0">
        <w:t>A</w:t>
      </w:r>
      <w:r w:rsidR="005036E0" w:rsidRPr="00AD2EC0">
        <w:t>t its 1</w:t>
      </w:r>
      <w:r w:rsidR="005036E0" w:rsidRPr="00AD2EC0">
        <w:rPr>
          <w:vertAlign w:val="superscript"/>
        </w:rPr>
        <w:t>st</w:t>
      </w:r>
      <w:r w:rsidR="005036E0" w:rsidRPr="00AD2EC0">
        <w:t xml:space="preserve"> meeting, the SBSTA agreed to convene the 5</w:t>
      </w:r>
      <w:r w:rsidR="005036E0" w:rsidRPr="00AD2EC0">
        <w:rPr>
          <w:vertAlign w:val="superscript"/>
        </w:rPr>
        <w:t>th</w:t>
      </w:r>
      <w:r w:rsidR="005036E0" w:rsidRPr="00AD2EC0">
        <w:t xml:space="preserve"> meeting of the GCN</w:t>
      </w:r>
      <w:r w:rsidR="00E1552E">
        <w:t>M</w:t>
      </w:r>
      <w:r w:rsidR="005036E0" w:rsidRPr="00AD2EC0">
        <w:t xml:space="preserve">A in a contact group co-chaired by Kristin Qui (Trinidad and Tobago) and Jacqueline </w:t>
      </w:r>
      <w:proofErr w:type="spellStart"/>
      <w:r w:rsidR="005036E0" w:rsidRPr="00AD2EC0">
        <w:t>Ruesga</w:t>
      </w:r>
      <w:proofErr w:type="spellEnd"/>
      <w:r w:rsidR="005036E0" w:rsidRPr="00AD2EC0">
        <w:t xml:space="preserve"> (New Zealand). At its 3</w:t>
      </w:r>
      <w:r w:rsidR="005036E0" w:rsidRPr="00AD2EC0">
        <w:rPr>
          <w:vertAlign w:val="superscript"/>
        </w:rPr>
        <w:t>rd</w:t>
      </w:r>
      <w:r w:rsidR="005036E0" w:rsidRPr="00AD2EC0">
        <w:t xml:space="preserve"> meeting, the SBSTA considered and adopted the conclusions below.</w:t>
      </w:r>
    </w:p>
    <w:p w14:paraId="6F9EC055" w14:textId="77777777" w:rsidR="00117981" w:rsidRPr="00AD2EC0" w:rsidRDefault="00117981" w:rsidP="00AD2EC0">
      <w:pPr>
        <w:pStyle w:val="RegH23G"/>
      </w:pPr>
      <w:r w:rsidRPr="00AD2EC0">
        <w:t>Conclusions</w:t>
      </w:r>
    </w:p>
    <w:p w14:paraId="1F6CB66B" w14:textId="0BC408F4" w:rsidR="000E669A" w:rsidRPr="00AD2EC0" w:rsidRDefault="000E669A" w:rsidP="00AD2EC0">
      <w:pPr>
        <w:pStyle w:val="RegSingleTxtG"/>
      </w:pPr>
      <w:r w:rsidRPr="00AD2EC0">
        <w:t xml:space="preserve">The </w:t>
      </w:r>
      <w:r w:rsidR="00D32A94" w:rsidRPr="00D32A94">
        <w:t xml:space="preserve">SBSTA </w:t>
      </w:r>
      <w:r w:rsidRPr="00AD2EC0">
        <w:t xml:space="preserve">convened </w:t>
      </w:r>
      <w:r w:rsidR="00104EBD">
        <w:t xml:space="preserve">GCNMA 5 </w:t>
      </w:r>
      <w:r w:rsidRPr="00AD2EC0">
        <w:t>at this session.</w:t>
      </w:r>
    </w:p>
    <w:p w14:paraId="5E6D2B40" w14:textId="42F78BB2" w:rsidR="000E669A" w:rsidRPr="00AD2EC0" w:rsidRDefault="000E669A" w:rsidP="00AD2EC0">
      <w:pPr>
        <w:pStyle w:val="RegSingleTxtG"/>
      </w:pPr>
      <w:r w:rsidRPr="00AD2EC0">
        <w:t>The SBSTA welcomed:</w:t>
      </w:r>
    </w:p>
    <w:p w14:paraId="14C6ECAB" w14:textId="257EF440" w:rsidR="00240A04" w:rsidRPr="00AD2EC0" w:rsidRDefault="000E669A" w:rsidP="00AD2EC0">
      <w:pPr>
        <w:pStyle w:val="RegSingleTxtG2"/>
      </w:pPr>
      <w:r w:rsidRPr="00AD2EC0">
        <w:t>The broad participation of Parties, relevant bodies, representatives of</w:t>
      </w:r>
      <w:r w:rsidR="00240A04" w:rsidRPr="00AD2EC0">
        <w:t xml:space="preserve"> </w:t>
      </w:r>
      <w:r w:rsidRPr="00AD2EC0">
        <w:t>institutional arrangements and processes under the Convention and the Paris Agreement and</w:t>
      </w:r>
      <w:r w:rsidR="00240A04" w:rsidRPr="00AD2EC0">
        <w:t xml:space="preserve"> </w:t>
      </w:r>
      <w:r w:rsidRPr="00AD2EC0">
        <w:t>observers, including the 14 presentations made by them, in the in-session workshop held in</w:t>
      </w:r>
      <w:r w:rsidR="00240A04" w:rsidRPr="00AD2EC0">
        <w:t xml:space="preserve"> </w:t>
      </w:r>
      <w:r w:rsidRPr="00AD2EC0">
        <w:t>conjunction with GCNMA 5</w:t>
      </w:r>
      <w:r w:rsidR="0056672A" w:rsidRPr="00AD2EC0">
        <w:rPr>
          <w:rStyle w:val="FootnoteReference"/>
        </w:rPr>
        <w:footnoteReference w:id="53"/>
      </w:r>
      <w:r w:rsidRPr="00AD2EC0">
        <w:t xml:space="preserve"> on the matters referred to in paragraph 15(c) of decision</w:t>
      </w:r>
      <w:r w:rsidR="00240A04" w:rsidRPr="00AD2EC0">
        <w:t xml:space="preserve"> </w:t>
      </w:r>
      <w:r w:rsidRPr="00AD2EC0">
        <w:t>17/CMA.5, as well as the focused exchange of views on financial, technology and capacity</w:t>
      </w:r>
      <w:r w:rsidR="00537333">
        <w:t>-</w:t>
      </w:r>
      <w:r w:rsidRPr="00AD2EC0">
        <w:t>building support available or provided for identifying and developing NMAs, including on enhancing access to various types of support and identifying</w:t>
      </w:r>
      <w:r w:rsidR="00240A04" w:rsidRPr="00AD2EC0">
        <w:t xml:space="preserve"> </w:t>
      </w:r>
      <w:r w:rsidRPr="00AD2EC0">
        <w:t xml:space="preserve">investment opportunities and actionable solutions that support the achievement of </w:t>
      </w:r>
      <w:r w:rsidR="003B7893">
        <w:t>NDC</w:t>
      </w:r>
      <w:r w:rsidRPr="00AD2EC0">
        <w:t>s, that took place at the workshop,</w:t>
      </w:r>
      <w:r w:rsidR="00F306E0" w:rsidRPr="00AD2EC0">
        <w:rPr>
          <w:rStyle w:val="FootnoteReference"/>
        </w:rPr>
        <w:footnoteReference w:id="54"/>
      </w:r>
      <w:r w:rsidR="00240A04" w:rsidRPr="00AD2EC0">
        <w:t xml:space="preserve"> </w:t>
      </w:r>
      <w:r w:rsidRPr="00AD2EC0">
        <w:t>thereby implementing the activities referred to in paragraph 8(b)(ii) of the annex to decision 4/CMA.3</w:t>
      </w:r>
      <w:r w:rsidR="00E31F78" w:rsidRPr="00E31F78">
        <w:t xml:space="preserve"> </w:t>
      </w:r>
      <w:r w:rsidR="00E31F78" w:rsidRPr="00AD2EC0">
        <w:t>under the work programme under the framework for NMAs referred to in Article</w:t>
      </w:r>
      <w:r w:rsidR="00F73E25">
        <w:t> </w:t>
      </w:r>
      <w:r w:rsidR="00E31F78" w:rsidRPr="00AD2EC0">
        <w:t>6, paragraph 8, of the Paris Agreement and in decision 4/CMA.3</w:t>
      </w:r>
      <w:r w:rsidRPr="00AD2EC0">
        <w:t>;</w:t>
      </w:r>
    </w:p>
    <w:p w14:paraId="62460F69" w14:textId="63B3B2EF" w:rsidR="00574269" w:rsidRPr="00AD2EC0" w:rsidRDefault="000E669A" w:rsidP="00AD2EC0">
      <w:pPr>
        <w:pStyle w:val="RegSingleTxtG2"/>
      </w:pPr>
      <w:r w:rsidRPr="00AD2EC0">
        <w:lastRenderedPageBreak/>
        <w:t>The operationalization of the UNFCCC web-based platform for recording and</w:t>
      </w:r>
      <w:r w:rsidR="00240A04" w:rsidRPr="00AD2EC0">
        <w:t xml:space="preserve"> </w:t>
      </w:r>
      <w:r w:rsidRPr="00AD2EC0">
        <w:t>exchanging information on NMAs, known as the NMA Platform,</w:t>
      </w:r>
      <w:r w:rsidR="005D3A1F" w:rsidRPr="00AD2EC0">
        <w:rPr>
          <w:rStyle w:val="FootnoteReference"/>
        </w:rPr>
        <w:footnoteReference w:id="55"/>
      </w:r>
      <w:r w:rsidR="00240A04" w:rsidRPr="00AD2EC0">
        <w:t xml:space="preserve"> </w:t>
      </w:r>
      <w:r w:rsidRPr="00AD2EC0">
        <w:t>referred to in paragraph</w:t>
      </w:r>
      <w:r w:rsidR="00240A04" w:rsidRPr="00AD2EC0">
        <w:t xml:space="preserve"> </w:t>
      </w:r>
      <w:r w:rsidRPr="00AD2EC0">
        <w:t>8(b)(</w:t>
      </w:r>
      <w:proofErr w:type="spellStart"/>
      <w:r w:rsidRPr="00AD2EC0">
        <w:t>i</w:t>
      </w:r>
      <w:proofErr w:type="spellEnd"/>
      <w:r w:rsidRPr="00AD2EC0">
        <w:t xml:space="preserve">) of the annex to decision 4/CMA.3, thereby implementing the </w:t>
      </w:r>
      <w:r w:rsidR="00987A16">
        <w:t xml:space="preserve">work programme </w:t>
      </w:r>
      <w:r w:rsidRPr="00AD2EC0">
        <w:t>activities referred to</w:t>
      </w:r>
      <w:r w:rsidR="00240A04" w:rsidRPr="00AD2EC0">
        <w:t xml:space="preserve"> </w:t>
      </w:r>
      <w:proofErr w:type="gramStart"/>
      <w:r w:rsidRPr="00AD2EC0">
        <w:t>therein;</w:t>
      </w:r>
      <w:proofErr w:type="gramEnd"/>
      <w:r w:rsidR="00240A04" w:rsidRPr="00AD2EC0">
        <w:t xml:space="preserve"> </w:t>
      </w:r>
    </w:p>
    <w:p w14:paraId="41B30C4B" w14:textId="66DDB3C2" w:rsidR="00240A04" w:rsidRPr="00AD2EC0" w:rsidRDefault="000E669A" w:rsidP="00AD2EC0">
      <w:pPr>
        <w:pStyle w:val="RegSingleTxtG2"/>
      </w:pPr>
      <w:r w:rsidRPr="00AD2EC0">
        <w:t>The constructive use of spin-off groups at GCNMA 5.</w:t>
      </w:r>
    </w:p>
    <w:p w14:paraId="785DAAD3" w14:textId="77777777" w:rsidR="00707A1F" w:rsidRPr="00AD2EC0" w:rsidRDefault="000E669A" w:rsidP="00AD2EC0">
      <w:pPr>
        <w:pStyle w:val="RegSingleTxtG"/>
      </w:pPr>
      <w:r w:rsidRPr="00AD2EC0">
        <w:t>The SBSTA took note of:</w:t>
      </w:r>
    </w:p>
    <w:p w14:paraId="280A065A" w14:textId="49EA8A54" w:rsidR="00707A1F" w:rsidRPr="00AD2EC0" w:rsidRDefault="00707A1F" w:rsidP="00AD2EC0">
      <w:pPr>
        <w:pStyle w:val="RegSingleTxtG2"/>
      </w:pPr>
      <w:r w:rsidRPr="00AD2EC0">
        <w:t>The report by the secretariat on the in-session workshop held in conjunction with GCNMA</w:t>
      </w:r>
      <w:r w:rsidR="00ED4B45" w:rsidRPr="00AD2EC0">
        <w:t xml:space="preserve"> </w:t>
      </w:r>
      <w:r w:rsidRPr="00AD2EC0">
        <w:t>4,</w:t>
      </w:r>
      <w:r w:rsidR="00ED4B45" w:rsidRPr="00AD2EC0">
        <w:rPr>
          <w:rStyle w:val="FootnoteReference"/>
        </w:rPr>
        <w:footnoteReference w:id="56"/>
      </w:r>
      <w:r w:rsidR="00ED4B45" w:rsidRPr="00AD2EC0">
        <w:t xml:space="preserve"> </w:t>
      </w:r>
      <w:r w:rsidRPr="00AD2EC0">
        <w:t>thereby implementing the work programme activities referred to in paragraph 8(b)(ii) of the annex to decision 4/CMA.</w:t>
      </w:r>
      <w:proofErr w:type="gramStart"/>
      <w:r w:rsidRPr="00AD2EC0">
        <w:t>3;</w:t>
      </w:r>
      <w:proofErr w:type="gramEnd"/>
    </w:p>
    <w:p w14:paraId="0BA1E199" w14:textId="2270CF12" w:rsidR="002C1F71" w:rsidRPr="00AD2EC0" w:rsidRDefault="00707A1F" w:rsidP="00AD2EC0">
      <w:pPr>
        <w:pStyle w:val="RegSingleTxtG2"/>
      </w:pPr>
      <w:r w:rsidRPr="00AD2EC0">
        <w:t>The synthesis report by the secretariat on topics for spin-off groups and existing NMAs in the initial focus areas of the work programme activities;</w:t>
      </w:r>
      <w:r w:rsidR="001C57D9" w:rsidRPr="00AD2EC0">
        <w:rPr>
          <w:rStyle w:val="FootnoteReference"/>
        </w:rPr>
        <w:footnoteReference w:id="57"/>
      </w:r>
    </w:p>
    <w:p w14:paraId="4AA2870A" w14:textId="77777777" w:rsidR="002C1F71" w:rsidRPr="00AD2EC0" w:rsidRDefault="00707A1F" w:rsidP="00AD2EC0">
      <w:pPr>
        <w:pStyle w:val="RegSingleTxtG2"/>
      </w:pPr>
      <w:r w:rsidRPr="00AD2EC0">
        <w:t>The updates provided by the secretariat at GCNMA 5 in relation to the NMA</w:t>
      </w:r>
      <w:r w:rsidR="002C1F71" w:rsidRPr="00AD2EC0">
        <w:t xml:space="preserve"> </w:t>
      </w:r>
      <w:r w:rsidRPr="00AD2EC0">
        <w:t>Platform, including the:</w:t>
      </w:r>
    </w:p>
    <w:p w14:paraId="3DB6DE30" w14:textId="77777777" w:rsidR="002C1F71" w:rsidRPr="00AD2EC0" w:rsidRDefault="00707A1F" w:rsidP="00AD2EC0">
      <w:pPr>
        <w:pStyle w:val="RegSingleTxtG3"/>
      </w:pPr>
      <w:r w:rsidRPr="00AD2EC0">
        <w:t>Launch of the key functions on the Platform that enable national focal points</w:t>
      </w:r>
      <w:r w:rsidR="002C1F71" w:rsidRPr="00AD2EC0">
        <w:t xml:space="preserve"> </w:t>
      </w:r>
      <w:r w:rsidRPr="00AD2EC0">
        <w:t>for Article 6, paragraph 8, of the Paris Agreement to submit and record information</w:t>
      </w:r>
      <w:r w:rsidR="002C1F71" w:rsidRPr="00AD2EC0">
        <w:t xml:space="preserve"> </w:t>
      </w:r>
      <w:r w:rsidRPr="00AD2EC0">
        <w:t xml:space="preserve">on </w:t>
      </w:r>
      <w:proofErr w:type="gramStart"/>
      <w:r w:rsidRPr="00AD2EC0">
        <w:t>NMAs;</w:t>
      </w:r>
      <w:proofErr w:type="gramEnd"/>
    </w:p>
    <w:p w14:paraId="3C771B1C" w14:textId="77777777" w:rsidR="002C1F71" w:rsidRPr="00AD2EC0" w:rsidRDefault="00707A1F" w:rsidP="00AD2EC0">
      <w:pPr>
        <w:pStyle w:val="RegSingleTxtG3"/>
      </w:pPr>
      <w:r w:rsidRPr="00AD2EC0">
        <w:t>Publication of a manual for the national focal points for Article 6, paragraph 8,</w:t>
      </w:r>
      <w:r w:rsidR="002C1F71" w:rsidRPr="00AD2EC0">
        <w:t xml:space="preserve"> </w:t>
      </w:r>
      <w:r w:rsidRPr="00AD2EC0">
        <w:t>of the Paris Agreement on submitting and recording information on NMAs on the</w:t>
      </w:r>
      <w:r w:rsidR="002C1F71" w:rsidRPr="00AD2EC0">
        <w:t xml:space="preserve"> </w:t>
      </w:r>
      <w:proofErr w:type="gramStart"/>
      <w:r w:rsidRPr="00AD2EC0">
        <w:t>Platform;</w:t>
      </w:r>
      <w:proofErr w:type="gramEnd"/>
    </w:p>
    <w:p w14:paraId="23ED5E83" w14:textId="0F826B36" w:rsidR="00707A1F" w:rsidRPr="00AD2EC0" w:rsidRDefault="00707A1F" w:rsidP="00AD2EC0">
      <w:pPr>
        <w:pStyle w:val="RegSingleTxtG3"/>
      </w:pPr>
      <w:r w:rsidRPr="00AD2EC0">
        <w:t>Receipt of 52 nominations for national focal points for Article 6, paragraph 8,</w:t>
      </w:r>
      <w:r w:rsidR="002C04ED" w:rsidRPr="00AD2EC0">
        <w:t xml:space="preserve"> </w:t>
      </w:r>
      <w:r w:rsidRPr="00AD2EC0">
        <w:t xml:space="preserve">of the Paris Agreement as </w:t>
      </w:r>
      <w:proofErr w:type="gramStart"/>
      <w:r w:rsidRPr="00AD2EC0">
        <w:t>at</w:t>
      </w:r>
      <w:proofErr w:type="gramEnd"/>
      <w:r w:rsidRPr="00AD2EC0">
        <w:t xml:space="preserve"> 12 June 2024.</w:t>
      </w:r>
    </w:p>
    <w:p w14:paraId="434D751C" w14:textId="77777777" w:rsidR="00FD01BB" w:rsidRPr="00AD2EC0" w:rsidRDefault="00707A1F" w:rsidP="00AD2EC0">
      <w:pPr>
        <w:pStyle w:val="RegSingleTxtG"/>
      </w:pPr>
      <w:r w:rsidRPr="00AD2EC0">
        <w:t>The SBSTA invited Parties that have not yet notified the secretariat of their national</w:t>
      </w:r>
      <w:r w:rsidR="00FD01BB" w:rsidRPr="00AD2EC0">
        <w:t xml:space="preserve"> </w:t>
      </w:r>
      <w:r w:rsidRPr="00AD2EC0">
        <w:t>focal points for Article 6, paragraph 8, of the Paris Agreement to do so to enable them to</w:t>
      </w:r>
      <w:r w:rsidR="00FD01BB" w:rsidRPr="00AD2EC0">
        <w:t xml:space="preserve"> </w:t>
      </w:r>
      <w:r w:rsidRPr="00AD2EC0">
        <w:t>access the NMA Platform.</w:t>
      </w:r>
    </w:p>
    <w:p w14:paraId="1944511C" w14:textId="77777777" w:rsidR="00FD01BB" w:rsidRPr="00AD2EC0" w:rsidRDefault="00707A1F" w:rsidP="00AD2EC0">
      <w:pPr>
        <w:pStyle w:val="RegSingleTxtG"/>
      </w:pPr>
      <w:r w:rsidRPr="00AD2EC0">
        <w:t>The SBSTA noted paragraph 32 of decision 1/CMA.5, which emphasizes the urgent</w:t>
      </w:r>
      <w:r w:rsidR="00FD01BB" w:rsidRPr="00AD2EC0">
        <w:t xml:space="preserve"> </w:t>
      </w:r>
      <w:r w:rsidRPr="00AD2EC0">
        <w:t xml:space="preserve">need to strengthen integrated, </w:t>
      </w:r>
      <w:proofErr w:type="gramStart"/>
      <w:r w:rsidRPr="00AD2EC0">
        <w:t>holistic</w:t>
      </w:r>
      <w:proofErr w:type="gramEnd"/>
      <w:r w:rsidRPr="00AD2EC0">
        <w:t xml:space="preserve"> and balanced NMAs in accordance with Article 6,</w:t>
      </w:r>
      <w:r w:rsidR="00FD01BB" w:rsidRPr="00AD2EC0">
        <w:t xml:space="preserve"> </w:t>
      </w:r>
      <w:r w:rsidRPr="00AD2EC0">
        <w:t>paragraph 8, of the Paris Agreement, in the context of sustainable development and poverty</w:t>
      </w:r>
      <w:r w:rsidR="00FD01BB" w:rsidRPr="00AD2EC0">
        <w:t xml:space="preserve"> </w:t>
      </w:r>
      <w:r w:rsidRPr="00AD2EC0">
        <w:t>eradication, in a coordinated and effective manner, including through mitigation, adaptation,</w:t>
      </w:r>
      <w:r w:rsidR="00FD01BB" w:rsidRPr="00AD2EC0">
        <w:t xml:space="preserve"> </w:t>
      </w:r>
      <w:r w:rsidRPr="00AD2EC0">
        <w:t>finance, technology transfer and capacity-building, as appropriate.</w:t>
      </w:r>
    </w:p>
    <w:p w14:paraId="0FFD64E9" w14:textId="77777777" w:rsidR="00FD01BB" w:rsidRPr="00AD2EC0" w:rsidRDefault="00707A1F" w:rsidP="00AD2EC0">
      <w:pPr>
        <w:pStyle w:val="RegSingleTxtG"/>
      </w:pPr>
      <w:r w:rsidRPr="00AD2EC0">
        <w:t>The SBSTA encouraged Parties to identify and submit their NMAs and to provide</w:t>
      </w:r>
      <w:r w:rsidR="00FD01BB" w:rsidRPr="00AD2EC0">
        <w:t xml:space="preserve"> </w:t>
      </w:r>
      <w:r w:rsidRPr="00AD2EC0">
        <w:t>information on financial, technology and capacity-building support available or provided for</w:t>
      </w:r>
      <w:r w:rsidR="00FD01BB" w:rsidRPr="00AD2EC0">
        <w:t xml:space="preserve"> </w:t>
      </w:r>
      <w:r w:rsidRPr="00AD2EC0">
        <w:t xml:space="preserve">identifying, </w:t>
      </w:r>
      <w:proofErr w:type="gramStart"/>
      <w:r w:rsidRPr="00AD2EC0">
        <w:t>developing</w:t>
      </w:r>
      <w:proofErr w:type="gramEnd"/>
      <w:r w:rsidRPr="00AD2EC0">
        <w:t xml:space="preserve"> and implementing NMAs on the NMA Platform.</w:t>
      </w:r>
    </w:p>
    <w:p w14:paraId="76E49CCA" w14:textId="408E2187" w:rsidR="00FD01BB" w:rsidRPr="00AD2EC0" w:rsidRDefault="00707A1F" w:rsidP="00AD2EC0">
      <w:pPr>
        <w:pStyle w:val="RegSingleTxtG"/>
      </w:pPr>
      <w:r w:rsidRPr="00AD2EC0">
        <w:t xml:space="preserve">The SBSTA noted paragraph 4 of decision 8/CMA.4, which requested </w:t>
      </w:r>
      <w:r w:rsidR="003B7FAF">
        <w:t xml:space="preserve">the </w:t>
      </w:r>
      <w:r w:rsidRPr="00AD2EC0">
        <w:t>GCNMA to</w:t>
      </w:r>
      <w:r w:rsidR="00FD01BB" w:rsidRPr="00AD2EC0">
        <w:t xml:space="preserve"> </w:t>
      </w:r>
      <w:r w:rsidRPr="00AD2EC0">
        <w:t>undertake an expedited and simple assessment of the progress and outcomes of the first phase</w:t>
      </w:r>
      <w:r w:rsidR="00FD01BB" w:rsidRPr="00AD2EC0">
        <w:t xml:space="preserve"> </w:t>
      </w:r>
      <w:r w:rsidRPr="00AD2EC0">
        <w:t xml:space="preserve">of implementing the work programme activities at </w:t>
      </w:r>
      <w:r w:rsidR="00815A72">
        <w:t>GCNMA</w:t>
      </w:r>
      <w:r w:rsidRPr="00AD2EC0">
        <w:t xml:space="preserve"> 6, to be held in November</w:t>
      </w:r>
      <w:r w:rsidR="00FD01BB" w:rsidRPr="00AD2EC0">
        <w:t xml:space="preserve"> </w:t>
      </w:r>
      <w:r w:rsidRPr="00AD2EC0">
        <w:t>2024, with a view to improving and recommending the schedule for implementing the work</w:t>
      </w:r>
      <w:r w:rsidR="00FD01BB" w:rsidRPr="00AD2EC0">
        <w:t xml:space="preserve"> </w:t>
      </w:r>
      <w:r w:rsidRPr="00AD2EC0">
        <w:t>programme activities for the second phase.</w:t>
      </w:r>
    </w:p>
    <w:p w14:paraId="017FA22E" w14:textId="6D90969A" w:rsidR="00FD01BB" w:rsidRPr="00AD2EC0" w:rsidRDefault="00707A1F" w:rsidP="00AD2EC0">
      <w:pPr>
        <w:pStyle w:val="RegSingleTxtG"/>
      </w:pPr>
      <w:r w:rsidRPr="00AD2EC0">
        <w:t>The SBSTA invited Parties and observers to submit via the submission portal by 31</w:t>
      </w:r>
      <w:r w:rsidR="00FD01BB" w:rsidRPr="00AD2EC0">
        <w:t xml:space="preserve"> </w:t>
      </w:r>
      <w:r w:rsidRPr="00AD2EC0">
        <w:t>August 2024 views and information on the progress and outcomes of the first phase of</w:t>
      </w:r>
      <w:r w:rsidR="00FD01BB" w:rsidRPr="00AD2EC0">
        <w:t xml:space="preserve"> </w:t>
      </w:r>
      <w:r w:rsidRPr="00AD2EC0">
        <w:t>implementing the work programme activities, and views on improving and recommending</w:t>
      </w:r>
      <w:r w:rsidR="00FD01BB" w:rsidRPr="00AD2EC0">
        <w:t xml:space="preserve"> </w:t>
      </w:r>
      <w:r w:rsidRPr="00AD2EC0">
        <w:t xml:space="preserve">the schedule for implementing the work programme activities for the second </w:t>
      </w:r>
      <w:proofErr w:type="gramStart"/>
      <w:r w:rsidRPr="00AD2EC0">
        <w:t>phase, and</w:t>
      </w:r>
      <w:proofErr w:type="gramEnd"/>
      <w:r w:rsidR="00FD01BB" w:rsidRPr="00AD2EC0">
        <w:t xml:space="preserve"> </w:t>
      </w:r>
      <w:r w:rsidRPr="00AD2EC0">
        <w:t>requested the secretariat to make arrangements for a spin-off group at GCNMA 6 to enable</w:t>
      </w:r>
      <w:r w:rsidR="00FD01BB" w:rsidRPr="00AD2EC0">
        <w:t xml:space="preserve"> </w:t>
      </w:r>
      <w:r w:rsidRPr="00AD2EC0">
        <w:t>discussions on the basis of those submissions.</w:t>
      </w:r>
    </w:p>
    <w:p w14:paraId="0FB99960" w14:textId="77777777" w:rsidR="00FD01BB" w:rsidRPr="00AD2EC0" w:rsidRDefault="00707A1F" w:rsidP="00AD2EC0">
      <w:pPr>
        <w:pStyle w:val="RegSingleTxtG"/>
      </w:pPr>
      <w:bookmarkStart w:id="89" w:name="_Ref169706806"/>
      <w:r w:rsidRPr="00AD2EC0">
        <w:t>The SBSTA also requested the secretariat to:</w:t>
      </w:r>
      <w:bookmarkEnd w:id="89"/>
    </w:p>
    <w:p w14:paraId="70D7296F" w14:textId="77777777" w:rsidR="00FD01BB" w:rsidRPr="00AD2EC0" w:rsidRDefault="00707A1F" w:rsidP="00AD2EC0">
      <w:pPr>
        <w:pStyle w:val="RegSingleTxtG2"/>
      </w:pPr>
      <w:r w:rsidRPr="00AD2EC0">
        <w:lastRenderedPageBreak/>
        <w:t>Add links to the Climate Technology Centre and Network and the Paris</w:t>
      </w:r>
      <w:r w:rsidR="00FD01BB" w:rsidRPr="00AD2EC0">
        <w:t xml:space="preserve"> </w:t>
      </w:r>
      <w:r w:rsidRPr="00AD2EC0">
        <w:t>Committee on Capacity-building on the NMA Platform in recognition of their potential to</w:t>
      </w:r>
      <w:r w:rsidR="00FD01BB" w:rsidRPr="00AD2EC0">
        <w:t xml:space="preserve"> </w:t>
      </w:r>
      <w:r w:rsidRPr="00AD2EC0">
        <w:t xml:space="preserve">provide technology and capacity-building support for identifying and developing </w:t>
      </w:r>
      <w:proofErr w:type="gramStart"/>
      <w:r w:rsidRPr="00AD2EC0">
        <w:t>NMAs;</w:t>
      </w:r>
      <w:proofErr w:type="gramEnd"/>
    </w:p>
    <w:p w14:paraId="0A690779" w14:textId="77777777" w:rsidR="00A9048A" w:rsidRPr="00AD2EC0" w:rsidRDefault="00707A1F" w:rsidP="00AD2EC0">
      <w:pPr>
        <w:pStyle w:val="RegSingleTxtG2"/>
      </w:pPr>
      <w:r w:rsidRPr="00AD2EC0">
        <w:t>Organize an in-session workshop, including round-table discussions, to be held</w:t>
      </w:r>
      <w:r w:rsidR="00FD01BB" w:rsidRPr="00AD2EC0">
        <w:t xml:space="preserve"> </w:t>
      </w:r>
      <w:r w:rsidRPr="00AD2EC0">
        <w:t>in conjunction with GCNMA 6 with a focus on, inter alia:</w:t>
      </w:r>
    </w:p>
    <w:p w14:paraId="619B4B20" w14:textId="77777777" w:rsidR="00A9048A" w:rsidRPr="00AD2EC0" w:rsidRDefault="00707A1F" w:rsidP="00AD2EC0">
      <w:pPr>
        <w:pStyle w:val="RegSingleTxtG3"/>
      </w:pPr>
      <w:r w:rsidRPr="00AD2EC0">
        <w:t xml:space="preserve">Sharing information on NMAs submitted to the NMA </w:t>
      </w:r>
      <w:proofErr w:type="gramStart"/>
      <w:r w:rsidRPr="00AD2EC0">
        <w:t>Platform;</w:t>
      </w:r>
      <w:proofErr w:type="gramEnd"/>
    </w:p>
    <w:p w14:paraId="455A8529" w14:textId="66C5F138" w:rsidR="000F413A" w:rsidRPr="00AD2EC0" w:rsidRDefault="00707A1F" w:rsidP="00AD2EC0">
      <w:pPr>
        <w:pStyle w:val="RegSingleTxtG3"/>
      </w:pPr>
      <w:r w:rsidRPr="00AD2EC0">
        <w:t>Inviting interested Parties, relevant bodies, institutional arrangements and</w:t>
      </w:r>
      <w:r w:rsidR="00A9048A" w:rsidRPr="00AD2EC0">
        <w:t xml:space="preserve"> </w:t>
      </w:r>
      <w:r w:rsidRPr="00AD2EC0">
        <w:t>processes under the Convention and the Paris Agreement related to, inter alia,</w:t>
      </w:r>
      <w:r w:rsidR="00A9048A" w:rsidRPr="00AD2EC0">
        <w:t xml:space="preserve"> </w:t>
      </w:r>
      <w:r w:rsidRPr="00AD2EC0">
        <w:t>mitigation, adaptation, finance, technology development and transfer, and capacity</w:t>
      </w:r>
      <w:r w:rsidR="00537333">
        <w:t>-</w:t>
      </w:r>
      <w:r w:rsidRPr="00AD2EC0">
        <w:t>building, including United Nations bodies, multilateral, bilateral and other public</w:t>
      </w:r>
      <w:r w:rsidR="000F413A" w:rsidRPr="00AD2EC0">
        <w:t xml:space="preserve"> donors, and private and non-governmental organizations, to provide information on financial, technology and capacity-building support available or provided for identifying, developing or implementing NMAs for recording on the NMA Platform;</w:t>
      </w:r>
    </w:p>
    <w:p w14:paraId="785EF8FB" w14:textId="77777777" w:rsidR="000F413A" w:rsidRPr="00AD2EC0" w:rsidRDefault="000F413A" w:rsidP="00AD2EC0">
      <w:pPr>
        <w:pStyle w:val="RegSingleTxtG2"/>
      </w:pPr>
      <w:r w:rsidRPr="00AD2EC0">
        <w:t>Include, as part of its broader capacity-building programme related to Article 6 of the Paris Agreement, activities related to the work programme under the framework for NMAs pursuant to paragraph 21 of decision 8/CMA.4.</w:t>
      </w:r>
    </w:p>
    <w:p w14:paraId="731E3B8F" w14:textId="46E1E33E" w:rsidR="003378E1" w:rsidRPr="00AD2EC0" w:rsidRDefault="000F413A" w:rsidP="00AD2EC0">
      <w:pPr>
        <w:pStyle w:val="RegSingleTxtG"/>
      </w:pPr>
      <w:r w:rsidRPr="00AD2EC0">
        <w:t>The SBSTA took note of the estimated budgetary implications of the activities to be</w:t>
      </w:r>
      <w:r w:rsidR="003378E1" w:rsidRPr="00AD2EC0">
        <w:t xml:space="preserve"> </w:t>
      </w:r>
      <w:r w:rsidRPr="00AD2EC0">
        <w:t xml:space="preserve">undertaken by the secretariat referred to in paragraph </w:t>
      </w:r>
      <w:r w:rsidR="00212006">
        <w:rPr>
          <w:cs/>
        </w:rPr>
        <w:t>‎</w:t>
      </w:r>
      <w:r w:rsidR="00212006">
        <w:t>160 above</w:t>
      </w:r>
      <w:r w:rsidRPr="00AD2EC0">
        <w:t>.</w:t>
      </w:r>
    </w:p>
    <w:p w14:paraId="5E2AB1D1" w14:textId="37367EAD" w:rsidR="000F413A" w:rsidRPr="00AD2EC0" w:rsidRDefault="000F413A" w:rsidP="00AD2EC0">
      <w:pPr>
        <w:pStyle w:val="RegSingleTxtG"/>
      </w:pPr>
      <w:r w:rsidRPr="00AD2EC0">
        <w:t>It requested that the actions of the secretariat called for in these conclusions be</w:t>
      </w:r>
      <w:r w:rsidR="003378E1" w:rsidRPr="00AD2EC0">
        <w:t xml:space="preserve"> </w:t>
      </w:r>
      <w:r w:rsidRPr="00AD2EC0">
        <w:t>undertaken subject to the availability of financial resources.</w:t>
      </w:r>
    </w:p>
    <w:p w14:paraId="0536CE40" w14:textId="078AFAF6" w:rsidR="00C1734B" w:rsidRPr="00AD2EC0" w:rsidRDefault="00B82173" w:rsidP="00DE3A25">
      <w:pPr>
        <w:pStyle w:val="RegHChG"/>
        <w:spacing w:after="0"/>
      </w:pPr>
      <w:bookmarkStart w:id="90" w:name="_Toc171525118"/>
      <w:bookmarkStart w:id="91" w:name="_Toc172039653"/>
      <w:r w:rsidRPr="00AD2EC0">
        <w:t>Methodological issues</w:t>
      </w:r>
      <w:bookmarkEnd w:id="90"/>
      <w:bookmarkEnd w:id="91"/>
      <w:r w:rsidR="00EF28A5">
        <w:br/>
      </w:r>
      <w:r w:rsidR="00EF28A5" w:rsidRPr="003A7059">
        <w:rPr>
          <w:b w:val="0"/>
          <w:sz w:val="20"/>
        </w:rPr>
        <w:t xml:space="preserve">(Agenda item </w:t>
      </w:r>
      <w:r w:rsidR="00EF28A5">
        <w:rPr>
          <w:b w:val="0"/>
          <w:sz w:val="20"/>
        </w:rPr>
        <w:t>14</w:t>
      </w:r>
      <w:r w:rsidR="00EF28A5" w:rsidRPr="003A7059">
        <w:rPr>
          <w:b w:val="0"/>
          <w:sz w:val="20"/>
        </w:rPr>
        <w:t>)</w:t>
      </w:r>
    </w:p>
    <w:p w14:paraId="7DBC8B0F" w14:textId="473DE2B4" w:rsidR="00332383" w:rsidRPr="00AD2EC0" w:rsidRDefault="00332383" w:rsidP="00EF28A5">
      <w:pPr>
        <w:pStyle w:val="RegH1G"/>
      </w:pPr>
      <w:bookmarkStart w:id="92" w:name="_Toc171525119"/>
      <w:bookmarkStart w:id="93" w:name="_Toc172039654"/>
      <w:r w:rsidRPr="00AD2EC0">
        <w:t>Greenhouse gas data interface</w:t>
      </w:r>
      <w:bookmarkEnd w:id="92"/>
      <w:bookmarkEnd w:id="93"/>
      <w:r w:rsidR="00EF28A5">
        <w:br/>
      </w:r>
      <w:r w:rsidR="00EF28A5" w:rsidRPr="00C6309A">
        <w:rPr>
          <w:b w:val="0"/>
          <w:bCs/>
          <w:sz w:val="20"/>
        </w:rPr>
        <w:t xml:space="preserve">(Agenda sub-item </w:t>
      </w:r>
      <w:r w:rsidR="00EF28A5">
        <w:rPr>
          <w:b w:val="0"/>
          <w:bCs/>
          <w:sz w:val="20"/>
        </w:rPr>
        <w:t>14</w:t>
      </w:r>
      <w:r w:rsidR="00EF28A5" w:rsidRPr="00C6309A">
        <w:rPr>
          <w:b w:val="0"/>
          <w:bCs/>
          <w:sz w:val="20"/>
        </w:rPr>
        <w:t>(a))</w:t>
      </w:r>
    </w:p>
    <w:p w14:paraId="7D64C55C" w14:textId="108F9A5D" w:rsidR="004C3747" w:rsidRPr="00AD2EC0" w:rsidRDefault="004C3747" w:rsidP="00AD2EC0">
      <w:pPr>
        <w:pStyle w:val="RegSingleTxtG"/>
      </w:pPr>
      <w:r w:rsidRPr="00AD2EC0">
        <w:t>At its 1</w:t>
      </w:r>
      <w:r w:rsidR="007E2EEA" w:rsidRPr="00AD2EC0">
        <w:rPr>
          <w:vertAlign w:val="superscript"/>
        </w:rPr>
        <w:t>st</w:t>
      </w:r>
      <w:r w:rsidR="007E2EEA" w:rsidRPr="00AD2EC0">
        <w:t xml:space="preserve"> </w:t>
      </w:r>
      <w:r w:rsidRPr="00AD2EC0">
        <w:t>meeting, the SBSTA agreed to consider this matter in informal consultations co-facilitated by Thiago</w:t>
      </w:r>
      <w:r w:rsidR="00761EAE">
        <w:t xml:space="preserve"> </w:t>
      </w:r>
      <w:r w:rsidRPr="00AD2EC0">
        <w:t xml:space="preserve">Mendes (Brazil) and Daniela Romano (Italy). </w:t>
      </w:r>
      <w:r w:rsidR="00CC2DD6" w:rsidRPr="00CC2DD6">
        <w:t>At the 3</w:t>
      </w:r>
      <w:r w:rsidR="00CC2DD6" w:rsidRPr="00CC2DD6">
        <w:rPr>
          <w:vertAlign w:val="superscript"/>
        </w:rPr>
        <w:t>rd</w:t>
      </w:r>
      <w:r w:rsidR="00CC2DD6">
        <w:t xml:space="preserve"> </w:t>
      </w:r>
      <w:r w:rsidR="00CC2DD6" w:rsidRPr="00CC2DD6">
        <w:t xml:space="preserve">meeting, the Chair informed the SBSTA that Parties could </w:t>
      </w:r>
      <w:r w:rsidRPr="00AD2EC0">
        <w:t xml:space="preserve">not conclude consideration of the matter at this session. In accordance with rules 10(c) and 16 of the draft rules of procedure being applied, the matter will be included in the provisional agenda for SBSTA </w:t>
      </w:r>
      <w:r w:rsidR="007E2EEA" w:rsidRPr="00AD2EC0">
        <w:t>61</w:t>
      </w:r>
      <w:r w:rsidRPr="00AD2EC0">
        <w:t>.</w:t>
      </w:r>
    </w:p>
    <w:p w14:paraId="392462F3" w14:textId="7E30872D" w:rsidR="00332383" w:rsidRPr="00AD2EC0" w:rsidRDefault="00332383" w:rsidP="00EF28A5">
      <w:pPr>
        <w:pStyle w:val="RegH1G"/>
      </w:pPr>
      <w:bookmarkStart w:id="94" w:name="_Toc171525120"/>
      <w:bookmarkStart w:id="95" w:name="_Toc172039655"/>
      <w:r w:rsidRPr="00AD2EC0">
        <w:t>Emissions from fuel used for international aviation and maritime transport</w:t>
      </w:r>
      <w:bookmarkEnd w:id="94"/>
      <w:bookmarkEnd w:id="95"/>
      <w:r w:rsidR="00EF28A5">
        <w:br/>
      </w:r>
      <w:r w:rsidR="00EF28A5" w:rsidRPr="00C6309A">
        <w:rPr>
          <w:b w:val="0"/>
          <w:bCs/>
          <w:sz w:val="20"/>
        </w:rPr>
        <w:t xml:space="preserve">(Agenda sub-item </w:t>
      </w:r>
      <w:r w:rsidR="00EF28A5">
        <w:rPr>
          <w:b w:val="0"/>
          <w:bCs/>
          <w:sz w:val="20"/>
        </w:rPr>
        <w:t>14</w:t>
      </w:r>
      <w:r w:rsidR="00EF28A5" w:rsidRPr="00C6309A">
        <w:rPr>
          <w:b w:val="0"/>
          <w:bCs/>
          <w:sz w:val="20"/>
        </w:rPr>
        <w:t>(</w:t>
      </w:r>
      <w:r w:rsidR="00EF28A5">
        <w:rPr>
          <w:b w:val="0"/>
          <w:bCs/>
          <w:sz w:val="20"/>
        </w:rPr>
        <w:t>b</w:t>
      </w:r>
      <w:r w:rsidR="00EF28A5" w:rsidRPr="00C6309A">
        <w:rPr>
          <w:b w:val="0"/>
          <w:bCs/>
          <w:sz w:val="20"/>
        </w:rPr>
        <w:t>))</w:t>
      </w:r>
    </w:p>
    <w:p w14:paraId="49EE6A84" w14:textId="77777777" w:rsidR="00117981" w:rsidRPr="00AD2EC0" w:rsidRDefault="00117981" w:rsidP="00AD2EC0">
      <w:pPr>
        <w:pStyle w:val="RegH23G"/>
      </w:pPr>
      <w:r w:rsidRPr="00AD2EC0">
        <w:t>Proceedings</w:t>
      </w:r>
    </w:p>
    <w:p w14:paraId="74A9C15A" w14:textId="01C6BCB3" w:rsidR="00075890" w:rsidRPr="00AD2EC0" w:rsidRDefault="00075890" w:rsidP="00AD2EC0">
      <w:pPr>
        <w:pStyle w:val="RegSingleTxtG"/>
      </w:pPr>
      <w:r w:rsidRPr="00AD2EC0">
        <w:t>At its 1</w:t>
      </w:r>
      <w:r w:rsidRPr="00AD2EC0">
        <w:rPr>
          <w:vertAlign w:val="superscript"/>
        </w:rPr>
        <w:t>st</w:t>
      </w:r>
      <w:r w:rsidRPr="00AD2EC0">
        <w:t xml:space="preserve"> meeting, the SBSTA agreed to consider this matter in informal consultations co-facilitated by </w:t>
      </w:r>
      <w:r w:rsidR="008B49DF" w:rsidRPr="00AD2EC0">
        <w:t xml:space="preserve">Martin </w:t>
      </w:r>
      <w:proofErr w:type="spellStart"/>
      <w:r w:rsidR="008B49DF" w:rsidRPr="00AD2EC0">
        <w:t>Cames</w:t>
      </w:r>
      <w:proofErr w:type="spellEnd"/>
      <w:r w:rsidR="008B49DF" w:rsidRPr="00AD2EC0">
        <w:t xml:space="preserve"> (Germany) and Pacifica F. Achieng </w:t>
      </w:r>
      <w:proofErr w:type="spellStart"/>
      <w:r w:rsidR="008B49DF" w:rsidRPr="00AD2EC0">
        <w:t>Ogola</w:t>
      </w:r>
      <w:proofErr w:type="spellEnd"/>
      <w:r w:rsidR="008B49DF" w:rsidRPr="00AD2EC0">
        <w:t xml:space="preserve"> (Kenya).</w:t>
      </w:r>
      <w:r w:rsidRPr="00AD2EC0">
        <w:t xml:space="preserve"> At its 3</w:t>
      </w:r>
      <w:r w:rsidR="008B49DF" w:rsidRPr="00AD2EC0">
        <w:rPr>
          <w:vertAlign w:val="superscript"/>
        </w:rPr>
        <w:t>rd</w:t>
      </w:r>
      <w:r w:rsidR="008B49DF" w:rsidRPr="00AD2EC0">
        <w:t xml:space="preserve"> </w:t>
      </w:r>
      <w:r w:rsidRPr="00AD2EC0">
        <w:t>meeting, the SBSTA considered and adopted the conclusions below.</w:t>
      </w:r>
    </w:p>
    <w:p w14:paraId="74D1EF3E" w14:textId="77777777" w:rsidR="00117981" w:rsidRPr="00AD2EC0" w:rsidRDefault="00117981" w:rsidP="00AD2EC0">
      <w:pPr>
        <w:pStyle w:val="RegH23G"/>
      </w:pPr>
      <w:r w:rsidRPr="00AD2EC0">
        <w:t>Conclusions</w:t>
      </w:r>
    </w:p>
    <w:p w14:paraId="04970C1F" w14:textId="4041CF0F" w:rsidR="0026525C" w:rsidRPr="00AD2EC0" w:rsidRDefault="0026525C" w:rsidP="00AD2EC0">
      <w:pPr>
        <w:pStyle w:val="RegSingleTxtG"/>
      </w:pPr>
      <w:r w:rsidRPr="00AD2EC0">
        <w:t xml:space="preserve">The SBSTA continued consideration of this </w:t>
      </w:r>
      <w:r w:rsidR="00DD2F43">
        <w:t>matter</w:t>
      </w:r>
      <w:r w:rsidRPr="00AD2EC0">
        <w:t xml:space="preserve">. </w:t>
      </w:r>
    </w:p>
    <w:p w14:paraId="08420A2D" w14:textId="179D98E8" w:rsidR="0026525C" w:rsidRPr="00AD2EC0" w:rsidRDefault="00D51500" w:rsidP="00AD2EC0">
      <w:pPr>
        <w:pStyle w:val="RegSingleTxtG"/>
      </w:pPr>
      <w:r>
        <w:t>It</w:t>
      </w:r>
      <w:r w:rsidR="0026525C" w:rsidRPr="00AD2EC0">
        <w:t xml:space="preserve"> agreed to continue consideration of this matter at SBSTA 61.</w:t>
      </w:r>
    </w:p>
    <w:p w14:paraId="44847268" w14:textId="5CD8FF82" w:rsidR="004D6A63" w:rsidRPr="00AD2EC0" w:rsidRDefault="00332383" w:rsidP="00EF28A5">
      <w:pPr>
        <w:pStyle w:val="RegH1G"/>
        <w:spacing w:after="0"/>
        <w:rPr>
          <w:b w:val="0"/>
          <w:bCs/>
        </w:rPr>
      </w:pPr>
      <w:bookmarkStart w:id="96" w:name="_Toc171525121"/>
      <w:bookmarkStart w:id="97" w:name="_Toc172039656"/>
      <w:r w:rsidRPr="00AD2EC0">
        <w:lastRenderedPageBreak/>
        <w:t>Reporting tools under the enhanced transparency framework</w:t>
      </w:r>
      <w:bookmarkEnd w:id="96"/>
      <w:bookmarkEnd w:id="97"/>
      <w:r w:rsidR="00EF28A5">
        <w:br/>
      </w:r>
      <w:r w:rsidR="00EF28A5" w:rsidRPr="00C6309A">
        <w:rPr>
          <w:b w:val="0"/>
          <w:bCs/>
          <w:sz w:val="20"/>
        </w:rPr>
        <w:t xml:space="preserve">(Agenda sub-item </w:t>
      </w:r>
      <w:r w:rsidR="00EF28A5">
        <w:rPr>
          <w:b w:val="0"/>
          <w:bCs/>
          <w:sz w:val="20"/>
        </w:rPr>
        <w:t>14</w:t>
      </w:r>
      <w:r w:rsidR="00EF28A5" w:rsidRPr="00C6309A">
        <w:rPr>
          <w:b w:val="0"/>
          <w:bCs/>
          <w:sz w:val="20"/>
        </w:rPr>
        <w:t>(</w:t>
      </w:r>
      <w:r w:rsidR="00EF28A5">
        <w:rPr>
          <w:b w:val="0"/>
          <w:bCs/>
          <w:sz w:val="20"/>
        </w:rPr>
        <w:t>c</w:t>
      </w:r>
      <w:r w:rsidR="00EF28A5" w:rsidRPr="00C6309A">
        <w:rPr>
          <w:b w:val="0"/>
          <w:bCs/>
          <w:sz w:val="20"/>
        </w:rPr>
        <w:t>))</w:t>
      </w:r>
    </w:p>
    <w:p w14:paraId="2F7EEF2C" w14:textId="77777777" w:rsidR="00117981" w:rsidRPr="00AD2EC0" w:rsidRDefault="00117981" w:rsidP="00AD2EC0">
      <w:pPr>
        <w:pStyle w:val="RegH23G"/>
      </w:pPr>
      <w:r w:rsidRPr="00AD2EC0">
        <w:t>Proceedings</w:t>
      </w:r>
    </w:p>
    <w:p w14:paraId="643D01A1" w14:textId="12F18CFF" w:rsidR="00D25132" w:rsidRPr="00AD2EC0" w:rsidRDefault="00D25132" w:rsidP="00AD2EC0">
      <w:pPr>
        <w:pStyle w:val="RegSingleTxtG"/>
      </w:pPr>
      <w:r w:rsidRPr="00AD2EC0">
        <w:t>At its 1</w:t>
      </w:r>
      <w:r w:rsidR="008655E4" w:rsidRPr="00AD2EC0">
        <w:rPr>
          <w:vertAlign w:val="superscript"/>
        </w:rPr>
        <w:t>st</w:t>
      </w:r>
      <w:r w:rsidR="008655E4" w:rsidRPr="00AD2EC0">
        <w:t xml:space="preserve"> meeting</w:t>
      </w:r>
      <w:r w:rsidRPr="00AD2EC0">
        <w:t xml:space="preserve">, the SBSTA agreed to consider this matter in informal consultations co-facilitated by </w:t>
      </w:r>
      <w:r w:rsidR="002A07C0" w:rsidRPr="002A07C0">
        <w:t>Thiago Mendes</w:t>
      </w:r>
      <w:r w:rsidR="002A07C0">
        <w:t xml:space="preserve"> and </w:t>
      </w:r>
      <w:r w:rsidR="003C41EA" w:rsidRPr="00AD2EC0">
        <w:t>Daniela Romano</w:t>
      </w:r>
      <w:r w:rsidR="00761EAE">
        <w:t>.</w:t>
      </w:r>
      <w:r w:rsidR="002A07C0">
        <w:t xml:space="preserve"> </w:t>
      </w:r>
      <w:r w:rsidRPr="00AD2EC0">
        <w:t>At its 3</w:t>
      </w:r>
      <w:r w:rsidRPr="00AD2EC0">
        <w:rPr>
          <w:vertAlign w:val="superscript"/>
        </w:rPr>
        <w:t>rd</w:t>
      </w:r>
      <w:r w:rsidRPr="00AD2EC0">
        <w:t xml:space="preserve"> meeting, the SBSTA considered and adopted the conclusions below.</w:t>
      </w:r>
    </w:p>
    <w:p w14:paraId="264482A5" w14:textId="77777777" w:rsidR="00117981" w:rsidRPr="00AD2EC0" w:rsidRDefault="00117981" w:rsidP="00AD2EC0">
      <w:pPr>
        <w:pStyle w:val="RegH23G"/>
      </w:pPr>
      <w:r w:rsidRPr="00AD2EC0">
        <w:t>Conclusions</w:t>
      </w:r>
    </w:p>
    <w:p w14:paraId="06441EE4" w14:textId="04911114" w:rsidR="00A563D3" w:rsidRPr="00AD2EC0" w:rsidRDefault="00A563D3" w:rsidP="00AD2EC0">
      <w:pPr>
        <w:pStyle w:val="RegSingleTxtG"/>
      </w:pPr>
      <w:r w:rsidRPr="00AD2EC0">
        <w:t xml:space="preserve">The </w:t>
      </w:r>
      <w:r w:rsidR="00670A9E" w:rsidRPr="00670A9E">
        <w:t xml:space="preserve">SBSTA </w:t>
      </w:r>
      <w:r w:rsidRPr="00AD2EC0">
        <w:t>welcomed with appreciation the secretariat’s development of a test version of the tools for the electronic reporting of the common reporting tables and common tabular formats under the enhanced transparency framework.</w:t>
      </w:r>
      <w:r w:rsidR="00123392" w:rsidRPr="00AD2EC0">
        <w:rPr>
          <w:rStyle w:val="FootnoteReference"/>
        </w:rPr>
        <w:footnoteReference w:id="58"/>
      </w:r>
    </w:p>
    <w:p w14:paraId="6D7F0236" w14:textId="77777777" w:rsidR="00A563D3" w:rsidRPr="00AD2EC0" w:rsidRDefault="00A563D3" w:rsidP="00AD2EC0">
      <w:pPr>
        <w:pStyle w:val="RegSingleTxtG"/>
      </w:pPr>
      <w:r w:rsidRPr="00AD2EC0">
        <w:t>The SBSTA also welcomed with appreciation the secretariat’s organization, including in cooperation with partner organizations, of regular hands-on technical training workshops to demonstrate the functions of those reporting tools to national experts from Parties.</w:t>
      </w:r>
    </w:p>
    <w:p w14:paraId="70D02576" w14:textId="2BCB8F75" w:rsidR="00A563D3" w:rsidRPr="00AD2EC0" w:rsidRDefault="00A563D3" w:rsidP="00AD2EC0">
      <w:pPr>
        <w:pStyle w:val="RegSingleTxtG"/>
      </w:pPr>
      <w:r w:rsidRPr="00AD2EC0">
        <w:t>The SBSTA considered the technical paper by the secretariat on the experience of Parties with the test version of the reporting tools,</w:t>
      </w:r>
      <w:r w:rsidR="009C278B" w:rsidRPr="00AD2EC0">
        <w:rPr>
          <w:rStyle w:val="FootnoteReference"/>
        </w:rPr>
        <w:footnoteReference w:id="59"/>
      </w:r>
      <w:r w:rsidRPr="00AD2EC0">
        <w:t xml:space="preserve"> including the challenges faced by developing country Parties in integrating the tools into their national inventory arrangements.</w:t>
      </w:r>
    </w:p>
    <w:p w14:paraId="19102BE5" w14:textId="46912BA9" w:rsidR="00A563D3" w:rsidRPr="00AD2EC0" w:rsidRDefault="00A563D3" w:rsidP="00AD2EC0">
      <w:pPr>
        <w:pStyle w:val="RegSingleTxtG"/>
      </w:pPr>
      <w:bookmarkStart w:id="98" w:name="_Ref169707780"/>
      <w:r w:rsidRPr="00AD2EC0">
        <w:t>The SBSTA noted that the secretariat will make the reporting tools available for reporting by Parties by the end of June 2024 and that some features, as highlighted in the presentation by the secretariat during the relevant mandated event at this session,</w:t>
      </w:r>
      <w:r w:rsidR="00D1407E" w:rsidRPr="00AD2EC0">
        <w:rPr>
          <w:rStyle w:val="FootnoteReference"/>
        </w:rPr>
        <w:footnoteReference w:id="60"/>
      </w:r>
      <w:r w:rsidRPr="00AD2EC0">
        <w:t xml:space="preserve"> will require further development to maintain consistency with and fulfil the requirements set out in decision 5/CMA.3.</w:t>
      </w:r>
      <w:bookmarkEnd w:id="98"/>
    </w:p>
    <w:p w14:paraId="7FA9719F" w14:textId="65233101" w:rsidR="00A563D3" w:rsidRPr="00AD2EC0" w:rsidRDefault="00A563D3" w:rsidP="00AD2EC0">
      <w:pPr>
        <w:pStyle w:val="RegSingleTxtG"/>
      </w:pPr>
      <w:r w:rsidRPr="00AD2EC0">
        <w:t xml:space="preserve">The SBSTA emphasized the importance of the secretariat providing the necessary training and technical support to enhance the capacity and ability of developing country Parties, in particular countries with the least capacity, such as the </w:t>
      </w:r>
      <w:r w:rsidR="00B757D5">
        <w:t>LDC</w:t>
      </w:r>
      <w:r w:rsidRPr="00AD2EC0">
        <w:t>s, and those that are particularly vulnerable to the adverse effects of climate change, such as small island developing States, to use the reporting tools, particularly in the first six months after their release; noted the importance of the training mandated in paragraphs 14 and 16 of decision 5/CMA.3 being delivered online and/or in person, as appropriate; and strongly encouraged the secretariat to make use of online platforms, training and resources.</w:t>
      </w:r>
    </w:p>
    <w:p w14:paraId="6D830443" w14:textId="7EF49FE0" w:rsidR="00CE4328" w:rsidRPr="00AD2EC0" w:rsidRDefault="00A563D3" w:rsidP="00AD2EC0">
      <w:pPr>
        <w:pStyle w:val="RegSingleTxtG"/>
      </w:pPr>
      <w:bookmarkStart w:id="99" w:name="_Ref169707819"/>
      <w:r w:rsidRPr="00AD2EC0">
        <w:t>The SBSTA noted that Parties will report the common reporting tables and common tabular formats in accordance with the annexes to decision 5/CMA.3. It encouraged the secretariat to develop the reporting tools so that they can generate tables in any United Nations official language.</w:t>
      </w:r>
      <w:bookmarkEnd w:id="99"/>
      <w:r w:rsidR="00CE4328" w:rsidRPr="00AD2EC0">
        <w:t xml:space="preserve"> </w:t>
      </w:r>
    </w:p>
    <w:p w14:paraId="26D1D669" w14:textId="6E09F2A2" w:rsidR="00CE4328" w:rsidRPr="00AD2EC0" w:rsidRDefault="00CE4328" w:rsidP="00AD2EC0">
      <w:pPr>
        <w:pStyle w:val="RegSingleTxtG"/>
      </w:pPr>
      <w:r w:rsidRPr="00AD2EC0">
        <w:t>The SBSTA requested the secretariat to inform the UNFCCC national focal points about upcoming training activities on the IPCC inventory software.</w:t>
      </w:r>
    </w:p>
    <w:p w14:paraId="0C0A366D" w14:textId="33D5058B" w:rsidR="00CE4328" w:rsidRPr="00AD2EC0" w:rsidRDefault="00CE4328" w:rsidP="00AD2EC0">
      <w:pPr>
        <w:pStyle w:val="RegSingleTxtG"/>
      </w:pPr>
      <w:r w:rsidRPr="00AD2EC0">
        <w:t>The SBSTA noted that additional resources may be required for organizing training</w:t>
      </w:r>
      <w:r w:rsidR="0079692A">
        <w:t>s</w:t>
      </w:r>
      <w:r w:rsidRPr="00AD2EC0">
        <w:t xml:space="preserve"> for Parties on using the reporting tools and for integrating the remaining features, as highlighted in the presentation referred to in paragraph </w:t>
      </w:r>
      <w:r w:rsidR="00212006">
        <w:rPr>
          <w:cs/>
        </w:rPr>
        <w:t>‎</w:t>
      </w:r>
      <w:r w:rsidR="00212006">
        <w:t>171 above</w:t>
      </w:r>
      <w:r w:rsidRPr="00AD2EC0">
        <w:t>, into the reporting tools.</w:t>
      </w:r>
    </w:p>
    <w:p w14:paraId="58039219" w14:textId="43D30493" w:rsidR="00CE4328" w:rsidRPr="00AD2EC0" w:rsidRDefault="00CE4328" w:rsidP="00AD2EC0">
      <w:pPr>
        <w:pStyle w:val="RegSingleTxtG"/>
      </w:pPr>
      <w:r w:rsidRPr="00AD2EC0">
        <w:t>The SBSTA took note of the estimated budgetary implications of the activities to be undertaken by the secretariat referred to in paragraph</w:t>
      </w:r>
      <w:r w:rsidR="0052731B" w:rsidRPr="00AD2EC0">
        <w:t xml:space="preserve"> </w:t>
      </w:r>
      <w:r w:rsidR="00212006">
        <w:rPr>
          <w:cs/>
        </w:rPr>
        <w:t>‎</w:t>
      </w:r>
      <w:r w:rsidR="00212006">
        <w:t>173 above</w:t>
      </w:r>
      <w:r w:rsidRPr="00AD2EC0">
        <w:t>.</w:t>
      </w:r>
    </w:p>
    <w:p w14:paraId="264B6563" w14:textId="79C2E7C8" w:rsidR="00CE4328" w:rsidRPr="00AD2EC0" w:rsidRDefault="00CE4328" w:rsidP="00AD2EC0">
      <w:pPr>
        <w:pStyle w:val="RegSingleTxtG"/>
      </w:pPr>
      <w:r w:rsidRPr="00AD2EC0">
        <w:t>It requested that the actions of the secretariat called for in these conclusions be undertaken subject to the availability of financial resources.</w:t>
      </w:r>
    </w:p>
    <w:p w14:paraId="40F25CBD" w14:textId="748CC1C9" w:rsidR="003D2D58" w:rsidRPr="00AD2EC0" w:rsidRDefault="003D2D58" w:rsidP="001C7837">
      <w:pPr>
        <w:pStyle w:val="RegHChG"/>
        <w:spacing w:after="0"/>
      </w:pPr>
      <w:bookmarkStart w:id="100" w:name="_Toc171525122"/>
      <w:bookmarkStart w:id="101" w:name="_Toc172039657"/>
      <w:r w:rsidRPr="00AD2EC0">
        <w:lastRenderedPageBreak/>
        <w:t>Annual reports on technical reviews</w:t>
      </w:r>
      <w:bookmarkEnd w:id="100"/>
      <w:bookmarkEnd w:id="101"/>
      <w:r w:rsidR="00EF28A5">
        <w:br/>
      </w:r>
      <w:r w:rsidR="00EF28A5" w:rsidRPr="003A7059">
        <w:rPr>
          <w:b w:val="0"/>
          <w:sz w:val="20"/>
        </w:rPr>
        <w:t xml:space="preserve">(Agenda item </w:t>
      </w:r>
      <w:r w:rsidR="00EF28A5">
        <w:rPr>
          <w:b w:val="0"/>
          <w:sz w:val="20"/>
        </w:rPr>
        <w:t>15</w:t>
      </w:r>
      <w:r w:rsidR="00EF28A5" w:rsidRPr="003A7059">
        <w:rPr>
          <w:b w:val="0"/>
          <w:sz w:val="20"/>
        </w:rPr>
        <w:t>)</w:t>
      </w:r>
    </w:p>
    <w:p w14:paraId="7D379761" w14:textId="3C54DE1C" w:rsidR="002412E2" w:rsidRPr="00AD2EC0" w:rsidRDefault="002412E2" w:rsidP="001C7837">
      <w:pPr>
        <w:pStyle w:val="RegH1G"/>
        <w:spacing w:after="0"/>
      </w:pPr>
      <w:bookmarkStart w:id="102" w:name="_Toc171525123"/>
      <w:bookmarkStart w:id="103" w:name="_Toc172039658"/>
      <w:r w:rsidRPr="00AD2EC0">
        <w:t>Technical review of information reported by Parties included in Annex I to the Convention in their biennial reports and national communications</w:t>
      </w:r>
      <w:bookmarkEnd w:id="102"/>
      <w:bookmarkEnd w:id="103"/>
      <w:r w:rsidR="00EF28A5">
        <w:br/>
      </w:r>
      <w:r w:rsidR="00EF28A5" w:rsidRPr="003A7059">
        <w:rPr>
          <w:b w:val="0"/>
          <w:sz w:val="20"/>
        </w:rPr>
        <w:t xml:space="preserve">(Agenda </w:t>
      </w:r>
      <w:r w:rsidR="00EF28A5">
        <w:rPr>
          <w:b w:val="0"/>
          <w:sz w:val="20"/>
        </w:rPr>
        <w:t>sub-</w:t>
      </w:r>
      <w:r w:rsidR="00EF28A5" w:rsidRPr="003A7059">
        <w:rPr>
          <w:b w:val="0"/>
          <w:sz w:val="20"/>
        </w:rPr>
        <w:t xml:space="preserve">item </w:t>
      </w:r>
      <w:r w:rsidR="00EF28A5">
        <w:rPr>
          <w:b w:val="0"/>
          <w:sz w:val="20"/>
        </w:rPr>
        <w:t>15(a)</w:t>
      </w:r>
      <w:r w:rsidR="00EF28A5" w:rsidRPr="003A7059">
        <w:rPr>
          <w:b w:val="0"/>
          <w:sz w:val="20"/>
        </w:rPr>
        <w:t>)</w:t>
      </w:r>
    </w:p>
    <w:p w14:paraId="6A1DCBA1" w14:textId="744EB385" w:rsidR="000F6801" w:rsidRPr="00AD2EC0" w:rsidRDefault="000F6801" w:rsidP="00AD2EC0">
      <w:pPr>
        <w:pStyle w:val="RegH23G"/>
      </w:pPr>
      <w:r w:rsidRPr="00AD2EC0">
        <w:t>Proceedings</w:t>
      </w:r>
    </w:p>
    <w:p w14:paraId="77535749" w14:textId="7D948277" w:rsidR="007D2211" w:rsidRPr="00AD2EC0" w:rsidRDefault="007D2211" w:rsidP="00AD2EC0">
      <w:pPr>
        <w:pStyle w:val="RegSingleTxtG"/>
      </w:pPr>
      <w:r w:rsidRPr="00AD2EC0">
        <w:t>At its 1</w:t>
      </w:r>
      <w:r w:rsidR="00EF4D1A" w:rsidRPr="00AD2EC0">
        <w:rPr>
          <w:vertAlign w:val="superscript"/>
        </w:rPr>
        <w:t>st</w:t>
      </w:r>
      <w:r w:rsidR="00EF4D1A" w:rsidRPr="00AD2EC0">
        <w:t xml:space="preserve"> </w:t>
      </w:r>
      <w:r w:rsidRPr="00AD2EC0">
        <w:t xml:space="preserve">meeting, the SBSTA agreed to consider this matter in informal consultations co-facilitated by </w:t>
      </w:r>
      <w:r w:rsidR="00017E23" w:rsidRPr="00017E23">
        <w:t>Ole-Kenneth Nielsen (Denmark)</w:t>
      </w:r>
      <w:r w:rsidR="00017E23">
        <w:t xml:space="preserve"> and </w:t>
      </w:r>
      <w:r w:rsidR="00CB71CF" w:rsidRPr="00AD2EC0">
        <w:t>Marcelo Rocha (Brazil)</w:t>
      </w:r>
      <w:r w:rsidR="00017E23">
        <w:t xml:space="preserve">. </w:t>
      </w:r>
      <w:r w:rsidR="00CB71CF" w:rsidRPr="00AD2EC0">
        <w:t>A</w:t>
      </w:r>
      <w:r w:rsidRPr="00AD2EC0">
        <w:t xml:space="preserve">t its </w:t>
      </w:r>
      <w:r w:rsidR="00CB71CF" w:rsidRPr="00AD2EC0">
        <w:t>3</w:t>
      </w:r>
      <w:r w:rsidR="00CB71CF" w:rsidRPr="00AD2EC0">
        <w:rPr>
          <w:vertAlign w:val="superscript"/>
        </w:rPr>
        <w:t>rd</w:t>
      </w:r>
      <w:r w:rsidR="00CB71CF" w:rsidRPr="00AD2EC0">
        <w:t xml:space="preserve"> </w:t>
      </w:r>
      <w:r w:rsidRPr="00AD2EC0">
        <w:t>meeting, the SBSTA considered and adopted the conclusions below.</w:t>
      </w:r>
    </w:p>
    <w:p w14:paraId="3E82282A" w14:textId="77777777" w:rsidR="000F6801" w:rsidRPr="00AD2EC0" w:rsidRDefault="000F6801" w:rsidP="00AD2EC0">
      <w:pPr>
        <w:pStyle w:val="RegH23G"/>
      </w:pPr>
      <w:r w:rsidRPr="00AD2EC0">
        <w:t>Conclusions</w:t>
      </w:r>
    </w:p>
    <w:p w14:paraId="224BAB00" w14:textId="6A4F8AE1" w:rsidR="000F6801" w:rsidRPr="00AD2EC0" w:rsidRDefault="005F5B9B" w:rsidP="00AD2EC0">
      <w:pPr>
        <w:pStyle w:val="RegSingleTxtG"/>
      </w:pPr>
      <w:r w:rsidRPr="00AD2EC0">
        <w:t>The SBSTA considered the report for 2023 on the technical review of information reported by Parties included in Annex I to the Convention in their biennial reports and national communications</w:t>
      </w:r>
      <w:r w:rsidR="006707D8">
        <w:t>.</w:t>
      </w:r>
      <w:r w:rsidR="009545A7" w:rsidRPr="00AD2EC0">
        <w:rPr>
          <w:rStyle w:val="FootnoteReference"/>
        </w:rPr>
        <w:footnoteReference w:id="61"/>
      </w:r>
      <w:r w:rsidRPr="00AD2EC0">
        <w:t xml:space="preserve"> The SBSTA took note of the information in th</w:t>
      </w:r>
      <w:r w:rsidR="006707D8">
        <w:t>e</w:t>
      </w:r>
      <w:r w:rsidRPr="00AD2EC0">
        <w:t xml:space="preserve"> report.</w:t>
      </w:r>
    </w:p>
    <w:p w14:paraId="23659FDE" w14:textId="1BCF17C9" w:rsidR="004D6A63" w:rsidRPr="00EF28A5" w:rsidRDefault="002412E2" w:rsidP="00EF28A5">
      <w:pPr>
        <w:pStyle w:val="RegH1G"/>
        <w:spacing w:after="0"/>
        <w:rPr>
          <w:bCs/>
        </w:rPr>
      </w:pPr>
      <w:bookmarkStart w:id="104" w:name="_Toc171525124"/>
      <w:bookmarkStart w:id="105" w:name="_Toc172039659"/>
      <w:r w:rsidRPr="00AD2EC0">
        <w:t>Technical review of greenhouse gas inventories of Parties included in Annex I to the Convention</w:t>
      </w:r>
      <w:bookmarkEnd w:id="104"/>
      <w:bookmarkEnd w:id="105"/>
      <w:r w:rsidR="00EF28A5">
        <w:br/>
      </w:r>
      <w:r w:rsidR="00EF28A5" w:rsidRPr="003A7059">
        <w:rPr>
          <w:b w:val="0"/>
          <w:sz w:val="20"/>
        </w:rPr>
        <w:t xml:space="preserve">(Agenda </w:t>
      </w:r>
      <w:r w:rsidR="00EF28A5">
        <w:rPr>
          <w:b w:val="0"/>
          <w:sz w:val="20"/>
        </w:rPr>
        <w:t>sub-</w:t>
      </w:r>
      <w:r w:rsidR="00EF28A5" w:rsidRPr="003A7059">
        <w:rPr>
          <w:b w:val="0"/>
          <w:sz w:val="20"/>
        </w:rPr>
        <w:t xml:space="preserve">item </w:t>
      </w:r>
      <w:r w:rsidR="00EF28A5">
        <w:rPr>
          <w:b w:val="0"/>
          <w:sz w:val="20"/>
        </w:rPr>
        <w:t>15(b)</w:t>
      </w:r>
      <w:r w:rsidR="00EF28A5" w:rsidRPr="003A7059">
        <w:rPr>
          <w:b w:val="0"/>
          <w:sz w:val="20"/>
        </w:rPr>
        <w:t>)</w:t>
      </w:r>
    </w:p>
    <w:p w14:paraId="59757A99" w14:textId="77777777" w:rsidR="000F6801" w:rsidRPr="00AD2EC0" w:rsidRDefault="000F6801" w:rsidP="00AD2EC0">
      <w:pPr>
        <w:pStyle w:val="RegH23G"/>
      </w:pPr>
      <w:r w:rsidRPr="00AD2EC0">
        <w:t>Proceedings</w:t>
      </w:r>
    </w:p>
    <w:p w14:paraId="0F5A46FE" w14:textId="09B63400" w:rsidR="00CB71CF" w:rsidRPr="00AD2EC0" w:rsidRDefault="00CB71CF" w:rsidP="00AD2EC0">
      <w:pPr>
        <w:pStyle w:val="RegSingleTxtG"/>
      </w:pPr>
      <w:r w:rsidRPr="00AD2EC0">
        <w:t>At its 1</w:t>
      </w:r>
      <w:r w:rsidR="006A53D6" w:rsidRPr="00AD2EC0">
        <w:rPr>
          <w:vertAlign w:val="superscript"/>
        </w:rPr>
        <w:t>st</w:t>
      </w:r>
      <w:r w:rsidR="006A53D6" w:rsidRPr="00AD2EC0">
        <w:t xml:space="preserve"> </w:t>
      </w:r>
      <w:r w:rsidRPr="00AD2EC0">
        <w:t xml:space="preserve">meeting, the SBSTA agreed to consider this matter in informal consultations co-facilitated by </w:t>
      </w:r>
      <w:r w:rsidR="00017E23" w:rsidRPr="00017E23">
        <w:t>Ole-Kenneth Nielsen and Marcelo Rocha.</w:t>
      </w:r>
      <w:r w:rsidR="00017E23">
        <w:t xml:space="preserve"> </w:t>
      </w:r>
      <w:r w:rsidRPr="00AD2EC0">
        <w:t>At its 3</w:t>
      </w:r>
      <w:r w:rsidR="006A53D6" w:rsidRPr="00AD2EC0">
        <w:rPr>
          <w:vertAlign w:val="superscript"/>
        </w:rPr>
        <w:t>rd</w:t>
      </w:r>
      <w:r w:rsidR="006A53D6" w:rsidRPr="00AD2EC0">
        <w:t xml:space="preserve"> </w:t>
      </w:r>
      <w:r w:rsidRPr="00AD2EC0">
        <w:t>meeting, the SBSTA considered and adopted the conclusions below.</w:t>
      </w:r>
    </w:p>
    <w:p w14:paraId="46EEFF25" w14:textId="77777777" w:rsidR="000F6801" w:rsidRPr="00AD2EC0" w:rsidRDefault="000F6801" w:rsidP="00AD2EC0">
      <w:pPr>
        <w:pStyle w:val="RegH23G"/>
      </w:pPr>
      <w:r w:rsidRPr="00AD2EC0">
        <w:t>Conclusions</w:t>
      </w:r>
    </w:p>
    <w:p w14:paraId="6CEFA0B8" w14:textId="0E362DA3" w:rsidR="00DC5849" w:rsidRPr="00AD2EC0" w:rsidRDefault="00DC5849" w:rsidP="00AD2EC0">
      <w:pPr>
        <w:pStyle w:val="RegSingleTxtG"/>
      </w:pPr>
      <w:r w:rsidRPr="00AD2EC0">
        <w:t>The SBSTA considered the report for 2023 on the technical review of greenhouse gas inventories of Parties included in Annex I to the Convention.</w:t>
      </w:r>
      <w:r w:rsidRPr="00AD2EC0">
        <w:rPr>
          <w:rStyle w:val="FootnoteReference"/>
        </w:rPr>
        <w:footnoteReference w:id="62"/>
      </w:r>
      <w:r w:rsidRPr="00AD2EC0">
        <w:t xml:space="preserve"> The SBSTA took note of the information in this report.</w:t>
      </w:r>
    </w:p>
    <w:p w14:paraId="20A942A1" w14:textId="4CAC3397" w:rsidR="002412E2" w:rsidRPr="00AD2EC0" w:rsidRDefault="002412E2" w:rsidP="008152A0">
      <w:pPr>
        <w:pStyle w:val="RegH1G"/>
        <w:spacing w:after="0"/>
      </w:pPr>
      <w:bookmarkStart w:id="106" w:name="_Toc171525125"/>
      <w:bookmarkStart w:id="107" w:name="_Toc172039660"/>
      <w:r w:rsidRPr="00AD2EC0">
        <w:t>Technical review of greenhouse gas inventories and other information reported by Parties included in Annex I</w:t>
      </w:r>
      <w:r w:rsidR="00D61593" w:rsidRPr="0019669F">
        <w:rPr>
          <w:rStyle w:val="FootnoteReference"/>
          <w:sz w:val="22"/>
          <w:szCs w:val="22"/>
        </w:rPr>
        <w:footnoteReference w:id="63"/>
      </w:r>
      <w:bookmarkEnd w:id="106"/>
      <w:bookmarkEnd w:id="107"/>
      <w:r w:rsidR="00EF28A5">
        <w:br/>
      </w:r>
      <w:r w:rsidR="00EF28A5" w:rsidRPr="003A7059">
        <w:rPr>
          <w:b w:val="0"/>
          <w:sz w:val="20"/>
        </w:rPr>
        <w:t xml:space="preserve">(Agenda </w:t>
      </w:r>
      <w:r w:rsidR="00EF28A5">
        <w:rPr>
          <w:b w:val="0"/>
          <w:sz w:val="20"/>
        </w:rPr>
        <w:t>sub-</w:t>
      </w:r>
      <w:r w:rsidR="00EF28A5" w:rsidRPr="003A7059">
        <w:rPr>
          <w:b w:val="0"/>
          <w:sz w:val="20"/>
        </w:rPr>
        <w:t xml:space="preserve">item </w:t>
      </w:r>
      <w:r w:rsidR="00EF28A5">
        <w:rPr>
          <w:b w:val="0"/>
          <w:sz w:val="20"/>
        </w:rPr>
        <w:t>15(c)</w:t>
      </w:r>
      <w:r w:rsidR="00EF28A5" w:rsidRPr="003A7059">
        <w:rPr>
          <w:b w:val="0"/>
          <w:sz w:val="20"/>
        </w:rPr>
        <w:t>)</w:t>
      </w:r>
    </w:p>
    <w:p w14:paraId="11D2A9EC" w14:textId="77777777" w:rsidR="000F6801" w:rsidRPr="00AD2EC0" w:rsidRDefault="000F6801" w:rsidP="00AD2EC0">
      <w:pPr>
        <w:pStyle w:val="RegH23G"/>
      </w:pPr>
      <w:r w:rsidRPr="00AD2EC0">
        <w:t>Proceedings</w:t>
      </w:r>
    </w:p>
    <w:p w14:paraId="3EACAC8E" w14:textId="79C8CA3F" w:rsidR="00CB71CF" w:rsidRPr="00AD2EC0" w:rsidRDefault="00CB71CF" w:rsidP="00AD2EC0">
      <w:pPr>
        <w:pStyle w:val="RegSingleTxtG"/>
      </w:pPr>
      <w:r w:rsidRPr="00AD2EC0">
        <w:t>At its 1</w:t>
      </w:r>
      <w:r w:rsidR="00D369E2" w:rsidRPr="00AD2EC0">
        <w:rPr>
          <w:vertAlign w:val="superscript"/>
        </w:rPr>
        <w:t>st</w:t>
      </w:r>
      <w:r w:rsidR="00D369E2" w:rsidRPr="00AD2EC0">
        <w:t xml:space="preserve"> </w:t>
      </w:r>
      <w:r w:rsidRPr="00AD2EC0">
        <w:t xml:space="preserve">meeting, the SBSTA agreed to consider this matter in informal consultations co-facilitated by </w:t>
      </w:r>
      <w:r w:rsidR="00017E23" w:rsidRPr="00017E23">
        <w:t>Ole-Kenneth Nielsen and Marcelo Rocha.</w:t>
      </w:r>
      <w:r w:rsidR="00017E23">
        <w:t xml:space="preserve"> </w:t>
      </w:r>
      <w:r w:rsidRPr="00AD2EC0">
        <w:t>At its 3</w:t>
      </w:r>
      <w:r w:rsidR="00D369E2" w:rsidRPr="00AD2EC0">
        <w:rPr>
          <w:vertAlign w:val="superscript"/>
        </w:rPr>
        <w:t>rd</w:t>
      </w:r>
      <w:r w:rsidR="00D369E2" w:rsidRPr="00AD2EC0">
        <w:t xml:space="preserve"> </w:t>
      </w:r>
      <w:r w:rsidRPr="00AD2EC0">
        <w:t>meeting, the SBSTA considered and adopted the conclusions below.</w:t>
      </w:r>
    </w:p>
    <w:p w14:paraId="3B2B5C8E" w14:textId="77777777" w:rsidR="000F6801" w:rsidRPr="00AD2EC0" w:rsidRDefault="000F6801" w:rsidP="00AD2EC0">
      <w:pPr>
        <w:pStyle w:val="RegH23G"/>
      </w:pPr>
      <w:r w:rsidRPr="00AD2EC0">
        <w:t>Conclusions</w:t>
      </w:r>
    </w:p>
    <w:p w14:paraId="32C06800" w14:textId="5089ADD9" w:rsidR="00991F66" w:rsidRPr="00AD2EC0" w:rsidRDefault="00991F66" w:rsidP="00AD2EC0">
      <w:pPr>
        <w:pStyle w:val="RegSingleTxtG"/>
      </w:pPr>
      <w:r w:rsidRPr="00AD2EC0">
        <w:t>The SBSTA considered the report for 2023 on the technical review of greenhouse gas inventories and other information reported by Parties included in Annex I.</w:t>
      </w:r>
      <w:r w:rsidRPr="00AD2EC0">
        <w:rPr>
          <w:rStyle w:val="FootnoteReference"/>
        </w:rPr>
        <w:footnoteReference w:id="64"/>
      </w:r>
      <w:r w:rsidRPr="00AD2EC0">
        <w:t xml:space="preserve"> The SBSTA took note of the information in th</w:t>
      </w:r>
      <w:r w:rsidR="0085234A">
        <w:t>e</w:t>
      </w:r>
      <w:r w:rsidRPr="00AD2EC0">
        <w:t xml:space="preserve"> report.</w:t>
      </w:r>
    </w:p>
    <w:p w14:paraId="753743BF" w14:textId="7A42B0CE" w:rsidR="00C611C3" w:rsidRPr="00AD2EC0" w:rsidRDefault="00AF3856" w:rsidP="00EF28A5">
      <w:pPr>
        <w:pStyle w:val="RegHChG"/>
      </w:pPr>
      <w:bookmarkStart w:id="108" w:name="_Toc171525126"/>
      <w:bookmarkStart w:id="109" w:name="_Toc172039661"/>
      <w:r w:rsidRPr="00AD2EC0">
        <w:lastRenderedPageBreak/>
        <w:t>Cooperation with other international organizations</w:t>
      </w:r>
      <w:bookmarkEnd w:id="108"/>
      <w:bookmarkEnd w:id="109"/>
      <w:r w:rsidR="00EF28A5">
        <w:br/>
      </w:r>
      <w:r w:rsidR="00EF28A5" w:rsidRPr="003A7059">
        <w:rPr>
          <w:b w:val="0"/>
          <w:sz w:val="20"/>
        </w:rPr>
        <w:t xml:space="preserve">(Agenda item </w:t>
      </w:r>
      <w:r w:rsidR="00EF28A5">
        <w:rPr>
          <w:b w:val="0"/>
          <w:sz w:val="20"/>
        </w:rPr>
        <w:t>16</w:t>
      </w:r>
      <w:r w:rsidR="00EF28A5" w:rsidRPr="003A7059">
        <w:rPr>
          <w:b w:val="0"/>
          <w:sz w:val="20"/>
        </w:rPr>
        <w:t>)</w:t>
      </w:r>
    </w:p>
    <w:p w14:paraId="682CBC54" w14:textId="54BAC91C" w:rsidR="0007769F" w:rsidRPr="00AD2EC0" w:rsidRDefault="0007769F" w:rsidP="00AD2EC0">
      <w:pPr>
        <w:pStyle w:val="RegSingleTxtG"/>
      </w:pPr>
      <w:r w:rsidRPr="00AD2EC0">
        <w:t>The SBSTA considered this matter at its 1</w:t>
      </w:r>
      <w:r w:rsidRPr="00AD2EC0">
        <w:rPr>
          <w:vertAlign w:val="superscript"/>
        </w:rPr>
        <w:t>st</w:t>
      </w:r>
      <w:r w:rsidRPr="00AD2EC0">
        <w:t xml:space="preserve"> meeting. It took note of the information contained in document </w:t>
      </w:r>
      <w:r w:rsidR="00516FC2" w:rsidRPr="00AD2EC0">
        <w:t>FCCC/SBSTA/2024/INF.1.</w:t>
      </w:r>
    </w:p>
    <w:p w14:paraId="2CBCCAD0" w14:textId="4839D0E8" w:rsidR="00EF28A5" w:rsidRPr="00AD2EC0" w:rsidRDefault="00C611C3" w:rsidP="00EF28A5">
      <w:pPr>
        <w:pStyle w:val="RegHChG"/>
      </w:pPr>
      <w:bookmarkStart w:id="110" w:name="_Toc171525127"/>
      <w:bookmarkStart w:id="111" w:name="_Toc172039662"/>
      <w:r w:rsidRPr="00AD2EC0">
        <w:t>Other matters</w:t>
      </w:r>
      <w:bookmarkEnd w:id="110"/>
      <w:bookmarkEnd w:id="111"/>
      <w:r w:rsidR="00EF28A5">
        <w:br/>
      </w:r>
      <w:r w:rsidR="00EF28A5" w:rsidRPr="003A7059">
        <w:rPr>
          <w:b w:val="0"/>
          <w:sz w:val="20"/>
        </w:rPr>
        <w:t xml:space="preserve">(Agenda item </w:t>
      </w:r>
      <w:r w:rsidR="00EF28A5">
        <w:rPr>
          <w:b w:val="0"/>
          <w:sz w:val="20"/>
        </w:rPr>
        <w:t>17</w:t>
      </w:r>
      <w:r w:rsidR="00EF28A5" w:rsidRPr="003A7059">
        <w:rPr>
          <w:b w:val="0"/>
          <w:sz w:val="20"/>
        </w:rPr>
        <w:t>)</w:t>
      </w:r>
    </w:p>
    <w:p w14:paraId="7B078BD2" w14:textId="19C10B7E" w:rsidR="00E47972" w:rsidRPr="00AD2EC0" w:rsidRDefault="00E47972" w:rsidP="00AD2EC0">
      <w:pPr>
        <w:pStyle w:val="RegSingleTxtG"/>
      </w:pPr>
      <w:r w:rsidRPr="00AD2EC0">
        <w:t>The SBSTA considered this agenda item at its 1</w:t>
      </w:r>
      <w:r w:rsidR="00190F30" w:rsidRPr="00AD2EC0">
        <w:rPr>
          <w:vertAlign w:val="superscript"/>
        </w:rPr>
        <w:t>st</w:t>
      </w:r>
      <w:r w:rsidR="00190F30" w:rsidRPr="00AD2EC0">
        <w:t xml:space="preserve"> </w:t>
      </w:r>
      <w:r w:rsidRPr="00AD2EC0">
        <w:t>meeting. No other matters were raised.</w:t>
      </w:r>
    </w:p>
    <w:p w14:paraId="5C6B7554" w14:textId="62A6E06C" w:rsidR="00EF28A5" w:rsidRPr="00AD2EC0" w:rsidRDefault="00C611C3" w:rsidP="00EF28A5">
      <w:pPr>
        <w:pStyle w:val="RegHChG"/>
      </w:pPr>
      <w:bookmarkStart w:id="112" w:name="_Toc171525128"/>
      <w:bookmarkStart w:id="113" w:name="_Toc172039663"/>
      <w:r w:rsidRPr="00AD2EC0">
        <w:t>Closure of and report on the session</w:t>
      </w:r>
      <w:bookmarkEnd w:id="112"/>
      <w:bookmarkEnd w:id="113"/>
      <w:r w:rsidR="00EF28A5">
        <w:br/>
      </w:r>
      <w:r w:rsidR="00EF28A5" w:rsidRPr="003A7059">
        <w:rPr>
          <w:b w:val="0"/>
          <w:sz w:val="20"/>
        </w:rPr>
        <w:t xml:space="preserve">(Agenda item </w:t>
      </w:r>
      <w:r w:rsidR="00EF28A5">
        <w:rPr>
          <w:b w:val="0"/>
          <w:sz w:val="20"/>
        </w:rPr>
        <w:t>18</w:t>
      </w:r>
      <w:r w:rsidR="00EF28A5" w:rsidRPr="003A7059">
        <w:rPr>
          <w:b w:val="0"/>
          <w:sz w:val="20"/>
        </w:rPr>
        <w:t>)</w:t>
      </w:r>
    </w:p>
    <w:p w14:paraId="2045FED8" w14:textId="77777777" w:rsidR="00392237" w:rsidRPr="00AD2EC0" w:rsidRDefault="00392237">
      <w:pPr>
        <w:pStyle w:val="RegH23G"/>
        <w:numPr>
          <w:ilvl w:val="2"/>
          <w:numId w:val="8"/>
        </w:numPr>
      </w:pPr>
      <w:r w:rsidRPr="00AD2EC0">
        <w:t>Administrative and budgetary implications</w:t>
      </w:r>
    </w:p>
    <w:p w14:paraId="47F44FFB" w14:textId="0B2FF1E9" w:rsidR="006E40AF" w:rsidRPr="00AD2EC0" w:rsidRDefault="006E40AF" w:rsidP="00AD2EC0">
      <w:pPr>
        <w:pStyle w:val="RegSingleTxtG"/>
      </w:pPr>
      <w:r w:rsidRPr="00AD2EC0">
        <w:t xml:space="preserve">At the </w:t>
      </w:r>
      <w:r w:rsidR="00F874E4" w:rsidRPr="00AD2EC0">
        <w:t>3</w:t>
      </w:r>
      <w:r w:rsidR="005D39EB" w:rsidRPr="00AD2EC0">
        <w:rPr>
          <w:vertAlign w:val="superscript"/>
        </w:rPr>
        <w:t>rd</w:t>
      </w:r>
      <w:r w:rsidR="005D39EB" w:rsidRPr="00AD2EC0">
        <w:t xml:space="preserve"> meeting</w:t>
      </w:r>
      <w:r w:rsidRPr="00AD2EC0">
        <w:t>, a representative of the secretariat informed the SBSTA that several activities resulting from the conclusions adopted at this session require additional resources over and above the core budget for the biennium 202</w:t>
      </w:r>
      <w:r w:rsidR="0022134D" w:rsidRPr="00AD2EC0">
        <w:t>4</w:t>
      </w:r>
      <w:r w:rsidRPr="00AD2EC0">
        <w:t>–202</w:t>
      </w:r>
      <w:r w:rsidR="0022134D" w:rsidRPr="00AD2EC0">
        <w:t>5</w:t>
      </w:r>
      <w:r w:rsidRPr="00AD2EC0">
        <w:t>.</w:t>
      </w:r>
      <w:r w:rsidR="005D39EB" w:rsidRPr="00AD2EC0">
        <w:rPr>
          <w:rStyle w:val="FootnoteReference"/>
        </w:rPr>
        <w:footnoteReference w:id="65"/>
      </w:r>
      <w:r w:rsidRPr="00AD2EC0">
        <w:t xml:space="preserve"> Relevant requests for activities are contained in conclusions adopted under various SBSTA, including joint SBSTA–SBI, agenda items.</w:t>
      </w:r>
    </w:p>
    <w:p w14:paraId="113D4894" w14:textId="3C4AD60C" w:rsidR="003A527D" w:rsidRPr="00AD2EC0" w:rsidRDefault="007E69A7" w:rsidP="00AD2EC0">
      <w:pPr>
        <w:pStyle w:val="RegSingleTxtG"/>
      </w:pPr>
      <w:r w:rsidRPr="00AD2EC0">
        <w:t xml:space="preserve">Under </w:t>
      </w:r>
      <w:r w:rsidR="00157339" w:rsidRPr="00AD2EC0">
        <w:t xml:space="preserve">joint SBSTA </w:t>
      </w:r>
      <w:r w:rsidR="00B97DE0" w:rsidRPr="00AD2EC0">
        <w:t xml:space="preserve">agenda </w:t>
      </w:r>
      <w:r w:rsidR="00820E37">
        <w:t>sub-</w:t>
      </w:r>
      <w:r w:rsidR="00157339" w:rsidRPr="00AD2EC0">
        <w:t>item</w:t>
      </w:r>
      <w:r w:rsidRPr="00AD2EC0">
        <w:t xml:space="preserve"> 5</w:t>
      </w:r>
      <w:r w:rsidR="00537333">
        <w:t>(</w:t>
      </w:r>
      <w:r w:rsidRPr="00AD2EC0">
        <w:t>a</w:t>
      </w:r>
      <w:r w:rsidR="00537333">
        <w:t>)</w:t>
      </w:r>
      <w:r w:rsidRPr="00AD2EC0">
        <w:t xml:space="preserve"> </w:t>
      </w:r>
      <w:r w:rsidR="00157339" w:rsidRPr="00AD2EC0">
        <w:t xml:space="preserve">and SBI </w:t>
      </w:r>
      <w:r w:rsidR="00047B9C" w:rsidRPr="00AD2EC0">
        <w:t xml:space="preserve">agenda </w:t>
      </w:r>
      <w:r w:rsidR="00820E37">
        <w:t>sub-</w:t>
      </w:r>
      <w:r w:rsidR="00047B9C" w:rsidRPr="00AD2EC0">
        <w:t>item 10</w:t>
      </w:r>
      <w:r w:rsidR="00537333">
        <w:t>(</w:t>
      </w:r>
      <w:r w:rsidR="00047B9C" w:rsidRPr="00AD2EC0">
        <w:t>a</w:t>
      </w:r>
      <w:r w:rsidR="00537333">
        <w:t>)</w:t>
      </w:r>
      <w:r w:rsidR="00047B9C" w:rsidRPr="00AD2EC0">
        <w:t xml:space="preserve">, </w:t>
      </w:r>
      <w:r w:rsidRPr="00AD2EC0">
        <w:t>“Matters relating to the global goal on adaptation”, supplementary funding of EUR 627,000 will be required in 2024</w:t>
      </w:r>
      <w:r w:rsidR="00537333">
        <w:t>–20</w:t>
      </w:r>
      <w:r w:rsidRPr="00AD2EC0">
        <w:t xml:space="preserve">25 to organize three workshops </w:t>
      </w:r>
      <w:r w:rsidR="005B54D6">
        <w:t xml:space="preserve">in hybrid format </w:t>
      </w:r>
      <w:r w:rsidRPr="00AD2EC0">
        <w:t>under the United Arab Emirates–</w:t>
      </w:r>
      <w:proofErr w:type="spellStart"/>
      <w:r w:rsidRPr="00AD2EC0">
        <w:t>Belém</w:t>
      </w:r>
      <w:proofErr w:type="spellEnd"/>
      <w:r w:rsidRPr="00AD2EC0">
        <w:t xml:space="preserve"> work programme and </w:t>
      </w:r>
      <w:r w:rsidR="001112D9">
        <w:t>to</w:t>
      </w:r>
      <w:r w:rsidRPr="00AD2EC0">
        <w:t xml:space="preserve"> make the final outputs of the technical work available in the official languages</w:t>
      </w:r>
      <w:r w:rsidR="000219DE">
        <w:t xml:space="preserve"> of the United Nations</w:t>
      </w:r>
      <w:r w:rsidRPr="00AD2EC0">
        <w:t xml:space="preserve">. </w:t>
      </w:r>
    </w:p>
    <w:p w14:paraId="0B8A6249" w14:textId="42412CC0" w:rsidR="003C03CE" w:rsidRPr="00AD2EC0" w:rsidRDefault="003C03CE" w:rsidP="00AD2EC0">
      <w:pPr>
        <w:pStyle w:val="RegSingleTxtG"/>
      </w:pPr>
      <w:r w:rsidRPr="00AD2EC0">
        <w:t xml:space="preserve">Under </w:t>
      </w:r>
      <w:r w:rsidR="00047B9C" w:rsidRPr="00AD2EC0">
        <w:t>joint SBSTA</w:t>
      </w:r>
      <w:r w:rsidR="00D164C4">
        <w:t xml:space="preserve"> agenda</w:t>
      </w:r>
      <w:r w:rsidR="00047B9C" w:rsidRPr="00AD2EC0">
        <w:t xml:space="preserve"> item </w:t>
      </w:r>
      <w:r w:rsidRPr="00AD2EC0">
        <w:t>6</w:t>
      </w:r>
      <w:r w:rsidR="00FE5FE6" w:rsidRPr="00AD2EC0">
        <w:t xml:space="preserve"> and SBI agenda item </w:t>
      </w:r>
      <w:r w:rsidR="0082620E" w:rsidRPr="00AD2EC0">
        <w:t>12, “</w:t>
      </w:r>
      <w:r w:rsidRPr="00AD2EC0">
        <w:t xml:space="preserve">Terms of reference for the 2024 review of the Warsaw International Mechanism for Loss and Damage associated with Climate Change Impacts”, supplementary funding of EUR 62,000 will be required in 2024 to prepare outputs and summaries to inform the 2024 </w:t>
      </w:r>
      <w:r w:rsidR="00036F39" w:rsidRPr="00AD2EC0">
        <w:t xml:space="preserve">review </w:t>
      </w:r>
      <w:r w:rsidR="00255280">
        <w:t xml:space="preserve">of the WIM </w:t>
      </w:r>
      <w:r w:rsidR="00036F39" w:rsidRPr="00AD2EC0">
        <w:t>and</w:t>
      </w:r>
      <w:r w:rsidRPr="00AD2EC0">
        <w:t xml:space="preserve"> </w:t>
      </w:r>
      <w:r w:rsidR="00255280">
        <w:t>to</w:t>
      </w:r>
      <w:r w:rsidRPr="00AD2EC0">
        <w:t xml:space="preserve"> organize an event </w:t>
      </w:r>
      <w:r w:rsidR="000F741E">
        <w:t xml:space="preserve">to be held </w:t>
      </w:r>
      <w:r w:rsidRPr="00AD2EC0">
        <w:t>at SB</w:t>
      </w:r>
      <w:r w:rsidR="00537333">
        <w:t xml:space="preserve"> </w:t>
      </w:r>
      <w:r w:rsidRPr="00AD2EC0">
        <w:t xml:space="preserve">61. </w:t>
      </w:r>
    </w:p>
    <w:p w14:paraId="61BA0CD1" w14:textId="13A6CC49" w:rsidR="009F74B1" w:rsidRPr="00AD2EC0" w:rsidRDefault="009F74B1" w:rsidP="00AD2EC0">
      <w:pPr>
        <w:pStyle w:val="RegSingleTxtG"/>
      </w:pPr>
      <w:r w:rsidRPr="00AD2EC0">
        <w:t>Under agenda item 7</w:t>
      </w:r>
      <w:r w:rsidR="000F741E">
        <w:t>,</w:t>
      </w:r>
      <w:r w:rsidRPr="00AD2EC0">
        <w:t xml:space="preserve"> “Local Communities and Indigenous Peoples Platform”, supplementary funding of EUR 1.55 million will be required in 2025 to enable members of the Facilitative Working Group </w:t>
      </w:r>
      <w:r w:rsidR="00D32D41">
        <w:t xml:space="preserve">of the </w:t>
      </w:r>
      <w:r w:rsidR="00D32D41" w:rsidRPr="00AD2EC0">
        <w:t>Local Communities and Indigenous Peoples Platform</w:t>
      </w:r>
      <w:r w:rsidRPr="00AD2EC0">
        <w:t xml:space="preserve"> to participate in </w:t>
      </w:r>
      <w:r w:rsidR="00AD50BB">
        <w:t xml:space="preserve">UNFCCC </w:t>
      </w:r>
      <w:r w:rsidRPr="00AD2EC0">
        <w:t>sessions and possibl</w:t>
      </w:r>
      <w:r w:rsidR="00287897">
        <w:t>y</w:t>
      </w:r>
      <w:r w:rsidRPr="00AD2EC0">
        <w:t xml:space="preserve"> </w:t>
      </w:r>
      <w:r w:rsidR="00287897">
        <w:t xml:space="preserve">for </w:t>
      </w:r>
      <w:r w:rsidRPr="00AD2EC0">
        <w:t>arrangements for simultaneous interpretation in the official languages of the United Nations.</w:t>
      </w:r>
    </w:p>
    <w:p w14:paraId="398A96C0" w14:textId="14CCEA33" w:rsidR="009F74B1" w:rsidRPr="00AD2EC0" w:rsidRDefault="009F74B1" w:rsidP="00AD2EC0">
      <w:pPr>
        <w:pStyle w:val="RegSingleTxtG"/>
      </w:pPr>
      <w:r w:rsidRPr="00AD2EC0">
        <w:t xml:space="preserve">Under </w:t>
      </w:r>
      <w:r w:rsidR="005B60C0" w:rsidRPr="00AD2EC0">
        <w:t xml:space="preserve">joint SBSTA </w:t>
      </w:r>
      <w:r w:rsidRPr="00AD2EC0">
        <w:t xml:space="preserve">agenda item 9 </w:t>
      </w:r>
      <w:r w:rsidR="00B97DE0" w:rsidRPr="00AD2EC0">
        <w:t xml:space="preserve">and SBI agenda item </w:t>
      </w:r>
      <w:r w:rsidR="007E577E" w:rsidRPr="00AD2EC0">
        <w:t xml:space="preserve">7, </w:t>
      </w:r>
      <w:r w:rsidRPr="00AD2EC0">
        <w:t>“United Arab Emirates just transition work programme”, supplementary funding of EUR 45,000 will be required in 2024</w:t>
      </w:r>
      <w:r w:rsidR="00537333">
        <w:t>–20</w:t>
      </w:r>
      <w:r w:rsidRPr="00AD2EC0">
        <w:t xml:space="preserve">25 to prepare an annual synthesis report, organize in-session workshops in hybrid format and prepare </w:t>
      </w:r>
      <w:r w:rsidR="005B54D6">
        <w:t xml:space="preserve">a </w:t>
      </w:r>
      <w:r w:rsidRPr="00AD2EC0">
        <w:t xml:space="preserve">report on each workshop. </w:t>
      </w:r>
    </w:p>
    <w:p w14:paraId="2D4B031E" w14:textId="334C86EA" w:rsidR="009F74B1" w:rsidRPr="00AD2EC0" w:rsidRDefault="009F74B1" w:rsidP="00AD2EC0">
      <w:pPr>
        <w:pStyle w:val="RegSingleTxtG"/>
      </w:pPr>
      <w:r w:rsidRPr="00AD2EC0">
        <w:t xml:space="preserve">Under </w:t>
      </w:r>
      <w:r w:rsidR="00E20C5D" w:rsidRPr="00AD2EC0">
        <w:t xml:space="preserve">joint </w:t>
      </w:r>
      <w:r w:rsidR="00BB367E" w:rsidRPr="00AD2EC0">
        <w:t xml:space="preserve">SBSTA </w:t>
      </w:r>
      <w:r w:rsidRPr="00AD2EC0">
        <w:t>agenda item 11</w:t>
      </w:r>
      <w:r w:rsidR="00537333">
        <w:t xml:space="preserve"> </w:t>
      </w:r>
      <w:r w:rsidR="00BB367E" w:rsidRPr="00AD2EC0">
        <w:t>and SBI agenda item 9</w:t>
      </w:r>
      <w:r w:rsidR="00537333">
        <w:t>,</w:t>
      </w:r>
      <w:r w:rsidRPr="00AD2EC0">
        <w:t xml:space="preserve"> “Sharm el-Sheikh joint work on implementation of climate action on agriculture and food security”, supplementary funding of EUR 164,000 will be required in 2024 and EUR 242,000 in 2025 to develop the Sharm el-Sheikh online portal, organize in-session workshops and prepare a synthesis report.</w:t>
      </w:r>
    </w:p>
    <w:p w14:paraId="07324339" w14:textId="540CF686" w:rsidR="00FF6908" w:rsidRPr="00AD2EC0" w:rsidRDefault="00FF6908" w:rsidP="00AD2EC0">
      <w:pPr>
        <w:pStyle w:val="RegSingleTxtG"/>
      </w:pPr>
      <w:r w:rsidRPr="00AD2EC0">
        <w:t xml:space="preserve">Under agenda </w:t>
      </w:r>
      <w:r w:rsidR="00B64024">
        <w:t>sub-</w:t>
      </w:r>
      <w:r w:rsidRPr="00AD2EC0">
        <w:t>item 13</w:t>
      </w:r>
      <w:r w:rsidR="00B64024">
        <w:t>(</w:t>
      </w:r>
      <w:r w:rsidRPr="00AD2EC0">
        <w:t>a</w:t>
      </w:r>
      <w:r w:rsidR="00B64024">
        <w:t>)</w:t>
      </w:r>
      <w:r w:rsidR="003A0B3C">
        <w:t>,</w:t>
      </w:r>
      <w:r w:rsidRPr="00AD2EC0">
        <w:t xml:space="preserve"> “Guidance on cooperative approaches referred to in Article 6, paragraph 2, of the Paris Agreement and in decision 2/CMA.3”, supplementary funding of EUR 113,000 will be required in 2024 to organize a workshop to facilitate </w:t>
      </w:r>
      <w:r w:rsidR="003A0B3C">
        <w:t xml:space="preserve">Parties’ </w:t>
      </w:r>
      <w:r w:rsidRPr="00AD2EC0">
        <w:t>consideration of the draft text prepared for this agenda sub-item at this session.</w:t>
      </w:r>
    </w:p>
    <w:p w14:paraId="2E498E97" w14:textId="05F2C507" w:rsidR="00FF6908" w:rsidRPr="00AD2EC0" w:rsidRDefault="00FF6908" w:rsidP="00AD2EC0">
      <w:pPr>
        <w:pStyle w:val="RegSingleTxtG"/>
      </w:pPr>
      <w:r w:rsidRPr="00AD2EC0">
        <w:t xml:space="preserve">Under agenda </w:t>
      </w:r>
      <w:r w:rsidR="00B64024">
        <w:t>sub-</w:t>
      </w:r>
      <w:r w:rsidRPr="00AD2EC0">
        <w:t>item 13</w:t>
      </w:r>
      <w:r w:rsidR="00B64024">
        <w:t>(</w:t>
      </w:r>
      <w:r w:rsidRPr="00AD2EC0">
        <w:t>b</w:t>
      </w:r>
      <w:r w:rsidR="00B64024">
        <w:t>)</w:t>
      </w:r>
      <w:r w:rsidR="008116DF">
        <w:t>,</w:t>
      </w:r>
      <w:r w:rsidRPr="00AD2EC0">
        <w:t xml:space="preserve"> “Rules, modalities and procedures for the mechanism established by Article 6, paragraph 4, of the Paris Agreement and referred to in </w:t>
      </w:r>
      <w:r w:rsidRPr="00AD2EC0">
        <w:lastRenderedPageBreak/>
        <w:t>decision</w:t>
      </w:r>
      <w:r w:rsidR="00643F81">
        <w:t> </w:t>
      </w:r>
      <w:r w:rsidRPr="00AD2EC0">
        <w:t xml:space="preserve">3/CMA.3”, supplementary funding of EUR 113,000 will be required in 2024 to organize a workshop to facilitate </w:t>
      </w:r>
      <w:r w:rsidR="008116DF">
        <w:t xml:space="preserve">Parties’ </w:t>
      </w:r>
      <w:r w:rsidRPr="00AD2EC0">
        <w:t>consideration of the draft text prepared for this agenda sub-item at this session.</w:t>
      </w:r>
    </w:p>
    <w:p w14:paraId="50EA54A6" w14:textId="0C067065" w:rsidR="00FF6908" w:rsidRPr="00AD2EC0" w:rsidRDefault="00FF6908" w:rsidP="00AD2EC0">
      <w:pPr>
        <w:pStyle w:val="RegSingleTxtG"/>
      </w:pPr>
      <w:r w:rsidRPr="00AD2EC0">
        <w:t xml:space="preserve">Under agenda </w:t>
      </w:r>
      <w:r w:rsidR="00B64024">
        <w:t>sub-</w:t>
      </w:r>
      <w:r w:rsidRPr="00AD2EC0">
        <w:t>item 14</w:t>
      </w:r>
      <w:r w:rsidR="00B64024">
        <w:t>(</w:t>
      </w:r>
      <w:r w:rsidRPr="00AD2EC0">
        <w:t>c</w:t>
      </w:r>
      <w:r w:rsidR="00B64024">
        <w:t>),</w:t>
      </w:r>
      <w:r w:rsidRPr="00AD2EC0">
        <w:t xml:space="preserve"> “Reporting tools under the enhanced transparency framework”, supplementary funding of EUR 735,000 will be required in 2024 to further develop the </w:t>
      </w:r>
      <w:r w:rsidR="008116DF">
        <w:t xml:space="preserve">tools for </w:t>
      </w:r>
      <w:r w:rsidRPr="00AD2EC0">
        <w:t xml:space="preserve">reporting </w:t>
      </w:r>
      <w:r w:rsidR="008116DF">
        <w:t>under the enhanced transparency framework</w:t>
      </w:r>
      <w:r w:rsidRPr="00AD2EC0">
        <w:t xml:space="preserve"> </w:t>
      </w:r>
      <w:r w:rsidR="00F72900">
        <w:t>so that they can</w:t>
      </w:r>
      <w:r w:rsidRPr="00AD2EC0">
        <w:t xml:space="preserve"> generate reporting tables in any United Nations </w:t>
      </w:r>
      <w:r w:rsidR="00672933">
        <w:t xml:space="preserve">official </w:t>
      </w:r>
      <w:r w:rsidRPr="00AD2EC0">
        <w:t>language.</w:t>
      </w:r>
    </w:p>
    <w:p w14:paraId="6D0D3116" w14:textId="01D4A65B" w:rsidR="006750EB" w:rsidRPr="00AD2EC0" w:rsidRDefault="006750EB" w:rsidP="00AD2EC0">
      <w:pPr>
        <w:pStyle w:val="RegSingleTxtG"/>
      </w:pPr>
      <w:r w:rsidRPr="00AD2EC0">
        <w:t>Activities newly mandated under agenda items 7, 9 and 11 include recurring or long</w:t>
      </w:r>
      <w:r w:rsidR="00AE3FC8">
        <w:noBreakHyphen/>
      </w:r>
      <w:r w:rsidRPr="00AD2EC0">
        <w:t xml:space="preserve">term activities </w:t>
      </w:r>
      <w:r w:rsidR="00AE3FC8">
        <w:t xml:space="preserve">and those under </w:t>
      </w:r>
      <w:r w:rsidR="00AE3FC8" w:rsidRPr="00AD2EC0">
        <w:t>agenda items 5</w:t>
      </w:r>
      <w:r w:rsidR="00AE3FC8">
        <w:t>(</w:t>
      </w:r>
      <w:r w:rsidR="00AE3FC8" w:rsidRPr="00AD2EC0">
        <w:t>a</w:t>
      </w:r>
      <w:r w:rsidR="00AE3FC8">
        <w:t>)</w:t>
      </w:r>
      <w:r w:rsidR="00AE3FC8" w:rsidRPr="00AD2EC0">
        <w:t>, 6, 11, 13</w:t>
      </w:r>
      <w:r w:rsidR="00AE3FC8">
        <w:t>(</w:t>
      </w:r>
      <w:r w:rsidR="00AE3FC8" w:rsidRPr="00AD2EC0">
        <w:t>a</w:t>
      </w:r>
      <w:r w:rsidR="00AE3FC8">
        <w:t>–</w:t>
      </w:r>
      <w:r w:rsidR="00AE3FC8" w:rsidRPr="00AD2EC0">
        <w:t>b</w:t>
      </w:r>
      <w:r w:rsidR="00AE3FC8">
        <w:t>)</w:t>
      </w:r>
      <w:r w:rsidR="00AE3FC8" w:rsidRPr="00AD2EC0">
        <w:t xml:space="preserve"> and 14</w:t>
      </w:r>
      <w:r w:rsidR="00AE3FC8">
        <w:t>(</w:t>
      </w:r>
      <w:r w:rsidR="00AE3FC8" w:rsidRPr="00AD2EC0">
        <w:t>c</w:t>
      </w:r>
      <w:r w:rsidR="00AE3FC8">
        <w:t>)</w:t>
      </w:r>
      <w:r w:rsidR="00AE3FC8" w:rsidRPr="00AD2EC0">
        <w:t xml:space="preserve"> include short</w:t>
      </w:r>
      <w:r w:rsidR="00AE3FC8">
        <w:noBreakHyphen/>
      </w:r>
      <w:r w:rsidR="00AE3FC8" w:rsidRPr="00AD2EC0">
        <w:t xml:space="preserve">term or temporary activities </w:t>
      </w:r>
      <w:r w:rsidR="00312033">
        <w:t>accord</w:t>
      </w:r>
      <w:r w:rsidRPr="00AD2EC0">
        <w:t xml:space="preserve">ing to </w:t>
      </w:r>
      <w:r w:rsidR="00312033">
        <w:t xml:space="preserve">the </w:t>
      </w:r>
      <w:r w:rsidRPr="00AD2EC0">
        <w:t>categor</w:t>
      </w:r>
      <w:r w:rsidR="00312033">
        <w:t>ization</w:t>
      </w:r>
      <w:r w:rsidRPr="00AD2EC0">
        <w:t xml:space="preserve"> established for the UNFCCC budget</w:t>
      </w:r>
      <w:r w:rsidR="006D2D41">
        <w:t>.</w:t>
      </w:r>
      <w:r w:rsidR="006D2D41">
        <w:rPr>
          <w:rStyle w:val="FootnoteReference"/>
        </w:rPr>
        <w:footnoteReference w:id="66"/>
      </w:r>
    </w:p>
    <w:p w14:paraId="25515CCD" w14:textId="731F654E" w:rsidR="00525903" w:rsidRPr="00AD2EC0" w:rsidRDefault="00525903" w:rsidP="738E5BB6">
      <w:pPr>
        <w:pStyle w:val="RegSingleTxtG"/>
      </w:pPr>
      <w:r w:rsidRPr="00AD2EC0">
        <w:t>The representative of the secretariat noted that</w:t>
      </w:r>
      <w:r w:rsidR="00413D01" w:rsidRPr="00AD2EC0">
        <w:t xml:space="preserve"> the presented </w:t>
      </w:r>
      <w:r w:rsidR="00794D17" w:rsidRPr="00AD2EC0">
        <w:t>amounts</w:t>
      </w:r>
      <w:r w:rsidR="0067701B">
        <w:t>,</w:t>
      </w:r>
      <w:r w:rsidR="00794D17" w:rsidRPr="00AD2EC0">
        <w:t xml:space="preserve"> total</w:t>
      </w:r>
      <w:r w:rsidR="0067701B">
        <w:t>ling</w:t>
      </w:r>
      <w:r w:rsidR="00794D17" w:rsidRPr="00AD2EC0">
        <w:t xml:space="preserve"> EUR</w:t>
      </w:r>
      <w:r w:rsidR="00643F81">
        <w:t> </w:t>
      </w:r>
      <w:r w:rsidR="00794D17" w:rsidRPr="00AD2EC0">
        <w:t>3.</w:t>
      </w:r>
      <w:r w:rsidR="004F08ED">
        <w:t>65</w:t>
      </w:r>
      <w:r w:rsidR="00794D17" w:rsidRPr="00AD2EC0">
        <w:t xml:space="preserve"> million</w:t>
      </w:r>
      <w:r w:rsidR="00A56317">
        <w:t>,</w:t>
      </w:r>
      <w:r w:rsidR="00376178" w:rsidRPr="00AD2EC0">
        <w:t xml:space="preserve"> are </w:t>
      </w:r>
      <w:r w:rsidRPr="00AD2EC0">
        <w:t xml:space="preserve">preliminary and based on information available at the time. </w:t>
      </w:r>
      <w:r w:rsidR="00983934">
        <w:t>The representative</w:t>
      </w:r>
      <w:r w:rsidRPr="00AD2EC0">
        <w:t xml:space="preserve"> noted that the secretariat is counting on the continued generosity of Parties to provide supplementary funding for these activities in a timely and predictable manner as without such contributions it will be a challenge for the secretariat to provide the requested support.</w:t>
      </w:r>
    </w:p>
    <w:p w14:paraId="03A7FB24" w14:textId="77777777" w:rsidR="00B97D13" w:rsidRPr="00AD2EC0" w:rsidRDefault="00525903" w:rsidP="00E27CB0">
      <w:pPr>
        <w:pStyle w:val="RegSingleTxtG"/>
      </w:pPr>
      <w:r w:rsidRPr="00AD2EC0">
        <w:t>The representative concluded by noting that costs for 2026 and beyond will be reviewed in the context of preparing the budget for the biennium 2026–2027.</w:t>
      </w:r>
    </w:p>
    <w:p w14:paraId="7096C01D" w14:textId="3C076B31" w:rsidR="00B97D13" w:rsidRPr="00AD2EC0" w:rsidRDefault="00B97D13">
      <w:pPr>
        <w:pStyle w:val="RegH23G"/>
        <w:numPr>
          <w:ilvl w:val="2"/>
          <w:numId w:val="8"/>
        </w:numPr>
      </w:pPr>
      <w:r w:rsidRPr="00AD2EC0">
        <w:t>Closure of and report on the session</w:t>
      </w:r>
    </w:p>
    <w:p w14:paraId="5B3C537E" w14:textId="0552F40B" w:rsidR="00D75E63" w:rsidRPr="00AD2EC0" w:rsidRDefault="00D75E63" w:rsidP="00AD2EC0">
      <w:pPr>
        <w:pStyle w:val="RegSingleTxtG"/>
      </w:pPr>
      <w:r w:rsidRPr="00AD2EC0">
        <w:t>At the 4</w:t>
      </w:r>
      <w:r w:rsidR="00FD7E6B" w:rsidRPr="00AD2EC0">
        <w:rPr>
          <w:vertAlign w:val="superscript"/>
        </w:rPr>
        <w:t>th</w:t>
      </w:r>
      <w:r w:rsidR="00FD7E6B" w:rsidRPr="00AD2EC0">
        <w:t xml:space="preserve"> </w:t>
      </w:r>
      <w:r w:rsidRPr="00AD2EC0">
        <w:t xml:space="preserve">meeting of the SBSTA, held together with the </w:t>
      </w:r>
      <w:r w:rsidR="00FD7E6B" w:rsidRPr="00AD2EC0">
        <w:t>4</w:t>
      </w:r>
      <w:r w:rsidR="00FD7E6B" w:rsidRPr="00AD2EC0">
        <w:rPr>
          <w:vertAlign w:val="superscript"/>
        </w:rPr>
        <w:t>th</w:t>
      </w:r>
      <w:r w:rsidR="00FD7E6B" w:rsidRPr="00AD2EC0">
        <w:t xml:space="preserve"> </w:t>
      </w:r>
      <w:r w:rsidRPr="00AD2EC0">
        <w:t xml:space="preserve">meeting of SBI </w:t>
      </w:r>
      <w:r w:rsidR="00FD7E6B" w:rsidRPr="00AD2EC0">
        <w:t>60</w:t>
      </w:r>
      <w:r w:rsidRPr="00AD2EC0">
        <w:t xml:space="preserve">, </w:t>
      </w:r>
      <w:r w:rsidR="00BA428D">
        <w:t xml:space="preserve">on </w:t>
      </w:r>
      <w:r w:rsidR="00D501F0">
        <w:t>13</w:t>
      </w:r>
      <w:r w:rsidR="0077196A">
        <w:t xml:space="preserve"> </w:t>
      </w:r>
      <w:r w:rsidR="00BA428D">
        <w:t xml:space="preserve">June, </w:t>
      </w:r>
      <w:r w:rsidRPr="00AD2EC0">
        <w:t xml:space="preserve">statements were made by representatives of 25 Parties, including </w:t>
      </w:r>
      <w:r w:rsidR="001C4561" w:rsidRPr="00AD2EC0">
        <w:t xml:space="preserve">14 on behalf of groups of Parties: African Group; </w:t>
      </w:r>
      <w:r w:rsidR="00E81FCA">
        <w:t xml:space="preserve">AILAC; </w:t>
      </w:r>
      <w:r w:rsidR="001C4561" w:rsidRPr="00AD2EC0">
        <w:t>A</w:t>
      </w:r>
      <w:r w:rsidR="007C2E9F">
        <w:t>OSIS</w:t>
      </w:r>
      <w:r w:rsidR="001C4561" w:rsidRPr="00AD2EC0">
        <w:t xml:space="preserve">; Arab Group; Bolivarian Alliance for the Peoples of Our America – People’s Trade Treaty; Brazil, South Africa, India and China; EIG; EU and its member States; Group of </w:t>
      </w:r>
      <w:r w:rsidR="00034441" w:rsidRPr="00AD2EC0">
        <w:t>77 and China</w:t>
      </w:r>
      <w:r w:rsidR="00034441">
        <w:t>;</w:t>
      </w:r>
      <w:r w:rsidR="00034441" w:rsidRPr="00AD2EC0">
        <w:t xml:space="preserve"> </w:t>
      </w:r>
      <w:r w:rsidR="001C4561" w:rsidRPr="00AD2EC0" w:rsidDel="00EE6E25">
        <w:t xml:space="preserve">Group </w:t>
      </w:r>
      <w:r w:rsidR="00034441" w:rsidRPr="00AD2EC0">
        <w:t>SUR (form</w:t>
      </w:r>
      <w:r w:rsidR="00A42091">
        <w:t>er</w:t>
      </w:r>
      <w:r w:rsidR="00034441" w:rsidRPr="00AD2EC0">
        <w:t>ly Argentina, Brazil and Uruguay)</w:t>
      </w:r>
      <w:r w:rsidR="001C4561" w:rsidRPr="00AD2EC0">
        <w:t>; L</w:t>
      </w:r>
      <w:r w:rsidR="00B757D5">
        <w:t>DC</w:t>
      </w:r>
      <w:r w:rsidR="001C4561" w:rsidRPr="00AD2EC0">
        <w:t>s; L</w:t>
      </w:r>
      <w:r w:rsidR="001976A5">
        <w:t>M</w:t>
      </w:r>
      <w:r w:rsidR="001C4561" w:rsidRPr="00AD2EC0">
        <w:t xml:space="preserve">DCs; </w:t>
      </w:r>
      <w:r w:rsidR="00EE6E25" w:rsidRPr="00AD2EC0">
        <w:t>Mountain Partnership</w:t>
      </w:r>
      <w:r w:rsidR="00EE6E25">
        <w:t>;</w:t>
      </w:r>
      <w:r w:rsidR="00EE6E25" w:rsidRPr="00AD2EC0">
        <w:t xml:space="preserve"> </w:t>
      </w:r>
      <w:r w:rsidR="001C4561" w:rsidRPr="00AD2EC0">
        <w:t>and Umbrella Group.</w:t>
      </w:r>
      <w:bookmarkStart w:id="114" w:name="_Ref172017641"/>
      <w:r w:rsidR="00B15475" w:rsidRPr="00AD2EC0">
        <w:rPr>
          <w:rStyle w:val="FootnoteReference"/>
        </w:rPr>
        <w:footnoteReference w:id="67"/>
      </w:r>
      <w:bookmarkEnd w:id="114"/>
      <w:r w:rsidR="007F48B1" w:rsidRPr="00AD2EC0">
        <w:t xml:space="preserve"> </w:t>
      </w:r>
      <w:r w:rsidRPr="00AD2EC0">
        <w:t xml:space="preserve">Statements were also made by representatives of </w:t>
      </w:r>
      <w:r w:rsidR="00D1534B" w:rsidRPr="00AD2EC0">
        <w:t>eight</w:t>
      </w:r>
      <w:r w:rsidRPr="00AD2EC0">
        <w:t xml:space="preserve"> UNFCCC </w:t>
      </w:r>
      <w:r w:rsidR="00156F2A">
        <w:t xml:space="preserve">NGO </w:t>
      </w:r>
      <w:r w:rsidRPr="00AD2EC0">
        <w:t>constituencies: business and industry</w:t>
      </w:r>
      <w:r w:rsidR="00156F2A">
        <w:t>,</w:t>
      </w:r>
      <w:r w:rsidRPr="00AD2EC0">
        <w:t xml:space="preserve"> </w:t>
      </w:r>
      <w:r w:rsidR="009537F0">
        <w:t xml:space="preserve">children and youth, </w:t>
      </w:r>
      <w:r w:rsidRPr="00AD2EC0">
        <w:t>environmental</w:t>
      </w:r>
      <w:r w:rsidR="00156F2A">
        <w:t>,</w:t>
      </w:r>
      <w:r w:rsidR="00B34E8C" w:rsidRPr="00AD2EC0">
        <w:t xml:space="preserve"> </w:t>
      </w:r>
      <w:r w:rsidR="00156F2A">
        <w:t>f</w:t>
      </w:r>
      <w:r w:rsidR="00D915C9" w:rsidRPr="00AD2EC0">
        <w:t>armers</w:t>
      </w:r>
      <w:r w:rsidR="00B34E8C" w:rsidRPr="00AD2EC0">
        <w:t xml:space="preserve"> </w:t>
      </w:r>
      <w:r w:rsidR="00D915C9" w:rsidRPr="00AD2EC0">
        <w:t>and</w:t>
      </w:r>
      <w:r w:rsidR="00B34E8C" w:rsidRPr="00AD2EC0">
        <w:t xml:space="preserve"> </w:t>
      </w:r>
      <w:r w:rsidR="00D915C9" w:rsidRPr="00AD2EC0">
        <w:t>agricultural</w:t>
      </w:r>
      <w:r w:rsidR="00C021A4">
        <w:t>,</w:t>
      </w:r>
      <w:r w:rsidRPr="00AD2EC0">
        <w:t xml:space="preserve"> research and independent</w:t>
      </w:r>
      <w:r w:rsidR="00C021A4">
        <w:t>, and</w:t>
      </w:r>
      <w:r w:rsidRPr="00AD2EC0" w:rsidDel="00C021A4">
        <w:t xml:space="preserve"> </w:t>
      </w:r>
      <w:r w:rsidRPr="00AD2EC0">
        <w:t>trade union NGOs</w:t>
      </w:r>
      <w:r w:rsidR="001333FD">
        <w:t>,</w:t>
      </w:r>
      <w:r w:rsidR="008D6127" w:rsidRPr="00AD2EC0">
        <w:t xml:space="preserve"> </w:t>
      </w:r>
      <w:r w:rsidR="009537F0" w:rsidRPr="00AD2EC0">
        <w:t>Indigenous Peoples organizations</w:t>
      </w:r>
      <w:r w:rsidR="00D93D93">
        <w:t>,</w:t>
      </w:r>
      <w:r w:rsidR="009537F0">
        <w:t xml:space="preserve"> and</w:t>
      </w:r>
      <w:r w:rsidR="009537F0" w:rsidRPr="00AD2EC0">
        <w:t xml:space="preserve"> </w:t>
      </w:r>
      <w:r w:rsidRPr="00AD2EC0">
        <w:t>women and gender constituency.</w:t>
      </w:r>
      <w:r w:rsidR="00C10E63" w:rsidRPr="00AD2EC0">
        <w:rPr>
          <w:rStyle w:val="FootnoteReference"/>
        </w:rPr>
        <w:footnoteReference w:id="68"/>
      </w:r>
      <w:r w:rsidRPr="00AD2EC0">
        <w:t xml:space="preserve"> </w:t>
      </w:r>
    </w:p>
    <w:p w14:paraId="7CDF1DB5" w14:textId="14D0E55A" w:rsidR="00D75E63" w:rsidRPr="00AD2EC0" w:rsidRDefault="00D75E63" w:rsidP="0034265C">
      <w:pPr>
        <w:pStyle w:val="RegSingleTxtG"/>
      </w:pPr>
      <w:r w:rsidRPr="00AD2EC0">
        <w:t xml:space="preserve">At </w:t>
      </w:r>
      <w:r w:rsidR="00473237" w:rsidRPr="00AD2EC0">
        <w:t>the 5</w:t>
      </w:r>
      <w:r w:rsidR="00473237" w:rsidRPr="00AD2EC0">
        <w:rPr>
          <w:vertAlign w:val="superscript"/>
        </w:rPr>
        <w:t>th</w:t>
      </w:r>
      <w:r w:rsidR="00473237" w:rsidRPr="00AD2EC0">
        <w:t xml:space="preserve"> meeting of the SBSTA, held together with the </w:t>
      </w:r>
      <w:r w:rsidR="00CE10EE" w:rsidRPr="00AD2EC0">
        <w:t>5</w:t>
      </w:r>
      <w:r w:rsidR="00CE10EE" w:rsidRPr="0034265C">
        <w:t>th</w:t>
      </w:r>
      <w:r w:rsidR="00CE10EE" w:rsidRPr="00AD2EC0">
        <w:t xml:space="preserve"> </w:t>
      </w:r>
      <w:r w:rsidR="00473237" w:rsidRPr="00AD2EC0">
        <w:t xml:space="preserve">meeting of SBI 60, </w:t>
      </w:r>
      <w:r w:rsidR="00C021A4">
        <w:t xml:space="preserve">on </w:t>
      </w:r>
      <w:r w:rsidR="006E4BC7">
        <w:t>13</w:t>
      </w:r>
      <w:r w:rsidR="00C021A4">
        <w:t xml:space="preserve"> June, </w:t>
      </w:r>
      <w:r w:rsidRPr="00AD2EC0">
        <w:t xml:space="preserve">the SBSTA considered and adopted the draft report on the session and authorized the Rapporteur, with the assistance of the secretariat and under the guidance of the Chair, to complete the report on </w:t>
      </w:r>
      <w:r w:rsidR="0008357D">
        <w:t xml:space="preserve">the session </w:t>
      </w:r>
      <w:r w:rsidRPr="00AD2EC0">
        <w:t>and make it available to Parties.</w:t>
      </w:r>
    </w:p>
    <w:p w14:paraId="15C3CDC9" w14:textId="1DDC0BAA" w:rsidR="00B97D13" w:rsidRPr="00AD2EC0" w:rsidRDefault="00D75E63" w:rsidP="0034265C">
      <w:pPr>
        <w:pStyle w:val="RegSingleTxtG"/>
      </w:pPr>
      <w:r w:rsidRPr="00AD2EC0">
        <w:t xml:space="preserve">The Chair thanked all Parties </w:t>
      </w:r>
      <w:r w:rsidR="00F8363F">
        <w:t>and observers</w:t>
      </w:r>
      <w:r w:rsidRPr="00AD2EC0">
        <w:t xml:space="preserve"> for their constructive engagement throughout the session. He also thanked the co-chairs of contact groups and co-facilitators of informal consultations for their work,</w:t>
      </w:r>
      <w:r w:rsidR="004558D8" w:rsidRPr="00AD2EC0">
        <w:t xml:space="preserve"> </w:t>
      </w:r>
      <w:r w:rsidRPr="00AD2EC0">
        <w:t>the other presiding officers for their close collaboration</w:t>
      </w:r>
      <w:r w:rsidR="004558D8" w:rsidRPr="00AD2EC0">
        <w:t xml:space="preserve"> and the translators</w:t>
      </w:r>
      <w:r w:rsidR="001D7F0F" w:rsidRPr="00AD2EC0">
        <w:t xml:space="preserve">, technicians and </w:t>
      </w:r>
      <w:r w:rsidR="00275952" w:rsidRPr="00AD2EC0">
        <w:t xml:space="preserve">World </w:t>
      </w:r>
      <w:r w:rsidR="00130EDD" w:rsidRPr="00AD2EC0">
        <w:t>Conference</w:t>
      </w:r>
      <w:r w:rsidR="00275952" w:rsidRPr="00AD2EC0">
        <w:t xml:space="preserve"> </w:t>
      </w:r>
      <w:proofErr w:type="spellStart"/>
      <w:r w:rsidR="00D828A8">
        <w:t>C</w:t>
      </w:r>
      <w:r w:rsidR="00130EDD" w:rsidRPr="00AD2EC0">
        <w:t>ent</w:t>
      </w:r>
      <w:r w:rsidR="00D828A8">
        <w:t>e</w:t>
      </w:r>
      <w:r w:rsidR="00130EDD" w:rsidRPr="00AD2EC0">
        <w:t>r</w:t>
      </w:r>
      <w:proofErr w:type="spellEnd"/>
      <w:r w:rsidR="00275952" w:rsidRPr="00AD2EC0">
        <w:t xml:space="preserve"> </w:t>
      </w:r>
      <w:r w:rsidR="00D828A8">
        <w:t>Bonn</w:t>
      </w:r>
      <w:r w:rsidR="00275952" w:rsidRPr="00AD2EC0">
        <w:t xml:space="preserve"> staff </w:t>
      </w:r>
      <w:r w:rsidR="004558D8" w:rsidRPr="00AD2EC0">
        <w:t>for</w:t>
      </w:r>
      <w:r w:rsidR="007428BE" w:rsidRPr="00AD2EC0">
        <w:t xml:space="preserve"> their support and facilitation</w:t>
      </w:r>
      <w:r w:rsidRPr="00AD2EC0">
        <w:t>. The Chair then closed the session.</w:t>
      </w:r>
    </w:p>
    <w:p w14:paraId="4524392B" w14:textId="7639FF84" w:rsidR="005B47AC" w:rsidRPr="00AD2EC0" w:rsidRDefault="000166A2" w:rsidP="00AD2EC0">
      <w:pPr>
        <w:spacing w:before="240"/>
        <w:ind w:left="1134" w:right="1134"/>
        <w:jc w:val="center"/>
        <w:rPr>
          <w:u w:val="single"/>
        </w:rPr>
        <w:sectPr w:rsidR="005B47AC" w:rsidRPr="00AD2EC0" w:rsidSect="000D7B64">
          <w:headerReference w:type="even" r:id="rId15"/>
          <w:headerReference w:type="default" r:id="rId16"/>
          <w:footerReference w:type="even" r:id="rId17"/>
          <w:footerReference w:type="default" r:id="rId18"/>
          <w:footnotePr>
            <w:numRestart w:val="eachSect"/>
          </w:footnotePr>
          <w:pgSz w:w="11906" w:h="16838" w:code="9"/>
          <w:pgMar w:top="1417" w:right="1134" w:bottom="1134" w:left="1134" w:header="850" w:footer="567" w:gutter="0"/>
          <w:cols w:space="708"/>
          <w:titlePg/>
          <w:docGrid w:linePitch="360"/>
        </w:sectPr>
      </w:pPr>
      <w:r w:rsidRPr="00AD2EC0">
        <w:rPr>
          <w:u w:val="single"/>
        </w:rPr>
        <w:tab/>
      </w:r>
    </w:p>
    <w:p w14:paraId="19B20CFA" w14:textId="66A9BF34" w:rsidR="005B47AC" w:rsidRPr="00AD2EC0" w:rsidRDefault="005B47AC" w:rsidP="00AD2EC0">
      <w:pPr>
        <w:pStyle w:val="HChG"/>
        <w:spacing w:before="0"/>
      </w:pPr>
      <w:r w:rsidRPr="00AD2EC0">
        <w:lastRenderedPageBreak/>
        <w:t>Annex</w:t>
      </w:r>
      <w:r w:rsidR="00396333" w:rsidRPr="00AD2EC0">
        <w:t xml:space="preserve"> I</w:t>
      </w:r>
    </w:p>
    <w:p w14:paraId="5EA88AF1" w14:textId="7BF2CE64" w:rsidR="005B47AC" w:rsidRPr="00AD2EC0" w:rsidRDefault="005B47AC" w:rsidP="00AD2EC0">
      <w:pPr>
        <w:pStyle w:val="HChG"/>
        <w:tabs>
          <w:tab w:val="clear" w:pos="851"/>
        </w:tabs>
        <w:ind w:firstLine="0"/>
      </w:pPr>
      <w:r w:rsidRPr="00AD2EC0">
        <w:t>Terms of reference for the 2024 review of the Warsaw International Mechanism for Loss and Damage associated with Climate Change Impacts</w:t>
      </w:r>
    </w:p>
    <w:p w14:paraId="02E71B44" w14:textId="77777777" w:rsidR="005B47AC" w:rsidRPr="00AD2EC0" w:rsidRDefault="005B47AC">
      <w:pPr>
        <w:pStyle w:val="RegHChG"/>
        <w:numPr>
          <w:ilvl w:val="0"/>
          <w:numId w:val="9"/>
        </w:numPr>
      </w:pPr>
      <w:bookmarkStart w:id="115" w:name="_Toc171525129"/>
      <w:bookmarkStart w:id="116" w:name="_Toc172039664"/>
      <w:r w:rsidRPr="00AD2EC0">
        <w:t>Mandate</w:t>
      </w:r>
      <w:bookmarkEnd w:id="115"/>
      <w:bookmarkEnd w:id="116"/>
    </w:p>
    <w:p w14:paraId="770DBFC4" w14:textId="7A6B6E0C" w:rsidR="005B47AC" w:rsidRPr="00AD2EC0" w:rsidRDefault="005B47AC">
      <w:pPr>
        <w:pStyle w:val="RegSingleTxtG"/>
        <w:numPr>
          <w:ilvl w:val="5"/>
          <w:numId w:val="10"/>
        </w:numPr>
      </w:pPr>
      <w:bookmarkStart w:id="117" w:name="_Ref172038276"/>
      <w:r w:rsidRPr="00AD2EC0">
        <w:t>Decisions 4/CP.22 and 2/CMA.2,</w:t>
      </w:r>
      <w:r w:rsidRPr="00AD2EC0">
        <w:rPr>
          <w:rStyle w:val="FootnoteReference"/>
        </w:rPr>
        <w:footnoteReference w:id="69"/>
      </w:r>
      <w:r w:rsidRPr="00AD2EC0">
        <w:t xml:space="preserve"> paragraph 46, provide recommendations regarding the 2024 review of the WIM.</w:t>
      </w:r>
      <w:r w:rsidRPr="00AD2EC0">
        <w:rPr>
          <w:rStyle w:val="FootnoteReference"/>
        </w:rPr>
        <w:footnoteReference w:id="70"/>
      </w:r>
      <w:bookmarkEnd w:id="117"/>
    </w:p>
    <w:p w14:paraId="6582A7A8" w14:textId="77777777" w:rsidR="005B47AC" w:rsidRPr="00AD2EC0" w:rsidRDefault="005B47AC">
      <w:pPr>
        <w:pStyle w:val="RegHChG"/>
        <w:numPr>
          <w:ilvl w:val="0"/>
          <w:numId w:val="9"/>
        </w:numPr>
      </w:pPr>
      <w:bookmarkStart w:id="118" w:name="_Toc171525130"/>
      <w:bookmarkStart w:id="119" w:name="_Toc172039665"/>
      <w:r w:rsidRPr="00AD2EC0">
        <w:t>Objective</w:t>
      </w:r>
      <w:bookmarkEnd w:id="118"/>
      <w:bookmarkEnd w:id="119"/>
    </w:p>
    <w:p w14:paraId="6066C6B3" w14:textId="77777777" w:rsidR="005B47AC" w:rsidRPr="00AD2EC0" w:rsidRDefault="005B47AC">
      <w:pPr>
        <w:pStyle w:val="RegSingleTxtG"/>
        <w:numPr>
          <w:ilvl w:val="5"/>
          <w:numId w:val="10"/>
        </w:numPr>
      </w:pPr>
      <w:bookmarkStart w:id="120" w:name="_Ref172038396"/>
      <w:r w:rsidRPr="00AD2EC0">
        <w:t>During the 2024 review, Parties will consider, inter alia, progress in implementing the functions of the WIM, as set out in decision 2/CP.19, and the performance of and achievements facilitated by those functions; progress in achieving the long-term vision of the WIM; progress in implementing the activities of the WIM Executive Committee and those under the Santiago network for averting, minimizing and addressing loss and damage associated with the adverse effects of climate change; and ways in which the WIM may be enhanced and strengthened, as appropriate, in the light of the current context in which the WIM is implemented, to promote implementation of approaches to averting, minimizing and addressing loss and damage associated with the adverse effects of climate change.</w:t>
      </w:r>
      <w:bookmarkEnd w:id="120"/>
    </w:p>
    <w:p w14:paraId="61E1A5BB" w14:textId="77777777" w:rsidR="005B47AC" w:rsidRPr="00AD2EC0" w:rsidRDefault="005B47AC">
      <w:pPr>
        <w:pStyle w:val="RegHChG"/>
        <w:numPr>
          <w:ilvl w:val="0"/>
          <w:numId w:val="9"/>
        </w:numPr>
      </w:pPr>
      <w:bookmarkStart w:id="121" w:name="_Toc171525131"/>
      <w:bookmarkStart w:id="122" w:name="_Toc172039666"/>
      <w:r w:rsidRPr="00AD2EC0">
        <w:t>Scope</w:t>
      </w:r>
      <w:bookmarkEnd w:id="121"/>
      <w:bookmarkEnd w:id="122"/>
    </w:p>
    <w:p w14:paraId="289FD592" w14:textId="77777777" w:rsidR="005B47AC" w:rsidRPr="00AD2EC0" w:rsidRDefault="005B47AC">
      <w:pPr>
        <w:pStyle w:val="RegSingleTxtG"/>
        <w:numPr>
          <w:ilvl w:val="5"/>
          <w:numId w:val="10"/>
        </w:numPr>
      </w:pPr>
      <w:r w:rsidRPr="00AD2EC0">
        <w:t>Parties will review the WIM since its 2019 review, taking into account the broader context of work on averting, minimizing and addressing loss and damage under and outside the Convention and the Paris Agreement; the segments of the population that are already vulnerable, as set out in paragraph 7(a)(iii) of decision 3/CP.18; and the evolving needs and priorities of developing countries that are particularly vulnerable to the adverse effects of climate change.</w:t>
      </w:r>
      <w:r w:rsidRPr="00AD2EC0">
        <w:rPr>
          <w:rStyle w:val="FootnoteReference"/>
        </w:rPr>
        <w:footnoteReference w:id="71"/>
      </w:r>
    </w:p>
    <w:p w14:paraId="16D10554" w14:textId="77777777" w:rsidR="005B47AC" w:rsidRPr="00AD2EC0" w:rsidRDefault="005B47AC">
      <w:pPr>
        <w:pStyle w:val="RegSingleTxtG"/>
        <w:numPr>
          <w:ilvl w:val="5"/>
          <w:numId w:val="10"/>
        </w:numPr>
      </w:pPr>
      <w:r w:rsidRPr="00AD2EC0">
        <w:t xml:space="preserve">The review will focus on, inter alia: </w:t>
      </w:r>
    </w:p>
    <w:p w14:paraId="6BC61F56" w14:textId="77777777" w:rsidR="005B47AC" w:rsidRPr="00AD2EC0" w:rsidRDefault="005B47AC">
      <w:pPr>
        <w:pStyle w:val="RegSingleTxtG2"/>
        <w:numPr>
          <w:ilvl w:val="6"/>
          <w:numId w:val="10"/>
        </w:numPr>
      </w:pPr>
      <w:r w:rsidRPr="00AD2EC0">
        <w:t xml:space="preserve">The performance of the WIM and its functions as set out in decision 2/CP.19, and how it can continue to be fit-for-purpose to promote the implementation of approaches to averting, minimizing and addressing loss and </w:t>
      </w:r>
      <w:proofErr w:type="gramStart"/>
      <w:r w:rsidRPr="00AD2EC0">
        <w:t>damage;</w:t>
      </w:r>
      <w:proofErr w:type="gramEnd"/>
    </w:p>
    <w:p w14:paraId="2AAD0C72" w14:textId="77777777" w:rsidR="005B47AC" w:rsidRPr="00AD2EC0" w:rsidRDefault="005B47AC">
      <w:pPr>
        <w:pStyle w:val="RegSingleTxtG2"/>
        <w:numPr>
          <w:ilvl w:val="6"/>
          <w:numId w:val="10"/>
        </w:numPr>
      </w:pPr>
      <w:r w:rsidRPr="00AD2EC0">
        <w:t>The structure of the WIM, including its Executive Committee</w:t>
      </w:r>
      <w:r w:rsidRPr="00AD2EC0">
        <w:rPr>
          <w:rStyle w:val="FootnoteReference"/>
        </w:rPr>
        <w:footnoteReference w:id="72"/>
      </w:r>
      <w:r w:rsidRPr="00AD2EC0">
        <w:t xml:space="preserve"> and its Santiago network;</w:t>
      </w:r>
      <w:r w:rsidRPr="00AD2EC0">
        <w:rPr>
          <w:rStyle w:val="FootnoteReference"/>
        </w:rPr>
        <w:footnoteReference w:id="73"/>
      </w:r>
    </w:p>
    <w:p w14:paraId="4BC341F6" w14:textId="77777777" w:rsidR="005B47AC" w:rsidRPr="00AD2EC0" w:rsidRDefault="005B47AC">
      <w:pPr>
        <w:pStyle w:val="RegSingleTxtG2"/>
        <w:numPr>
          <w:ilvl w:val="6"/>
          <w:numId w:val="10"/>
        </w:numPr>
      </w:pPr>
      <w:r w:rsidRPr="00AD2EC0">
        <w:t xml:space="preserve">The usefulness, use, development and dissemination of the outputs of the WIM, including in relation to developing countries that are particularly vulnerable to the adverse effects of climate </w:t>
      </w:r>
      <w:proofErr w:type="gramStart"/>
      <w:r w:rsidRPr="00AD2EC0">
        <w:t>change;</w:t>
      </w:r>
      <w:proofErr w:type="gramEnd"/>
    </w:p>
    <w:p w14:paraId="1CC65E53" w14:textId="77777777" w:rsidR="005B47AC" w:rsidRPr="00AD2EC0" w:rsidRDefault="005B47AC">
      <w:pPr>
        <w:pStyle w:val="RegSingleTxtG2"/>
        <w:numPr>
          <w:ilvl w:val="6"/>
          <w:numId w:val="10"/>
        </w:numPr>
      </w:pPr>
      <w:r w:rsidRPr="00AD2EC0">
        <w:t xml:space="preserve">Collaboration, coordination, partnerships and coherence and synergies of work under the WIM in relation to bodies, entities and work programmes, including the funding arrangements, including a fund, for responding to loss and damage referred to in paragraphs 2–3 of decisions 2/CP.27 and 2/CMA.4, and with stakeholders under and outside the Convention and the Paris </w:t>
      </w:r>
      <w:proofErr w:type="gramStart"/>
      <w:r w:rsidRPr="00AD2EC0">
        <w:t>Agreement;</w:t>
      </w:r>
      <w:proofErr w:type="gramEnd"/>
    </w:p>
    <w:p w14:paraId="011D5579" w14:textId="77777777" w:rsidR="005B47AC" w:rsidRPr="00AD2EC0" w:rsidRDefault="005B47AC">
      <w:pPr>
        <w:pStyle w:val="RegSingleTxtG2"/>
        <w:numPr>
          <w:ilvl w:val="6"/>
          <w:numId w:val="10"/>
        </w:numPr>
      </w:pPr>
      <w:r w:rsidRPr="00AD2EC0">
        <w:lastRenderedPageBreak/>
        <w:t xml:space="preserve">The progress of implementation of the workplan of the WIM Executive Committee, including in relation to outreach and communication, and the work programme of the Santiago network in relation to implementing the functions of the </w:t>
      </w:r>
      <w:proofErr w:type="gramStart"/>
      <w:r w:rsidRPr="00AD2EC0">
        <w:t>WIM;</w:t>
      </w:r>
      <w:proofErr w:type="gramEnd"/>
    </w:p>
    <w:p w14:paraId="5D64A2BA" w14:textId="346D74B8" w:rsidR="005B47AC" w:rsidRPr="00AD2EC0" w:rsidRDefault="005B47AC">
      <w:pPr>
        <w:pStyle w:val="RegSingleTxtG2"/>
        <w:numPr>
          <w:ilvl w:val="6"/>
          <w:numId w:val="10"/>
        </w:numPr>
      </w:pPr>
      <w:r w:rsidRPr="00AD2EC0">
        <w:t>The response under the WIM to relevant decisions and the Paris Agreement.</w:t>
      </w:r>
      <w:r w:rsidRPr="00AD2EC0">
        <w:rPr>
          <w:rStyle w:val="FootnoteReference"/>
        </w:rPr>
        <w:footnoteReference w:id="74"/>
      </w:r>
    </w:p>
    <w:p w14:paraId="78C39402" w14:textId="77777777" w:rsidR="005B47AC" w:rsidRPr="00AD2EC0" w:rsidRDefault="005B47AC">
      <w:pPr>
        <w:pStyle w:val="RegSingleTxtG"/>
        <w:numPr>
          <w:ilvl w:val="5"/>
          <w:numId w:val="10"/>
        </w:numPr>
      </w:pPr>
      <w:r w:rsidRPr="00AD2EC0">
        <w:t>In their assessment, Parties will consider:</w:t>
      </w:r>
    </w:p>
    <w:p w14:paraId="0211FF40" w14:textId="77777777" w:rsidR="005B47AC" w:rsidRPr="00AD2EC0" w:rsidRDefault="005B47AC">
      <w:pPr>
        <w:pStyle w:val="RegSingleTxtG2"/>
        <w:numPr>
          <w:ilvl w:val="6"/>
          <w:numId w:val="10"/>
        </w:numPr>
      </w:pPr>
      <w:r w:rsidRPr="00AD2EC0">
        <w:t xml:space="preserve">The effectiveness and efficiency of the work under the WIM, including of its Executive Committee, expert groups, technical expert group, task force and Santiago network, regarding, inter alia, timeliness, relevance, usefulness, visibility, coherence, complementarity, synergies, comprehensiveness, responsiveness and </w:t>
      </w:r>
      <w:proofErr w:type="gramStart"/>
      <w:r w:rsidRPr="00AD2EC0">
        <w:t>resourcing;</w:t>
      </w:r>
      <w:proofErr w:type="gramEnd"/>
    </w:p>
    <w:p w14:paraId="0779EABB" w14:textId="77777777" w:rsidR="005B47AC" w:rsidRPr="00AD2EC0" w:rsidRDefault="005B47AC">
      <w:pPr>
        <w:pStyle w:val="RegSingleTxtG2"/>
        <w:numPr>
          <w:ilvl w:val="6"/>
          <w:numId w:val="10"/>
        </w:numPr>
      </w:pPr>
      <w:r w:rsidRPr="00AD2EC0">
        <w:t>Barriers and gaps, challenges and opportunities, good practices and lessons learned in the context of the implementation of the WIM.</w:t>
      </w:r>
    </w:p>
    <w:p w14:paraId="6B2ECF6A" w14:textId="77777777" w:rsidR="005B47AC" w:rsidRPr="00AD2EC0" w:rsidRDefault="005B47AC">
      <w:pPr>
        <w:pStyle w:val="RegHChG"/>
        <w:numPr>
          <w:ilvl w:val="0"/>
          <w:numId w:val="9"/>
        </w:numPr>
      </w:pPr>
      <w:bookmarkStart w:id="123" w:name="_Toc171525132"/>
      <w:bookmarkStart w:id="124" w:name="_Toc172039667"/>
      <w:r w:rsidRPr="00AD2EC0">
        <w:t>Inputs and sources of information</w:t>
      </w:r>
      <w:bookmarkEnd w:id="123"/>
      <w:bookmarkEnd w:id="124"/>
    </w:p>
    <w:p w14:paraId="7DD81147" w14:textId="0B582A4D" w:rsidR="005B47AC" w:rsidRPr="00AD2EC0" w:rsidRDefault="005B47AC">
      <w:pPr>
        <w:pStyle w:val="RegSingleTxtG"/>
        <w:numPr>
          <w:ilvl w:val="5"/>
          <w:numId w:val="10"/>
        </w:numPr>
      </w:pPr>
      <w:r w:rsidRPr="00AD2EC0">
        <w:t xml:space="preserve">Being guided by the best available science, </w:t>
      </w:r>
      <w:r>
        <w:t>Indigenous</w:t>
      </w:r>
      <w:r w:rsidRPr="00AD2EC0">
        <w:t xml:space="preserve"> Peoples’ knowledge and the knowledge systems of local communities, the inputs to the review are as follows:</w:t>
      </w:r>
    </w:p>
    <w:p w14:paraId="651BC48E" w14:textId="3A5F3A46" w:rsidR="005B47AC" w:rsidRPr="00AD2EC0" w:rsidRDefault="005B47AC">
      <w:pPr>
        <w:pStyle w:val="RegSingleTxtG2"/>
        <w:numPr>
          <w:ilvl w:val="6"/>
          <w:numId w:val="10"/>
        </w:numPr>
      </w:pPr>
      <w:r w:rsidRPr="00AD2EC0">
        <w:t xml:space="preserve">The background paper referred to in paragraph </w:t>
      </w:r>
      <w:r w:rsidR="00212006">
        <w:rPr>
          <w:cs/>
        </w:rPr>
        <w:t>‎</w:t>
      </w:r>
      <w:r w:rsidR="00212006">
        <w:t>81</w:t>
      </w:r>
      <w:r w:rsidR="00C30594">
        <w:t xml:space="preserve"> of this </w:t>
      </w:r>
      <w:proofErr w:type="gramStart"/>
      <w:r w:rsidR="00C30594">
        <w:t>document</w:t>
      </w:r>
      <w:r w:rsidRPr="00AD2EC0">
        <w:t>;</w:t>
      </w:r>
      <w:proofErr w:type="gramEnd"/>
    </w:p>
    <w:p w14:paraId="75506DD9" w14:textId="77777777" w:rsidR="005B47AC" w:rsidRPr="00AD2EC0" w:rsidRDefault="005B47AC">
      <w:pPr>
        <w:pStyle w:val="RegSingleTxtG2"/>
        <w:numPr>
          <w:ilvl w:val="6"/>
          <w:numId w:val="10"/>
        </w:numPr>
      </w:pPr>
      <w:r w:rsidRPr="00AD2EC0">
        <w:t xml:space="preserve">The annual reports and outputs of the WIM Executive Committee, and the joint report of the Executive Committee and the Santiago </w:t>
      </w:r>
      <w:proofErr w:type="gramStart"/>
      <w:r w:rsidRPr="00AD2EC0">
        <w:t>network;</w:t>
      </w:r>
      <w:proofErr w:type="gramEnd"/>
    </w:p>
    <w:p w14:paraId="29931E1C" w14:textId="6EBD29CC" w:rsidR="005B47AC" w:rsidRPr="00AD2EC0" w:rsidRDefault="005B47AC">
      <w:pPr>
        <w:pStyle w:val="RegSingleTxtG2"/>
        <w:numPr>
          <w:ilvl w:val="6"/>
          <w:numId w:val="10"/>
        </w:numPr>
      </w:pPr>
      <w:bookmarkStart w:id="125" w:name="_Ref171430070"/>
      <w:r w:rsidRPr="00AD2EC0">
        <w:t xml:space="preserve">The views relevant to the WIM submitted by Parties and non-Party stakeholders referred to in paragraph </w:t>
      </w:r>
      <w:r w:rsidR="00212006">
        <w:rPr>
          <w:cs/>
        </w:rPr>
        <w:t>‎</w:t>
      </w:r>
      <w:r w:rsidR="00212006">
        <w:t>78</w:t>
      </w:r>
      <w:r w:rsidR="00BE69FB">
        <w:t xml:space="preserve"> of this </w:t>
      </w:r>
      <w:proofErr w:type="gramStart"/>
      <w:r w:rsidR="00BE69FB">
        <w:t>document</w:t>
      </w:r>
      <w:r w:rsidRPr="00AD2EC0">
        <w:t>;</w:t>
      </w:r>
      <w:bookmarkEnd w:id="125"/>
      <w:proofErr w:type="gramEnd"/>
    </w:p>
    <w:p w14:paraId="0BF6F0D1" w14:textId="0F42C62F" w:rsidR="005B47AC" w:rsidRPr="00AD2EC0" w:rsidRDefault="005B47AC">
      <w:pPr>
        <w:pStyle w:val="RegSingleTxtG2"/>
        <w:numPr>
          <w:ilvl w:val="6"/>
          <w:numId w:val="10"/>
        </w:numPr>
      </w:pPr>
      <w:r w:rsidRPr="00AD2EC0">
        <w:t xml:space="preserve">The summary of the views as referred to in paragraph </w:t>
      </w:r>
      <w:r w:rsidR="00212006">
        <w:rPr>
          <w:cs/>
        </w:rPr>
        <w:t>‎</w:t>
      </w:r>
      <w:r w:rsidR="00212006">
        <w:t>80</w:t>
      </w:r>
      <w:r w:rsidR="00C30594">
        <w:t xml:space="preserve"> of this </w:t>
      </w:r>
      <w:proofErr w:type="gramStart"/>
      <w:r w:rsidR="00C30594">
        <w:t>document</w:t>
      </w:r>
      <w:r w:rsidRPr="00AD2EC0">
        <w:t>;</w:t>
      </w:r>
      <w:proofErr w:type="gramEnd"/>
    </w:p>
    <w:p w14:paraId="1B8130D5" w14:textId="77777777" w:rsidR="005B47AC" w:rsidRPr="00AD2EC0" w:rsidRDefault="005B47AC">
      <w:pPr>
        <w:pStyle w:val="RegSingleTxtG2"/>
        <w:numPr>
          <w:ilvl w:val="6"/>
          <w:numId w:val="10"/>
        </w:numPr>
      </w:pPr>
      <w:r w:rsidRPr="00AD2EC0">
        <w:t xml:space="preserve">The workplan of the WIM Executive Committee and the work programme of the Santiago </w:t>
      </w:r>
      <w:proofErr w:type="gramStart"/>
      <w:r w:rsidRPr="00AD2EC0">
        <w:t>network;</w:t>
      </w:r>
      <w:proofErr w:type="gramEnd"/>
    </w:p>
    <w:p w14:paraId="463B29FB" w14:textId="77777777" w:rsidR="005B47AC" w:rsidRPr="00AD2EC0" w:rsidRDefault="005B47AC">
      <w:pPr>
        <w:pStyle w:val="RegSingleTxtG2"/>
        <w:numPr>
          <w:ilvl w:val="6"/>
          <w:numId w:val="10"/>
        </w:numPr>
      </w:pPr>
      <w:r w:rsidRPr="00AD2EC0">
        <w:t>Relevant decisions and the Paris Agreement.</w:t>
      </w:r>
    </w:p>
    <w:p w14:paraId="66C64A6A" w14:textId="77777777" w:rsidR="005B47AC" w:rsidRPr="00AD2EC0" w:rsidRDefault="005B47AC">
      <w:pPr>
        <w:pStyle w:val="RegSingleTxtG"/>
        <w:numPr>
          <w:ilvl w:val="5"/>
          <w:numId w:val="10"/>
        </w:numPr>
      </w:pPr>
      <w:r w:rsidRPr="00AD2EC0">
        <w:t>Sources of information for the review may include:</w:t>
      </w:r>
    </w:p>
    <w:p w14:paraId="6021A23E" w14:textId="77777777" w:rsidR="005B47AC" w:rsidRPr="00AD2EC0" w:rsidRDefault="005B47AC">
      <w:pPr>
        <w:pStyle w:val="RegSingleTxtG2"/>
        <w:numPr>
          <w:ilvl w:val="6"/>
          <w:numId w:val="10"/>
        </w:numPr>
      </w:pPr>
      <w:r w:rsidRPr="00AD2EC0">
        <w:t xml:space="preserve">Relevant scientific and technical reports of national, regional and international </w:t>
      </w:r>
      <w:proofErr w:type="gramStart"/>
      <w:r w:rsidRPr="00AD2EC0">
        <w:t>organizations;</w:t>
      </w:r>
      <w:proofErr w:type="gramEnd"/>
    </w:p>
    <w:p w14:paraId="055A0748" w14:textId="77777777" w:rsidR="005B47AC" w:rsidRPr="00AD2EC0" w:rsidRDefault="005B47AC">
      <w:pPr>
        <w:pStyle w:val="RegSingleTxtG2"/>
        <w:numPr>
          <w:ilvl w:val="6"/>
          <w:numId w:val="10"/>
        </w:numPr>
      </w:pPr>
      <w:r w:rsidRPr="00AD2EC0">
        <w:t xml:space="preserve">Relevant national and regional strategies, plans and </w:t>
      </w:r>
      <w:proofErr w:type="gramStart"/>
      <w:r w:rsidRPr="00AD2EC0">
        <w:t>reports;</w:t>
      </w:r>
      <w:proofErr w:type="gramEnd"/>
    </w:p>
    <w:p w14:paraId="69D61811" w14:textId="77777777" w:rsidR="005B47AC" w:rsidRPr="00AD2EC0" w:rsidRDefault="005B47AC">
      <w:pPr>
        <w:pStyle w:val="RegSingleTxtG2"/>
        <w:numPr>
          <w:ilvl w:val="6"/>
          <w:numId w:val="10"/>
        </w:numPr>
      </w:pPr>
      <w:r w:rsidRPr="00AD2EC0">
        <w:t>Relevant outputs of constituted bodies and from events organized in the UNFCCC process, including the Glasgow dialogue</w:t>
      </w:r>
      <w:r w:rsidRPr="00AD2EC0">
        <w:rPr>
          <w:rStyle w:val="FootnoteReference"/>
        </w:rPr>
        <w:footnoteReference w:id="75"/>
      </w:r>
      <w:r w:rsidRPr="00AD2EC0">
        <w:t xml:space="preserve"> and the summary reports thereon.</w:t>
      </w:r>
    </w:p>
    <w:p w14:paraId="556625E2" w14:textId="77777777" w:rsidR="005B47AC" w:rsidRPr="00AD2EC0" w:rsidRDefault="005B47AC">
      <w:pPr>
        <w:pStyle w:val="RegSingleTxtG"/>
        <w:numPr>
          <w:ilvl w:val="5"/>
          <w:numId w:val="10"/>
        </w:numPr>
      </w:pPr>
      <w:r w:rsidRPr="00AD2EC0">
        <w:t xml:space="preserve">An event will be organized by the secretariat, to be held in conjunction with and at the start of SB 61, to provide inputs for the review through engagement of Parties and non-Party stakeholders in structured discussions </w:t>
      </w:r>
      <w:proofErr w:type="gramStart"/>
      <w:r w:rsidRPr="00AD2EC0">
        <w:t>taking into account</w:t>
      </w:r>
      <w:proofErr w:type="gramEnd"/>
      <w:r w:rsidRPr="00AD2EC0">
        <w:t xml:space="preserve"> these terms of reference.</w:t>
      </w:r>
    </w:p>
    <w:p w14:paraId="4AC8238C" w14:textId="77777777" w:rsidR="005B47AC" w:rsidRPr="00AD2EC0" w:rsidRDefault="005B47AC">
      <w:pPr>
        <w:pStyle w:val="RegHChG"/>
        <w:numPr>
          <w:ilvl w:val="0"/>
          <w:numId w:val="9"/>
        </w:numPr>
      </w:pPr>
      <w:bookmarkStart w:id="126" w:name="_Toc171525133"/>
      <w:bookmarkStart w:id="127" w:name="_Toc172039668"/>
      <w:r w:rsidRPr="00AD2EC0">
        <w:t>Modalities</w:t>
      </w:r>
      <w:bookmarkEnd w:id="126"/>
      <w:bookmarkEnd w:id="127"/>
    </w:p>
    <w:p w14:paraId="7B088088" w14:textId="77777777" w:rsidR="005B47AC" w:rsidRPr="00AD2EC0" w:rsidRDefault="005B47AC">
      <w:pPr>
        <w:pStyle w:val="RegSingleTxtG"/>
        <w:numPr>
          <w:ilvl w:val="5"/>
          <w:numId w:val="10"/>
        </w:numPr>
      </w:pPr>
      <w:bookmarkStart w:id="128" w:name="_Ref172038334"/>
      <w:r w:rsidRPr="00AD2EC0">
        <w:t>The modalities to be used in conducting the review are:</w:t>
      </w:r>
      <w:bookmarkEnd w:id="128"/>
    </w:p>
    <w:p w14:paraId="1037D6F9" w14:textId="18E5D774" w:rsidR="005B47AC" w:rsidRPr="00AD2EC0" w:rsidRDefault="005B47AC">
      <w:pPr>
        <w:pStyle w:val="RegSingleTxtG2"/>
        <w:numPr>
          <w:ilvl w:val="6"/>
          <w:numId w:val="10"/>
        </w:numPr>
      </w:pPr>
      <w:r w:rsidRPr="00E661C3">
        <w:t>The call for the submissions referred to in paragraph</w:t>
      </w:r>
      <w:r w:rsidR="00FA1F1A">
        <w:t xml:space="preserve"> </w:t>
      </w:r>
      <w:r w:rsidR="00212006">
        <w:rPr>
          <w:cs/>
        </w:rPr>
        <w:t>‎</w:t>
      </w:r>
      <w:r w:rsidR="00212006">
        <w:t xml:space="preserve">6(c) </w:t>
      </w:r>
      <w:proofErr w:type="gramStart"/>
      <w:r w:rsidR="00212006">
        <w:t>above</w:t>
      </w:r>
      <w:r w:rsidRPr="00E661C3">
        <w:t>;</w:t>
      </w:r>
      <w:proofErr w:type="gramEnd"/>
    </w:p>
    <w:p w14:paraId="493EC1C8" w14:textId="77777777" w:rsidR="005B47AC" w:rsidRPr="00AD2EC0" w:rsidRDefault="005B47AC">
      <w:pPr>
        <w:pStyle w:val="RegSingleTxtG2"/>
        <w:numPr>
          <w:ilvl w:val="6"/>
          <w:numId w:val="10"/>
        </w:numPr>
      </w:pPr>
      <w:r w:rsidRPr="00AD2EC0">
        <w:t>The consideration by Parties of the above-mentioned inputs and sources of information in the light of the objective and scope of the review.</w:t>
      </w:r>
    </w:p>
    <w:p w14:paraId="079CFFC2" w14:textId="5729E2B7" w:rsidR="005B47AC" w:rsidRPr="00AD2EC0" w:rsidRDefault="005B47AC">
      <w:pPr>
        <w:pStyle w:val="RegHChG"/>
        <w:numPr>
          <w:ilvl w:val="0"/>
          <w:numId w:val="9"/>
        </w:numPr>
      </w:pPr>
      <w:bookmarkStart w:id="129" w:name="_Toc171525134"/>
      <w:bookmarkStart w:id="130" w:name="_Toc172039669"/>
      <w:r w:rsidRPr="00AD2EC0">
        <w:lastRenderedPageBreak/>
        <w:t>Expected output</w:t>
      </w:r>
      <w:bookmarkEnd w:id="129"/>
      <w:bookmarkEnd w:id="130"/>
    </w:p>
    <w:p w14:paraId="2F827191" w14:textId="77777777" w:rsidR="00396333" w:rsidRDefault="005B47AC" w:rsidP="00AD2EC0">
      <w:pPr>
        <w:pStyle w:val="RegSingleTxtG"/>
        <w:numPr>
          <w:ilvl w:val="5"/>
          <w:numId w:val="10"/>
        </w:numPr>
      </w:pPr>
      <w:proofErr w:type="gramStart"/>
      <w:r w:rsidRPr="00AD2EC0">
        <w:t>On the basis of</w:t>
      </w:r>
      <w:proofErr w:type="gramEnd"/>
      <w:r w:rsidRPr="00AD2EC0">
        <w:t xml:space="preserve"> the assessment of progress undertaken in accordance with paragraphs</w:t>
      </w:r>
      <w:r w:rsidR="0057712D">
        <w:rPr>
          <w:rFonts w:hint="cs"/>
          <w:cs/>
        </w:rPr>
        <w:t> </w:t>
      </w:r>
      <w:r w:rsidR="004724BA">
        <w:t>1</w:t>
      </w:r>
      <w:r w:rsidR="00584A6A" w:rsidRPr="00584A6A">
        <w:t>–</w:t>
      </w:r>
      <w:r w:rsidR="004724BA">
        <w:rPr>
          <w:cs/>
        </w:rPr>
        <w:t>‎</w:t>
      </w:r>
      <w:r w:rsidR="004724BA">
        <w:t>9 above</w:t>
      </w:r>
      <w:r w:rsidRPr="00405EEE">
        <w:t>,</w:t>
      </w:r>
      <w:r w:rsidRPr="00AD2EC0">
        <w:t xml:space="preserve"> a draft decision will be prepared at SB 61, including a set of recommendations that respond to the objective of the review as referred to in paragraph</w:t>
      </w:r>
      <w:r w:rsidR="004724BA">
        <w:rPr>
          <w:cs/>
        </w:rPr>
        <w:t>‎</w:t>
      </w:r>
      <w:r w:rsidR="0057712D">
        <w:t xml:space="preserve"> </w:t>
      </w:r>
      <w:r w:rsidR="004724BA">
        <w:t>2 above</w:t>
      </w:r>
      <w:r w:rsidRPr="00405EEE">
        <w:t>.</w:t>
      </w:r>
    </w:p>
    <w:p w14:paraId="438F9BC3" w14:textId="79398A7A" w:rsidR="00396333" w:rsidRPr="00AD2EC0" w:rsidRDefault="00396333">
      <w:pPr>
        <w:pStyle w:val="RegSingleTxtG"/>
        <w:numPr>
          <w:ilvl w:val="5"/>
          <w:numId w:val="10"/>
        </w:numPr>
        <w:sectPr w:rsidR="00396333" w:rsidRPr="00AD2EC0" w:rsidSect="000D7B64">
          <w:headerReference w:type="even" r:id="rId19"/>
          <w:headerReference w:type="default" r:id="rId20"/>
          <w:footerReference w:type="even" r:id="rId21"/>
          <w:footerReference w:type="default" r:id="rId22"/>
          <w:footnotePr>
            <w:numRestart w:val="eachSect"/>
          </w:footnotePr>
          <w:pgSz w:w="11906" w:h="16838" w:code="9"/>
          <w:pgMar w:top="1417" w:right="1134" w:bottom="1134" w:left="1134" w:header="850" w:footer="567" w:gutter="0"/>
          <w:cols w:space="708"/>
          <w:docGrid w:linePitch="360"/>
        </w:sectPr>
      </w:pPr>
    </w:p>
    <w:p w14:paraId="27BB432D" w14:textId="01EA97C3" w:rsidR="00396333" w:rsidRPr="00AD2EC0" w:rsidRDefault="00396333" w:rsidP="00AD2EC0">
      <w:pPr>
        <w:pStyle w:val="HChG"/>
        <w:spacing w:before="0"/>
      </w:pPr>
      <w:r w:rsidRPr="00AD2EC0">
        <w:lastRenderedPageBreak/>
        <w:t>Annex II</w:t>
      </w:r>
    </w:p>
    <w:p w14:paraId="560CE944" w14:textId="2CE4DD3F" w:rsidR="00396333" w:rsidRPr="00AD2EC0" w:rsidRDefault="00396333" w:rsidP="0055638C">
      <w:pPr>
        <w:pStyle w:val="HChG"/>
        <w:tabs>
          <w:tab w:val="clear" w:pos="851"/>
        </w:tabs>
        <w:ind w:firstLine="0"/>
      </w:pPr>
      <w:r w:rsidRPr="00AD2EC0">
        <w:t>Road map for the Sharm el-Sheikh joint work on implementation of climate action on agriculture and food security</w:t>
      </w:r>
    </w:p>
    <w:tbl>
      <w:tblPr>
        <w:tblStyle w:val="TableGrid"/>
        <w:tblW w:w="8505"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502"/>
        <w:gridCol w:w="5002"/>
        <w:gridCol w:w="1001"/>
      </w:tblGrid>
      <w:tr w:rsidR="00396333" w:rsidRPr="00AD2EC0" w14:paraId="7F4EA784" w14:textId="77777777" w:rsidTr="004F45D4">
        <w:tc>
          <w:tcPr>
            <w:tcW w:w="2835" w:type="dxa"/>
            <w:tcBorders>
              <w:top w:val="single" w:sz="4" w:space="0" w:color="auto"/>
              <w:bottom w:val="single" w:sz="12" w:space="0" w:color="auto"/>
            </w:tcBorders>
            <w:shd w:val="clear" w:color="auto" w:fill="auto"/>
            <w:vAlign w:val="bottom"/>
          </w:tcPr>
          <w:p w14:paraId="485DC053" w14:textId="77777777" w:rsidR="00396333" w:rsidRPr="00AD2EC0" w:rsidRDefault="00396333" w:rsidP="00AD2EC0">
            <w:pPr>
              <w:spacing w:before="40" w:after="40" w:line="180" w:lineRule="exact"/>
              <w:ind w:right="113"/>
              <w:rPr>
                <w:i/>
                <w:sz w:val="16"/>
              </w:rPr>
            </w:pPr>
            <w:r w:rsidRPr="00AD2EC0">
              <w:rPr>
                <w:i/>
                <w:sz w:val="16"/>
              </w:rPr>
              <w:t>Timeline</w:t>
            </w:r>
          </w:p>
        </w:tc>
        <w:tc>
          <w:tcPr>
            <w:tcW w:w="5670" w:type="dxa"/>
            <w:gridSpan w:val="2"/>
            <w:tcBorders>
              <w:top w:val="single" w:sz="4" w:space="0" w:color="auto"/>
              <w:bottom w:val="single" w:sz="12" w:space="0" w:color="auto"/>
            </w:tcBorders>
            <w:shd w:val="clear" w:color="auto" w:fill="auto"/>
            <w:vAlign w:val="bottom"/>
          </w:tcPr>
          <w:p w14:paraId="4FA81C33" w14:textId="77777777" w:rsidR="00396333" w:rsidRPr="00AD2EC0" w:rsidRDefault="00396333" w:rsidP="00AD2EC0">
            <w:pPr>
              <w:spacing w:before="40" w:after="40" w:line="180" w:lineRule="exact"/>
              <w:ind w:right="113"/>
              <w:rPr>
                <w:i/>
                <w:sz w:val="16"/>
              </w:rPr>
            </w:pPr>
            <w:r w:rsidRPr="00AD2EC0">
              <w:rPr>
                <w:i/>
                <w:sz w:val="16"/>
              </w:rPr>
              <w:t>Activities</w:t>
            </w:r>
          </w:p>
        </w:tc>
      </w:tr>
      <w:tr w:rsidR="00396333" w:rsidRPr="00AD2EC0" w14:paraId="1DF617BC" w14:textId="77777777" w:rsidTr="004F45D4">
        <w:tc>
          <w:tcPr>
            <w:tcW w:w="2835" w:type="dxa"/>
            <w:tcBorders>
              <w:top w:val="single" w:sz="12" w:space="0" w:color="auto"/>
            </w:tcBorders>
            <w:shd w:val="clear" w:color="auto" w:fill="auto"/>
          </w:tcPr>
          <w:p w14:paraId="077D6EBD" w14:textId="6748A3B4" w:rsidR="00396333" w:rsidRPr="00AD2EC0" w:rsidRDefault="00396333" w:rsidP="00AD2EC0">
            <w:pPr>
              <w:spacing w:before="40" w:after="80" w:line="220" w:lineRule="exact"/>
              <w:ind w:right="113"/>
            </w:pPr>
            <w:r w:rsidRPr="00AD2EC0">
              <w:t>Between SB 60 and 61 (November 2024)</w:t>
            </w:r>
          </w:p>
        </w:tc>
        <w:tc>
          <w:tcPr>
            <w:tcW w:w="5670" w:type="dxa"/>
            <w:gridSpan w:val="2"/>
            <w:tcBorders>
              <w:top w:val="single" w:sz="12" w:space="0" w:color="auto"/>
            </w:tcBorders>
            <w:shd w:val="clear" w:color="auto" w:fill="auto"/>
          </w:tcPr>
          <w:p w14:paraId="720DFED5" w14:textId="2C02E22C" w:rsidR="00396333" w:rsidRPr="00AD2EC0" w:rsidRDefault="00396333" w:rsidP="009557C5">
            <w:pPr>
              <w:spacing w:before="40" w:after="80" w:line="220" w:lineRule="exact"/>
              <w:ind w:right="1"/>
            </w:pPr>
            <w:r w:rsidRPr="00AD2EC0">
              <w:t>Development of the Sharm el-Sheikh online portal</w:t>
            </w:r>
            <w:r w:rsidR="005D1D34">
              <w:rPr>
                <w:rStyle w:val="EndnoteReference"/>
              </w:rPr>
              <w:endnoteReference w:id="2"/>
            </w:r>
            <w:r w:rsidR="005D1D34">
              <w:t xml:space="preserve"> b</w:t>
            </w:r>
            <w:r w:rsidRPr="00AD2EC0">
              <w:t>y the secretariat</w:t>
            </w:r>
          </w:p>
        </w:tc>
      </w:tr>
      <w:tr w:rsidR="00396333" w:rsidRPr="00AD2EC0" w14:paraId="073C5957" w14:textId="77777777" w:rsidTr="004F45D4">
        <w:tc>
          <w:tcPr>
            <w:tcW w:w="2835" w:type="dxa"/>
            <w:shd w:val="clear" w:color="auto" w:fill="auto"/>
          </w:tcPr>
          <w:p w14:paraId="04F93F92" w14:textId="77777777" w:rsidR="00396333" w:rsidRPr="00AD2EC0" w:rsidRDefault="00396333" w:rsidP="00AD2EC0">
            <w:pPr>
              <w:spacing w:before="40" w:after="80" w:line="220" w:lineRule="exact"/>
              <w:ind w:right="113"/>
            </w:pPr>
            <w:r w:rsidRPr="00AD2EC0">
              <w:t>SB 61</w:t>
            </w:r>
          </w:p>
        </w:tc>
        <w:tc>
          <w:tcPr>
            <w:tcW w:w="5670" w:type="dxa"/>
            <w:gridSpan w:val="2"/>
            <w:shd w:val="clear" w:color="auto" w:fill="auto"/>
          </w:tcPr>
          <w:p w14:paraId="69088753" w14:textId="77777777" w:rsidR="00396333" w:rsidRPr="00AD2EC0" w:rsidRDefault="00396333" w:rsidP="009557C5">
            <w:pPr>
              <w:spacing w:before="40" w:after="80" w:line="220" w:lineRule="exact"/>
              <w:ind w:right="1"/>
            </w:pPr>
            <w:r w:rsidRPr="00AD2EC0">
              <w:t>Presentation of the Sharm el-Sheikh online portal by the secretariat</w:t>
            </w:r>
          </w:p>
        </w:tc>
      </w:tr>
      <w:tr w:rsidR="00396333" w:rsidRPr="00AD2EC0" w14:paraId="51658052" w14:textId="77777777" w:rsidTr="004F45D4">
        <w:trPr>
          <w:gridAfter w:val="1"/>
          <w:wAfter w:w="1134" w:type="dxa"/>
        </w:trPr>
        <w:tc>
          <w:tcPr>
            <w:tcW w:w="2835" w:type="dxa"/>
            <w:shd w:val="clear" w:color="auto" w:fill="auto"/>
          </w:tcPr>
          <w:p w14:paraId="313C1E72" w14:textId="77777777" w:rsidR="00396333" w:rsidRPr="00AD2EC0" w:rsidRDefault="00396333" w:rsidP="00AD2EC0">
            <w:pPr>
              <w:spacing w:before="40" w:after="80" w:line="220" w:lineRule="exact"/>
              <w:ind w:right="113"/>
            </w:pPr>
            <w:r w:rsidRPr="00AD2EC0">
              <w:t>Between SB 61 and 62 (June 2025)</w:t>
            </w:r>
          </w:p>
        </w:tc>
        <w:tc>
          <w:tcPr>
            <w:tcW w:w="5670" w:type="dxa"/>
            <w:shd w:val="clear" w:color="auto" w:fill="auto"/>
          </w:tcPr>
          <w:p w14:paraId="6A68CBF6" w14:textId="69F7A71F" w:rsidR="00396333" w:rsidRPr="00AD2EC0" w:rsidRDefault="00396333" w:rsidP="009557C5">
            <w:pPr>
              <w:spacing w:before="40" w:after="80" w:line="220" w:lineRule="exact"/>
              <w:ind w:right="1"/>
            </w:pPr>
            <w:r w:rsidRPr="00AD2EC0">
              <w:t xml:space="preserve">Submissions from Parties and observers, by 1 March 2025, on the workshop on topic 1: </w:t>
            </w:r>
            <w:r w:rsidR="008D0183">
              <w:t>s</w:t>
            </w:r>
            <w:r w:rsidRPr="00AD2EC0">
              <w:t xml:space="preserve">ystemic and holistic approaches to </w:t>
            </w:r>
            <w:r w:rsidR="001F1C67">
              <w:t xml:space="preserve">the </w:t>
            </w:r>
            <w:r w:rsidRPr="00AD2EC0">
              <w:t>implementation of climate action on agriculture, food systems</w:t>
            </w:r>
            <w:r w:rsidR="008273B6">
              <w:rPr>
                <w:rStyle w:val="EndnoteReference"/>
              </w:rPr>
              <w:endnoteReference w:id="3"/>
            </w:r>
            <w:r w:rsidRPr="00AD2EC0">
              <w:t xml:space="preserve"> and food security, understanding, cooperation and integration into plans</w:t>
            </w:r>
          </w:p>
        </w:tc>
      </w:tr>
      <w:tr w:rsidR="00396333" w:rsidRPr="00AD2EC0" w14:paraId="586F3E02" w14:textId="77777777" w:rsidTr="004F45D4">
        <w:tc>
          <w:tcPr>
            <w:tcW w:w="2835" w:type="dxa"/>
            <w:shd w:val="clear" w:color="auto" w:fill="auto"/>
          </w:tcPr>
          <w:p w14:paraId="3DF8AF78" w14:textId="77777777" w:rsidR="00396333" w:rsidRPr="00AD2EC0" w:rsidRDefault="00396333" w:rsidP="00AD2EC0">
            <w:pPr>
              <w:spacing w:before="40" w:after="80" w:line="220" w:lineRule="exact"/>
              <w:ind w:right="113"/>
            </w:pPr>
          </w:p>
        </w:tc>
        <w:tc>
          <w:tcPr>
            <w:tcW w:w="5670" w:type="dxa"/>
            <w:gridSpan w:val="2"/>
            <w:shd w:val="clear" w:color="auto" w:fill="auto"/>
          </w:tcPr>
          <w:p w14:paraId="087054BB" w14:textId="77777777" w:rsidR="00396333" w:rsidRPr="00AD2EC0" w:rsidRDefault="00396333" w:rsidP="009557C5">
            <w:pPr>
              <w:spacing w:before="40" w:after="80" w:line="220" w:lineRule="exact"/>
              <w:ind w:right="1"/>
            </w:pPr>
            <w:r w:rsidRPr="00AD2EC0">
              <w:t>Preparation by the secretariat of the first annual synthesis report under the joint work</w:t>
            </w:r>
            <w:r w:rsidR="008273B6">
              <w:rPr>
                <w:rStyle w:val="EndnoteReference"/>
              </w:rPr>
              <w:endnoteReference w:id="4"/>
            </w:r>
          </w:p>
        </w:tc>
      </w:tr>
      <w:tr w:rsidR="00396333" w:rsidRPr="00AD2EC0" w14:paraId="1C40F847" w14:textId="77777777" w:rsidTr="004F45D4">
        <w:tc>
          <w:tcPr>
            <w:tcW w:w="2835" w:type="dxa"/>
            <w:shd w:val="clear" w:color="auto" w:fill="auto"/>
          </w:tcPr>
          <w:p w14:paraId="3EAAB5C8" w14:textId="77777777" w:rsidR="00396333" w:rsidRPr="00AD2EC0" w:rsidRDefault="00396333" w:rsidP="00AD2EC0">
            <w:pPr>
              <w:spacing w:before="40" w:after="80" w:line="220" w:lineRule="exact"/>
              <w:ind w:right="113"/>
            </w:pPr>
          </w:p>
        </w:tc>
        <w:tc>
          <w:tcPr>
            <w:tcW w:w="5670" w:type="dxa"/>
            <w:gridSpan w:val="2"/>
            <w:shd w:val="clear" w:color="auto" w:fill="auto"/>
          </w:tcPr>
          <w:p w14:paraId="360C9871" w14:textId="77777777" w:rsidR="00396333" w:rsidRPr="00AD2EC0" w:rsidRDefault="00396333" w:rsidP="009557C5">
            <w:pPr>
              <w:spacing w:before="40" w:after="80" w:line="220" w:lineRule="exact"/>
              <w:ind w:right="1"/>
            </w:pPr>
            <w:r w:rsidRPr="00AD2EC0">
              <w:t>Further development of the Sharm el-Sheikh online portal by the secretariat</w:t>
            </w:r>
          </w:p>
        </w:tc>
      </w:tr>
      <w:tr w:rsidR="00396333" w:rsidRPr="00AD2EC0" w14:paraId="1CC858BD" w14:textId="77777777" w:rsidTr="004F45D4">
        <w:tc>
          <w:tcPr>
            <w:tcW w:w="2835" w:type="dxa"/>
            <w:shd w:val="clear" w:color="auto" w:fill="auto"/>
          </w:tcPr>
          <w:p w14:paraId="03816B60" w14:textId="77777777" w:rsidR="00396333" w:rsidRPr="00AD2EC0" w:rsidRDefault="00396333" w:rsidP="00AD2EC0">
            <w:pPr>
              <w:spacing w:before="40" w:after="80" w:line="220" w:lineRule="exact"/>
              <w:ind w:right="113"/>
            </w:pPr>
            <w:r w:rsidRPr="00AD2EC0">
              <w:t>SB 62</w:t>
            </w:r>
          </w:p>
        </w:tc>
        <w:tc>
          <w:tcPr>
            <w:tcW w:w="5670" w:type="dxa"/>
            <w:gridSpan w:val="2"/>
            <w:shd w:val="clear" w:color="auto" w:fill="auto"/>
          </w:tcPr>
          <w:p w14:paraId="17010277" w14:textId="77777777" w:rsidR="00396333" w:rsidRPr="00AD2EC0" w:rsidRDefault="00396333" w:rsidP="009557C5">
            <w:pPr>
              <w:spacing w:before="40" w:after="80" w:line="220" w:lineRule="exact"/>
              <w:ind w:right="1"/>
            </w:pPr>
            <w:r w:rsidRPr="00AD2EC0">
              <w:t>Workshop on topic 1, including time to coordinate in relation to the joint work</w:t>
            </w:r>
          </w:p>
        </w:tc>
      </w:tr>
      <w:tr w:rsidR="00396333" w:rsidRPr="00AD2EC0" w14:paraId="1B070CC0" w14:textId="77777777" w:rsidTr="004F45D4">
        <w:tc>
          <w:tcPr>
            <w:tcW w:w="2835" w:type="dxa"/>
            <w:shd w:val="clear" w:color="auto" w:fill="auto"/>
          </w:tcPr>
          <w:p w14:paraId="4D010567" w14:textId="77777777" w:rsidR="00396333" w:rsidRPr="00AD2EC0" w:rsidRDefault="00396333" w:rsidP="00AD2EC0">
            <w:pPr>
              <w:spacing w:before="40" w:after="80" w:line="220" w:lineRule="exact"/>
              <w:ind w:right="113"/>
            </w:pPr>
          </w:p>
        </w:tc>
        <w:tc>
          <w:tcPr>
            <w:tcW w:w="5670" w:type="dxa"/>
            <w:gridSpan w:val="2"/>
            <w:shd w:val="clear" w:color="auto" w:fill="auto"/>
          </w:tcPr>
          <w:p w14:paraId="3B3929D8" w14:textId="77777777" w:rsidR="00396333" w:rsidRPr="00AD2EC0" w:rsidRDefault="00396333" w:rsidP="009557C5">
            <w:pPr>
              <w:spacing w:before="40" w:after="80" w:line="220" w:lineRule="exact"/>
              <w:ind w:right="1"/>
            </w:pPr>
            <w:r w:rsidRPr="00AD2EC0">
              <w:t>Consideration of the first annual synthesis report</w:t>
            </w:r>
          </w:p>
        </w:tc>
      </w:tr>
      <w:tr w:rsidR="00396333" w:rsidRPr="00AD2EC0" w14:paraId="6F724954" w14:textId="77777777" w:rsidTr="004F45D4">
        <w:tc>
          <w:tcPr>
            <w:tcW w:w="2835" w:type="dxa"/>
            <w:shd w:val="clear" w:color="auto" w:fill="auto"/>
          </w:tcPr>
          <w:p w14:paraId="7880EDF3" w14:textId="77777777" w:rsidR="00396333" w:rsidRPr="00AD2EC0" w:rsidRDefault="00396333" w:rsidP="00AD2EC0">
            <w:pPr>
              <w:spacing w:before="40" w:after="80" w:line="220" w:lineRule="exact"/>
              <w:ind w:right="113"/>
            </w:pPr>
          </w:p>
        </w:tc>
        <w:tc>
          <w:tcPr>
            <w:tcW w:w="5670" w:type="dxa"/>
            <w:gridSpan w:val="2"/>
            <w:shd w:val="clear" w:color="auto" w:fill="auto"/>
          </w:tcPr>
          <w:p w14:paraId="05357912" w14:textId="2D1E77B1" w:rsidR="00396333" w:rsidRPr="00AD2EC0" w:rsidRDefault="00396333" w:rsidP="009557C5">
            <w:pPr>
              <w:spacing w:before="40" w:after="80" w:line="220" w:lineRule="exact"/>
              <w:ind w:right="1"/>
            </w:pPr>
            <w:r w:rsidRPr="00AD2EC0">
              <w:t>Further consideration of the online portal</w:t>
            </w:r>
          </w:p>
        </w:tc>
      </w:tr>
      <w:tr w:rsidR="00396333" w:rsidRPr="00AD2EC0" w14:paraId="047BF292" w14:textId="77777777" w:rsidTr="004F45D4">
        <w:tc>
          <w:tcPr>
            <w:tcW w:w="2835" w:type="dxa"/>
            <w:shd w:val="clear" w:color="auto" w:fill="auto"/>
          </w:tcPr>
          <w:p w14:paraId="0E7418A6" w14:textId="77777777" w:rsidR="00396333" w:rsidRPr="00AD2EC0" w:rsidRDefault="00396333" w:rsidP="00AD2EC0">
            <w:pPr>
              <w:spacing w:before="40" w:after="80" w:line="220" w:lineRule="exact"/>
              <w:ind w:right="113"/>
            </w:pPr>
            <w:r w:rsidRPr="00AD2EC0">
              <w:t>Between SB 62 and 63 (November 2025)</w:t>
            </w:r>
          </w:p>
        </w:tc>
        <w:tc>
          <w:tcPr>
            <w:tcW w:w="5670" w:type="dxa"/>
            <w:gridSpan w:val="2"/>
            <w:shd w:val="clear" w:color="auto" w:fill="auto"/>
          </w:tcPr>
          <w:p w14:paraId="16E258F8" w14:textId="77777777" w:rsidR="00396333" w:rsidRPr="00AD2EC0" w:rsidRDefault="00396333" w:rsidP="009557C5">
            <w:pPr>
              <w:spacing w:before="40" w:after="80" w:line="220" w:lineRule="exact"/>
              <w:ind w:right="1"/>
            </w:pPr>
            <w:r w:rsidRPr="00AD2EC0">
              <w:t>Preparation by the secretariat of the report on the workshop on topic 1</w:t>
            </w:r>
          </w:p>
        </w:tc>
      </w:tr>
      <w:tr w:rsidR="00396333" w:rsidRPr="00AD2EC0" w14:paraId="0725B5ED" w14:textId="77777777" w:rsidTr="004F45D4">
        <w:tc>
          <w:tcPr>
            <w:tcW w:w="2835" w:type="dxa"/>
            <w:shd w:val="clear" w:color="auto" w:fill="auto"/>
          </w:tcPr>
          <w:p w14:paraId="221581AA" w14:textId="77777777" w:rsidR="00396333" w:rsidRPr="00AD2EC0" w:rsidRDefault="00396333" w:rsidP="00AD2EC0">
            <w:pPr>
              <w:spacing w:before="40" w:after="80" w:line="220" w:lineRule="exact"/>
              <w:ind w:right="113"/>
            </w:pPr>
            <w:r w:rsidRPr="00AD2EC0">
              <w:t>SB 63</w:t>
            </w:r>
          </w:p>
        </w:tc>
        <w:tc>
          <w:tcPr>
            <w:tcW w:w="5670" w:type="dxa"/>
            <w:gridSpan w:val="2"/>
            <w:shd w:val="clear" w:color="auto" w:fill="auto"/>
          </w:tcPr>
          <w:p w14:paraId="2E1C1A32" w14:textId="77777777" w:rsidR="00396333" w:rsidRPr="00AD2EC0" w:rsidRDefault="00396333" w:rsidP="009557C5">
            <w:pPr>
              <w:spacing w:before="40" w:after="80" w:line="220" w:lineRule="exact"/>
              <w:ind w:right="1"/>
            </w:pPr>
            <w:r w:rsidRPr="00AD2EC0">
              <w:t>Consideration of the report on the workshop on topic 1</w:t>
            </w:r>
          </w:p>
        </w:tc>
      </w:tr>
      <w:tr w:rsidR="00396333" w:rsidRPr="00AD2EC0" w14:paraId="16A9FF48" w14:textId="77777777" w:rsidTr="004F45D4">
        <w:tc>
          <w:tcPr>
            <w:tcW w:w="2835" w:type="dxa"/>
            <w:shd w:val="clear" w:color="auto" w:fill="auto"/>
          </w:tcPr>
          <w:p w14:paraId="4CC0FCB2" w14:textId="77777777" w:rsidR="00396333" w:rsidRPr="00AD2EC0" w:rsidRDefault="00396333" w:rsidP="00AD2EC0">
            <w:pPr>
              <w:spacing w:before="40" w:after="80" w:line="220" w:lineRule="exact"/>
              <w:ind w:right="113"/>
            </w:pPr>
            <w:r w:rsidRPr="00AD2EC0">
              <w:t>Between SB 63 and 64 (June 2026)</w:t>
            </w:r>
          </w:p>
        </w:tc>
        <w:tc>
          <w:tcPr>
            <w:tcW w:w="5670" w:type="dxa"/>
            <w:gridSpan w:val="2"/>
            <w:shd w:val="clear" w:color="auto" w:fill="auto"/>
          </w:tcPr>
          <w:p w14:paraId="22AB09F7" w14:textId="0B893F77" w:rsidR="00396333" w:rsidRPr="00AD2EC0" w:rsidRDefault="00396333" w:rsidP="009557C5">
            <w:pPr>
              <w:spacing w:before="40" w:after="80" w:line="220" w:lineRule="exact"/>
              <w:ind w:right="1"/>
            </w:pPr>
            <w:r w:rsidRPr="00AD2EC0">
              <w:t xml:space="preserve">Submissions from Parties and observers, by 1 March 2026, on the workshop on topic 2: </w:t>
            </w:r>
            <w:r w:rsidR="00C62BC0">
              <w:t>p</w:t>
            </w:r>
            <w:r w:rsidRPr="00AD2EC0">
              <w:t xml:space="preserve">rogress, challenges and opportunities related to identifying needs and accessing means of implementation for climate action </w:t>
            </w:r>
            <w:r w:rsidR="00800E15">
              <w:t>o</w:t>
            </w:r>
            <w:r w:rsidRPr="00AD2EC0">
              <w:t>n agriculture and food security, including sharing of best practices</w:t>
            </w:r>
          </w:p>
        </w:tc>
      </w:tr>
      <w:tr w:rsidR="00396333" w:rsidRPr="00AD2EC0" w14:paraId="777068F2" w14:textId="77777777" w:rsidTr="004F45D4">
        <w:tc>
          <w:tcPr>
            <w:tcW w:w="2835" w:type="dxa"/>
            <w:shd w:val="clear" w:color="auto" w:fill="auto"/>
          </w:tcPr>
          <w:p w14:paraId="12B329A0" w14:textId="77777777" w:rsidR="00396333" w:rsidRPr="00AD2EC0" w:rsidRDefault="00396333" w:rsidP="00AD2EC0">
            <w:pPr>
              <w:spacing w:before="40" w:after="80" w:line="220" w:lineRule="exact"/>
              <w:ind w:right="113"/>
            </w:pPr>
          </w:p>
        </w:tc>
        <w:tc>
          <w:tcPr>
            <w:tcW w:w="5670" w:type="dxa"/>
            <w:gridSpan w:val="2"/>
            <w:shd w:val="clear" w:color="auto" w:fill="auto"/>
          </w:tcPr>
          <w:p w14:paraId="7E50A900" w14:textId="603B0CB9" w:rsidR="00396333" w:rsidRPr="00AD2EC0" w:rsidRDefault="00396333" w:rsidP="009557C5">
            <w:pPr>
              <w:spacing w:before="40" w:after="80" w:line="220" w:lineRule="exact"/>
              <w:ind w:right="1"/>
            </w:pPr>
            <w:r w:rsidRPr="00AD2EC0">
              <w:t>Preparation by the secretariat of the annual synthesis report</w:t>
            </w:r>
          </w:p>
        </w:tc>
      </w:tr>
      <w:tr w:rsidR="00396333" w:rsidRPr="00AD2EC0" w14:paraId="677CC983" w14:textId="77777777" w:rsidTr="004F45D4">
        <w:tc>
          <w:tcPr>
            <w:tcW w:w="2835" w:type="dxa"/>
            <w:shd w:val="clear" w:color="auto" w:fill="auto"/>
          </w:tcPr>
          <w:p w14:paraId="2E77072C" w14:textId="77777777" w:rsidR="00396333" w:rsidRPr="00AD2EC0" w:rsidRDefault="00396333" w:rsidP="00AD2EC0">
            <w:pPr>
              <w:spacing w:before="40" w:after="80" w:line="220" w:lineRule="exact"/>
              <w:ind w:right="113"/>
            </w:pPr>
            <w:r w:rsidRPr="00AD2EC0">
              <w:t>SB 64</w:t>
            </w:r>
          </w:p>
        </w:tc>
        <w:tc>
          <w:tcPr>
            <w:tcW w:w="5670" w:type="dxa"/>
            <w:gridSpan w:val="2"/>
            <w:shd w:val="clear" w:color="auto" w:fill="auto"/>
          </w:tcPr>
          <w:p w14:paraId="275AF52F" w14:textId="77777777" w:rsidR="00396333" w:rsidRPr="00AD2EC0" w:rsidRDefault="00396333" w:rsidP="009557C5">
            <w:pPr>
              <w:spacing w:before="40" w:after="80" w:line="220" w:lineRule="exact"/>
              <w:ind w:right="1"/>
            </w:pPr>
            <w:r w:rsidRPr="00AD2EC0">
              <w:t>Workshop on topic 2, including time to coordinate in relation to the joint work</w:t>
            </w:r>
          </w:p>
        </w:tc>
      </w:tr>
      <w:tr w:rsidR="00396333" w:rsidRPr="00AD2EC0" w14:paraId="051FCC53" w14:textId="77777777" w:rsidTr="004F45D4">
        <w:tc>
          <w:tcPr>
            <w:tcW w:w="2835" w:type="dxa"/>
            <w:shd w:val="clear" w:color="auto" w:fill="auto"/>
          </w:tcPr>
          <w:p w14:paraId="394BA4B2" w14:textId="77777777" w:rsidR="00396333" w:rsidRPr="00AD2EC0" w:rsidRDefault="00396333" w:rsidP="00AD2EC0">
            <w:pPr>
              <w:spacing w:before="40" w:after="80" w:line="220" w:lineRule="exact"/>
              <w:ind w:right="113"/>
            </w:pPr>
          </w:p>
        </w:tc>
        <w:tc>
          <w:tcPr>
            <w:tcW w:w="5670" w:type="dxa"/>
            <w:gridSpan w:val="2"/>
            <w:shd w:val="clear" w:color="auto" w:fill="auto"/>
          </w:tcPr>
          <w:p w14:paraId="25FA0F0A" w14:textId="77777777" w:rsidR="00396333" w:rsidRPr="00AD2EC0" w:rsidRDefault="00396333" w:rsidP="009557C5">
            <w:pPr>
              <w:spacing w:before="40" w:after="80" w:line="220" w:lineRule="exact"/>
              <w:ind w:right="1"/>
            </w:pPr>
            <w:r w:rsidRPr="00AD2EC0">
              <w:t>Consideration of the annual synthesis report</w:t>
            </w:r>
          </w:p>
        </w:tc>
      </w:tr>
      <w:tr w:rsidR="00396333" w:rsidRPr="00AD2EC0" w14:paraId="74AD218E" w14:textId="77777777" w:rsidTr="004F45D4">
        <w:tc>
          <w:tcPr>
            <w:tcW w:w="2835" w:type="dxa"/>
            <w:shd w:val="clear" w:color="auto" w:fill="auto"/>
          </w:tcPr>
          <w:p w14:paraId="2FEE4FE4" w14:textId="77777777" w:rsidR="00396333" w:rsidRPr="00AD2EC0" w:rsidRDefault="00396333" w:rsidP="00AD2EC0">
            <w:pPr>
              <w:spacing w:before="40" w:after="80" w:line="220" w:lineRule="exact"/>
              <w:ind w:right="113"/>
            </w:pPr>
            <w:r w:rsidRPr="00AD2EC0">
              <w:t>Between SB 64 and 65 (November 2026)</w:t>
            </w:r>
          </w:p>
        </w:tc>
        <w:tc>
          <w:tcPr>
            <w:tcW w:w="5670" w:type="dxa"/>
            <w:gridSpan w:val="2"/>
            <w:shd w:val="clear" w:color="auto" w:fill="auto"/>
          </w:tcPr>
          <w:p w14:paraId="647B9918" w14:textId="77777777" w:rsidR="00396333" w:rsidRPr="00AD2EC0" w:rsidRDefault="00396333" w:rsidP="009557C5">
            <w:pPr>
              <w:spacing w:before="40" w:after="80" w:line="220" w:lineRule="exact"/>
              <w:ind w:right="1"/>
            </w:pPr>
            <w:r w:rsidRPr="00AD2EC0">
              <w:t>Preparation by the secretariat of the report on the workshop on topic 2</w:t>
            </w:r>
          </w:p>
        </w:tc>
      </w:tr>
      <w:tr w:rsidR="00396333" w:rsidRPr="00AD2EC0" w14:paraId="32C6AFA0" w14:textId="77777777" w:rsidTr="00DE7D00">
        <w:tc>
          <w:tcPr>
            <w:tcW w:w="2835" w:type="dxa"/>
            <w:shd w:val="clear" w:color="auto" w:fill="auto"/>
          </w:tcPr>
          <w:p w14:paraId="30ED3DBF" w14:textId="77777777" w:rsidR="00396333" w:rsidRPr="00AD2EC0" w:rsidRDefault="00396333" w:rsidP="00AD2EC0">
            <w:pPr>
              <w:spacing w:before="40" w:after="80" w:line="220" w:lineRule="exact"/>
              <w:ind w:right="113"/>
            </w:pPr>
            <w:r w:rsidRPr="00AD2EC0">
              <w:t>SB 65</w:t>
            </w:r>
          </w:p>
        </w:tc>
        <w:tc>
          <w:tcPr>
            <w:tcW w:w="5670" w:type="dxa"/>
            <w:gridSpan w:val="2"/>
            <w:shd w:val="clear" w:color="auto" w:fill="auto"/>
          </w:tcPr>
          <w:p w14:paraId="1866974A" w14:textId="77777777" w:rsidR="00396333" w:rsidRPr="00AD2EC0" w:rsidRDefault="00396333" w:rsidP="009557C5">
            <w:pPr>
              <w:spacing w:before="40" w:after="80" w:line="220" w:lineRule="exact"/>
              <w:ind w:right="1"/>
            </w:pPr>
            <w:r w:rsidRPr="00AD2EC0">
              <w:t>Consideration of the report on the workshop on topic 2</w:t>
            </w:r>
          </w:p>
        </w:tc>
      </w:tr>
      <w:tr w:rsidR="00396333" w:rsidRPr="00397EFC" w14:paraId="63E9422D" w14:textId="77777777" w:rsidTr="00DE7D00">
        <w:tc>
          <w:tcPr>
            <w:tcW w:w="2835" w:type="dxa"/>
            <w:tcBorders>
              <w:bottom w:val="single" w:sz="12" w:space="0" w:color="auto"/>
            </w:tcBorders>
            <w:shd w:val="clear" w:color="auto" w:fill="auto"/>
          </w:tcPr>
          <w:p w14:paraId="0B4C5A61" w14:textId="77777777" w:rsidR="00396333" w:rsidRPr="00AD2EC0" w:rsidRDefault="00396333" w:rsidP="00AD2EC0">
            <w:pPr>
              <w:spacing w:before="40" w:after="80" w:line="220" w:lineRule="exact"/>
              <w:ind w:right="113"/>
            </w:pPr>
          </w:p>
        </w:tc>
        <w:tc>
          <w:tcPr>
            <w:tcW w:w="5670" w:type="dxa"/>
            <w:gridSpan w:val="2"/>
            <w:tcBorders>
              <w:bottom w:val="single" w:sz="12" w:space="0" w:color="auto"/>
            </w:tcBorders>
            <w:shd w:val="clear" w:color="auto" w:fill="auto"/>
          </w:tcPr>
          <w:p w14:paraId="0B33F922" w14:textId="1F832F2E" w:rsidR="00396333" w:rsidRPr="00397EFC" w:rsidRDefault="00396333" w:rsidP="009557C5">
            <w:pPr>
              <w:spacing w:before="40" w:after="80" w:line="220" w:lineRule="exact"/>
              <w:ind w:right="1"/>
            </w:pPr>
            <w:r w:rsidRPr="00AD2EC0">
              <w:t xml:space="preserve">Finalization of discussions on the progress and outcomes of the joint work for reporting thereon to </w:t>
            </w:r>
            <w:r w:rsidR="007C111D">
              <w:t xml:space="preserve">COP 31 </w:t>
            </w:r>
            <w:r w:rsidRPr="00AD2EC0">
              <w:t>(November 2026)</w:t>
            </w:r>
            <w:r w:rsidR="00D20AE7">
              <w:rPr>
                <w:rStyle w:val="EndnoteReference"/>
              </w:rPr>
              <w:endnoteReference w:id="5"/>
            </w:r>
          </w:p>
        </w:tc>
      </w:tr>
    </w:tbl>
    <w:p w14:paraId="77EC37D1" w14:textId="77777777" w:rsidR="00396333" w:rsidRPr="003E4EBC" w:rsidRDefault="00396333" w:rsidP="003E4EBC">
      <w:pPr>
        <w:spacing w:line="0" w:lineRule="atLeast"/>
        <w:rPr>
          <w:sz w:val="6"/>
          <w:szCs w:val="6"/>
        </w:rPr>
      </w:pPr>
    </w:p>
    <w:sectPr w:rsidR="00396333" w:rsidRPr="003E4EBC" w:rsidSect="000D7B64">
      <w:headerReference w:type="even" r:id="rId23"/>
      <w:headerReference w:type="default" r:id="rId24"/>
      <w:footerReference w:type="even" r:id="rId25"/>
      <w:footerReference w:type="default" r:id="rId26"/>
      <w:footnotePr>
        <w:numRestart w:val="eachSect"/>
      </w:footnotePr>
      <w:endnotePr>
        <w:numFmt w:val="lowerLetter"/>
        <w:numRestart w:val="eachSect"/>
      </w:endnotePr>
      <w:pgSz w:w="11906" w:h="16838" w:code="9"/>
      <w:pgMar w:top="1417" w:right="1134" w:bottom="1134" w:left="1134" w:header="85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3F58D" w14:textId="77777777" w:rsidR="00A72DA5" w:rsidRPr="008362C4" w:rsidRDefault="00A72DA5" w:rsidP="00FE453E">
      <w:pPr>
        <w:spacing w:line="14" w:lineRule="exact"/>
        <w:rPr>
          <w:color w:val="FFFFFF" w:themeColor="background1"/>
        </w:rPr>
      </w:pPr>
      <w:r w:rsidRPr="008362C4">
        <w:rPr>
          <w:color w:val="FFFFFF" w:themeColor="background1"/>
        </w:rPr>
        <w:separator/>
      </w:r>
    </w:p>
    <w:p w14:paraId="3D401FA7" w14:textId="77777777" w:rsidR="00A72DA5" w:rsidRPr="008362C4" w:rsidRDefault="00A72DA5" w:rsidP="00C45173">
      <w:pPr>
        <w:spacing w:line="14" w:lineRule="atLeast"/>
        <w:rPr>
          <w:color w:val="FFFFFF" w:themeColor="background1"/>
          <w:sz w:val="2"/>
          <w:szCs w:val="2"/>
        </w:rPr>
      </w:pPr>
    </w:p>
  </w:endnote>
  <w:endnote w:type="continuationSeparator" w:id="0">
    <w:p w14:paraId="26C57F3F" w14:textId="77777777" w:rsidR="00A72DA5" w:rsidRDefault="00A72DA5">
      <w:r>
        <w:continuationSeparator/>
      </w:r>
    </w:p>
    <w:p w14:paraId="01AF4C03" w14:textId="77777777" w:rsidR="00A72DA5" w:rsidRDefault="00A72DA5"/>
  </w:endnote>
  <w:endnote w:type="continuationNotice" w:id="1">
    <w:p w14:paraId="5493E31E" w14:textId="77777777" w:rsidR="00A72DA5" w:rsidRDefault="00A72DA5">
      <w:pPr>
        <w:spacing w:line="240" w:lineRule="auto"/>
      </w:pPr>
    </w:p>
  </w:endnote>
  <w:endnote w:id="2">
    <w:p w14:paraId="05AB78CC" w14:textId="54F53B38" w:rsidR="005D1D34" w:rsidRPr="005D1D34" w:rsidRDefault="005D1D34" w:rsidP="00AA0D18">
      <w:pPr>
        <w:pStyle w:val="EndnoteText"/>
        <w:tabs>
          <w:tab w:val="clear" w:pos="1021"/>
        </w:tabs>
        <w:spacing w:line="200" w:lineRule="exact"/>
        <w:ind w:firstLine="142"/>
        <w:rPr>
          <w:i w:val="0"/>
          <w:lang w:val="en-US"/>
        </w:rPr>
      </w:pPr>
      <w:r w:rsidRPr="005D1D34">
        <w:rPr>
          <w:rStyle w:val="EndnoteReference"/>
          <w:i/>
        </w:rPr>
        <w:endnoteRef/>
      </w:r>
      <w:r w:rsidRPr="005D1D34">
        <w:rPr>
          <w:i w:val="0"/>
        </w:rPr>
        <w:t xml:space="preserve"> </w:t>
      </w:r>
      <w:r>
        <w:rPr>
          <w:i w:val="0"/>
        </w:rPr>
        <w:t xml:space="preserve"> Referred to in decision 3/CP.27, para. 16.</w:t>
      </w:r>
    </w:p>
  </w:endnote>
  <w:endnote w:id="3">
    <w:p w14:paraId="5CD35243" w14:textId="72674ACA" w:rsidR="008273B6" w:rsidRPr="008273B6" w:rsidRDefault="008273B6" w:rsidP="00AA0D18">
      <w:pPr>
        <w:pStyle w:val="EndnoteText"/>
        <w:tabs>
          <w:tab w:val="clear" w:pos="1021"/>
        </w:tabs>
        <w:spacing w:line="200" w:lineRule="exact"/>
        <w:ind w:firstLine="142"/>
        <w:rPr>
          <w:i w:val="0"/>
          <w:lang w:val="en-US"/>
        </w:rPr>
      </w:pPr>
      <w:r w:rsidRPr="008273B6">
        <w:rPr>
          <w:rStyle w:val="EndnoteReference"/>
          <w:i/>
        </w:rPr>
        <w:endnoteRef/>
      </w:r>
      <w:r w:rsidRPr="008273B6">
        <w:rPr>
          <w:i w:val="0"/>
        </w:rPr>
        <w:t xml:space="preserve"> </w:t>
      </w:r>
      <w:r>
        <w:rPr>
          <w:i w:val="0"/>
        </w:rPr>
        <w:t xml:space="preserve"> This does not preclude other approaches.</w:t>
      </w:r>
    </w:p>
  </w:endnote>
  <w:endnote w:id="4">
    <w:p w14:paraId="7EAB921C" w14:textId="77777777" w:rsidR="008273B6" w:rsidRPr="008273B6" w:rsidRDefault="008273B6" w:rsidP="00AA0D18">
      <w:pPr>
        <w:pStyle w:val="EndnoteText"/>
        <w:tabs>
          <w:tab w:val="clear" w:pos="1021"/>
        </w:tabs>
        <w:spacing w:line="200" w:lineRule="exact"/>
        <w:ind w:firstLine="142"/>
        <w:rPr>
          <w:i w:val="0"/>
          <w:lang w:val="en-US"/>
        </w:rPr>
      </w:pPr>
      <w:r w:rsidRPr="008273B6">
        <w:rPr>
          <w:rStyle w:val="EndnoteReference"/>
          <w:i/>
        </w:rPr>
        <w:endnoteRef/>
      </w:r>
      <w:r w:rsidRPr="008273B6">
        <w:rPr>
          <w:i w:val="0"/>
        </w:rPr>
        <w:t xml:space="preserve"> </w:t>
      </w:r>
      <w:r>
        <w:rPr>
          <w:i w:val="0"/>
        </w:rPr>
        <w:t xml:space="preserve"> Referred to in decision 3/CP.27, para. 15(a).</w:t>
      </w:r>
    </w:p>
  </w:endnote>
  <w:endnote w:id="5">
    <w:p w14:paraId="06B5B455" w14:textId="50654C46" w:rsidR="00D20AE7" w:rsidRDefault="00D20AE7" w:rsidP="00E15C90">
      <w:pPr>
        <w:pStyle w:val="EndnoteText"/>
        <w:tabs>
          <w:tab w:val="clear" w:pos="1021"/>
        </w:tabs>
        <w:spacing w:after="180" w:line="200" w:lineRule="exact"/>
        <w:ind w:firstLine="142"/>
        <w:rPr>
          <w:i w:val="0"/>
        </w:rPr>
      </w:pPr>
      <w:r w:rsidRPr="00D20AE7">
        <w:rPr>
          <w:rStyle w:val="EndnoteReference"/>
          <w:i/>
        </w:rPr>
        <w:endnoteRef/>
      </w:r>
      <w:r w:rsidRPr="00D20AE7">
        <w:rPr>
          <w:i w:val="0"/>
        </w:rPr>
        <w:t xml:space="preserve"> </w:t>
      </w:r>
      <w:r>
        <w:rPr>
          <w:i w:val="0"/>
        </w:rPr>
        <w:t xml:space="preserve"> As per decision 3/CP.27, para. 20.</w:t>
      </w:r>
    </w:p>
    <w:p w14:paraId="70C8710F" w14:textId="77777777" w:rsidR="00753B71" w:rsidRPr="00F10CC5" w:rsidRDefault="00753B71">
      <w:pPr>
        <w:spacing w:before="240"/>
        <w:ind w:left="1134" w:right="1134"/>
        <w:jc w:val="center"/>
        <w:rPr>
          <w:u w:val="single"/>
        </w:rPr>
      </w:pPr>
      <w:r>
        <w:rPr>
          <w:u w:val="single"/>
        </w:rPr>
        <w:tab/>
      </w:r>
      <w:r>
        <w:rPr>
          <w:u w:val="single"/>
        </w:rPr>
        <w:tab/>
      </w:r>
      <w:r>
        <w:rPr>
          <w:u w:val="single"/>
        </w:rPr>
        <w:tab/>
      </w:r>
      <w:r>
        <w:rPr>
          <w:u w:val="single"/>
        </w:rPr>
        <w:tab/>
      </w:r>
    </w:p>
    <w:p w14:paraId="6A7DA24E" w14:textId="77777777" w:rsidR="00753B71" w:rsidRPr="00D20AE7" w:rsidRDefault="00753B71" w:rsidP="00AA0D18">
      <w:pPr>
        <w:pStyle w:val="EndnoteText"/>
        <w:tabs>
          <w:tab w:val="clear" w:pos="1021"/>
        </w:tabs>
        <w:spacing w:line="200" w:lineRule="exact"/>
        <w:ind w:firstLine="142"/>
        <w:rPr>
          <w:i w:val="0"/>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9E9B8" w14:textId="61E9EFD5" w:rsidR="00E04F1D" w:rsidRPr="000D7B64" w:rsidRDefault="000D7B64" w:rsidP="000D7B64">
    <w:pPr>
      <w:pStyle w:val="Footer"/>
      <w:tabs>
        <w:tab w:val="right" w:pos="9638"/>
      </w:tabs>
    </w:pPr>
    <w:r w:rsidRPr="000D7B64">
      <w:rPr>
        <w:b/>
        <w:sz w:val="18"/>
      </w:rPr>
      <w:fldChar w:fldCharType="begin"/>
    </w:r>
    <w:r w:rsidRPr="000D7B64">
      <w:rPr>
        <w:b/>
        <w:sz w:val="18"/>
      </w:rPr>
      <w:instrText xml:space="preserve"> PAGE  \* MERGEFORMAT </w:instrText>
    </w:r>
    <w:r w:rsidRPr="000D7B64">
      <w:rPr>
        <w:b/>
        <w:sz w:val="18"/>
      </w:rPr>
      <w:fldChar w:fldCharType="separate"/>
    </w:r>
    <w:r w:rsidRPr="000D7B64">
      <w:rPr>
        <w:b/>
        <w:noProof/>
        <w:sz w:val="18"/>
      </w:rPr>
      <w:t>28</w:t>
    </w:r>
    <w:r w:rsidRPr="000D7B64">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819FF" w14:textId="256F2001" w:rsidR="005B40B8" w:rsidRPr="000D7B64" w:rsidRDefault="000D7B64" w:rsidP="000D7B64">
    <w:pPr>
      <w:pStyle w:val="Footer"/>
      <w:tabs>
        <w:tab w:val="right" w:pos="9638"/>
      </w:tabs>
      <w:rPr>
        <w:b/>
        <w:sz w:val="18"/>
      </w:rPr>
    </w:pPr>
    <w:r>
      <w:tab/>
    </w:r>
    <w:r w:rsidRPr="000D7B64">
      <w:rPr>
        <w:b/>
        <w:sz w:val="18"/>
      </w:rPr>
      <w:fldChar w:fldCharType="begin"/>
    </w:r>
    <w:r w:rsidRPr="000D7B64">
      <w:rPr>
        <w:b/>
        <w:sz w:val="18"/>
      </w:rPr>
      <w:instrText xml:space="preserve"> PAGE  \* MERGEFORMAT </w:instrText>
    </w:r>
    <w:r w:rsidRPr="000D7B64">
      <w:rPr>
        <w:b/>
        <w:sz w:val="18"/>
      </w:rPr>
      <w:fldChar w:fldCharType="separate"/>
    </w:r>
    <w:r w:rsidRPr="000D7B64">
      <w:rPr>
        <w:b/>
        <w:noProof/>
        <w:sz w:val="18"/>
      </w:rPr>
      <w:t>30</w:t>
    </w:r>
    <w:r w:rsidRPr="000D7B64">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8FB6D" w14:textId="70EB11FF" w:rsidR="005B47AC" w:rsidRPr="000D7B64" w:rsidRDefault="000D7B64" w:rsidP="000D7B64">
    <w:pPr>
      <w:pStyle w:val="Footer"/>
      <w:tabs>
        <w:tab w:val="right" w:pos="9638"/>
      </w:tabs>
    </w:pPr>
    <w:r w:rsidRPr="000D7B64">
      <w:rPr>
        <w:b/>
        <w:sz w:val="18"/>
      </w:rPr>
      <w:fldChar w:fldCharType="begin"/>
    </w:r>
    <w:r w:rsidRPr="000D7B64">
      <w:rPr>
        <w:b/>
        <w:sz w:val="18"/>
      </w:rPr>
      <w:instrText xml:space="preserve"> PAGE  \* MERGEFORMAT </w:instrText>
    </w:r>
    <w:r w:rsidRPr="000D7B64">
      <w:rPr>
        <w:b/>
        <w:sz w:val="18"/>
      </w:rPr>
      <w:fldChar w:fldCharType="separate"/>
    </w:r>
    <w:r w:rsidRPr="000D7B64">
      <w:rPr>
        <w:b/>
        <w:noProof/>
        <w:sz w:val="18"/>
      </w:rPr>
      <w:t>28</w:t>
    </w:r>
    <w:r w:rsidRPr="000D7B64">
      <w:rPr>
        <w:b/>
        <w:sz w:val="18"/>
      </w:rPr>
      <w:fldChar w:fldCharType="end"/>
    </w:r>
    <w:r>
      <w:rPr>
        <w:sz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C4BF7" w14:textId="7815A4EC" w:rsidR="000D7B64" w:rsidRPr="000D7B64" w:rsidRDefault="000D7B64" w:rsidP="000D7B64">
    <w:pPr>
      <w:pStyle w:val="Footer"/>
      <w:tabs>
        <w:tab w:val="right" w:pos="9638"/>
      </w:tabs>
      <w:rPr>
        <w:b/>
        <w:sz w:val="18"/>
      </w:rPr>
    </w:pPr>
    <w:r>
      <w:tab/>
    </w:r>
    <w:r w:rsidRPr="000D7B64">
      <w:rPr>
        <w:b/>
        <w:sz w:val="18"/>
      </w:rPr>
      <w:fldChar w:fldCharType="begin"/>
    </w:r>
    <w:r w:rsidRPr="000D7B64">
      <w:rPr>
        <w:b/>
        <w:sz w:val="18"/>
      </w:rPr>
      <w:instrText xml:space="preserve"> PAGE  \* MERGEFORMAT </w:instrText>
    </w:r>
    <w:r w:rsidRPr="000D7B64">
      <w:rPr>
        <w:b/>
        <w:sz w:val="18"/>
      </w:rPr>
      <w:fldChar w:fldCharType="separate"/>
    </w:r>
    <w:r w:rsidRPr="000D7B64">
      <w:rPr>
        <w:b/>
        <w:noProof/>
        <w:sz w:val="18"/>
      </w:rPr>
      <w:t>31</w:t>
    </w:r>
    <w:r w:rsidRPr="000D7B64">
      <w:rPr>
        <w:b/>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5C320" w14:textId="77777777" w:rsidR="000D7B64" w:rsidRPr="000D7B64" w:rsidRDefault="000D7B64" w:rsidP="000D7B64">
    <w:pPr>
      <w:pStyle w:val="Footer"/>
      <w:tabs>
        <w:tab w:val="right" w:pos="9638"/>
      </w:tabs>
    </w:pPr>
    <w:r w:rsidRPr="000D7B64">
      <w:rPr>
        <w:b/>
        <w:sz w:val="18"/>
      </w:rPr>
      <w:fldChar w:fldCharType="begin"/>
    </w:r>
    <w:r w:rsidRPr="000D7B64">
      <w:rPr>
        <w:b/>
        <w:sz w:val="18"/>
      </w:rPr>
      <w:instrText xml:space="preserve"> PAGE  \* MERGEFORMAT </w:instrText>
    </w:r>
    <w:r w:rsidRPr="000D7B64">
      <w:rPr>
        <w:b/>
        <w:sz w:val="18"/>
      </w:rPr>
      <w:fldChar w:fldCharType="separate"/>
    </w:r>
    <w:r w:rsidRPr="000D7B64">
      <w:rPr>
        <w:b/>
        <w:noProof/>
        <w:sz w:val="18"/>
      </w:rPr>
      <w:t>31</w:t>
    </w:r>
    <w:r w:rsidRPr="000D7B64">
      <w:rPr>
        <w:b/>
        <w:sz w:val="18"/>
      </w:rPr>
      <w:fldChar w:fldCharType="end"/>
    </w:r>
    <w:r>
      <w:rPr>
        <w:sz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BFA7E" w14:textId="390F1722" w:rsidR="00396333" w:rsidRPr="000D7B64" w:rsidRDefault="000D7B64" w:rsidP="000D7B64">
    <w:pPr>
      <w:pStyle w:val="Footer"/>
      <w:tabs>
        <w:tab w:val="right" w:pos="9638"/>
      </w:tabs>
      <w:rPr>
        <w:b/>
        <w:sz w:val="18"/>
      </w:rPr>
    </w:pPr>
    <w:r>
      <w:tab/>
    </w:r>
    <w:r w:rsidRPr="000D7B64">
      <w:rPr>
        <w:b/>
        <w:sz w:val="18"/>
      </w:rPr>
      <w:fldChar w:fldCharType="begin"/>
    </w:r>
    <w:r w:rsidRPr="000D7B64">
      <w:rPr>
        <w:b/>
        <w:sz w:val="18"/>
      </w:rPr>
      <w:instrText xml:space="preserve"> PAGE  \* MERGEFORMAT </w:instrText>
    </w:r>
    <w:r w:rsidRPr="000D7B64">
      <w:rPr>
        <w:b/>
        <w:sz w:val="18"/>
      </w:rPr>
      <w:fldChar w:fldCharType="separate"/>
    </w:r>
    <w:r w:rsidRPr="000D7B64">
      <w:rPr>
        <w:b/>
        <w:noProof/>
        <w:sz w:val="18"/>
      </w:rPr>
      <w:t>33</w:t>
    </w:r>
    <w:r w:rsidRPr="000D7B64">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DD91C" w14:textId="77777777" w:rsidR="00A72DA5" w:rsidRDefault="00A72DA5">
      <w:r>
        <w:separator/>
      </w:r>
    </w:p>
  </w:footnote>
  <w:footnote w:type="continuationSeparator" w:id="0">
    <w:p w14:paraId="0B35BE67" w14:textId="77777777" w:rsidR="00A72DA5" w:rsidRDefault="00A72DA5">
      <w:r>
        <w:continuationSeparator/>
      </w:r>
    </w:p>
    <w:p w14:paraId="27D63063" w14:textId="77777777" w:rsidR="00A72DA5" w:rsidRDefault="00A72DA5"/>
  </w:footnote>
  <w:footnote w:type="continuationNotice" w:id="1">
    <w:p w14:paraId="488816BE" w14:textId="77777777" w:rsidR="00A72DA5" w:rsidRDefault="00A72DA5">
      <w:pPr>
        <w:spacing w:line="240" w:lineRule="auto"/>
      </w:pPr>
    </w:p>
  </w:footnote>
  <w:footnote w:id="2">
    <w:p w14:paraId="1272EC80" w14:textId="64516E1A" w:rsidR="00D4748E" w:rsidRPr="00F37653" w:rsidRDefault="00D4748E" w:rsidP="00D4748E">
      <w:pPr>
        <w:pStyle w:val="FootnoteText"/>
        <w:widowControl w:val="0"/>
        <w:tabs>
          <w:tab w:val="clear" w:pos="1021"/>
          <w:tab w:val="right" w:pos="1020"/>
        </w:tabs>
      </w:pPr>
      <w:r w:rsidRPr="00F37653">
        <w:tab/>
      </w:r>
      <w:r w:rsidRPr="00F37653">
        <w:rPr>
          <w:rStyle w:val="FootnoteReference"/>
        </w:rPr>
        <w:footnoteRef/>
      </w:r>
      <w:r w:rsidRPr="00F37653">
        <w:tab/>
        <w:t xml:space="preserve">The statement can be heard at </w:t>
      </w:r>
      <w:hyperlink r:id="rId1" w:history="1">
        <w:r w:rsidRPr="00F37653">
          <w:rPr>
            <w:rStyle w:val="Hyperlink"/>
          </w:rPr>
          <w:t>https://unfccc.int/event/sbsta-and-sbi-1st-plenary-meetings</w:t>
        </w:r>
      </w:hyperlink>
      <w:r w:rsidRPr="00F37653">
        <w:t xml:space="preserve"> (starting at 0:01:11).</w:t>
      </w:r>
    </w:p>
  </w:footnote>
  <w:footnote w:id="3">
    <w:p w14:paraId="48F50C6E" w14:textId="354256BB" w:rsidR="00D75EBC" w:rsidRPr="00F37653" w:rsidRDefault="00D75EBC" w:rsidP="00D75EBC">
      <w:pPr>
        <w:pStyle w:val="FootnoteText"/>
        <w:widowControl w:val="0"/>
        <w:tabs>
          <w:tab w:val="clear" w:pos="1021"/>
          <w:tab w:val="right" w:pos="1020"/>
        </w:tabs>
      </w:pPr>
      <w:r w:rsidRPr="00F37653">
        <w:tab/>
      </w:r>
      <w:r w:rsidRPr="00F37653">
        <w:rPr>
          <w:rStyle w:val="FootnoteReference"/>
        </w:rPr>
        <w:footnoteRef/>
      </w:r>
      <w:r w:rsidRPr="00F37653">
        <w:tab/>
        <w:t xml:space="preserve">FCCC/SBSTA/2024/4. </w:t>
      </w:r>
    </w:p>
  </w:footnote>
  <w:footnote w:id="4">
    <w:p w14:paraId="67818054" w14:textId="316C646C" w:rsidR="00FC161E" w:rsidRPr="00F37653" w:rsidRDefault="00FC161E" w:rsidP="00FC161E">
      <w:pPr>
        <w:pStyle w:val="FootnoteText"/>
        <w:widowControl w:val="0"/>
        <w:tabs>
          <w:tab w:val="clear" w:pos="1021"/>
          <w:tab w:val="right" w:pos="1020"/>
        </w:tabs>
      </w:pPr>
      <w:r w:rsidRPr="00F37653">
        <w:tab/>
      </w:r>
      <w:r w:rsidRPr="00F37653">
        <w:rPr>
          <w:rStyle w:val="FootnoteReference"/>
        </w:rPr>
        <w:footnoteRef/>
      </w:r>
      <w:r w:rsidRPr="00F37653">
        <w:tab/>
        <w:t>At the 3</w:t>
      </w:r>
      <w:r w:rsidRPr="00F37653">
        <w:rPr>
          <w:vertAlign w:val="superscript"/>
        </w:rPr>
        <w:t>rd</w:t>
      </w:r>
      <w:r w:rsidRPr="00F37653">
        <w:t xml:space="preserve"> meeting</w:t>
      </w:r>
      <w:r w:rsidR="00B134FB" w:rsidRPr="00F37653">
        <w:t>,</w:t>
      </w:r>
      <w:r w:rsidRPr="00F37653">
        <w:t xml:space="preserve"> o</w:t>
      </w:r>
      <w:r w:rsidR="00B134FB" w:rsidRPr="00F37653">
        <w:t xml:space="preserve">n </w:t>
      </w:r>
      <w:r w:rsidR="00E77870">
        <w:t>13</w:t>
      </w:r>
      <w:r w:rsidR="00B134FB" w:rsidRPr="00F37653">
        <w:t xml:space="preserve"> June,</w:t>
      </w:r>
      <w:r w:rsidRPr="00F37653">
        <w:t xml:space="preserve"> the </w:t>
      </w:r>
      <w:r w:rsidR="003872B1" w:rsidRPr="00F37653">
        <w:t xml:space="preserve">Chair </w:t>
      </w:r>
      <w:r w:rsidRPr="00F37653">
        <w:t>reported that</w:t>
      </w:r>
      <w:r w:rsidR="00B42F51" w:rsidRPr="00F37653">
        <w:t>, following</w:t>
      </w:r>
      <w:r w:rsidRPr="00F37653">
        <w:t xml:space="preserve"> consult</w:t>
      </w:r>
      <w:r w:rsidR="00B42F51" w:rsidRPr="00F37653">
        <w:t>ations,</w:t>
      </w:r>
      <w:r w:rsidRPr="00F37653">
        <w:t xml:space="preserve"> there was no consensus on the way forward. </w:t>
      </w:r>
    </w:p>
  </w:footnote>
  <w:footnote w:id="5">
    <w:p w14:paraId="61B61007" w14:textId="33E74091" w:rsidR="001360D8" w:rsidRPr="00F37653" w:rsidRDefault="001360D8" w:rsidP="001360D8">
      <w:pPr>
        <w:pStyle w:val="FootnoteText"/>
        <w:widowControl w:val="0"/>
        <w:tabs>
          <w:tab w:val="clear" w:pos="1021"/>
          <w:tab w:val="right" w:pos="1020"/>
        </w:tabs>
      </w:pPr>
      <w:r w:rsidRPr="00F37653">
        <w:tab/>
      </w:r>
      <w:r w:rsidRPr="00F37653">
        <w:rPr>
          <w:rStyle w:val="FootnoteReference"/>
        </w:rPr>
        <w:footnoteRef/>
      </w:r>
      <w:r w:rsidRPr="00F37653">
        <w:tab/>
        <w:t xml:space="preserve">Joint </w:t>
      </w:r>
      <w:r w:rsidR="00B42F51" w:rsidRPr="00F37653">
        <w:t xml:space="preserve">SBSTA 60–SBI 60 </w:t>
      </w:r>
      <w:r w:rsidRPr="00F37653">
        <w:t xml:space="preserve">agenda items are marked with an asterisk. </w:t>
      </w:r>
    </w:p>
  </w:footnote>
  <w:footnote w:id="6">
    <w:p w14:paraId="467D6B00" w14:textId="75DF67C6" w:rsidR="00F243B5" w:rsidRPr="00F37653" w:rsidRDefault="00F243B5" w:rsidP="00F243B5">
      <w:pPr>
        <w:pStyle w:val="FootnoteText"/>
        <w:widowControl w:val="0"/>
        <w:tabs>
          <w:tab w:val="clear" w:pos="1021"/>
          <w:tab w:val="right" w:pos="1020"/>
        </w:tabs>
      </w:pPr>
      <w:r w:rsidRPr="00F37653">
        <w:tab/>
      </w:r>
      <w:r w:rsidRPr="00F37653">
        <w:rPr>
          <w:rStyle w:val="FootnoteReference"/>
        </w:rPr>
        <w:footnoteRef/>
      </w:r>
      <w:r w:rsidRPr="00F37653">
        <w:tab/>
        <w:t xml:space="preserve">As defined in Article 1, para. </w:t>
      </w:r>
      <w:proofErr w:type="gramStart"/>
      <w:r w:rsidRPr="00F37653">
        <w:t>7,</w:t>
      </w:r>
      <w:proofErr w:type="gramEnd"/>
      <w:r w:rsidRPr="00F37653">
        <w:t xml:space="preserve"> of the Kyoto Protocol.</w:t>
      </w:r>
    </w:p>
  </w:footnote>
  <w:footnote w:id="7">
    <w:p w14:paraId="38E92272" w14:textId="2D056519" w:rsidR="00A733EB" w:rsidRPr="00F37653" w:rsidRDefault="00A733EB" w:rsidP="00C909C4">
      <w:pPr>
        <w:pStyle w:val="FootnoteText"/>
        <w:widowControl w:val="0"/>
        <w:tabs>
          <w:tab w:val="clear" w:pos="1021"/>
          <w:tab w:val="right" w:pos="1020"/>
        </w:tabs>
      </w:pPr>
      <w:r w:rsidRPr="00F37653">
        <w:tab/>
      </w:r>
      <w:r w:rsidRPr="00F37653">
        <w:rPr>
          <w:rStyle w:val="FootnoteReference"/>
        </w:rPr>
        <w:footnoteRef/>
      </w:r>
      <w:r w:rsidRPr="00F37653">
        <w:tab/>
        <w:t>The statements can be heard at</w:t>
      </w:r>
      <w:r w:rsidR="001E2DE3">
        <w:t xml:space="preserve"> </w:t>
      </w:r>
      <w:r w:rsidRPr="00F71F63">
        <w:rPr>
          <w:rStyle w:val="Hyperlink"/>
        </w:rPr>
        <w:t>https:/unfccc.int/event/sbsta-and-sbi-1st-plenary-meetings</w:t>
      </w:r>
      <w:r w:rsidR="00D6382A">
        <w:t xml:space="preserve"> </w:t>
      </w:r>
      <w:r w:rsidRPr="00F37653">
        <w:t>(starting at 0:31:45</w:t>
      </w:r>
      <w:r w:rsidR="001546CC">
        <w:t xml:space="preserve">, </w:t>
      </w:r>
      <w:r w:rsidRPr="00F37653">
        <w:t>0:57:05</w:t>
      </w:r>
      <w:r w:rsidR="001546CC">
        <w:t xml:space="preserve"> and 1:06:23</w:t>
      </w:r>
      <w:r w:rsidRPr="00F37653">
        <w:t>).</w:t>
      </w:r>
    </w:p>
  </w:footnote>
  <w:footnote w:id="8">
    <w:p w14:paraId="5A252FB4" w14:textId="31334CD4" w:rsidR="00491912" w:rsidRPr="00F37653" w:rsidRDefault="00491912" w:rsidP="00491912">
      <w:pPr>
        <w:pStyle w:val="FootnoteText"/>
        <w:widowControl w:val="0"/>
        <w:tabs>
          <w:tab w:val="clear" w:pos="1021"/>
          <w:tab w:val="right" w:pos="1020"/>
        </w:tabs>
      </w:pPr>
      <w:r w:rsidRPr="00F37653">
        <w:tab/>
      </w:r>
      <w:r w:rsidRPr="00F37653">
        <w:rPr>
          <w:rStyle w:val="FootnoteReference"/>
        </w:rPr>
        <w:footnoteRef/>
      </w:r>
      <w:r w:rsidRPr="00F37653">
        <w:tab/>
      </w:r>
      <w:r w:rsidR="00F3492E" w:rsidRPr="00F37653">
        <w:t xml:space="preserve">See documents </w:t>
      </w:r>
      <w:r w:rsidR="00856ED6" w:rsidRPr="00F37653">
        <w:t>FCCC/SBI/2011/7, para. 167</w:t>
      </w:r>
      <w:r w:rsidR="00F3492E" w:rsidRPr="00F37653">
        <w:t>,</w:t>
      </w:r>
      <w:r w:rsidR="00856ED6" w:rsidRPr="00F37653">
        <w:t xml:space="preserve"> and FCCC/SBI/2014/8, paras. 222</w:t>
      </w:r>
      <w:r w:rsidR="00DE3AB9" w:rsidRPr="00F37653">
        <w:t>–</w:t>
      </w:r>
      <w:r w:rsidR="00856ED6" w:rsidRPr="00F37653">
        <w:t>225.</w:t>
      </w:r>
      <w:r w:rsidRPr="00F37653">
        <w:t xml:space="preserve"> </w:t>
      </w:r>
    </w:p>
  </w:footnote>
  <w:footnote w:id="9">
    <w:p w14:paraId="6D7BDFD2" w14:textId="5222478A" w:rsidR="00713F96" w:rsidRPr="00F37653" w:rsidRDefault="00713F96" w:rsidP="00713F96">
      <w:pPr>
        <w:pStyle w:val="FootnoteText"/>
        <w:widowControl w:val="0"/>
        <w:tabs>
          <w:tab w:val="clear" w:pos="1021"/>
          <w:tab w:val="right" w:pos="1020"/>
        </w:tabs>
      </w:pPr>
      <w:r w:rsidRPr="00F37653">
        <w:tab/>
      </w:r>
      <w:r w:rsidRPr="00F37653">
        <w:rPr>
          <w:rStyle w:val="FootnoteReference"/>
        </w:rPr>
        <w:footnoteRef/>
      </w:r>
      <w:r w:rsidRPr="00F37653">
        <w:tab/>
        <w:t>FCCC/SBI/2014/8, paras. 213 and 218–221.</w:t>
      </w:r>
    </w:p>
  </w:footnote>
  <w:footnote w:id="10">
    <w:p w14:paraId="21E7D6A0" w14:textId="3C52A43C" w:rsidR="0000477E" w:rsidRPr="00F37653" w:rsidRDefault="0000477E" w:rsidP="0000477E">
      <w:pPr>
        <w:pStyle w:val="FootnoteText"/>
        <w:widowControl w:val="0"/>
        <w:tabs>
          <w:tab w:val="clear" w:pos="1021"/>
          <w:tab w:val="right" w:pos="1020"/>
        </w:tabs>
      </w:pPr>
      <w:r w:rsidRPr="00F37653">
        <w:tab/>
      </w:r>
      <w:r w:rsidRPr="00F37653">
        <w:rPr>
          <w:rStyle w:val="FootnoteReference"/>
        </w:rPr>
        <w:footnoteRef/>
      </w:r>
      <w:r w:rsidRPr="00F37653">
        <w:tab/>
        <w:t xml:space="preserve">The statements can be heard at </w:t>
      </w:r>
      <w:hyperlink r:id="rId2" w:history="1">
        <w:r w:rsidR="00E9093D" w:rsidRPr="00F37653">
          <w:rPr>
            <w:rStyle w:val="Hyperlink"/>
          </w:rPr>
          <w:t>https://unfccc.int/event/sbsta-and-sbi-2nd-plenary-meetings</w:t>
        </w:r>
      </w:hyperlink>
      <w:r w:rsidR="00E9093D" w:rsidRPr="00F37653" w:rsidDel="00E9093D">
        <w:t xml:space="preserve"> </w:t>
      </w:r>
      <w:r w:rsidRPr="00F37653">
        <w:t>(starting at</w:t>
      </w:r>
      <w:r w:rsidR="00E57C32">
        <w:t xml:space="preserve"> </w:t>
      </w:r>
      <w:r w:rsidR="00E57C32" w:rsidRPr="00F37653">
        <w:t>1:56:47</w:t>
      </w:r>
      <w:r w:rsidRPr="00F37653">
        <w:t xml:space="preserve">). </w:t>
      </w:r>
    </w:p>
  </w:footnote>
  <w:footnote w:id="11">
    <w:p w14:paraId="2ABF5DCF" w14:textId="2065093B" w:rsidR="00104182" w:rsidRPr="00F37653" w:rsidRDefault="00104182" w:rsidP="00E7148B">
      <w:pPr>
        <w:pStyle w:val="FootnoteText"/>
        <w:widowControl w:val="0"/>
        <w:tabs>
          <w:tab w:val="clear" w:pos="1021"/>
          <w:tab w:val="right" w:pos="1020"/>
        </w:tabs>
      </w:pPr>
      <w:r w:rsidRPr="00F37653">
        <w:tab/>
      </w:r>
      <w:r w:rsidRPr="00F37653">
        <w:rPr>
          <w:rStyle w:val="FootnoteReference"/>
        </w:rPr>
        <w:footnoteRef/>
      </w:r>
      <w:r w:rsidRPr="00F37653">
        <w:tab/>
      </w:r>
      <w:r w:rsidR="006B57AE">
        <w:t xml:space="preserve">As </w:t>
      </w:r>
      <w:r w:rsidR="008F2FD6">
        <w:t>footnote</w:t>
      </w:r>
      <w:r w:rsidR="00A9233B">
        <w:t xml:space="preserve"> </w:t>
      </w:r>
      <w:r w:rsidR="00DF23AD">
        <w:t>9</w:t>
      </w:r>
      <w:r w:rsidR="00A9233B">
        <w:t xml:space="preserve"> above </w:t>
      </w:r>
      <w:r w:rsidRPr="00F37653">
        <w:t xml:space="preserve">(starting at </w:t>
      </w:r>
      <w:r w:rsidR="00E57C32">
        <w:t>4:51:09</w:t>
      </w:r>
      <w:r w:rsidRPr="00F37653">
        <w:t xml:space="preserve">). </w:t>
      </w:r>
    </w:p>
  </w:footnote>
  <w:footnote w:id="12">
    <w:p w14:paraId="20CCD68B" w14:textId="50FC6A80" w:rsidR="00006A6B" w:rsidRPr="00F37653" w:rsidRDefault="00006A6B" w:rsidP="00EC4448">
      <w:pPr>
        <w:pStyle w:val="FootnoteText"/>
        <w:widowControl w:val="0"/>
        <w:tabs>
          <w:tab w:val="clear" w:pos="1021"/>
          <w:tab w:val="right" w:pos="1020"/>
        </w:tabs>
      </w:pPr>
      <w:r w:rsidRPr="00F37653">
        <w:tab/>
      </w:r>
      <w:r w:rsidRPr="00F37653">
        <w:rPr>
          <w:rStyle w:val="FootnoteReference"/>
        </w:rPr>
        <w:footnoteRef/>
      </w:r>
      <w:r w:rsidRPr="00F37653">
        <w:tab/>
      </w:r>
      <w:r w:rsidR="00367BF3" w:rsidRPr="00367BF3">
        <w:t xml:space="preserve">As footnote </w:t>
      </w:r>
      <w:r w:rsidR="00DF23AD">
        <w:t>9</w:t>
      </w:r>
      <w:r w:rsidR="00367BF3" w:rsidRPr="00367BF3">
        <w:t xml:space="preserve"> above </w:t>
      </w:r>
      <w:r w:rsidRPr="00F37653">
        <w:t xml:space="preserve">(starting at </w:t>
      </w:r>
      <w:r w:rsidR="00E57C32">
        <w:t>5:22:57</w:t>
      </w:r>
      <w:r w:rsidRPr="00F37653">
        <w:t xml:space="preserve">). </w:t>
      </w:r>
    </w:p>
  </w:footnote>
  <w:footnote w:id="13">
    <w:p w14:paraId="789CA159" w14:textId="5C2CC371" w:rsidR="003034DF" w:rsidRPr="00F37653" w:rsidRDefault="003034DF" w:rsidP="0083352A">
      <w:pPr>
        <w:pStyle w:val="FootnoteText"/>
        <w:widowControl w:val="0"/>
      </w:pPr>
      <w:r w:rsidRPr="00F37653">
        <w:tab/>
      </w:r>
      <w:r w:rsidRPr="00F37653">
        <w:rPr>
          <w:rStyle w:val="FootnoteReference"/>
        </w:rPr>
        <w:footnoteRef/>
      </w:r>
      <w:r w:rsidRPr="00F37653">
        <w:tab/>
      </w:r>
      <w:hyperlink r:id="rId3" w:history="1">
        <w:r w:rsidR="00DE3AB9" w:rsidRPr="00F37653">
          <w:rPr>
            <w:rStyle w:val="Hyperlink"/>
          </w:rPr>
          <w:t>https://unfccc.int/event/sbsta-60</w:t>
        </w:r>
      </w:hyperlink>
      <w:r w:rsidRPr="00F37653">
        <w:t xml:space="preserve">. </w:t>
      </w:r>
    </w:p>
  </w:footnote>
  <w:footnote w:id="14">
    <w:p w14:paraId="30169005" w14:textId="2ACB8494" w:rsidR="007E2069" w:rsidRPr="00F37653" w:rsidRDefault="007E2069" w:rsidP="007E2069">
      <w:pPr>
        <w:pStyle w:val="FootnoteText"/>
        <w:widowControl w:val="0"/>
        <w:tabs>
          <w:tab w:val="clear" w:pos="1021"/>
          <w:tab w:val="right" w:pos="1020"/>
        </w:tabs>
      </w:pPr>
      <w:r w:rsidRPr="00F37653">
        <w:tab/>
      </w:r>
      <w:r w:rsidRPr="00F37653">
        <w:rPr>
          <w:rStyle w:val="FootnoteReference"/>
        </w:rPr>
        <w:footnoteRef/>
      </w:r>
      <w:r w:rsidRPr="00F37653">
        <w:tab/>
      </w:r>
      <w:r w:rsidR="001513D9" w:rsidRPr="00F37653">
        <w:t xml:space="preserve">See document </w:t>
      </w:r>
      <w:r w:rsidRPr="00F37653">
        <w:t>FCCC/SBSTA/2024/4</w:t>
      </w:r>
      <w:r w:rsidR="00983FF4" w:rsidRPr="00F37653">
        <w:t>, paras</w:t>
      </w:r>
      <w:r w:rsidR="00516E5E" w:rsidRPr="00F37653">
        <w:t>.</w:t>
      </w:r>
      <w:r w:rsidR="00983FF4" w:rsidRPr="00F37653">
        <w:t xml:space="preserve"> </w:t>
      </w:r>
      <w:r w:rsidR="00317304" w:rsidRPr="00F37653">
        <w:t>8–2</w:t>
      </w:r>
      <w:r w:rsidR="002A2AC5" w:rsidRPr="00F37653">
        <w:t>9</w:t>
      </w:r>
      <w:r w:rsidR="00317304" w:rsidRPr="00F37653">
        <w:t>.</w:t>
      </w:r>
      <w:r w:rsidRPr="00F37653">
        <w:t xml:space="preserve"> </w:t>
      </w:r>
    </w:p>
  </w:footnote>
  <w:footnote w:id="15">
    <w:p w14:paraId="1E0EE99A" w14:textId="7AA27139" w:rsidR="001436D6" w:rsidRPr="001436D6" w:rsidRDefault="001436D6" w:rsidP="001436D6">
      <w:pPr>
        <w:pStyle w:val="FootnoteText"/>
        <w:widowControl w:val="0"/>
        <w:tabs>
          <w:tab w:val="clear" w:pos="1021"/>
          <w:tab w:val="right" w:pos="1020"/>
        </w:tabs>
        <w:rPr>
          <w:lang w:val="en-US"/>
        </w:rPr>
      </w:pPr>
      <w:r>
        <w:tab/>
      </w:r>
      <w:r>
        <w:rPr>
          <w:rStyle w:val="FootnoteReference"/>
        </w:rPr>
        <w:footnoteRef/>
      </w:r>
      <w:r>
        <w:tab/>
      </w:r>
      <w:r w:rsidRPr="00F37653">
        <w:t xml:space="preserve">Available at </w:t>
      </w:r>
      <w:hyperlink r:id="rId4" w:history="1">
        <w:r w:rsidRPr="00F37653">
          <w:rPr>
            <w:rStyle w:val="Hyperlink"/>
          </w:rPr>
          <w:t>https://unfccc.int/documents/639774</w:t>
        </w:r>
      </w:hyperlink>
      <w:r w:rsidRPr="00F37653">
        <w:t>. The informal note is not exhaustive, constitutes work in progress</w:t>
      </w:r>
      <w:r>
        <w:t xml:space="preserve"> </w:t>
      </w:r>
      <w:r w:rsidRPr="00F37653">
        <w:t>and does not prejudge further work or prevent Parties from expressing further views.</w:t>
      </w:r>
      <w:r>
        <w:t xml:space="preserve"> </w:t>
      </w:r>
    </w:p>
  </w:footnote>
  <w:footnote w:id="16">
    <w:p w14:paraId="218764EC" w14:textId="5E8E29E9" w:rsidR="00263417" w:rsidRPr="00F37653" w:rsidRDefault="00263417" w:rsidP="00263417">
      <w:pPr>
        <w:pStyle w:val="FootnoteText"/>
        <w:widowControl w:val="0"/>
        <w:tabs>
          <w:tab w:val="clear" w:pos="1021"/>
          <w:tab w:val="right" w:pos="1020"/>
        </w:tabs>
      </w:pPr>
      <w:r w:rsidRPr="00F37653">
        <w:tab/>
      </w:r>
      <w:r w:rsidRPr="00F37653">
        <w:rPr>
          <w:rStyle w:val="FootnoteReference"/>
        </w:rPr>
        <w:footnoteRef/>
      </w:r>
      <w:r w:rsidRPr="00F37653">
        <w:tab/>
        <w:t xml:space="preserve">The statements can be heard at </w:t>
      </w:r>
      <w:hyperlink r:id="rId5" w:history="1">
        <w:r w:rsidR="00B72B93" w:rsidRPr="00F37653">
          <w:rPr>
            <w:rStyle w:val="Hyperlink"/>
          </w:rPr>
          <w:t>https://unfccc.int/event/sbsta-and-sbi-closing-plenary-meetings-followed-by-joint-plenary-meeting-to-hear-statements</w:t>
        </w:r>
      </w:hyperlink>
      <w:r w:rsidR="0011257C" w:rsidRPr="00F37653">
        <w:t xml:space="preserve"> </w:t>
      </w:r>
      <w:r w:rsidRPr="00F37653">
        <w:t xml:space="preserve">(starting at </w:t>
      </w:r>
      <w:r w:rsidR="00C0431C" w:rsidRPr="00F37653">
        <w:t>1:</w:t>
      </w:r>
      <w:r w:rsidR="004E1E76">
        <w:t>30</w:t>
      </w:r>
      <w:r w:rsidR="00C0431C" w:rsidRPr="00F37653">
        <w:t>:</w:t>
      </w:r>
      <w:r w:rsidR="00037D34">
        <w:t>30</w:t>
      </w:r>
      <w:r w:rsidRPr="00F37653">
        <w:t xml:space="preserve">). </w:t>
      </w:r>
    </w:p>
  </w:footnote>
  <w:footnote w:id="17">
    <w:p w14:paraId="4A4F4B5D" w14:textId="0A212EBB" w:rsidR="009B191A" w:rsidRPr="00F37653" w:rsidRDefault="009B191A" w:rsidP="009B191A">
      <w:pPr>
        <w:pStyle w:val="FootnoteText"/>
        <w:widowControl w:val="0"/>
        <w:tabs>
          <w:tab w:val="clear" w:pos="1021"/>
          <w:tab w:val="right" w:pos="1020"/>
        </w:tabs>
      </w:pPr>
      <w:r w:rsidRPr="00F37653">
        <w:tab/>
      </w:r>
      <w:r w:rsidRPr="00F37653">
        <w:rPr>
          <w:rStyle w:val="FootnoteReference"/>
        </w:rPr>
        <w:footnoteRef/>
      </w:r>
      <w:r w:rsidRPr="00F37653">
        <w:tab/>
        <w:t xml:space="preserve">China requested that its statement, available at </w:t>
      </w:r>
      <w:hyperlink r:id="rId6" w:history="1">
        <w:r w:rsidR="00BB1738" w:rsidRPr="00F37653">
          <w:rPr>
            <w:rStyle w:val="Hyperlink"/>
          </w:rPr>
          <w:t>https://unfccc.int/event/sbsta-and-sbi-closing-plenary-meetings-followed-by-joint-plenary-meeting-to-hear-statements</w:t>
        </w:r>
      </w:hyperlink>
      <w:r w:rsidR="00F473AD" w:rsidRPr="00F37653">
        <w:t xml:space="preserve"> </w:t>
      </w:r>
      <w:r w:rsidRPr="00F37653">
        <w:t xml:space="preserve">(starting at </w:t>
      </w:r>
      <w:r w:rsidR="00602964" w:rsidRPr="00F37653">
        <w:t>1</w:t>
      </w:r>
      <w:r w:rsidRPr="00F37653">
        <w:t>:</w:t>
      </w:r>
      <w:r w:rsidR="006E100D" w:rsidRPr="00F37653">
        <w:t>2</w:t>
      </w:r>
      <w:r w:rsidR="00D26E37">
        <w:t>6</w:t>
      </w:r>
      <w:r w:rsidRPr="00F37653">
        <w:t>:</w:t>
      </w:r>
      <w:r w:rsidR="006E100D" w:rsidRPr="00F37653">
        <w:t>0</w:t>
      </w:r>
      <w:r w:rsidR="00F1577C">
        <w:t>3</w:t>
      </w:r>
      <w:r w:rsidRPr="00F37653">
        <w:t xml:space="preserve">), be reflected in the report on the session. </w:t>
      </w:r>
    </w:p>
  </w:footnote>
  <w:footnote w:id="18">
    <w:p w14:paraId="706643B6" w14:textId="5E69CD5E" w:rsidR="004A2244" w:rsidRPr="00F37653" w:rsidRDefault="004A2244" w:rsidP="004A2244">
      <w:pPr>
        <w:pStyle w:val="FootnoteText"/>
        <w:widowControl w:val="0"/>
        <w:tabs>
          <w:tab w:val="clear" w:pos="1021"/>
          <w:tab w:val="right" w:pos="1020"/>
        </w:tabs>
      </w:pPr>
      <w:r w:rsidRPr="00F37653">
        <w:tab/>
      </w:r>
      <w:r w:rsidRPr="00F37653">
        <w:rPr>
          <w:rStyle w:val="FootnoteReference"/>
        </w:rPr>
        <w:footnoteRef/>
      </w:r>
      <w:r w:rsidRPr="00F37653">
        <w:tab/>
      </w:r>
      <w:hyperlink r:id="rId7" w:history="1">
        <w:r w:rsidRPr="00F37653">
          <w:rPr>
            <w:rStyle w:val="Hyperlink"/>
          </w:rPr>
          <w:t>https://www4.unfccc.int/sites/submissionsstaging/Pages/Home.aspx</w:t>
        </w:r>
      </w:hyperlink>
      <w:r w:rsidRPr="00F37653">
        <w:t xml:space="preserve">. </w:t>
      </w:r>
    </w:p>
  </w:footnote>
  <w:footnote w:id="19">
    <w:p w14:paraId="3A04114E" w14:textId="4CAE6E5B" w:rsidR="00B20CF0" w:rsidRPr="00F37653" w:rsidRDefault="00B20CF0" w:rsidP="00B20CF0">
      <w:pPr>
        <w:pStyle w:val="FootnoteText"/>
        <w:widowControl w:val="0"/>
        <w:tabs>
          <w:tab w:val="clear" w:pos="1021"/>
          <w:tab w:val="right" w:pos="1020"/>
        </w:tabs>
      </w:pPr>
      <w:r w:rsidRPr="00F37653">
        <w:tab/>
      </w:r>
      <w:r w:rsidRPr="00F37653">
        <w:rPr>
          <w:rStyle w:val="FootnoteReference"/>
        </w:rPr>
        <w:footnoteRef/>
      </w:r>
      <w:r w:rsidRPr="00F37653">
        <w:tab/>
        <w:t xml:space="preserve">The statements can be heard at </w:t>
      </w:r>
      <w:hyperlink r:id="rId8" w:history="1">
        <w:r w:rsidR="00D81BE6" w:rsidRPr="00F37653">
          <w:rPr>
            <w:rStyle w:val="Hyperlink"/>
          </w:rPr>
          <w:t>https://unfccc.int/event/sbsta-and-sbi-closing-plenary-meetings-followed-by-joint-plenary-meeting-to-hear-statements</w:t>
        </w:r>
      </w:hyperlink>
      <w:r w:rsidR="00A4776A" w:rsidRPr="00F37653">
        <w:t xml:space="preserve"> </w:t>
      </w:r>
      <w:r w:rsidRPr="00F37653">
        <w:t>(starting at 0:</w:t>
      </w:r>
      <w:r w:rsidR="00123145" w:rsidRPr="00F37653">
        <w:t>4</w:t>
      </w:r>
      <w:r w:rsidR="00EC4ED0">
        <w:t>0</w:t>
      </w:r>
      <w:r w:rsidRPr="00F37653">
        <w:t>:</w:t>
      </w:r>
      <w:r w:rsidR="00EC4ED0">
        <w:t>36</w:t>
      </w:r>
      <w:r w:rsidRPr="00F37653">
        <w:t>).</w:t>
      </w:r>
    </w:p>
  </w:footnote>
  <w:footnote w:id="20">
    <w:p w14:paraId="1FDC36D6" w14:textId="15E735B7" w:rsidR="00E56E58" w:rsidRPr="00F37653" w:rsidRDefault="00E56E58" w:rsidP="00E56E58">
      <w:pPr>
        <w:pStyle w:val="FootnoteText"/>
        <w:widowControl w:val="0"/>
        <w:tabs>
          <w:tab w:val="clear" w:pos="1021"/>
          <w:tab w:val="right" w:pos="1020"/>
        </w:tabs>
      </w:pPr>
      <w:r w:rsidRPr="00F37653">
        <w:tab/>
      </w:r>
      <w:r w:rsidRPr="00F37653">
        <w:rPr>
          <w:rStyle w:val="FootnoteReference"/>
        </w:rPr>
        <w:footnoteRef/>
      </w:r>
      <w:r w:rsidRPr="00F37653">
        <w:tab/>
        <w:t xml:space="preserve">Available at </w:t>
      </w:r>
      <w:hyperlink r:id="rId9" w:history="1">
        <w:r w:rsidRPr="00F37653">
          <w:rPr>
            <w:rStyle w:val="Hyperlink"/>
          </w:rPr>
          <w:t>https://unfccc.int/documents/638384</w:t>
        </w:r>
      </w:hyperlink>
      <w:r w:rsidRPr="00F37653">
        <w:t xml:space="preserve">. </w:t>
      </w:r>
    </w:p>
  </w:footnote>
  <w:footnote w:id="21">
    <w:p w14:paraId="4AF323C7" w14:textId="1E780B7A" w:rsidR="00C04D5E" w:rsidRPr="00F37653" w:rsidRDefault="00C04D5E" w:rsidP="00C04D5E">
      <w:pPr>
        <w:pStyle w:val="FootnoteText"/>
        <w:widowControl w:val="0"/>
        <w:tabs>
          <w:tab w:val="clear" w:pos="1021"/>
          <w:tab w:val="right" w:pos="1020"/>
        </w:tabs>
      </w:pPr>
      <w:r w:rsidRPr="00F37653">
        <w:tab/>
      </w:r>
      <w:r w:rsidRPr="00F37653">
        <w:rPr>
          <w:rStyle w:val="FootnoteReference"/>
        </w:rPr>
        <w:footnoteRef/>
      </w:r>
      <w:r w:rsidRPr="00F37653">
        <w:tab/>
        <w:t xml:space="preserve">Pursuant to decision 2/CMA.5, para. 43. </w:t>
      </w:r>
    </w:p>
  </w:footnote>
  <w:footnote w:id="22">
    <w:p w14:paraId="27154521" w14:textId="70EEB9F1" w:rsidR="00DD0114" w:rsidRPr="00F37653" w:rsidRDefault="00DD0114" w:rsidP="00DD0114">
      <w:pPr>
        <w:pStyle w:val="FootnoteText"/>
        <w:widowControl w:val="0"/>
        <w:tabs>
          <w:tab w:val="clear" w:pos="1021"/>
          <w:tab w:val="right" w:pos="1020"/>
        </w:tabs>
      </w:pPr>
      <w:r w:rsidRPr="00F37653">
        <w:tab/>
      </w:r>
      <w:r w:rsidRPr="00F37653">
        <w:rPr>
          <w:rStyle w:val="FootnoteReference"/>
        </w:rPr>
        <w:footnoteRef/>
      </w:r>
      <w:r w:rsidRPr="00F37653">
        <w:tab/>
      </w:r>
      <w:r w:rsidR="00A3386D" w:rsidRPr="00F37653">
        <w:t>Including the consideration of the Adaptation Committee and/or an ad hoc expert group and/or expert groups, without prejudging the outcome of negotiations at CMA 6.</w:t>
      </w:r>
    </w:p>
  </w:footnote>
  <w:footnote w:id="23">
    <w:p w14:paraId="2ABFE2C3" w14:textId="0630EEFC" w:rsidR="00204DA6" w:rsidRPr="00F37653" w:rsidRDefault="007929CE" w:rsidP="00204DA6">
      <w:pPr>
        <w:pStyle w:val="FootnoteText"/>
        <w:widowControl w:val="0"/>
        <w:tabs>
          <w:tab w:val="clear" w:pos="1021"/>
          <w:tab w:val="right" w:pos="1020"/>
        </w:tabs>
      </w:pPr>
      <w:r w:rsidRPr="00F37653">
        <w:tab/>
      </w:r>
      <w:r w:rsidRPr="00F37653">
        <w:rPr>
          <w:rStyle w:val="FootnoteReference"/>
        </w:rPr>
        <w:footnoteRef/>
      </w:r>
      <w:r w:rsidRPr="00F37653">
        <w:tab/>
        <w:t>See the informal note prepared by the co-facilitators for th</w:t>
      </w:r>
      <w:r w:rsidR="00675E22" w:rsidRPr="00F37653">
        <w:t>e</w:t>
      </w:r>
      <w:r w:rsidRPr="00F37653">
        <w:t xml:space="preserve"> </w:t>
      </w:r>
      <w:r w:rsidR="00675E22" w:rsidRPr="00F37653">
        <w:t>relevant</w:t>
      </w:r>
      <w:r w:rsidRPr="00F37653">
        <w:t xml:space="preserve"> agenda item</w:t>
      </w:r>
      <w:r w:rsidR="00675E22" w:rsidRPr="00F37653">
        <w:t>s</w:t>
      </w:r>
      <w:r w:rsidRPr="00F37653">
        <w:t xml:space="preserve">, including the </w:t>
      </w:r>
      <w:r w:rsidR="00345698" w:rsidRPr="00F37653">
        <w:t>section</w:t>
      </w:r>
      <w:r w:rsidR="002670A8" w:rsidRPr="00F37653">
        <w:t xml:space="preserve"> </w:t>
      </w:r>
      <w:r w:rsidRPr="00F37653">
        <w:t>“Other considerations”</w:t>
      </w:r>
      <w:r w:rsidR="00675E22" w:rsidRPr="00F37653">
        <w:t>,</w:t>
      </w:r>
      <w:r w:rsidRPr="00F37653">
        <w:t xml:space="preserve"> available at </w:t>
      </w:r>
      <w:hyperlink r:id="rId10" w:history="1">
        <w:r w:rsidR="00204DA6" w:rsidRPr="00F37653">
          <w:rPr>
            <w:rStyle w:val="Hyperlink"/>
          </w:rPr>
          <w:t>https://unfccc.int/documents/639575</w:t>
        </w:r>
      </w:hyperlink>
      <w:r w:rsidRPr="00F37653">
        <w:t>.</w:t>
      </w:r>
    </w:p>
  </w:footnote>
  <w:footnote w:id="24">
    <w:p w14:paraId="50B99A15" w14:textId="647F4464" w:rsidR="00383840" w:rsidRPr="00F37653" w:rsidRDefault="00383840" w:rsidP="00383840">
      <w:pPr>
        <w:pStyle w:val="FootnoteText"/>
        <w:widowControl w:val="0"/>
        <w:tabs>
          <w:tab w:val="clear" w:pos="1021"/>
          <w:tab w:val="right" w:pos="1020"/>
        </w:tabs>
      </w:pPr>
      <w:r w:rsidRPr="00F37653">
        <w:tab/>
      </w:r>
      <w:r w:rsidRPr="00F37653">
        <w:rPr>
          <w:rStyle w:val="FootnoteReference"/>
        </w:rPr>
        <w:footnoteRef/>
      </w:r>
      <w:r w:rsidRPr="00F37653">
        <w:tab/>
        <w:t>FCCC/SB/2023/5.</w:t>
      </w:r>
    </w:p>
  </w:footnote>
  <w:footnote w:id="25">
    <w:p w14:paraId="32CD861E" w14:textId="11B5BA87" w:rsidR="0049043E" w:rsidRPr="00071BC3" w:rsidRDefault="0049043E" w:rsidP="0049043E">
      <w:pPr>
        <w:pStyle w:val="FootnoteText"/>
        <w:widowControl w:val="0"/>
        <w:tabs>
          <w:tab w:val="clear" w:pos="1021"/>
          <w:tab w:val="right" w:pos="1020"/>
        </w:tabs>
        <w:rPr>
          <w:lang w:val="en-US"/>
        </w:rPr>
      </w:pPr>
      <w:r w:rsidRPr="00F37653">
        <w:tab/>
      </w:r>
      <w:r w:rsidRPr="00F37653">
        <w:rPr>
          <w:rStyle w:val="FootnoteReference"/>
        </w:rPr>
        <w:footnoteRef/>
      </w:r>
      <w:r w:rsidRPr="00F37653">
        <w:tab/>
        <w:t xml:space="preserve">Pursuant to decisions 5/CP.22, para. </w:t>
      </w:r>
      <w:r w:rsidRPr="00651C33">
        <w:rPr>
          <w:lang w:val="es-ES"/>
        </w:rPr>
        <w:t>11, 2/CP.26, para. 8, 8/CP.27, para. 3</w:t>
      </w:r>
      <w:r w:rsidR="00EB3770" w:rsidRPr="00651C33">
        <w:rPr>
          <w:lang w:val="es-ES"/>
        </w:rPr>
        <w:t>,</w:t>
      </w:r>
      <w:r w:rsidRPr="00651C33">
        <w:rPr>
          <w:lang w:val="es-ES"/>
        </w:rPr>
        <w:t xml:space="preserve"> and 10/CMA.4, para. </w:t>
      </w:r>
      <w:r w:rsidRPr="00071BC3">
        <w:rPr>
          <w:lang w:val="en-US"/>
        </w:rPr>
        <w:t xml:space="preserve">4. </w:t>
      </w:r>
    </w:p>
  </w:footnote>
  <w:footnote w:id="26">
    <w:p w14:paraId="72D71950" w14:textId="45E94DBC" w:rsidR="00DC1CA9" w:rsidRPr="00071BC3" w:rsidRDefault="00DC1CA9" w:rsidP="00DC1CA9">
      <w:pPr>
        <w:pStyle w:val="FootnoteText"/>
        <w:widowControl w:val="0"/>
        <w:tabs>
          <w:tab w:val="clear" w:pos="1021"/>
          <w:tab w:val="right" w:pos="1020"/>
        </w:tabs>
        <w:rPr>
          <w:lang w:val="en-US"/>
        </w:rPr>
      </w:pPr>
      <w:r w:rsidRPr="00071BC3">
        <w:rPr>
          <w:lang w:val="en-US"/>
        </w:rPr>
        <w:tab/>
      </w:r>
      <w:r w:rsidRPr="00F37653">
        <w:rPr>
          <w:rStyle w:val="FootnoteReference"/>
        </w:rPr>
        <w:footnoteRef/>
      </w:r>
      <w:r w:rsidRPr="00071BC3">
        <w:rPr>
          <w:lang w:val="en-US"/>
        </w:rPr>
        <w:tab/>
        <w:t>FCCC/SBSTA/2024/3.</w:t>
      </w:r>
    </w:p>
  </w:footnote>
  <w:footnote w:id="27">
    <w:p w14:paraId="04D9F82A" w14:textId="1FEF99BB" w:rsidR="007D09D7" w:rsidRPr="00071BC3" w:rsidRDefault="007D09D7" w:rsidP="007D09D7">
      <w:pPr>
        <w:pStyle w:val="FootnoteText"/>
        <w:widowControl w:val="0"/>
        <w:tabs>
          <w:tab w:val="clear" w:pos="1021"/>
          <w:tab w:val="right" w:pos="1020"/>
        </w:tabs>
        <w:rPr>
          <w:lang w:val="en-US"/>
        </w:rPr>
      </w:pPr>
      <w:r w:rsidRPr="00071BC3">
        <w:rPr>
          <w:lang w:val="en-US"/>
        </w:rPr>
        <w:tab/>
      </w:r>
      <w:r w:rsidRPr="00F37653">
        <w:rPr>
          <w:rStyle w:val="FootnoteReference"/>
        </w:rPr>
        <w:footnoteRef/>
      </w:r>
      <w:r w:rsidRPr="00071BC3">
        <w:rPr>
          <w:lang w:val="en-US"/>
        </w:rPr>
        <w:tab/>
        <w:t xml:space="preserve">FCCC/SBSTA/2024/2. </w:t>
      </w:r>
    </w:p>
  </w:footnote>
  <w:footnote w:id="28">
    <w:p w14:paraId="78F993F5" w14:textId="471E909D" w:rsidR="00F2585D" w:rsidRPr="00F37653" w:rsidRDefault="00F2585D" w:rsidP="00F2585D">
      <w:pPr>
        <w:pStyle w:val="FootnoteText"/>
        <w:widowControl w:val="0"/>
        <w:tabs>
          <w:tab w:val="clear" w:pos="1021"/>
          <w:tab w:val="right" w:pos="1020"/>
        </w:tabs>
      </w:pPr>
      <w:r w:rsidRPr="00071BC3">
        <w:rPr>
          <w:lang w:val="en-US"/>
        </w:rPr>
        <w:tab/>
      </w:r>
      <w:r w:rsidRPr="00F37653">
        <w:rPr>
          <w:rStyle w:val="FootnoteReference"/>
        </w:rPr>
        <w:footnoteRef/>
      </w:r>
      <w:r w:rsidRPr="00F37653">
        <w:tab/>
        <w:t>Contained in the annex to document FCCC/SBSTA/2024/3.</w:t>
      </w:r>
    </w:p>
  </w:footnote>
  <w:footnote w:id="29">
    <w:p w14:paraId="4980BD32" w14:textId="1E83DD0B" w:rsidR="00204DA6" w:rsidRPr="00F37653" w:rsidRDefault="00360BE3" w:rsidP="00204DA6">
      <w:pPr>
        <w:pStyle w:val="FootnoteText"/>
        <w:widowControl w:val="0"/>
        <w:tabs>
          <w:tab w:val="clear" w:pos="1021"/>
          <w:tab w:val="right" w:pos="1020"/>
        </w:tabs>
      </w:pPr>
      <w:r w:rsidRPr="00F37653">
        <w:tab/>
      </w:r>
      <w:r w:rsidRPr="00F37653">
        <w:rPr>
          <w:rStyle w:val="FootnoteReference"/>
        </w:rPr>
        <w:footnoteRef/>
      </w:r>
      <w:r w:rsidRPr="00F37653">
        <w:tab/>
        <w:t xml:space="preserve">See </w:t>
      </w:r>
      <w:hyperlink r:id="rId11" w:history="1">
        <w:r w:rsidR="00204DA6" w:rsidRPr="00F37653">
          <w:rPr>
            <w:rStyle w:val="Hyperlink"/>
          </w:rPr>
          <w:t>https://unfccc.int/event/nwp-fpf-mountains-high-latitude</w:t>
        </w:r>
      </w:hyperlink>
      <w:r w:rsidRPr="00F37653">
        <w:t>.</w:t>
      </w:r>
    </w:p>
  </w:footnote>
  <w:footnote w:id="30">
    <w:p w14:paraId="05DD13D1" w14:textId="6949928C" w:rsidR="000240B3" w:rsidRPr="00F37653" w:rsidRDefault="000240B3" w:rsidP="000240B3">
      <w:pPr>
        <w:pStyle w:val="FootnoteText"/>
        <w:widowControl w:val="0"/>
        <w:tabs>
          <w:tab w:val="clear" w:pos="1021"/>
          <w:tab w:val="right" w:pos="1020"/>
        </w:tabs>
      </w:pPr>
      <w:r w:rsidRPr="00F37653">
        <w:tab/>
      </w:r>
      <w:r w:rsidRPr="00F37653">
        <w:rPr>
          <w:rStyle w:val="FootnoteReference"/>
        </w:rPr>
        <w:footnoteRef/>
      </w:r>
      <w:r w:rsidRPr="00F37653">
        <w:tab/>
        <w:t xml:space="preserve">Pursuant to decision 4/CP.22, para. 2(d). </w:t>
      </w:r>
    </w:p>
  </w:footnote>
  <w:footnote w:id="31">
    <w:p w14:paraId="2DBDC40F" w14:textId="0C2727F2" w:rsidR="00B32740" w:rsidRPr="00F37653" w:rsidRDefault="00B32740" w:rsidP="00B32740">
      <w:pPr>
        <w:pStyle w:val="FootnoteText"/>
        <w:widowControl w:val="0"/>
        <w:tabs>
          <w:tab w:val="clear" w:pos="1021"/>
          <w:tab w:val="right" w:pos="1020"/>
        </w:tabs>
      </w:pPr>
      <w:r w:rsidRPr="00F37653">
        <w:tab/>
      </w:r>
      <w:r w:rsidRPr="00F37653">
        <w:rPr>
          <w:rStyle w:val="FootnoteReference"/>
        </w:rPr>
        <w:footnoteRef/>
      </w:r>
      <w:r w:rsidRPr="00F37653">
        <w:tab/>
        <w:t xml:space="preserve">Nothing in these conclusions or in the terms of reference prejudices Parties’ views or prejudges outcomes on matters related to the governance of the WIM. </w:t>
      </w:r>
    </w:p>
  </w:footnote>
  <w:footnote w:id="32">
    <w:p w14:paraId="24BFBE61" w14:textId="3D1463FC" w:rsidR="00D63CEB" w:rsidRPr="00F37653" w:rsidRDefault="00D63CEB" w:rsidP="00D63CEB">
      <w:pPr>
        <w:pStyle w:val="FootnoteText"/>
        <w:widowControl w:val="0"/>
        <w:tabs>
          <w:tab w:val="clear" w:pos="1021"/>
          <w:tab w:val="right" w:pos="1020"/>
        </w:tabs>
      </w:pPr>
      <w:r w:rsidRPr="00F37653">
        <w:tab/>
      </w:r>
      <w:r w:rsidRPr="00F37653">
        <w:rPr>
          <w:rStyle w:val="FootnoteReference"/>
        </w:rPr>
        <w:footnoteRef/>
      </w:r>
      <w:r w:rsidRPr="00F37653">
        <w:tab/>
        <w:t xml:space="preserve">As set out in para. 5 of decision 2/CP.19. </w:t>
      </w:r>
    </w:p>
  </w:footnote>
  <w:footnote w:id="33">
    <w:p w14:paraId="5A7BEEDF" w14:textId="1BE749F7" w:rsidR="00AA4825" w:rsidRPr="00F37653" w:rsidRDefault="00AA4825" w:rsidP="00AA4825">
      <w:pPr>
        <w:pStyle w:val="FootnoteText"/>
        <w:widowControl w:val="0"/>
        <w:tabs>
          <w:tab w:val="clear" w:pos="1021"/>
          <w:tab w:val="right" w:pos="1020"/>
        </w:tabs>
      </w:pPr>
      <w:r w:rsidRPr="00F37653">
        <w:tab/>
      </w:r>
      <w:r w:rsidRPr="00F37653">
        <w:rPr>
          <w:rStyle w:val="FootnoteReference"/>
        </w:rPr>
        <w:footnoteRef/>
      </w:r>
      <w:r w:rsidRPr="00F37653">
        <w:tab/>
        <w:t>For the text of the draft decision, see document FCCC/SB</w:t>
      </w:r>
      <w:r w:rsidR="00F823A2" w:rsidRPr="00F37653">
        <w:t>STA</w:t>
      </w:r>
      <w:r w:rsidRPr="00F37653">
        <w:t>/202</w:t>
      </w:r>
      <w:r w:rsidR="00F823A2" w:rsidRPr="00F37653">
        <w:t>4</w:t>
      </w:r>
      <w:r w:rsidRPr="00F37653">
        <w:t>/</w:t>
      </w:r>
      <w:r w:rsidR="00042A9E">
        <w:t>7</w:t>
      </w:r>
      <w:r w:rsidRPr="00F37653">
        <w:t>/Add.1.</w:t>
      </w:r>
    </w:p>
  </w:footnote>
  <w:footnote w:id="34">
    <w:p w14:paraId="389E4872" w14:textId="6F7C0822" w:rsidR="009034A8" w:rsidRPr="00F37653" w:rsidRDefault="009034A8" w:rsidP="003B65A0">
      <w:pPr>
        <w:pStyle w:val="FootnoteText"/>
        <w:widowControl w:val="0"/>
        <w:tabs>
          <w:tab w:val="clear" w:pos="1021"/>
          <w:tab w:val="right" w:pos="1020"/>
        </w:tabs>
      </w:pPr>
      <w:r w:rsidRPr="00F37653">
        <w:tab/>
      </w:r>
      <w:r w:rsidRPr="00F37653">
        <w:rPr>
          <w:rStyle w:val="FootnoteReference"/>
        </w:rPr>
        <w:footnoteRef/>
      </w:r>
      <w:r w:rsidRPr="00F37653">
        <w:tab/>
        <w:t xml:space="preserve">The statements can be heard at </w:t>
      </w:r>
      <w:hyperlink r:id="rId12" w:history="1">
        <w:r w:rsidR="003B65A0" w:rsidRPr="00F37653">
          <w:rPr>
            <w:rStyle w:val="Hyperlink"/>
          </w:rPr>
          <w:t>https://unfccc-events.azureedge.net/SB60_100467/agenda</w:t>
        </w:r>
      </w:hyperlink>
      <w:r w:rsidR="003B65A0" w:rsidRPr="00F37653">
        <w:t xml:space="preserve"> </w:t>
      </w:r>
      <w:r w:rsidRPr="00F37653">
        <w:t>(starting at 0:</w:t>
      </w:r>
      <w:r w:rsidR="00F939C8" w:rsidRPr="00F37653">
        <w:t>47</w:t>
      </w:r>
      <w:r w:rsidRPr="00F37653">
        <w:t>:</w:t>
      </w:r>
      <w:r w:rsidR="00204F9E">
        <w:t>38</w:t>
      </w:r>
      <w:r w:rsidRPr="00F37653">
        <w:t>).</w:t>
      </w:r>
    </w:p>
  </w:footnote>
  <w:footnote w:id="35">
    <w:p w14:paraId="6AF731C1" w14:textId="0BAA0816" w:rsidR="00BA7CA9" w:rsidRPr="00F37653" w:rsidRDefault="00BA7CA9" w:rsidP="00BA7CA9">
      <w:pPr>
        <w:pStyle w:val="FootnoteText"/>
        <w:widowControl w:val="0"/>
        <w:tabs>
          <w:tab w:val="clear" w:pos="1021"/>
          <w:tab w:val="right" w:pos="1020"/>
        </w:tabs>
      </w:pPr>
      <w:r w:rsidRPr="00F37653">
        <w:tab/>
      </w:r>
      <w:r w:rsidRPr="00F37653">
        <w:rPr>
          <w:rStyle w:val="FootnoteReference"/>
        </w:rPr>
        <w:footnoteRef/>
      </w:r>
      <w:r w:rsidRPr="00F37653">
        <w:tab/>
        <w:t>See decision 3/CMA.5, paras. 3–4.</w:t>
      </w:r>
    </w:p>
  </w:footnote>
  <w:footnote w:id="36">
    <w:p w14:paraId="33A7A1A5" w14:textId="1504DBC8" w:rsidR="00263B7B" w:rsidRPr="00F37653" w:rsidRDefault="00263B7B" w:rsidP="00263B7B">
      <w:pPr>
        <w:pStyle w:val="FootnoteText"/>
        <w:widowControl w:val="0"/>
        <w:tabs>
          <w:tab w:val="clear" w:pos="1021"/>
          <w:tab w:val="right" w:pos="1020"/>
        </w:tabs>
      </w:pPr>
      <w:r w:rsidRPr="00F37653">
        <w:tab/>
      </w:r>
      <w:r w:rsidRPr="00F37653">
        <w:rPr>
          <w:rStyle w:val="FootnoteReference"/>
        </w:rPr>
        <w:footnoteRef/>
      </w:r>
      <w:r w:rsidRPr="00F37653">
        <w:tab/>
        <w:t>As per decision 3/CMA.5, para. 5.</w:t>
      </w:r>
    </w:p>
  </w:footnote>
  <w:footnote w:id="37">
    <w:p w14:paraId="0CBD44DD" w14:textId="4B4ADFB7" w:rsidR="00C26195" w:rsidRPr="00F37653" w:rsidRDefault="00C26195" w:rsidP="00C26195">
      <w:pPr>
        <w:pStyle w:val="FootnoteText"/>
        <w:widowControl w:val="0"/>
        <w:tabs>
          <w:tab w:val="clear" w:pos="1021"/>
          <w:tab w:val="right" w:pos="1020"/>
        </w:tabs>
      </w:pPr>
      <w:r w:rsidRPr="00F37653">
        <w:tab/>
      </w:r>
      <w:r w:rsidRPr="00F37653">
        <w:rPr>
          <w:rStyle w:val="FootnoteReference"/>
        </w:rPr>
        <w:footnoteRef/>
      </w:r>
      <w:r w:rsidRPr="00F37653">
        <w:tab/>
        <w:t xml:space="preserve">As per decision 3/CMA.5, paras. 6–7. The submissions are available at </w:t>
      </w:r>
      <w:hyperlink r:id="rId13" w:history="1">
        <w:r w:rsidRPr="00F37653">
          <w:rPr>
            <w:rStyle w:val="Hyperlink"/>
          </w:rPr>
          <w:t>https://www4.unfccc.int/sites/submissionsstaging/Pages/Home.aspx</w:t>
        </w:r>
      </w:hyperlink>
      <w:r w:rsidRPr="00F37653">
        <w:t xml:space="preserve"> (in the search field, type “just transition”). </w:t>
      </w:r>
    </w:p>
  </w:footnote>
  <w:footnote w:id="38">
    <w:p w14:paraId="54B58FE5" w14:textId="583E559C" w:rsidR="00C445B7" w:rsidRPr="00C445B7" w:rsidRDefault="00C445B7" w:rsidP="00C445B7">
      <w:pPr>
        <w:pStyle w:val="FootnoteText"/>
        <w:widowControl w:val="0"/>
        <w:tabs>
          <w:tab w:val="clear" w:pos="1021"/>
          <w:tab w:val="right" w:pos="1020"/>
        </w:tabs>
        <w:rPr>
          <w:lang w:val="en-US"/>
        </w:rPr>
      </w:pPr>
      <w:r>
        <w:tab/>
      </w:r>
      <w:r>
        <w:rPr>
          <w:rStyle w:val="FootnoteReference"/>
        </w:rPr>
        <w:footnoteRef/>
      </w:r>
      <w:r>
        <w:tab/>
      </w:r>
      <w:r w:rsidRPr="00C445B7">
        <w:t>As per decision 3/CMA.5, paras. 6–7.</w:t>
      </w:r>
      <w:r>
        <w:t xml:space="preserve"> </w:t>
      </w:r>
    </w:p>
  </w:footnote>
  <w:footnote w:id="39">
    <w:p w14:paraId="19EBBBBC" w14:textId="70BA44E8" w:rsidR="00F76AB8" w:rsidRPr="00F37653" w:rsidRDefault="00F76AB8" w:rsidP="00F76AB8">
      <w:pPr>
        <w:pStyle w:val="FootnoteText"/>
        <w:widowControl w:val="0"/>
        <w:tabs>
          <w:tab w:val="clear" w:pos="1021"/>
          <w:tab w:val="right" w:pos="1020"/>
        </w:tabs>
      </w:pPr>
      <w:r w:rsidRPr="00F37653">
        <w:tab/>
      </w:r>
      <w:r w:rsidRPr="00F37653">
        <w:rPr>
          <w:rStyle w:val="FootnoteReference"/>
        </w:rPr>
        <w:footnoteRef/>
      </w:r>
      <w:r w:rsidRPr="00F37653">
        <w:tab/>
        <w:t xml:space="preserve">Available at </w:t>
      </w:r>
      <w:hyperlink r:id="rId14" w:history="1">
        <w:r w:rsidRPr="00F37653">
          <w:rPr>
            <w:rStyle w:val="Hyperlink"/>
          </w:rPr>
          <w:t>https://unfccc.int/documents/639816</w:t>
        </w:r>
      </w:hyperlink>
      <w:r w:rsidR="0089584B" w:rsidRPr="00F37653">
        <w:rPr>
          <w:rStyle w:val="Hyperlink"/>
          <w:color w:val="auto"/>
          <w:u w:val="none"/>
        </w:rPr>
        <w:t>.</w:t>
      </w:r>
    </w:p>
  </w:footnote>
  <w:footnote w:id="40">
    <w:p w14:paraId="4F7EEF55" w14:textId="448E14C3" w:rsidR="0089551F" w:rsidRPr="00F37653" w:rsidRDefault="0089551F" w:rsidP="0089551F">
      <w:pPr>
        <w:pStyle w:val="FootnoteText"/>
        <w:widowControl w:val="0"/>
        <w:tabs>
          <w:tab w:val="clear" w:pos="1021"/>
          <w:tab w:val="right" w:pos="1020"/>
        </w:tabs>
      </w:pPr>
      <w:r w:rsidRPr="00F37653">
        <w:tab/>
      </w:r>
      <w:r w:rsidRPr="00F37653">
        <w:rPr>
          <w:rStyle w:val="FootnoteReference"/>
        </w:rPr>
        <w:footnoteRef/>
      </w:r>
      <w:r w:rsidRPr="00F37653">
        <w:tab/>
        <w:t xml:space="preserve">In line with decision 3/CMA.5, para. 10. </w:t>
      </w:r>
    </w:p>
  </w:footnote>
  <w:footnote w:id="41">
    <w:p w14:paraId="56ADE596" w14:textId="4B661A87" w:rsidR="003B65A0" w:rsidRPr="00F37653" w:rsidRDefault="00101C96" w:rsidP="003B65A0">
      <w:pPr>
        <w:pStyle w:val="FootnoteText"/>
        <w:widowControl w:val="0"/>
        <w:tabs>
          <w:tab w:val="clear" w:pos="1021"/>
          <w:tab w:val="right" w:pos="1020"/>
        </w:tabs>
      </w:pPr>
      <w:r w:rsidRPr="00F37653">
        <w:tab/>
      </w:r>
      <w:r w:rsidRPr="00F37653">
        <w:rPr>
          <w:rStyle w:val="FootnoteReference"/>
        </w:rPr>
        <w:footnoteRef/>
      </w:r>
      <w:r w:rsidRPr="00F37653">
        <w:tab/>
        <w:t xml:space="preserve">See </w:t>
      </w:r>
      <w:hyperlink r:id="rId15" w:history="1">
        <w:r w:rsidR="003B65A0" w:rsidRPr="00F37653">
          <w:rPr>
            <w:rStyle w:val="Hyperlink"/>
          </w:rPr>
          <w:t>https://unfccc.int/event/RM_JT-guidelines-and-policy</w:t>
        </w:r>
      </w:hyperlink>
      <w:r w:rsidRPr="00F37653">
        <w:t xml:space="preserve">. </w:t>
      </w:r>
    </w:p>
  </w:footnote>
  <w:footnote w:id="42">
    <w:p w14:paraId="5B220355" w14:textId="60BC2F7E" w:rsidR="00CE7C8A" w:rsidRPr="00F37653" w:rsidRDefault="00CE7C8A" w:rsidP="003B65A0">
      <w:pPr>
        <w:pStyle w:val="FootnoteText"/>
        <w:widowControl w:val="0"/>
        <w:tabs>
          <w:tab w:val="clear" w:pos="1021"/>
          <w:tab w:val="right" w:pos="1020"/>
        </w:tabs>
      </w:pPr>
      <w:r w:rsidRPr="00F37653">
        <w:tab/>
      </w:r>
      <w:r w:rsidRPr="00F37653">
        <w:rPr>
          <w:rStyle w:val="FootnoteReference"/>
        </w:rPr>
        <w:footnoteRef/>
      </w:r>
      <w:r w:rsidRPr="00F37653">
        <w:tab/>
        <w:t xml:space="preserve">See </w:t>
      </w:r>
      <w:hyperlink r:id="rId16" w:history="1">
        <w:r w:rsidR="003B65A0" w:rsidRPr="00F37653">
          <w:rPr>
            <w:rStyle w:val="Hyperlink"/>
          </w:rPr>
          <w:t>https://unfccc.int/event/RM_unpacking_impacts_transport_tech</w:t>
        </w:r>
      </w:hyperlink>
      <w:r w:rsidR="0089584B" w:rsidRPr="00F37653">
        <w:rPr>
          <w:rStyle w:val="Hyperlink"/>
          <w:color w:val="auto"/>
          <w:u w:val="none"/>
        </w:rPr>
        <w:t>.</w:t>
      </w:r>
    </w:p>
  </w:footnote>
  <w:footnote w:id="43">
    <w:p w14:paraId="08990AF4" w14:textId="69BE0BBF" w:rsidR="000E2954" w:rsidRPr="00F37653" w:rsidRDefault="000E2954" w:rsidP="000E2954">
      <w:pPr>
        <w:pStyle w:val="FootnoteText"/>
        <w:widowControl w:val="0"/>
        <w:tabs>
          <w:tab w:val="clear" w:pos="1021"/>
          <w:tab w:val="right" w:pos="1020"/>
        </w:tabs>
      </w:pPr>
      <w:r w:rsidRPr="00F37653">
        <w:tab/>
      </w:r>
      <w:r w:rsidRPr="00F37653">
        <w:rPr>
          <w:rStyle w:val="FootnoteReference"/>
        </w:rPr>
        <w:footnoteRef/>
      </w:r>
      <w:r w:rsidRPr="00F37653">
        <w:tab/>
        <w:t xml:space="preserve">Activities included in the non-paper have equal status and do not prejudge any hierarchy or further work or prevent Parties from expressing their views in the future. </w:t>
      </w:r>
    </w:p>
  </w:footnote>
  <w:footnote w:id="44">
    <w:p w14:paraId="53F1349F" w14:textId="15D0E127" w:rsidR="003B65A0" w:rsidRPr="00F37653" w:rsidRDefault="00E25DBD" w:rsidP="003B65A0">
      <w:pPr>
        <w:pStyle w:val="FootnoteText"/>
        <w:widowControl w:val="0"/>
        <w:tabs>
          <w:tab w:val="clear" w:pos="1021"/>
          <w:tab w:val="right" w:pos="1020"/>
        </w:tabs>
      </w:pPr>
      <w:r w:rsidRPr="00F37653">
        <w:tab/>
      </w:r>
      <w:r w:rsidRPr="00F37653">
        <w:rPr>
          <w:rStyle w:val="FootnoteReference"/>
        </w:rPr>
        <w:footnoteRef/>
      </w:r>
      <w:r w:rsidRPr="00F37653">
        <w:tab/>
      </w:r>
      <w:hyperlink r:id="rId17" w:history="1">
        <w:r w:rsidR="003B65A0" w:rsidRPr="00F37653">
          <w:rPr>
            <w:rStyle w:val="Hyperlink"/>
          </w:rPr>
          <w:t>https://unfccc.int/documents/639821</w:t>
        </w:r>
      </w:hyperlink>
      <w:r w:rsidR="0089584B" w:rsidRPr="00F37653">
        <w:rPr>
          <w:rStyle w:val="Hyperlink"/>
          <w:color w:val="auto"/>
          <w:u w:val="none"/>
        </w:rPr>
        <w:t>.</w:t>
      </w:r>
    </w:p>
  </w:footnote>
  <w:footnote w:id="45">
    <w:p w14:paraId="3821C07A" w14:textId="462638BA" w:rsidR="00AE6228" w:rsidRPr="00F37653" w:rsidRDefault="00AE6228" w:rsidP="00AE6228">
      <w:pPr>
        <w:pStyle w:val="FootnoteText"/>
        <w:widowControl w:val="0"/>
        <w:tabs>
          <w:tab w:val="clear" w:pos="1021"/>
          <w:tab w:val="right" w:pos="1020"/>
        </w:tabs>
      </w:pPr>
      <w:r w:rsidRPr="00F37653">
        <w:tab/>
      </w:r>
      <w:r w:rsidRPr="00F37653">
        <w:rPr>
          <w:rStyle w:val="FootnoteReference"/>
        </w:rPr>
        <w:footnoteRef/>
      </w:r>
      <w:r w:rsidRPr="00F37653">
        <w:tab/>
        <w:t>As per decision 3/CP.27</w:t>
      </w:r>
      <w:r w:rsidR="0089584B" w:rsidRPr="00F37653">
        <w:t>.</w:t>
      </w:r>
      <w:r w:rsidRPr="00F37653">
        <w:t xml:space="preserve"> </w:t>
      </w:r>
    </w:p>
  </w:footnote>
  <w:footnote w:id="46">
    <w:p w14:paraId="3CE09442" w14:textId="293FE5F2" w:rsidR="004B0536" w:rsidRPr="00F37653" w:rsidRDefault="004B0536" w:rsidP="003B65A0">
      <w:pPr>
        <w:pStyle w:val="FootnoteText"/>
        <w:widowControl w:val="0"/>
        <w:tabs>
          <w:tab w:val="clear" w:pos="1021"/>
          <w:tab w:val="right" w:pos="1020"/>
        </w:tabs>
      </w:pPr>
      <w:r w:rsidRPr="00F37653">
        <w:tab/>
      </w:r>
      <w:r w:rsidRPr="00F37653">
        <w:rPr>
          <w:rStyle w:val="FootnoteReference"/>
        </w:rPr>
        <w:footnoteRef/>
      </w:r>
      <w:r w:rsidRPr="00F37653">
        <w:tab/>
        <w:t>In response to decision 3/CP.27, paras. 17–18. The submissions are available at</w:t>
      </w:r>
      <w:r w:rsidR="00514980" w:rsidRPr="00F37653">
        <w:t xml:space="preserve"> </w:t>
      </w:r>
      <w:hyperlink r:id="rId18" w:history="1">
        <w:r w:rsidR="003B65A0" w:rsidRPr="00F37653">
          <w:rPr>
            <w:rStyle w:val="Hyperlink"/>
          </w:rPr>
          <w:t>https://www4.unfccc.int/sites/submissionsstaging/Pages/Home.aspx</w:t>
        </w:r>
      </w:hyperlink>
      <w:r w:rsidR="003B65A0" w:rsidRPr="00F37653">
        <w:t xml:space="preserve"> </w:t>
      </w:r>
      <w:r w:rsidRPr="00F37653">
        <w:t>(in the search field, type</w:t>
      </w:r>
      <w:r w:rsidR="00514980" w:rsidRPr="00F37653">
        <w:t xml:space="preserve"> </w:t>
      </w:r>
      <w:r w:rsidRPr="00F37653">
        <w:t xml:space="preserve">“FCCC/CP/2022/L.4”). </w:t>
      </w:r>
    </w:p>
  </w:footnote>
  <w:footnote w:id="47">
    <w:p w14:paraId="2F4E7C7F" w14:textId="25BF1270" w:rsidR="00514980" w:rsidRPr="00F37653" w:rsidRDefault="00514980" w:rsidP="00514980">
      <w:pPr>
        <w:pStyle w:val="FootnoteText"/>
        <w:widowControl w:val="0"/>
        <w:tabs>
          <w:tab w:val="clear" w:pos="1021"/>
          <w:tab w:val="right" w:pos="1020"/>
        </w:tabs>
      </w:pPr>
      <w:r w:rsidRPr="00F37653">
        <w:tab/>
      </w:r>
      <w:r w:rsidRPr="00F37653">
        <w:rPr>
          <w:rStyle w:val="FootnoteReference"/>
        </w:rPr>
        <w:footnoteRef/>
      </w:r>
      <w:r w:rsidRPr="00F37653">
        <w:tab/>
        <w:t xml:space="preserve">See decision 3/CP.27, para. 20. </w:t>
      </w:r>
    </w:p>
  </w:footnote>
  <w:footnote w:id="48">
    <w:p w14:paraId="2DE7BECD" w14:textId="7EB6DB8B" w:rsidR="006446E6" w:rsidRPr="00F37653" w:rsidRDefault="006446E6" w:rsidP="006446E6">
      <w:pPr>
        <w:pStyle w:val="FootnoteText"/>
        <w:widowControl w:val="0"/>
        <w:tabs>
          <w:tab w:val="clear" w:pos="1021"/>
          <w:tab w:val="right" w:pos="1020"/>
        </w:tabs>
      </w:pPr>
      <w:r w:rsidRPr="00F37653">
        <w:tab/>
      </w:r>
      <w:r w:rsidRPr="00F37653">
        <w:rPr>
          <w:rStyle w:val="FootnoteReference"/>
        </w:rPr>
        <w:footnoteRef/>
      </w:r>
      <w:r w:rsidRPr="00F37653">
        <w:tab/>
        <w:t>FCCC/TP/2024/3.</w:t>
      </w:r>
    </w:p>
  </w:footnote>
  <w:footnote w:id="49">
    <w:p w14:paraId="558BEC70" w14:textId="7FF42C65" w:rsidR="0083226A" w:rsidRPr="00F37653" w:rsidRDefault="0083226A" w:rsidP="0083226A">
      <w:pPr>
        <w:pStyle w:val="FootnoteText"/>
        <w:widowControl w:val="0"/>
        <w:tabs>
          <w:tab w:val="clear" w:pos="1021"/>
          <w:tab w:val="right" w:pos="1020"/>
        </w:tabs>
      </w:pPr>
      <w:r w:rsidRPr="00F37653">
        <w:tab/>
      </w:r>
      <w:r w:rsidRPr="00F37653">
        <w:rPr>
          <w:rStyle w:val="FootnoteReference"/>
        </w:rPr>
        <w:footnoteRef/>
      </w:r>
      <w:r w:rsidRPr="00F37653">
        <w:tab/>
        <w:t xml:space="preserve">FCCC/TP/2024/4. </w:t>
      </w:r>
    </w:p>
  </w:footnote>
  <w:footnote w:id="50">
    <w:p w14:paraId="30433E69" w14:textId="6AD79CFA" w:rsidR="0083226A" w:rsidRPr="00F37653" w:rsidRDefault="0083226A" w:rsidP="0083226A">
      <w:pPr>
        <w:pStyle w:val="FootnoteText"/>
        <w:widowControl w:val="0"/>
        <w:tabs>
          <w:tab w:val="clear" w:pos="1021"/>
          <w:tab w:val="right" w:pos="1020"/>
        </w:tabs>
      </w:pPr>
      <w:r w:rsidRPr="00F37653">
        <w:tab/>
      </w:r>
      <w:r w:rsidRPr="00F37653">
        <w:rPr>
          <w:rStyle w:val="FootnoteReference"/>
        </w:rPr>
        <w:footnoteRef/>
      </w:r>
      <w:r w:rsidRPr="00F37653">
        <w:tab/>
        <w:t>FCCC/TP/2023/3</w:t>
      </w:r>
      <w:r w:rsidR="00EA1335" w:rsidRPr="00F37653">
        <w:t xml:space="preserve"> and FCCC/TP/202</w:t>
      </w:r>
      <w:r w:rsidR="00E2407A" w:rsidRPr="00F37653">
        <w:t>4/4</w:t>
      </w:r>
      <w:r w:rsidRPr="00F37653">
        <w:t>.</w:t>
      </w:r>
    </w:p>
  </w:footnote>
  <w:footnote w:id="51">
    <w:p w14:paraId="03F582EC" w14:textId="15C55363" w:rsidR="00B5709A" w:rsidRPr="00F37653" w:rsidRDefault="00B5709A" w:rsidP="00B5709A">
      <w:pPr>
        <w:pStyle w:val="FootnoteText"/>
        <w:widowControl w:val="0"/>
        <w:tabs>
          <w:tab w:val="clear" w:pos="1021"/>
          <w:tab w:val="right" w:pos="1020"/>
        </w:tabs>
      </w:pPr>
      <w:r w:rsidRPr="00F37653">
        <w:tab/>
      </w:r>
      <w:r w:rsidRPr="00F37653">
        <w:rPr>
          <w:rStyle w:val="FootnoteReference"/>
        </w:rPr>
        <w:footnoteRef/>
      </w:r>
      <w:r w:rsidRPr="00F37653">
        <w:tab/>
        <w:t xml:space="preserve">Available at </w:t>
      </w:r>
      <w:hyperlink r:id="rId19" w:history="1">
        <w:r w:rsidRPr="00F37653">
          <w:rPr>
            <w:rStyle w:val="Hyperlink"/>
          </w:rPr>
          <w:t>https://unfccc.int/documents/639562</w:t>
        </w:r>
      </w:hyperlink>
      <w:r w:rsidRPr="00F37653">
        <w:t xml:space="preserve">. </w:t>
      </w:r>
    </w:p>
  </w:footnote>
  <w:footnote w:id="52">
    <w:p w14:paraId="5DDBA814" w14:textId="33DB5000" w:rsidR="00783D45" w:rsidRPr="00F37653" w:rsidRDefault="00783D45" w:rsidP="00783D45">
      <w:pPr>
        <w:pStyle w:val="FootnoteText"/>
        <w:widowControl w:val="0"/>
        <w:tabs>
          <w:tab w:val="clear" w:pos="1021"/>
          <w:tab w:val="right" w:pos="1020"/>
        </w:tabs>
      </w:pPr>
      <w:r w:rsidRPr="00F37653">
        <w:tab/>
      </w:r>
      <w:r w:rsidRPr="00F37653">
        <w:rPr>
          <w:rStyle w:val="FootnoteReference"/>
        </w:rPr>
        <w:footnoteRef/>
      </w:r>
      <w:r w:rsidRPr="00F37653">
        <w:tab/>
        <w:t xml:space="preserve">Available at </w:t>
      </w:r>
      <w:hyperlink r:id="rId20" w:history="1">
        <w:r w:rsidRPr="00F37653">
          <w:rPr>
            <w:rStyle w:val="Hyperlink"/>
          </w:rPr>
          <w:t>https://unfccc.int/documents/639561</w:t>
        </w:r>
      </w:hyperlink>
      <w:r w:rsidRPr="00F37653">
        <w:t xml:space="preserve">. </w:t>
      </w:r>
    </w:p>
  </w:footnote>
  <w:footnote w:id="53">
    <w:p w14:paraId="1B96F48A" w14:textId="46259FDA" w:rsidR="0056672A" w:rsidRPr="00F37653" w:rsidRDefault="0056672A" w:rsidP="0056672A">
      <w:pPr>
        <w:pStyle w:val="FootnoteText"/>
        <w:widowControl w:val="0"/>
        <w:tabs>
          <w:tab w:val="clear" w:pos="1021"/>
          <w:tab w:val="right" w:pos="1020"/>
        </w:tabs>
      </w:pPr>
      <w:r w:rsidRPr="00F37653">
        <w:tab/>
      </w:r>
      <w:r w:rsidRPr="00F37653">
        <w:rPr>
          <w:rStyle w:val="FootnoteReference"/>
        </w:rPr>
        <w:footnoteRef/>
      </w:r>
      <w:r w:rsidRPr="00F37653">
        <w:tab/>
        <w:t>Organized in accordance with decision 8/CMA.4, para. 10(a)</w:t>
      </w:r>
      <w:r w:rsidR="00537333" w:rsidRPr="00F37653">
        <w:t>.</w:t>
      </w:r>
      <w:r w:rsidRPr="00F37653">
        <w:t xml:space="preserve"> </w:t>
      </w:r>
    </w:p>
  </w:footnote>
  <w:footnote w:id="54">
    <w:p w14:paraId="094B197F" w14:textId="69FDE85B" w:rsidR="00F306E0" w:rsidRPr="00F37653" w:rsidRDefault="00F306E0" w:rsidP="00F306E0">
      <w:pPr>
        <w:pStyle w:val="FootnoteText"/>
        <w:widowControl w:val="0"/>
        <w:tabs>
          <w:tab w:val="clear" w:pos="1021"/>
          <w:tab w:val="right" w:pos="1020"/>
        </w:tabs>
      </w:pPr>
      <w:r w:rsidRPr="00F37653">
        <w:tab/>
      </w:r>
      <w:r w:rsidRPr="00F37653">
        <w:rPr>
          <w:rStyle w:val="FootnoteReference"/>
        </w:rPr>
        <w:footnoteRef/>
      </w:r>
      <w:r w:rsidRPr="00F37653">
        <w:tab/>
        <w:t xml:space="preserve">As per decision 17/CMA.5, paras. 15–16. </w:t>
      </w:r>
    </w:p>
  </w:footnote>
  <w:footnote w:id="55">
    <w:p w14:paraId="761C33D4" w14:textId="4751F1D5" w:rsidR="003B65A0" w:rsidRPr="00F37653" w:rsidRDefault="005D3A1F" w:rsidP="003B65A0">
      <w:pPr>
        <w:pStyle w:val="FootnoteText"/>
        <w:widowControl w:val="0"/>
        <w:tabs>
          <w:tab w:val="clear" w:pos="1021"/>
          <w:tab w:val="right" w:pos="1020"/>
        </w:tabs>
      </w:pPr>
      <w:r w:rsidRPr="00F37653">
        <w:tab/>
      </w:r>
      <w:r w:rsidRPr="00F37653">
        <w:rPr>
          <w:rStyle w:val="FootnoteReference"/>
        </w:rPr>
        <w:footnoteRef/>
      </w:r>
      <w:r w:rsidRPr="00F37653">
        <w:tab/>
      </w:r>
      <w:hyperlink r:id="rId21" w:history="1">
        <w:r w:rsidR="003B65A0" w:rsidRPr="00F37653">
          <w:rPr>
            <w:rStyle w:val="Hyperlink"/>
          </w:rPr>
          <w:t>https://unfccc.int/process-and-meetings/the-paris-agreement/cooperative-implementation/Article-6-8/nma-platform/main/non-market-approaches</w:t>
        </w:r>
      </w:hyperlink>
      <w:r w:rsidR="00537333" w:rsidRPr="00F37653">
        <w:rPr>
          <w:rStyle w:val="Hyperlink"/>
          <w:color w:val="auto"/>
          <w:u w:val="none"/>
        </w:rPr>
        <w:t>.</w:t>
      </w:r>
    </w:p>
  </w:footnote>
  <w:footnote w:id="56">
    <w:p w14:paraId="45C992F4" w14:textId="4E2939DA" w:rsidR="00ED4B45" w:rsidRPr="00651C33" w:rsidRDefault="00ED4B45" w:rsidP="00ED4B45">
      <w:pPr>
        <w:pStyle w:val="FootnoteText"/>
        <w:widowControl w:val="0"/>
        <w:tabs>
          <w:tab w:val="clear" w:pos="1021"/>
          <w:tab w:val="right" w:pos="1020"/>
        </w:tabs>
        <w:rPr>
          <w:lang w:val="es-ES"/>
        </w:rPr>
      </w:pPr>
      <w:r w:rsidRPr="00F37653">
        <w:tab/>
      </w:r>
      <w:r w:rsidRPr="00F37653">
        <w:rPr>
          <w:rStyle w:val="FootnoteReference"/>
        </w:rPr>
        <w:footnoteRef/>
      </w:r>
      <w:r w:rsidRPr="00651C33">
        <w:rPr>
          <w:lang w:val="es-ES"/>
        </w:rPr>
        <w:tab/>
        <w:t xml:space="preserve">FCCC/SBSTA/2024/5. </w:t>
      </w:r>
    </w:p>
  </w:footnote>
  <w:footnote w:id="57">
    <w:p w14:paraId="5CC4A23B" w14:textId="3A4C06EE" w:rsidR="001C57D9" w:rsidRPr="00651C33" w:rsidRDefault="001C57D9" w:rsidP="001C57D9">
      <w:pPr>
        <w:pStyle w:val="FootnoteText"/>
        <w:widowControl w:val="0"/>
        <w:tabs>
          <w:tab w:val="clear" w:pos="1021"/>
          <w:tab w:val="right" w:pos="1020"/>
        </w:tabs>
        <w:rPr>
          <w:lang w:val="es-ES"/>
        </w:rPr>
      </w:pPr>
      <w:r w:rsidRPr="00651C33">
        <w:rPr>
          <w:lang w:val="es-ES"/>
        </w:rPr>
        <w:tab/>
      </w:r>
      <w:r w:rsidRPr="00F37653">
        <w:rPr>
          <w:rStyle w:val="FootnoteReference"/>
        </w:rPr>
        <w:footnoteRef/>
      </w:r>
      <w:r w:rsidRPr="00651C33">
        <w:rPr>
          <w:lang w:val="es-ES"/>
        </w:rPr>
        <w:tab/>
        <w:t xml:space="preserve">FCCC/SBSTA/2024/6. </w:t>
      </w:r>
    </w:p>
  </w:footnote>
  <w:footnote w:id="58">
    <w:p w14:paraId="7F964581" w14:textId="0FA30A58" w:rsidR="00123392" w:rsidRPr="00F37653" w:rsidRDefault="00123392" w:rsidP="00123392">
      <w:pPr>
        <w:pStyle w:val="FootnoteText"/>
        <w:widowControl w:val="0"/>
        <w:tabs>
          <w:tab w:val="clear" w:pos="1021"/>
          <w:tab w:val="right" w:pos="1020"/>
        </w:tabs>
      </w:pPr>
      <w:r w:rsidRPr="00651C33">
        <w:rPr>
          <w:lang w:val="es-ES"/>
        </w:rPr>
        <w:tab/>
      </w:r>
      <w:r w:rsidRPr="00F37653">
        <w:rPr>
          <w:rStyle w:val="FootnoteReference"/>
        </w:rPr>
        <w:footnoteRef/>
      </w:r>
      <w:r w:rsidRPr="00651C33">
        <w:rPr>
          <w:lang w:val="es-ES"/>
        </w:rPr>
        <w:tab/>
        <w:t xml:space="preserve">As per </w:t>
      </w:r>
      <w:proofErr w:type="spellStart"/>
      <w:r w:rsidRPr="00651C33">
        <w:rPr>
          <w:lang w:val="es-ES"/>
        </w:rPr>
        <w:t>decision</w:t>
      </w:r>
      <w:proofErr w:type="spellEnd"/>
      <w:r w:rsidRPr="00651C33">
        <w:rPr>
          <w:lang w:val="es-ES"/>
        </w:rPr>
        <w:t xml:space="preserve"> 5/CMA.3, para. </w:t>
      </w:r>
      <w:r w:rsidRPr="00F37653">
        <w:t>8.</w:t>
      </w:r>
    </w:p>
  </w:footnote>
  <w:footnote w:id="59">
    <w:p w14:paraId="3B4B4862" w14:textId="2ABC59A2" w:rsidR="009C278B" w:rsidRPr="00F37653" w:rsidRDefault="009C278B" w:rsidP="009C278B">
      <w:pPr>
        <w:pStyle w:val="FootnoteText"/>
        <w:widowControl w:val="0"/>
        <w:tabs>
          <w:tab w:val="clear" w:pos="1021"/>
          <w:tab w:val="right" w:pos="1020"/>
        </w:tabs>
      </w:pPr>
      <w:r w:rsidRPr="00F37653">
        <w:tab/>
      </w:r>
      <w:r w:rsidRPr="00F37653">
        <w:rPr>
          <w:rStyle w:val="FootnoteReference"/>
        </w:rPr>
        <w:footnoteRef/>
      </w:r>
      <w:r w:rsidRPr="00F37653">
        <w:tab/>
        <w:t xml:space="preserve">FCCC/TP/2024/2. </w:t>
      </w:r>
    </w:p>
  </w:footnote>
  <w:footnote w:id="60">
    <w:p w14:paraId="12CCDEEB" w14:textId="0ED22D2F" w:rsidR="003B65A0" w:rsidRPr="00F37653" w:rsidRDefault="00D1407E" w:rsidP="003B65A0">
      <w:pPr>
        <w:pStyle w:val="FootnoteText"/>
        <w:widowControl w:val="0"/>
        <w:tabs>
          <w:tab w:val="clear" w:pos="1021"/>
          <w:tab w:val="right" w:pos="1020"/>
        </w:tabs>
      </w:pPr>
      <w:r w:rsidRPr="00F37653">
        <w:tab/>
      </w:r>
      <w:r w:rsidRPr="00F37653">
        <w:rPr>
          <w:rStyle w:val="FootnoteReference"/>
        </w:rPr>
        <w:footnoteRef/>
      </w:r>
      <w:r w:rsidRPr="00F37653">
        <w:tab/>
      </w:r>
      <w:r w:rsidR="00DF1D48" w:rsidRPr="00F37653">
        <w:t>Available</w:t>
      </w:r>
      <w:r w:rsidR="000A5E24" w:rsidRPr="00F37653">
        <w:t xml:space="preserve"> at</w:t>
      </w:r>
      <w:r w:rsidRPr="00F37653">
        <w:t xml:space="preserve"> </w:t>
      </w:r>
      <w:hyperlink r:id="rId22" w:history="1">
        <w:r w:rsidR="003B65A0" w:rsidRPr="00F37653">
          <w:rPr>
            <w:rStyle w:val="Hyperlink"/>
          </w:rPr>
          <w:t>https://unfccc.int/documents/639242</w:t>
        </w:r>
      </w:hyperlink>
      <w:r w:rsidRPr="00F37653">
        <w:t>.</w:t>
      </w:r>
    </w:p>
  </w:footnote>
  <w:footnote w:id="61">
    <w:p w14:paraId="31E571C8" w14:textId="3EBAFF1F" w:rsidR="009545A7" w:rsidRPr="00651C33" w:rsidRDefault="009545A7" w:rsidP="009545A7">
      <w:pPr>
        <w:pStyle w:val="FootnoteText"/>
        <w:widowControl w:val="0"/>
        <w:tabs>
          <w:tab w:val="clear" w:pos="1021"/>
          <w:tab w:val="right" w:pos="1020"/>
        </w:tabs>
        <w:rPr>
          <w:lang w:val="es-ES"/>
        </w:rPr>
      </w:pPr>
      <w:r w:rsidRPr="00F37653">
        <w:tab/>
      </w:r>
      <w:r w:rsidRPr="00F37653">
        <w:rPr>
          <w:rStyle w:val="FootnoteReference"/>
        </w:rPr>
        <w:footnoteRef/>
      </w:r>
      <w:r w:rsidRPr="00651C33">
        <w:rPr>
          <w:lang w:val="es-ES"/>
        </w:rPr>
        <w:tab/>
        <w:t>FCCC/SBSTA/2023/INF.4</w:t>
      </w:r>
      <w:r w:rsidR="00537333" w:rsidRPr="00651C33">
        <w:rPr>
          <w:lang w:val="es-ES"/>
        </w:rPr>
        <w:t>.</w:t>
      </w:r>
      <w:r w:rsidRPr="00651C33">
        <w:rPr>
          <w:lang w:val="es-ES"/>
        </w:rPr>
        <w:t xml:space="preserve"> </w:t>
      </w:r>
    </w:p>
  </w:footnote>
  <w:footnote w:id="62">
    <w:p w14:paraId="28EBF8CC" w14:textId="4F1EDB94" w:rsidR="00DC5849" w:rsidRPr="00651C33" w:rsidRDefault="00DC5849" w:rsidP="00DC5849">
      <w:pPr>
        <w:pStyle w:val="FootnoteText"/>
        <w:widowControl w:val="0"/>
        <w:tabs>
          <w:tab w:val="clear" w:pos="1021"/>
          <w:tab w:val="right" w:pos="1020"/>
        </w:tabs>
        <w:rPr>
          <w:lang w:val="es-ES"/>
        </w:rPr>
      </w:pPr>
      <w:r w:rsidRPr="00651C33">
        <w:rPr>
          <w:lang w:val="es-ES"/>
        </w:rPr>
        <w:tab/>
      </w:r>
      <w:r w:rsidRPr="00F37653">
        <w:rPr>
          <w:rStyle w:val="FootnoteReference"/>
        </w:rPr>
        <w:footnoteRef/>
      </w:r>
      <w:r w:rsidRPr="00651C33">
        <w:rPr>
          <w:lang w:val="es-ES"/>
        </w:rPr>
        <w:tab/>
        <w:t>FCCC/SBSTA/2023/INF.6</w:t>
      </w:r>
      <w:r w:rsidR="00537333" w:rsidRPr="00651C33">
        <w:rPr>
          <w:lang w:val="es-ES"/>
        </w:rPr>
        <w:t>.</w:t>
      </w:r>
      <w:r w:rsidRPr="00651C33">
        <w:rPr>
          <w:lang w:val="es-ES"/>
        </w:rPr>
        <w:t xml:space="preserve"> </w:t>
      </w:r>
    </w:p>
  </w:footnote>
  <w:footnote w:id="63">
    <w:p w14:paraId="291E1B7A" w14:textId="655F3F08" w:rsidR="00D61593" w:rsidRPr="00D61593" w:rsidRDefault="00D61593" w:rsidP="00D61593">
      <w:pPr>
        <w:pStyle w:val="FootnoteText"/>
        <w:widowControl w:val="0"/>
        <w:tabs>
          <w:tab w:val="clear" w:pos="1021"/>
          <w:tab w:val="right" w:pos="1020"/>
        </w:tabs>
        <w:rPr>
          <w:lang w:val="en-US"/>
        </w:rPr>
      </w:pPr>
      <w:r w:rsidRPr="00731E8A">
        <w:rPr>
          <w:lang w:val="es-ES"/>
        </w:rPr>
        <w:tab/>
      </w:r>
      <w:r>
        <w:rPr>
          <w:rStyle w:val="FootnoteReference"/>
        </w:rPr>
        <w:footnoteRef/>
      </w:r>
      <w:r>
        <w:tab/>
      </w:r>
      <w:r w:rsidRPr="00D61593">
        <w:t xml:space="preserve">As defined in Article 1, para. </w:t>
      </w:r>
      <w:proofErr w:type="gramStart"/>
      <w:r w:rsidRPr="00D61593">
        <w:t>7,</w:t>
      </w:r>
      <w:proofErr w:type="gramEnd"/>
      <w:r w:rsidRPr="00D61593">
        <w:t xml:space="preserve"> of the Kyoto Protocol.</w:t>
      </w:r>
      <w:r>
        <w:t xml:space="preserve"> </w:t>
      </w:r>
    </w:p>
  </w:footnote>
  <w:footnote w:id="64">
    <w:p w14:paraId="54A2CB1E" w14:textId="7B252CD6" w:rsidR="00991F66" w:rsidRPr="00F37653" w:rsidRDefault="00991F66" w:rsidP="00991F66">
      <w:pPr>
        <w:pStyle w:val="FootnoteText"/>
        <w:widowControl w:val="0"/>
        <w:tabs>
          <w:tab w:val="clear" w:pos="1021"/>
          <w:tab w:val="right" w:pos="1020"/>
        </w:tabs>
      </w:pPr>
      <w:r w:rsidRPr="00D61593">
        <w:rPr>
          <w:lang w:val="en-US"/>
        </w:rPr>
        <w:tab/>
      </w:r>
      <w:r w:rsidRPr="00F37653">
        <w:rPr>
          <w:rStyle w:val="FootnoteReference"/>
        </w:rPr>
        <w:footnoteRef/>
      </w:r>
      <w:r w:rsidRPr="00F37653">
        <w:tab/>
        <w:t>FCCC/SBSTA/2023/INF.7</w:t>
      </w:r>
      <w:r w:rsidR="0085234A" w:rsidRPr="00F37653">
        <w:t>.</w:t>
      </w:r>
      <w:r w:rsidRPr="00F37653">
        <w:t xml:space="preserve"> </w:t>
      </w:r>
    </w:p>
  </w:footnote>
  <w:footnote w:id="65">
    <w:p w14:paraId="5176C249" w14:textId="4A5171ED" w:rsidR="005D39EB" w:rsidRPr="00F37653" w:rsidRDefault="005D39EB" w:rsidP="003B65A0">
      <w:pPr>
        <w:pStyle w:val="FootnoteText"/>
        <w:widowControl w:val="0"/>
        <w:tabs>
          <w:tab w:val="clear" w:pos="1021"/>
          <w:tab w:val="right" w:pos="1020"/>
        </w:tabs>
      </w:pPr>
      <w:r w:rsidRPr="00F37653">
        <w:tab/>
      </w:r>
      <w:r w:rsidRPr="00F37653">
        <w:rPr>
          <w:rStyle w:val="FootnoteReference"/>
        </w:rPr>
        <w:footnoteRef/>
      </w:r>
      <w:r w:rsidRPr="00F37653">
        <w:tab/>
        <w:t>The statement can be heard</w:t>
      </w:r>
      <w:r w:rsidR="00792B5B" w:rsidRPr="00F37653">
        <w:t xml:space="preserve"> at</w:t>
      </w:r>
      <w:r w:rsidRPr="00F37653">
        <w:t xml:space="preserve"> </w:t>
      </w:r>
      <w:hyperlink r:id="rId23" w:history="1">
        <w:r w:rsidR="003B65A0" w:rsidRPr="00F37653">
          <w:rPr>
            <w:rStyle w:val="Hyperlink"/>
          </w:rPr>
          <w:t>https://unfccc-events.azureedge.net/SB60_100467/agenda</w:t>
        </w:r>
      </w:hyperlink>
      <w:r w:rsidR="003B65A0" w:rsidRPr="00F37653">
        <w:t xml:space="preserve"> </w:t>
      </w:r>
      <w:r w:rsidRPr="00F37653">
        <w:t>(starting at 1:</w:t>
      </w:r>
      <w:r w:rsidR="000A16C2">
        <w:t>50</w:t>
      </w:r>
      <w:r w:rsidRPr="00F37653">
        <w:t>:</w:t>
      </w:r>
      <w:r w:rsidR="000A16C2">
        <w:t>20</w:t>
      </w:r>
      <w:r w:rsidRPr="00F37653">
        <w:t xml:space="preserve">). </w:t>
      </w:r>
    </w:p>
  </w:footnote>
  <w:footnote w:id="66">
    <w:p w14:paraId="1FC8575C" w14:textId="7C5BAF8D" w:rsidR="006D2D41" w:rsidRPr="00F37653" w:rsidRDefault="006D2D41" w:rsidP="006D2D41">
      <w:pPr>
        <w:pStyle w:val="FootnoteText"/>
        <w:widowControl w:val="0"/>
        <w:tabs>
          <w:tab w:val="clear" w:pos="1021"/>
          <w:tab w:val="right" w:pos="1020"/>
        </w:tabs>
      </w:pPr>
      <w:r w:rsidRPr="00F37653">
        <w:tab/>
      </w:r>
      <w:r w:rsidRPr="00F37653">
        <w:rPr>
          <w:rStyle w:val="FootnoteReference"/>
        </w:rPr>
        <w:footnoteRef/>
      </w:r>
      <w:r w:rsidRPr="00F37653">
        <w:tab/>
      </w:r>
      <w:r w:rsidR="00312033" w:rsidRPr="00F37653">
        <w:t xml:space="preserve">See document </w:t>
      </w:r>
      <w:r w:rsidRPr="00F37653">
        <w:t>FCCC/SBI/2019/4</w:t>
      </w:r>
      <w:r w:rsidR="001976A5" w:rsidRPr="00F37653">
        <w:t>,</w:t>
      </w:r>
      <w:r w:rsidRPr="00F37653">
        <w:t xml:space="preserve"> para</w:t>
      </w:r>
      <w:r w:rsidR="001976A5" w:rsidRPr="00F37653">
        <w:t>.</w:t>
      </w:r>
      <w:r w:rsidRPr="00F37653">
        <w:t xml:space="preserve"> 36</w:t>
      </w:r>
      <w:r w:rsidR="001976A5" w:rsidRPr="00F37653">
        <w:t>.</w:t>
      </w:r>
    </w:p>
  </w:footnote>
  <w:footnote w:id="67">
    <w:p w14:paraId="314375D2" w14:textId="171FADA1" w:rsidR="00B15475" w:rsidRPr="00F37653" w:rsidRDefault="00B15475" w:rsidP="003B65A0">
      <w:pPr>
        <w:pStyle w:val="FootnoteText"/>
        <w:widowControl w:val="0"/>
        <w:tabs>
          <w:tab w:val="clear" w:pos="1021"/>
          <w:tab w:val="right" w:pos="1020"/>
        </w:tabs>
      </w:pPr>
      <w:r w:rsidRPr="00F37653">
        <w:tab/>
      </w:r>
      <w:r w:rsidRPr="00F37653">
        <w:rPr>
          <w:rStyle w:val="FootnoteReference"/>
        </w:rPr>
        <w:footnoteRef/>
      </w:r>
      <w:r w:rsidRPr="00F37653">
        <w:tab/>
        <w:t xml:space="preserve">The statements can be heard at </w:t>
      </w:r>
      <w:hyperlink r:id="rId24" w:history="1">
        <w:r w:rsidR="003B65A0" w:rsidRPr="00F37653">
          <w:rPr>
            <w:rStyle w:val="Hyperlink"/>
          </w:rPr>
          <w:t>https://unfccc-events.azureedge.net/SB60_100467/agenda</w:t>
        </w:r>
      </w:hyperlink>
      <w:r w:rsidR="003B65A0" w:rsidRPr="00F37653">
        <w:t xml:space="preserve"> </w:t>
      </w:r>
      <w:r w:rsidRPr="00F37653">
        <w:t xml:space="preserve">(starting at </w:t>
      </w:r>
      <w:r w:rsidR="00F27BF4" w:rsidRPr="00F37653">
        <w:t>2</w:t>
      </w:r>
      <w:r w:rsidRPr="00F37653">
        <w:t>:</w:t>
      </w:r>
      <w:r w:rsidR="00D8353F">
        <w:t>09</w:t>
      </w:r>
      <w:r w:rsidRPr="00F37653">
        <w:t>:</w:t>
      </w:r>
      <w:r w:rsidR="00D8353F">
        <w:t>56</w:t>
      </w:r>
      <w:r w:rsidRPr="00F37653">
        <w:t xml:space="preserve">). </w:t>
      </w:r>
    </w:p>
  </w:footnote>
  <w:footnote w:id="68">
    <w:p w14:paraId="594DAD69" w14:textId="49545162" w:rsidR="00C10E63" w:rsidRPr="00F37653" w:rsidRDefault="00C10E63" w:rsidP="003B65A0">
      <w:pPr>
        <w:pStyle w:val="FootnoteText"/>
        <w:widowControl w:val="0"/>
        <w:tabs>
          <w:tab w:val="clear" w:pos="1021"/>
          <w:tab w:val="right" w:pos="1020"/>
        </w:tabs>
      </w:pPr>
      <w:r w:rsidRPr="00F37653">
        <w:tab/>
      </w:r>
      <w:r w:rsidRPr="00F37653">
        <w:rPr>
          <w:rStyle w:val="FootnoteReference"/>
        </w:rPr>
        <w:footnoteRef/>
      </w:r>
      <w:r w:rsidRPr="00F37653">
        <w:tab/>
      </w:r>
      <w:r w:rsidR="008E6376">
        <w:t xml:space="preserve">As footnote </w:t>
      </w:r>
      <w:r w:rsidR="009D3B96">
        <w:t>66</w:t>
      </w:r>
      <w:r w:rsidR="004A0AF0">
        <w:t xml:space="preserve"> above</w:t>
      </w:r>
      <w:r w:rsidR="0097392F">
        <w:t xml:space="preserve"> </w:t>
      </w:r>
      <w:r w:rsidRPr="00F37653">
        <w:t xml:space="preserve">(starting at </w:t>
      </w:r>
      <w:r w:rsidR="004D364C" w:rsidRPr="00F37653">
        <w:t>4</w:t>
      </w:r>
      <w:r w:rsidRPr="00F37653">
        <w:t>:</w:t>
      </w:r>
      <w:r w:rsidR="008832D5">
        <w:t>25</w:t>
      </w:r>
      <w:r w:rsidRPr="00F37653">
        <w:t>:</w:t>
      </w:r>
      <w:r w:rsidR="005B7952">
        <w:t>10</w:t>
      </w:r>
      <w:r w:rsidRPr="00F37653">
        <w:t xml:space="preserve">). </w:t>
      </w:r>
    </w:p>
  </w:footnote>
  <w:footnote w:id="69">
    <w:p w14:paraId="514E1CDD" w14:textId="77777777" w:rsidR="005B47AC" w:rsidRPr="00F37653" w:rsidRDefault="005B47AC" w:rsidP="005B47AC">
      <w:pPr>
        <w:pStyle w:val="FootnoteText"/>
        <w:widowControl w:val="0"/>
        <w:tabs>
          <w:tab w:val="clear" w:pos="1021"/>
          <w:tab w:val="right" w:pos="1020"/>
        </w:tabs>
      </w:pPr>
      <w:r w:rsidRPr="00F37653">
        <w:tab/>
      </w:r>
      <w:r w:rsidRPr="00F37653">
        <w:rPr>
          <w:rStyle w:val="FootnoteReference"/>
        </w:rPr>
        <w:footnoteRef/>
      </w:r>
      <w:r w:rsidRPr="00F37653">
        <w:tab/>
        <w:t>Noted in decision 2/CP.25.</w:t>
      </w:r>
    </w:p>
  </w:footnote>
  <w:footnote w:id="70">
    <w:p w14:paraId="3CB61D15" w14:textId="34FACEC5" w:rsidR="005B47AC" w:rsidRPr="00F37653" w:rsidRDefault="005B47AC" w:rsidP="005B47AC">
      <w:pPr>
        <w:pStyle w:val="FootnoteText"/>
        <w:widowControl w:val="0"/>
        <w:tabs>
          <w:tab w:val="clear" w:pos="1021"/>
          <w:tab w:val="right" w:pos="1020"/>
        </w:tabs>
      </w:pPr>
      <w:r w:rsidRPr="00F37653">
        <w:tab/>
      </w:r>
      <w:r w:rsidRPr="00F37653">
        <w:rPr>
          <w:rStyle w:val="FootnoteReference"/>
        </w:rPr>
        <w:footnoteRef/>
      </w:r>
      <w:r w:rsidRPr="00F37653">
        <w:tab/>
        <w:t xml:space="preserve">Nothing in </w:t>
      </w:r>
      <w:r w:rsidR="002D7CBA" w:rsidRPr="002D7CBA">
        <w:t xml:space="preserve">these terms of reference </w:t>
      </w:r>
      <w:r w:rsidRPr="00F37653">
        <w:t xml:space="preserve">prejudices Parties’ views or prejudges outcomes on matters related to the governance of the WIM. </w:t>
      </w:r>
    </w:p>
  </w:footnote>
  <w:footnote w:id="71">
    <w:p w14:paraId="31867D74" w14:textId="77777777" w:rsidR="005B47AC" w:rsidRPr="00F37653" w:rsidRDefault="005B47AC" w:rsidP="005B47AC">
      <w:pPr>
        <w:pStyle w:val="FootnoteText"/>
        <w:widowControl w:val="0"/>
        <w:tabs>
          <w:tab w:val="clear" w:pos="1021"/>
          <w:tab w:val="right" w:pos="1020"/>
        </w:tabs>
      </w:pPr>
      <w:r w:rsidRPr="00F37653">
        <w:tab/>
      </w:r>
      <w:r w:rsidRPr="00F37653">
        <w:rPr>
          <w:rStyle w:val="FootnoteReference"/>
        </w:rPr>
        <w:footnoteRef/>
      </w:r>
      <w:r w:rsidRPr="00F37653">
        <w:tab/>
        <w:t xml:space="preserve">The approach taken for the 2024 review of the WIM does not prejudge the approach to future reviews. </w:t>
      </w:r>
    </w:p>
  </w:footnote>
  <w:footnote w:id="72">
    <w:p w14:paraId="0F87A848" w14:textId="77777777" w:rsidR="005B47AC" w:rsidRPr="00F37653" w:rsidRDefault="005B47AC" w:rsidP="005B47AC">
      <w:pPr>
        <w:pStyle w:val="FootnoteText"/>
        <w:widowControl w:val="0"/>
        <w:tabs>
          <w:tab w:val="clear" w:pos="1021"/>
          <w:tab w:val="right" w:pos="1020"/>
        </w:tabs>
      </w:pPr>
      <w:r w:rsidRPr="00F37653">
        <w:tab/>
      </w:r>
      <w:r w:rsidRPr="00F37653">
        <w:rPr>
          <w:rStyle w:val="FootnoteReference"/>
        </w:rPr>
        <w:footnoteRef/>
      </w:r>
      <w:r w:rsidRPr="00F37653">
        <w:tab/>
        <w:t xml:space="preserve">Including the three expert groups, a technical expert group and a task force. </w:t>
      </w:r>
    </w:p>
  </w:footnote>
  <w:footnote w:id="73">
    <w:p w14:paraId="624F7D2A" w14:textId="77777777" w:rsidR="005B47AC" w:rsidRPr="00F37653" w:rsidRDefault="005B47AC" w:rsidP="005B47AC">
      <w:pPr>
        <w:pStyle w:val="FootnoteText"/>
        <w:widowControl w:val="0"/>
        <w:tabs>
          <w:tab w:val="clear" w:pos="1021"/>
          <w:tab w:val="right" w:pos="1020"/>
        </w:tabs>
      </w:pPr>
      <w:r w:rsidRPr="00F37653">
        <w:tab/>
      </w:r>
      <w:r w:rsidRPr="00F37653">
        <w:rPr>
          <w:rStyle w:val="FootnoteReference"/>
        </w:rPr>
        <w:footnoteRef/>
      </w:r>
      <w:r w:rsidRPr="00F37653">
        <w:tab/>
        <w:t xml:space="preserve">As set out in decision 12/CMA.4, endorsed by decision 11/CP.27. </w:t>
      </w:r>
    </w:p>
  </w:footnote>
  <w:footnote w:id="74">
    <w:p w14:paraId="1E819824" w14:textId="3EB38791" w:rsidR="005B47AC" w:rsidRPr="00F37653" w:rsidRDefault="005B47AC" w:rsidP="005B47AC">
      <w:pPr>
        <w:pStyle w:val="FootnoteText"/>
        <w:widowControl w:val="0"/>
        <w:tabs>
          <w:tab w:val="clear" w:pos="1021"/>
          <w:tab w:val="right" w:pos="1020"/>
        </w:tabs>
      </w:pPr>
      <w:r w:rsidRPr="00F37653">
        <w:tab/>
      </w:r>
      <w:r w:rsidRPr="00F37653">
        <w:rPr>
          <w:rStyle w:val="FootnoteReference"/>
        </w:rPr>
        <w:footnoteRef/>
      </w:r>
      <w:r w:rsidRPr="00F37653">
        <w:tab/>
        <w:t xml:space="preserve">Inclusion of references to the Paris Agreement in </w:t>
      </w:r>
      <w:r w:rsidR="004C040E" w:rsidRPr="004C040E">
        <w:t xml:space="preserve">these terms of reference </w:t>
      </w:r>
      <w:r w:rsidRPr="00F37653">
        <w:t xml:space="preserve">does not prejudge the outcome of the consideration on the matters related to the governance of the WIM. </w:t>
      </w:r>
    </w:p>
  </w:footnote>
  <w:footnote w:id="75">
    <w:p w14:paraId="6CB6556C" w14:textId="28867023" w:rsidR="005B47AC" w:rsidRPr="00F37653" w:rsidRDefault="005B47AC" w:rsidP="00854685">
      <w:pPr>
        <w:pStyle w:val="FootnoteText"/>
        <w:widowControl w:val="0"/>
        <w:tabs>
          <w:tab w:val="clear" w:pos="1021"/>
          <w:tab w:val="right" w:pos="1020"/>
        </w:tabs>
      </w:pPr>
      <w:r w:rsidRPr="00F37653">
        <w:tab/>
      </w:r>
      <w:r w:rsidRPr="00F37653">
        <w:rPr>
          <w:rStyle w:val="FootnoteReference"/>
        </w:rPr>
        <w:footnoteRef/>
      </w:r>
      <w:r w:rsidRPr="00F37653">
        <w:tab/>
        <w:t xml:space="preserve">See </w:t>
      </w:r>
      <w:hyperlink r:id="rId25" w:history="1">
        <w:r w:rsidR="00AA08F5" w:rsidRPr="00F37653">
          <w:rPr>
            <w:rStyle w:val="Hyperlink"/>
          </w:rPr>
          <w:t>https://unfccc.int/event/first-glasgow-dialogue-gd1</w:t>
        </w:r>
      </w:hyperlink>
      <w:r w:rsidRPr="00F37653">
        <w:t xml:space="preserve">, </w:t>
      </w:r>
      <w:hyperlink r:id="rId26" w:history="1">
        <w:r w:rsidR="00854685" w:rsidRPr="00F37653">
          <w:rPr>
            <w:rStyle w:val="Hyperlink"/>
          </w:rPr>
          <w:t>https://unfccc.int/event/gd2</w:t>
        </w:r>
      </w:hyperlink>
      <w:r w:rsidR="00854685" w:rsidRPr="00F37653">
        <w:t xml:space="preserve"> </w:t>
      </w:r>
      <w:r w:rsidRPr="00F37653">
        <w:t xml:space="preserve">and </w:t>
      </w:r>
      <w:hyperlink r:id="rId27" w:history="1">
        <w:r w:rsidR="00854685" w:rsidRPr="00F37653">
          <w:rPr>
            <w:rStyle w:val="Hyperlink"/>
          </w:rPr>
          <w:t>https://unfccc.int/event/gd3</w:t>
        </w:r>
      </w:hyperlink>
      <w:r w:rsidRPr="00F3765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A6A71" w14:textId="263745C9" w:rsidR="00E04F1D" w:rsidRPr="000D7B64" w:rsidRDefault="000D7B64" w:rsidP="000D7B64">
    <w:pPr>
      <w:pStyle w:val="Header"/>
    </w:pPr>
    <w:r>
      <w:t>FCCC/SBSTA/2024/</w:t>
    </w:r>
    <w:r w:rsidR="00EA2E3D">
      <w:t>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3602D" w14:textId="2B7D77EF" w:rsidR="005B40B8" w:rsidRPr="000D7B64" w:rsidRDefault="000D7B64" w:rsidP="000D7B64">
    <w:pPr>
      <w:pStyle w:val="Header"/>
      <w:jc w:val="right"/>
    </w:pPr>
    <w:r>
      <w:t>FCCC/SBSTA/2024/</w:t>
    </w:r>
    <w:r w:rsidR="00CA0CF2">
      <w:t>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800DA" w14:textId="487E80F3" w:rsidR="005B47AC" w:rsidRPr="000D7B64" w:rsidRDefault="000D7B64" w:rsidP="000D7B64">
    <w:pPr>
      <w:pStyle w:val="Header"/>
    </w:pPr>
    <w:r>
      <w:t>FCCC/SBSTA/2024/</w:t>
    </w:r>
    <w:r w:rsidR="00042A9E">
      <w:t>7</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7FBCA" w14:textId="3D625BCB" w:rsidR="000D7B64" w:rsidRPr="000D7B64" w:rsidRDefault="000D7B64" w:rsidP="000D7B64">
    <w:pPr>
      <w:pStyle w:val="Header"/>
      <w:jc w:val="right"/>
    </w:pPr>
    <w:r>
      <w:t>FCCC/SBSTA/2024/</w:t>
    </w:r>
    <w:r w:rsidR="00042A9E">
      <w:t>7</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F8EE9" w14:textId="21718EC2" w:rsidR="000D7B64" w:rsidRPr="000D7B64" w:rsidRDefault="000D7B64" w:rsidP="000D7B64">
    <w:pPr>
      <w:pStyle w:val="Header"/>
    </w:pPr>
    <w:r>
      <w:t>FCCC/SBSTA/2024/</w:t>
    </w:r>
    <w:r w:rsidR="00567CE0">
      <w:t>7</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45FE7" w14:textId="564B3263" w:rsidR="00396333" w:rsidRPr="000D7B64" w:rsidRDefault="000D7B64" w:rsidP="000D7B64">
    <w:pPr>
      <w:pStyle w:val="Header"/>
      <w:jc w:val="right"/>
    </w:pPr>
    <w:r>
      <w:t>FCCC/SBSTA/2024/</w:t>
    </w:r>
    <w:r w:rsidR="00042A9E">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2036B"/>
    <w:multiLevelType w:val="hybridMultilevel"/>
    <w:tmpl w:val="B21093D2"/>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4454B7"/>
    <w:multiLevelType w:val="multilevel"/>
    <w:tmpl w:val="D570AB8A"/>
    <w:styleLink w:val="Figure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1E275F"/>
    <w:multiLevelType w:val="hybridMultilevel"/>
    <w:tmpl w:val="3D36B276"/>
    <w:name w:val="FCCCTextbox footnote"/>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23354E"/>
    <w:multiLevelType w:val="multilevel"/>
    <w:tmpl w:val="7382C6AE"/>
    <w:lvl w:ilvl="0">
      <w:start w:val="1"/>
      <w:numFmt w:val="upperRoman"/>
      <w:lvlRestart w:val="0"/>
      <w:pStyle w:val="RegHChG"/>
      <w:lvlText w:val="%1."/>
      <w:lvlJc w:val="right"/>
      <w:pPr>
        <w:tabs>
          <w:tab w:val="num" w:pos="1135"/>
        </w:tabs>
        <w:ind w:left="1135" w:hanging="284"/>
      </w:pPr>
      <w:rPr>
        <w:rFonts w:ascii="Times New Roman" w:hAnsi="Times New Roman" w:cs="Times New Roman" w:hint="default"/>
        <w:b/>
        <w:i w:val="0"/>
        <w:sz w:val="28"/>
      </w:rPr>
    </w:lvl>
    <w:lvl w:ilvl="1">
      <w:start w:val="1"/>
      <w:numFmt w:val="upperLetter"/>
      <w:pStyle w:val="RegH1G"/>
      <w:lvlText w:val="%2."/>
      <w:lvlJc w:val="right"/>
      <w:pPr>
        <w:tabs>
          <w:tab w:val="num" w:pos="1135"/>
        </w:tabs>
        <w:ind w:left="1135" w:hanging="284"/>
      </w:pPr>
      <w:rPr>
        <w:rFonts w:ascii="Times New Roman" w:hAnsi="Times New Roman" w:cs="Times New Roman" w:hint="default"/>
        <w:b/>
        <w:i w:val="0"/>
        <w:sz w:val="24"/>
      </w:rPr>
    </w:lvl>
    <w:lvl w:ilvl="2">
      <w:start w:val="1"/>
      <w:numFmt w:val="decimal"/>
      <w:pStyle w:val="RegH23G"/>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pStyle w:val="RegH4G"/>
      <w:lvlText w:val="(%4)"/>
      <w:lvlJc w:val="right"/>
      <w:pPr>
        <w:tabs>
          <w:tab w:val="num" w:pos="1134"/>
        </w:tabs>
        <w:ind w:left="1135" w:hanging="284"/>
      </w:pPr>
      <w:rPr>
        <w:rFonts w:ascii="Times New Roman" w:hAnsi="Times New Roman" w:cs="Times New Roman" w:hint="default"/>
        <w:b/>
        <w:i w:val="0"/>
        <w:sz w:val="20"/>
      </w:rPr>
    </w:lvl>
    <w:lvl w:ilvl="4">
      <w:start w:val="1"/>
      <w:numFmt w:val="lowerRoman"/>
      <w:pStyle w:val="RegH5G"/>
      <w:lvlText w:val="(%5)"/>
      <w:lvlJc w:val="right"/>
      <w:pPr>
        <w:tabs>
          <w:tab w:val="num" w:pos="1134"/>
        </w:tabs>
        <w:ind w:left="1135" w:hanging="284"/>
      </w:pPr>
      <w:rPr>
        <w:rFonts w:ascii="Times New Roman" w:hAnsi="Times New Roman" w:hint="default"/>
        <w:b w:val="0"/>
        <w:i/>
      </w:rPr>
    </w:lvl>
    <w:lvl w:ilvl="5">
      <w:start w:val="1"/>
      <w:numFmt w:val="decimal"/>
      <w:lvlRestart w:val="0"/>
      <w:pStyle w:val="RegSingleTxtG"/>
      <w:lvlText w:val="%6."/>
      <w:lvlJc w:val="left"/>
      <w:pPr>
        <w:ind w:left="1134" w:firstLine="0"/>
      </w:pPr>
      <w:rPr>
        <w:rFonts w:hint="default"/>
        <w:sz w:val="20"/>
      </w:rPr>
    </w:lvl>
    <w:lvl w:ilvl="6">
      <w:start w:val="1"/>
      <w:numFmt w:val="lowerLetter"/>
      <w:pStyle w:val="RegSingleTxtG2"/>
      <w:lvlText w:val="(%7)"/>
      <w:lvlJc w:val="left"/>
      <w:pPr>
        <w:tabs>
          <w:tab w:val="num" w:pos="1702"/>
        </w:tabs>
        <w:ind w:left="1134" w:firstLine="567"/>
      </w:pPr>
      <w:rPr>
        <w:rFonts w:hint="default"/>
        <w:b w:val="0"/>
        <w:i w:val="0"/>
        <w:color w:val="auto"/>
        <w:sz w:val="20"/>
        <w:szCs w:val="28"/>
      </w:rPr>
    </w:lvl>
    <w:lvl w:ilvl="7">
      <w:start w:val="1"/>
      <w:numFmt w:val="lowerRoman"/>
      <w:pStyle w:val="RegSingleTxtG3"/>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4" w15:restartNumberingAfterBreak="0">
    <w:nsid w:val="1F217904"/>
    <w:multiLevelType w:val="multilevel"/>
    <w:tmpl w:val="4C2A71EA"/>
    <w:name w:val="TextBox Footnote"/>
    <w:lvl w:ilvl="0">
      <w:start w:val="1"/>
      <w:numFmt w:val="lowerLetter"/>
      <w:lvlRestart w:val="0"/>
      <w:suff w:val="space"/>
      <w:lvlText w:val="%1  "/>
      <w:lvlJc w:val="left"/>
      <w:pPr>
        <w:ind w:left="1134" w:firstLine="170"/>
      </w:pPr>
      <w:rPr>
        <w:rFonts w:hint="default"/>
        <w:i/>
        <w:sz w:val="18"/>
        <w:vertAlign w:val="superscrip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03B2E8D"/>
    <w:multiLevelType w:val="multilevel"/>
    <w:tmpl w:val="D570AB8A"/>
    <w:styleLink w:val="FCCCBox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2C51BCD"/>
    <w:multiLevelType w:val="hybridMultilevel"/>
    <w:tmpl w:val="7A801CA4"/>
    <w:name w:val="FCCCTextbox footnote23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C64F00"/>
    <w:multiLevelType w:val="multilevel"/>
    <w:tmpl w:val="9EF491F0"/>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decimal"/>
      <w:lvlText w:val="%2."/>
      <w:lvlJc w:val="right"/>
      <w:pPr>
        <w:tabs>
          <w:tab w:val="num" w:pos="1135"/>
        </w:tabs>
        <w:ind w:left="1135" w:hanging="284"/>
      </w:pPr>
      <w:rPr>
        <w:rFonts w:ascii="Times New Roman" w:hAnsi="Times New Roman" w:cs="Times New Roman" w:hint="default"/>
        <w:b/>
        <w:i w:val="0"/>
        <w:sz w:val="24"/>
      </w:rPr>
    </w:lvl>
    <w:lvl w:ilvl="2">
      <w:start w:val="1"/>
      <w:numFmt w:val="lowerLetter"/>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lvlText w:val="%4."/>
      <w:lvlJc w:val="left"/>
      <w:pPr>
        <w:tabs>
          <w:tab w:val="num" w:pos="1702"/>
        </w:tabs>
        <w:ind w:left="1702" w:hanging="567"/>
      </w:pPr>
      <w:rPr>
        <w:rFonts w:hint="default"/>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8" w15:restartNumberingAfterBreak="0">
    <w:nsid w:val="2E215943"/>
    <w:multiLevelType w:val="multilevel"/>
    <w:tmpl w:val="72D26EF8"/>
    <w:styleLink w:val="FCCCTextboxfootnote"/>
    <w:lvl w:ilvl="0">
      <w:start w:val="1"/>
      <w:numFmt w:val="lowerLetter"/>
      <w:lvlRestart w:val="0"/>
      <w:lvlText w:val="%1  "/>
      <w:lvlJc w:val="left"/>
      <w:pPr>
        <w:ind w:left="720" w:hanging="363"/>
      </w:pPr>
      <w:rPr>
        <w:rFonts w:hint="default"/>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F1F7003"/>
    <w:multiLevelType w:val="hybridMultilevel"/>
    <w:tmpl w:val="F8F22560"/>
    <w:name w:val="FCCCTextbox footnote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C738E"/>
    <w:multiLevelType w:val="hybridMultilevel"/>
    <w:tmpl w:val="CF9042B4"/>
    <w:name w:val="FCCCTextbox footnote2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47667B"/>
    <w:multiLevelType w:val="hybridMultilevel"/>
    <w:tmpl w:val="9B720724"/>
    <w:name w:val="FCCCTextbox footnote23"/>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614BC5"/>
    <w:multiLevelType w:val="hybridMultilevel"/>
    <w:tmpl w:val="2D707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CA7829"/>
    <w:multiLevelType w:val="hybridMultilevel"/>
    <w:tmpl w:val="3C9A5AF4"/>
    <w:name w:val="TextBox Footnote2"/>
    <w:lvl w:ilvl="0" w:tplc="C79E93DA">
      <w:start w:val="1"/>
      <w:numFmt w:val="lowerLetter"/>
      <w:lvlText w:val="%1  "/>
      <w:lvlJc w:val="left"/>
      <w:pPr>
        <w:ind w:left="720" w:hanging="360"/>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862366"/>
    <w:multiLevelType w:val="hybridMultilevel"/>
    <w:tmpl w:val="A84009F8"/>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0523AC6"/>
    <w:multiLevelType w:val="hybridMultilevel"/>
    <w:tmpl w:val="EFEA9B1A"/>
    <w:lvl w:ilvl="0" w:tplc="AC78F322">
      <w:start w:val="1"/>
      <w:numFmt w:val="upperRoman"/>
      <w:lvlText w:val="%1."/>
      <w:lvlJc w:val="left"/>
      <w:pPr>
        <w:ind w:left="3157" w:hanging="720"/>
      </w:pPr>
      <w:rPr>
        <w:rFonts w:hint="default"/>
      </w:rPr>
    </w:lvl>
    <w:lvl w:ilvl="1" w:tplc="04090019">
      <w:start w:val="1"/>
      <w:numFmt w:val="lowerLetter"/>
      <w:lvlText w:val="%2."/>
      <w:lvlJc w:val="left"/>
      <w:pPr>
        <w:ind w:left="3517" w:hanging="360"/>
      </w:pPr>
    </w:lvl>
    <w:lvl w:ilvl="2" w:tplc="0409001B" w:tentative="1">
      <w:start w:val="1"/>
      <w:numFmt w:val="lowerRoman"/>
      <w:lvlText w:val="%3."/>
      <w:lvlJc w:val="right"/>
      <w:pPr>
        <w:ind w:left="4237" w:hanging="180"/>
      </w:pPr>
    </w:lvl>
    <w:lvl w:ilvl="3" w:tplc="0409000F" w:tentative="1">
      <w:start w:val="1"/>
      <w:numFmt w:val="decimal"/>
      <w:lvlText w:val="%4."/>
      <w:lvlJc w:val="left"/>
      <w:pPr>
        <w:ind w:left="4957" w:hanging="360"/>
      </w:pPr>
    </w:lvl>
    <w:lvl w:ilvl="4" w:tplc="04090019" w:tentative="1">
      <w:start w:val="1"/>
      <w:numFmt w:val="lowerLetter"/>
      <w:lvlText w:val="%5."/>
      <w:lvlJc w:val="left"/>
      <w:pPr>
        <w:ind w:left="5677" w:hanging="360"/>
      </w:pPr>
    </w:lvl>
    <w:lvl w:ilvl="5" w:tplc="0409001B" w:tentative="1">
      <w:start w:val="1"/>
      <w:numFmt w:val="lowerRoman"/>
      <w:lvlText w:val="%6."/>
      <w:lvlJc w:val="right"/>
      <w:pPr>
        <w:ind w:left="6397" w:hanging="180"/>
      </w:pPr>
    </w:lvl>
    <w:lvl w:ilvl="6" w:tplc="0409000F" w:tentative="1">
      <w:start w:val="1"/>
      <w:numFmt w:val="decimal"/>
      <w:lvlText w:val="%7."/>
      <w:lvlJc w:val="left"/>
      <w:pPr>
        <w:ind w:left="7117" w:hanging="360"/>
      </w:pPr>
    </w:lvl>
    <w:lvl w:ilvl="7" w:tplc="04090019" w:tentative="1">
      <w:start w:val="1"/>
      <w:numFmt w:val="lowerLetter"/>
      <w:lvlText w:val="%8."/>
      <w:lvlJc w:val="left"/>
      <w:pPr>
        <w:ind w:left="7837" w:hanging="360"/>
      </w:pPr>
    </w:lvl>
    <w:lvl w:ilvl="8" w:tplc="0409001B" w:tentative="1">
      <w:start w:val="1"/>
      <w:numFmt w:val="lowerRoman"/>
      <w:lvlText w:val="%9."/>
      <w:lvlJc w:val="right"/>
      <w:pPr>
        <w:ind w:left="8557" w:hanging="180"/>
      </w:pPr>
    </w:lvl>
  </w:abstractNum>
  <w:num w:numId="1" w16cid:durableId="2083289885">
    <w:abstractNumId w:val="3"/>
  </w:num>
  <w:num w:numId="2" w16cid:durableId="380713491">
    <w:abstractNumId w:val="7"/>
  </w:num>
  <w:num w:numId="3" w16cid:durableId="8259867">
    <w:abstractNumId w:val="5"/>
  </w:num>
  <w:num w:numId="4" w16cid:durableId="1678733448">
    <w:abstractNumId w:val="8"/>
  </w:num>
  <w:num w:numId="5" w16cid:durableId="78605626">
    <w:abstractNumId w:val="1"/>
  </w:num>
  <w:num w:numId="6" w16cid:durableId="2091079493">
    <w:abstractNumId w:val="0"/>
  </w:num>
  <w:num w:numId="7" w16cid:durableId="1511025763">
    <w:abstractNumId w:val="14"/>
  </w:num>
  <w:num w:numId="8" w16cid:durableId="1305235678">
    <w:abstractNumId w:val="3"/>
  </w:num>
  <w:num w:numId="9" w16cid:durableId="1508743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059949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6098687">
    <w:abstractNumId w:val="15"/>
  </w:num>
  <w:num w:numId="12" w16cid:durableId="2085714810">
    <w:abstractNumId w:val="2"/>
  </w:num>
  <w:num w:numId="13" w16cid:durableId="1296567383">
    <w:abstractNumId w:val="12"/>
  </w:num>
  <w:num w:numId="14" w16cid:durableId="1737164513">
    <w:abstractNumId w:val="3"/>
  </w:num>
  <w:num w:numId="15" w16cid:durableId="1109591620">
    <w:abstractNumId w:val="3"/>
  </w:num>
  <w:num w:numId="16" w16cid:durableId="506403735">
    <w:abstractNumId w:val="3"/>
  </w:num>
  <w:num w:numId="17" w16cid:durableId="582683472">
    <w:abstractNumId w:val="3"/>
  </w:num>
  <w:num w:numId="18" w16cid:durableId="1432165145">
    <w:abstractNumId w:val="3"/>
  </w:num>
  <w:num w:numId="19" w16cid:durableId="1643189667">
    <w:abstractNumId w:val="3"/>
  </w:num>
  <w:num w:numId="20" w16cid:durableId="837573512">
    <w:abstractNumId w:val="3"/>
  </w:num>
  <w:num w:numId="21" w16cid:durableId="161894412">
    <w:abstractNumId w:val="3"/>
  </w:num>
  <w:num w:numId="22" w16cid:durableId="1597598045">
    <w:abstractNumId w:val="3"/>
  </w:num>
  <w:num w:numId="23" w16cid:durableId="1628242175">
    <w:abstractNumId w:val="3"/>
  </w:num>
  <w:num w:numId="24" w16cid:durableId="1796097849">
    <w:abstractNumId w:val="3"/>
  </w:num>
  <w:num w:numId="25" w16cid:durableId="801387633">
    <w:abstractNumId w:val="3"/>
  </w:num>
  <w:num w:numId="26" w16cid:durableId="1402949734">
    <w:abstractNumId w:val="3"/>
  </w:num>
  <w:num w:numId="27" w16cid:durableId="1642808803">
    <w:abstractNumId w:val="3"/>
  </w:num>
  <w:num w:numId="28" w16cid:durableId="491217275">
    <w:abstractNumId w:val="3"/>
  </w:num>
  <w:num w:numId="29" w16cid:durableId="539511796">
    <w:abstractNumId w:val="3"/>
  </w:num>
  <w:num w:numId="30" w16cid:durableId="2046902820">
    <w:abstractNumId w:val="3"/>
  </w:num>
  <w:num w:numId="31" w16cid:durableId="1658151334">
    <w:abstractNumId w:val="3"/>
  </w:num>
  <w:num w:numId="32" w16cid:durableId="1789885715">
    <w:abstractNumId w:val="3"/>
  </w:num>
  <w:num w:numId="33" w16cid:durableId="911155291">
    <w:abstractNumId w:val="3"/>
  </w:num>
  <w:num w:numId="34" w16cid:durableId="1747069479">
    <w:abstractNumId w:val="3"/>
  </w:num>
  <w:num w:numId="35" w16cid:durableId="996610826">
    <w:abstractNumId w:val="3"/>
  </w:num>
  <w:num w:numId="36" w16cid:durableId="1735465048">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B724" w:allStyles="0" w:customStyles="0" w:latentStyles="1" w:stylesInUse="0" w:headingStyles="1" w:numberingStyles="0" w:tableStyles="0" w:directFormattingOnRuns="1" w:directFormattingOnParagraphs="1" w:directFormattingOnNumbering="1" w:directFormattingOnTables="0" w:clearFormatting="1" w:top3HeadingStyles="1" w:visibleStyles="0" w:alternateStyleNames="1"/>
  <w:defaultTabStop w:val="567"/>
  <w:evenAndOddHeaders/>
  <w:drawingGridHorizontalSpacing w:val="100"/>
  <w:displayHorizontalDrawingGridEvery w:val="2"/>
  <w:displayVerticalDrawingGridEvery w:val="2"/>
  <w:noPunctuationKerning/>
  <w:characterSpacingControl w:val="doNotCompress"/>
  <w:hdrShapeDefaults>
    <o:shapedefaults v:ext="edit" spidmax="2050"/>
  </w:hdrShapeDefaults>
  <w:footnotePr>
    <w:numRestart w:val="eachSect"/>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EwMTI3N7OwNDQ3MjRS0lEKTi0uzszPAykwrAUApBRhoSwAAAA="/>
  </w:docVars>
  <w:rsids>
    <w:rsidRoot w:val="001C0F06"/>
    <w:rsid w:val="0000021F"/>
    <w:rsid w:val="0000038F"/>
    <w:rsid w:val="00000471"/>
    <w:rsid w:val="00000A29"/>
    <w:rsid w:val="00000FC4"/>
    <w:rsid w:val="00000FDE"/>
    <w:rsid w:val="00001EA4"/>
    <w:rsid w:val="0000215E"/>
    <w:rsid w:val="0000215F"/>
    <w:rsid w:val="0000224F"/>
    <w:rsid w:val="00002558"/>
    <w:rsid w:val="0000279D"/>
    <w:rsid w:val="00002B43"/>
    <w:rsid w:val="000033BF"/>
    <w:rsid w:val="000034A6"/>
    <w:rsid w:val="00003738"/>
    <w:rsid w:val="0000477E"/>
    <w:rsid w:val="00004818"/>
    <w:rsid w:val="00004A16"/>
    <w:rsid w:val="00004A30"/>
    <w:rsid w:val="00004B05"/>
    <w:rsid w:val="00004F3F"/>
    <w:rsid w:val="00005B71"/>
    <w:rsid w:val="00005CB4"/>
    <w:rsid w:val="00006226"/>
    <w:rsid w:val="000064E5"/>
    <w:rsid w:val="000065F6"/>
    <w:rsid w:val="0000677A"/>
    <w:rsid w:val="00006A6B"/>
    <w:rsid w:val="00007089"/>
    <w:rsid w:val="00007446"/>
    <w:rsid w:val="000074BD"/>
    <w:rsid w:val="000074D6"/>
    <w:rsid w:val="000075AC"/>
    <w:rsid w:val="000117A1"/>
    <w:rsid w:val="00011B1D"/>
    <w:rsid w:val="00011C38"/>
    <w:rsid w:val="00011E93"/>
    <w:rsid w:val="0001229E"/>
    <w:rsid w:val="00012652"/>
    <w:rsid w:val="000127F4"/>
    <w:rsid w:val="000130A1"/>
    <w:rsid w:val="000136A2"/>
    <w:rsid w:val="000138D5"/>
    <w:rsid w:val="00013914"/>
    <w:rsid w:val="00013EE8"/>
    <w:rsid w:val="000140BC"/>
    <w:rsid w:val="00015792"/>
    <w:rsid w:val="0001591B"/>
    <w:rsid w:val="00015D78"/>
    <w:rsid w:val="000166A2"/>
    <w:rsid w:val="00016C41"/>
    <w:rsid w:val="00016F9A"/>
    <w:rsid w:val="0001736F"/>
    <w:rsid w:val="00017523"/>
    <w:rsid w:val="00017CB0"/>
    <w:rsid w:val="00017E23"/>
    <w:rsid w:val="00020B02"/>
    <w:rsid w:val="00020D70"/>
    <w:rsid w:val="00021922"/>
    <w:rsid w:val="000219DE"/>
    <w:rsid w:val="00021ADB"/>
    <w:rsid w:val="00021BB6"/>
    <w:rsid w:val="00021DA4"/>
    <w:rsid w:val="00022248"/>
    <w:rsid w:val="00022523"/>
    <w:rsid w:val="000229ED"/>
    <w:rsid w:val="00023383"/>
    <w:rsid w:val="000234FE"/>
    <w:rsid w:val="0002382B"/>
    <w:rsid w:val="000240B3"/>
    <w:rsid w:val="00024461"/>
    <w:rsid w:val="000257A1"/>
    <w:rsid w:val="00025BD0"/>
    <w:rsid w:val="00025E43"/>
    <w:rsid w:val="00025F13"/>
    <w:rsid w:val="00026237"/>
    <w:rsid w:val="00026BBD"/>
    <w:rsid w:val="00026E8F"/>
    <w:rsid w:val="00027206"/>
    <w:rsid w:val="000275E2"/>
    <w:rsid w:val="00027A73"/>
    <w:rsid w:val="00027B1E"/>
    <w:rsid w:val="00027F13"/>
    <w:rsid w:val="00027F7F"/>
    <w:rsid w:val="00027FD9"/>
    <w:rsid w:val="000306CA"/>
    <w:rsid w:val="00030857"/>
    <w:rsid w:val="00030F43"/>
    <w:rsid w:val="000312C3"/>
    <w:rsid w:val="000315A4"/>
    <w:rsid w:val="00031ADE"/>
    <w:rsid w:val="00032743"/>
    <w:rsid w:val="000329AB"/>
    <w:rsid w:val="00032B7F"/>
    <w:rsid w:val="00032DDE"/>
    <w:rsid w:val="000335B1"/>
    <w:rsid w:val="00033774"/>
    <w:rsid w:val="00033B42"/>
    <w:rsid w:val="00034432"/>
    <w:rsid w:val="00034441"/>
    <w:rsid w:val="0003457A"/>
    <w:rsid w:val="00034E1D"/>
    <w:rsid w:val="000355F0"/>
    <w:rsid w:val="000357A4"/>
    <w:rsid w:val="00035BEB"/>
    <w:rsid w:val="00036007"/>
    <w:rsid w:val="000361FB"/>
    <w:rsid w:val="00036D79"/>
    <w:rsid w:val="00036F39"/>
    <w:rsid w:val="00037650"/>
    <w:rsid w:val="0003776D"/>
    <w:rsid w:val="000379BC"/>
    <w:rsid w:val="00037D34"/>
    <w:rsid w:val="00040965"/>
    <w:rsid w:val="00040FB1"/>
    <w:rsid w:val="00041369"/>
    <w:rsid w:val="000416AC"/>
    <w:rsid w:val="000418C8"/>
    <w:rsid w:val="000420A7"/>
    <w:rsid w:val="000421BB"/>
    <w:rsid w:val="000423A6"/>
    <w:rsid w:val="000424C6"/>
    <w:rsid w:val="0004281F"/>
    <w:rsid w:val="00042A9E"/>
    <w:rsid w:val="00042B74"/>
    <w:rsid w:val="00042CC2"/>
    <w:rsid w:val="00042E8E"/>
    <w:rsid w:val="000430F4"/>
    <w:rsid w:val="0004313B"/>
    <w:rsid w:val="00043620"/>
    <w:rsid w:val="00043686"/>
    <w:rsid w:val="00043F76"/>
    <w:rsid w:val="000445C5"/>
    <w:rsid w:val="00044651"/>
    <w:rsid w:val="00045618"/>
    <w:rsid w:val="000458D0"/>
    <w:rsid w:val="000459A0"/>
    <w:rsid w:val="00045C16"/>
    <w:rsid w:val="00045F74"/>
    <w:rsid w:val="0004606A"/>
    <w:rsid w:val="00046B54"/>
    <w:rsid w:val="00047463"/>
    <w:rsid w:val="000478FB"/>
    <w:rsid w:val="00047B9C"/>
    <w:rsid w:val="00047CF3"/>
    <w:rsid w:val="00047EE2"/>
    <w:rsid w:val="00050132"/>
    <w:rsid w:val="000501A9"/>
    <w:rsid w:val="00050C7F"/>
    <w:rsid w:val="00051187"/>
    <w:rsid w:val="0005203F"/>
    <w:rsid w:val="0005225E"/>
    <w:rsid w:val="00052463"/>
    <w:rsid w:val="00053244"/>
    <w:rsid w:val="000532BB"/>
    <w:rsid w:val="00053B0F"/>
    <w:rsid w:val="00053EE7"/>
    <w:rsid w:val="000547B8"/>
    <w:rsid w:val="00054AE5"/>
    <w:rsid w:val="00054CCE"/>
    <w:rsid w:val="000555B3"/>
    <w:rsid w:val="000555F9"/>
    <w:rsid w:val="00055D53"/>
    <w:rsid w:val="00056082"/>
    <w:rsid w:val="000561BD"/>
    <w:rsid w:val="000562C3"/>
    <w:rsid w:val="000563EF"/>
    <w:rsid w:val="000566B4"/>
    <w:rsid w:val="00056DC2"/>
    <w:rsid w:val="000574F4"/>
    <w:rsid w:val="000575CD"/>
    <w:rsid w:val="000607F9"/>
    <w:rsid w:val="0006089E"/>
    <w:rsid w:val="000610B7"/>
    <w:rsid w:val="000614A8"/>
    <w:rsid w:val="000616EE"/>
    <w:rsid w:val="00061951"/>
    <w:rsid w:val="00061A7F"/>
    <w:rsid w:val="0006221D"/>
    <w:rsid w:val="000624A2"/>
    <w:rsid w:val="00062505"/>
    <w:rsid w:val="00062C22"/>
    <w:rsid w:val="00062DDB"/>
    <w:rsid w:val="00063772"/>
    <w:rsid w:val="000637E0"/>
    <w:rsid w:val="000638DE"/>
    <w:rsid w:val="00063EAA"/>
    <w:rsid w:val="000645FD"/>
    <w:rsid w:val="000648BF"/>
    <w:rsid w:val="0006519B"/>
    <w:rsid w:val="00065E3F"/>
    <w:rsid w:val="00065E41"/>
    <w:rsid w:val="00065F95"/>
    <w:rsid w:val="000663A9"/>
    <w:rsid w:val="00066505"/>
    <w:rsid w:val="00066CD2"/>
    <w:rsid w:val="00066F00"/>
    <w:rsid w:val="00066F51"/>
    <w:rsid w:val="00067336"/>
    <w:rsid w:val="0006734A"/>
    <w:rsid w:val="0006765E"/>
    <w:rsid w:val="00067A83"/>
    <w:rsid w:val="0007051E"/>
    <w:rsid w:val="00070579"/>
    <w:rsid w:val="00070779"/>
    <w:rsid w:val="00070782"/>
    <w:rsid w:val="00070CD2"/>
    <w:rsid w:val="000710CB"/>
    <w:rsid w:val="00071524"/>
    <w:rsid w:val="00071BC3"/>
    <w:rsid w:val="000722BE"/>
    <w:rsid w:val="00072EBC"/>
    <w:rsid w:val="000734C4"/>
    <w:rsid w:val="00073CE4"/>
    <w:rsid w:val="00073D9E"/>
    <w:rsid w:val="0007426E"/>
    <w:rsid w:val="00074855"/>
    <w:rsid w:val="00074B19"/>
    <w:rsid w:val="00074EC5"/>
    <w:rsid w:val="00074F00"/>
    <w:rsid w:val="00074FC8"/>
    <w:rsid w:val="00075890"/>
    <w:rsid w:val="00075992"/>
    <w:rsid w:val="000759ED"/>
    <w:rsid w:val="00075D72"/>
    <w:rsid w:val="00076113"/>
    <w:rsid w:val="000765F7"/>
    <w:rsid w:val="00076666"/>
    <w:rsid w:val="0007699E"/>
    <w:rsid w:val="000773C8"/>
    <w:rsid w:val="0007769F"/>
    <w:rsid w:val="00080191"/>
    <w:rsid w:val="00080210"/>
    <w:rsid w:val="000814F5"/>
    <w:rsid w:val="000816C6"/>
    <w:rsid w:val="00081719"/>
    <w:rsid w:val="00081BA3"/>
    <w:rsid w:val="00081C44"/>
    <w:rsid w:val="00081EAB"/>
    <w:rsid w:val="000826F1"/>
    <w:rsid w:val="0008357D"/>
    <w:rsid w:val="00083647"/>
    <w:rsid w:val="00083C62"/>
    <w:rsid w:val="00083D04"/>
    <w:rsid w:val="00083DA9"/>
    <w:rsid w:val="00083DFD"/>
    <w:rsid w:val="00084437"/>
    <w:rsid w:val="00084AA9"/>
    <w:rsid w:val="00084D2F"/>
    <w:rsid w:val="00085616"/>
    <w:rsid w:val="00085A52"/>
    <w:rsid w:val="000867A7"/>
    <w:rsid w:val="00086B23"/>
    <w:rsid w:val="00086C9E"/>
    <w:rsid w:val="0008704E"/>
    <w:rsid w:val="0008718E"/>
    <w:rsid w:val="00087254"/>
    <w:rsid w:val="000874A0"/>
    <w:rsid w:val="0008751A"/>
    <w:rsid w:val="0008753E"/>
    <w:rsid w:val="0008756E"/>
    <w:rsid w:val="00087BE9"/>
    <w:rsid w:val="00090016"/>
    <w:rsid w:val="0009040A"/>
    <w:rsid w:val="00090425"/>
    <w:rsid w:val="0009077D"/>
    <w:rsid w:val="000907B0"/>
    <w:rsid w:val="0009091A"/>
    <w:rsid w:val="00090A78"/>
    <w:rsid w:val="00091396"/>
    <w:rsid w:val="000913E6"/>
    <w:rsid w:val="00091AA8"/>
    <w:rsid w:val="00092E29"/>
    <w:rsid w:val="00093044"/>
    <w:rsid w:val="000932DF"/>
    <w:rsid w:val="00094492"/>
    <w:rsid w:val="00094D3A"/>
    <w:rsid w:val="00095102"/>
    <w:rsid w:val="000955CB"/>
    <w:rsid w:val="00095918"/>
    <w:rsid w:val="00095B44"/>
    <w:rsid w:val="00096706"/>
    <w:rsid w:val="0009670B"/>
    <w:rsid w:val="0009690B"/>
    <w:rsid w:val="000969A0"/>
    <w:rsid w:val="00096A51"/>
    <w:rsid w:val="00096B34"/>
    <w:rsid w:val="00096FF9"/>
    <w:rsid w:val="00097234"/>
    <w:rsid w:val="000A0253"/>
    <w:rsid w:val="000A0688"/>
    <w:rsid w:val="000A0791"/>
    <w:rsid w:val="000A0AD2"/>
    <w:rsid w:val="000A16C2"/>
    <w:rsid w:val="000A19D2"/>
    <w:rsid w:val="000A1F70"/>
    <w:rsid w:val="000A2BBB"/>
    <w:rsid w:val="000A30AD"/>
    <w:rsid w:val="000A333D"/>
    <w:rsid w:val="000A34EE"/>
    <w:rsid w:val="000A362D"/>
    <w:rsid w:val="000A399F"/>
    <w:rsid w:val="000A3A9A"/>
    <w:rsid w:val="000A3E0B"/>
    <w:rsid w:val="000A3F78"/>
    <w:rsid w:val="000A41B1"/>
    <w:rsid w:val="000A43ED"/>
    <w:rsid w:val="000A48D0"/>
    <w:rsid w:val="000A4C99"/>
    <w:rsid w:val="000A501E"/>
    <w:rsid w:val="000A566F"/>
    <w:rsid w:val="000A5893"/>
    <w:rsid w:val="000A5A4D"/>
    <w:rsid w:val="000A5C45"/>
    <w:rsid w:val="000A5E24"/>
    <w:rsid w:val="000A6360"/>
    <w:rsid w:val="000A63B3"/>
    <w:rsid w:val="000A651B"/>
    <w:rsid w:val="000A6A01"/>
    <w:rsid w:val="000A6A0A"/>
    <w:rsid w:val="000A7145"/>
    <w:rsid w:val="000A7190"/>
    <w:rsid w:val="000A72FE"/>
    <w:rsid w:val="000A759E"/>
    <w:rsid w:val="000A7C2B"/>
    <w:rsid w:val="000A7CCC"/>
    <w:rsid w:val="000B0E17"/>
    <w:rsid w:val="000B0FBD"/>
    <w:rsid w:val="000B1998"/>
    <w:rsid w:val="000B1A37"/>
    <w:rsid w:val="000B1FD0"/>
    <w:rsid w:val="000B26D4"/>
    <w:rsid w:val="000B309A"/>
    <w:rsid w:val="000B3368"/>
    <w:rsid w:val="000B338A"/>
    <w:rsid w:val="000B367B"/>
    <w:rsid w:val="000B46E2"/>
    <w:rsid w:val="000B4C04"/>
    <w:rsid w:val="000B53EC"/>
    <w:rsid w:val="000B5494"/>
    <w:rsid w:val="000B56F1"/>
    <w:rsid w:val="000B5B1E"/>
    <w:rsid w:val="000B60BA"/>
    <w:rsid w:val="000B64A1"/>
    <w:rsid w:val="000B65B5"/>
    <w:rsid w:val="000B6738"/>
    <w:rsid w:val="000B69F3"/>
    <w:rsid w:val="000B6AEA"/>
    <w:rsid w:val="000B6BE5"/>
    <w:rsid w:val="000B705A"/>
    <w:rsid w:val="000B7087"/>
    <w:rsid w:val="000B7337"/>
    <w:rsid w:val="000B7BD2"/>
    <w:rsid w:val="000C0731"/>
    <w:rsid w:val="000C0B8A"/>
    <w:rsid w:val="000C0E05"/>
    <w:rsid w:val="000C0E2F"/>
    <w:rsid w:val="000C0F19"/>
    <w:rsid w:val="000C0F44"/>
    <w:rsid w:val="000C0F4C"/>
    <w:rsid w:val="000C10F8"/>
    <w:rsid w:val="000C1518"/>
    <w:rsid w:val="000C153A"/>
    <w:rsid w:val="000C161F"/>
    <w:rsid w:val="000C19BA"/>
    <w:rsid w:val="000C23CB"/>
    <w:rsid w:val="000C2405"/>
    <w:rsid w:val="000C24E3"/>
    <w:rsid w:val="000C3514"/>
    <w:rsid w:val="000C3B3E"/>
    <w:rsid w:val="000C3DF0"/>
    <w:rsid w:val="000C48A2"/>
    <w:rsid w:val="000C4EBE"/>
    <w:rsid w:val="000C515C"/>
    <w:rsid w:val="000C5173"/>
    <w:rsid w:val="000C59CC"/>
    <w:rsid w:val="000C5F78"/>
    <w:rsid w:val="000C67FA"/>
    <w:rsid w:val="000C6986"/>
    <w:rsid w:val="000C6B05"/>
    <w:rsid w:val="000C729C"/>
    <w:rsid w:val="000C756E"/>
    <w:rsid w:val="000C783C"/>
    <w:rsid w:val="000C7F83"/>
    <w:rsid w:val="000C7FAF"/>
    <w:rsid w:val="000D003C"/>
    <w:rsid w:val="000D03A7"/>
    <w:rsid w:val="000D066D"/>
    <w:rsid w:val="000D0BC4"/>
    <w:rsid w:val="000D1C1F"/>
    <w:rsid w:val="000D3123"/>
    <w:rsid w:val="000D39A9"/>
    <w:rsid w:val="000D3E60"/>
    <w:rsid w:val="000D4686"/>
    <w:rsid w:val="000D4B66"/>
    <w:rsid w:val="000D570F"/>
    <w:rsid w:val="000D5C1C"/>
    <w:rsid w:val="000D5DED"/>
    <w:rsid w:val="000D5EEA"/>
    <w:rsid w:val="000D638D"/>
    <w:rsid w:val="000D63E2"/>
    <w:rsid w:val="000D6726"/>
    <w:rsid w:val="000D6922"/>
    <w:rsid w:val="000D6D4A"/>
    <w:rsid w:val="000D72A8"/>
    <w:rsid w:val="000D75DF"/>
    <w:rsid w:val="000D7761"/>
    <w:rsid w:val="000D781C"/>
    <w:rsid w:val="000D7B64"/>
    <w:rsid w:val="000E017B"/>
    <w:rsid w:val="000E0454"/>
    <w:rsid w:val="000E09E5"/>
    <w:rsid w:val="000E1118"/>
    <w:rsid w:val="000E132C"/>
    <w:rsid w:val="000E1707"/>
    <w:rsid w:val="000E28F8"/>
    <w:rsid w:val="000E2954"/>
    <w:rsid w:val="000E2D0B"/>
    <w:rsid w:val="000E2D1A"/>
    <w:rsid w:val="000E2F11"/>
    <w:rsid w:val="000E339B"/>
    <w:rsid w:val="000E343D"/>
    <w:rsid w:val="000E3A7E"/>
    <w:rsid w:val="000E3BD5"/>
    <w:rsid w:val="000E5A58"/>
    <w:rsid w:val="000E5CC7"/>
    <w:rsid w:val="000E6556"/>
    <w:rsid w:val="000E669A"/>
    <w:rsid w:val="000E671E"/>
    <w:rsid w:val="000E6C25"/>
    <w:rsid w:val="000E6E68"/>
    <w:rsid w:val="000E6ECC"/>
    <w:rsid w:val="000E70CC"/>
    <w:rsid w:val="000E71C3"/>
    <w:rsid w:val="000E7BE7"/>
    <w:rsid w:val="000F0113"/>
    <w:rsid w:val="000F0216"/>
    <w:rsid w:val="000F07BF"/>
    <w:rsid w:val="000F07E4"/>
    <w:rsid w:val="000F08F8"/>
    <w:rsid w:val="000F096F"/>
    <w:rsid w:val="000F0985"/>
    <w:rsid w:val="000F0B15"/>
    <w:rsid w:val="000F1395"/>
    <w:rsid w:val="000F13AC"/>
    <w:rsid w:val="000F14F3"/>
    <w:rsid w:val="000F1E9A"/>
    <w:rsid w:val="000F24FE"/>
    <w:rsid w:val="000F306E"/>
    <w:rsid w:val="000F33E9"/>
    <w:rsid w:val="000F3419"/>
    <w:rsid w:val="000F36D8"/>
    <w:rsid w:val="000F379C"/>
    <w:rsid w:val="000F39D9"/>
    <w:rsid w:val="000F4109"/>
    <w:rsid w:val="000F413A"/>
    <w:rsid w:val="000F41E7"/>
    <w:rsid w:val="000F4528"/>
    <w:rsid w:val="000F4592"/>
    <w:rsid w:val="000F4FF8"/>
    <w:rsid w:val="000F5020"/>
    <w:rsid w:val="000F530C"/>
    <w:rsid w:val="000F5914"/>
    <w:rsid w:val="000F5C46"/>
    <w:rsid w:val="000F5EE4"/>
    <w:rsid w:val="000F5F47"/>
    <w:rsid w:val="000F6801"/>
    <w:rsid w:val="000F68DB"/>
    <w:rsid w:val="000F69BB"/>
    <w:rsid w:val="000F6C9F"/>
    <w:rsid w:val="000F6D1A"/>
    <w:rsid w:val="000F73CE"/>
    <w:rsid w:val="000F741E"/>
    <w:rsid w:val="000F7BF1"/>
    <w:rsid w:val="000F7E8D"/>
    <w:rsid w:val="001007C9"/>
    <w:rsid w:val="001011A9"/>
    <w:rsid w:val="001015CD"/>
    <w:rsid w:val="00101972"/>
    <w:rsid w:val="00101C96"/>
    <w:rsid w:val="00101E8A"/>
    <w:rsid w:val="00102095"/>
    <w:rsid w:val="00102539"/>
    <w:rsid w:val="001032F9"/>
    <w:rsid w:val="00103899"/>
    <w:rsid w:val="00103A54"/>
    <w:rsid w:val="00103D23"/>
    <w:rsid w:val="00104182"/>
    <w:rsid w:val="00104EBD"/>
    <w:rsid w:val="0010533A"/>
    <w:rsid w:val="0010582A"/>
    <w:rsid w:val="001060D7"/>
    <w:rsid w:val="00106250"/>
    <w:rsid w:val="00106384"/>
    <w:rsid w:val="001063E9"/>
    <w:rsid w:val="00106D58"/>
    <w:rsid w:val="00107536"/>
    <w:rsid w:val="00107618"/>
    <w:rsid w:val="00107B0E"/>
    <w:rsid w:val="00107B83"/>
    <w:rsid w:val="00107BA5"/>
    <w:rsid w:val="00107E4D"/>
    <w:rsid w:val="001105EB"/>
    <w:rsid w:val="001112D9"/>
    <w:rsid w:val="0011157B"/>
    <w:rsid w:val="001115B7"/>
    <w:rsid w:val="001122B3"/>
    <w:rsid w:val="001123D7"/>
    <w:rsid w:val="0011257C"/>
    <w:rsid w:val="00112873"/>
    <w:rsid w:val="0011421D"/>
    <w:rsid w:val="00114457"/>
    <w:rsid w:val="001147F9"/>
    <w:rsid w:val="001155AC"/>
    <w:rsid w:val="001157BF"/>
    <w:rsid w:val="001158C0"/>
    <w:rsid w:val="00115FDC"/>
    <w:rsid w:val="001161E5"/>
    <w:rsid w:val="0011675F"/>
    <w:rsid w:val="00116B18"/>
    <w:rsid w:val="0011781E"/>
    <w:rsid w:val="00117981"/>
    <w:rsid w:val="00117C71"/>
    <w:rsid w:val="00117FE2"/>
    <w:rsid w:val="00120826"/>
    <w:rsid w:val="00120901"/>
    <w:rsid w:val="001209A8"/>
    <w:rsid w:val="00120BEA"/>
    <w:rsid w:val="00120E84"/>
    <w:rsid w:val="00121344"/>
    <w:rsid w:val="001215B3"/>
    <w:rsid w:val="0012181E"/>
    <w:rsid w:val="001218C5"/>
    <w:rsid w:val="00121E08"/>
    <w:rsid w:val="0012207A"/>
    <w:rsid w:val="0012228E"/>
    <w:rsid w:val="001224DA"/>
    <w:rsid w:val="00122764"/>
    <w:rsid w:val="00122815"/>
    <w:rsid w:val="00122FD6"/>
    <w:rsid w:val="00122FFB"/>
    <w:rsid w:val="00123145"/>
    <w:rsid w:val="00123152"/>
    <w:rsid w:val="00123392"/>
    <w:rsid w:val="00123C52"/>
    <w:rsid w:val="00124088"/>
    <w:rsid w:val="00124276"/>
    <w:rsid w:val="00124496"/>
    <w:rsid w:val="0012454B"/>
    <w:rsid w:val="00124901"/>
    <w:rsid w:val="00124E27"/>
    <w:rsid w:val="00126367"/>
    <w:rsid w:val="00126427"/>
    <w:rsid w:val="00126A73"/>
    <w:rsid w:val="00126C35"/>
    <w:rsid w:val="00127311"/>
    <w:rsid w:val="00127388"/>
    <w:rsid w:val="0012743F"/>
    <w:rsid w:val="00127D08"/>
    <w:rsid w:val="0013042F"/>
    <w:rsid w:val="00130E00"/>
    <w:rsid w:val="00130EDD"/>
    <w:rsid w:val="0013101B"/>
    <w:rsid w:val="0013130C"/>
    <w:rsid w:val="001315E6"/>
    <w:rsid w:val="00131DE7"/>
    <w:rsid w:val="00131EFF"/>
    <w:rsid w:val="00132253"/>
    <w:rsid w:val="00132609"/>
    <w:rsid w:val="001328F9"/>
    <w:rsid w:val="00132D58"/>
    <w:rsid w:val="001333FD"/>
    <w:rsid w:val="00133C4F"/>
    <w:rsid w:val="00133D05"/>
    <w:rsid w:val="001344A5"/>
    <w:rsid w:val="001349EC"/>
    <w:rsid w:val="00134AD8"/>
    <w:rsid w:val="00134C21"/>
    <w:rsid w:val="00134E7A"/>
    <w:rsid w:val="00134F15"/>
    <w:rsid w:val="001354DF"/>
    <w:rsid w:val="00135677"/>
    <w:rsid w:val="00135934"/>
    <w:rsid w:val="00135BD2"/>
    <w:rsid w:val="001360D8"/>
    <w:rsid w:val="001361AB"/>
    <w:rsid w:val="00136378"/>
    <w:rsid w:val="001365A8"/>
    <w:rsid w:val="00136CA7"/>
    <w:rsid w:val="00136D61"/>
    <w:rsid w:val="00136E1A"/>
    <w:rsid w:val="00137276"/>
    <w:rsid w:val="0013780E"/>
    <w:rsid w:val="001404D7"/>
    <w:rsid w:val="00140A9B"/>
    <w:rsid w:val="00141710"/>
    <w:rsid w:val="001419D6"/>
    <w:rsid w:val="00141BBD"/>
    <w:rsid w:val="001420B0"/>
    <w:rsid w:val="00142A35"/>
    <w:rsid w:val="00142E83"/>
    <w:rsid w:val="001434E3"/>
    <w:rsid w:val="001436D6"/>
    <w:rsid w:val="00143B31"/>
    <w:rsid w:val="00143C30"/>
    <w:rsid w:val="00143E05"/>
    <w:rsid w:val="00144150"/>
    <w:rsid w:val="001447B3"/>
    <w:rsid w:val="00144B86"/>
    <w:rsid w:val="001458E7"/>
    <w:rsid w:val="00145C7A"/>
    <w:rsid w:val="001462CC"/>
    <w:rsid w:val="001464CC"/>
    <w:rsid w:val="00146D1B"/>
    <w:rsid w:val="00146E1C"/>
    <w:rsid w:val="00147522"/>
    <w:rsid w:val="001502CF"/>
    <w:rsid w:val="00150C0B"/>
    <w:rsid w:val="00150C9E"/>
    <w:rsid w:val="00150EEA"/>
    <w:rsid w:val="00150F0A"/>
    <w:rsid w:val="001513D9"/>
    <w:rsid w:val="00151BC5"/>
    <w:rsid w:val="001523FE"/>
    <w:rsid w:val="00152547"/>
    <w:rsid w:val="0015269E"/>
    <w:rsid w:val="00152A6E"/>
    <w:rsid w:val="00152B2E"/>
    <w:rsid w:val="001530D7"/>
    <w:rsid w:val="00153410"/>
    <w:rsid w:val="001534D5"/>
    <w:rsid w:val="001535C6"/>
    <w:rsid w:val="00153B5C"/>
    <w:rsid w:val="00153CE2"/>
    <w:rsid w:val="001546CC"/>
    <w:rsid w:val="001547AA"/>
    <w:rsid w:val="00154DAD"/>
    <w:rsid w:val="00154EAB"/>
    <w:rsid w:val="001552BE"/>
    <w:rsid w:val="001556A9"/>
    <w:rsid w:val="00155A7E"/>
    <w:rsid w:val="001565CF"/>
    <w:rsid w:val="00156F2A"/>
    <w:rsid w:val="00157339"/>
    <w:rsid w:val="00157781"/>
    <w:rsid w:val="00157BEA"/>
    <w:rsid w:val="00157C4F"/>
    <w:rsid w:val="001600D9"/>
    <w:rsid w:val="00160769"/>
    <w:rsid w:val="00160A4F"/>
    <w:rsid w:val="00160B18"/>
    <w:rsid w:val="00160C9B"/>
    <w:rsid w:val="00160D53"/>
    <w:rsid w:val="0016144F"/>
    <w:rsid w:val="001615D5"/>
    <w:rsid w:val="00161B8C"/>
    <w:rsid w:val="00161BD0"/>
    <w:rsid w:val="001630DE"/>
    <w:rsid w:val="00163464"/>
    <w:rsid w:val="001637E5"/>
    <w:rsid w:val="00164751"/>
    <w:rsid w:val="00164961"/>
    <w:rsid w:val="00164A72"/>
    <w:rsid w:val="00164C28"/>
    <w:rsid w:val="00164D33"/>
    <w:rsid w:val="00164DF9"/>
    <w:rsid w:val="00165BB1"/>
    <w:rsid w:val="0016612C"/>
    <w:rsid w:val="00166C71"/>
    <w:rsid w:val="00166CAD"/>
    <w:rsid w:val="00167340"/>
    <w:rsid w:val="00167509"/>
    <w:rsid w:val="0016795A"/>
    <w:rsid w:val="00170777"/>
    <w:rsid w:val="00170B4C"/>
    <w:rsid w:val="00170DFF"/>
    <w:rsid w:val="00171140"/>
    <w:rsid w:val="00171392"/>
    <w:rsid w:val="00171972"/>
    <w:rsid w:val="00171A87"/>
    <w:rsid w:val="00171E35"/>
    <w:rsid w:val="00172745"/>
    <w:rsid w:val="0017294E"/>
    <w:rsid w:val="00172CC6"/>
    <w:rsid w:val="00172CF0"/>
    <w:rsid w:val="00173011"/>
    <w:rsid w:val="00173698"/>
    <w:rsid w:val="001738F1"/>
    <w:rsid w:val="001739C8"/>
    <w:rsid w:val="00173A41"/>
    <w:rsid w:val="00174A05"/>
    <w:rsid w:val="00174D50"/>
    <w:rsid w:val="0017516D"/>
    <w:rsid w:val="00175469"/>
    <w:rsid w:val="001754AF"/>
    <w:rsid w:val="00175506"/>
    <w:rsid w:val="001755F6"/>
    <w:rsid w:val="00175B5B"/>
    <w:rsid w:val="001765C7"/>
    <w:rsid w:val="001766CD"/>
    <w:rsid w:val="00176C97"/>
    <w:rsid w:val="00176D28"/>
    <w:rsid w:val="00176D42"/>
    <w:rsid w:val="00177074"/>
    <w:rsid w:val="00177B86"/>
    <w:rsid w:val="00180069"/>
    <w:rsid w:val="001800E5"/>
    <w:rsid w:val="0018035E"/>
    <w:rsid w:val="001803A8"/>
    <w:rsid w:val="0018050D"/>
    <w:rsid w:val="0018085F"/>
    <w:rsid w:val="00180C02"/>
    <w:rsid w:val="00180CAC"/>
    <w:rsid w:val="00180DE6"/>
    <w:rsid w:val="00181421"/>
    <w:rsid w:val="00181505"/>
    <w:rsid w:val="0018166B"/>
    <w:rsid w:val="00181D31"/>
    <w:rsid w:val="001824A4"/>
    <w:rsid w:val="001825B4"/>
    <w:rsid w:val="00182A51"/>
    <w:rsid w:val="00182D7C"/>
    <w:rsid w:val="00182EE2"/>
    <w:rsid w:val="00182F66"/>
    <w:rsid w:val="001837E7"/>
    <w:rsid w:val="00183A42"/>
    <w:rsid w:val="001842EC"/>
    <w:rsid w:val="001847E7"/>
    <w:rsid w:val="00184A24"/>
    <w:rsid w:val="00184C03"/>
    <w:rsid w:val="001854A4"/>
    <w:rsid w:val="00186607"/>
    <w:rsid w:val="00186A4F"/>
    <w:rsid w:val="0018717A"/>
    <w:rsid w:val="00187A0B"/>
    <w:rsid w:val="00187B18"/>
    <w:rsid w:val="00190135"/>
    <w:rsid w:val="001906D0"/>
    <w:rsid w:val="00190F30"/>
    <w:rsid w:val="00190FEA"/>
    <w:rsid w:val="00191003"/>
    <w:rsid w:val="00191237"/>
    <w:rsid w:val="001915EF"/>
    <w:rsid w:val="00191F4F"/>
    <w:rsid w:val="0019266D"/>
    <w:rsid w:val="00192947"/>
    <w:rsid w:val="00192AC1"/>
    <w:rsid w:val="00192C3E"/>
    <w:rsid w:val="0019336D"/>
    <w:rsid w:val="001939E6"/>
    <w:rsid w:val="001941DC"/>
    <w:rsid w:val="0019427C"/>
    <w:rsid w:val="0019430F"/>
    <w:rsid w:val="001945C7"/>
    <w:rsid w:val="00194BFA"/>
    <w:rsid w:val="00194E11"/>
    <w:rsid w:val="00194ECE"/>
    <w:rsid w:val="00195018"/>
    <w:rsid w:val="001955C2"/>
    <w:rsid w:val="0019588B"/>
    <w:rsid w:val="00195F50"/>
    <w:rsid w:val="00195FF4"/>
    <w:rsid w:val="001963C5"/>
    <w:rsid w:val="0019669F"/>
    <w:rsid w:val="00196AB2"/>
    <w:rsid w:val="00196BAE"/>
    <w:rsid w:val="00196E46"/>
    <w:rsid w:val="00196E77"/>
    <w:rsid w:val="00197159"/>
    <w:rsid w:val="001975DE"/>
    <w:rsid w:val="001976A5"/>
    <w:rsid w:val="001976F6"/>
    <w:rsid w:val="00197BEC"/>
    <w:rsid w:val="00197EDE"/>
    <w:rsid w:val="001A0217"/>
    <w:rsid w:val="001A07F8"/>
    <w:rsid w:val="001A0A3A"/>
    <w:rsid w:val="001A0D45"/>
    <w:rsid w:val="001A0F1C"/>
    <w:rsid w:val="001A1509"/>
    <w:rsid w:val="001A1596"/>
    <w:rsid w:val="001A1B9F"/>
    <w:rsid w:val="001A1CC8"/>
    <w:rsid w:val="001A1FB6"/>
    <w:rsid w:val="001A1FC1"/>
    <w:rsid w:val="001A28D7"/>
    <w:rsid w:val="001A38E8"/>
    <w:rsid w:val="001A3E9A"/>
    <w:rsid w:val="001A5548"/>
    <w:rsid w:val="001A56E0"/>
    <w:rsid w:val="001A594B"/>
    <w:rsid w:val="001A5996"/>
    <w:rsid w:val="001A5FE8"/>
    <w:rsid w:val="001A6305"/>
    <w:rsid w:val="001A6378"/>
    <w:rsid w:val="001A6814"/>
    <w:rsid w:val="001A6B52"/>
    <w:rsid w:val="001A6BF2"/>
    <w:rsid w:val="001A70E2"/>
    <w:rsid w:val="001A70F6"/>
    <w:rsid w:val="001A752B"/>
    <w:rsid w:val="001B025F"/>
    <w:rsid w:val="001B04AD"/>
    <w:rsid w:val="001B085A"/>
    <w:rsid w:val="001B1483"/>
    <w:rsid w:val="001B1B88"/>
    <w:rsid w:val="001B2F58"/>
    <w:rsid w:val="001B3AF2"/>
    <w:rsid w:val="001B63D6"/>
    <w:rsid w:val="001B66C9"/>
    <w:rsid w:val="001B699C"/>
    <w:rsid w:val="001B6D2E"/>
    <w:rsid w:val="001B6E19"/>
    <w:rsid w:val="001B6E67"/>
    <w:rsid w:val="001B725C"/>
    <w:rsid w:val="001B72FE"/>
    <w:rsid w:val="001B750C"/>
    <w:rsid w:val="001B7560"/>
    <w:rsid w:val="001B7B60"/>
    <w:rsid w:val="001B7BD3"/>
    <w:rsid w:val="001C08CD"/>
    <w:rsid w:val="001C0F06"/>
    <w:rsid w:val="001C16A8"/>
    <w:rsid w:val="001C17D4"/>
    <w:rsid w:val="001C1D11"/>
    <w:rsid w:val="001C2B18"/>
    <w:rsid w:val="001C2CD3"/>
    <w:rsid w:val="001C3457"/>
    <w:rsid w:val="001C3515"/>
    <w:rsid w:val="001C3581"/>
    <w:rsid w:val="001C3696"/>
    <w:rsid w:val="001C3A39"/>
    <w:rsid w:val="001C3DE7"/>
    <w:rsid w:val="001C3F2F"/>
    <w:rsid w:val="001C40F0"/>
    <w:rsid w:val="001C4561"/>
    <w:rsid w:val="001C4688"/>
    <w:rsid w:val="001C4AB2"/>
    <w:rsid w:val="001C54B4"/>
    <w:rsid w:val="001C55C1"/>
    <w:rsid w:val="001C57D9"/>
    <w:rsid w:val="001C5E08"/>
    <w:rsid w:val="001C607F"/>
    <w:rsid w:val="001C64A1"/>
    <w:rsid w:val="001C6504"/>
    <w:rsid w:val="001C68AE"/>
    <w:rsid w:val="001C6ED2"/>
    <w:rsid w:val="001C727B"/>
    <w:rsid w:val="001C74BF"/>
    <w:rsid w:val="001C773C"/>
    <w:rsid w:val="001C7837"/>
    <w:rsid w:val="001C7B87"/>
    <w:rsid w:val="001C7C79"/>
    <w:rsid w:val="001D012A"/>
    <w:rsid w:val="001D060C"/>
    <w:rsid w:val="001D08CE"/>
    <w:rsid w:val="001D0F0F"/>
    <w:rsid w:val="001D1104"/>
    <w:rsid w:val="001D1F0C"/>
    <w:rsid w:val="001D201F"/>
    <w:rsid w:val="001D2982"/>
    <w:rsid w:val="001D2FD8"/>
    <w:rsid w:val="001D3273"/>
    <w:rsid w:val="001D3E74"/>
    <w:rsid w:val="001D4055"/>
    <w:rsid w:val="001D43A5"/>
    <w:rsid w:val="001D524C"/>
    <w:rsid w:val="001D669D"/>
    <w:rsid w:val="001D6792"/>
    <w:rsid w:val="001D6B60"/>
    <w:rsid w:val="001D720B"/>
    <w:rsid w:val="001D792E"/>
    <w:rsid w:val="001D79FE"/>
    <w:rsid w:val="001D7AA7"/>
    <w:rsid w:val="001D7D7B"/>
    <w:rsid w:val="001D7F0F"/>
    <w:rsid w:val="001D7F95"/>
    <w:rsid w:val="001E0081"/>
    <w:rsid w:val="001E0304"/>
    <w:rsid w:val="001E0BC1"/>
    <w:rsid w:val="001E1297"/>
    <w:rsid w:val="001E1351"/>
    <w:rsid w:val="001E1518"/>
    <w:rsid w:val="001E1B1A"/>
    <w:rsid w:val="001E1C3B"/>
    <w:rsid w:val="001E1C47"/>
    <w:rsid w:val="001E1C8B"/>
    <w:rsid w:val="001E1EFC"/>
    <w:rsid w:val="001E2287"/>
    <w:rsid w:val="001E239F"/>
    <w:rsid w:val="001E23FF"/>
    <w:rsid w:val="001E2459"/>
    <w:rsid w:val="001E29B2"/>
    <w:rsid w:val="001E2DE3"/>
    <w:rsid w:val="001E30EE"/>
    <w:rsid w:val="001E38E4"/>
    <w:rsid w:val="001E49E6"/>
    <w:rsid w:val="001E4BE2"/>
    <w:rsid w:val="001E4C99"/>
    <w:rsid w:val="001E6256"/>
    <w:rsid w:val="001E63EE"/>
    <w:rsid w:val="001E7315"/>
    <w:rsid w:val="001E7602"/>
    <w:rsid w:val="001E7D13"/>
    <w:rsid w:val="001F006B"/>
    <w:rsid w:val="001F0342"/>
    <w:rsid w:val="001F0C87"/>
    <w:rsid w:val="001F0E12"/>
    <w:rsid w:val="001F0EF0"/>
    <w:rsid w:val="001F1272"/>
    <w:rsid w:val="001F1678"/>
    <w:rsid w:val="001F1AF2"/>
    <w:rsid w:val="001F1BBB"/>
    <w:rsid w:val="001F1C67"/>
    <w:rsid w:val="001F27D2"/>
    <w:rsid w:val="001F2BBB"/>
    <w:rsid w:val="001F2BBF"/>
    <w:rsid w:val="001F2F09"/>
    <w:rsid w:val="001F3A72"/>
    <w:rsid w:val="001F3EB2"/>
    <w:rsid w:val="001F3F9E"/>
    <w:rsid w:val="001F40B9"/>
    <w:rsid w:val="001F5A52"/>
    <w:rsid w:val="001F5D89"/>
    <w:rsid w:val="001F5F16"/>
    <w:rsid w:val="001F6397"/>
    <w:rsid w:val="001F6626"/>
    <w:rsid w:val="001F7368"/>
    <w:rsid w:val="001F7F31"/>
    <w:rsid w:val="002002BC"/>
    <w:rsid w:val="0020057D"/>
    <w:rsid w:val="00200742"/>
    <w:rsid w:val="002008AA"/>
    <w:rsid w:val="00200FFD"/>
    <w:rsid w:val="0020122E"/>
    <w:rsid w:val="002012C7"/>
    <w:rsid w:val="002016CB"/>
    <w:rsid w:val="00201B92"/>
    <w:rsid w:val="00202202"/>
    <w:rsid w:val="002025E1"/>
    <w:rsid w:val="0020280E"/>
    <w:rsid w:val="00202C1D"/>
    <w:rsid w:val="00202F77"/>
    <w:rsid w:val="002035EB"/>
    <w:rsid w:val="00204753"/>
    <w:rsid w:val="00204B13"/>
    <w:rsid w:val="00204BA3"/>
    <w:rsid w:val="00204CC1"/>
    <w:rsid w:val="00204D1E"/>
    <w:rsid w:val="00204DA6"/>
    <w:rsid w:val="00204DBE"/>
    <w:rsid w:val="00204F9E"/>
    <w:rsid w:val="002051C6"/>
    <w:rsid w:val="00205DA2"/>
    <w:rsid w:val="00205FF1"/>
    <w:rsid w:val="00206EAA"/>
    <w:rsid w:val="00207452"/>
    <w:rsid w:val="002078BE"/>
    <w:rsid w:val="00207D3D"/>
    <w:rsid w:val="00207EED"/>
    <w:rsid w:val="00210ACD"/>
    <w:rsid w:val="002115A9"/>
    <w:rsid w:val="002116EA"/>
    <w:rsid w:val="00211B6E"/>
    <w:rsid w:val="00212006"/>
    <w:rsid w:val="00213122"/>
    <w:rsid w:val="00213131"/>
    <w:rsid w:val="00213236"/>
    <w:rsid w:val="002132BC"/>
    <w:rsid w:val="00213678"/>
    <w:rsid w:val="00213C3A"/>
    <w:rsid w:val="00213D51"/>
    <w:rsid w:val="00214129"/>
    <w:rsid w:val="0021417F"/>
    <w:rsid w:val="0021446A"/>
    <w:rsid w:val="0021472B"/>
    <w:rsid w:val="00214EED"/>
    <w:rsid w:val="00215658"/>
    <w:rsid w:val="002156F6"/>
    <w:rsid w:val="00215AD3"/>
    <w:rsid w:val="00216589"/>
    <w:rsid w:val="00216767"/>
    <w:rsid w:val="002168F5"/>
    <w:rsid w:val="00216C29"/>
    <w:rsid w:val="0021773E"/>
    <w:rsid w:val="002207E2"/>
    <w:rsid w:val="00220DDA"/>
    <w:rsid w:val="00220E14"/>
    <w:rsid w:val="002212B5"/>
    <w:rsid w:val="0022134D"/>
    <w:rsid w:val="00221AD8"/>
    <w:rsid w:val="00221F53"/>
    <w:rsid w:val="00221FD4"/>
    <w:rsid w:val="0022251F"/>
    <w:rsid w:val="00223074"/>
    <w:rsid w:val="00223127"/>
    <w:rsid w:val="00223453"/>
    <w:rsid w:val="00223DAE"/>
    <w:rsid w:val="00224111"/>
    <w:rsid w:val="00224726"/>
    <w:rsid w:val="00224BC7"/>
    <w:rsid w:val="00225243"/>
    <w:rsid w:val="002253E0"/>
    <w:rsid w:val="00225AE6"/>
    <w:rsid w:val="0022622F"/>
    <w:rsid w:val="002265F3"/>
    <w:rsid w:val="002266F7"/>
    <w:rsid w:val="00226B87"/>
    <w:rsid w:val="00227C06"/>
    <w:rsid w:val="0023046D"/>
    <w:rsid w:val="002307E7"/>
    <w:rsid w:val="00230D0F"/>
    <w:rsid w:val="00230E5B"/>
    <w:rsid w:val="00230F99"/>
    <w:rsid w:val="00230FC0"/>
    <w:rsid w:val="002316C4"/>
    <w:rsid w:val="002318D9"/>
    <w:rsid w:val="00231FB5"/>
    <w:rsid w:val="00232065"/>
    <w:rsid w:val="00232479"/>
    <w:rsid w:val="00232528"/>
    <w:rsid w:val="00232EAA"/>
    <w:rsid w:val="00232F7A"/>
    <w:rsid w:val="00233457"/>
    <w:rsid w:val="00233C52"/>
    <w:rsid w:val="00234BA3"/>
    <w:rsid w:val="0023526F"/>
    <w:rsid w:val="00235B54"/>
    <w:rsid w:val="00235DC0"/>
    <w:rsid w:val="002360EC"/>
    <w:rsid w:val="00236E6C"/>
    <w:rsid w:val="00236FAF"/>
    <w:rsid w:val="00237160"/>
    <w:rsid w:val="002400ED"/>
    <w:rsid w:val="0024015F"/>
    <w:rsid w:val="00240A04"/>
    <w:rsid w:val="00240DE0"/>
    <w:rsid w:val="00241163"/>
    <w:rsid w:val="0024127D"/>
    <w:rsid w:val="002412E2"/>
    <w:rsid w:val="0024166E"/>
    <w:rsid w:val="00241A05"/>
    <w:rsid w:val="00241B5D"/>
    <w:rsid w:val="00242999"/>
    <w:rsid w:val="00242A16"/>
    <w:rsid w:val="00242A1F"/>
    <w:rsid w:val="00242E53"/>
    <w:rsid w:val="0024354E"/>
    <w:rsid w:val="00243D78"/>
    <w:rsid w:val="0024447B"/>
    <w:rsid w:val="00244984"/>
    <w:rsid w:val="002449EB"/>
    <w:rsid w:val="002456D0"/>
    <w:rsid w:val="00245AF0"/>
    <w:rsid w:val="00245FC6"/>
    <w:rsid w:val="00246148"/>
    <w:rsid w:val="00246888"/>
    <w:rsid w:val="00247065"/>
    <w:rsid w:val="00247373"/>
    <w:rsid w:val="00247509"/>
    <w:rsid w:val="00247563"/>
    <w:rsid w:val="002478F7"/>
    <w:rsid w:val="00247930"/>
    <w:rsid w:val="00247BF6"/>
    <w:rsid w:val="00247E82"/>
    <w:rsid w:val="00250037"/>
    <w:rsid w:val="00250796"/>
    <w:rsid w:val="0025087E"/>
    <w:rsid w:val="00250A17"/>
    <w:rsid w:val="00250BDA"/>
    <w:rsid w:val="00250CD5"/>
    <w:rsid w:val="0025116D"/>
    <w:rsid w:val="00251794"/>
    <w:rsid w:val="00251868"/>
    <w:rsid w:val="00251AF5"/>
    <w:rsid w:val="00251FF9"/>
    <w:rsid w:val="00252864"/>
    <w:rsid w:val="0025328E"/>
    <w:rsid w:val="00253653"/>
    <w:rsid w:val="00253D17"/>
    <w:rsid w:val="00253F4F"/>
    <w:rsid w:val="002541C9"/>
    <w:rsid w:val="00254D8A"/>
    <w:rsid w:val="00255280"/>
    <w:rsid w:val="002563AA"/>
    <w:rsid w:val="002568A1"/>
    <w:rsid w:val="00256982"/>
    <w:rsid w:val="00256CFB"/>
    <w:rsid w:val="00257AA3"/>
    <w:rsid w:val="00257AC5"/>
    <w:rsid w:val="00257C84"/>
    <w:rsid w:val="002601C3"/>
    <w:rsid w:val="00260AFC"/>
    <w:rsid w:val="00260BFA"/>
    <w:rsid w:val="00260E00"/>
    <w:rsid w:val="0026126D"/>
    <w:rsid w:val="0026129A"/>
    <w:rsid w:val="0026174A"/>
    <w:rsid w:val="00261D4C"/>
    <w:rsid w:val="00263417"/>
    <w:rsid w:val="00263721"/>
    <w:rsid w:val="00263941"/>
    <w:rsid w:val="00263B7B"/>
    <w:rsid w:val="00263CE6"/>
    <w:rsid w:val="00263D20"/>
    <w:rsid w:val="00264C5E"/>
    <w:rsid w:val="00264ED2"/>
    <w:rsid w:val="00264F17"/>
    <w:rsid w:val="0026525C"/>
    <w:rsid w:val="002655E7"/>
    <w:rsid w:val="0026565C"/>
    <w:rsid w:val="002659F3"/>
    <w:rsid w:val="00265CCE"/>
    <w:rsid w:val="00265F62"/>
    <w:rsid w:val="0026646C"/>
    <w:rsid w:val="00266D68"/>
    <w:rsid w:val="0026704A"/>
    <w:rsid w:val="002670A8"/>
    <w:rsid w:val="002676C8"/>
    <w:rsid w:val="00267776"/>
    <w:rsid w:val="00267B98"/>
    <w:rsid w:val="0027017B"/>
    <w:rsid w:val="00270321"/>
    <w:rsid w:val="002709C2"/>
    <w:rsid w:val="00270B73"/>
    <w:rsid w:val="002712FE"/>
    <w:rsid w:val="00272282"/>
    <w:rsid w:val="00273B72"/>
    <w:rsid w:val="00273E8E"/>
    <w:rsid w:val="00273F1C"/>
    <w:rsid w:val="0027419E"/>
    <w:rsid w:val="00274608"/>
    <w:rsid w:val="002746F9"/>
    <w:rsid w:val="00274772"/>
    <w:rsid w:val="00275285"/>
    <w:rsid w:val="002753EB"/>
    <w:rsid w:val="00275487"/>
    <w:rsid w:val="0027574C"/>
    <w:rsid w:val="00275952"/>
    <w:rsid w:val="00275B8C"/>
    <w:rsid w:val="00275DDA"/>
    <w:rsid w:val="00275F9A"/>
    <w:rsid w:val="00276100"/>
    <w:rsid w:val="0027676A"/>
    <w:rsid w:val="0027685A"/>
    <w:rsid w:val="00276A17"/>
    <w:rsid w:val="00276A39"/>
    <w:rsid w:val="00276E41"/>
    <w:rsid w:val="002773AB"/>
    <w:rsid w:val="002776B4"/>
    <w:rsid w:val="002776DD"/>
    <w:rsid w:val="002779EB"/>
    <w:rsid w:val="002801AB"/>
    <w:rsid w:val="0028086A"/>
    <w:rsid w:val="002810F1"/>
    <w:rsid w:val="00281872"/>
    <w:rsid w:val="00281CA0"/>
    <w:rsid w:val="00281F39"/>
    <w:rsid w:val="002823A1"/>
    <w:rsid w:val="002823EB"/>
    <w:rsid w:val="00282BE5"/>
    <w:rsid w:val="00282FDB"/>
    <w:rsid w:val="00283275"/>
    <w:rsid w:val="00284044"/>
    <w:rsid w:val="00284616"/>
    <w:rsid w:val="00284689"/>
    <w:rsid w:val="00284784"/>
    <w:rsid w:val="002847DB"/>
    <w:rsid w:val="00284AD9"/>
    <w:rsid w:val="00284EF2"/>
    <w:rsid w:val="00285089"/>
    <w:rsid w:val="002859C9"/>
    <w:rsid w:val="002864DD"/>
    <w:rsid w:val="00286757"/>
    <w:rsid w:val="002869DC"/>
    <w:rsid w:val="00287295"/>
    <w:rsid w:val="00287859"/>
    <w:rsid w:val="00287897"/>
    <w:rsid w:val="0029007C"/>
    <w:rsid w:val="00290409"/>
    <w:rsid w:val="002907DA"/>
    <w:rsid w:val="002907E4"/>
    <w:rsid w:val="00291005"/>
    <w:rsid w:val="002911F6"/>
    <w:rsid w:val="0029145A"/>
    <w:rsid w:val="002915DD"/>
    <w:rsid w:val="00292400"/>
    <w:rsid w:val="002928ED"/>
    <w:rsid w:val="00292ABF"/>
    <w:rsid w:val="00292B03"/>
    <w:rsid w:val="00292DC3"/>
    <w:rsid w:val="00292DD1"/>
    <w:rsid w:val="00292F6E"/>
    <w:rsid w:val="002933A4"/>
    <w:rsid w:val="0029365F"/>
    <w:rsid w:val="00293AA9"/>
    <w:rsid w:val="0029499E"/>
    <w:rsid w:val="00295403"/>
    <w:rsid w:val="002954CD"/>
    <w:rsid w:val="002956FA"/>
    <w:rsid w:val="00295866"/>
    <w:rsid w:val="0029623A"/>
    <w:rsid w:val="0029662E"/>
    <w:rsid w:val="00296D9F"/>
    <w:rsid w:val="00296DA2"/>
    <w:rsid w:val="002970BE"/>
    <w:rsid w:val="0029733B"/>
    <w:rsid w:val="0029774D"/>
    <w:rsid w:val="00297C1E"/>
    <w:rsid w:val="002A07C0"/>
    <w:rsid w:val="002A07E5"/>
    <w:rsid w:val="002A0E56"/>
    <w:rsid w:val="002A0E81"/>
    <w:rsid w:val="002A1A5A"/>
    <w:rsid w:val="002A1AA7"/>
    <w:rsid w:val="002A1AE2"/>
    <w:rsid w:val="002A1E8D"/>
    <w:rsid w:val="002A23D0"/>
    <w:rsid w:val="002A2AC5"/>
    <w:rsid w:val="002A2AF5"/>
    <w:rsid w:val="002A2C2C"/>
    <w:rsid w:val="002A2CAB"/>
    <w:rsid w:val="002A3527"/>
    <w:rsid w:val="002A375C"/>
    <w:rsid w:val="002A3779"/>
    <w:rsid w:val="002A4572"/>
    <w:rsid w:val="002A4728"/>
    <w:rsid w:val="002A4A59"/>
    <w:rsid w:val="002A4F13"/>
    <w:rsid w:val="002A4F3B"/>
    <w:rsid w:val="002A5CF8"/>
    <w:rsid w:val="002A5D7E"/>
    <w:rsid w:val="002A5D9A"/>
    <w:rsid w:val="002A628C"/>
    <w:rsid w:val="002A62FD"/>
    <w:rsid w:val="002A64E5"/>
    <w:rsid w:val="002A6670"/>
    <w:rsid w:val="002A66E4"/>
    <w:rsid w:val="002A6821"/>
    <w:rsid w:val="002A6BB9"/>
    <w:rsid w:val="002A74EA"/>
    <w:rsid w:val="002A7B52"/>
    <w:rsid w:val="002A7C1F"/>
    <w:rsid w:val="002A7F20"/>
    <w:rsid w:val="002B0012"/>
    <w:rsid w:val="002B00DA"/>
    <w:rsid w:val="002B0283"/>
    <w:rsid w:val="002B0349"/>
    <w:rsid w:val="002B0384"/>
    <w:rsid w:val="002B051E"/>
    <w:rsid w:val="002B0798"/>
    <w:rsid w:val="002B0AC0"/>
    <w:rsid w:val="002B0BDA"/>
    <w:rsid w:val="002B103E"/>
    <w:rsid w:val="002B12EC"/>
    <w:rsid w:val="002B135C"/>
    <w:rsid w:val="002B1446"/>
    <w:rsid w:val="002B1634"/>
    <w:rsid w:val="002B1736"/>
    <w:rsid w:val="002B240B"/>
    <w:rsid w:val="002B28DE"/>
    <w:rsid w:val="002B29F7"/>
    <w:rsid w:val="002B3984"/>
    <w:rsid w:val="002B3A96"/>
    <w:rsid w:val="002B3D97"/>
    <w:rsid w:val="002B426A"/>
    <w:rsid w:val="002B43C3"/>
    <w:rsid w:val="002B446B"/>
    <w:rsid w:val="002B4565"/>
    <w:rsid w:val="002B501A"/>
    <w:rsid w:val="002B6A83"/>
    <w:rsid w:val="002B6C63"/>
    <w:rsid w:val="002B6C67"/>
    <w:rsid w:val="002B6C8A"/>
    <w:rsid w:val="002B6E6A"/>
    <w:rsid w:val="002B71EA"/>
    <w:rsid w:val="002B72CE"/>
    <w:rsid w:val="002B73C8"/>
    <w:rsid w:val="002B7532"/>
    <w:rsid w:val="002B7969"/>
    <w:rsid w:val="002B7CD4"/>
    <w:rsid w:val="002C04ED"/>
    <w:rsid w:val="002C051E"/>
    <w:rsid w:val="002C11EA"/>
    <w:rsid w:val="002C11F7"/>
    <w:rsid w:val="002C1F71"/>
    <w:rsid w:val="002C1F94"/>
    <w:rsid w:val="002C24C1"/>
    <w:rsid w:val="002C28E2"/>
    <w:rsid w:val="002C29F3"/>
    <w:rsid w:val="002C2ADC"/>
    <w:rsid w:val="002C31E1"/>
    <w:rsid w:val="002C332F"/>
    <w:rsid w:val="002C3336"/>
    <w:rsid w:val="002C3456"/>
    <w:rsid w:val="002C353E"/>
    <w:rsid w:val="002C3BB1"/>
    <w:rsid w:val="002C3D94"/>
    <w:rsid w:val="002C41F6"/>
    <w:rsid w:val="002C42CA"/>
    <w:rsid w:val="002C45FA"/>
    <w:rsid w:val="002C4766"/>
    <w:rsid w:val="002C4A42"/>
    <w:rsid w:val="002C52A6"/>
    <w:rsid w:val="002C5632"/>
    <w:rsid w:val="002C5E55"/>
    <w:rsid w:val="002C5E94"/>
    <w:rsid w:val="002C5F74"/>
    <w:rsid w:val="002C61DD"/>
    <w:rsid w:val="002C6426"/>
    <w:rsid w:val="002C64C6"/>
    <w:rsid w:val="002C6B38"/>
    <w:rsid w:val="002C6DD2"/>
    <w:rsid w:val="002C6FA2"/>
    <w:rsid w:val="002C77C9"/>
    <w:rsid w:val="002C7F88"/>
    <w:rsid w:val="002C7F90"/>
    <w:rsid w:val="002D05EE"/>
    <w:rsid w:val="002D07AC"/>
    <w:rsid w:val="002D0C0A"/>
    <w:rsid w:val="002D154A"/>
    <w:rsid w:val="002D1856"/>
    <w:rsid w:val="002D19DA"/>
    <w:rsid w:val="002D1E8B"/>
    <w:rsid w:val="002D1F6E"/>
    <w:rsid w:val="002D2098"/>
    <w:rsid w:val="002D2292"/>
    <w:rsid w:val="002D25C1"/>
    <w:rsid w:val="002D2626"/>
    <w:rsid w:val="002D2627"/>
    <w:rsid w:val="002D2FD8"/>
    <w:rsid w:val="002D31E4"/>
    <w:rsid w:val="002D33E3"/>
    <w:rsid w:val="002D39E0"/>
    <w:rsid w:val="002D3AF4"/>
    <w:rsid w:val="002D4B8E"/>
    <w:rsid w:val="002D4BB8"/>
    <w:rsid w:val="002D4E70"/>
    <w:rsid w:val="002D4F83"/>
    <w:rsid w:val="002D55E7"/>
    <w:rsid w:val="002D5A61"/>
    <w:rsid w:val="002D5E2F"/>
    <w:rsid w:val="002D63ED"/>
    <w:rsid w:val="002D6596"/>
    <w:rsid w:val="002D66A2"/>
    <w:rsid w:val="002D6BAF"/>
    <w:rsid w:val="002D737B"/>
    <w:rsid w:val="002D7967"/>
    <w:rsid w:val="002D7AB1"/>
    <w:rsid w:val="002D7CBA"/>
    <w:rsid w:val="002E0324"/>
    <w:rsid w:val="002E048E"/>
    <w:rsid w:val="002E0E21"/>
    <w:rsid w:val="002E0F43"/>
    <w:rsid w:val="002E115D"/>
    <w:rsid w:val="002E1B78"/>
    <w:rsid w:val="002E223C"/>
    <w:rsid w:val="002E25A9"/>
    <w:rsid w:val="002E2CFF"/>
    <w:rsid w:val="002E2D4A"/>
    <w:rsid w:val="002E3152"/>
    <w:rsid w:val="002E3208"/>
    <w:rsid w:val="002E3ED8"/>
    <w:rsid w:val="002E4E75"/>
    <w:rsid w:val="002E5D8B"/>
    <w:rsid w:val="002E6231"/>
    <w:rsid w:val="002E64DA"/>
    <w:rsid w:val="002E69A9"/>
    <w:rsid w:val="002E701B"/>
    <w:rsid w:val="002E7085"/>
    <w:rsid w:val="002E7539"/>
    <w:rsid w:val="002E78DE"/>
    <w:rsid w:val="002E7A3C"/>
    <w:rsid w:val="002E7A5A"/>
    <w:rsid w:val="002F01E8"/>
    <w:rsid w:val="002F05B2"/>
    <w:rsid w:val="002F07E0"/>
    <w:rsid w:val="002F0AFF"/>
    <w:rsid w:val="002F12C2"/>
    <w:rsid w:val="002F15B9"/>
    <w:rsid w:val="002F1B29"/>
    <w:rsid w:val="002F2668"/>
    <w:rsid w:val="002F26A7"/>
    <w:rsid w:val="002F26FB"/>
    <w:rsid w:val="002F27F3"/>
    <w:rsid w:val="002F2C80"/>
    <w:rsid w:val="002F2DC9"/>
    <w:rsid w:val="002F304A"/>
    <w:rsid w:val="002F3509"/>
    <w:rsid w:val="002F3AFD"/>
    <w:rsid w:val="002F45FF"/>
    <w:rsid w:val="002F48C7"/>
    <w:rsid w:val="002F5A1B"/>
    <w:rsid w:val="002F5F5C"/>
    <w:rsid w:val="002F60E8"/>
    <w:rsid w:val="002F64B7"/>
    <w:rsid w:val="002F6969"/>
    <w:rsid w:val="002F6C87"/>
    <w:rsid w:val="002F75C7"/>
    <w:rsid w:val="002F774E"/>
    <w:rsid w:val="002F7B01"/>
    <w:rsid w:val="003000C0"/>
    <w:rsid w:val="0030036D"/>
    <w:rsid w:val="0030082F"/>
    <w:rsid w:val="0030117D"/>
    <w:rsid w:val="003012AF"/>
    <w:rsid w:val="003013E3"/>
    <w:rsid w:val="00301549"/>
    <w:rsid w:val="0030174C"/>
    <w:rsid w:val="003017AD"/>
    <w:rsid w:val="003017D4"/>
    <w:rsid w:val="00301A90"/>
    <w:rsid w:val="0030225E"/>
    <w:rsid w:val="00302368"/>
    <w:rsid w:val="00302556"/>
    <w:rsid w:val="003034DF"/>
    <w:rsid w:val="003037A7"/>
    <w:rsid w:val="00304423"/>
    <w:rsid w:val="00304BA1"/>
    <w:rsid w:val="00305DCC"/>
    <w:rsid w:val="00306123"/>
    <w:rsid w:val="00306138"/>
    <w:rsid w:val="0030625D"/>
    <w:rsid w:val="00306423"/>
    <w:rsid w:val="003074E5"/>
    <w:rsid w:val="00307F78"/>
    <w:rsid w:val="00307FDB"/>
    <w:rsid w:val="003105E8"/>
    <w:rsid w:val="0031076C"/>
    <w:rsid w:val="00310BAC"/>
    <w:rsid w:val="0031103B"/>
    <w:rsid w:val="0031119F"/>
    <w:rsid w:val="003113ED"/>
    <w:rsid w:val="0031149B"/>
    <w:rsid w:val="00311A39"/>
    <w:rsid w:val="00311D19"/>
    <w:rsid w:val="00312033"/>
    <w:rsid w:val="003122E2"/>
    <w:rsid w:val="00312537"/>
    <w:rsid w:val="00312906"/>
    <w:rsid w:val="00312CF3"/>
    <w:rsid w:val="003132EC"/>
    <w:rsid w:val="0031335A"/>
    <w:rsid w:val="003135C0"/>
    <w:rsid w:val="00313F6E"/>
    <w:rsid w:val="00314003"/>
    <w:rsid w:val="00314153"/>
    <w:rsid w:val="003144F4"/>
    <w:rsid w:val="00314763"/>
    <w:rsid w:val="003147E4"/>
    <w:rsid w:val="00315096"/>
    <w:rsid w:val="003158B7"/>
    <w:rsid w:val="00315E68"/>
    <w:rsid w:val="00316244"/>
    <w:rsid w:val="00316A7E"/>
    <w:rsid w:val="00317159"/>
    <w:rsid w:val="00317304"/>
    <w:rsid w:val="0031761B"/>
    <w:rsid w:val="00317949"/>
    <w:rsid w:val="00317975"/>
    <w:rsid w:val="00317B8C"/>
    <w:rsid w:val="0032136D"/>
    <w:rsid w:val="00321564"/>
    <w:rsid w:val="003216D5"/>
    <w:rsid w:val="003218D7"/>
    <w:rsid w:val="00321A14"/>
    <w:rsid w:val="003233F7"/>
    <w:rsid w:val="003234D7"/>
    <w:rsid w:val="00323B66"/>
    <w:rsid w:val="00323C20"/>
    <w:rsid w:val="00324BAF"/>
    <w:rsid w:val="003250E7"/>
    <w:rsid w:val="00325DA4"/>
    <w:rsid w:val="00326B98"/>
    <w:rsid w:val="0032733F"/>
    <w:rsid w:val="00327575"/>
    <w:rsid w:val="00327B89"/>
    <w:rsid w:val="00327B94"/>
    <w:rsid w:val="00327C4F"/>
    <w:rsid w:val="00330EE3"/>
    <w:rsid w:val="00330F8F"/>
    <w:rsid w:val="0033154B"/>
    <w:rsid w:val="00331A43"/>
    <w:rsid w:val="00332383"/>
    <w:rsid w:val="00332592"/>
    <w:rsid w:val="00332597"/>
    <w:rsid w:val="00332BD2"/>
    <w:rsid w:val="00332D66"/>
    <w:rsid w:val="0033340E"/>
    <w:rsid w:val="003334C6"/>
    <w:rsid w:val="00333A01"/>
    <w:rsid w:val="00333DF2"/>
    <w:rsid w:val="00334DD9"/>
    <w:rsid w:val="00334E6D"/>
    <w:rsid w:val="003351B0"/>
    <w:rsid w:val="0033522E"/>
    <w:rsid w:val="003354A0"/>
    <w:rsid w:val="00335B6F"/>
    <w:rsid w:val="00335C81"/>
    <w:rsid w:val="00335D81"/>
    <w:rsid w:val="00335DE1"/>
    <w:rsid w:val="00336C03"/>
    <w:rsid w:val="00336D00"/>
    <w:rsid w:val="00336DC3"/>
    <w:rsid w:val="00336DE9"/>
    <w:rsid w:val="003370C0"/>
    <w:rsid w:val="003371B2"/>
    <w:rsid w:val="003375DC"/>
    <w:rsid w:val="003378E1"/>
    <w:rsid w:val="00337E00"/>
    <w:rsid w:val="00337F1D"/>
    <w:rsid w:val="0034005C"/>
    <w:rsid w:val="0034005F"/>
    <w:rsid w:val="003401A7"/>
    <w:rsid w:val="00340321"/>
    <w:rsid w:val="00340554"/>
    <w:rsid w:val="00340628"/>
    <w:rsid w:val="003408D6"/>
    <w:rsid w:val="00341289"/>
    <w:rsid w:val="003415A2"/>
    <w:rsid w:val="003419FB"/>
    <w:rsid w:val="00341E7B"/>
    <w:rsid w:val="00341EB9"/>
    <w:rsid w:val="00342509"/>
    <w:rsid w:val="0034265C"/>
    <w:rsid w:val="00342816"/>
    <w:rsid w:val="00342DBD"/>
    <w:rsid w:val="00343030"/>
    <w:rsid w:val="00343238"/>
    <w:rsid w:val="003435B1"/>
    <w:rsid w:val="00343DC6"/>
    <w:rsid w:val="00344162"/>
    <w:rsid w:val="0034439D"/>
    <w:rsid w:val="003449CA"/>
    <w:rsid w:val="00344AD3"/>
    <w:rsid w:val="00344BBD"/>
    <w:rsid w:val="00345125"/>
    <w:rsid w:val="00345698"/>
    <w:rsid w:val="00345B44"/>
    <w:rsid w:val="00346920"/>
    <w:rsid w:val="00346E54"/>
    <w:rsid w:val="0035012B"/>
    <w:rsid w:val="0035039E"/>
    <w:rsid w:val="00350710"/>
    <w:rsid w:val="003508F3"/>
    <w:rsid w:val="00350CBE"/>
    <w:rsid w:val="00350EC7"/>
    <w:rsid w:val="0035135F"/>
    <w:rsid w:val="00351459"/>
    <w:rsid w:val="00351BA0"/>
    <w:rsid w:val="00352D6F"/>
    <w:rsid w:val="00352E53"/>
    <w:rsid w:val="00354058"/>
    <w:rsid w:val="003543BB"/>
    <w:rsid w:val="00355015"/>
    <w:rsid w:val="00355019"/>
    <w:rsid w:val="00355029"/>
    <w:rsid w:val="003550E9"/>
    <w:rsid w:val="003555ED"/>
    <w:rsid w:val="00355B23"/>
    <w:rsid w:val="00356440"/>
    <w:rsid w:val="003565DC"/>
    <w:rsid w:val="00356A7E"/>
    <w:rsid w:val="0035715E"/>
    <w:rsid w:val="00357684"/>
    <w:rsid w:val="00357AE6"/>
    <w:rsid w:val="00360815"/>
    <w:rsid w:val="00360BE3"/>
    <w:rsid w:val="00361533"/>
    <w:rsid w:val="0036159F"/>
    <w:rsid w:val="00361821"/>
    <w:rsid w:val="00361A9D"/>
    <w:rsid w:val="00361FCA"/>
    <w:rsid w:val="00362050"/>
    <w:rsid w:val="003626B6"/>
    <w:rsid w:val="0036274F"/>
    <w:rsid w:val="00362B1A"/>
    <w:rsid w:val="003633C9"/>
    <w:rsid w:val="00363608"/>
    <w:rsid w:val="00363A41"/>
    <w:rsid w:val="00363AB7"/>
    <w:rsid w:val="00363B59"/>
    <w:rsid w:val="00363FF6"/>
    <w:rsid w:val="00364019"/>
    <w:rsid w:val="003643C9"/>
    <w:rsid w:val="003645EF"/>
    <w:rsid w:val="003648DF"/>
    <w:rsid w:val="00364B85"/>
    <w:rsid w:val="00364D68"/>
    <w:rsid w:val="00365382"/>
    <w:rsid w:val="00365584"/>
    <w:rsid w:val="003667D1"/>
    <w:rsid w:val="00366B8F"/>
    <w:rsid w:val="00366F88"/>
    <w:rsid w:val="00367230"/>
    <w:rsid w:val="00367781"/>
    <w:rsid w:val="0036780A"/>
    <w:rsid w:val="00367BF3"/>
    <w:rsid w:val="00367CA8"/>
    <w:rsid w:val="00367F18"/>
    <w:rsid w:val="0037046E"/>
    <w:rsid w:val="003708F7"/>
    <w:rsid w:val="00370AD2"/>
    <w:rsid w:val="00370BB0"/>
    <w:rsid w:val="00370CB3"/>
    <w:rsid w:val="00370CD4"/>
    <w:rsid w:val="00370EFC"/>
    <w:rsid w:val="00371166"/>
    <w:rsid w:val="003711F2"/>
    <w:rsid w:val="0037132B"/>
    <w:rsid w:val="00371BFF"/>
    <w:rsid w:val="00372018"/>
    <w:rsid w:val="003722B6"/>
    <w:rsid w:val="00372475"/>
    <w:rsid w:val="00372683"/>
    <w:rsid w:val="003728A6"/>
    <w:rsid w:val="0037293B"/>
    <w:rsid w:val="00373396"/>
    <w:rsid w:val="0037361D"/>
    <w:rsid w:val="00373941"/>
    <w:rsid w:val="00374232"/>
    <w:rsid w:val="00374B9A"/>
    <w:rsid w:val="00374E47"/>
    <w:rsid w:val="00375625"/>
    <w:rsid w:val="00375665"/>
    <w:rsid w:val="0037599A"/>
    <w:rsid w:val="00375F53"/>
    <w:rsid w:val="00376178"/>
    <w:rsid w:val="003762C2"/>
    <w:rsid w:val="00376686"/>
    <w:rsid w:val="003770FE"/>
    <w:rsid w:val="0037739E"/>
    <w:rsid w:val="0037780B"/>
    <w:rsid w:val="003803E5"/>
    <w:rsid w:val="003805CD"/>
    <w:rsid w:val="00380CA2"/>
    <w:rsid w:val="00380CCE"/>
    <w:rsid w:val="0038155C"/>
    <w:rsid w:val="00381632"/>
    <w:rsid w:val="003819AD"/>
    <w:rsid w:val="00381C2C"/>
    <w:rsid w:val="00383494"/>
    <w:rsid w:val="0038351E"/>
    <w:rsid w:val="00383840"/>
    <w:rsid w:val="003847B9"/>
    <w:rsid w:val="00385598"/>
    <w:rsid w:val="003857A1"/>
    <w:rsid w:val="00385ABA"/>
    <w:rsid w:val="00385E56"/>
    <w:rsid w:val="00386237"/>
    <w:rsid w:val="00386C32"/>
    <w:rsid w:val="00386F85"/>
    <w:rsid w:val="00386FB5"/>
    <w:rsid w:val="003872B1"/>
    <w:rsid w:val="003878B6"/>
    <w:rsid w:val="00387DFE"/>
    <w:rsid w:val="0039012C"/>
    <w:rsid w:val="003903F1"/>
    <w:rsid w:val="00390670"/>
    <w:rsid w:val="00390745"/>
    <w:rsid w:val="003908B8"/>
    <w:rsid w:val="003908FB"/>
    <w:rsid w:val="00390B94"/>
    <w:rsid w:val="00390D47"/>
    <w:rsid w:val="00390DDB"/>
    <w:rsid w:val="00391035"/>
    <w:rsid w:val="00391F2A"/>
    <w:rsid w:val="00392237"/>
    <w:rsid w:val="003925DA"/>
    <w:rsid w:val="00392FB3"/>
    <w:rsid w:val="00393695"/>
    <w:rsid w:val="00393814"/>
    <w:rsid w:val="00393E3D"/>
    <w:rsid w:val="003941AD"/>
    <w:rsid w:val="00395ADD"/>
    <w:rsid w:val="00395D63"/>
    <w:rsid w:val="00396333"/>
    <w:rsid w:val="0039634F"/>
    <w:rsid w:val="00396C31"/>
    <w:rsid w:val="00397EFC"/>
    <w:rsid w:val="003A04B4"/>
    <w:rsid w:val="003A0688"/>
    <w:rsid w:val="003A0718"/>
    <w:rsid w:val="003A0AD2"/>
    <w:rsid w:val="003A0B3C"/>
    <w:rsid w:val="003A0CD5"/>
    <w:rsid w:val="003A0D6D"/>
    <w:rsid w:val="003A1395"/>
    <w:rsid w:val="003A16D3"/>
    <w:rsid w:val="003A1823"/>
    <w:rsid w:val="003A1EFB"/>
    <w:rsid w:val="003A243D"/>
    <w:rsid w:val="003A2641"/>
    <w:rsid w:val="003A2BEC"/>
    <w:rsid w:val="003A30C0"/>
    <w:rsid w:val="003A32A4"/>
    <w:rsid w:val="003A3519"/>
    <w:rsid w:val="003A3740"/>
    <w:rsid w:val="003A3F84"/>
    <w:rsid w:val="003A41E0"/>
    <w:rsid w:val="003A4403"/>
    <w:rsid w:val="003A4936"/>
    <w:rsid w:val="003A4C81"/>
    <w:rsid w:val="003A4D6C"/>
    <w:rsid w:val="003A4D85"/>
    <w:rsid w:val="003A527D"/>
    <w:rsid w:val="003A573D"/>
    <w:rsid w:val="003A5F56"/>
    <w:rsid w:val="003A61BB"/>
    <w:rsid w:val="003A62EA"/>
    <w:rsid w:val="003A6D89"/>
    <w:rsid w:val="003A71D0"/>
    <w:rsid w:val="003A721B"/>
    <w:rsid w:val="003A7337"/>
    <w:rsid w:val="003A7B88"/>
    <w:rsid w:val="003B08CA"/>
    <w:rsid w:val="003B0D7F"/>
    <w:rsid w:val="003B1229"/>
    <w:rsid w:val="003B19C0"/>
    <w:rsid w:val="003B1C99"/>
    <w:rsid w:val="003B1D4A"/>
    <w:rsid w:val="003B257F"/>
    <w:rsid w:val="003B274C"/>
    <w:rsid w:val="003B2C11"/>
    <w:rsid w:val="003B3C25"/>
    <w:rsid w:val="003B3C2B"/>
    <w:rsid w:val="003B4959"/>
    <w:rsid w:val="003B4C6A"/>
    <w:rsid w:val="003B4D23"/>
    <w:rsid w:val="003B53EF"/>
    <w:rsid w:val="003B5495"/>
    <w:rsid w:val="003B5DF2"/>
    <w:rsid w:val="003B61E0"/>
    <w:rsid w:val="003B6593"/>
    <w:rsid w:val="003B65A0"/>
    <w:rsid w:val="003B662D"/>
    <w:rsid w:val="003B669A"/>
    <w:rsid w:val="003B714F"/>
    <w:rsid w:val="003B725F"/>
    <w:rsid w:val="003B7893"/>
    <w:rsid w:val="003B7898"/>
    <w:rsid w:val="003B7FAF"/>
    <w:rsid w:val="003C03CE"/>
    <w:rsid w:val="003C098C"/>
    <w:rsid w:val="003C0A88"/>
    <w:rsid w:val="003C0CEB"/>
    <w:rsid w:val="003C0D35"/>
    <w:rsid w:val="003C0E02"/>
    <w:rsid w:val="003C0EB6"/>
    <w:rsid w:val="003C0FD9"/>
    <w:rsid w:val="003C13A8"/>
    <w:rsid w:val="003C13B6"/>
    <w:rsid w:val="003C1F78"/>
    <w:rsid w:val="003C208F"/>
    <w:rsid w:val="003C34F6"/>
    <w:rsid w:val="003C3854"/>
    <w:rsid w:val="003C3975"/>
    <w:rsid w:val="003C3D0D"/>
    <w:rsid w:val="003C4093"/>
    <w:rsid w:val="003C41EA"/>
    <w:rsid w:val="003C4A9B"/>
    <w:rsid w:val="003C4D99"/>
    <w:rsid w:val="003C5271"/>
    <w:rsid w:val="003C563D"/>
    <w:rsid w:val="003C5739"/>
    <w:rsid w:val="003C574A"/>
    <w:rsid w:val="003C5A5C"/>
    <w:rsid w:val="003C5C4A"/>
    <w:rsid w:val="003C607C"/>
    <w:rsid w:val="003C63D0"/>
    <w:rsid w:val="003C6D67"/>
    <w:rsid w:val="003C733E"/>
    <w:rsid w:val="003C75B9"/>
    <w:rsid w:val="003C7814"/>
    <w:rsid w:val="003C7894"/>
    <w:rsid w:val="003C7A9D"/>
    <w:rsid w:val="003C7E1D"/>
    <w:rsid w:val="003C7ED2"/>
    <w:rsid w:val="003D0275"/>
    <w:rsid w:val="003D0B48"/>
    <w:rsid w:val="003D12A6"/>
    <w:rsid w:val="003D1705"/>
    <w:rsid w:val="003D18C8"/>
    <w:rsid w:val="003D1A53"/>
    <w:rsid w:val="003D23DC"/>
    <w:rsid w:val="003D2B6C"/>
    <w:rsid w:val="003D2D58"/>
    <w:rsid w:val="003D2F96"/>
    <w:rsid w:val="003D36AD"/>
    <w:rsid w:val="003D3CD2"/>
    <w:rsid w:val="003D3D83"/>
    <w:rsid w:val="003D3E94"/>
    <w:rsid w:val="003D3F35"/>
    <w:rsid w:val="003D429C"/>
    <w:rsid w:val="003D4379"/>
    <w:rsid w:val="003D495C"/>
    <w:rsid w:val="003D5027"/>
    <w:rsid w:val="003D51BF"/>
    <w:rsid w:val="003D564B"/>
    <w:rsid w:val="003D5B02"/>
    <w:rsid w:val="003D5FAA"/>
    <w:rsid w:val="003D609F"/>
    <w:rsid w:val="003D6B47"/>
    <w:rsid w:val="003D6B8D"/>
    <w:rsid w:val="003D6C53"/>
    <w:rsid w:val="003D6D7F"/>
    <w:rsid w:val="003D6F2B"/>
    <w:rsid w:val="003D70E5"/>
    <w:rsid w:val="003D718E"/>
    <w:rsid w:val="003D7B12"/>
    <w:rsid w:val="003D7C83"/>
    <w:rsid w:val="003D7DBA"/>
    <w:rsid w:val="003E05CD"/>
    <w:rsid w:val="003E07A7"/>
    <w:rsid w:val="003E084B"/>
    <w:rsid w:val="003E0D23"/>
    <w:rsid w:val="003E0D95"/>
    <w:rsid w:val="003E1684"/>
    <w:rsid w:val="003E1A53"/>
    <w:rsid w:val="003E22FA"/>
    <w:rsid w:val="003E2DAF"/>
    <w:rsid w:val="003E31D9"/>
    <w:rsid w:val="003E32AD"/>
    <w:rsid w:val="003E385C"/>
    <w:rsid w:val="003E3976"/>
    <w:rsid w:val="003E3A52"/>
    <w:rsid w:val="003E4EBC"/>
    <w:rsid w:val="003E51BA"/>
    <w:rsid w:val="003E5224"/>
    <w:rsid w:val="003E54FE"/>
    <w:rsid w:val="003E57F3"/>
    <w:rsid w:val="003E5F75"/>
    <w:rsid w:val="003E7033"/>
    <w:rsid w:val="003E7407"/>
    <w:rsid w:val="003E798C"/>
    <w:rsid w:val="003E7CA8"/>
    <w:rsid w:val="003F0BC6"/>
    <w:rsid w:val="003F1363"/>
    <w:rsid w:val="003F1804"/>
    <w:rsid w:val="003F1E27"/>
    <w:rsid w:val="003F1F43"/>
    <w:rsid w:val="003F20C4"/>
    <w:rsid w:val="003F26AC"/>
    <w:rsid w:val="003F2960"/>
    <w:rsid w:val="003F3102"/>
    <w:rsid w:val="003F3389"/>
    <w:rsid w:val="003F3708"/>
    <w:rsid w:val="003F3A1C"/>
    <w:rsid w:val="003F3D2C"/>
    <w:rsid w:val="003F4186"/>
    <w:rsid w:val="003F43B8"/>
    <w:rsid w:val="003F44AE"/>
    <w:rsid w:val="003F4B52"/>
    <w:rsid w:val="003F5662"/>
    <w:rsid w:val="003F5FEE"/>
    <w:rsid w:val="003F636B"/>
    <w:rsid w:val="003F6624"/>
    <w:rsid w:val="003F691D"/>
    <w:rsid w:val="003F6941"/>
    <w:rsid w:val="003F72A7"/>
    <w:rsid w:val="003F7301"/>
    <w:rsid w:val="003F73BD"/>
    <w:rsid w:val="003F76DF"/>
    <w:rsid w:val="003F7CEC"/>
    <w:rsid w:val="003F7CF4"/>
    <w:rsid w:val="003F7F3E"/>
    <w:rsid w:val="0040022E"/>
    <w:rsid w:val="00400516"/>
    <w:rsid w:val="004005C9"/>
    <w:rsid w:val="0040060B"/>
    <w:rsid w:val="00400B35"/>
    <w:rsid w:val="0040102F"/>
    <w:rsid w:val="00401101"/>
    <w:rsid w:val="00401240"/>
    <w:rsid w:val="00401351"/>
    <w:rsid w:val="004020E0"/>
    <w:rsid w:val="00403310"/>
    <w:rsid w:val="00403DFB"/>
    <w:rsid w:val="00403E2E"/>
    <w:rsid w:val="0040470D"/>
    <w:rsid w:val="00404D0C"/>
    <w:rsid w:val="00404E3A"/>
    <w:rsid w:val="00405060"/>
    <w:rsid w:val="004051A4"/>
    <w:rsid w:val="004051CC"/>
    <w:rsid w:val="004051E8"/>
    <w:rsid w:val="00405ADC"/>
    <w:rsid w:val="00405EEE"/>
    <w:rsid w:val="0040600D"/>
    <w:rsid w:val="004061BF"/>
    <w:rsid w:val="004063A7"/>
    <w:rsid w:val="004064CD"/>
    <w:rsid w:val="004070B3"/>
    <w:rsid w:val="0040713F"/>
    <w:rsid w:val="0040732B"/>
    <w:rsid w:val="0040744D"/>
    <w:rsid w:val="004077F9"/>
    <w:rsid w:val="00407816"/>
    <w:rsid w:val="00407969"/>
    <w:rsid w:val="00407E4E"/>
    <w:rsid w:val="00410508"/>
    <w:rsid w:val="004106F0"/>
    <w:rsid w:val="004118F4"/>
    <w:rsid w:val="00411ABC"/>
    <w:rsid w:val="0041229E"/>
    <w:rsid w:val="0041240C"/>
    <w:rsid w:val="0041261E"/>
    <w:rsid w:val="004127C2"/>
    <w:rsid w:val="00412AED"/>
    <w:rsid w:val="00412DF6"/>
    <w:rsid w:val="00413D01"/>
    <w:rsid w:val="0041431F"/>
    <w:rsid w:val="00414916"/>
    <w:rsid w:val="00414FAC"/>
    <w:rsid w:val="00415197"/>
    <w:rsid w:val="0041521A"/>
    <w:rsid w:val="004152BB"/>
    <w:rsid w:val="00415A28"/>
    <w:rsid w:val="00415EFB"/>
    <w:rsid w:val="004171AA"/>
    <w:rsid w:val="00417257"/>
    <w:rsid w:val="00417292"/>
    <w:rsid w:val="0041769E"/>
    <w:rsid w:val="00420A65"/>
    <w:rsid w:val="00420EAA"/>
    <w:rsid w:val="00421125"/>
    <w:rsid w:val="004213EE"/>
    <w:rsid w:val="004215DD"/>
    <w:rsid w:val="00421647"/>
    <w:rsid w:val="00421795"/>
    <w:rsid w:val="00421C80"/>
    <w:rsid w:val="00421D72"/>
    <w:rsid w:val="00421DCD"/>
    <w:rsid w:val="004220D7"/>
    <w:rsid w:val="00422247"/>
    <w:rsid w:val="00422822"/>
    <w:rsid w:val="00422A48"/>
    <w:rsid w:val="00422A55"/>
    <w:rsid w:val="0042347E"/>
    <w:rsid w:val="00423B48"/>
    <w:rsid w:val="00423CB2"/>
    <w:rsid w:val="0042420D"/>
    <w:rsid w:val="0042449A"/>
    <w:rsid w:val="004252BB"/>
    <w:rsid w:val="004254A0"/>
    <w:rsid w:val="00425908"/>
    <w:rsid w:val="00425ABB"/>
    <w:rsid w:val="00425BED"/>
    <w:rsid w:val="00425D5F"/>
    <w:rsid w:val="00425DCD"/>
    <w:rsid w:val="00426396"/>
    <w:rsid w:val="004263A9"/>
    <w:rsid w:val="0042646B"/>
    <w:rsid w:val="004265B4"/>
    <w:rsid w:val="00426828"/>
    <w:rsid w:val="004274CF"/>
    <w:rsid w:val="00427DA2"/>
    <w:rsid w:val="00427F77"/>
    <w:rsid w:val="004300AA"/>
    <w:rsid w:val="00430494"/>
    <w:rsid w:val="00431342"/>
    <w:rsid w:val="0043136D"/>
    <w:rsid w:val="0043200E"/>
    <w:rsid w:val="004323C5"/>
    <w:rsid w:val="004324AF"/>
    <w:rsid w:val="00432B3C"/>
    <w:rsid w:val="00432D21"/>
    <w:rsid w:val="00433943"/>
    <w:rsid w:val="00434E83"/>
    <w:rsid w:val="0043517A"/>
    <w:rsid w:val="004356CD"/>
    <w:rsid w:val="004357DA"/>
    <w:rsid w:val="00435843"/>
    <w:rsid w:val="004358BF"/>
    <w:rsid w:val="00436150"/>
    <w:rsid w:val="00436329"/>
    <w:rsid w:val="00436C32"/>
    <w:rsid w:val="00436F4E"/>
    <w:rsid w:val="00436FA4"/>
    <w:rsid w:val="0043729E"/>
    <w:rsid w:val="00437435"/>
    <w:rsid w:val="00437878"/>
    <w:rsid w:val="00440536"/>
    <w:rsid w:val="004413F0"/>
    <w:rsid w:val="004419A8"/>
    <w:rsid w:val="00441F76"/>
    <w:rsid w:val="00442553"/>
    <w:rsid w:val="00442AFD"/>
    <w:rsid w:val="00442F52"/>
    <w:rsid w:val="004438D4"/>
    <w:rsid w:val="00443D2F"/>
    <w:rsid w:val="004446BC"/>
    <w:rsid w:val="004447AF"/>
    <w:rsid w:val="004449C2"/>
    <w:rsid w:val="00444D7E"/>
    <w:rsid w:val="00444DDA"/>
    <w:rsid w:val="00445314"/>
    <w:rsid w:val="00445353"/>
    <w:rsid w:val="00445627"/>
    <w:rsid w:val="00445A73"/>
    <w:rsid w:val="00445C85"/>
    <w:rsid w:val="0044677C"/>
    <w:rsid w:val="00447F2B"/>
    <w:rsid w:val="0045119B"/>
    <w:rsid w:val="004517C5"/>
    <w:rsid w:val="004518F3"/>
    <w:rsid w:val="00451AB5"/>
    <w:rsid w:val="0045202F"/>
    <w:rsid w:val="00452337"/>
    <w:rsid w:val="004534A9"/>
    <w:rsid w:val="004545C8"/>
    <w:rsid w:val="00454A04"/>
    <w:rsid w:val="00454BE6"/>
    <w:rsid w:val="00455672"/>
    <w:rsid w:val="00455747"/>
    <w:rsid w:val="004558D8"/>
    <w:rsid w:val="00455C77"/>
    <w:rsid w:val="00456080"/>
    <w:rsid w:val="00456099"/>
    <w:rsid w:val="00456473"/>
    <w:rsid w:val="00456D58"/>
    <w:rsid w:val="004575A6"/>
    <w:rsid w:val="004577D5"/>
    <w:rsid w:val="004578AD"/>
    <w:rsid w:val="00457EC1"/>
    <w:rsid w:val="00460261"/>
    <w:rsid w:val="00460692"/>
    <w:rsid w:val="00460D1C"/>
    <w:rsid w:val="00461108"/>
    <w:rsid w:val="004611DF"/>
    <w:rsid w:val="00461496"/>
    <w:rsid w:val="0046163A"/>
    <w:rsid w:val="004617D4"/>
    <w:rsid w:val="00461871"/>
    <w:rsid w:val="0046222D"/>
    <w:rsid w:val="00462332"/>
    <w:rsid w:val="00462369"/>
    <w:rsid w:val="004628FF"/>
    <w:rsid w:val="004630D7"/>
    <w:rsid w:val="00463A11"/>
    <w:rsid w:val="00464371"/>
    <w:rsid w:val="00464BE9"/>
    <w:rsid w:val="00465187"/>
    <w:rsid w:val="00465BBB"/>
    <w:rsid w:val="00465E93"/>
    <w:rsid w:val="00466474"/>
    <w:rsid w:val="00466A12"/>
    <w:rsid w:val="00466CCF"/>
    <w:rsid w:val="004678A1"/>
    <w:rsid w:val="00467911"/>
    <w:rsid w:val="00470086"/>
    <w:rsid w:val="004700D1"/>
    <w:rsid w:val="00470697"/>
    <w:rsid w:val="00470F5A"/>
    <w:rsid w:val="004717F5"/>
    <w:rsid w:val="00471D4E"/>
    <w:rsid w:val="00471D54"/>
    <w:rsid w:val="004724BA"/>
    <w:rsid w:val="00472779"/>
    <w:rsid w:val="00472C4E"/>
    <w:rsid w:val="00472E59"/>
    <w:rsid w:val="00472EE5"/>
    <w:rsid w:val="00473237"/>
    <w:rsid w:val="004732FC"/>
    <w:rsid w:val="00473464"/>
    <w:rsid w:val="00473C4F"/>
    <w:rsid w:val="00473F70"/>
    <w:rsid w:val="004740F1"/>
    <w:rsid w:val="0047471F"/>
    <w:rsid w:val="00474D5F"/>
    <w:rsid w:val="0047558D"/>
    <w:rsid w:val="0047575C"/>
    <w:rsid w:val="00475A97"/>
    <w:rsid w:val="00476751"/>
    <w:rsid w:val="00477328"/>
    <w:rsid w:val="004776FB"/>
    <w:rsid w:val="00477892"/>
    <w:rsid w:val="00477A0F"/>
    <w:rsid w:val="00477E4B"/>
    <w:rsid w:val="00480209"/>
    <w:rsid w:val="00480379"/>
    <w:rsid w:val="00480772"/>
    <w:rsid w:val="00480A68"/>
    <w:rsid w:val="004811A2"/>
    <w:rsid w:val="004812E6"/>
    <w:rsid w:val="004818F7"/>
    <w:rsid w:val="0048196D"/>
    <w:rsid w:val="00481A28"/>
    <w:rsid w:val="00481F3F"/>
    <w:rsid w:val="00482D70"/>
    <w:rsid w:val="0048360B"/>
    <w:rsid w:val="004836A4"/>
    <w:rsid w:val="00483D80"/>
    <w:rsid w:val="00483FEA"/>
    <w:rsid w:val="00484264"/>
    <w:rsid w:val="00484529"/>
    <w:rsid w:val="0048458E"/>
    <w:rsid w:val="00484711"/>
    <w:rsid w:val="00484B74"/>
    <w:rsid w:val="0048523B"/>
    <w:rsid w:val="004854E2"/>
    <w:rsid w:val="00485704"/>
    <w:rsid w:val="00485971"/>
    <w:rsid w:val="00486688"/>
    <w:rsid w:val="00486846"/>
    <w:rsid w:val="00487DED"/>
    <w:rsid w:val="00487E5B"/>
    <w:rsid w:val="0049034A"/>
    <w:rsid w:val="004903C5"/>
    <w:rsid w:val="0049043E"/>
    <w:rsid w:val="00490900"/>
    <w:rsid w:val="00491384"/>
    <w:rsid w:val="0049162B"/>
    <w:rsid w:val="00491867"/>
    <w:rsid w:val="00491912"/>
    <w:rsid w:val="00491AA2"/>
    <w:rsid w:val="00492BAE"/>
    <w:rsid w:val="00493764"/>
    <w:rsid w:val="00493B52"/>
    <w:rsid w:val="00493C0B"/>
    <w:rsid w:val="004943E6"/>
    <w:rsid w:val="0049440A"/>
    <w:rsid w:val="00494AFE"/>
    <w:rsid w:val="00494CD0"/>
    <w:rsid w:val="004958AF"/>
    <w:rsid w:val="00495B26"/>
    <w:rsid w:val="00496733"/>
    <w:rsid w:val="004969DF"/>
    <w:rsid w:val="00496D21"/>
    <w:rsid w:val="00497380"/>
    <w:rsid w:val="004977C3"/>
    <w:rsid w:val="00497BA5"/>
    <w:rsid w:val="00497D54"/>
    <w:rsid w:val="004A0000"/>
    <w:rsid w:val="004A01E2"/>
    <w:rsid w:val="004A02B8"/>
    <w:rsid w:val="004A09B7"/>
    <w:rsid w:val="004A0AF0"/>
    <w:rsid w:val="004A10DD"/>
    <w:rsid w:val="004A1541"/>
    <w:rsid w:val="004A18B4"/>
    <w:rsid w:val="004A2244"/>
    <w:rsid w:val="004A244E"/>
    <w:rsid w:val="004A292B"/>
    <w:rsid w:val="004A29E1"/>
    <w:rsid w:val="004A2A91"/>
    <w:rsid w:val="004A2B50"/>
    <w:rsid w:val="004A2C34"/>
    <w:rsid w:val="004A3547"/>
    <w:rsid w:val="004A36EC"/>
    <w:rsid w:val="004A3E16"/>
    <w:rsid w:val="004A473C"/>
    <w:rsid w:val="004A494E"/>
    <w:rsid w:val="004A4D1F"/>
    <w:rsid w:val="004A67DD"/>
    <w:rsid w:val="004A6CF1"/>
    <w:rsid w:val="004A73E7"/>
    <w:rsid w:val="004A7861"/>
    <w:rsid w:val="004B02E4"/>
    <w:rsid w:val="004B04AF"/>
    <w:rsid w:val="004B0536"/>
    <w:rsid w:val="004B0572"/>
    <w:rsid w:val="004B0C59"/>
    <w:rsid w:val="004B14EE"/>
    <w:rsid w:val="004B16B5"/>
    <w:rsid w:val="004B2317"/>
    <w:rsid w:val="004B2869"/>
    <w:rsid w:val="004B2BBC"/>
    <w:rsid w:val="004B32AF"/>
    <w:rsid w:val="004B3A40"/>
    <w:rsid w:val="004B452C"/>
    <w:rsid w:val="004B4BBB"/>
    <w:rsid w:val="004B4DA2"/>
    <w:rsid w:val="004B501A"/>
    <w:rsid w:val="004B5DA4"/>
    <w:rsid w:val="004B64BC"/>
    <w:rsid w:val="004B6582"/>
    <w:rsid w:val="004B6593"/>
    <w:rsid w:val="004B69FB"/>
    <w:rsid w:val="004B6DE3"/>
    <w:rsid w:val="004B706B"/>
    <w:rsid w:val="004B742E"/>
    <w:rsid w:val="004B79E5"/>
    <w:rsid w:val="004C022A"/>
    <w:rsid w:val="004C040E"/>
    <w:rsid w:val="004C0749"/>
    <w:rsid w:val="004C0D77"/>
    <w:rsid w:val="004C0DBD"/>
    <w:rsid w:val="004C0E30"/>
    <w:rsid w:val="004C1052"/>
    <w:rsid w:val="004C112B"/>
    <w:rsid w:val="004C17C5"/>
    <w:rsid w:val="004C2EE8"/>
    <w:rsid w:val="004C3509"/>
    <w:rsid w:val="004C3747"/>
    <w:rsid w:val="004C4704"/>
    <w:rsid w:val="004C4928"/>
    <w:rsid w:val="004C4C00"/>
    <w:rsid w:val="004C4DDA"/>
    <w:rsid w:val="004C5AD1"/>
    <w:rsid w:val="004C6550"/>
    <w:rsid w:val="004C681B"/>
    <w:rsid w:val="004C688C"/>
    <w:rsid w:val="004C7859"/>
    <w:rsid w:val="004D035E"/>
    <w:rsid w:val="004D0CC3"/>
    <w:rsid w:val="004D1898"/>
    <w:rsid w:val="004D1BD9"/>
    <w:rsid w:val="004D1BE1"/>
    <w:rsid w:val="004D1C22"/>
    <w:rsid w:val="004D1FF7"/>
    <w:rsid w:val="004D26DD"/>
    <w:rsid w:val="004D27FA"/>
    <w:rsid w:val="004D2A7A"/>
    <w:rsid w:val="004D2BF9"/>
    <w:rsid w:val="004D2D1E"/>
    <w:rsid w:val="004D3288"/>
    <w:rsid w:val="004D328E"/>
    <w:rsid w:val="004D32A0"/>
    <w:rsid w:val="004D3372"/>
    <w:rsid w:val="004D3461"/>
    <w:rsid w:val="004D364C"/>
    <w:rsid w:val="004D3EEB"/>
    <w:rsid w:val="004D42CE"/>
    <w:rsid w:val="004D4963"/>
    <w:rsid w:val="004D4CDD"/>
    <w:rsid w:val="004D4DB0"/>
    <w:rsid w:val="004D4E07"/>
    <w:rsid w:val="004D554D"/>
    <w:rsid w:val="004D614A"/>
    <w:rsid w:val="004D61E5"/>
    <w:rsid w:val="004D635E"/>
    <w:rsid w:val="004D671B"/>
    <w:rsid w:val="004D67A4"/>
    <w:rsid w:val="004D6970"/>
    <w:rsid w:val="004D6A63"/>
    <w:rsid w:val="004D6DE2"/>
    <w:rsid w:val="004D6F9C"/>
    <w:rsid w:val="004D72AF"/>
    <w:rsid w:val="004D7622"/>
    <w:rsid w:val="004D7F97"/>
    <w:rsid w:val="004E040F"/>
    <w:rsid w:val="004E052E"/>
    <w:rsid w:val="004E05AA"/>
    <w:rsid w:val="004E0607"/>
    <w:rsid w:val="004E0975"/>
    <w:rsid w:val="004E0C51"/>
    <w:rsid w:val="004E0F0C"/>
    <w:rsid w:val="004E12AA"/>
    <w:rsid w:val="004E13FD"/>
    <w:rsid w:val="004E1A08"/>
    <w:rsid w:val="004E1E76"/>
    <w:rsid w:val="004E2239"/>
    <w:rsid w:val="004E2287"/>
    <w:rsid w:val="004E2C3F"/>
    <w:rsid w:val="004E2E38"/>
    <w:rsid w:val="004E3961"/>
    <w:rsid w:val="004E3DDD"/>
    <w:rsid w:val="004E41CD"/>
    <w:rsid w:val="004E43B3"/>
    <w:rsid w:val="004E4435"/>
    <w:rsid w:val="004E44D4"/>
    <w:rsid w:val="004E4519"/>
    <w:rsid w:val="004E4B8F"/>
    <w:rsid w:val="004E4F04"/>
    <w:rsid w:val="004E57EB"/>
    <w:rsid w:val="004E5A04"/>
    <w:rsid w:val="004E5E34"/>
    <w:rsid w:val="004E6626"/>
    <w:rsid w:val="004E67E6"/>
    <w:rsid w:val="004E6A59"/>
    <w:rsid w:val="004E6EE9"/>
    <w:rsid w:val="004E706D"/>
    <w:rsid w:val="004E7437"/>
    <w:rsid w:val="004E7657"/>
    <w:rsid w:val="004E7A10"/>
    <w:rsid w:val="004E7C6A"/>
    <w:rsid w:val="004E7F49"/>
    <w:rsid w:val="004E7F59"/>
    <w:rsid w:val="004F0524"/>
    <w:rsid w:val="004F052B"/>
    <w:rsid w:val="004F06FD"/>
    <w:rsid w:val="004F08ED"/>
    <w:rsid w:val="004F0C00"/>
    <w:rsid w:val="004F0D45"/>
    <w:rsid w:val="004F141F"/>
    <w:rsid w:val="004F1485"/>
    <w:rsid w:val="004F1B30"/>
    <w:rsid w:val="004F2EC2"/>
    <w:rsid w:val="004F2F65"/>
    <w:rsid w:val="004F3347"/>
    <w:rsid w:val="004F3647"/>
    <w:rsid w:val="004F45D4"/>
    <w:rsid w:val="004F460E"/>
    <w:rsid w:val="004F47D6"/>
    <w:rsid w:val="004F4A8E"/>
    <w:rsid w:val="004F4C4F"/>
    <w:rsid w:val="004F4DCE"/>
    <w:rsid w:val="004F53D9"/>
    <w:rsid w:val="004F54FA"/>
    <w:rsid w:val="004F5CB8"/>
    <w:rsid w:val="004F5E73"/>
    <w:rsid w:val="004F610E"/>
    <w:rsid w:val="004F615A"/>
    <w:rsid w:val="004F6E45"/>
    <w:rsid w:val="004F7184"/>
    <w:rsid w:val="004F7794"/>
    <w:rsid w:val="004F780F"/>
    <w:rsid w:val="004F7851"/>
    <w:rsid w:val="005004A7"/>
    <w:rsid w:val="005004C3"/>
    <w:rsid w:val="005006CB"/>
    <w:rsid w:val="00500C4E"/>
    <w:rsid w:val="005013E5"/>
    <w:rsid w:val="005023F9"/>
    <w:rsid w:val="005025E6"/>
    <w:rsid w:val="005026C1"/>
    <w:rsid w:val="005030B1"/>
    <w:rsid w:val="00503373"/>
    <w:rsid w:val="005036E0"/>
    <w:rsid w:val="00504E50"/>
    <w:rsid w:val="0050584D"/>
    <w:rsid w:val="00507061"/>
    <w:rsid w:val="005070D4"/>
    <w:rsid w:val="005071BB"/>
    <w:rsid w:val="0050795C"/>
    <w:rsid w:val="00510989"/>
    <w:rsid w:val="005109A8"/>
    <w:rsid w:val="00511154"/>
    <w:rsid w:val="0051160F"/>
    <w:rsid w:val="005119FB"/>
    <w:rsid w:val="00511C08"/>
    <w:rsid w:val="00511CED"/>
    <w:rsid w:val="005120CF"/>
    <w:rsid w:val="005120E1"/>
    <w:rsid w:val="00512211"/>
    <w:rsid w:val="0051249C"/>
    <w:rsid w:val="00513168"/>
    <w:rsid w:val="00513BFB"/>
    <w:rsid w:val="0051452E"/>
    <w:rsid w:val="00514980"/>
    <w:rsid w:val="005151FB"/>
    <w:rsid w:val="00515463"/>
    <w:rsid w:val="0051550B"/>
    <w:rsid w:val="00515BF5"/>
    <w:rsid w:val="00516460"/>
    <w:rsid w:val="00516CE1"/>
    <w:rsid w:val="00516E5E"/>
    <w:rsid w:val="00516FC2"/>
    <w:rsid w:val="00517A1C"/>
    <w:rsid w:val="005202A5"/>
    <w:rsid w:val="005208B0"/>
    <w:rsid w:val="00520A4B"/>
    <w:rsid w:val="00521429"/>
    <w:rsid w:val="00521929"/>
    <w:rsid w:val="00521B63"/>
    <w:rsid w:val="005220CA"/>
    <w:rsid w:val="00522247"/>
    <w:rsid w:val="0052239A"/>
    <w:rsid w:val="005224B7"/>
    <w:rsid w:val="0052336C"/>
    <w:rsid w:val="00523D4B"/>
    <w:rsid w:val="00523F55"/>
    <w:rsid w:val="0052431E"/>
    <w:rsid w:val="00524AD6"/>
    <w:rsid w:val="00524C60"/>
    <w:rsid w:val="005255F0"/>
    <w:rsid w:val="00525903"/>
    <w:rsid w:val="0052695F"/>
    <w:rsid w:val="00526F0A"/>
    <w:rsid w:val="00526F2B"/>
    <w:rsid w:val="0052731B"/>
    <w:rsid w:val="005274DB"/>
    <w:rsid w:val="00527573"/>
    <w:rsid w:val="005279BE"/>
    <w:rsid w:val="00527C07"/>
    <w:rsid w:val="00527F08"/>
    <w:rsid w:val="00530A89"/>
    <w:rsid w:val="00530ECD"/>
    <w:rsid w:val="005317A7"/>
    <w:rsid w:val="005319D2"/>
    <w:rsid w:val="00531C39"/>
    <w:rsid w:val="00532126"/>
    <w:rsid w:val="0053221C"/>
    <w:rsid w:val="005324FA"/>
    <w:rsid w:val="00532EFE"/>
    <w:rsid w:val="0053334E"/>
    <w:rsid w:val="0053347B"/>
    <w:rsid w:val="00533635"/>
    <w:rsid w:val="0053375C"/>
    <w:rsid w:val="005338EF"/>
    <w:rsid w:val="00533AB8"/>
    <w:rsid w:val="00533B6B"/>
    <w:rsid w:val="00533D22"/>
    <w:rsid w:val="005349B8"/>
    <w:rsid w:val="00534C8A"/>
    <w:rsid w:val="00534CD8"/>
    <w:rsid w:val="00534EB2"/>
    <w:rsid w:val="00534F7F"/>
    <w:rsid w:val="00535337"/>
    <w:rsid w:val="00535629"/>
    <w:rsid w:val="00535D7D"/>
    <w:rsid w:val="005361FC"/>
    <w:rsid w:val="00536684"/>
    <w:rsid w:val="00537333"/>
    <w:rsid w:val="0053752C"/>
    <w:rsid w:val="005379DC"/>
    <w:rsid w:val="00540027"/>
    <w:rsid w:val="005404C1"/>
    <w:rsid w:val="00540A7A"/>
    <w:rsid w:val="00540CB3"/>
    <w:rsid w:val="0054124E"/>
    <w:rsid w:val="0054139D"/>
    <w:rsid w:val="005416D2"/>
    <w:rsid w:val="005418D5"/>
    <w:rsid w:val="00541A8C"/>
    <w:rsid w:val="00542B6D"/>
    <w:rsid w:val="00542D52"/>
    <w:rsid w:val="00543481"/>
    <w:rsid w:val="0054375A"/>
    <w:rsid w:val="00543A95"/>
    <w:rsid w:val="00543D3C"/>
    <w:rsid w:val="005442FE"/>
    <w:rsid w:val="00544AD4"/>
    <w:rsid w:val="005452B8"/>
    <w:rsid w:val="005452E9"/>
    <w:rsid w:val="00545616"/>
    <w:rsid w:val="00545B96"/>
    <w:rsid w:val="0054619F"/>
    <w:rsid w:val="005464AA"/>
    <w:rsid w:val="00546735"/>
    <w:rsid w:val="00546D97"/>
    <w:rsid w:val="00547297"/>
    <w:rsid w:val="005474C8"/>
    <w:rsid w:val="00547CC1"/>
    <w:rsid w:val="005503AA"/>
    <w:rsid w:val="00550627"/>
    <w:rsid w:val="005518FB"/>
    <w:rsid w:val="00551A9C"/>
    <w:rsid w:val="0055221E"/>
    <w:rsid w:val="00552320"/>
    <w:rsid w:val="00552581"/>
    <w:rsid w:val="0055283C"/>
    <w:rsid w:val="005529E5"/>
    <w:rsid w:val="00552F5F"/>
    <w:rsid w:val="00553046"/>
    <w:rsid w:val="00553159"/>
    <w:rsid w:val="00553985"/>
    <w:rsid w:val="00553ACF"/>
    <w:rsid w:val="00553E03"/>
    <w:rsid w:val="00554044"/>
    <w:rsid w:val="0055415F"/>
    <w:rsid w:val="00554823"/>
    <w:rsid w:val="005549B8"/>
    <w:rsid w:val="00555081"/>
    <w:rsid w:val="0055611A"/>
    <w:rsid w:val="00556327"/>
    <w:rsid w:val="00556333"/>
    <w:rsid w:val="0055638C"/>
    <w:rsid w:val="0055638F"/>
    <w:rsid w:val="005563D6"/>
    <w:rsid w:val="005564FB"/>
    <w:rsid w:val="0055672C"/>
    <w:rsid w:val="00556E57"/>
    <w:rsid w:val="0055700C"/>
    <w:rsid w:val="005571A1"/>
    <w:rsid w:val="0056060E"/>
    <w:rsid w:val="00560D07"/>
    <w:rsid w:val="0056143F"/>
    <w:rsid w:val="00561601"/>
    <w:rsid w:val="005616F9"/>
    <w:rsid w:val="0056180C"/>
    <w:rsid w:val="00561A3F"/>
    <w:rsid w:val="00561D24"/>
    <w:rsid w:val="00561D99"/>
    <w:rsid w:val="0056207B"/>
    <w:rsid w:val="0056212D"/>
    <w:rsid w:val="0056250B"/>
    <w:rsid w:val="005626E2"/>
    <w:rsid w:val="00562786"/>
    <w:rsid w:val="005627AB"/>
    <w:rsid w:val="005628D9"/>
    <w:rsid w:val="00562E4E"/>
    <w:rsid w:val="00563864"/>
    <w:rsid w:val="00564311"/>
    <w:rsid w:val="00564768"/>
    <w:rsid w:val="005653A9"/>
    <w:rsid w:val="005654FB"/>
    <w:rsid w:val="0056589E"/>
    <w:rsid w:val="0056590A"/>
    <w:rsid w:val="00565AF2"/>
    <w:rsid w:val="00565B1C"/>
    <w:rsid w:val="00565BBC"/>
    <w:rsid w:val="00565C64"/>
    <w:rsid w:val="00565D3D"/>
    <w:rsid w:val="00566235"/>
    <w:rsid w:val="005665A5"/>
    <w:rsid w:val="0056672A"/>
    <w:rsid w:val="005667F7"/>
    <w:rsid w:val="00566E97"/>
    <w:rsid w:val="0056758F"/>
    <w:rsid w:val="00567690"/>
    <w:rsid w:val="00567CE0"/>
    <w:rsid w:val="0057038E"/>
    <w:rsid w:val="00570E13"/>
    <w:rsid w:val="00570F55"/>
    <w:rsid w:val="00571489"/>
    <w:rsid w:val="00571B01"/>
    <w:rsid w:val="005727E3"/>
    <w:rsid w:val="00572C96"/>
    <w:rsid w:val="00573130"/>
    <w:rsid w:val="005731EF"/>
    <w:rsid w:val="0057328A"/>
    <w:rsid w:val="005733CE"/>
    <w:rsid w:val="005735AD"/>
    <w:rsid w:val="00573963"/>
    <w:rsid w:val="00573AEF"/>
    <w:rsid w:val="00573F90"/>
    <w:rsid w:val="00574269"/>
    <w:rsid w:val="00574521"/>
    <w:rsid w:val="00575157"/>
    <w:rsid w:val="005751CB"/>
    <w:rsid w:val="005753F0"/>
    <w:rsid w:val="005755B7"/>
    <w:rsid w:val="005757A5"/>
    <w:rsid w:val="00576132"/>
    <w:rsid w:val="00576176"/>
    <w:rsid w:val="00576BA4"/>
    <w:rsid w:val="00576F19"/>
    <w:rsid w:val="0057712D"/>
    <w:rsid w:val="00577949"/>
    <w:rsid w:val="00577AAB"/>
    <w:rsid w:val="005805DC"/>
    <w:rsid w:val="00580615"/>
    <w:rsid w:val="0058089A"/>
    <w:rsid w:val="005818E3"/>
    <w:rsid w:val="00581C21"/>
    <w:rsid w:val="00581D89"/>
    <w:rsid w:val="00581DB1"/>
    <w:rsid w:val="0058341F"/>
    <w:rsid w:val="005837EC"/>
    <w:rsid w:val="00583A28"/>
    <w:rsid w:val="00584480"/>
    <w:rsid w:val="00584489"/>
    <w:rsid w:val="0058475C"/>
    <w:rsid w:val="00584971"/>
    <w:rsid w:val="00584A6A"/>
    <w:rsid w:val="00584C0B"/>
    <w:rsid w:val="005850BF"/>
    <w:rsid w:val="0058522E"/>
    <w:rsid w:val="005857A1"/>
    <w:rsid w:val="00585CD7"/>
    <w:rsid w:val="00585DEA"/>
    <w:rsid w:val="00585FC6"/>
    <w:rsid w:val="0058615D"/>
    <w:rsid w:val="005864DC"/>
    <w:rsid w:val="00586B98"/>
    <w:rsid w:val="00590420"/>
    <w:rsid w:val="005905F0"/>
    <w:rsid w:val="005906BE"/>
    <w:rsid w:val="00590AF3"/>
    <w:rsid w:val="00590FEB"/>
    <w:rsid w:val="0059193B"/>
    <w:rsid w:val="00591C17"/>
    <w:rsid w:val="00591E2C"/>
    <w:rsid w:val="005921FA"/>
    <w:rsid w:val="00592405"/>
    <w:rsid w:val="00592728"/>
    <w:rsid w:val="00592C65"/>
    <w:rsid w:val="0059488D"/>
    <w:rsid w:val="00595249"/>
    <w:rsid w:val="005955B1"/>
    <w:rsid w:val="00595A7C"/>
    <w:rsid w:val="00595B1B"/>
    <w:rsid w:val="00595F84"/>
    <w:rsid w:val="0059674D"/>
    <w:rsid w:val="00596D10"/>
    <w:rsid w:val="00597334"/>
    <w:rsid w:val="00597A8A"/>
    <w:rsid w:val="00597FEC"/>
    <w:rsid w:val="005A0171"/>
    <w:rsid w:val="005A0DD7"/>
    <w:rsid w:val="005A0E65"/>
    <w:rsid w:val="005A1030"/>
    <w:rsid w:val="005A1844"/>
    <w:rsid w:val="005A1F45"/>
    <w:rsid w:val="005A24D3"/>
    <w:rsid w:val="005A26E0"/>
    <w:rsid w:val="005A298D"/>
    <w:rsid w:val="005A29A9"/>
    <w:rsid w:val="005A2B30"/>
    <w:rsid w:val="005A2D5E"/>
    <w:rsid w:val="005A30EA"/>
    <w:rsid w:val="005A3292"/>
    <w:rsid w:val="005A34AD"/>
    <w:rsid w:val="005A3641"/>
    <w:rsid w:val="005A4B61"/>
    <w:rsid w:val="005A4C52"/>
    <w:rsid w:val="005A5789"/>
    <w:rsid w:val="005A5D75"/>
    <w:rsid w:val="005A734B"/>
    <w:rsid w:val="005A7D60"/>
    <w:rsid w:val="005B0984"/>
    <w:rsid w:val="005B0DA2"/>
    <w:rsid w:val="005B1096"/>
    <w:rsid w:val="005B1434"/>
    <w:rsid w:val="005B1D36"/>
    <w:rsid w:val="005B2419"/>
    <w:rsid w:val="005B2EB3"/>
    <w:rsid w:val="005B35FA"/>
    <w:rsid w:val="005B382A"/>
    <w:rsid w:val="005B39AF"/>
    <w:rsid w:val="005B3D65"/>
    <w:rsid w:val="005B40B8"/>
    <w:rsid w:val="005B4321"/>
    <w:rsid w:val="005B4334"/>
    <w:rsid w:val="005B44A8"/>
    <w:rsid w:val="005B478F"/>
    <w:rsid w:val="005B47AC"/>
    <w:rsid w:val="005B47F2"/>
    <w:rsid w:val="005B47F8"/>
    <w:rsid w:val="005B4987"/>
    <w:rsid w:val="005B4A62"/>
    <w:rsid w:val="005B4B08"/>
    <w:rsid w:val="005B4C94"/>
    <w:rsid w:val="005B54D6"/>
    <w:rsid w:val="005B5FC0"/>
    <w:rsid w:val="005B60C0"/>
    <w:rsid w:val="005B6E0A"/>
    <w:rsid w:val="005B74C7"/>
    <w:rsid w:val="005B7952"/>
    <w:rsid w:val="005B7A1F"/>
    <w:rsid w:val="005B7A28"/>
    <w:rsid w:val="005B7B28"/>
    <w:rsid w:val="005C08EC"/>
    <w:rsid w:val="005C0DEA"/>
    <w:rsid w:val="005C1597"/>
    <w:rsid w:val="005C1635"/>
    <w:rsid w:val="005C1C66"/>
    <w:rsid w:val="005C20B6"/>
    <w:rsid w:val="005C2ABA"/>
    <w:rsid w:val="005C44B6"/>
    <w:rsid w:val="005C4683"/>
    <w:rsid w:val="005C487C"/>
    <w:rsid w:val="005C51B9"/>
    <w:rsid w:val="005C5312"/>
    <w:rsid w:val="005C533C"/>
    <w:rsid w:val="005C582D"/>
    <w:rsid w:val="005C6378"/>
    <w:rsid w:val="005C677F"/>
    <w:rsid w:val="005C683F"/>
    <w:rsid w:val="005C6895"/>
    <w:rsid w:val="005C713C"/>
    <w:rsid w:val="005C7399"/>
    <w:rsid w:val="005D009A"/>
    <w:rsid w:val="005D0253"/>
    <w:rsid w:val="005D0D52"/>
    <w:rsid w:val="005D1646"/>
    <w:rsid w:val="005D1D34"/>
    <w:rsid w:val="005D2109"/>
    <w:rsid w:val="005D23CB"/>
    <w:rsid w:val="005D25B3"/>
    <w:rsid w:val="005D2BB1"/>
    <w:rsid w:val="005D2E56"/>
    <w:rsid w:val="005D35B3"/>
    <w:rsid w:val="005D39EB"/>
    <w:rsid w:val="005D3A1F"/>
    <w:rsid w:val="005D4420"/>
    <w:rsid w:val="005D5D93"/>
    <w:rsid w:val="005D5F69"/>
    <w:rsid w:val="005D671E"/>
    <w:rsid w:val="005D6A42"/>
    <w:rsid w:val="005D6C7A"/>
    <w:rsid w:val="005D76CA"/>
    <w:rsid w:val="005D7C36"/>
    <w:rsid w:val="005D7DC1"/>
    <w:rsid w:val="005D7F2C"/>
    <w:rsid w:val="005E0414"/>
    <w:rsid w:val="005E1048"/>
    <w:rsid w:val="005E1301"/>
    <w:rsid w:val="005E23E4"/>
    <w:rsid w:val="005E2B54"/>
    <w:rsid w:val="005E4089"/>
    <w:rsid w:val="005E416D"/>
    <w:rsid w:val="005E42CD"/>
    <w:rsid w:val="005E432D"/>
    <w:rsid w:val="005E4BC7"/>
    <w:rsid w:val="005E636D"/>
    <w:rsid w:val="005E63E3"/>
    <w:rsid w:val="005E673F"/>
    <w:rsid w:val="005E7062"/>
    <w:rsid w:val="005E7727"/>
    <w:rsid w:val="005F00FA"/>
    <w:rsid w:val="005F038C"/>
    <w:rsid w:val="005F0E7E"/>
    <w:rsid w:val="005F139F"/>
    <w:rsid w:val="005F153F"/>
    <w:rsid w:val="005F16C2"/>
    <w:rsid w:val="005F16E7"/>
    <w:rsid w:val="005F1DC7"/>
    <w:rsid w:val="005F1DF4"/>
    <w:rsid w:val="005F1E48"/>
    <w:rsid w:val="005F1E99"/>
    <w:rsid w:val="005F28D6"/>
    <w:rsid w:val="005F3053"/>
    <w:rsid w:val="005F4917"/>
    <w:rsid w:val="005F563D"/>
    <w:rsid w:val="005F5B9B"/>
    <w:rsid w:val="005F6687"/>
    <w:rsid w:val="005F6E65"/>
    <w:rsid w:val="005F6E6D"/>
    <w:rsid w:val="005F7379"/>
    <w:rsid w:val="005F7584"/>
    <w:rsid w:val="005F7831"/>
    <w:rsid w:val="005F7879"/>
    <w:rsid w:val="005F7B4D"/>
    <w:rsid w:val="005F7BC1"/>
    <w:rsid w:val="006002E5"/>
    <w:rsid w:val="006009F8"/>
    <w:rsid w:val="006013FF"/>
    <w:rsid w:val="00601526"/>
    <w:rsid w:val="00601709"/>
    <w:rsid w:val="00601886"/>
    <w:rsid w:val="006019E7"/>
    <w:rsid w:val="00601F19"/>
    <w:rsid w:val="00602964"/>
    <w:rsid w:val="00602B58"/>
    <w:rsid w:val="00602D51"/>
    <w:rsid w:val="00602F45"/>
    <w:rsid w:val="00603BFD"/>
    <w:rsid w:val="00603D73"/>
    <w:rsid w:val="006042EF"/>
    <w:rsid w:val="0060436D"/>
    <w:rsid w:val="00605150"/>
    <w:rsid w:val="00605562"/>
    <w:rsid w:val="00606792"/>
    <w:rsid w:val="00606BAF"/>
    <w:rsid w:val="00606CD2"/>
    <w:rsid w:val="00606E0F"/>
    <w:rsid w:val="00606E60"/>
    <w:rsid w:val="00606E9B"/>
    <w:rsid w:val="006078C5"/>
    <w:rsid w:val="00607DF9"/>
    <w:rsid w:val="00610FA7"/>
    <w:rsid w:val="00610FD9"/>
    <w:rsid w:val="0061116D"/>
    <w:rsid w:val="006111AB"/>
    <w:rsid w:val="00611230"/>
    <w:rsid w:val="00611519"/>
    <w:rsid w:val="0061173F"/>
    <w:rsid w:val="00611E3D"/>
    <w:rsid w:val="00611E89"/>
    <w:rsid w:val="006124B8"/>
    <w:rsid w:val="006130B6"/>
    <w:rsid w:val="006132C4"/>
    <w:rsid w:val="006134A0"/>
    <w:rsid w:val="00613801"/>
    <w:rsid w:val="006138FA"/>
    <w:rsid w:val="006140A8"/>
    <w:rsid w:val="006146ED"/>
    <w:rsid w:val="00614BCB"/>
    <w:rsid w:val="00614E6F"/>
    <w:rsid w:val="00615011"/>
    <w:rsid w:val="0061511A"/>
    <w:rsid w:val="00616426"/>
    <w:rsid w:val="0061649B"/>
    <w:rsid w:val="006169F0"/>
    <w:rsid w:val="00617B57"/>
    <w:rsid w:val="00617C19"/>
    <w:rsid w:val="00620D11"/>
    <w:rsid w:val="00620ECC"/>
    <w:rsid w:val="0062174C"/>
    <w:rsid w:val="00621E36"/>
    <w:rsid w:val="00621F0E"/>
    <w:rsid w:val="00622643"/>
    <w:rsid w:val="00622B9F"/>
    <w:rsid w:val="00622D70"/>
    <w:rsid w:val="00623130"/>
    <w:rsid w:val="006232E6"/>
    <w:rsid w:val="00624860"/>
    <w:rsid w:val="00624D03"/>
    <w:rsid w:val="00625F78"/>
    <w:rsid w:val="006261E3"/>
    <w:rsid w:val="00626BC6"/>
    <w:rsid w:val="00626FAE"/>
    <w:rsid w:val="0062720E"/>
    <w:rsid w:val="00627653"/>
    <w:rsid w:val="00627970"/>
    <w:rsid w:val="00627BDB"/>
    <w:rsid w:val="00630DF8"/>
    <w:rsid w:val="00630E36"/>
    <w:rsid w:val="00631482"/>
    <w:rsid w:val="006315E4"/>
    <w:rsid w:val="0063184D"/>
    <w:rsid w:val="00631EE2"/>
    <w:rsid w:val="00631F0F"/>
    <w:rsid w:val="006322E2"/>
    <w:rsid w:val="006323A6"/>
    <w:rsid w:val="006323C5"/>
    <w:rsid w:val="0063278D"/>
    <w:rsid w:val="00632808"/>
    <w:rsid w:val="006328D8"/>
    <w:rsid w:val="00632C48"/>
    <w:rsid w:val="00632FB9"/>
    <w:rsid w:val="00633BF2"/>
    <w:rsid w:val="00633BF3"/>
    <w:rsid w:val="00633DF8"/>
    <w:rsid w:val="00633EEA"/>
    <w:rsid w:val="0063445F"/>
    <w:rsid w:val="00634570"/>
    <w:rsid w:val="00634860"/>
    <w:rsid w:val="00634DBB"/>
    <w:rsid w:val="00634DF7"/>
    <w:rsid w:val="00635376"/>
    <w:rsid w:val="0063589A"/>
    <w:rsid w:val="00635FA1"/>
    <w:rsid w:val="006360DD"/>
    <w:rsid w:val="00636244"/>
    <w:rsid w:val="0063652F"/>
    <w:rsid w:val="006365C4"/>
    <w:rsid w:val="0063667C"/>
    <w:rsid w:val="006379C7"/>
    <w:rsid w:val="00637DEE"/>
    <w:rsid w:val="00637F10"/>
    <w:rsid w:val="0064026F"/>
    <w:rsid w:val="00641BEC"/>
    <w:rsid w:val="00641DC1"/>
    <w:rsid w:val="00641F29"/>
    <w:rsid w:val="006424DC"/>
    <w:rsid w:val="00642D15"/>
    <w:rsid w:val="006432F2"/>
    <w:rsid w:val="006436A7"/>
    <w:rsid w:val="006438C4"/>
    <w:rsid w:val="00643F81"/>
    <w:rsid w:val="0064420F"/>
    <w:rsid w:val="00644345"/>
    <w:rsid w:val="006444DB"/>
    <w:rsid w:val="006446E6"/>
    <w:rsid w:val="00644F60"/>
    <w:rsid w:val="006453FA"/>
    <w:rsid w:val="0064579B"/>
    <w:rsid w:val="00645ACA"/>
    <w:rsid w:val="006464F4"/>
    <w:rsid w:val="00646516"/>
    <w:rsid w:val="00647534"/>
    <w:rsid w:val="00647972"/>
    <w:rsid w:val="00647AE3"/>
    <w:rsid w:val="0065010A"/>
    <w:rsid w:val="00650A10"/>
    <w:rsid w:val="00650CC5"/>
    <w:rsid w:val="00650D9C"/>
    <w:rsid w:val="0065115B"/>
    <w:rsid w:val="0065136B"/>
    <w:rsid w:val="006513BA"/>
    <w:rsid w:val="00651BDB"/>
    <w:rsid w:val="00651C33"/>
    <w:rsid w:val="00651E48"/>
    <w:rsid w:val="00651F88"/>
    <w:rsid w:val="00652952"/>
    <w:rsid w:val="006532AB"/>
    <w:rsid w:val="006534D6"/>
    <w:rsid w:val="00653740"/>
    <w:rsid w:val="00653BA3"/>
    <w:rsid w:val="00653C7B"/>
    <w:rsid w:val="00653F4A"/>
    <w:rsid w:val="006540A4"/>
    <w:rsid w:val="006544EE"/>
    <w:rsid w:val="0065525E"/>
    <w:rsid w:val="0065547C"/>
    <w:rsid w:val="0065574D"/>
    <w:rsid w:val="00655796"/>
    <w:rsid w:val="00655F79"/>
    <w:rsid w:val="00656011"/>
    <w:rsid w:val="006566A0"/>
    <w:rsid w:val="006569C6"/>
    <w:rsid w:val="00656BB9"/>
    <w:rsid w:val="00656E61"/>
    <w:rsid w:val="006571BA"/>
    <w:rsid w:val="0065733D"/>
    <w:rsid w:val="00660898"/>
    <w:rsid w:val="00660C5A"/>
    <w:rsid w:val="00661357"/>
    <w:rsid w:val="0066159F"/>
    <w:rsid w:val="00661737"/>
    <w:rsid w:val="00662267"/>
    <w:rsid w:val="0066233E"/>
    <w:rsid w:val="006624AE"/>
    <w:rsid w:val="00662B7A"/>
    <w:rsid w:val="00662FC9"/>
    <w:rsid w:val="006632B1"/>
    <w:rsid w:val="0066353B"/>
    <w:rsid w:val="00663672"/>
    <w:rsid w:val="006639E3"/>
    <w:rsid w:val="00663F38"/>
    <w:rsid w:val="0066453F"/>
    <w:rsid w:val="00664A75"/>
    <w:rsid w:val="00664ABD"/>
    <w:rsid w:val="00664C82"/>
    <w:rsid w:val="00664E65"/>
    <w:rsid w:val="00664FC0"/>
    <w:rsid w:val="00665C3C"/>
    <w:rsid w:val="00666091"/>
    <w:rsid w:val="006667D9"/>
    <w:rsid w:val="00666D92"/>
    <w:rsid w:val="0066779B"/>
    <w:rsid w:val="00667986"/>
    <w:rsid w:val="006700E2"/>
    <w:rsid w:val="006707D8"/>
    <w:rsid w:val="00670A9E"/>
    <w:rsid w:val="00670B63"/>
    <w:rsid w:val="00670DB7"/>
    <w:rsid w:val="00670F3E"/>
    <w:rsid w:val="00671981"/>
    <w:rsid w:val="00671D1E"/>
    <w:rsid w:val="00671FCE"/>
    <w:rsid w:val="00672933"/>
    <w:rsid w:val="00672A4C"/>
    <w:rsid w:val="00672AFC"/>
    <w:rsid w:val="00673045"/>
    <w:rsid w:val="00673088"/>
    <w:rsid w:val="00673615"/>
    <w:rsid w:val="006737BC"/>
    <w:rsid w:val="00673F32"/>
    <w:rsid w:val="00673F49"/>
    <w:rsid w:val="00674935"/>
    <w:rsid w:val="006750EB"/>
    <w:rsid w:val="00675145"/>
    <w:rsid w:val="00675C10"/>
    <w:rsid w:val="00675E22"/>
    <w:rsid w:val="0067701B"/>
    <w:rsid w:val="006770F3"/>
    <w:rsid w:val="006771A4"/>
    <w:rsid w:val="00677B2B"/>
    <w:rsid w:val="006801DF"/>
    <w:rsid w:val="00680B27"/>
    <w:rsid w:val="00680B49"/>
    <w:rsid w:val="00680C14"/>
    <w:rsid w:val="00680DDA"/>
    <w:rsid w:val="006810D3"/>
    <w:rsid w:val="006810D8"/>
    <w:rsid w:val="0068182B"/>
    <w:rsid w:val="0068193B"/>
    <w:rsid w:val="00681D10"/>
    <w:rsid w:val="00682417"/>
    <w:rsid w:val="006829E8"/>
    <w:rsid w:val="006829EE"/>
    <w:rsid w:val="00682CCB"/>
    <w:rsid w:val="006830E7"/>
    <w:rsid w:val="00683D23"/>
    <w:rsid w:val="00683F55"/>
    <w:rsid w:val="00684B6C"/>
    <w:rsid w:val="006850AB"/>
    <w:rsid w:val="0068552D"/>
    <w:rsid w:val="00685658"/>
    <w:rsid w:val="006856A0"/>
    <w:rsid w:val="00685A12"/>
    <w:rsid w:val="00685DC3"/>
    <w:rsid w:val="00686A99"/>
    <w:rsid w:val="00687251"/>
    <w:rsid w:val="0068772F"/>
    <w:rsid w:val="00687740"/>
    <w:rsid w:val="00690D1A"/>
    <w:rsid w:val="00690D8D"/>
    <w:rsid w:val="00691089"/>
    <w:rsid w:val="00691640"/>
    <w:rsid w:val="00691928"/>
    <w:rsid w:val="0069196D"/>
    <w:rsid w:val="00691AFB"/>
    <w:rsid w:val="006927DB"/>
    <w:rsid w:val="006928B0"/>
    <w:rsid w:val="00692DB0"/>
    <w:rsid w:val="0069316C"/>
    <w:rsid w:val="0069326F"/>
    <w:rsid w:val="00693338"/>
    <w:rsid w:val="00693511"/>
    <w:rsid w:val="00693901"/>
    <w:rsid w:val="0069397E"/>
    <w:rsid w:val="00693C62"/>
    <w:rsid w:val="00693ED2"/>
    <w:rsid w:val="006941DF"/>
    <w:rsid w:val="0069448F"/>
    <w:rsid w:val="006952C9"/>
    <w:rsid w:val="00695402"/>
    <w:rsid w:val="006957AF"/>
    <w:rsid w:val="00695950"/>
    <w:rsid w:val="00695A7B"/>
    <w:rsid w:val="00695CE4"/>
    <w:rsid w:val="006973FA"/>
    <w:rsid w:val="00697547"/>
    <w:rsid w:val="0069779A"/>
    <w:rsid w:val="006A0CCA"/>
    <w:rsid w:val="006A0FCF"/>
    <w:rsid w:val="006A1172"/>
    <w:rsid w:val="006A17F1"/>
    <w:rsid w:val="006A1F60"/>
    <w:rsid w:val="006A20EC"/>
    <w:rsid w:val="006A26F8"/>
    <w:rsid w:val="006A29C1"/>
    <w:rsid w:val="006A29C7"/>
    <w:rsid w:val="006A2D97"/>
    <w:rsid w:val="006A2E93"/>
    <w:rsid w:val="006A3385"/>
    <w:rsid w:val="006A3874"/>
    <w:rsid w:val="006A38D5"/>
    <w:rsid w:val="006A3AF2"/>
    <w:rsid w:val="006A3BDE"/>
    <w:rsid w:val="006A3CF0"/>
    <w:rsid w:val="006A3D8E"/>
    <w:rsid w:val="006A3E78"/>
    <w:rsid w:val="006A402D"/>
    <w:rsid w:val="006A40FB"/>
    <w:rsid w:val="006A4E57"/>
    <w:rsid w:val="006A4FDA"/>
    <w:rsid w:val="006A5206"/>
    <w:rsid w:val="006A53D6"/>
    <w:rsid w:val="006A557A"/>
    <w:rsid w:val="006A56FD"/>
    <w:rsid w:val="006A572C"/>
    <w:rsid w:val="006A5A5F"/>
    <w:rsid w:val="006A5B92"/>
    <w:rsid w:val="006A5C59"/>
    <w:rsid w:val="006A5CEF"/>
    <w:rsid w:val="006A62AB"/>
    <w:rsid w:val="006A62F6"/>
    <w:rsid w:val="006A63F7"/>
    <w:rsid w:val="006A64F4"/>
    <w:rsid w:val="006A6EBE"/>
    <w:rsid w:val="006A6F28"/>
    <w:rsid w:val="006A6F87"/>
    <w:rsid w:val="006A6FC8"/>
    <w:rsid w:val="006A7D55"/>
    <w:rsid w:val="006A7E6B"/>
    <w:rsid w:val="006B0069"/>
    <w:rsid w:val="006B03C6"/>
    <w:rsid w:val="006B05A2"/>
    <w:rsid w:val="006B066E"/>
    <w:rsid w:val="006B06A7"/>
    <w:rsid w:val="006B06DB"/>
    <w:rsid w:val="006B07B9"/>
    <w:rsid w:val="006B13CC"/>
    <w:rsid w:val="006B204F"/>
    <w:rsid w:val="006B2612"/>
    <w:rsid w:val="006B2694"/>
    <w:rsid w:val="006B28EF"/>
    <w:rsid w:val="006B2AA0"/>
    <w:rsid w:val="006B2F7E"/>
    <w:rsid w:val="006B2FFC"/>
    <w:rsid w:val="006B333E"/>
    <w:rsid w:val="006B33C2"/>
    <w:rsid w:val="006B3EAE"/>
    <w:rsid w:val="006B3EC2"/>
    <w:rsid w:val="006B4169"/>
    <w:rsid w:val="006B479B"/>
    <w:rsid w:val="006B4FCC"/>
    <w:rsid w:val="006B51A6"/>
    <w:rsid w:val="006B57AE"/>
    <w:rsid w:val="006B60D5"/>
    <w:rsid w:val="006B62F2"/>
    <w:rsid w:val="006B6765"/>
    <w:rsid w:val="006B6C92"/>
    <w:rsid w:val="006B6D3A"/>
    <w:rsid w:val="006B6E6B"/>
    <w:rsid w:val="006B7580"/>
    <w:rsid w:val="006B7DD9"/>
    <w:rsid w:val="006B7E12"/>
    <w:rsid w:val="006B7F2C"/>
    <w:rsid w:val="006C0060"/>
    <w:rsid w:val="006C02C2"/>
    <w:rsid w:val="006C02D4"/>
    <w:rsid w:val="006C059D"/>
    <w:rsid w:val="006C0737"/>
    <w:rsid w:val="006C083B"/>
    <w:rsid w:val="006C0A0E"/>
    <w:rsid w:val="006C0B55"/>
    <w:rsid w:val="006C0C68"/>
    <w:rsid w:val="006C1BDF"/>
    <w:rsid w:val="006C22BE"/>
    <w:rsid w:val="006C2377"/>
    <w:rsid w:val="006C2544"/>
    <w:rsid w:val="006C32C4"/>
    <w:rsid w:val="006C33A5"/>
    <w:rsid w:val="006C3E8F"/>
    <w:rsid w:val="006C3F5F"/>
    <w:rsid w:val="006C469E"/>
    <w:rsid w:val="006C46D3"/>
    <w:rsid w:val="006C5535"/>
    <w:rsid w:val="006C590B"/>
    <w:rsid w:val="006C5FDB"/>
    <w:rsid w:val="006C6896"/>
    <w:rsid w:val="006C6AD5"/>
    <w:rsid w:val="006C7884"/>
    <w:rsid w:val="006D0423"/>
    <w:rsid w:val="006D0BDC"/>
    <w:rsid w:val="006D0DA2"/>
    <w:rsid w:val="006D15F4"/>
    <w:rsid w:val="006D2195"/>
    <w:rsid w:val="006D24B4"/>
    <w:rsid w:val="006D2506"/>
    <w:rsid w:val="006D26B5"/>
    <w:rsid w:val="006D2702"/>
    <w:rsid w:val="006D28E7"/>
    <w:rsid w:val="006D2902"/>
    <w:rsid w:val="006D2D41"/>
    <w:rsid w:val="006D30D1"/>
    <w:rsid w:val="006D3468"/>
    <w:rsid w:val="006D3E90"/>
    <w:rsid w:val="006D4162"/>
    <w:rsid w:val="006D4298"/>
    <w:rsid w:val="006D5150"/>
    <w:rsid w:val="006D5855"/>
    <w:rsid w:val="006D59B8"/>
    <w:rsid w:val="006D6127"/>
    <w:rsid w:val="006D625A"/>
    <w:rsid w:val="006D637A"/>
    <w:rsid w:val="006D674D"/>
    <w:rsid w:val="006D69CB"/>
    <w:rsid w:val="006D7E16"/>
    <w:rsid w:val="006D7E5D"/>
    <w:rsid w:val="006D7ECA"/>
    <w:rsid w:val="006E05E5"/>
    <w:rsid w:val="006E100D"/>
    <w:rsid w:val="006E1DB6"/>
    <w:rsid w:val="006E200E"/>
    <w:rsid w:val="006E2336"/>
    <w:rsid w:val="006E26C8"/>
    <w:rsid w:val="006E2885"/>
    <w:rsid w:val="006E2A7B"/>
    <w:rsid w:val="006E30F3"/>
    <w:rsid w:val="006E3A35"/>
    <w:rsid w:val="006E3DA1"/>
    <w:rsid w:val="006E40AF"/>
    <w:rsid w:val="006E45C4"/>
    <w:rsid w:val="006E4BC7"/>
    <w:rsid w:val="006E51AC"/>
    <w:rsid w:val="006E53CD"/>
    <w:rsid w:val="006E62D7"/>
    <w:rsid w:val="006E65A0"/>
    <w:rsid w:val="006E6662"/>
    <w:rsid w:val="006E677C"/>
    <w:rsid w:val="006E6852"/>
    <w:rsid w:val="006E6CA4"/>
    <w:rsid w:val="006E6D2A"/>
    <w:rsid w:val="006E704E"/>
    <w:rsid w:val="006E7084"/>
    <w:rsid w:val="006E7934"/>
    <w:rsid w:val="006E7A69"/>
    <w:rsid w:val="006F0297"/>
    <w:rsid w:val="006F0501"/>
    <w:rsid w:val="006F08D9"/>
    <w:rsid w:val="006F0AAE"/>
    <w:rsid w:val="006F0DC8"/>
    <w:rsid w:val="006F0DE6"/>
    <w:rsid w:val="006F0F60"/>
    <w:rsid w:val="006F107F"/>
    <w:rsid w:val="006F194A"/>
    <w:rsid w:val="006F1BFA"/>
    <w:rsid w:val="006F1E24"/>
    <w:rsid w:val="006F2373"/>
    <w:rsid w:val="006F4147"/>
    <w:rsid w:val="006F468A"/>
    <w:rsid w:val="006F4A87"/>
    <w:rsid w:val="006F4BB2"/>
    <w:rsid w:val="006F4F14"/>
    <w:rsid w:val="006F533F"/>
    <w:rsid w:val="006F6B00"/>
    <w:rsid w:val="006F6DC4"/>
    <w:rsid w:val="006F741D"/>
    <w:rsid w:val="006F75E1"/>
    <w:rsid w:val="006F7684"/>
    <w:rsid w:val="006F7720"/>
    <w:rsid w:val="006F7BD0"/>
    <w:rsid w:val="006F7DC4"/>
    <w:rsid w:val="006F7EED"/>
    <w:rsid w:val="00700139"/>
    <w:rsid w:val="00700E29"/>
    <w:rsid w:val="00700E56"/>
    <w:rsid w:val="00700EEF"/>
    <w:rsid w:val="007011AC"/>
    <w:rsid w:val="0070140C"/>
    <w:rsid w:val="00701782"/>
    <w:rsid w:val="0070197B"/>
    <w:rsid w:val="0070217E"/>
    <w:rsid w:val="00702199"/>
    <w:rsid w:val="007025E8"/>
    <w:rsid w:val="00702CFA"/>
    <w:rsid w:val="007035E5"/>
    <w:rsid w:val="00703FAF"/>
    <w:rsid w:val="00704242"/>
    <w:rsid w:val="007042D3"/>
    <w:rsid w:val="00704726"/>
    <w:rsid w:val="00704D9E"/>
    <w:rsid w:val="007057CC"/>
    <w:rsid w:val="007060A6"/>
    <w:rsid w:val="007062D0"/>
    <w:rsid w:val="007066BB"/>
    <w:rsid w:val="00706ACC"/>
    <w:rsid w:val="00706D6F"/>
    <w:rsid w:val="00707903"/>
    <w:rsid w:val="00707933"/>
    <w:rsid w:val="00707A1F"/>
    <w:rsid w:val="00707D50"/>
    <w:rsid w:val="00710466"/>
    <w:rsid w:val="0071073B"/>
    <w:rsid w:val="00710867"/>
    <w:rsid w:val="0071098C"/>
    <w:rsid w:val="00710E60"/>
    <w:rsid w:val="00710EC2"/>
    <w:rsid w:val="007111C0"/>
    <w:rsid w:val="007112BE"/>
    <w:rsid w:val="007112E1"/>
    <w:rsid w:val="00711482"/>
    <w:rsid w:val="00711598"/>
    <w:rsid w:val="00711B9F"/>
    <w:rsid w:val="00711FFE"/>
    <w:rsid w:val="00712085"/>
    <w:rsid w:val="007122E5"/>
    <w:rsid w:val="00712FFC"/>
    <w:rsid w:val="007136EA"/>
    <w:rsid w:val="0071373A"/>
    <w:rsid w:val="007139BC"/>
    <w:rsid w:val="00713A56"/>
    <w:rsid w:val="00713D6A"/>
    <w:rsid w:val="00713DEE"/>
    <w:rsid w:val="00713F96"/>
    <w:rsid w:val="0071428F"/>
    <w:rsid w:val="007144C7"/>
    <w:rsid w:val="00714A81"/>
    <w:rsid w:val="00714BB2"/>
    <w:rsid w:val="00715069"/>
    <w:rsid w:val="00715833"/>
    <w:rsid w:val="00715850"/>
    <w:rsid w:val="00715DAE"/>
    <w:rsid w:val="0071619B"/>
    <w:rsid w:val="007167A1"/>
    <w:rsid w:val="00717032"/>
    <w:rsid w:val="007171A6"/>
    <w:rsid w:val="007175F7"/>
    <w:rsid w:val="007177ED"/>
    <w:rsid w:val="00717AE2"/>
    <w:rsid w:val="00717BC5"/>
    <w:rsid w:val="00720391"/>
    <w:rsid w:val="007203F0"/>
    <w:rsid w:val="00720E88"/>
    <w:rsid w:val="007212A0"/>
    <w:rsid w:val="0072149E"/>
    <w:rsid w:val="007215CA"/>
    <w:rsid w:val="00721E80"/>
    <w:rsid w:val="00721FF8"/>
    <w:rsid w:val="00722495"/>
    <w:rsid w:val="00722944"/>
    <w:rsid w:val="00722A0B"/>
    <w:rsid w:val="00722CED"/>
    <w:rsid w:val="007233B9"/>
    <w:rsid w:val="007239FC"/>
    <w:rsid w:val="00723FF5"/>
    <w:rsid w:val="0072457A"/>
    <w:rsid w:val="00724625"/>
    <w:rsid w:val="0072576C"/>
    <w:rsid w:val="007257A5"/>
    <w:rsid w:val="007262A8"/>
    <w:rsid w:val="00726562"/>
    <w:rsid w:val="00726740"/>
    <w:rsid w:val="00727752"/>
    <w:rsid w:val="007277C3"/>
    <w:rsid w:val="00727C46"/>
    <w:rsid w:val="00727CE9"/>
    <w:rsid w:val="00730794"/>
    <w:rsid w:val="00730FC5"/>
    <w:rsid w:val="007311C3"/>
    <w:rsid w:val="00731509"/>
    <w:rsid w:val="007316BD"/>
    <w:rsid w:val="007316E5"/>
    <w:rsid w:val="00731E8A"/>
    <w:rsid w:val="0073253E"/>
    <w:rsid w:val="00732C70"/>
    <w:rsid w:val="00733003"/>
    <w:rsid w:val="007334B2"/>
    <w:rsid w:val="007334C8"/>
    <w:rsid w:val="00733560"/>
    <w:rsid w:val="007336EA"/>
    <w:rsid w:val="007336F7"/>
    <w:rsid w:val="00733772"/>
    <w:rsid w:val="0073470C"/>
    <w:rsid w:val="007354E9"/>
    <w:rsid w:val="00735F91"/>
    <w:rsid w:val="007362B6"/>
    <w:rsid w:val="007367AC"/>
    <w:rsid w:val="007367D5"/>
    <w:rsid w:val="00736D9A"/>
    <w:rsid w:val="00737C5C"/>
    <w:rsid w:val="00737DBF"/>
    <w:rsid w:val="00737E4E"/>
    <w:rsid w:val="007401A3"/>
    <w:rsid w:val="007408D5"/>
    <w:rsid w:val="00740984"/>
    <w:rsid w:val="0074148A"/>
    <w:rsid w:val="007418F6"/>
    <w:rsid w:val="00741FEC"/>
    <w:rsid w:val="007428BE"/>
    <w:rsid w:val="00742A01"/>
    <w:rsid w:val="00742F74"/>
    <w:rsid w:val="00742F78"/>
    <w:rsid w:val="00743B4A"/>
    <w:rsid w:val="00743CC0"/>
    <w:rsid w:val="00743E95"/>
    <w:rsid w:val="00744D22"/>
    <w:rsid w:val="00744FF6"/>
    <w:rsid w:val="00745226"/>
    <w:rsid w:val="0074570A"/>
    <w:rsid w:val="007458D6"/>
    <w:rsid w:val="00745AE5"/>
    <w:rsid w:val="00746018"/>
    <w:rsid w:val="007465D5"/>
    <w:rsid w:val="007469F1"/>
    <w:rsid w:val="00746AB1"/>
    <w:rsid w:val="00746AB5"/>
    <w:rsid w:val="00746F92"/>
    <w:rsid w:val="00747469"/>
    <w:rsid w:val="00747F28"/>
    <w:rsid w:val="00747FA2"/>
    <w:rsid w:val="00750AE3"/>
    <w:rsid w:val="00750CA7"/>
    <w:rsid w:val="00750CCE"/>
    <w:rsid w:val="00750DC5"/>
    <w:rsid w:val="00750EBB"/>
    <w:rsid w:val="00751243"/>
    <w:rsid w:val="0075216E"/>
    <w:rsid w:val="00752275"/>
    <w:rsid w:val="0075241A"/>
    <w:rsid w:val="00752541"/>
    <w:rsid w:val="00752BE2"/>
    <w:rsid w:val="00752FEF"/>
    <w:rsid w:val="00753B71"/>
    <w:rsid w:val="00753BA8"/>
    <w:rsid w:val="00753D67"/>
    <w:rsid w:val="00753F99"/>
    <w:rsid w:val="00754145"/>
    <w:rsid w:val="007544D0"/>
    <w:rsid w:val="007547F6"/>
    <w:rsid w:val="00754865"/>
    <w:rsid w:val="00755B09"/>
    <w:rsid w:val="00756034"/>
    <w:rsid w:val="00756BC7"/>
    <w:rsid w:val="00756C1C"/>
    <w:rsid w:val="00756CAC"/>
    <w:rsid w:val="00756E51"/>
    <w:rsid w:val="00757CB7"/>
    <w:rsid w:val="00757E5C"/>
    <w:rsid w:val="00757E9E"/>
    <w:rsid w:val="0076098D"/>
    <w:rsid w:val="00760D6B"/>
    <w:rsid w:val="007611EA"/>
    <w:rsid w:val="007616E4"/>
    <w:rsid w:val="00761B71"/>
    <w:rsid w:val="00761EAE"/>
    <w:rsid w:val="007626E6"/>
    <w:rsid w:val="0076323D"/>
    <w:rsid w:val="00763474"/>
    <w:rsid w:val="0076392F"/>
    <w:rsid w:val="00763996"/>
    <w:rsid w:val="0076423E"/>
    <w:rsid w:val="00764445"/>
    <w:rsid w:val="00764599"/>
    <w:rsid w:val="00764DCE"/>
    <w:rsid w:val="00764E62"/>
    <w:rsid w:val="007658FD"/>
    <w:rsid w:val="00765CEA"/>
    <w:rsid w:val="007662FB"/>
    <w:rsid w:val="007664F9"/>
    <w:rsid w:val="00766B54"/>
    <w:rsid w:val="00766D00"/>
    <w:rsid w:val="00767710"/>
    <w:rsid w:val="00767EA6"/>
    <w:rsid w:val="00767EE6"/>
    <w:rsid w:val="0077005D"/>
    <w:rsid w:val="0077013B"/>
    <w:rsid w:val="0077069A"/>
    <w:rsid w:val="007708D5"/>
    <w:rsid w:val="00770910"/>
    <w:rsid w:val="00770CB6"/>
    <w:rsid w:val="007710E4"/>
    <w:rsid w:val="007712B0"/>
    <w:rsid w:val="007717C2"/>
    <w:rsid w:val="0077196A"/>
    <w:rsid w:val="007719B7"/>
    <w:rsid w:val="00771E0E"/>
    <w:rsid w:val="0077286F"/>
    <w:rsid w:val="00773649"/>
    <w:rsid w:val="007737DE"/>
    <w:rsid w:val="00773A90"/>
    <w:rsid w:val="00773D43"/>
    <w:rsid w:val="007746F0"/>
    <w:rsid w:val="00774D1B"/>
    <w:rsid w:val="0077535D"/>
    <w:rsid w:val="00775535"/>
    <w:rsid w:val="007755F0"/>
    <w:rsid w:val="007756E9"/>
    <w:rsid w:val="007760E2"/>
    <w:rsid w:val="00776768"/>
    <w:rsid w:val="00776A72"/>
    <w:rsid w:val="00776C54"/>
    <w:rsid w:val="00777672"/>
    <w:rsid w:val="00777997"/>
    <w:rsid w:val="007779B3"/>
    <w:rsid w:val="00777CFC"/>
    <w:rsid w:val="00777E88"/>
    <w:rsid w:val="00777EB7"/>
    <w:rsid w:val="00777FBC"/>
    <w:rsid w:val="00780276"/>
    <w:rsid w:val="007802D7"/>
    <w:rsid w:val="0078045E"/>
    <w:rsid w:val="00780AEB"/>
    <w:rsid w:val="00780C60"/>
    <w:rsid w:val="00780C77"/>
    <w:rsid w:val="00780CB4"/>
    <w:rsid w:val="00781005"/>
    <w:rsid w:val="007813E1"/>
    <w:rsid w:val="00782432"/>
    <w:rsid w:val="00782A5C"/>
    <w:rsid w:val="00782C5B"/>
    <w:rsid w:val="00782F52"/>
    <w:rsid w:val="00783113"/>
    <w:rsid w:val="007835DD"/>
    <w:rsid w:val="00783616"/>
    <w:rsid w:val="00783943"/>
    <w:rsid w:val="007839ED"/>
    <w:rsid w:val="00783D45"/>
    <w:rsid w:val="007842E1"/>
    <w:rsid w:val="0078467F"/>
    <w:rsid w:val="0078549A"/>
    <w:rsid w:val="00785C66"/>
    <w:rsid w:val="00785F2C"/>
    <w:rsid w:val="00786B6B"/>
    <w:rsid w:val="00786E9D"/>
    <w:rsid w:val="007876DF"/>
    <w:rsid w:val="00790017"/>
    <w:rsid w:val="00790642"/>
    <w:rsid w:val="00790BDD"/>
    <w:rsid w:val="007910C4"/>
    <w:rsid w:val="0079135C"/>
    <w:rsid w:val="00791BEF"/>
    <w:rsid w:val="0079211F"/>
    <w:rsid w:val="007929CE"/>
    <w:rsid w:val="007929EF"/>
    <w:rsid w:val="00792B5B"/>
    <w:rsid w:val="00792BEC"/>
    <w:rsid w:val="007938FE"/>
    <w:rsid w:val="00794130"/>
    <w:rsid w:val="00794365"/>
    <w:rsid w:val="00794A3D"/>
    <w:rsid w:val="00794D17"/>
    <w:rsid w:val="00795555"/>
    <w:rsid w:val="007955D7"/>
    <w:rsid w:val="00795C28"/>
    <w:rsid w:val="0079606A"/>
    <w:rsid w:val="007965C4"/>
    <w:rsid w:val="0079692A"/>
    <w:rsid w:val="00796E8D"/>
    <w:rsid w:val="007973DA"/>
    <w:rsid w:val="007A13B9"/>
    <w:rsid w:val="007A1B21"/>
    <w:rsid w:val="007A2103"/>
    <w:rsid w:val="007A2657"/>
    <w:rsid w:val="007A435A"/>
    <w:rsid w:val="007A46C7"/>
    <w:rsid w:val="007A4B90"/>
    <w:rsid w:val="007A6411"/>
    <w:rsid w:val="007A66D4"/>
    <w:rsid w:val="007A6C76"/>
    <w:rsid w:val="007A6F27"/>
    <w:rsid w:val="007A71B5"/>
    <w:rsid w:val="007A7F63"/>
    <w:rsid w:val="007B0451"/>
    <w:rsid w:val="007B07E9"/>
    <w:rsid w:val="007B0BF6"/>
    <w:rsid w:val="007B0C16"/>
    <w:rsid w:val="007B0DFC"/>
    <w:rsid w:val="007B0E6C"/>
    <w:rsid w:val="007B1796"/>
    <w:rsid w:val="007B1834"/>
    <w:rsid w:val="007B18ED"/>
    <w:rsid w:val="007B19F7"/>
    <w:rsid w:val="007B2384"/>
    <w:rsid w:val="007B2543"/>
    <w:rsid w:val="007B2687"/>
    <w:rsid w:val="007B282F"/>
    <w:rsid w:val="007B2CE5"/>
    <w:rsid w:val="007B30B7"/>
    <w:rsid w:val="007B31E6"/>
    <w:rsid w:val="007B3970"/>
    <w:rsid w:val="007B3A09"/>
    <w:rsid w:val="007B3CE3"/>
    <w:rsid w:val="007B4086"/>
    <w:rsid w:val="007B4B7D"/>
    <w:rsid w:val="007B4CED"/>
    <w:rsid w:val="007B5004"/>
    <w:rsid w:val="007B55AA"/>
    <w:rsid w:val="007B5660"/>
    <w:rsid w:val="007B6092"/>
    <w:rsid w:val="007B6213"/>
    <w:rsid w:val="007B63AE"/>
    <w:rsid w:val="007B6742"/>
    <w:rsid w:val="007B78F6"/>
    <w:rsid w:val="007B7A32"/>
    <w:rsid w:val="007B7FA7"/>
    <w:rsid w:val="007C05FB"/>
    <w:rsid w:val="007C06D8"/>
    <w:rsid w:val="007C106E"/>
    <w:rsid w:val="007C111D"/>
    <w:rsid w:val="007C169C"/>
    <w:rsid w:val="007C1732"/>
    <w:rsid w:val="007C186F"/>
    <w:rsid w:val="007C1E6A"/>
    <w:rsid w:val="007C1E86"/>
    <w:rsid w:val="007C21B1"/>
    <w:rsid w:val="007C23B8"/>
    <w:rsid w:val="007C2402"/>
    <w:rsid w:val="007C2596"/>
    <w:rsid w:val="007C2D65"/>
    <w:rsid w:val="007C2E29"/>
    <w:rsid w:val="007C2E9F"/>
    <w:rsid w:val="007C32CD"/>
    <w:rsid w:val="007C37E4"/>
    <w:rsid w:val="007C37F1"/>
    <w:rsid w:val="007C3C1E"/>
    <w:rsid w:val="007C4046"/>
    <w:rsid w:val="007C4282"/>
    <w:rsid w:val="007C432B"/>
    <w:rsid w:val="007C4347"/>
    <w:rsid w:val="007C43B0"/>
    <w:rsid w:val="007C4770"/>
    <w:rsid w:val="007C5724"/>
    <w:rsid w:val="007C5737"/>
    <w:rsid w:val="007C5E4C"/>
    <w:rsid w:val="007C60C6"/>
    <w:rsid w:val="007C65C3"/>
    <w:rsid w:val="007C6DF2"/>
    <w:rsid w:val="007C73D1"/>
    <w:rsid w:val="007C7A98"/>
    <w:rsid w:val="007D0324"/>
    <w:rsid w:val="007D0645"/>
    <w:rsid w:val="007D09D7"/>
    <w:rsid w:val="007D0AF4"/>
    <w:rsid w:val="007D0B64"/>
    <w:rsid w:val="007D0DEF"/>
    <w:rsid w:val="007D0F26"/>
    <w:rsid w:val="007D10E7"/>
    <w:rsid w:val="007D1897"/>
    <w:rsid w:val="007D1A18"/>
    <w:rsid w:val="007D1A7F"/>
    <w:rsid w:val="007D1C32"/>
    <w:rsid w:val="007D1F15"/>
    <w:rsid w:val="007D2211"/>
    <w:rsid w:val="007D2313"/>
    <w:rsid w:val="007D231E"/>
    <w:rsid w:val="007D2362"/>
    <w:rsid w:val="007D2A73"/>
    <w:rsid w:val="007D2C5C"/>
    <w:rsid w:val="007D2F8F"/>
    <w:rsid w:val="007D3202"/>
    <w:rsid w:val="007D32C7"/>
    <w:rsid w:val="007D34E1"/>
    <w:rsid w:val="007D35E8"/>
    <w:rsid w:val="007D3A77"/>
    <w:rsid w:val="007D3B82"/>
    <w:rsid w:val="007D4010"/>
    <w:rsid w:val="007D4349"/>
    <w:rsid w:val="007D46D9"/>
    <w:rsid w:val="007D5471"/>
    <w:rsid w:val="007D5D67"/>
    <w:rsid w:val="007D5F48"/>
    <w:rsid w:val="007D5F62"/>
    <w:rsid w:val="007D5FD8"/>
    <w:rsid w:val="007D7A5D"/>
    <w:rsid w:val="007D7E28"/>
    <w:rsid w:val="007E0078"/>
    <w:rsid w:val="007E0859"/>
    <w:rsid w:val="007E0F34"/>
    <w:rsid w:val="007E1A7A"/>
    <w:rsid w:val="007E2069"/>
    <w:rsid w:val="007E27EF"/>
    <w:rsid w:val="007E2A04"/>
    <w:rsid w:val="007E2AFC"/>
    <w:rsid w:val="007E2EEA"/>
    <w:rsid w:val="007E4210"/>
    <w:rsid w:val="007E44ED"/>
    <w:rsid w:val="007E4674"/>
    <w:rsid w:val="007E5050"/>
    <w:rsid w:val="007E505F"/>
    <w:rsid w:val="007E577E"/>
    <w:rsid w:val="007E5A0D"/>
    <w:rsid w:val="007E5C76"/>
    <w:rsid w:val="007E62E0"/>
    <w:rsid w:val="007E640E"/>
    <w:rsid w:val="007E69A7"/>
    <w:rsid w:val="007E6A37"/>
    <w:rsid w:val="007E6A6C"/>
    <w:rsid w:val="007E7592"/>
    <w:rsid w:val="007E7826"/>
    <w:rsid w:val="007E7988"/>
    <w:rsid w:val="007E798D"/>
    <w:rsid w:val="007E7F8F"/>
    <w:rsid w:val="007F0186"/>
    <w:rsid w:val="007F02ED"/>
    <w:rsid w:val="007F066E"/>
    <w:rsid w:val="007F071D"/>
    <w:rsid w:val="007F0C6B"/>
    <w:rsid w:val="007F0FC9"/>
    <w:rsid w:val="007F10C3"/>
    <w:rsid w:val="007F10F5"/>
    <w:rsid w:val="007F1144"/>
    <w:rsid w:val="007F11A7"/>
    <w:rsid w:val="007F1215"/>
    <w:rsid w:val="007F129C"/>
    <w:rsid w:val="007F1387"/>
    <w:rsid w:val="007F1758"/>
    <w:rsid w:val="007F2A31"/>
    <w:rsid w:val="007F33AF"/>
    <w:rsid w:val="007F38B7"/>
    <w:rsid w:val="007F3A93"/>
    <w:rsid w:val="007F3ACD"/>
    <w:rsid w:val="007F3DC5"/>
    <w:rsid w:val="007F48B1"/>
    <w:rsid w:val="007F525A"/>
    <w:rsid w:val="007F5640"/>
    <w:rsid w:val="007F57AA"/>
    <w:rsid w:val="007F5855"/>
    <w:rsid w:val="007F5F2F"/>
    <w:rsid w:val="007F6AAE"/>
    <w:rsid w:val="007F6C8A"/>
    <w:rsid w:val="007F6CC1"/>
    <w:rsid w:val="007F6D47"/>
    <w:rsid w:val="007F70D5"/>
    <w:rsid w:val="007F7C9A"/>
    <w:rsid w:val="007F7D67"/>
    <w:rsid w:val="00800891"/>
    <w:rsid w:val="00800AD5"/>
    <w:rsid w:val="00800E15"/>
    <w:rsid w:val="0080184A"/>
    <w:rsid w:val="00801AD3"/>
    <w:rsid w:val="00802229"/>
    <w:rsid w:val="00802646"/>
    <w:rsid w:val="008027BC"/>
    <w:rsid w:val="00802826"/>
    <w:rsid w:val="00803144"/>
    <w:rsid w:val="00803336"/>
    <w:rsid w:val="0080366C"/>
    <w:rsid w:val="00803D85"/>
    <w:rsid w:val="0080424B"/>
    <w:rsid w:val="008052E8"/>
    <w:rsid w:val="00805529"/>
    <w:rsid w:val="008058E8"/>
    <w:rsid w:val="00805CBA"/>
    <w:rsid w:val="00805D70"/>
    <w:rsid w:val="00805D95"/>
    <w:rsid w:val="00806003"/>
    <w:rsid w:val="008069C2"/>
    <w:rsid w:val="008071D5"/>
    <w:rsid w:val="0080778E"/>
    <w:rsid w:val="00807C57"/>
    <w:rsid w:val="00810002"/>
    <w:rsid w:val="00810726"/>
    <w:rsid w:val="008114ED"/>
    <w:rsid w:val="008116DF"/>
    <w:rsid w:val="00812924"/>
    <w:rsid w:val="00812947"/>
    <w:rsid w:val="00812CAB"/>
    <w:rsid w:val="008131D3"/>
    <w:rsid w:val="00813A27"/>
    <w:rsid w:val="00813CA5"/>
    <w:rsid w:val="00814A31"/>
    <w:rsid w:val="00814BA5"/>
    <w:rsid w:val="00814D9C"/>
    <w:rsid w:val="008152A0"/>
    <w:rsid w:val="00815364"/>
    <w:rsid w:val="0081539B"/>
    <w:rsid w:val="00815669"/>
    <w:rsid w:val="00815774"/>
    <w:rsid w:val="00815A72"/>
    <w:rsid w:val="0081644D"/>
    <w:rsid w:val="00816957"/>
    <w:rsid w:val="00816C85"/>
    <w:rsid w:val="00816D0D"/>
    <w:rsid w:val="0081743A"/>
    <w:rsid w:val="00817821"/>
    <w:rsid w:val="0081796A"/>
    <w:rsid w:val="00817E97"/>
    <w:rsid w:val="008201AB"/>
    <w:rsid w:val="008201F5"/>
    <w:rsid w:val="008206EB"/>
    <w:rsid w:val="00820954"/>
    <w:rsid w:val="00820D47"/>
    <w:rsid w:val="00820E37"/>
    <w:rsid w:val="00820E87"/>
    <w:rsid w:val="00820F50"/>
    <w:rsid w:val="008210C0"/>
    <w:rsid w:val="008213AF"/>
    <w:rsid w:val="00821927"/>
    <w:rsid w:val="00821DE0"/>
    <w:rsid w:val="00821FBD"/>
    <w:rsid w:val="00822406"/>
    <w:rsid w:val="00822531"/>
    <w:rsid w:val="0082271F"/>
    <w:rsid w:val="0082311A"/>
    <w:rsid w:val="0082337A"/>
    <w:rsid w:val="0082344E"/>
    <w:rsid w:val="00823978"/>
    <w:rsid w:val="008239CD"/>
    <w:rsid w:val="00823C2C"/>
    <w:rsid w:val="00823C4E"/>
    <w:rsid w:val="00824785"/>
    <w:rsid w:val="00824D92"/>
    <w:rsid w:val="00824FDC"/>
    <w:rsid w:val="00825754"/>
    <w:rsid w:val="00825C1E"/>
    <w:rsid w:val="00825FDB"/>
    <w:rsid w:val="0082620E"/>
    <w:rsid w:val="008263F2"/>
    <w:rsid w:val="008266F6"/>
    <w:rsid w:val="00826893"/>
    <w:rsid w:val="00827379"/>
    <w:rsid w:val="008273B6"/>
    <w:rsid w:val="00827816"/>
    <w:rsid w:val="00827973"/>
    <w:rsid w:val="00827E35"/>
    <w:rsid w:val="00827F66"/>
    <w:rsid w:val="008306B7"/>
    <w:rsid w:val="00830852"/>
    <w:rsid w:val="008308AB"/>
    <w:rsid w:val="00830A09"/>
    <w:rsid w:val="00830EEA"/>
    <w:rsid w:val="0083126A"/>
    <w:rsid w:val="0083172F"/>
    <w:rsid w:val="00831A18"/>
    <w:rsid w:val="0083226A"/>
    <w:rsid w:val="00832599"/>
    <w:rsid w:val="008327B5"/>
    <w:rsid w:val="00832E79"/>
    <w:rsid w:val="0083352A"/>
    <w:rsid w:val="00833CC6"/>
    <w:rsid w:val="00833CF0"/>
    <w:rsid w:val="00834A6C"/>
    <w:rsid w:val="00834B2E"/>
    <w:rsid w:val="00834E6B"/>
    <w:rsid w:val="0083510B"/>
    <w:rsid w:val="0083542F"/>
    <w:rsid w:val="008355D2"/>
    <w:rsid w:val="00835B6D"/>
    <w:rsid w:val="00835FF7"/>
    <w:rsid w:val="008362C4"/>
    <w:rsid w:val="008368F6"/>
    <w:rsid w:val="008370E0"/>
    <w:rsid w:val="0083719F"/>
    <w:rsid w:val="00837A82"/>
    <w:rsid w:val="00837AD6"/>
    <w:rsid w:val="0084026C"/>
    <w:rsid w:val="008403B7"/>
    <w:rsid w:val="00840611"/>
    <w:rsid w:val="00840B77"/>
    <w:rsid w:val="00840D7E"/>
    <w:rsid w:val="00841156"/>
    <w:rsid w:val="008419FD"/>
    <w:rsid w:val="00841A92"/>
    <w:rsid w:val="00841D9E"/>
    <w:rsid w:val="00841F6A"/>
    <w:rsid w:val="0084215A"/>
    <w:rsid w:val="008421F3"/>
    <w:rsid w:val="00842245"/>
    <w:rsid w:val="0084237B"/>
    <w:rsid w:val="008427D0"/>
    <w:rsid w:val="00842A67"/>
    <w:rsid w:val="008431D9"/>
    <w:rsid w:val="0084341D"/>
    <w:rsid w:val="0084487A"/>
    <w:rsid w:val="00844B26"/>
    <w:rsid w:val="00844B54"/>
    <w:rsid w:val="00845313"/>
    <w:rsid w:val="00845317"/>
    <w:rsid w:val="00845FD0"/>
    <w:rsid w:val="0084601D"/>
    <w:rsid w:val="00846155"/>
    <w:rsid w:val="0084634C"/>
    <w:rsid w:val="00846589"/>
    <w:rsid w:val="0084691E"/>
    <w:rsid w:val="008469C9"/>
    <w:rsid w:val="00846F88"/>
    <w:rsid w:val="0084753F"/>
    <w:rsid w:val="00847A56"/>
    <w:rsid w:val="00847AB8"/>
    <w:rsid w:val="008500BC"/>
    <w:rsid w:val="008507FF"/>
    <w:rsid w:val="008509B6"/>
    <w:rsid w:val="00850BA0"/>
    <w:rsid w:val="0085234A"/>
    <w:rsid w:val="00853221"/>
    <w:rsid w:val="00853660"/>
    <w:rsid w:val="00853DE0"/>
    <w:rsid w:val="00853E84"/>
    <w:rsid w:val="00854289"/>
    <w:rsid w:val="00854685"/>
    <w:rsid w:val="00854822"/>
    <w:rsid w:val="00854AA9"/>
    <w:rsid w:val="00854B8D"/>
    <w:rsid w:val="00854F81"/>
    <w:rsid w:val="00854FE3"/>
    <w:rsid w:val="008550F9"/>
    <w:rsid w:val="0085562A"/>
    <w:rsid w:val="00855689"/>
    <w:rsid w:val="0085571E"/>
    <w:rsid w:val="00855728"/>
    <w:rsid w:val="00855F19"/>
    <w:rsid w:val="00856987"/>
    <w:rsid w:val="00856A0A"/>
    <w:rsid w:val="00856BF1"/>
    <w:rsid w:val="00856ED6"/>
    <w:rsid w:val="0085755C"/>
    <w:rsid w:val="008577C0"/>
    <w:rsid w:val="00857A53"/>
    <w:rsid w:val="00857A55"/>
    <w:rsid w:val="00857E2E"/>
    <w:rsid w:val="0086015C"/>
    <w:rsid w:val="00860C7F"/>
    <w:rsid w:val="00860CC9"/>
    <w:rsid w:val="00861494"/>
    <w:rsid w:val="00861E19"/>
    <w:rsid w:val="0086223C"/>
    <w:rsid w:val="00863334"/>
    <w:rsid w:val="008634C5"/>
    <w:rsid w:val="008635DB"/>
    <w:rsid w:val="008636D6"/>
    <w:rsid w:val="00863A71"/>
    <w:rsid w:val="00863B98"/>
    <w:rsid w:val="00864195"/>
    <w:rsid w:val="008641E9"/>
    <w:rsid w:val="008649D9"/>
    <w:rsid w:val="008655E4"/>
    <w:rsid w:val="00865888"/>
    <w:rsid w:val="0086598A"/>
    <w:rsid w:val="00865EE6"/>
    <w:rsid w:val="00866080"/>
    <w:rsid w:val="0086618B"/>
    <w:rsid w:val="00866239"/>
    <w:rsid w:val="008666EA"/>
    <w:rsid w:val="00866728"/>
    <w:rsid w:val="00866E1B"/>
    <w:rsid w:val="008671AA"/>
    <w:rsid w:val="00867644"/>
    <w:rsid w:val="00867B2E"/>
    <w:rsid w:val="00871360"/>
    <w:rsid w:val="00871417"/>
    <w:rsid w:val="008716C3"/>
    <w:rsid w:val="00871E36"/>
    <w:rsid w:val="00872CF1"/>
    <w:rsid w:val="00872D59"/>
    <w:rsid w:val="00873649"/>
    <w:rsid w:val="00873D38"/>
    <w:rsid w:val="00873FF2"/>
    <w:rsid w:val="008743C2"/>
    <w:rsid w:val="00875176"/>
    <w:rsid w:val="00875B08"/>
    <w:rsid w:val="00875C20"/>
    <w:rsid w:val="00875EEF"/>
    <w:rsid w:val="00876150"/>
    <w:rsid w:val="00876490"/>
    <w:rsid w:val="00876BFD"/>
    <w:rsid w:val="00876FDD"/>
    <w:rsid w:val="008774AA"/>
    <w:rsid w:val="008776FF"/>
    <w:rsid w:val="00877791"/>
    <w:rsid w:val="00877A43"/>
    <w:rsid w:val="00877DD8"/>
    <w:rsid w:val="00877E0C"/>
    <w:rsid w:val="00877ED4"/>
    <w:rsid w:val="00877F80"/>
    <w:rsid w:val="0088008A"/>
    <w:rsid w:val="008804A3"/>
    <w:rsid w:val="00880B2A"/>
    <w:rsid w:val="00880E05"/>
    <w:rsid w:val="00881164"/>
    <w:rsid w:val="00881900"/>
    <w:rsid w:val="00881C77"/>
    <w:rsid w:val="00881E9B"/>
    <w:rsid w:val="00882658"/>
    <w:rsid w:val="00882E2E"/>
    <w:rsid w:val="00882F44"/>
    <w:rsid w:val="008832D5"/>
    <w:rsid w:val="0088373E"/>
    <w:rsid w:val="00884293"/>
    <w:rsid w:val="00884611"/>
    <w:rsid w:val="00884AE2"/>
    <w:rsid w:val="00885278"/>
    <w:rsid w:val="008852DB"/>
    <w:rsid w:val="00885389"/>
    <w:rsid w:val="008856E3"/>
    <w:rsid w:val="008857A2"/>
    <w:rsid w:val="00885C91"/>
    <w:rsid w:val="00885EE0"/>
    <w:rsid w:val="0088614B"/>
    <w:rsid w:val="008862B3"/>
    <w:rsid w:val="008863FD"/>
    <w:rsid w:val="0088664B"/>
    <w:rsid w:val="00886AB0"/>
    <w:rsid w:val="00886C88"/>
    <w:rsid w:val="00886CD9"/>
    <w:rsid w:val="00886DFD"/>
    <w:rsid w:val="00887101"/>
    <w:rsid w:val="008879D2"/>
    <w:rsid w:val="00890021"/>
    <w:rsid w:val="0089059E"/>
    <w:rsid w:val="0089062A"/>
    <w:rsid w:val="0089063D"/>
    <w:rsid w:val="00891AD6"/>
    <w:rsid w:val="00892684"/>
    <w:rsid w:val="00892A97"/>
    <w:rsid w:val="00892FA1"/>
    <w:rsid w:val="00894076"/>
    <w:rsid w:val="008947A4"/>
    <w:rsid w:val="008947F8"/>
    <w:rsid w:val="00894846"/>
    <w:rsid w:val="00894A65"/>
    <w:rsid w:val="00894E4E"/>
    <w:rsid w:val="0089513F"/>
    <w:rsid w:val="0089535E"/>
    <w:rsid w:val="008953C2"/>
    <w:rsid w:val="0089551F"/>
    <w:rsid w:val="0089584B"/>
    <w:rsid w:val="0089667F"/>
    <w:rsid w:val="00897443"/>
    <w:rsid w:val="008A00E5"/>
    <w:rsid w:val="008A0654"/>
    <w:rsid w:val="008A10E7"/>
    <w:rsid w:val="008A15FD"/>
    <w:rsid w:val="008A1BB5"/>
    <w:rsid w:val="008A1CBA"/>
    <w:rsid w:val="008A24A0"/>
    <w:rsid w:val="008A2603"/>
    <w:rsid w:val="008A347F"/>
    <w:rsid w:val="008A37D0"/>
    <w:rsid w:val="008A3CBC"/>
    <w:rsid w:val="008A49CD"/>
    <w:rsid w:val="008A58D7"/>
    <w:rsid w:val="008A5BB4"/>
    <w:rsid w:val="008A5F8D"/>
    <w:rsid w:val="008A6686"/>
    <w:rsid w:val="008A68CA"/>
    <w:rsid w:val="008A697A"/>
    <w:rsid w:val="008A6AA3"/>
    <w:rsid w:val="008A6B0C"/>
    <w:rsid w:val="008A6B15"/>
    <w:rsid w:val="008A7864"/>
    <w:rsid w:val="008A79D1"/>
    <w:rsid w:val="008A79D4"/>
    <w:rsid w:val="008B0143"/>
    <w:rsid w:val="008B0BDE"/>
    <w:rsid w:val="008B17FB"/>
    <w:rsid w:val="008B2230"/>
    <w:rsid w:val="008B22BE"/>
    <w:rsid w:val="008B3698"/>
    <w:rsid w:val="008B36D1"/>
    <w:rsid w:val="008B3A0B"/>
    <w:rsid w:val="008B41E9"/>
    <w:rsid w:val="008B4372"/>
    <w:rsid w:val="008B46ED"/>
    <w:rsid w:val="008B49DF"/>
    <w:rsid w:val="008B4C72"/>
    <w:rsid w:val="008B4E91"/>
    <w:rsid w:val="008B519D"/>
    <w:rsid w:val="008B5714"/>
    <w:rsid w:val="008B5756"/>
    <w:rsid w:val="008B60C2"/>
    <w:rsid w:val="008B61BA"/>
    <w:rsid w:val="008B652A"/>
    <w:rsid w:val="008B6A45"/>
    <w:rsid w:val="008B7641"/>
    <w:rsid w:val="008B7CCF"/>
    <w:rsid w:val="008B7D95"/>
    <w:rsid w:val="008C05BD"/>
    <w:rsid w:val="008C0727"/>
    <w:rsid w:val="008C1846"/>
    <w:rsid w:val="008C1948"/>
    <w:rsid w:val="008C198A"/>
    <w:rsid w:val="008C1B87"/>
    <w:rsid w:val="008C1CAC"/>
    <w:rsid w:val="008C2CBF"/>
    <w:rsid w:val="008C2E81"/>
    <w:rsid w:val="008C2F84"/>
    <w:rsid w:val="008C3312"/>
    <w:rsid w:val="008C35B2"/>
    <w:rsid w:val="008C37B8"/>
    <w:rsid w:val="008C3989"/>
    <w:rsid w:val="008C3DCE"/>
    <w:rsid w:val="008C3E6C"/>
    <w:rsid w:val="008C42B4"/>
    <w:rsid w:val="008C464F"/>
    <w:rsid w:val="008C485C"/>
    <w:rsid w:val="008C4ABD"/>
    <w:rsid w:val="008C4C8E"/>
    <w:rsid w:val="008C506E"/>
    <w:rsid w:val="008C5245"/>
    <w:rsid w:val="008C58E8"/>
    <w:rsid w:val="008C615D"/>
    <w:rsid w:val="008C71D8"/>
    <w:rsid w:val="008C74ED"/>
    <w:rsid w:val="008C7664"/>
    <w:rsid w:val="008D0183"/>
    <w:rsid w:val="008D03C9"/>
    <w:rsid w:val="008D0847"/>
    <w:rsid w:val="008D0DD8"/>
    <w:rsid w:val="008D121D"/>
    <w:rsid w:val="008D17D4"/>
    <w:rsid w:val="008D1D78"/>
    <w:rsid w:val="008D2033"/>
    <w:rsid w:val="008D20EF"/>
    <w:rsid w:val="008D2969"/>
    <w:rsid w:val="008D2AA0"/>
    <w:rsid w:val="008D2AF6"/>
    <w:rsid w:val="008D2E07"/>
    <w:rsid w:val="008D2F64"/>
    <w:rsid w:val="008D31FC"/>
    <w:rsid w:val="008D37FC"/>
    <w:rsid w:val="008D3C6A"/>
    <w:rsid w:val="008D3C70"/>
    <w:rsid w:val="008D3EE8"/>
    <w:rsid w:val="008D4009"/>
    <w:rsid w:val="008D42E3"/>
    <w:rsid w:val="008D432D"/>
    <w:rsid w:val="008D476B"/>
    <w:rsid w:val="008D47F7"/>
    <w:rsid w:val="008D49EA"/>
    <w:rsid w:val="008D4B9E"/>
    <w:rsid w:val="008D4CEB"/>
    <w:rsid w:val="008D5355"/>
    <w:rsid w:val="008D5B44"/>
    <w:rsid w:val="008D5BC1"/>
    <w:rsid w:val="008D6127"/>
    <w:rsid w:val="008D78A3"/>
    <w:rsid w:val="008D7A48"/>
    <w:rsid w:val="008D7CC1"/>
    <w:rsid w:val="008E078E"/>
    <w:rsid w:val="008E0BAC"/>
    <w:rsid w:val="008E0BBB"/>
    <w:rsid w:val="008E0D0F"/>
    <w:rsid w:val="008E108C"/>
    <w:rsid w:val="008E12E6"/>
    <w:rsid w:val="008E13D0"/>
    <w:rsid w:val="008E265E"/>
    <w:rsid w:val="008E2B17"/>
    <w:rsid w:val="008E3008"/>
    <w:rsid w:val="008E31DC"/>
    <w:rsid w:val="008E33E2"/>
    <w:rsid w:val="008E34A8"/>
    <w:rsid w:val="008E3B81"/>
    <w:rsid w:val="008E43FC"/>
    <w:rsid w:val="008E4889"/>
    <w:rsid w:val="008E4AAA"/>
    <w:rsid w:val="008E4AD5"/>
    <w:rsid w:val="008E4C0F"/>
    <w:rsid w:val="008E516C"/>
    <w:rsid w:val="008E5D74"/>
    <w:rsid w:val="008E6021"/>
    <w:rsid w:val="008E62AC"/>
    <w:rsid w:val="008E6376"/>
    <w:rsid w:val="008E64F0"/>
    <w:rsid w:val="008E6530"/>
    <w:rsid w:val="008E69D6"/>
    <w:rsid w:val="008E6E93"/>
    <w:rsid w:val="008E7399"/>
    <w:rsid w:val="008E78C5"/>
    <w:rsid w:val="008F00B6"/>
    <w:rsid w:val="008F0762"/>
    <w:rsid w:val="008F0888"/>
    <w:rsid w:val="008F0DA9"/>
    <w:rsid w:val="008F192B"/>
    <w:rsid w:val="008F2081"/>
    <w:rsid w:val="008F21E9"/>
    <w:rsid w:val="008F22AC"/>
    <w:rsid w:val="008F2FD6"/>
    <w:rsid w:val="008F3737"/>
    <w:rsid w:val="008F393A"/>
    <w:rsid w:val="008F3B31"/>
    <w:rsid w:val="008F3C38"/>
    <w:rsid w:val="008F4A00"/>
    <w:rsid w:val="008F4A26"/>
    <w:rsid w:val="008F4B94"/>
    <w:rsid w:val="008F4C57"/>
    <w:rsid w:val="008F4CCC"/>
    <w:rsid w:val="008F5621"/>
    <w:rsid w:val="008F6651"/>
    <w:rsid w:val="008F66FC"/>
    <w:rsid w:val="008F796D"/>
    <w:rsid w:val="008F7B36"/>
    <w:rsid w:val="008F7C59"/>
    <w:rsid w:val="0090004A"/>
    <w:rsid w:val="009003D3"/>
    <w:rsid w:val="009007D6"/>
    <w:rsid w:val="00900822"/>
    <w:rsid w:val="00901523"/>
    <w:rsid w:val="00901E57"/>
    <w:rsid w:val="009033DC"/>
    <w:rsid w:val="009034A8"/>
    <w:rsid w:val="009034BB"/>
    <w:rsid w:val="00903886"/>
    <w:rsid w:val="009039C8"/>
    <w:rsid w:val="00904B73"/>
    <w:rsid w:val="00904BB7"/>
    <w:rsid w:val="00904EA5"/>
    <w:rsid w:val="00904FF2"/>
    <w:rsid w:val="0090520C"/>
    <w:rsid w:val="00905E71"/>
    <w:rsid w:val="00905FE1"/>
    <w:rsid w:val="009066F0"/>
    <w:rsid w:val="00906948"/>
    <w:rsid w:val="00906A7E"/>
    <w:rsid w:val="009071CD"/>
    <w:rsid w:val="0090754E"/>
    <w:rsid w:val="00907648"/>
    <w:rsid w:val="00907704"/>
    <w:rsid w:val="00907793"/>
    <w:rsid w:val="00907D32"/>
    <w:rsid w:val="00910E4B"/>
    <w:rsid w:val="0091113E"/>
    <w:rsid w:val="0091119B"/>
    <w:rsid w:val="00911772"/>
    <w:rsid w:val="00911ACF"/>
    <w:rsid w:val="00911D3A"/>
    <w:rsid w:val="00912796"/>
    <w:rsid w:val="00912E98"/>
    <w:rsid w:val="0091339F"/>
    <w:rsid w:val="009134AA"/>
    <w:rsid w:val="0091360E"/>
    <w:rsid w:val="009137D2"/>
    <w:rsid w:val="00913AE3"/>
    <w:rsid w:val="00913E10"/>
    <w:rsid w:val="009141F2"/>
    <w:rsid w:val="00914E7F"/>
    <w:rsid w:val="00914EB4"/>
    <w:rsid w:val="00915E5D"/>
    <w:rsid w:val="0091620E"/>
    <w:rsid w:val="009166DB"/>
    <w:rsid w:val="0091687F"/>
    <w:rsid w:val="00916D4C"/>
    <w:rsid w:val="00916F05"/>
    <w:rsid w:val="00916F12"/>
    <w:rsid w:val="00917148"/>
    <w:rsid w:val="00917177"/>
    <w:rsid w:val="00917213"/>
    <w:rsid w:val="009176A4"/>
    <w:rsid w:val="009178A3"/>
    <w:rsid w:val="009179D6"/>
    <w:rsid w:val="00917CE8"/>
    <w:rsid w:val="009206D6"/>
    <w:rsid w:val="00921CFF"/>
    <w:rsid w:val="00921DB5"/>
    <w:rsid w:val="0092263E"/>
    <w:rsid w:val="00922666"/>
    <w:rsid w:val="00922930"/>
    <w:rsid w:val="00922B5E"/>
    <w:rsid w:val="00922E71"/>
    <w:rsid w:val="00922EB8"/>
    <w:rsid w:val="00922EF0"/>
    <w:rsid w:val="009230A8"/>
    <w:rsid w:val="009230DE"/>
    <w:rsid w:val="00923F32"/>
    <w:rsid w:val="00924719"/>
    <w:rsid w:val="00924946"/>
    <w:rsid w:val="00924C50"/>
    <w:rsid w:val="00925084"/>
    <w:rsid w:val="009252FD"/>
    <w:rsid w:val="00925B92"/>
    <w:rsid w:val="00925CB4"/>
    <w:rsid w:val="00925D24"/>
    <w:rsid w:val="00925F8E"/>
    <w:rsid w:val="009260C4"/>
    <w:rsid w:val="009267E4"/>
    <w:rsid w:val="00926AF8"/>
    <w:rsid w:val="00926BC5"/>
    <w:rsid w:val="00930141"/>
    <w:rsid w:val="009306C2"/>
    <w:rsid w:val="00930768"/>
    <w:rsid w:val="0093096A"/>
    <w:rsid w:val="00930FA1"/>
    <w:rsid w:val="00931B1D"/>
    <w:rsid w:val="00931F91"/>
    <w:rsid w:val="0093264A"/>
    <w:rsid w:val="009326E1"/>
    <w:rsid w:val="00932803"/>
    <w:rsid w:val="00932924"/>
    <w:rsid w:val="00932EA7"/>
    <w:rsid w:val="009331FE"/>
    <w:rsid w:val="00933228"/>
    <w:rsid w:val="00934562"/>
    <w:rsid w:val="00934AC5"/>
    <w:rsid w:val="00934F78"/>
    <w:rsid w:val="00935B0D"/>
    <w:rsid w:val="00936534"/>
    <w:rsid w:val="00936A25"/>
    <w:rsid w:val="00937C2B"/>
    <w:rsid w:val="00940079"/>
    <w:rsid w:val="009401FF"/>
    <w:rsid w:val="00940270"/>
    <w:rsid w:val="009405AC"/>
    <w:rsid w:val="00940C01"/>
    <w:rsid w:val="009411FF"/>
    <w:rsid w:val="009418CC"/>
    <w:rsid w:val="00941A5D"/>
    <w:rsid w:val="00942A89"/>
    <w:rsid w:val="00942D05"/>
    <w:rsid w:val="0094334C"/>
    <w:rsid w:val="0094382D"/>
    <w:rsid w:val="0094386E"/>
    <w:rsid w:val="0094393C"/>
    <w:rsid w:val="00943C4C"/>
    <w:rsid w:val="0094445C"/>
    <w:rsid w:val="00944662"/>
    <w:rsid w:val="0094484B"/>
    <w:rsid w:val="00944F62"/>
    <w:rsid w:val="0094576D"/>
    <w:rsid w:val="009458C5"/>
    <w:rsid w:val="009458D5"/>
    <w:rsid w:val="00945AC5"/>
    <w:rsid w:val="009462FF"/>
    <w:rsid w:val="009464B1"/>
    <w:rsid w:val="0094674B"/>
    <w:rsid w:val="009468BF"/>
    <w:rsid w:val="00946965"/>
    <w:rsid w:val="009469E6"/>
    <w:rsid w:val="009473B1"/>
    <w:rsid w:val="009476D3"/>
    <w:rsid w:val="009479C1"/>
    <w:rsid w:val="009505D2"/>
    <w:rsid w:val="00950943"/>
    <w:rsid w:val="00950CFF"/>
    <w:rsid w:val="00950DC5"/>
    <w:rsid w:val="0095115A"/>
    <w:rsid w:val="00951946"/>
    <w:rsid w:val="009519E2"/>
    <w:rsid w:val="00952F85"/>
    <w:rsid w:val="00953206"/>
    <w:rsid w:val="009537F0"/>
    <w:rsid w:val="00953BC0"/>
    <w:rsid w:val="00953C75"/>
    <w:rsid w:val="00954552"/>
    <w:rsid w:val="009545A7"/>
    <w:rsid w:val="00954CA3"/>
    <w:rsid w:val="0095563F"/>
    <w:rsid w:val="009557C5"/>
    <w:rsid w:val="00955B0B"/>
    <w:rsid w:val="00955E19"/>
    <w:rsid w:val="0095600C"/>
    <w:rsid w:val="00956330"/>
    <w:rsid w:val="0095668A"/>
    <w:rsid w:val="00956876"/>
    <w:rsid w:val="00957033"/>
    <w:rsid w:val="00957A10"/>
    <w:rsid w:val="0096000A"/>
    <w:rsid w:val="00960298"/>
    <w:rsid w:val="00960C7A"/>
    <w:rsid w:val="00960EB4"/>
    <w:rsid w:val="009616BB"/>
    <w:rsid w:val="009617EB"/>
    <w:rsid w:val="00961A2A"/>
    <w:rsid w:val="009621B6"/>
    <w:rsid w:val="0096262A"/>
    <w:rsid w:val="0096274A"/>
    <w:rsid w:val="0096304F"/>
    <w:rsid w:val="00963382"/>
    <w:rsid w:val="009635CD"/>
    <w:rsid w:val="00963690"/>
    <w:rsid w:val="00963766"/>
    <w:rsid w:val="009638FF"/>
    <w:rsid w:val="00964122"/>
    <w:rsid w:val="009649BF"/>
    <w:rsid w:val="009649C6"/>
    <w:rsid w:val="00964C87"/>
    <w:rsid w:val="00965737"/>
    <w:rsid w:val="009657FA"/>
    <w:rsid w:val="00965901"/>
    <w:rsid w:val="00965D48"/>
    <w:rsid w:val="00966037"/>
    <w:rsid w:val="00966374"/>
    <w:rsid w:val="009664CF"/>
    <w:rsid w:val="00966845"/>
    <w:rsid w:val="00966ADA"/>
    <w:rsid w:val="00966BDA"/>
    <w:rsid w:val="00966FE7"/>
    <w:rsid w:val="00967036"/>
    <w:rsid w:val="00967051"/>
    <w:rsid w:val="00967178"/>
    <w:rsid w:val="0096747D"/>
    <w:rsid w:val="009678B5"/>
    <w:rsid w:val="009679E2"/>
    <w:rsid w:val="00967B41"/>
    <w:rsid w:val="00967EDE"/>
    <w:rsid w:val="00970009"/>
    <w:rsid w:val="009701F2"/>
    <w:rsid w:val="0097069E"/>
    <w:rsid w:val="00970E25"/>
    <w:rsid w:val="00970F53"/>
    <w:rsid w:val="00970FB0"/>
    <w:rsid w:val="00971602"/>
    <w:rsid w:val="00971B44"/>
    <w:rsid w:val="00971F7F"/>
    <w:rsid w:val="00971FE9"/>
    <w:rsid w:val="00972922"/>
    <w:rsid w:val="00972B80"/>
    <w:rsid w:val="00972D19"/>
    <w:rsid w:val="0097392F"/>
    <w:rsid w:val="00973CEF"/>
    <w:rsid w:val="0097457E"/>
    <w:rsid w:val="009746B9"/>
    <w:rsid w:val="00974856"/>
    <w:rsid w:val="00975863"/>
    <w:rsid w:val="00975A80"/>
    <w:rsid w:val="00975B99"/>
    <w:rsid w:val="00976223"/>
    <w:rsid w:val="00976558"/>
    <w:rsid w:val="009771D2"/>
    <w:rsid w:val="0097721F"/>
    <w:rsid w:val="0097726A"/>
    <w:rsid w:val="00977694"/>
    <w:rsid w:val="00977DF4"/>
    <w:rsid w:val="00980B25"/>
    <w:rsid w:val="00980CB6"/>
    <w:rsid w:val="00980E44"/>
    <w:rsid w:val="00981277"/>
    <w:rsid w:val="009816D1"/>
    <w:rsid w:val="00982011"/>
    <w:rsid w:val="00982E39"/>
    <w:rsid w:val="00982E3E"/>
    <w:rsid w:val="00983441"/>
    <w:rsid w:val="009834B5"/>
    <w:rsid w:val="00983934"/>
    <w:rsid w:val="00983B58"/>
    <w:rsid w:val="00983D77"/>
    <w:rsid w:val="00983ECB"/>
    <w:rsid w:val="00983FF4"/>
    <w:rsid w:val="0098435A"/>
    <w:rsid w:val="0098504F"/>
    <w:rsid w:val="00985395"/>
    <w:rsid w:val="00985625"/>
    <w:rsid w:val="00985684"/>
    <w:rsid w:val="00985EC8"/>
    <w:rsid w:val="0098620A"/>
    <w:rsid w:val="0098709B"/>
    <w:rsid w:val="009875D6"/>
    <w:rsid w:val="00987A16"/>
    <w:rsid w:val="00987B96"/>
    <w:rsid w:val="009901FB"/>
    <w:rsid w:val="00990462"/>
    <w:rsid w:val="009910F8"/>
    <w:rsid w:val="0099140B"/>
    <w:rsid w:val="009915DD"/>
    <w:rsid w:val="00991C82"/>
    <w:rsid w:val="00991F66"/>
    <w:rsid w:val="0099208A"/>
    <w:rsid w:val="00992090"/>
    <w:rsid w:val="009929D4"/>
    <w:rsid w:val="00992BD1"/>
    <w:rsid w:val="00992DDA"/>
    <w:rsid w:val="00993F42"/>
    <w:rsid w:val="00994990"/>
    <w:rsid w:val="00994B39"/>
    <w:rsid w:val="00995056"/>
    <w:rsid w:val="00995D56"/>
    <w:rsid w:val="00996080"/>
    <w:rsid w:val="00996312"/>
    <w:rsid w:val="00996901"/>
    <w:rsid w:val="00996CFC"/>
    <w:rsid w:val="00997066"/>
    <w:rsid w:val="009971EA"/>
    <w:rsid w:val="009975D4"/>
    <w:rsid w:val="009979A7"/>
    <w:rsid w:val="00997A06"/>
    <w:rsid w:val="00997AD0"/>
    <w:rsid w:val="00997F90"/>
    <w:rsid w:val="009A0378"/>
    <w:rsid w:val="009A090A"/>
    <w:rsid w:val="009A11AE"/>
    <w:rsid w:val="009A1361"/>
    <w:rsid w:val="009A140D"/>
    <w:rsid w:val="009A152F"/>
    <w:rsid w:val="009A176C"/>
    <w:rsid w:val="009A180C"/>
    <w:rsid w:val="009A1EFD"/>
    <w:rsid w:val="009A1F57"/>
    <w:rsid w:val="009A27FA"/>
    <w:rsid w:val="009A2813"/>
    <w:rsid w:val="009A2D46"/>
    <w:rsid w:val="009A3281"/>
    <w:rsid w:val="009A360C"/>
    <w:rsid w:val="009A361A"/>
    <w:rsid w:val="009A38FD"/>
    <w:rsid w:val="009A3CB4"/>
    <w:rsid w:val="009A3D9A"/>
    <w:rsid w:val="009A41D1"/>
    <w:rsid w:val="009A4219"/>
    <w:rsid w:val="009A45B8"/>
    <w:rsid w:val="009A4635"/>
    <w:rsid w:val="009A5070"/>
    <w:rsid w:val="009A549F"/>
    <w:rsid w:val="009A578B"/>
    <w:rsid w:val="009A57DE"/>
    <w:rsid w:val="009A5955"/>
    <w:rsid w:val="009A5CAE"/>
    <w:rsid w:val="009A5E11"/>
    <w:rsid w:val="009A67A9"/>
    <w:rsid w:val="009A67FB"/>
    <w:rsid w:val="009A6C0F"/>
    <w:rsid w:val="009A6D59"/>
    <w:rsid w:val="009A6DE7"/>
    <w:rsid w:val="009A6E23"/>
    <w:rsid w:val="009A71AA"/>
    <w:rsid w:val="009A7281"/>
    <w:rsid w:val="009A7948"/>
    <w:rsid w:val="009B064C"/>
    <w:rsid w:val="009B0A1D"/>
    <w:rsid w:val="009B167C"/>
    <w:rsid w:val="009B17D8"/>
    <w:rsid w:val="009B191A"/>
    <w:rsid w:val="009B1CB9"/>
    <w:rsid w:val="009B276B"/>
    <w:rsid w:val="009B2843"/>
    <w:rsid w:val="009B2C9A"/>
    <w:rsid w:val="009B3921"/>
    <w:rsid w:val="009B3A64"/>
    <w:rsid w:val="009B3BDB"/>
    <w:rsid w:val="009B4B25"/>
    <w:rsid w:val="009B50FF"/>
    <w:rsid w:val="009B5B7A"/>
    <w:rsid w:val="009B5E3C"/>
    <w:rsid w:val="009B63FD"/>
    <w:rsid w:val="009B6667"/>
    <w:rsid w:val="009B6A72"/>
    <w:rsid w:val="009B72D6"/>
    <w:rsid w:val="009B73CA"/>
    <w:rsid w:val="009B76F4"/>
    <w:rsid w:val="009B7890"/>
    <w:rsid w:val="009B79BF"/>
    <w:rsid w:val="009B7C42"/>
    <w:rsid w:val="009C003F"/>
    <w:rsid w:val="009C03A8"/>
    <w:rsid w:val="009C052E"/>
    <w:rsid w:val="009C07F8"/>
    <w:rsid w:val="009C1123"/>
    <w:rsid w:val="009C1305"/>
    <w:rsid w:val="009C137C"/>
    <w:rsid w:val="009C15C9"/>
    <w:rsid w:val="009C1DA5"/>
    <w:rsid w:val="009C1DEE"/>
    <w:rsid w:val="009C22D9"/>
    <w:rsid w:val="009C278B"/>
    <w:rsid w:val="009C38C7"/>
    <w:rsid w:val="009C3C61"/>
    <w:rsid w:val="009C40D4"/>
    <w:rsid w:val="009C42B3"/>
    <w:rsid w:val="009C4BA8"/>
    <w:rsid w:val="009C4C78"/>
    <w:rsid w:val="009C6D3C"/>
    <w:rsid w:val="009C752A"/>
    <w:rsid w:val="009C7F58"/>
    <w:rsid w:val="009D08E9"/>
    <w:rsid w:val="009D0AE2"/>
    <w:rsid w:val="009D0B6E"/>
    <w:rsid w:val="009D1401"/>
    <w:rsid w:val="009D1575"/>
    <w:rsid w:val="009D186B"/>
    <w:rsid w:val="009D26A1"/>
    <w:rsid w:val="009D2F4C"/>
    <w:rsid w:val="009D3B96"/>
    <w:rsid w:val="009D4258"/>
    <w:rsid w:val="009D49E1"/>
    <w:rsid w:val="009D5080"/>
    <w:rsid w:val="009D53E8"/>
    <w:rsid w:val="009D585A"/>
    <w:rsid w:val="009D58E1"/>
    <w:rsid w:val="009D5DDE"/>
    <w:rsid w:val="009D5FCF"/>
    <w:rsid w:val="009D62E9"/>
    <w:rsid w:val="009D6445"/>
    <w:rsid w:val="009D66AA"/>
    <w:rsid w:val="009D68F9"/>
    <w:rsid w:val="009D6D44"/>
    <w:rsid w:val="009D72A2"/>
    <w:rsid w:val="009D7644"/>
    <w:rsid w:val="009D7985"/>
    <w:rsid w:val="009D7FE1"/>
    <w:rsid w:val="009E07D4"/>
    <w:rsid w:val="009E29B0"/>
    <w:rsid w:val="009E2B34"/>
    <w:rsid w:val="009E31AD"/>
    <w:rsid w:val="009E34D9"/>
    <w:rsid w:val="009E3848"/>
    <w:rsid w:val="009E3962"/>
    <w:rsid w:val="009E3F82"/>
    <w:rsid w:val="009E43D4"/>
    <w:rsid w:val="009E467E"/>
    <w:rsid w:val="009E4FB5"/>
    <w:rsid w:val="009E5001"/>
    <w:rsid w:val="009E5182"/>
    <w:rsid w:val="009E520F"/>
    <w:rsid w:val="009E5AD2"/>
    <w:rsid w:val="009E5CE9"/>
    <w:rsid w:val="009E6140"/>
    <w:rsid w:val="009E622A"/>
    <w:rsid w:val="009E62C8"/>
    <w:rsid w:val="009E6576"/>
    <w:rsid w:val="009E6578"/>
    <w:rsid w:val="009E660C"/>
    <w:rsid w:val="009E701E"/>
    <w:rsid w:val="009E72EA"/>
    <w:rsid w:val="009F00FB"/>
    <w:rsid w:val="009F01CB"/>
    <w:rsid w:val="009F02E7"/>
    <w:rsid w:val="009F094F"/>
    <w:rsid w:val="009F1069"/>
    <w:rsid w:val="009F11B1"/>
    <w:rsid w:val="009F1AB3"/>
    <w:rsid w:val="009F1B9C"/>
    <w:rsid w:val="009F1D8A"/>
    <w:rsid w:val="009F20B0"/>
    <w:rsid w:val="009F214C"/>
    <w:rsid w:val="009F22DD"/>
    <w:rsid w:val="009F29D4"/>
    <w:rsid w:val="009F2F64"/>
    <w:rsid w:val="009F3514"/>
    <w:rsid w:val="009F3A00"/>
    <w:rsid w:val="009F3AFF"/>
    <w:rsid w:val="009F3E2F"/>
    <w:rsid w:val="009F3E56"/>
    <w:rsid w:val="009F4078"/>
    <w:rsid w:val="009F41D5"/>
    <w:rsid w:val="009F434D"/>
    <w:rsid w:val="009F44E0"/>
    <w:rsid w:val="009F4969"/>
    <w:rsid w:val="009F4BD5"/>
    <w:rsid w:val="009F5528"/>
    <w:rsid w:val="009F5B1D"/>
    <w:rsid w:val="009F65C0"/>
    <w:rsid w:val="009F6B5A"/>
    <w:rsid w:val="009F6EAF"/>
    <w:rsid w:val="009F7330"/>
    <w:rsid w:val="009F74B1"/>
    <w:rsid w:val="009F7619"/>
    <w:rsid w:val="009F7990"/>
    <w:rsid w:val="009F7A41"/>
    <w:rsid w:val="009F7F9F"/>
    <w:rsid w:val="00A00094"/>
    <w:rsid w:val="00A003BD"/>
    <w:rsid w:val="00A0051A"/>
    <w:rsid w:val="00A0088E"/>
    <w:rsid w:val="00A008C8"/>
    <w:rsid w:val="00A01340"/>
    <w:rsid w:val="00A0137B"/>
    <w:rsid w:val="00A01ABF"/>
    <w:rsid w:val="00A01E42"/>
    <w:rsid w:val="00A01FEA"/>
    <w:rsid w:val="00A02651"/>
    <w:rsid w:val="00A029A1"/>
    <w:rsid w:val="00A029EC"/>
    <w:rsid w:val="00A02E12"/>
    <w:rsid w:val="00A039DB"/>
    <w:rsid w:val="00A0454B"/>
    <w:rsid w:val="00A04983"/>
    <w:rsid w:val="00A05687"/>
    <w:rsid w:val="00A05C5E"/>
    <w:rsid w:val="00A060B4"/>
    <w:rsid w:val="00A0753F"/>
    <w:rsid w:val="00A078E1"/>
    <w:rsid w:val="00A1031D"/>
    <w:rsid w:val="00A10FFD"/>
    <w:rsid w:val="00A11347"/>
    <w:rsid w:val="00A1166A"/>
    <w:rsid w:val="00A11818"/>
    <w:rsid w:val="00A11F8A"/>
    <w:rsid w:val="00A122DD"/>
    <w:rsid w:val="00A123D5"/>
    <w:rsid w:val="00A124D5"/>
    <w:rsid w:val="00A12705"/>
    <w:rsid w:val="00A1274F"/>
    <w:rsid w:val="00A12CCF"/>
    <w:rsid w:val="00A1332F"/>
    <w:rsid w:val="00A136B9"/>
    <w:rsid w:val="00A13FA7"/>
    <w:rsid w:val="00A1406C"/>
    <w:rsid w:val="00A1483D"/>
    <w:rsid w:val="00A14D2B"/>
    <w:rsid w:val="00A14EFF"/>
    <w:rsid w:val="00A14F19"/>
    <w:rsid w:val="00A155CD"/>
    <w:rsid w:val="00A15FCC"/>
    <w:rsid w:val="00A170BA"/>
    <w:rsid w:val="00A17AE6"/>
    <w:rsid w:val="00A18A33"/>
    <w:rsid w:val="00A217B2"/>
    <w:rsid w:val="00A2208E"/>
    <w:rsid w:val="00A220F6"/>
    <w:rsid w:val="00A22979"/>
    <w:rsid w:val="00A22E25"/>
    <w:rsid w:val="00A22EFE"/>
    <w:rsid w:val="00A237C3"/>
    <w:rsid w:val="00A23DDC"/>
    <w:rsid w:val="00A23F8E"/>
    <w:rsid w:val="00A243DD"/>
    <w:rsid w:val="00A24B65"/>
    <w:rsid w:val="00A24B7A"/>
    <w:rsid w:val="00A25302"/>
    <w:rsid w:val="00A255B9"/>
    <w:rsid w:val="00A25F9E"/>
    <w:rsid w:val="00A26AAF"/>
    <w:rsid w:val="00A27470"/>
    <w:rsid w:val="00A277D7"/>
    <w:rsid w:val="00A27C59"/>
    <w:rsid w:val="00A30231"/>
    <w:rsid w:val="00A30DE3"/>
    <w:rsid w:val="00A30DEC"/>
    <w:rsid w:val="00A310DC"/>
    <w:rsid w:val="00A31326"/>
    <w:rsid w:val="00A31885"/>
    <w:rsid w:val="00A318E9"/>
    <w:rsid w:val="00A319D0"/>
    <w:rsid w:val="00A31DAA"/>
    <w:rsid w:val="00A31FA7"/>
    <w:rsid w:val="00A320CE"/>
    <w:rsid w:val="00A32408"/>
    <w:rsid w:val="00A32496"/>
    <w:rsid w:val="00A324AF"/>
    <w:rsid w:val="00A32F38"/>
    <w:rsid w:val="00A32F52"/>
    <w:rsid w:val="00A3321D"/>
    <w:rsid w:val="00A3386D"/>
    <w:rsid w:val="00A34056"/>
    <w:rsid w:val="00A340DB"/>
    <w:rsid w:val="00A341F8"/>
    <w:rsid w:val="00A3440E"/>
    <w:rsid w:val="00A34AFF"/>
    <w:rsid w:val="00A34BBF"/>
    <w:rsid w:val="00A34BD9"/>
    <w:rsid w:val="00A34CB9"/>
    <w:rsid w:val="00A34F7D"/>
    <w:rsid w:val="00A3535E"/>
    <w:rsid w:val="00A35DA3"/>
    <w:rsid w:val="00A361F2"/>
    <w:rsid w:val="00A364B6"/>
    <w:rsid w:val="00A36552"/>
    <w:rsid w:val="00A374E6"/>
    <w:rsid w:val="00A37A46"/>
    <w:rsid w:val="00A37F5A"/>
    <w:rsid w:val="00A402C2"/>
    <w:rsid w:val="00A40370"/>
    <w:rsid w:val="00A405A0"/>
    <w:rsid w:val="00A40D1A"/>
    <w:rsid w:val="00A41DEF"/>
    <w:rsid w:val="00A42091"/>
    <w:rsid w:val="00A4211B"/>
    <w:rsid w:val="00A4260A"/>
    <w:rsid w:val="00A42B76"/>
    <w:rsid w:val="00A42BA8"/>
    <w:rsid w:val="00A42BEC"/>
    <w:rsid w:val="00A42C0E"/>
    <w:rsid w:val="00A43195"/>
    <w:rsid w:val="00A43205"/>
    <w:rsid w:val="00A43D40"/>
    <w:rsid w:val="00A43ED4"/>
    <w:rsid w:val="00A441B2"/>
    <w:rsid w:val="00A44265"/>
    <w:rsid w:val="00A44296"/>
    <w:rsid w:val="00A443CD"/>
    <w:rsid w:val="00A4450D"/>
    <w:rsid w:val="00A447E4"/>
    <w:rsid w:val="00A44BFD"/>
    <w:rsid w:val="00A44DF8"/>
    <w:rsid w:val="00A45367"/>
    <w:rsid w:val="00A4559A"/>
    <w:rsid w:val="00A4595A"/>
    <w:rsid w:val="00A46476"/>
    <w:rsid w:val="00A47683"/>
    <w:rsid w:val="00A4776A"/>
    <w:rsid w:val="00A47995"/>
    <w:rsid w:val="00A47AB3"/>
    <w:rsid w:val="00A47B09"/>
    <w:rsid w:val="00A47C94"/>
    <w:rsid w:val="00A47DA0"/>
    <w:rsid w:val="00A47F6A"/>
    <w:rsid w:val="00A5004F"/>
    <w:rsid w:val="00A50C40"/>
    <w:rsid w:val="00A50C5F"/>
    <w:rsid w:val="00A50FF2"/>
    <w:rsid w:val="00A51193"/>
    <w:rsid w:val="00A51559"/>
    <w:rsid w:val="00A516BD"/>
    <w:rsid w:val="00A52012"/>
    <w:rsid w:val="00A52107"/>
    <w:rsid w:val="00A53594"/>
    <w:rsid w:val="00A53D7D"/>
    <w:rsid w:val="00A54622"/>
    <w:rsid w:val="00A54741"/>
    <w:rsid w:val="00A55A06"/>
    <w:rsid w:val="00A55AAA"/>
    <w:rsid w:val="00A55EFB"/>
    <w:rsid w:val="00A56317"/>
    <w:rsid w:val="00A563D3"/>
    <w:rsid w:val="00A56575"/>
    <w:rsid w:val="00A566D6"/>
    <w:rsid w:val="00A56850"/>
    <w:rsid w:val="00A6008A"/>
    <w:rsid w:val="00A603D2"/>
    <w:rsid w:val="00A60427"/>
    <w:rsid w:val="00A60644"/>
    <w:rsid w:val="00A606DB"/>
    <w:rsid w:val="00A60AAC"/>
    <w:rsid w:val="00A60E5F"/>
    <w:rsid w:val="00A61168"/>
    <w:rsid w:val="00A6144F"/>
    <w:rsid w:val="00A61C6D"/>
    <w:rsid w:val="00A62274"/>
    <w:rsid w:val="00A62A48"/>
    <w:rsid w:val="00A62F27"/>
    <w:rsid w:val="00A63374"/>
    <w:rsid w:val="00A63BDC"/>
    <w:rsid w:val="00A63C00"/>
    <w:rsid w:val="00A63E03"/>
    <w:rsid w:val="00A63FFA"/>
    <w:rsid w:val="00A6472E"/>
    <w:rsid w:val="00A64851"/>
    <w:rsid w:val="00A6486B"/>
    <w:rsid w:val="00A6492D"/>
    <w:rsid w:val="00A64947"/>
    <w:rsid w:val="00A650E9"/>
    <w:rsid w:val="00A65D1C"/>
    <w:rsid w:val="00A65FA2"/>
    <w:rsid w:val="00A662DB"/>
    <w:rsid w:val="00A66451"/>
    <w:rsid w:val="00A664EB"/>
    <w:rsid w:val="00A667E2"/>
    <w:rsid w:val="00A6685C"/>
    <w:rsid w:val="00A66B13"/>
    <w:rsid w:val="00A66FD0"/>
    <w:rsid w:val="00A67BAA"/>
    <w:rsid w:val="00A67BCB"/>
    <w:rsid w:val="00A70455"/>
    <w:rsid w:val="00A707AD"/>
    <w:rsid w:val="00A70B19"/>
    <w:rsid w:val="00A71A13"/>
    <w:rsid w:val="00A71AF4"/>
    <w:rsid w:val="00A71D80"/>
    <w:rsid w:val="00A72166"/>
    <w:rsid w:val="00A7221F"/>
    <w:rsid w:val="00A7267B"/>
    <w:rsid w:val="00A72AC2"/>
    <w:rsid w:val="00A72AC5"/>
    <w:rsid w:val="00A72B5C"/>
    <w:rsid w:val="00A72D7A"/>
    <w:rsid w:val="00A72DA5"/>
    <w:rsid w:val="00A730B2"/>
    <w:rsid w:val="00A730BB"/>
    <w:rsid w:val="00A733EB"/>
    <w:rsid w:val="00A736ED"/>
    <w:rsid w:val="00A7370C"/>
    <w:rsid w:val="00A738BE"/>
    <w:rsid w:val="00A73A68"/>
    <w:rsid w:val="00A73BA9"/>
    <w:rsid w:val="00A73C84"/>
    <w:rsid w:val="00A74657"/>
    <w:rsid w:val="00A746C0"/>
    <w:rsid w:val="00A748FF"/>
    <w:rsid w:val="00A74C68"/>
    <w:rsid w:val="00A75510"/>
    <w:rsid w:val="00A7569D"/>
    <w:rsid w:val="00A76068"/>
    <w:rsid w:val="00A76086"/>
    <w:rsid w:val="00A7678D"/>
    <w:rsid w:val="00A76791"/>
    <w:rsid w:val="00A768C2"/>
    <w:rsid w:val="00A76D77"/>
    <w:rsid w:val="00A76EE2"/>
    <w:rsid w:val="00A773D2"/>
    <w:rsid w:val="00A77684"/>
    <w:rsid w:val="00A7768C"/>
    <w:rsid w:val="00A7776B"/>
    <w:rsid w:val="00A77770"/>
    <w:rsid w:val="00A7792D"/>
    <w:rsid w:val="00A77AE8"/>
    <w:rsid w:val="00A77BFF"/>
    <w:rsid w:val="00A808DB"/>
    <w:rsid w:val="00A808E9"/>
    <w:rsid w:val="00A81163"/>
    <w:rsid w:val="00A8194C"/>
    <w:rsid w:val="00A81C50"/>
    <w:rsid w:val="00A81FC2"/>
    <w:rsid w:val="00A8235C"/>
    <w:rsid w:val="00A826FA"/>
    <w:rsid w:val="00A833ED"/>
    <w:rsid w:val="00A835D1"/>
    <w:rsid w:val="00A83C23"/>
    <w:rsid w:val="00A83C24"/>
    <w:rsid w:val="00A8403B"/>
    <w:rsid w:val="00A8449C"/>
    <w:rsid w:val="00A84F0D"/>
    <w:rsid w:val="00A85038"/>
    <w:rsid w:val="00A866D7"/>
    <w:rsid w:val="00A866FF"/>
    <w:rsid w:val="00A86746"/>
    <w:rsid w:val="00A86B87"/>
    <w:rsid w:val="00A86CF8"/>
    <w:rsid w:val="00A86DB8"/>
    <w:rsid w:val="00A86EF7"/>
    <w:rsid w:val="00A8702D"/>
    <w:rsid w:val="00A9001C"/>
    <w:rsid w:val="00A90024"/>
    <w:rsid w:val="00A900D0"/>
    <w:rsid w:val="00A901D0"/>
    <w:rsid w:val="00A9048A"/>
    <w:rsid w:val="00A907D4"/>
    <w:rsid w:val="00A90B4B"/>
    <w:rsid w:val="00A90D42"/>
    <w:rsid w:val="00A91D88"/>
    <w:rsid w:val="00A92218"/>
    <w:rsid w:val="00A9233B"/>
    <w:rsid w:val="00A923B2"/>
    <w:rsid w:val="00A9298B"/>
    <w:rsid w:val="00A92F21"/>
    <w:rsid w:val="00A930DA"/>
    <w:rsid w:val="00A939F2"/>
    <w:rsid w:val="00A93AB0"/>
    <w:rsid w:val="00A93CD3"/>
    <w:rsid w:val="00A9402E"/>
    <w:rsid w:val="00A94147"/>
    <w:rsid w:val="00A94D9F"/>
    <w:rsid w:val="00A9587F"/>
    <w:rsid w:val="00A9597C"/>
    <w:rsid w:val="00A967B1"/>
    <w:rsid w:val="00A969F6"/>
    <w:rsid w:val="00A96D12"/>
    <w:rsid w:val="00A97033"/>
    <w:rsid w:val="00A97145"/>
    <w:rsid w:val="00A97558"/>
    <w:rsid w:val="00A97AEE"/>
    <w:rsid w:val="00AA0025"/>
    <w:rsid w:val="00AA08F5"/>
    <w:rsid w:val="00AA0D18"/>
    <w:rsid w:val="00AA0E9E"/>
    <w:rsid w:val="00AA1550"/>
    <w:rsid w:val="00AA1703"/>
    <w:rsid w:val="00AA1EBA"/>
    <w:rsid w:val="00AA1F60"/>
    <w:rsid w:val="00AA267D"/>
    <w:rsid w:val="00AA31CE"/>
    <w:rsid w:val="00AA351A"/>
    <w:rsid w:val="00AA36BC"/>
    <w:rsid w:val="00AA3847"/>
    <w:rsid w:val="00AA3C8B"/>
    <w:rsid w:val="00AA3CAD"/>
    <w:rsid w:val="00AA4814"/>
    <w:rsid w:val="00AA4825"/>
    <w:rsid w:val="00AA4D6A"/>
    <w:rsid w:val="00AA4E62"/>
    <w:rsid w:val="00AA5548"/>
    <w:rsid w:val="00AA56C9"/>
    <w:rsid w:val="00AA5765"/>
    <w:rsid w:val="00AA58FC"/>
    <w:rsid w:val="00AA686E"/>
    <w:rsid w:val="00AA6947"/>
    <w:rsid w:val="00AA6956"/>
    <w:rsid w:val="00AA6E35"/>
    <w:rsid w:val="00AA712F"/>
    <w:rsid w:val="00AA746A"/>
    <w:rsid w:val="00AA78DF"/>
    <w:rsid w:val="00AA79D8"/>
    <w:rsid w:val="00AA7ED9"/>
    <w:rsid w:val="00AA7F73"/>
    <w:rsid w:val="00AB010F"/>
    <w:rsid w:val="00AB01EE"/>
    <w:rsid w:val="00AB0701"/>
    <w:rsid w:val="00AB075E"/>
    <w:rsid w:val="00AB0E1A"/>
    <w:rsid w:val="00AB0E7D"/>
    <w:rsid w:val="00AB10E1"/>
    <w:rsid w:val="00AB156A"/>
    <w:rsid w:val="00AB1658"/>
    <w:rsid w:val="00AB1778"/>
    <w:rsid w:val="00AB1860"/>
    <w:rsid w:val="00AB19B9"/>
    <w:rsid w:val="00AB2085"/>
    <w:rsid w:val="00AB20BB"/>
    <w:rsid w:val="00AB2835"/>
    <w:rsid w:val="00AB2E3D"/>
    <w:rsid w:val="00AB36C4"/>
    <w:rsid w:val="00AB4094"/>
    <w:rsid w:val="00AB44C5"/>
    <w:rsid w:val="00AB6113"/>
    <w:rsid w:val="00AB6307"/>
    <w:rsid w:val="00AB70C0"/>
    <w:rsid w:val="00AB7B97"/>
    <w:rsid w:val="00AB7D82"/>
    <w:rsid w:val="00AC00C4"/>
    <w:rsid w:val="00AC0F27"/>
    <w:rsid w:val="00AC1054"/>
    <w:rsid w:val="00AC1AE4"/>
    <w:rsid w:val="00AC1D13"/>
    <w:rsid w:val="00AC1F08"/>
    <w:rsid w:val="00AC20F4"/>
    <w:rsid w:val="00AC27C3"/>
    <w:rsid w:val="00AC37D8"/>
    <w:rsid w:val="00AC3B6A"/>
    <w:rsid w:val="00AC447A"/>
    <w:rsid w:val="00AC5706"/>
    <w:rsid w:val="00AC68F9"/>
    <w:rsid w:val="00AC6F86"/>
    <w:rsid w:val="00AC700D"/>
    <w:rsid w:val="00AC7710"/>
    <w:rsid w:val="00AD034B"/>
    <w:rsid w:val="00AD06DE"/>
    <w:rsid w:val="00AD07A9"/>
    <w:rsid w:val="00AD0B3E"/>
    <w:rsid w:val="00AD0DAA"/>
    <w:rsid w:val="00AD0DC7"/>
    <w:rsid w:val="00AD14DD"/>
    <w:rsid w:val="00AD167C"/>
    <w:rsid w:val="00AD20BB"/>
    <w:rsid w:val="00AD29F6"/>
    <w:rsid w:val="00AD2B24"/>
    <w:rsid w:val="00AD2EC0"/>
    <w:rsid w:val="00AD2F94"/>
    <w:rsid w:val="00AD336B"/>
    <w:rsid w:val="00AD3F29"/>
    <w:rsid w:val="00AD40C4"/>
    <w:rsid w:val="00AD4D69"/>
    <w:rsid w:val="00AD50BB"/>
    <w:rsid w:val="00AD6820"/>
    <w:rsid w:val="00AD68E0"/>
    <w:rsid w:val="00AD6CFD"/>
    <w:rsid w:val="00AD6FC0"/>
    <w:rsid w:val="00AD71C3"/>
    <w:rsid w:val="00AE0091"/>
    <w:rsid w:val="00AE03E0"/>
    <w:rsid w:val="00AE063D"/>
    <w:rsid w:val="00AE0863"/>
    <w:rsid w:val="00AE1750"/>
    <w:rsid w:val="00AE176F"/>
    <w:rsid w:val="00AE1F97"/>
    <w:rsid w:val="00AE2044"/>
    <w:rsid w:val="00AE249F"/>
    <w:rsid w:val="00AE26A7"/>
    <w:rsid w:val="00AE3048"/>
    <w:rsid w:val="00AE3689"/>
    <w:rsid w:val="00AE38D9"/>
    <w:rsid w:val="00AE3B92"/>
    <w:rsid w:val="00AE3FC8"/>
    <w:rsid w:val="00AE4847"/>
    <w:rsid w:val="00AE4CA9"/>
    <w:rsid w:val="00AE52E3"/>
    <w:rsid w:val="00AE550C"/>
    <w:rsid w:val="00AE5D0A"/>
    <w:rsid w:val="00AE5F40"/>
    <w:rsid w:val="00AE6228"/>
    <w:rsid w:val="00AE6595"/>
    <w:rsid w:val="00AE708A"/>
    <w:rsid w:val="00AE734E"/>
    <w:rsid w:val="00AE73B8"/>
    <w:rsid w:val="00AE78CC"/>
    <w:rsid w:val="00AE7A25"/>
    <w:rsid w:val="00AE7DE1"/>
    <w:rsid w:val="00AF0AA8"/>
    <w:rsid w:val="00AF1D46"/>
    <w:rsid w:val="00AF1EE4"/>
    <w:rsid w:val="00AF1FB9"/>
    <w:rsid w:val="00AF326E"/>
    <w:rsid w:val="00AF383F"/>
    <w:rsid w:val="00AF3856"/>
    <w:rsid w:val="00AF3C7B"/>
    <w:rsid w:val="00AF41B0"/>
    <w:rsid w:val="00AF422A"/>
    <w:rsid w:val="00AF43B3"/>
    <w:rsid w:val="00AF45B0"/>
    <w:rsid w:val="00AF47CE"/>
    <w:rsid w:val="00AF49BF"/>
    <w:rsid w:val="00AF4A54"/>
    <w:rsid w:val="00AF4BA0"/>
    <w:rsid w:val="00AF5276"/>
    <w:rsid w:val="00AF580F"/>
    <w:rsid w:val="00AF7519"/>
    <w:rsid w:val="00AF7792"/>
    <w:rsid w:val="00AF7A05"/>
    <w:rsid w:val="00AF7A6C"/>
    <w:rsid w:val="00AF7AE6"/>
    <w:rsid w:val="00AF7C22"/>
    <w:rsid w:val="00AF7F4B"/>
    <w:rsid w:val="00B003B1"/>
    <w:rsid w:val="00B00D78"/>
    <w:rsid w:val="00B00DFC"/>
    <w:rsid w:val="00B012E1"/>
    <w:rsid w:val="00B0167D"/>
    <w:rsid w:val="00B030B4"/>
    <w:rsid w:val="00B03139"/>
    <w:rsid w:val="00B03244"/>
    <w:rsid w:val="00B0381B"/>
    <w:rsid w:val="00B03E1F"/>
    <w:rsid w:val="00B03FF4"/>
    <w:rsid w:val="00B04A17"/>
    <w:rsid w:val="00B04A45"/>
    <w:rsid w:val="00B04E63"/>
    <w:rsid w:val="00B05C81"/>
    <w:rsid w:val="00B063F4"/>
    <w:rsid w:val="00B07176"/>
    <w:rsid w:val="00B0723C"/>
    <w:rsid w:val="00B072D2"/>
    <w:rsid w:val="00B07ABB"/>
    <w:rsid w:val="00B07FED"/>
    <w:rsid w:val="00B103A7"/>
    <w:rsid w:val="00B105C6"/>
    <w:rsid w:val="00B107F7"/>
    <w:rsid w:val="00B10C1C"/>
    <w:rsid w:val="00B119A0"/>
    <w:rsid w:val="00B124EF"/>
    <w:rsid w:val="00B12632"/>
    <w:rsid w:val="00B13218"/>
    <w:rsid w:val="00B1342F"/>
    <w:rsid w:val="00B134FB"/>
    <w:rsid w:val="00B14608"/>
    <w:rsid w:val="00B149D4"/>
    <w:rsid w:val="00B14B25"/>
    <w:rsid w:val="00B15475"/>
    <w:rsid w:val="00B1613F"/>
    <w:rsid w:val="00B161CE"/>
    <w:rsid w:val="00B16E1C"/>
    <w:rsid w:val="00B17048"/>
    <w:rsid w:val="00B17DFA"/>
    <w:rsid w:val="00B17E27"/>
    <w:rsid w:val="00B17E67"/>
    <w:rsid w:val="00B207D8"/>
    <w:rsid w:val="00B207EC"/>
    <w:rsid w:val="00B20C4F"/>
    <w:rsid w:val="00B20CF0"/>
    <w:rsid w:val="00B20D61"/>
    <w:rsid w:val="00B20DAA"/>
    <w:rsid w:val="00B210F0"/>
    <w:rsid w:val="00B217B4"/>
    <w:rsid w:val="00B21E14"/>
    <w:rsid w:val="00B21FA8"/>
    <w:rsid w:val="00B22101"/>
    <w:rsid w:val="00B2210A"/>
    <w:rsid w:val="00B222A8"/>
    <w:rsid w:val="00B223A4"/>
    <w:rsid w:val="00B22FE2"/>
    <w:rsid w:val="00B2414C"/>
    <w:rsid w:val="00B24666"/>
    <w:rsid w:val="00B24670"/>
    <w:rsid w:val="00B24CA7"/>
    <w:rsid w:val="00B254B6"/>
    <w:rsid w:val="00B2560F"/>
    <w:rsid w:val="00B257C5"/>
    <w:rsid w:val="00B25C72"/>
    <w:rsid w:val="00B26C50"/>
    <w:rsid w:val="00B26E34"/>
    <w:rsid w:val="00B2708C"/>
    <w:rsid w:val="00B2753A"/>
    <w:rsid w:val="00B2756E"/>
    <w:rsid w:val="00B27F33"/>
    <w:rsid w:val="00B3047B"/>
    <w:rsid w:val="00B30815"/>
    <w:rsid w:val="00B30870"/>
    <w:rsid w:val="00B30BEB"/>
    <w:rsid w:val="00B314CC"/>
    <w:rsid w:val="00B314D2"/>
    <w:rsid w:val="00B31A3C"/>
    <w:rsid w:val="00B32072"/>
    <w:rsid w:val="00B320EA"/>
    <w:rsid w:val="00B323B5"/>
    <w:rsid w:val="00B32702"/>
    <w:rsid w:val="00B32740"/>
    <w:rsid w:val="00B32F57"/>
    <w:rsid w:val="00B33E91"/>
    <w:rsid w:val="00B34070"/>
    <w:rsid w:val="00B3411F"/>
    <w:rsid w:val="00B34268"/>
    <w:rsid w:val="00B34BE4"/>
    <w:rsid w:val="00B34E8C"/>
    <w:rsid w:val="00B35049"/>
    <w:rsid w:val="00B35052"/>
    <w:rsid w:val="00B3577C"/>
    <w:rsid w:val="00B3594B"/>
    <w:rsid w:val="00B35EB5"/>
    <w:rsid w:val="00B35F54"/>
    <w:rsid w:val="00B360B9"/>
    <w:rsid w:val="00B366AE"/>
    <w:rsid w:val="00B3689F"/>
    <w:rsid w:val="00B36D0D"/>
    <w:rsid w:val="00B36EF7"/>
    <w:rsid w:val="00B37346"/>
    <w:rsid w:val="00B373EF"/>
    <w:rsid w:val="00B37459"/>
    <w:rsid w:val="00B37C96"/>
    <w:rsid w:val="00B37C98"/>
    <w:rsid w:val="00B40093"/>
    <w:rsid w:val="00B4110B"/>
    <w:rsid w:val="00B415EE"/>
    <w:rsid w:val="00B417FF"/>
    <w:rsid w:val="00B418AD"/>
    <w:rsid w:val="00B41AA0"/>
    <w:rsid w:val="00B41AB7"/>
    <w:rsid w:val="00B41E87"/>
    <w:rsid w:val="00B42AE0"/>
    <w:rsid w:val="00B42C86"/>
    <w:rsid w:val="00B42F51"/>
    <w:rsid w:val="00B430F6"/>
    <w:rsid w:val="00B438EC"/>
    <w:rsid w:val="00B439EF"/>
    <w:rsid w:val="00B43B38"/>
    <w:rsid w:val="00B43BC9"/>
    <w:rsid w:val="00B43CCA"/>
    <w:rsid w:val="00B43EB5"/>
    <w:rsid w:val="00B43FFF"/>
    <w:rsid w:val="00B44504"/>
    <w:rsid w:val="00B44597"/>
    <w:rsid w:val="00B44AAA"/>
    <w:rsid w:val="00B44B6D"/>
    <w:rsid w:val="00B45BFD"/>
    <w:rsid w:val="00B4625D"/>
    <w:rsid w:val="00B465AB"/>
    <w:rsid w:val="00B465D7"/>
    <w:rsid w:val="00B47C27"/>
    <w:rsid w:val="00B503BA"/>
    <w:rsid w:val="00B505E9"/>
    <w:rsid w:val="00B50877"/>
    <w:rsid w:val="00B50C38"/>
    <w:rsid w:val="00B51180"/>
    <w:rsid w:val="00B5197C"/>
    <w:rsid w:val="00B51BCD"/>
    <w:rsid w:val="00B51D22"/>
    <w:rsid w:val="00B5275A"/>
    <w:rsid w:val="00B52E86"/>
    <w:rsid w:val="00B52F65"/>
    <w:rsid w:val="00B5312C"/>
    <w:rsid w:val="00B5312F"/>
    <w:rsid w:val="00B532F9"/>
    <w:rsid w:val="00B5344F"/>
    <w:rsid w:val="00B5456F"/>
    <w:rsid w:val="00B54884"/>
    <w:rsid w:val="00B54913"/>
    <w:rsid w:val="00B55313"/>
    <w:rsid w:val="00B555D4"/>
    <w:rsid w:val="00B5598B"/>
    <w:rsid w:val="00B563C1"/>
    <w:rsid w:val="00B56541"/>
    <w:rsid w:val="00B56C7A"/>
    <w:rsid w:val="00B5709A"/>
    <w:rsid w:val="00B57422"/>
    <w:rsid w:val="00B579F7"/>
    <w:rsid w:val="00B57AB6"/>
    <w:rsid w:val="00B6019A"/>
    <w:rsid w:val="00B60280"/>
    <w:rsid w:val="00B61B1A"/>
    <w:rsid w:val="00B61CB0"/>
    <w:rsid w:val="00B61E49"/>
    <w:rsid w:val="00B622F7"/>
    <w:rsid w:val="00B629BE"/>
    <w:rsid w:val="00B62A21"/>
    <w:rsid w:val="00B63363"/>
    <w:rsid w:val="00B63E3F"/>
    <w:rsid w:val="00B64024"/>
    <w:rsid w:val="00B642C7"/>
    <w:rsid w:val="00B64660"/>
    <w:rsid w:val="00B646E3"/>
    <w:rsid w:val="00B646F0"/>
    <w:rsid w:val="00B647B7"/>
    <w:rsid w:val="00B6495B"/>
    <w:rsid w:val="00B64C0C"/>
    <w:rsid w:val="00B64C49"/>
    <w:rsid w:val="00B64DDC"/>
    <w:rsid w:val="00B64FBF"/>
    <w:rsid w:val="00B6563C"/>
    <w:rsid w:val="00B6585C"/>
    <w:rsid w:val="00B66653"/>
    <w:rsid w:val="00B67031"/>
    <w:rsid w:val="00B6735A"/>
    <w:rsid w:val="00B67764"/>
    <w:rsid w:val="00B678F7"/>
    <w:rsid w:val="00B67A26"/>
    <w:rsid w:val="00B67ECA"/>
    <w:rsid w:val="00B701D1"/>
    <w:rsid w:val="00B7059B"/>
    <w:rsid w:val="00B70850"/>
    <w:rsid w:val="00B708D5"/>
    <w:rsid w:val="00B70C23"/>
    <w:rsid w:val="00B70CDB"/>
    <w:rsid w:val="00B7185B"/>
    <w:rsid w:val="00B71C50"/>
    <w:rsid w:val="00B72112"/>
    <w:rsid w:val="00B7222F"/>
    <w:rsid w:val="00B72991"/>
    <w:rsid w:val="00B72AA5"/>
    <w:rsid w:val="00B72B93"/>
    <w:rsid w:val="00B72ECD"/>
    <w:rsid w:val="00B73A4C"/>
    <w:rsid w:val="00B73ACE"/>
    <w:rsid w:val="00B73AF1"/>
    <w:rsid w:val="00B73DFE"/>
    <w:rsid w:val="00B740A1"/>
    <w:rsid w:val="00B741E8"/>
    <w:rsid w:val="00B746F8"/>
    <w:rsid w:val="00B7579A"/>
    <w:rsid w:val="00B757D5"/>
    <w:rsid w:val="00B75B6F"/>
    <w:rsid w:val="00B75BDF"/>
    <w:rsid w:val="00B75D53"/>
    <w:rsid w:val="00B767A9"/>
    <w:rsid w:val="00B771DD"/>
    <w:rsid w:val="00B771ED"/>
    <w:rsid w:val="00B77295"/>
    <w:rsid w:val="00B77B96"/>
    <w:rsid w:val="00B77DD6"/>
    <w:rsid w:val="00B803DC"/>
    <w:rsid w:val="00B807D6"/>
    <w:rsid w:val="00B80AED"/>
    <w:rsid w:val="00B81000"/>
    <w:rsid w:val="00B82173"/>
    <w:rsid w:val="00B8224B"/>
    <w:rsid w:val="00B82BB6"/>
    <w:rsid w:val="00B82C85"/>
    <w:rsid w:val="00B82F22"/>
    <w:rsid w:val="00B83A73"/>
    <w:rsid w:val="00B83BA6"/>
    <w:rsid w:val="00B83CEF"/>
    <w:rsid w:val="00B83D2A"/>
    <w:rsid w:val="00B84224"/>
    <w:rsid w:val="00B84356"/>
    <w:rsid w:val="00B8497D"/>
    <w:rsid w:val="00B8620F"/>
    <w:rsid w:val="00B865A7"/>
    <w:rsid w:val="00B86B0A"/>
    <w:rsid w:val="00B86DB0"/>
    <w:rsid w:val="00B876E1"/>
    <w:rsid w:val="00B90BC9"/>
    <w:rsid w:val="00B914DB"/>
    <w:rsid w:val="00B9172F"/>
    <w:rsid w:val="00B91C36"/>
    <w:rsid w:val="00B91CC2"/>
    <w:rsid w:val="00B91E81"/>
    <w:rsid w:val="00B91F45"/>
    <w:rsid w:val="00B921DD"/>
    <w:rsid w:val="00B925AA"/>
    <w:rsid w:val="00B92A90"/>
    <w:rsid w:val="00B92E88"/>
    <w:rsid w:val="00B92FC0"/>
    <w:rsid w:val="00B9312A"/>
    <w:rsid w:val="00B944FB"/>
    <w:rsid w:val="00B946F3"/>
    <w:rsid w:val="00B9542E"/>
    <w:rsid w:val="00B955EC"/>
    <w:rsid w:val="00B95CE0"/>
    <w:rsid w:val="00B961E8"/>
    <w:rsid w:val="00B96B3F"/>
    <w:rsid w:val="00B9754B"/>
    <w:rsid w:val="00B975EC"/>
    <w:rsid w:val="00B975FE"/>
    <w:rsid w:val="00B97913"/>
    <w:rsid w:val="00B9797D"/>
    <w:rsid w:val="00B97C12"/>
    <w:rsid w:val="00B97D13"/>
    <w:rsid w:val="00B97DE0"/>
    <w:rsid w:val="00BA0582"/>
    <w:rsid w:val="00BA0BF9"/>
    <w:rsid w:val="00BA151F"/>
    <w:rsid w:val="00BA1B7C"/>
    <w:rsid w:val="00BA291E"/>
    <w:rsid w:val="00BA2A2E"/>
    <w:rsid w:val="00BA2EB4"/>
    <w:rsid w:val="00BA34AD"/>
    <w:rsid w:val="00BA3B05"/>
    <w:rsid w:val="00BA428D"/>
    <w:rsid w:val="00BA48A5"/>
    <w:rsid w:val="00BA4BEA"/>
    <w:rsid w:val="00BA50AC"/>
    <w:rsid w:val="00BA5315"/>
    <w:rsid w:val="00BA55DB"/>
    <w:rsid w:val="00BA5F8A"/>
    <w:rsid w:val="00BA5FA3"/>
    <w:rsid w:val="00BA5FF3"/>
    <w:rsid w:val="00BA63B3"/>
    <w:rsid w:val="00BA6891"/>
    <w:rsid w:val="00BA6A61"/>
    <w:rsid w:val="00BA707B"/>
    <w:rsid w:val="00BA7377"/>
    <w:rsid w:val="00BA75D8"/>
    <w:rsid w:val="00BA7B23"/>
    <w:rsid w:val="00BA7CA9"/>
    <w:rsid w:val="00BA7E8E"/>
    <w:rsid w:val="00BB011E"/>
    <w:rsid w:val="00BB014A"/>
    <w:rsid w:val="00BB0477"/>
    <w:rsid w:val="00BB0700"/>
    <w:rsid w:val="00BB07F7"/>
    <w:rsid w:val="00BB094A"/>
    <w:rsid w:val="00BB148E"/>
    <w:rsid w:val="00BB1738"/>
    <w:rsid w:val="00BB18DA"/>
    <w:rsid w:val="00BB20AC"/>
    <w:rsid w:val="00BB215D"/>
    <w:rsid w:val="00BB2B35"/>
    <w:rsid w:val="00BB3369"/>
    <w:rsid w:val="00BB35E1"/>
    <w:rsid w:val="00BB367E"/>
    <w:rsid w:val="00BB3A71"/>
    <w:rsid w:val="00BB3EEF"/>
    <w:rsid w:val="00BB479A"/>
    <w:rsid w:val="00BB48C2"/>
    <w:rsid w:val="00BB4988"/>
    <w:rsid w:val="00BB51B7"/>
    <w:rsid w:val="00BB5396"/>
    <w:rsid w:val="00BB5656"/>
    <w:rsid w:val="00BB577E"/>
    <w:rsid w:val="00BB642A"/>
    <w:rsid w:val="00BB6488"/>
    <w:rsid w:val="00BB72F4"/>
    <w:rsid w:val="00BB7B73"/>
    <w:rsid w:val="00BB7CEE"/>
    <w:rsid w:val="00BC01E2"/>
    <w:rsid w:val="00BC02A9"/>
    <w:rsid w:val="00BC0B02"/>
    <w:rsid w:val="00BC0D0E"/>
    <w:rsid w:val="00BC1129"/>
    <w:rsid w:val="00BC1211"/>
    <w:rsid w:val="00BC13B6"/>
    <w:rsid w:val="00BC1441"/>
    <w:rsid w:val="00BC2157"/>
    <w:rsid w:val="00BC2422"/>
    <w:rsid w:val="00BC2C09"/>
    <w:rsid w:val="00BC3604"/>
    <w:rsid w:val="00BC36B3"/>
    <w:rsid w:val="00BC4218"/>
    <w:rsid w:val="00BC43C0"/>
    <w:rsid w:val="00BC4E4B"/>
    <w:rsid w:val="00BC5038"/>
    <w:rsid w:val="00BC5A44"/>
    <w:rsid w:val="00BC66BA"/>
    <w:rsid w:val="00BC6DD6"/>
    <w:rsid w:val="00BC71FF"/>
    <w:rsid w:val="00BC7499"/>
    <w:rsid w:val="00BC7A54"/>
    <w:rsid w:val="00BC7AD3"/>
    <w:rsid w:val="00BD0160"/>
    <w:rsid w:val="00BD1A05"/>
    <w:rsid w:val="00BD2971"/>
    <w:rsid w:val="00BD2B54"/>
    <w:rsid w:val="00BD34DB"/>
    <w:rsid w:val="00BD3781"/>
    <w:rsid w:val="00BD3C38"/>
    <w:rsid w:val="00BD4436"/>
    <w:rsid w:val="00BD454E"/>
    <w:rsid w:val="00BD46EA"/>
    <w:rsid w:val="00BD47DB"/>
    <w:rsid w:val="00BD4A19"/>
    <w:rsid w:val="00BD4B2D"/>
    <w:rsid w:val="00BD4DF7"/>
    <w:rsid w:val="00BD550C"/>
    <w:rsid w:val="00BD5BB9"/>
    <w:rsid w:val="00BD6AAB"/>
    <w:rsid w:val="00BD6BFF"/>
    <w:rsid w:val="00BD6DCC"/>
    <w:rsid w:val="00BD6E85"/>
    <w:rsid w:val="00BD6E9A"/>
    <w:rsid w:val="00BD7130"/>
    <w:rsid w:val="00BD7715"/>
    <w:rsid w:val="00BD7938"/>
    <w:rsid w:val="00BE000D"/>
    <w:rsid w:val="00BE0989"/>
    <w:rsid w:val="00BE0EAC"/>
    <w:rsid w:val="00BE141A"/>
    <w:rsid w:val="00BE29FE"/>
    <w:rsid w:val="00BE2AAF"/>
    <w:rsid w:val="00BE2DE5"/>
    <w:rsid w:val="00BE42DF"/>
    <w:rsid w:val="00BE44BE"/>
    <w:rsid w:val="00BE4675"/>
    <w:rsid w:val="00BE48FE"/>
    <w:rsid w:val="00BE4D24"/>
    <w:rsid w:val="00BE4E74"/>
    <w:rsid w:val="00BE4F08"/>
    <w:rsid w:val="00BE5A6B"/>
    <w:rsid w:val="00BE5BA1"/>
    <w:rsid w:val="00BE60BA"/>
    <w:rsid w:val="00BE6757"/>
    <w:rsid w:val="00BE69FB"/>
    <w:rsid w:val="00BE6ACD"/>
    <w:rsid w:val="00BE6E55"/>
    <w:rsid w:val="00BE7055"/>
    <w:rsid w:val="00BE7723"/>
    <w:rsid w:val="00BE7FEA"/>
    <w:rsid w:val="00BF06BC"/>
    <w:rsid w:val="00BF0ACA"/>
    <w:rsid w:val="00BF0E73"/>
    <w:rsid w:val="00BF0EE6"/>
    <w:rsid w:val="00BF133A"/>
    <w:rsid w:val="00BF13E5"/>
    <w:rsid w:val="00BF1424"/>
    <w:rsid w:val="00BF17FA"/>
    <w:rsid w:val="00BF1A21"/>
    <w:rsid w:val="00BF1E74"/>
    <w:rsid w:val="00BF1FA9"/>
    <w:rsid w:val="00BF2632"/>
    <w:rsid w:val="00BF4112"/>
    <w:rsid w:val="00BF429B"/>
    <w:rsid w:val="00BF4614"/>
    <w:rsid w:val="00BF47CE"/>
    <w:rsid w:val="00BF53E5"/>
    <w:rsid w:val="00BF6C44"/>
    <w:rsid w:val="00BF7157"/>
    <w:rsid w:val="00BF7278"/>
    <w:rsid w:val="00BF7E4F"/>
    <w:rsid w:val="00C002ED"/>
    <w:rsid w:val="00C003BB"/>
    <w:rsid w:val="00C004B1"/>
    <w:rsid w:val="00C007AD"/>
    <w:rsid w:val="00C00EE2"/>
    <w:rsid w:val="00C00FB3"/>
    <w:rsid w:val="00C0105B"/>
    <w:rsid w:val="00C0115E"/>
    <w:rsid w:val="00C013F3"/>
    <w:rsid w:val="00C0159E"/>
    <w:rsid w:val="00C01BC9"/>
    <w:rsid w:val="00C01E0A"/>
    <w:rsid w:val="00C01E26"/>
    <w:rsid w:val="00C021A4"/>
    <w:rsid w:val="00C0249C"/>
    <w:rsid w:val="00C03AD5"/>
    <w:rsid w:val="00C03BC1"/>
    <w:rsid w:val="00C0431C"/>
    <w:rsid w:val="00C04C0D"/>
    <w:rsid w:val="00C04D5E"/>
    <w:rsid w:val="00C04E1B"/>
    <w:rsid w:val="00C05107"/>
    <w:rsid w:val="00C05207"/>
    <w:rsid w:val="00C055C1"/>
    <w:rsid w:val="00C05809"/>
    <w:rsid w:val="00C05E95"/>
    <w:rsid w:val="00C0674A"/>
    <w:rsid w:val="00C06864"/>
    <w:rsid w:val="00C07143"/>
    <w:rsid w:val="00C07169"/>
    <w:rsid w:val="00C073B4"/>
    <w:rsid w:val="00C073F7"/>
    <w:rsid w:val="00C075D4"/>
    <w:rsid w:val="00C07CF2"/>
    <w:rsid w:val="00C10059"/>
    <w:rsid w:val="00C10063"/>
    <w:rsid w:val="00C10589"/>
    <w:rsid w:val="00C10E63"/>
    <w:rsid w:val="00C10EBA"/>
    <w:rsid w:val="00C1158C"/>
    <w:rsid w:val="00C11671"/>
    <w:rsid w:val="00C120C7"/>
    <w:rsid w:val="00C1246B"/>
    <w:rsid w:val="00C12593"/>
    <w:rsid w:val="00C129D7"/>
    <w:rsid w:val="00C12AF1"/>
    <w:rsid w:val="00C12D57"/>
    <w:rsid w:val="00C134B3"/>
    <w:rsid w:val="00C138E9"/>
    <w:rsid w:val="00C13AFE"/>
    <w:rsid w:val="00C1400C"/>
    <w:rsid w:val="00C14B5E"/>
    <w:rsid w:val="00C14BBC"/>
    <w:rsid w:val="00C14C91"/>
    <w:rsid w:val="00C15432"/>
    <w:rsid w:val="00C157AD"/>
    <w:rsid w:val="00C159A4"/>
    <w:rsid w:val="00C16295"/>
    <w:rsid w:val="00C16C44"/>
    <w:rsid w:val="00C1734B"/>
    <w:rsid w:val="00C173ED"/>
    <w:rsid w:val="00C17FBC"/>
    <w:rsid w:val="00C200A6"/>
    <w:rsid w:val="00C20DA0"/>
    <w:rsid w:val="00C20FC9"/>
    <w:rsid w:val="00C213A7"/>
    <w:rsid w:val="00C2141B"/>
    <w:rsid w:val="00C2229C"/>
    <w:rsid w:val="00C228C1"/>
    <w:rsid w:val="00C22A3C"/>
    <w:rsid w:val="00C22BF9"/>
    <w:rsid w:val="00C2345B"/>
    <w:rsid w:val="00C2386D"/>
    <w:rsid w:val="00C238D6"/>
    <w:rsid w:val="00C23A73"/>
    <w:rsid w:val="00C23C95"/>
    <w:rsid w:val="00C2403E"/>
    <w:rsid w:val="00C24427"/>
    <w:rsid w:val="00C245C7"/>
    <w:rsid w:val="00C248D8"/>
    <w:rsid w:val="00C24EE6"/>
    <w:rsid w:val="00C25005"/>
    <w:rsid w:val="00C25176"/>
    <w:rsid w:val="00C251F3"/>
    <w:rsid w:val="00C2530C"/>
    <w:rsid w:val="00C25D18"/>
    <w:rsid w:val="00C25DE9"/>
    <w:rsid w:val="00C26195"/>
    <w:rsid w:val="00C2669F"/>
    <w:rsid w:val="00C267C0"/>
    <w:rsid w:val="00C2696B"/>
    <w:rsid w:val="00C272CD"/>
    <w:rsid w:val="00C27B1F"/>
    <w:rsid w:val="00C30594"/>
    <w:rsid w:val="00C3075C"/>
    <w:rsid w:val="00C30870"/>
    <w:rsid w:val="00C30A7B"/>
    <w:rsid w:val="00C312FF"/>
    <w:rsid w:val="00C3170F"/>
    <w:rsid w:val="00C31D52"/>
    <w:rsid w:val="00C3251C"/>
    <w:rsid w:val="00C325B6"/>
    <w:rsid w:val="00C32F80"/>
    <w:rsid w:val="00C32FA8"/>
    <w:rsid w:val="00C33756"/>
    <w:rsid w:val="00C33C23"/>
    <w:rsid w:val="00C33CE4"/>
    <w:rsid w:val="00C33E96"/>
    <w:rsid w:val="00C34623"/>
    <w:rsid w:val="00C34971"/>
    <w:rsid w:val="00C34C80"/>
    <w:rsid w:val="00C34D9C"/>
    <w:rsid w:val="00C34E2D"/>
    <w:rsid w:val="00C355DD"/>
    <w:rsid w:val="00C3697F"/>
    <w:rsid w:val="00C36D1A"/>
    <w:rsid w:val="00C3733C"/>
    <w:rsid w:val="00C37D31"/>
    <w:rsid w:val="00C406B4"/>
    <w:rsid w:val="00C4116B"/>
    <w:rsid w:val="00C41D61"/>
    <w:rsid w:val="00C428C5"/>
    <w:rsid w:val="00C42AC9"/>
    <w:rsid w:val="00C42D80"/>
    <w:rsid w:val="00C44404"/>
    <w:rsid w:val="00C445B7"/>
    <w:rsid w:val="00C4464B"/>
    <w:rsid w:val="00C448EE"/>
    <w:rsid w:val="00C450D5"/>
    <w:rsid w:val="00C45173"/>
    <w:rsid w:val="00C4565F"/>
    <w:rsid w:val="00C45AD5"/>
    <w:rsid w:val="00C462A4"/>
    <w:rsid w:val="00C471C0"/>
    <w:rsid w:val="00C4767D"/>
    <w:rsid w:val="00C477F2"/>
    <w:rsid w:val="00C5012F"/>
    <w:rsid w:val="00C50940"/>
    <w:rsid w:val="00C5097E"/>
    <w:rsid w:val="00C50B8F"/>
    <w:rsid w:val="00C50E32"/>
    <w:rsid w:val="00C50F7D"/>
    <w:rsid w:val="00C5131F"/>
    <w:rsid w:val="00C51C55"/>
    <w:rsid w:val="00C51DCC"/>
    <w:rsid w:val="00C529FA"/>
    <w:rsid w:val="00C5309C"/>
    <w:rsid w:val="00C53138"/>
    <w:rsid w:val="00C5395D"/>
    <w:rsid w:val="00C53A08"/>
    <w:rsid w:val="00C53BB3"/>
    <w:rsid w:val="00C54114"/>
    <w:rsid w:val="00C54200"/>
    <w:rsid w:val="00C54590"/>
    <w:rsid w:val="00C551C2"/>
    <w:rsid w:val="00C556FB"/>
    <w:rsid w:val="00C55AE5"/>
    <w:rsid w:val="00C55BCF"/>
    <w:rsid w:val="00C566D0"/>
    <w:rsid w:val="00C56ED1"/>
    <w:rsid w:val="00C5726B"/>
    <w:rsid w:val="00C57486"/>
    <w:rsid w:val="00C60336"/>
    <w:rsid w:val="00C611C3"/>
    <w:rsid w:val="00C61551"/>
    <w:rsid w:val="00C623D0"/>
    <w:rsid w:val="00C627D1"/>
    <w:rsid w:val="00C62BC0"/>
    <w:rsid w:val="00C6309A"/>
    <w:rsid w:val="00C631AC"/>
    <w:rsid w:val="00C634A2"/>
    <w:rsid w:val="00C63B86"/>
    <w:rsid w:val="00C63D47"/>
    <w:rsid w:val="00C63F52"/>
    <w:rsid w:val="00C641B2"/>
    <w:rsid w:val="00C644AE"/>
    <w:rsid w:val="00C649B0"/>
    <w:rsid w:val="00C652FE"/>
    <w:rsid w:val="00C653AA"/>
    <w:rsid w:val="00C6567C"/>
    <w:rsid w:val="00C65C27"/>
    <w:rsid w:val="00C67050"/>
    <w:rsid w:val="00C67DEC"/>
    <w:rsid w:val="00C7003F"/>
    <w:rsid w:val="00C700CB"/>
    <w:rsid w:val="00C701CD"/>
    <w:rsid w:val="00C70884"/>
    <w:rsid w:val="00C708F9"/>
    <w:rsid w:val="00C70E19"/>
    <w:rsid w:val="00C70E92"/>
    <w:rsid w:val="00C7179D"/>
    <w:rsid w:val="00C719EB"/>
    <w:rsid w:val="00C72C22"/>
    <w:rsid w:val="00C72FF4"/>
    <w:rsid w:val="00C731A6"/>
    <w:rsid w:val="00C737CA"/>
    <w:rsid w:val="00C73899"/>
    <w:rsid w:val="00C7472E"/>
    <w:rsid w:val="00C74A3D"/>
    <w:rsid w:val="00C75097"/>
    <w:rsid w:val="00C7568B"/>
    <w:rsid w:val="00C75D88"/>
    <w:rsid w:val="00C7638F"/>
    <w:rsid w:val="00C76475"/>
    <w:rsid w:val="00C76DB3"/>
    <w:rsid w:val="00C76E62"/>
    <w:rsid w:val="00C77090"/>
    <w:rsid w:val="00C7736D"/>
    <w:rsid w:val="00C775A6"/>
    <w:rsid w:val="00C77622"/>
    <w:rsid w:val="00C77A2E"/>
    <w:rsid w:val="00C77D7B"/>
    <w:rsid w:val="00C80DD6"/>
    <w:rsid w:val="00C80E9D"/>
    <w:rsid w:val="00C81134"/>
    <w:rsid w:val="00C8114E"/>
    <w:rsid w:val="00C81573"/>
    <w:rsid w:val="00C817B3"/>
    <w:rsid w:val="00C81B10"/>
    <w:rsid w:val="00C8241E"/>
    <w:rsid w:val="00C82724"/>
    <w:rsid w:val="00C829C1"/>
    <w:rsid w:val="00C833B8"/>
    <w:rsid w:val="00C8343F"/>
    <w:rsid w:val="00C83501"/>
    <w:rsid w:val="00C83DFC"/>
    <w:rsid w:val="00C83F36"/>
    <w:rsid w:val="00C844AE"/>
    <w:rsid w:val="00C8459A"/>
    <w:rsid w:val="00C8469D"/>
    <w:rsid w:val="00C8475C"/>
    <w:rsid w:val="00C84A5D"/>
    <w:rsid w:val="00C84D6C"/>
    <w:rsid w:val="00C86493"/>
    <w:rsid w:val="00C8682C"/>
    <w:rsid w:val="00C86CA2"/>
    <w:rsid w:val="00C86D89"/>
    <w:rsid w:val="00C87683"/>
    <w:rsid w:val="00C87A52"/>
    <w:rsid w:val="00C87C8F"/>
    <w:rsid w:val="00C9026C"/>
    <w:rsid w:val="00C9046C"/>
    <w:rsid w:val="00C906DE"/>
    <w:rsid w:val="00C909C4"/>
    <w:rsid w:val="00C913F0"/>
    <w:rsid w:val="00C916A0"/>
    <w:rsid w:val="00C919E0"/>
    <w:rsid w:val="00C91BE6"/>
    <w:rsid w:val="00C91CF7"/>
    <w:rsid w:val="00C91E59"/>
    <w:rsid w:val="00C92363"/>
    <w:rsid w:val="00C92592"/>
    <w:rsid w:val="00C92906"/>
    <w:rsid w:val="00C92B58"/>
    <w:rsid w:val="00C93120"/>
    <w:rsid w:val="00C93890"/>
    <w:rsid w:val="00C94374"/>
    <w:rsid w:val="00C94936"/>
    <w:rsid w:val="00C94B8F"/>
    <w:rsid w:val="00C94C5D"/>
    <w:rsid w:val="00C94C81"/>
    <w:rsid w:val="00C94FCC"/>
    <w:rsid w:val="00C951FD"/>
    <w:rsid w:val="00C95518"/>
    <w:rsid w:val="00C95549"/>
    <w:rsid w:val="00C964F4"/>
    <w:rsid w:val="00C96871"/>
    <w:rsid w:val="00C96A9A"/>
    <w:rsid w:val="00C970D7"/>
    <w:rsid w:val="00C9766A"/>
    <w:rsid w:val="00C97A97"/>
    <w:rsid w:val="00C97F0E"/>
    <w:rsid w:val="00CA042B"/>
    <w:rsid w:val="00CA07FA"/>
    <w:rsid w:val="00CA0CF2"/>
    <w:rsid w:val="00CA14B4"/>
    <w:rsid w:val="00CA155B"/>
    <w:rsid w:val="00CA18AB"/>
    <w:rsid w:val="00CA22E2"/>
    <w:rsid w:val="00CA2631"/>
    <w:rsid w:val="00CA29DF"/>
    <w:rsid w:val="00CA2A97"/>
    <w:rsid w:val="00CA361F"/>
    <w:rsid w:val="00CA370C"/>
    <w:rsid w:val="00CA39A2"/>
    <w:rsid w:val="00CA3D1F"/>
    <w:rsid w:val="00CA4849"/>
    <w:rsid w:val="00CA4FE8"/>
    <w:rsid w:val="00CA5800"/>
    <w:rsid w:val="00CA5B47"/>
    <w:rsid w:val="00CA6236"/>
    <w:rsid w:val="00CA64BF"/>
    <w:rsid w:val="00CA6DB7"/>
    <w:rsid w:val="00CA6DFA"/>
    <w:rsid w:val="00CA7040"/>
    <w:rsid w:val="00CA7918"/>
    <w:rsid w:val="00CA796C"/>
    <w:rsid w:val="00CA7E68"/>
    <w:rsid w:val="00CA7E91"/>
    <w:rsid w:val="00CA7E96"/>
    <w:rsid w:val="00CB0F75"/>
    <w:rsid w:val="00CB122A"/>
    <w:rsid w:val="00CB1AB4"/>
    <w:rsid w:val="00CB2095"/>
    <w:rsid w:val="00CB2467"/>
    <w:rsid w:val="00CB2DAE"/>
    <w:rsid w:val="00CB2E43"/>
    <w:rsid w:val="00CB3050"/>
    <w:rsid w:val="00CB3FFE"/>
    <w:rsid w:val="00CB41A9"/>
    <w:rsid w:val="00CB432D"/>
    <w:rsid w:val="00CB505D"/>
    <w:rsid w:val="00CB50A8"/>
    <w:rsid w:val="00CB50C3"/>
    <w:rsid w:val="00CB5572"/>
    <w:rsid w:val="00CB5979"/>
    <w:rsid w:val="00CB5D3B"/>
    <w:rsid w:val="00CB5ECE"/>
    <w:rsid w:val="00CB60AD"/>
    <w:rsid w:val="00CB667D"/>
    <w:rsid w:val="00CB6A6E"/>
    <w:rsid w:val="00CB71CF"/>
    <w:rsid w:val="00CB7447"/>
    <w:rsid w:val="00CB7794"/>
    <w:rsid w:val="00CB7A0C"/>
    <w:rsid w:val="00CB7BB3"/>
    <w:rsid w:val="00CB7ED6"/>
    <w:rsid w:val="00CC0CC5"/>
    <w:rsid w:val="00CC13F9"/>
    <w:rsid w:val="00CC19DB"/>
    <w:rsid w:val="00CC1D48"/>
    <w:rsid w:val="00CC217D"/>
    <w:rsid w:val="00CC2DD6"/>
    <w:rsid w:val="00CC33F7"/>
    <w:rsid w:val="00CC3BCD"/>
    <w:rsid w:val="00CC402B"/>
    <w:rsid w:val="00CC420E"/>
    <w:rsid w:val="00CC4845"/>
    <w:rsid w:val="00CC4F24"/>
    <w:rsid w:val="00CC4FE1"/>
    <w:rsid w:val="00CC57DA"/>
    <w:rsid w:val="00CC5E95"/>
    <w:rsid w:val="00CC61AD"/>
    <w:rsid w:val="00CC623F"/>
    <w:rsid w:val="00CC6302"/>
    <w:rsid w:val="00CC6EE7"/>
    <w:rsid w:val="00CC6FF0"/>
    <w:rsid w:val="00CC731C"/>
    <w:rsid w:val="00CC7691"/>
    <w:rsid w:val="00CC7923"/>
    <w:rsid w:val="00CC7926"/>
    <w:rsid w:val="00CD0315"/>
    <w:rsid w:val="00CD078B"/>
    <w:rsid w:val="00CD0A0F"/>
    <w:rsid w:val="00CD0C02"/>
    <w:rsid w:val="00CD1B4C"/>
    <w:rsid w:val="00CD1EB2"/>
    <w:rsid w:val="00CD218D"/>
    <w:rsid w:val="00CD2376"/>
    <w:rsid w:val="00CD273A"/>
    <w:rsid w:val="00CD310E"/>
    <w:rsid w:val="00CD39C8"/>
    <w:rsid w:val="00CD41F3"/>
    <w:rsid w:val="00CD4300"/>
    <w:rsid w:val="00CD51D0"/>
    <w:rsid w:val="00CD5538"/>
    <w:rsid w:val="00CD5729"/>
    <w:rsid w:val="00CD57D7"/>
    <w:rsid w:val="00CD6757"/>
    <w:rsid w:val="00CD6939"/>
    <w:rsid w:val="00CD6B3B"/>
    <w:rsid w:val="00CD71ED"/>
    <w:rsid w:val="00CD7521"/>
    <w:rsid w:val="00CD7578"/>
    <w:rsid w:val="00CD77F8"/>
    <w:rsid w:val="00CD7811"/>
    <w:rsid w:val="00CE091D"/>
    <w:rsid w:val="00CE0D9F"/>
    <w:rsid w:val="00CE0EE8"/>
    <w:rsid w:val="00CE10EE"/>
    <w:rsid w:val="00CE13A9"/>
    <w:rsid w:val="00CE176E"/>
    <w:rsid w:val="00CE1934"/>
    <w:rsid w:val="00CE196C"/>
    <w:rsid w:val="00CE1E38"/>
    <w:rsid w:val="00CE208B"/>
    <w:rsid w:val="00CE2E94"/>
    <w:rsid w:val="00CE2EA1"/>
    <w:rsid w:val="00CE34C0"/>
    <w:rsid w:val="00CE375D"/>
    <w:rsid w:val="00CE3B3C"/>
    <w:rsid w:val="00CE3E5B"/>
    <w:rsid w:val="00CE4328"/>
    <w:rsid w:val="00CE436F"/>
    <w:rsid w:val="00CE4C29"/>
    <w:rsid w:val="00CE4E51"/>
    <w:rsid w:val="00CE535A"/>
    <w:rsid w:val="00CE56FD"/>
    <w:rsid w:val="00CE59F2"/>
    <w:rsid w:val="00CE5A4F"/>
    <w:rsid w:val="00CE5B3B"/>
    <w:rsid w:val="00CE68D0"/>
    <w:rsid w:val="00CE6AC0"/>
    <w:rsid w:val="00CE7271"/>
    <w:rsid w:val="00CE788C"/>
    <w:rsid w:val="00CE7905"/>
    <w:rsid w:val="00CE7C8A"/>
    <w:rsid w:val="00CF001A"/>
    <w:rsid w:val="00CF01D6"/>
    <w:rsid w:val="00CF07DD"/>
    <w:rsid w:val="00CF0A1D"/>
    <w:rsid w:val="00CF0B28"/>
    <w:rsid w:val="00CF11B9"/>
    <w:rsid w:val="00CF1493"/>
    <w:rsid w:val="00CF170E"/>
    <w:rsid w:val="00CF1DD7"/>
    <w:rsid w:val="00CF1E34"/>
    <w:rsid w:val="00CF3005"/>
    <w:rsid w:val="00CF31BB"/>
    <w:rsid w:val="00CF3297"/>
    <w:rsid w:val="00CF3733"/>
    <w:rsid w:val="00CF3779"/>
    <w:rsid w:val="00CF3BFE"/>
    <w:rsid w:val="00CF442F"/>
    <w:rsid w:val="00CF4664"/>
    <w:rsid w:val="00CF4921"/>
    <w:rsid w:val="00CF501C"/>
    <w:rsid w:val="00CF59C3"/>
    <w:rsid w:val="00CF5E23"/>
    <w:rsid w:val="00CF63AD"/>
    <w:rsid w:val="00CF658A"/>
    <w:rsid w:val="00CF675D"/>
    <w:rsid w:val="00CF6815"/>
    <w:rsid w:val="00CF6F00"/>
    <w:rsid w:val="00CF6F75"/>
    <w:rsid w:val="00D0000F"/>
    <w:rsid w:val="00D0036B"/>
    <w:rsid w:val="00D010C4"/>
    <w:rsid w:val="00D01236"/>
    <w:rsid w:val="00D01530"/>
    <w:rsid w:val="00D01EC6"/>
    <w:rsid w:val="00D0210A"/>
    <w:rsid w:val="00D0217C"/>
    <w:rsid w:val="00D022B2"/>
    <w:rsid w:val="00D02374"/>
    <w:rsid w:val="00D023A5"/>
    <w:rsid w:val="00D0269C"/>
    <w:rsid w:val="00D02E98"/>
    <w:rsid w:val="00D02EC0"/>
    <w:rsid w:val="00D02F67"/>
    <w:rsid w:val="00D0312E"/>
    <w:rsid w:val="00D0394D"/>
    <w:rsid w:val="00D0395B"/>
    <w:rsid w:val="00D04596"/>
    <w:rsid w:val="00D0491B"/>
    <w:rsid w:val="00D04EF9"/>
    <w:rsid w:val="00D05BFC"/>
    <w:rsid w:val="00D05DC1"/>
    <w:rsid w:val="00D0631D"/>
    <w:rsid w:val="00D06994"/>
    <w:rsid w:val="00D07A46"/>
    <w:rsid w:val="00D07B19"/>
    <w:rsid w:val="00D07E3E"/>
    <w:rsid w:val="00D10569"/>
    <w:rsid w:val="00D1069C"/>
    <w:rsid w:val="00D106D2"/>
    <w:rsid w:val="00D10B01"/>
    <w:rsid w:val="00D10C25"/>
    <w:rsid w:val="00D10C5A"/>
    <w:rsid w:val="00D112D7"/>
    <w:rsid w:val="00D114AF"/>
    <w:rsid w:val="00D117AF"/>
    <w:rsid w:val="00D1193C"/>
    <w:rsid w:val="00D11CF6"/>
    <w:rsid w:val="00D11D6B"/>
    <w:rsid w:val="00D11E00"/>
    <w:rsid w:val="00D11FDC"/>
    <w:rsid w:val="00D12363"/>
    <w:rsid w:val="00D1240E"/>
    <w:rsid w:val="00D12969"/>
    <w:rsid w:val="00D12DD7"/>
    <w:rsid w:val="00D135EC"/>
    <w:rsid w:val="00D136DA"/>
    <w:rsid w:val="00D138C3"/>
    <w:rsid w:val="00D13F07"/>
    <w:rsid w:val="00D13F54"/>
    <w:rsid w:val="00D1407E"/>
    <w:rsid w:val="00D14085"/>
    <w:rsid w:val="00D1436C"/>
    <w:rsid w:val="00D1446B"/>
    <w:rsid w:val="00D147AA"/>
    <w:rsid w:val="00D14952"/>
    <w:rsid w:val="00D14C72"/>
    <w:rsid w:val="00D14DF4"/>
    <w:rsid w:val="00D1531E"/>
    <w:rsid w:val="00D1534B"/>
    <w:rsid w:val="00D153E4"/>
    <w:rsid w:val="00D15882"/>
    <w:rsid w:val="00D1598C"/>
    <w:rsid w:val="00D15A62"/>
    <w:rsid w:val="00D16294"/>
    <w:rsid w:val="00D1637D"/>
    <w:rsid w:val="00D164C4"/>
    <w:rsid w:val="00D16747"/>
    <w:rsid w:val="00D16B77"/>
    <w:rsid w:val="00D16D45"/>
    <w:rsid w:val="00D17606"/>
    <w:rsid w:val="00D17662"/>
    <w:rsid w:val="00D1770E"/>
    <w:rsid w:val="00D17937"/>
    <w:rsid w:val="00D17A65"/>
    <w:rsid w:val="00D17C7D"/>
    <w:rsid w:val="00D17F58"/>
    <w:rsid w:val="00D20A64"/>
    <w:rsid w:val="00D20AE7"/>
    <w:rsid w:val="00D21846"/>
    <w:rsid w:val="00D21910"/>
    <w:rsid w:val="00D21CAD"/>
    <w:rsid w:val="00D21F57"/>
    <w:rsid w:val="00D220E0"/>
    <w:rsid w:val="00D22950"/>
    <w:rsid w:val="00D22A49"/>
    <w:rsid w:val="00D22C6D"/>
    <w:rsid w:val="00D22DB6"/>
    <w:rsid w:val="00D23133"/>
    <w:rsid w:val="00D234D2"/>
    <w:rsid w:val="00D24023"/>
    <w:rsid w:val="00D24C06"/>
    <w:rsid w:val="00D25132"/>
    <w:rsid w:val="00D25373"/>
    <w:rsid w:val="00D25C59"/>
    <w:rsid w:val="00D261D8"/>
    <w:rsid w:val="00D265B8"/>
    <w:rsid w:val="00D26E37"/>
    <w:rsid w:val="00D272AF"/>
    <w:rsid w:val="00D278D8"/>
    <w:rsid w:val="00D2791A"/>
    <w:rsid w:val="00D2793E"/>
    <w:rsid w:val="00D27FAC"/>
    <w:rsid w:val="00D309C4"/>
    <w:rsid w:val="00D30B62"/>
    <w:rsid w:val="00D30C4C"/>
    <w:rsid w:val="00D3107C"/>
    <w:rsid w:val="00D3158B"/>
    <w:rsid w:val="00D316CC"/>
    <w:rsid w:val="00D31F6E"/>
    <w:rsid w:val="00D32575"/>
    <w:rsid w:val="00D32A94"/>
    <w:rsid w:val="00D32C09"/>
    <w:rsid w:val="00D32D41"/>
    <w:rsid w:val="00D32D74"/>
    <w:rsid w:val="00D3317E"/>
    <w:rsid w:val="00D3317F"/>
    <w:rsid w:val="00D33395"/>
    <w:rsid w:val="00D3370B"/>
    <w:rsid w:val="00D33D1F"/>
    <w:rsid w:val="00D34118"/>
    <w:rsid w:val="00D3426A"/>
    <w:rsid w:val="00D346C8"/>
    <w:rsid w:val="00D34C3C"/>
    <w:rsid w:val="00D34D4A"/>
    <w:rsid w:val="00D34EDD"/>
    <w:rsid w:val="00D350A2"/>
    <w:rsid w:val="00D351E8"/>
    <w:rsid w:val="00D35384"/>
    <w:rsid w:val="00D35B76"/>
    <w:rsid w:val="00D35C50"/>
    <w:rsid w:val="00D35ECA"/>
    <w:rsid w:val="00D3687F"/>
    <w:rsid w:val="00D369E2"/>
    <w:rsid w:val="00D3767C"/>
    <w:rsid w:val="00D37ABB"/>
    <w:rsid w:val="00D40423"/>
    <w:rsid w:val="00D409C7"/>
    <w:rsid w:val="00D40B8C"/>
    <w:rsid w:val="00D41312"/>
    <w:rsid w:val="00D41489"/>
    <w:rsid w:val="00D41646"/>
    <w:rsid w:val="00D41B29"/>
    <w:rsid w:val="00D41D1C"/>
    <w:rsid w:val="00D420FD"/>
    <w:rsid w:val="00D429BF"/>
    <w:rsid w:val="00D42D99"/>
    <w:rsid w:val="00D4398D"/>
    <w:rsid w:val="00D44089"/>
    <w:rsid w:val="00D44A37"/>
    <w:rsid w:val="00D45AA4"/>
    <w:rsid w:val="00D463CF"/>
    <w:rsid w:val="00D467B1"/>
    <w:rsid w:val="00D470C7"/>
    <w:rsid w:val="00D47386"/>
    <w:rsid w:val="00D4748E"/>
    <w:rsid w:val="00D4782F"/>
    <w:rsid w:val="00D478FE"/>
    <w:rsid w:val="00D47A1F"/>
    <w:rsid w:val="00D501F0"/>
    <w:rsid w:val="00D502EA"/>
    <w:rsid w:val="00D50676"/>
    <w:rsid w:val="00D507E3"/>
    <w:rsid w:val="00D509E6"/>
    <w:rsid w:val="00D50CB0"/>
    <w:rsid w:val="00D50E2F"/>
    <w:rsid w:val="00D5142C"/>
    <w:rsid w:val="00D51500"/>
    <w:rsid w:val="00D519A4"/>
    <w:rsid w:val="00D51C35"/>
    <w:rsid w:val="00D51FEE"/>
    <w:rsid w:val="00D5265B"/>
    <w:rsid w:val="00D53371"/>
    <w:rsid w:val="00D542EC"/>
    <w:rsid w:val="00D544B2"/>
    <w:rsid w:val="00D5499F"/>
    <w:rsid w:val="00D54D60"/>
    <w:rsid w:val="00D552A2"/>
    <w:rsid w:val="00D55E0F"/>
    <w:rsid w:val="00D56153"/>
    <w:rsid w:val="00D56978"/>
    <w:rsid w:val="00D574F2"/>
    <w:rsid w:val="00D57AA3"/>
    <w:rsid w:val="00D57AE4"/>
    <w:rsid w:val="00D57B80"/>
    <w:rsid w:val="00D57EFF"/>
    <w:rsid w:val="00D601EF"/>
    <w:rsid w:val="00D6023D"/>
    <w:rsid w:val="00D60393"/>
    <w:rsid w:val="00D60A01"/>
    <w:rsid w:val="00D60D5F"/>
    <w:rsid w:val="00D61593"/>
    <w:rsid w:val="00D61765"/>
    <w:rsid w:val="00D619B5"/>
    <w:rsid w:val="00D61B4C"/>
    <w:rsid w:val="00D623D9"/>
    <w:rsid w:val="00D62696"/>
    <w:rsid w:val="00D62AB8"/>
    <w:rsid w:val="00D62ADB"/>
    <w:rsid w:val="00D633D0"/>
    <w:rsid w:val="00D63423"/>
    <w:rsid w:val="00D6358C"/>
    <w:rsid w:val="00D6382A"/>
    <w:rsid w:val="00D63CEB"/>
    <w:rsid w:val="00D6441D"/>
    <w:rsid w:val="00D6462F"/>
    <w:rsid w:val="00D64B72"/>
    <w:rsid w:val="00D653F1"/>
    <w:rsid w:val="00D65459"/>
    <w:rsid w:val="00D6585F"/>
    <w:rsid w:val="00D66013"/>
    <w:rsid w:val="00D664FE"/>
    <w:rsid w:val="00D66926"/>
    <w:rsid w:val="00D66C52"/>
    <w:rsid w:val="00D67150"/>
    <w:rsid w:val="00D67BD9"/>
    <w:rsid w:val="00D7021F"/>
    <w:rsid w:val="00D704F4"/>
    <w:rsid w:val="00D70F9D"/>
    <w:rsid w:val="00D70FEE"/>
    <w:rsid w:val="00D7135A"/>
    <w:rsid w:val="00D713D4"/>
    <w:rsid w:val="00D718D8"/>
    <w:rsid w:val="00D71C50"/>
    <w:rsid w:val="00D720AA"/>
    <w:rsid w:val="00D72D55"/>
    <w:rsid w:val="00D732AB"/>
    <w:rsid w:val="00D733FF"/>
    <w:rsid w:val="00D74206"/>
    <w:rsid w:val="00D7453E"/>
    <w:rsid w:val="00D7456F"/>
    <w:rsid w:val="00D74792"/>
    <w:rsid w:val="00D749C0"/>
    <w:rsid w:val="00D7522A"/>
    <w:rsid w:val="00D756F9"/>
    <w:rsid w:val="00D7598E"/>
    <w:rsid w:val="00D75C3B"/>
    <w:rsid w:val="00D75E63"/>
    <w:rsid w:val="00D75EBC"/>
    <w:rsid w:val="00D75FEF"/>
    <w:rsid w:val="00D762BB"/>
    <w:rsid w:val="00D767E9"/>
    <w:rsid w:val="00D76A44"/>
    <w:rsid w:val="00D77625"/>
    <w:rsid w:val="00D77724"/>
    <w:rsid w:val="00D77977"/>
    <w:rsid w:val="00D77CD6"/>
    <w:rsid w:val="00D77E7C"/>
    <w:rsid w:val="00D77EDF"/>
    <w:rsid w:val="00D80A97"/>
    <w:rsid w:val="00D80E74"/>
    <w:rsid w:val="00D80F1F"/>
    <w:rsid w:val="00D80F53"/>
    <w:rsid w:val="00D811E6"/>
    <w:rsid w:val="00D815BA"/>
    <w:rsid w:val="00D81BE6"/>
    <w:rsid w:val="00D8278D"/>
    <w:rsid w:val="00D828A8"/>
    <w:rsid w:val="00D828AC"/>
    <w:rsid w:val="00D832A3"/>
    <w:rsid w:val="00D8353F"/>
    <w:rsid w:val="00D83F8C"/>
    <w:rsid w:val="00D84461"/>
    <w:rsid w:val="00D84557"/>
    <w:rsid w:val="00D85473"/>
    <w:rsid w:val="00D8567B"/>
    <w:rsid w:val="00D85CC9"/>
    <w:rsid w:val="00D85EA8"/>
    <w:rsid w:val="00D86109"/>
    <w:rsid w:val="00D86473"/>
    <w:rsid w:val="00D86663"/>
    <w:rsid w:val="00D86C02"/>
    <w:rsid w:val="00D86D5C"/>
    <w:rsid w:val="00D87844"/>
    <w:rsid w:val="00D87B47"/>
    <w:rsid w:val="00D87B64"/>
    <w:rsid w:val="00D87C8B"/>
    <w:rsid w:val="00D87EFE"/>
    <w:rsid w:val="00D9048A"/>
    <w:rsid w:val="00D90903"/>
    <w:rsid w:val="00D910B0"/>
    <w:rsid w:val="00D911AE"/>
    <w:rsid w:val="00D915C9"/>
    <w:rsid w:val="00D91E81"/>
    <w:rsid w:val="00D92738"/>
    <w:rsid w:val="00D928A8"/>
    <w:rsid w:val="00D928C6"/>
    <w:rsid w:val="00D9325D"/>
    <w:rsid w:val="00D934CA"/>
    <w:rsid w:val="00D9393E"/>
    <w:rsid w:val="00D93D93"/>
    <w:rsid w:val="00D94CD8"/>
    <w:rsid w:val="00D94FDF"/>
    <w:rsid w:val="00D95219"/>
    <w:rsid w:val="00D95508"/>
    <w:rsid w:val="00D95B6E"/>
    <w:rsid w:val="00D96257"/>
    <w:rsid w:val="00D96317"/>
    <w:rsid w:val="00D96472"/>
    <w:rsid w:val="00D96506"/>
    <w:rsid w:val="00D96F8D"/>
    <w:rsid w:val="00D97906"/>
    <w:rsid w:val="00D97990"/>
    <w:rsid w:val="00D97FBC"/>
    <w:rsid w:val="00DA0633"/>
    <w:rsid w:val="00DA0E25"/>
    <w:rsid w:val="00DA152B"/>
    <w:rsid w:val="00DA1685"/>
    <w:rsid w:val="00DA168B"/>
    <w:rsid w:val="00DA18FC"/>
    <w:rsid w:val="00DA1BB5"/>
    <w:rsid w:val="00DA2235"/>
    <w:rsid w:val="00DA31E9"/>
    <w:rsid w:val="00DA3705"/>
    <w:rsid w:val="00DA3F2B"/>
    <w:rsid w:val="00DA4216"/>
    <w:rsid w:val="00DA455F"/>
    <w:rsid w:val="00DA46A7"/>
    <w:rsid w:val="00DA4BD0"/>
    <w:rsid w:val="00DA58B1"/>
    <w:rsid w:val="00DA5A75"/>
    <w:rsid w:val="00DA5C79"/>
    <w:rsid w:val="00DA5DEA"/>
    <w:rsid w:val="00DA608D"/>
    <w:rsid w:val="00DA63AA"/>
    <w:rsid w:val="00DA64A8"/>
    <w:rsid w:val="00DA6521"/>
    <w:rsid w:val="00DA67F5"/>
    <w:rsid w:val="00DA6A25"/>
    <w:rsid w:val="00DA6BF6"/>
    <w:rsid w:val="00DA6FE4"/>
    <w:rsid w:val="00DA7A09"/>
    <w:rsid w:val="00DA7A75"/>
    <w:rsid w:val="00DA7BA9"/>
    <w:rsid w:val="00DA7D6F"/>
    <w:rsid w:val="00DB0377"/>
    <w:rsid w:val="00DB17E3"/>
    <w:rsid w:val="00DB1C6A"/>
    <w:rsid w:val="00DB2054"/>
    <w:rsid w:val="00DB214A"/>
    <w:rsid w:val="00DB2633"/>
    <w:rsid w:val="00DB3143"/>
    <w:rsid w:val="00DB327A"/>
    <w:rsid w:val="00DB38F9"/>
    <w:rsid w:val="00DB41D1"/>
    <w:rsid w:val="00DB434F"/>
    <w:rsid w:val="00DB43C5"/>
    <w:rsid w:val="00DB4761"/>
    <w:rsid w:val="00DB5111"/>
    <w:rsid w:val="00DB5334"/>
    <w:rsid w:val="00DB5346"/>
    <w:rsid w:val="00DB53A4"/>
    <w:rsid w:val="00DB5519"/>
    <w:rsid w:val="00DB55CE"/>
    <w:rsid w:val="00DB59C7"/>
    <w:rsid w:val="00DB5F51"/>
    <w:rsid w:val="00DB680A"/>
    <w:rsid w:val="00DB6EC5"/>
    <w:rsid w:val="00DB6F6C"/>
    <w:rsid w:val="00DB70DB"/>
    <w:rsid w:val="00DB74B1"/>
    <w:rsid w:val="00DB7518"/>
    <w:rsid w:val="00DB77BF"/>
    <w:rsid w:val="00DB7B7C"/>
    <w:rsid w:val="00DB7DA8"/>
    <w:rsid w:val="00DB7EA6"/>
    <w:rsid w:val="00DC046C"/>
    <w:rsid w:val="00DC075B"/>
    <w:rsid w:val="00DC0986"/>
    <w:rsid w:val="00DC0D44"/>
    <w:rsid w:val="00DC0EC5"/>
    <w:rsid w:val="00DC10A8"/>
    <w:rsid w:val="00DC14AC"/>
    <w:rsid w:val="00DC15E1"/>
    <w:rsid w:val="00DC1CA9"/>
    <w:rsid w:val="00DC2943"/>
    <w:rsid w:val="00DC2CC3"/>
    <w:rsid w:val="00DC3C71"/>
    <w:rsid w:val="00DC4935"/>
    <w:rsid w:val="00DC4BBD"/>
    <w:rsid w:val="00DC537C"/>
    <w:rsid w:val="00DC5849"/>
    <w:rsid w:val="00DC5E54"/>
    <w:rsid w:val="00DC6303"/>
    <w:rsid w:val="00DC712E"/>
    <w:rsid w:val="00DC76CF"/>
    <w:rsid w:val="00DC7BFC"/>
    <w:rsid w:val="00DD0114"/>
    <w:rsid w:val="00DD034F"/>
    <w:rsid w:val="00DD03B0"/>
    <w:rsid w:val="00DD05EC"/>
    <w:rsid w:val="00DD0654"/>
    <w:rsid w:val="00DD06D8"/>
    <w:rsid w:val="00DD1612"/>
    <w:rsid w:val="00DD1676"/>
    <w:rsid w:val="00DD1A8F"/>
    <w:rsid w:val="00DD1C57"/>
    <w:rsid w:val="00DD1C67"/>
    <w:rsid w:val="00DD1CA1"/>
    <w:rsid w:val="00DD24AD"/>
    <w:rsid w:val="00DD2F43"/>
    <w:rsid w:val="00DD3445"/>
    <w:rsid w:val="00DD4909"/>
    <w:rsid w:val="00DD4E6A"/>
    <w:rsid w:val="00DD5817"/>
    <w:rsid w:val="00DD59E1"/>
    <w:rsid w:val="00DD6144"/>
    <w:rsid w:val="00DD6204"/>
    <w:rsid w:val="00DD690D"/>
    <w:rsid w:val="00DD6AC1"/>
    <w:rsid w:val="00DD724D"/>
    <w:rsid w:val="00DD742C"/>
    <w:rsid w:val="00DD75FC"/>
    <w:rsid w:val="00DD762E"/>
    <w:rsid w:val="00DD7653"/>
    <w:rsid w:val="00DE0963"/>
    <w:rsid w:val="00DE0B45"/>
    <w:rsid w:val="00DE0B47"/>
    <w:rsid w:val="00DE0F91"/>
    <w:rsid w:val="00DE1189"/>
    <w:rsid w:val="00DE2558"/>
    <w:rsid w:val="00DE2A3E"/>
    <w:rsid w:val="00DE2BF4"/>
    <w:rsid w:val="00DE3A25"/>
    <w:rsid w:val="00DE3AB9"/>
    <w:rsid w:val="00DE3D6E"/>
    <w:rsid w:val="00DE3E94"/>
    <w:rsid w:val="00DE4772"/>
    <w:rsid w:val="00DE5244"/>
    <w:rsid w:val="00DE5BC9"/>
    <w:rsid w:val="00DE67A6"/>
    <w:rsid w:val="00DE6CD9"/>
    <w:rsid w:val="00DE6DA1"/>
    <w:rsid w:val="00DE6DFB"/>
    <w:rsid w:val="00DE7063"/>
    <w:rsid w:val="00DE78DE"/>
    <w:rsid w:val="00DE7962"/>
    <w:rsid w:val="00DE7988"/>
    <w:rsid w:val="00DE7C95"/>
    <w:rsid w:val="00DE7D00"/>
    <w:rsid w:val="00DE7D20"/>
    <w:rsid w:val="00DE7E71"/>
    <w:rsid w:val="00DE7EFA"/>
    <w:rsid w:val="00DF016C"/>
    <w:rsid w:val="00DF125B"/>
    <w:rsid w:val="00DF143E"/>
    <w:rsid w:val="00DF1B72"/>
    <w:rsid w:val="00DF1D48"/>
    <w:rsid w:val="00DF1FFB"/>
    <w:rsid w:val="00DF23AD"/>
    <w:rsid w:val="00DF245E"/>
    <w:rsid w:val="00DF29AD"/>
    <w:rsid w:val="00DF3064"/>
    <w:rsid w:val="00DF322A"/>
    <w:rsid w:val="00DF38E9"/>
    <w:rsid w:val="00DF3E82"/>
    <w:rsid w:val="00DF3F4D"/>
    <w:rsid w:val="00DF4549"/>
    <w:rsid w:val="00DF48B5"/>
    <w:rsid w:val="00DF5084"/>
    <w:rsid w:val="00DF5C40"/>
    <w:rsid w:val="00DF5DB9"/>
    <w:rsid w:val="00DF6B38"/>
    <w:rsid w:val="00DF7369"/>
    <w:rsid w:val="00DF773A"/>
    <w:rsid w:val="00DF78DB"/>
    <w:rsid w:val="00DF7CED"/>
    <w:rsid w:val="00E0020A"/>
    <w:rsid w:val="00E00F69"/>
    <w:rsid w:val="00E0166A"/>
    <w:rsid w:val="00E0169D"/>
    <w:rsid w:val="00E01730"/>
    <w:rsid w:val="00E01E09"/>
    <w:rsid w:val="00E0264F"/>
    <w:rsid w:val="00E03396"/>
    <w:rsid w:val="00E03424"/>
    <w:rsid w:val="00E035B9"/>
    <w:rsid w:val="00E03C8B"/>
    <w:rsid w:val="00E03CED"/>
    <w:rsid w:val="00E03ED0"/>
    <w:rsid w:val="00E03FA2"/>
    <w:rsid w:val="00E043FD"/>
    <w:rsid w:val="00E046AD"/>
    <w:rsid w:val="00E04C0F"/>
    <w:rsid w:val="00E04F1D"/>
    <w:rsid w:val="00E0586A"/>
    <w:rsid w:val="00E058FB"/>
    <w:rsid w:val="00E068DF"/>
    <w:rsid w:val="00E07E3B"/>
    <w:rsid w:val="00E10145"/>
    <w:rsid w:val="00E1078B"/>
    <w:rsid w:val="00E10A1A"/>
    <w:rsid w:val="00E10C68"/>
    <w:rsid w:val="00E1235F"/>
    <w:rsid w:val="00E134C2"/>
    <w:rsid w:val="00E1371A"/>
    <w:rsid w:val="00E13A04"/>
    <w:rsid w:val="00E13A9A"/>
    <w:rsid w:val="00E13C4C"/>
    <w:rsid w:val="00E1405F"/>
    <w:rsid w:val="00E142AD"/>
    <w:rsid w:val="00E14522"/>
    <w:rsid w:val="00E14CB6"/>
    <w:rsid w:val="00E153CE"/>
    <w:rsid w:val="00E1552E"/>
    <w:rsid w:val="00E15628"/>
    <w:rsid w:val="00E15AE8"/>
    <w:rsid w:val="00E15C90"/>
    <w:rsid w:val="00E1610A"/>
    <w:rsid w:val="00E163CB"/>
    <w:rsid w:val="00E16848"/>
    <w:rsid w:val="00E175BF"/>
    <w:rsid w:val="00E17656"/>
    <w:rsid w:val="00E17BB7"/>
    <w:rsid w:val="00E20743"/>
    <w:rsid w:val="00E20C5D"/>
    <w:rsid w:val="00E214EB"/>
    <w:rsid w:val="00E217DC"/>
    <w:rsid w:val="00E21A02"/>
    <w:rsid w:val="00E21A8F"/>
    <w:rsid w:val="00E21DBF"/>
    <w:rsid w:val="00E2258A"/>
    <w:rsid w:val="00E226AB"/>
    <w:rsid w:val="00E2276A"/>
    <w:rsid w:val="00E22AB7"/>
    <w:rsid w:val="00E23079"/>
    <w:rsid w:val="00E23CC9"/>
    <w:rsid w:val="00E2407A"/>
    <w:rsid w:val="00E250D8"/>
    <w:rsid w:val="00E25919"/>
    <w:rsid w:val="00E25DBD"/>
    <w:rsid w:val="00E26806"/>
    <w:rsid w:val="00E26BE6"/>
    <w:rsid w:val="00E2723F"/>
    <w:rsid w:val="00E277CD"/>
    <w:rsid w:val="00E27BAB"/>
    <w:rsid w:val="00E27CB0"/>
    <w:rsid w:val="00E27DB2"/>
    <w:rsid w:val="00E3059B"/>
    <w:rsid w:val="00E310D3"/>
    <w:rsid w:val="00E312AF"/>
    <w:rsid w:val="00E3181D"/>
    <w:rsid w:val="00E31BCD"/>
    <w:rsid w:val="00E31DBC"/>
    <w:rsid w:val="00E31F78"/>
    <w:rsid w:val="00E320E3"/>
    <w:rsid w:val="00E325A8"/>
    <w:rsid w:val="00E3275C"/>
    <w:rsid w:val="00E32F4D"/>
    <w:rsid w:val="00E331C2"/>
    <w:rsid w:val="00E33699"/>
    <w:rsid w:val="00E33BDC"/>
    <w:rsid w:val="00E33F10"/>
    <w:rsid w:val="00E34C15"/>
    <w:rsid w:val="00E34EE4"/>
    <w:rsid w:val="00E35432"/>
    <w:rsid w:val="00E35689"/>
    <w:rsid w:val="00E35A68"/>
    <w:rsid w:val="00E3679D"/>
    <w:rsid w:val="00E373F8"/>
    <w:rsid w:val="00E37750"/>
    <w:rsid w:val="00E37991"/>
    <w:rsid w:val="00E37C79"/>
    <w:rsid w:val="00E37CB8"/>
    <w:rsid w:val="00E40011"/>
    <w:rsid w:val="00E4082B"/>
    <w:rsid w:val="00E40A90"/>
    <w:rsid w:val="00E40B73"/>
    <w:rsid w:val="00E4137C"/>
    <w:rsid w:val="00E41552"/>
    <w:rsid w:val="00E41649"/>
    <w:rsid w:val="00E41AB0"/>
    <w:rsid w:val="00E41B10"/>
    <w:rsid w:val="00E41FB7"/>
    <w:rsid w:val="00E42000"/>
    <w:rsid w:val="00E424CC"/>
    <w:rsid w:val="00E42817"/>
    <w:rsid w:val="00E428D9"/>
    <w:rsid w:val="00E42CD3"/>
    <w:rsid w:val="00E42EA9"/>
    <w:rsid w:val="00E43076"/>
    <w:rsid w:val="00E43438"/>
    <w:rsid w:val="00E4360C"/>
    <w:rsid w:val="00E43F92"/>
    <w:rsid w:val="00E44CCF"/>
    <w:rsid w:val="00E450A2"/>
    <w:rsid w:val="00E45A46"/>
    <w:rsid w:val="00E45D74"/>
    <w:rsid w:val="00E46085"/>
    <w:rsid w:val="00E464A1"/>
    <w:rsid w:val="00E466BB"/>
    <w:rsid w:val="00E471DE"/>
    <w:rsid w:val="00E47972"/>
    <w:rsid w:val="00E47DD7"/>
    <w:rsid w:val="00E47E87"/>
    <w:rsid w:val="00E500B0"/>
    <w:rsid w:val="00E50865"/>
    <w:rsid w:val="00E50AB9"/>
    <w:rsid w:val="00E50AEE"/>
    <w:rsid w:val="00E5166D"/>
    <w:rsid w:val="00E51957"/>
    <w:rsid w:val="00E51B29"/>
    <w:rsid w:val="00E51E63"/>
    <w:rsid w:val="00E52D34"/>
    <w:rsid w:val="00E5357F"/>
    <w:rsid w:val="00E53C4A"/>
    <w:rsid w:val="00E54056"/>
    <w:rsid w:val="00E540B6"/>
    <w:rsid w:val="00E540FD"/>
    <w:rsid w:val="00E54BD7"/>
    <w:rsid w:val="00E54F6F"/>
    <w:rsid w:val="00E54FFA"/>
    <w:rsid w:val="00E55853"/>
    <w:rsid w:val="00E5593C"/>
    <w:rsid w:val="00E55BDD"/>
    <w:rsid w:val="00E55D82"/>
    <w:rsid w:val="00E55F1A"/>
    <w:rsid w:val="00E569BC"/>
    <w:rsid w:val="00E56E58"/>
    <w:rsid w:val="00E56FC3"/>
    <w:rsid w:val="00E5773B"/>
    <w:rsid w:val="00E57798"/>
    <w:rsid w:val="00E57B62"/>
    <w:rsid w:val="00E57C32"/>
    <w:rsid w:val="00E60964"/>
    <w:rsid w:val="00E614A9"/>
    <w:rsid w:val="00E614E5"/>
    <w:rsid w:val="00E61534"/>
    <w:rsid w:val="00E61881"/>
    <w:rsid w:val="00E620A3"/>
    <w:rsid w:val="00E62469"/>
    <w:rsid w:val="00E6309D"/>
    <w:rsid w:val="00E6329D"/>
    <w:rsid w:val="00E6392A"/>
    <w:rsid w:val="00E639FF"/>
    <w:rsid w:val="00E6420D"/>
    <w:rsid w:val="00E64620"/>
    <w:rsid w:val="00E64643"/>
    <w:rsid w:val="00E64C1D"/>
    <w:rsid w:val="00E65621"/>
    <w:rsid w:val="00E656E0"/>
    <w:rsid w:val="00E65DD0"/>
    <w:rsid w:val="00E660BF"/>
    <w:rsid w:val="00E661C3"/>
    <w:rsid w:val="00E6644D"/>
    <w:rsid w:val="00E6745D"/>
    <w:rsid w:val="00E676E8"/>
    <w:rsid w:val="00E67CAF"/>
    <w:rsid w:val="00E67EBF"/>
    <w:rsid w:val="00E7000B"/>
    <w:rsid w:val="00E702C1"/>
    <w:rsid w:val="00E704C8"/>
    <w:rsid w:val="00E705E4"/>
    <w:rsid w:val="00E7098D"/>
    <w:rsid w:val="00E7148B"/>
    <w:rsid w:val="00E717A6"/>
    <w:rsid w:val="00E71BB8"/>
    <w:rsid w:val="00E71BDC"/>
    <w:rsid w:val="00E71CF6"/>
    <w:rsid w:val="00E71DB8"/>
    <w:rsid w:val="00E72032"/>
    <w:rsid w:val="00E721ED"/>
    <w:rsid w:val="00E72AD4"/>
    <w:rsid w:val="00E72B87"/>
    <w:rsid w:val="00E72CB4"/>
    <w:rsid w:val="00E72D4D"/>
    <w:rsid w:val="00E730E4"/>
    <w:rsid w:val="00E730EB"/>
    <w:rsid w:val="00E731A7"/>
    <w:rsid w:val="00E73589"/>
    <w:rsid w:val="00E736FF"/>
    <w:rsid w:val="00E739C4"/>
    <w:rsid w:val="00E73A9B"/>
    <w:rsid w:val="00E74095"/>
    <w:rsid w:val="00E743FB"/>
    <w:rsid w:val="00E74847"/>
    <w:rsid w:val="00E74B6B"/>
    <w:rsid w:val="00E750BB"/>
    <w:rsid w:val="00E75439"/>
    <w:rsid w:val="00E7588D"/>
    <w:rsid w:val="00E75CBE"/>
    <w:rsid w:val="00E75CCD"/>
    <w:rsid w:val="00E75D67"/>
    <w:rsid w:val="00E76029"/>
    <w:rsid w:val="00E76141"/>
    <w:rsid w:val="00E761D8"/>
    <w:rsid w:val="00E764A5"/>
    <w:rsid w:val="00E77870"/>
    <w:rsid w:val="00E803F6"/>
    <w:rsid w:val="00E806F6"/>
    <w:rsid w:val="00E80B7F"/>
    <w:rsid w:val="00E80B9C"/>
    <w:rsid w:val="00E81282"/>
    <w:rsid w:val="00E814BF"/>
    <w:rsid w:val="00E81991"/>
    <w:rsid w:val="00E81FCA"/>
    <w:rsid w:val="00E8202C"/>
    <w:rsid w:val="00E825EB"/>
    <w:rsid w:val="00E82659"/>
    <w:rsid w:val="00E828B3"/>
    <w:rsid w:val="00E82937"/>
    <w:rsid w:val="00E829A5"/>
    <w:rsid w:val="00E832AA"/>
    <w:rsid w:val="00E83446"/>
    <w:rsid w:val="00E83535"/>
    <w:rsid w:val="00E83998"/>
    <w:rsid w:val="00E83BD5"/>
    <w:rsid w:val="00E8410C"/>
    <w:rsid w:val="00E845EE"/>
    <w:rsid w:val="00E8463F"/>
    <w:rsid w:val="00E847EA"/>
    <w:rsid w:val="00E849B1"/>
    <w:rsid w:val="00E85086"/>
    <w:rsid w:val="00E85BCC"/>
    <w:rsid w:val="00E85D4E"/>
    <w:rsid w:val="00E860F2"/>
    <w:rsid w:val="00E8633E"/>
    <w:rsid w:val="00E8638D"/>
    <w:rsid w:val="00E863AD"/>
    <w:rsid w:val="00E86588"/>
    <w:rsid w:val="00E867AD"/>
    <w:rsid w:val="00E86A95"/>
    <w:rsid w:val="00E86C47"/>
    <w:rsid w:val="00E86F98"/>
    <w:rsid w:val="00E87FC3"/>
    <w:rsid w:val="00E90072"/>
    <w:rsid w:val="00E90108"/>
    <w:rsid w:val="00E90374"/>
    <w:rsid w:val="00E9093D"/>
    <w:rsid w:val="00E90FF7"/>
    <w:rsid w:val="00E91756"/>
    <w:rsid w:val="00E91886"/>
    <w:rsid w:val="00E91D48"/>
    <w:rsid w:val="00E9207A"/>
    <w:rsid w:val="00E925CA"/>
    <w:rsid w:val="00E92F3E"/>
    <w:rsid w:val="00E93A84"/>
    <w:rsid w:val="00E93C08"/>
    <w:rsid w:val="00E94973"/>
    <w:rsid w:val="00E95FC9"/>
    <w:rsid w:val="00E967CB"/>
    <w:rsid w:val="00E968FE"/>
    <w:rsid w:val="00E96A70"/>
    <w:rsid w:val="00E96D0B"/>
    <w:rsid w:val="00E96DE7"/>
    <w:rsid w:val="00E97E4E"/>
    <w:rsid w:val="00E97F77"/>
    <w:rsid w:val="00EA013A"/>
    <w:rsid w:val="00EA089B"/>
    <w:rsid w:val="00EA1029"/>
    <w:rsid w:val="00EA1335"/>
    <w:rsid w:val="00EA1F9F"/>
    <w:rsid w:val="00EA2549"/>
    <w:rsid w:val="00EA2634"/>
    <w:rsid w:val="00EA29FC"/>
    <w:rsid w:val="00EA2E3D"/>
    <w:rsid w:val="00EA315E"/>
    <w:rsid w:val="00EA3770"/>
    <w:rsid w:val="00EA3CAF"/>
    <w:rsid w:val="00EA3D09"/>
    <w:rsid w:val="00EA427D"/>
    <w:rsid w:val="00EA42FE"/>
    <w:rsid w:val="00EA4679"/>
    <w:rsid w:val="00EA4E97"/>
    <w:rsid w:val="00EA50FF"/>
    <w:rsid w:val="00EA5118"/>
    <w:rsid w:val="00EA59BF"/>
    <w:rsid w:val="00EA5F63"/>
    <w:rsid w:val="00EA6F6B"/>
    <w:rsid w:val="00EA78F2"/>
    <w:rsid w:val="00EA7C77"/>
    <w:rsid w:val="00EA7D02"/>
    <w:rsid w:val="00EA7E9E"/>
    <w:rsid w:val="00EB02B7"/>
    <w:rsid w:val="00EB03D6"/>
    <w:rsid w:val="00EB0442"/>
    <w:rsid w:val="00EB057B"/>
    <w:rsid w:val="00EB0F39"/>
    <w:rsid w:val="00EB1254"/>
    <w:rsid w:val="00EB163A"/>
    <w:rsid w:val="00EB1CD7"/>
    <w:rsid w:val="00EB205B"/>
    <w:rsid w:val="00EB22B2"/>
    <w:rsid w:val="00EB2CA5"/>
    <w:rsid w:val="00EB2E26"/>
    <w:rsid w:val="00EB3383"/>
    <w:rsid w:val="00EB3742"/>
    <w:rsid w:val="00EB3770"/>
    <w:rsid w:val="00EB37C4"/>
    <w:rsid w:val="00EB408F"/>
    <w:rsid w:val="00EB4711"/>
    <w:rsid w:val="00EB48A6"/>
    <w:rsid w:val="00EB4A62"/>
    <w:rsid w:val="00EB4F82"/>
    <w:rsid w:val="00EB4FA9"/>
    <w:rsid w:val="00EB53A0"/>
    <w:rsid w:val="00EB5BB3"/>
    <w:rsid w:val="00EB61F2"/>
    <w:rsid w:val="00EB6AD0"/>
    <w:rsid w:val="00EB6B25"/>
    <w:rsid w:val="00EB6BC8"/>
    <w:rsid w:val="00EB6D07"/>
    <w:rsid w:val="00EB6D47"/>
    <w:rsid w:val="00EB714A"/>
    <w:rsid w:val="00EB7399"/>
    <w:rsid w:val="00EC015C"/>
    <w:rsid w:val="00EC028E"/>
    <w:rsid w:val="00EC074B"/>
    <w:rsid w:val="00EC0A07"/>
    <w:rsid w:val="00EC0C6E"/>
    <w:rsid w:val="00EC1068"/>
    <w:rsid w:val="00EC1733"/>
    <w:rsid w:val="00EC1E2B"/>
    <w:rsid w:val="00EC2266"/>
    <w:rsid w:val="00EC2468"/>
    <w:rsid w:val="00EC298A"/>
    <w:rsid w:val="00EC2D2E"/>
    <w:rsid w:val="00EC2F4C"/>
    <w:rsid w:val="00EC32AC"/>
    <w:rsid w:val="00EC3A3D"/>
    <w:rsid w:val="00EC3AC8"/>
    <w:rsid w:val="00EC3BBD"/>
    <w:rsid w:val="00EC3C70"/>
    <w:rsid w:val="00EC4448"/>
    <w:rsid w:val="00EC4ED0"/>
    <w:rsid w:val="00EC53E0"/>
    <w:rsid w:val="00EC5818"/>
    <w:rsid w:val="00EC5A08"/>
    <w:rsid w:val="00EC5D00"/>
    <w:rsid w:val="00EC5D13"/>
    <w:rsid w:val="00EC620D"/>
    <w:rsid w:val="00EC65F1"/>
    <w:rsid w:val="00EC6793"/>
    <w:rsid w:val="00EC6900"/>
    <w:rsid w:val="00EC6A44"/>
    <w:rsid w:val="00EC721A"/>
    <w:rsid w:val="00EC72C8"/>
    <w:rsid w:val="00EC7669"/>
    <w:rsid w:val="00EC7882"/>
    <w:rsid w:val="00EC7ACB"/>
    <w:rsid w:val="00ED01FA"/>
    <w:rsid w:val="00ED0343"/>
    <w:rsid w:val="00ED0812"/>
    <w:rsid w:val="00ED1968"/>
    <w:rsid w:val="00ED1BA3"/>
    <w:rsid w:val="00ED2119"/>
    <w:rsid w:val="00ED2269"/>
    <w:rsid w:val="00ED2F8E"/>
    <w:rsid w:val="00ED3106"/>
    <w:rsid w:val="00ED3337"/>
    <w:rsid w:val="00ED3A9C"/>
    <w:rsid w:val="00ED3EE5"/>
    <w:rsid w:val="00ED4AF1"/>
    <w:rsid w:val="00ED4B45"/>
    <w:rsid w:val="00ED4B50"/>
    <w:rsid w:val="00ED4B7B"/>
    <w:rsid w:val="00ED5026"/>
    <w:rsid w:val="00ED54B2"/>
    <w:rsid w:val="00ED5B50"/>
    <w:rsid w:val="00ED71C9"/>
    <w:rsid w:val="00ED761A"/>
    <w:rsid w:val="00ED7662"/>
    <w:rsid w:val="00ED7871"/>
    <w:rsid w:val="00ED7CF3"/>
    <w:rsid w:val="00EE045E"/>
    <w:rsid w:val="00EE09FD"/>
    <w:rsid w:val="00EE144D"/>
    <w:rsid w:val="00EE179A"/>
    <w:rsid w:val="00EE18BD"/>
    <w:rsid w:val="00EE20AE"/>
    <w:rsid w:val="00EE227F"/>
    <w:rsid w:val="00EE247E"/>
    <w:rsid w:val="00EE25C4"/>
    <w:rsid w:val="00EE2D01"/>
    <w:rsid w:val="00EE2DC5"/>
    <w:rsid w:val="00EE379D"/>
    <w:rsid w:val="00EE38C4"/>
    <w:rsid w:val="00EE3DBD"/>
    <w:rsid w:val="00EE3F9E"/>
    <w:rsid w:val="00EE43E9"/>
    <w:rsid w:val="00EE4C98"/>
    <w:rsid w:val="00EE4E07"/>
    <w:rsid w:val="00EE58D3"/>
    <w:rsid w:val="00EE5B73"/>
    <w:rsid w:val="00EE67A0"/>
    <w:rsid w:val="00EE6E25"/>
    <w:rsid w:val="00EE6F37"/>
    <w:rsid w:val="00EE763C"/>
    <w:rsid w:val="00EE76B8"/>
    <w:rsid w:val="00EE78DD"/>
    <w:rsid w:val="00EE7958"/>
    <w:rsid w:val="00EF1222"/>
    <w:rsid w:val="00EF1322"/>
    <w:rsid w:val="00EF1E54"/>
    <w:rsid w:val="00EF2176"/>
    <w:rsid w:val="00EF21BF"/>
    <w:rsid w:val="00EF2395"/>
    <w:rsid w:val="00EF26F7"/>
    <w:rsid w:val="00EF28A5"/>
    <w:rsid w:val="00EF28C1"/>
    <w:rsid w:val="00EF28E7"/>
    <w:rsid w:val="00EF2B7F"/>
    <w:rsid w:val="00EF37F0"/>
    <w:rsid w:val="00EF386D"/>
    <w:rsid w:val="00EF3D5F"/>
    <w:rsid w:val="00EF4626"/>
    <w:rsid w:val="00EF4682"/>
    <w:rsid w:val="00EF483A"/>
    <w:rsid w:val="00EF4D1A"/>
    <w:rsid w:val="00EF58AB"/>
    <w:rsid w:val="00EF5B63"/>
    <w:rsid w:val="00EF6536"/>
    <w:rsid w:val="00EF6F93"/>
    <w:rsid w:val="00EF6FD8"/>
    <w:rsid w:val="00EF7074"/>
    <w:rsid w:val="00EF7216"/>
    <w:rsid w:val="00EF77E8"/>
    <w:rsid w:val="00EF7D18"/>
    <w:rsid w:val="00F0016C"/>
    <w:rsid w:val="00F00389"/>
    <w:rsid w:val="00F00812"/>
    <w:rsid w:val="00F00C65"/>
    <w:rsid w:val="00F010A3"/>
    <w:rsid w:val="00F01792"/>
    <w:rsid w:val="00F02002"/>
    <w:rsid w:val="00F02C6F"/>
    <w:rsid w:val="00F02D02"/>
    <w:rsid w:val="00F033AC"/>
    <w:rsid w:val="00F03595"/>
    <w:rsid w:val="00F03EB1"/>
    <w:rsid w:val="00F044AF"/>
    <w:rsid w:val="00F0483B"/>
    <w:rsid w:val="00F04F25"/>
    <w:rsid w:val="00F05152"/>
    <w:rsid w:val="00F0584E"/>
    <w:rsid w:val="00F065D3"/>
    <w:rsid w:val="00F06662"/>
    <w:rsid w:val="00F070C5"/>
    <w:rsid w:val="00F07CD3"/>
    <w:rsid w:val="00F07CE9"/>
    <w:rsid w:val="00F07E85"/>
    <w:rsid w:val="00F10005"/>
    <w:rsid w:val="00F10490"/>
    <w:rsid w:val="00F10B72"/>
    <w:rsid w:val="00F10C5C"/>
    <w:rsid w:val="00F11240"/>
    <w:rsid w:val="00F116A5"/>
    <w:rsid w:val="00F12048"/>
    <w:rsid w:val="00F12503"/>
    <w:rsid w:val="00F12D8F"/>
    <w:rsid w:val="00F134AF"/>
    <w:rsid w:val="00F1352B"/>
    <w:rsid w:val="00F1380E"/>
    <w:rsid w:val="00F1390B"/>
    <w:rsid w:val="00F139FE"/>
    <w:rsid w:val="00F13CD9"/>
    <w:rsid w:val="00F140CC"/>
    <w:rsid w:val="00F14716"/>
    <w:rsid w:val="00F14A1C"/>
    <w:rsid w:val="00F1547C"/>
    <w:rsid w:val="00F1577C"/>
    <w:rsid w:val="00F160FE"/>
    <w:rsid w:val="00F162B7"/>
    <w:rsid w:val="00F17909"/>
    <w:rsid w:val="00F17B8A"/>
    <w:rsid w:val="00F17C8B"/>
    <w:rsid w:val="00F17F88"/>
    <w:rsid w:val="00F204B3"/>
    <w:rsid w:val="00F206C8"/>
    <w:rsid w:val="00F20839"/>
    <w:rsid w:val="00F20EBE"/>
    <w:rsid w:val="00F20EE6"/>
    <w:rsid w:val="00F21072"/>
    <w:rsid w:val="00F211E0"/>
    <w:rsid w:val="00F21F3D"/>
    <w:rsid w:val="00F22654"/>
    <w:rsid w:val="00F23122"/>
    <w:rsid w:val="00F23166"/>
    <w:rsid w:val="00F2410E"/>
    <w:rsid w:val="00F24327"/>
    <w:rsid w:val="00F243B5"/>
    <w:rsid w:val="00F247BA"/>
    <w:rsid w:val="00F24F2A"/>
    <w:rsid w:val="00F24FFC"/>
    <w:rsid w:val="00F251A2"/>
    <w:rsid w:val="00F252E6"/>
    <w:rsid w:val="00F25513"/>
    <w:rsid w:val="00F2585D"/>
    <w:rsid w:val="00F25949"/>
    <w:rsid w:val="00F25F33"/>
    <w:rsid w:val="00F2621B"/>
    <w:rsid w:val="00F26228"/>
    <w:rsid w:val="00F26248"/>
    <w:rsid w:val="00F26261"/>
    <w:rsid w:val="00F26362"/>
    <w:rsid w:val="00F26F58"/>
    <w:rsid w:val="00F2752F"/>
    <w:rsid w:val="00F27BF4"/>
    <w:rsid w:val="00F303DE"/>
    <w:rsid w:val="00F304D4"/>
    <w:rsid w:val="00F306E0"/>
    <w:rsid w:val="00F31062"/>
    <w:rsid w:val="00F3124B"/>
    <w:rsid w:val="00F329B7"/>
    <w:rsid w:val="00F32DFF"/>
    <w:rsid w:val="00F33257"/>
    <w:rsid w:val="00F3372E"/>
    <w:rsid w:val="00F337AB"/>
    <w:rsid w:val="00F3393A"/>
    <w:rsid w:val="00F3492E"/>
    <w:rsid w:val="00F34FB8"/>
    <w:rsid w:val="00F354B3"/>
    <w:rsid w:val="00F356A9"/>
    <w:rsid w:val="00F35EDB"/>
    <w:rsid w:val="00F36846"/>
    <w:rsid w:val="00F36FAF"/>
    <w:rsid w:val="00F370DC"/>
    <w:rsid w:val="00F375B3"/>
    <w:rsid w:val="00F37653"/>
    <w:rsid w:val="00F37DB1"/>
    <w:rsid w:val="00F37E25"/>
    <w:rsid w:val="00F40154"/>
    <w:rsid w:val="00F405C8"/>
    <w:rsid w:val="00F4135C"/>
    <w:rsid w:val="00F415E1"/>
    <w:rsid w:val="00F4171E"/>
    <w:rsid w:val="00F41797"/>
    <w:rsid w:val="00F41CFC"/>
    <w:rsid w:val="00F41D22"/>
    <w:rsid w:val="00F41FF1"/>
    <w:rsid w:val="00F41FFE"/>
    <w:rsid w:val="00F42115"/>
    <w:rsid w:val="00F42498"/>
    <w:rsid w:val="00F43434"/>
    <w:rsid w:val="00F436B7"/>
    <w:rsid w:val="00F44845"/>
    <w:rsid w:val="00F44A48"/>
    <w:rsid w:val="00F44BED"/>
    <w:rsid w:val="00F44C6A"/>
    <w:rsid w:val="00F44E15"/>
    <w:rsid w:val="00F44E51"/>
    <w:rsid w:val="00F45489"/>
    <w:rsid w:val="00F454D1"/>
    <w:rsid w:val="00F45554"/>
    <w:rsid w:val="00F4587E"/>
    <w:rsid w:val="00F469BE"/>
    <w:rsid w:val="00F46A81"/>
    <w:rsid w:val="00F46E81"/>
    <w:rsid w:val="00F470C3"/>
    <w:rsid w:val="00F473AD"/>
    <w:rsid w:val="00F474AD"/>
    <w:rsid w:val="00F47D49"/>
    <w:rsid w:val="00F50023"/>
    <w:rsid w:val="00F50B38"/>
    <w:rsid w:val="00F50F04"/>
    <w:rsid w:val="00F5105F"/>
    <w:rsid w:val="00F510B7"/>
    <w:rsid w:val="00F5140A"/>
    <w:rsid w:val="00F516A8"/>
    <w:rsid w:val="00F51796"/>
    <w:rsid w:val="00F51990"/>
    <w:rsid w:val="00F51B23"/>
    <w:rsid w:val="00F52296"/>
    <w:rsid w:val="00F52776"/>
    <w:rsid w:val="00F530B7"/>
    <w:rsid w:val="00F536B9"/>
    <w:rsid w:val="00F53C11"/>
    <w:rsid w:val="00F54714"/>
    <w:rsid w:val="00F54973"/>
    <w:rsid w:val="00F54B25"/>
    <w:rsid w:val="00F54B9F"/>
    <w:rsid w:val="00F54ED5"/>
    <w:rsid w:val="00F5569A"/>
    <w:rsid w:val="00F557FD"/>
    <w:rsid w:val="00F5595C"/>
    <w:rsid w:val="00F55BA0"/>
    <w:rsid w:val="00F55FF3"/>
    <w:rsid w:val="00F56307"/>
    <w:rsid w:val="00F5670F"/>
    <w:rsid w:val="00F57121"/>
    <w:rsid w:val="00F576A9"/>
    <w:rsid w:val="00F577E9"/>
    <w:rsid w:val="00F57A8C"/>
    <w:rsid w:val="00F57CC7"/>
    <w:rsid w:val="00F60083"/>
    <w:rsid w:val="00F60F7B"/>
    <w:rsid w:val="00F613C1"/>
    <w:rsid w:val="00F6159B"/>
    <w:rsid w:val="00F6175A"/>
    <w:rsid w:val="00F61BD9"/>
    <w:rsid w:val="00F62419"/>
    <w:rsid w:val="00F628A6"/>
    <w:rsid w:val="00F62CD9"/>
    <w:rsid w:val="00F633BE"/>
    <w:rsid w:val="00F63493"/>
    <w:rsid w:val="00F637FE"/>
    <w:rsid w:val="00F63C1E"/>
    <w:rsid w:val="00F63C30"/>
    <w:rsid w:val="00F6437E"/>
    <w:rsid w:val="00F64B38"/>
    <w:rsid w:val="00F64B86"/>
    <w:rsid w:val="00F6507D"/>
    <w:rsid w:val="00F650DD"/>
    <w:rsid w:val="00F65340"/>
    <w:rsid w:val="00F65392"/>
    <w:rsid w:val="00F6546F"/>
    <w:rsid w:val="00F65608"/>
    <w:rsid w:val="00F663F7"/>
    <w:rsid w:val="00F668F1"/>
    <w:rsid w:val="00F673FE"/>
    <w:rsid w:val="00F67B80"/>
    <w:rsid w:val="00F67CCA"/>
    <w:rsid w:val="00F70350"/>
    <w:rsid w:val="00F7078A"/>
    <w:rsid w:val="00F70CB6"/>
    <w:rsid w:val="00F71266"/>
    <w:rsid w:val="00F7148B"/>
    <w:rsid w:val="00F7155A"/>
    <w:rsid w:val="00F716DA"/>
    <w:rsid w:val="00F7184C"/>
    <w:rsid w:val="00F71AE3"/>
    <w:rsid w:val="00F71B7E"/>
    <w:rsid w:val="00F71D7E"/>
    <w:rsid w:val="00F71F63"/>
    <w:rsid w:val="00F71FB8"/>
    <w:rsid w:val="00F7248E"/>
    <w:rsid w:val="00F7285D"/>
    <w:rsid w:val="00F72900"/>
    <w:rsid w:val="00F72E79"/>
    <w:rsid w:val="00F73792"/>
    <w:rsid w:val="00F73B1E"/>
    <w:rsid w:val="00F73E25"/>
    <w:rsid w:val="00F74B00"/>
    <w:rsid w:val="00F74DE1"/>
    <w:rsid w:val="00F74E04"/>
    <w:rsid w:val="00F74E2C"/>
    <w:rsid w:val="00F75106"/>
    <w:rsid w:val="00F75143"/>
    <w:rsid w:val="00F767B8"/>
    <w:rsid w:val="00F76AB8"/>
    <w:rsid w:val="00F7704E"/>
    <w:rsid w:val="00F77342"/>
    <w:rsid w:val="00F77402"/>
    <w:rsid w:val="00F778CF"/>
    <w:rsid w:val="00F801ED"/>
    <w:rsid w:val="00F804B3"/>
    <w:rsid w:val="00F805CB"/>
    <w:rsid w:val="00F81201"/>
    <w:rsid w:val="00F8160F"/>
    <w:rsid w:val="00F81903"/>
    <w:rsid w:val="00F819FA"/>
    <w:rsid w:val="00F81C41"/>
    <w:rsid w:val="00F823A2"/>
    <w:rsid w:val="00F82445"/>
    <w:rsid w:val="00F82B1F"/>
    <w:rsid w:val="00F832DE"/>
    <w:rsid w:val="00F8363F"/>
    <w:rsid w:val="00F84E5C"/>
    <w:rsid w:val="00F84FC4"/>
    <w:rsid w:val="00F8507F"/>
    <w:rsid w:val="00F8536B"/>
    <w:rsid w:val="00F8570D"/>
    <w:rsid w:val="00F8574E"/>
    <w:rsid w:val="00F858A8"/>
    <w:rsid w:val="00F863DC"/>
    <w:rsid w:val="00F87228"/>
    <w:rsid w:val="00F8728F"/>
    <w:rsid w:val="00F874E4"/>
    <w:rsid w:val="00F87AB5"/>
    <w:rsid w:val="00F87B82"/>
    <w:rsid w:val="00F90A5C"/>
    <w:rsid w:val="00F90EC6"/>
    <w:rsid w:val="00F91765"/>
    <w:rsid w:val="00F917D5"/>
    <w:rsid w:val="00F91DEE"/>
    <w:rsid w:val="00F91EC7"/>
    <w:rsid w:val="00F92A63"/>
    <w:rsid w:val="00F92C48"/>
    <w:rsid w:val="00F92C73"/>
    <w:rsid w:val="00F93849"/>
    <w:rsid w:val="00F939C8"/>
    <w:rsid w:val="00F93A95"/>
    <w:rsid w:val="00F93E30"/>
    <w:rsid w:val="00F94815"/>
    <w:rsid w:val="00F9489C"/>
    <w:rsid w:val="00F94B3A"/>
    <w:rsid w:val="00F954FE"/>
    <w:rsid w:val="00F956EF"/>
    <w:rsid w:val="00F958FB"/>
    <w:rsid w:val="00F95A0D"/>
    <w:rsid w:val="00F961F0"/>
    <w:rsid w:val="00F9629C"/>
    <w:rsid w:val="00F9682A"/>
    <w:rsid w:val="00F96981"/>
    <w:rsid w:val="00F96B95"/>
    <w:rsid w:val="00F97002"/>
    <w:rsid w:val="00FA071B"/>
    <w:rsid w:val="00FA0EB4"/>
    <w:rsid w:val="00FA0ED0"/>
    <w:rsid w:val="00FA1118"/>
    <w:rsid w:val="00FA1279"/>
    <w:rsid w:val="00FA1A46"/>
    <w:rsid w:val="00FA1A60"/>
    <w:rsid w:val="00FA1E75"/>
    <w:rsid w:val="00FA1F1A"/>
    <w:rsid w:val="00FA2120"/>
    <w:rsid w:val="00FA2BC1"/>
    <w:rsid w:val="00FA3867"/>
    <w:rsid w:val="00FA3B04"/>
    <w:rsid w:val="00FA3CE0"/>
    <w:rsid w:val="00FA3DAC"/>
    <w:rsid w:val="00FA4306"/>
    <w:rsid w:val="00FA45DC"/>
    <w:rsid w:val="00FA473A"/>
    <w:rsid w:val="00FA520D"/>
    <w:rsid w:val="00FA5679"/>
    <w:rsid w:val="00FA6303"/>
    <w:rsid w:val="00FA6981"/>
    <w:rsid w:val="00FA6B39"/>
    <w:rsid w:val="00FA6C40"/>
    <w:rsid w:val="00FA722F"/>
    <w:rsid w:val="00FA792D"/>
    <w:rsid w:val="00FA7AC8"/>
    <w:rsid w:val="00FA7C52"/>
    <w:rsid w:val="00FA7E82"/>
    <w:rsid w:val="00FB002D"/>
    <w:rsid w:val="00FB0799"/>
    <w:rsid w:val="00FB0946"/>
    <w:rsid w:val="00FB114F"/>
    <w:rsid w:val="00FB1171"/>
    <w:rsid w:val="00FB1648"/>
    <w:rsid w:val="00FB17B1"/>
    <w:rsid w:val="00FB1B13"/>
    <w:rsid w:val="00FB1DA3"/>
    <w:rsid w:val="00FB2509"/>
    <w:rsid w:val="00FB2D95"/>
    <w:rsid w:val="00FB3059"/>
    <w:rsid w:val="00FB3781"/>
    <w:rsid w:val="00FB3ECE"/>
    <w:rsid w:val="00FB3FA3"/>
    <w:rsid w:val="00FB3FE2"/>
    <w:rsid w:val="00FB421B"/>
    <w:rsid w:val="00FB46A4"/>
    <w:rsid w:val="00FB5017"/>
    <w:rsid w:val="00FB564D"/>
    <w:rsid w:val="00FB5D90"/>
    <w:rsid w:val="00FB69A9"/>
    <w:rsid w:val="00FB6A31"/>
    <w:rsid w:val="00FB6BB9"/>
    <w:rsid w:val="00FB6DF9"/>
    <w:rsid w:val="00FB6EEE"/>
    <w:rsid w:val="00FB6F8D"/>
    <w:rsid w:val="00FB71EC"/>
    <w:rsid w:val="00FB74B0"/>
    <w:rsid w:val="00FB75AA"/>
    <w:rsid w:val="00FB77BA"/>
    <w:rsid w:val="00FB7859"/>
    <w:rsid w:val="00FB7AE5"/>
    <w:rsid w:val="00FC024D"/>
    <w:rsid w:val="00FC0531"/>
    <w:rsid w:val="00FC05A7"/>
    <w:rsid w:val="00FC0C84"/>
    <w:rsid w:val="00FC1225"/>
    <w:rsid w:val="00FC1339"/>
    <w:rsid w:val="00FC1618"/>
    <w:rsid w:val="00FC161E"/>
    <w:rsid w:val="00FC1916"/>
    <w:rsid w:val="00FC1BFA"/>
    <w:rsid w:val="00FC1C52"/>
    <w:rsid w:val="00FC1DD4"/>
    <w:rsid w:val="00FC1F17"/>
    <w:rsid w:val="00FC234C"/>
    <w:rsid w:val="00FC276C"/>
    <w:rsid w:val="00FC3622"/>
    <w:rsid w:val="00FC362B"/>
    <w:rsid w:val="00FC386E"/>
    <w:rsid w:val="00FC3E05"/>
    <w:rsid w:val="00FC3E38"/>
    <w:rsid w:val="00FC4095"/>
    <w:rsid w:val="00FC4665"/>
    <w:rsid w:val="00FC46DA"/>
    <w:rsid w:val="00FC4AEF"/>
    <w:rsid w:val="00FC4D42"/>
    <w:rsid w:val="00FC5113"/>
    <w:rsid w:val="00FC570E"/>
    <w:rsid w:val="00FC5C8A"/>
    <w:rsid w:val="00FC5DA9"/>
    <w:rsid w:val="00FC6135"/>
    <w:rsid w:val="00FC6952"/>
    <w:rsid w:val="00FC6B00"/>
    <w:rsid w:val="00FC70CC"/>
    <w:rsid w:val="00FC79C1"/>
    <w:rsid w:val="00FC7B0B"/>
    <w:rsid w:val="00FC7D7E"/>
    <w:rsid w:val="00FD01BB"/>
    <w:rsid w:val="00FD0A59"/>
    <w:rsid w:val="00FD0BB1"/>
    <w:rsid w:val="00FD0D78"/>
    <w:rsid w:val="00FD138E"/>
    <w:rsid w:val="00FD1D7B"/>
    <w:rsid w:val="00FD2366"/>
    <w:rsid w:val="00FD2569"/>
    <w:rsid w:val="00FD295B"/>
    <w:rsid w:val="00FD299C"/>
    <w:rsid w:val="00FD305A"/>
    <w:rsid w:val="00FD3B5A"/>
    <w:rsid w:val="00FD3B7C"/>
    <w:rsid w:val="00FD4112"/>
    <w:rsid w:val="00FD49D1"/>
    <w:rsid w:val="00FD4BA4"/>
    <w:rsid w:val="00FD4F23"/>
    <w:rsid w:val="00FD5C45"/>
    <w:rsid w:val="00FD5E4D"/>
    <w:rsid w:val="00FD6029"/>
    <w:rsid w:val="00FD62F3"/>
    <w:rsid w:val="00FD6A62"/>
    <w:rsid w:val="00FD6C99"/>
    <w:rsid w:val="00FD758D"/>
    <w:rsid w:val="00FD7CC5"/>
    <w:rsid w:val="00FD7E6B"/>
    <w:rsid w:val="00FD7FDA"/>
    <w:rsid w:val="00FE06CA"/>
    <w:rsid w:val="00FE0A81"/>
    <w:rsid w:val="00FE11D1"/>
    <w:rsid w:val="00FE179E"/>
    <w:rsid w:val="00FE1E4F"/>
    <w:rsid w:val="00FE291B"/>
    <w:rsid w:val="00FE30C1"/>
    <w:rsid w:val="00FE30D5"/>
    <w:rsid w:val="00FE41EE"/>
    <w:rsid w:val="00FE4332"/>
    <w:rsid w:val="00FE436C"/>
    <w:rsid w:val="00FE446E"/>
    <w:rsid w:val="00FE447E"/>
    <w:rsid w:val="00FE453E"/>
    <w:rsid w:val="00FE4667"/>
    <w:rsid w:val="00FE520A"/>
    <w:rsid w:val="00FE525C"/>
    <w:rsid w:val="00FE5260"/>
    <w:rsid w:val="00FE5358"/>
    <w:rsid w:val="00FE5544"/>
    <w:rsid w:val="00FE56CE"/>
    <w:rsid w:val="00FE59A0"/>
    <w:rsid w:val="00FE59CB"/>
    <w:rsid w:val="00FE5C8B"/>
    <w:rsid w:val="00FE5FC5"/>
    <w:rsid w:val="00FE5FE6"/>
    <w:rsid w:val="00FE613C"/>
    <w:rsid w:val="00FE622D"/>
    <w:rsid w:val="00FE6BE5"/>
    <w:rsid w:val="00FE7389"/>
    <w:rsid w:val="00FE7456"/>
    <w:rsid w:val="00FE746E"/>
    <w:rsid w:val="00FE7475"/>
    <w:rsid w:val="00FE77CB"/>
    <w:rsid w:val="00FE7826"/>
    <w:rsid w:val="00FE7B3C"/>
    <w:rsid w:val="00FE7E79"/>
    <w:rsid w:val="00FF0173"/>
    <w:rsid w:val="00FF0C6A"/>
    <w:rsid w:val="00FF194A"/>
    <w:rsid w:val="00FF1A38"/>
    <w:rsid w:val="00FF2059"/>
    <w:rsid w:val="00FF21B4"/>
    <w:rsid w:val="00FF21B8"/>
    <w:rsid w:val="00FF2870"/>
    <w:rsid w:val="00FF2D2B"/>
    <w:rsid w:val="00FF3B14"/>
    <w:rsid w:val="00FF3B46"/>
    <w:rsid w:val="00FF496E"/>
    <w:rsid w:val="00FF5304"/>
    <w:rsid w:val="00FF534F"/>
    <w:rsid w:val="00FF585E"/>
    <w:rsid w:val="00FF598A"/>
    <w:rsid w:val="00FF5CF1"/>
    <w:rsid w:val="00FF5D33"/>
    <w:rsid w:val="00FF6844"/>
    <w:rsid w:val="00FF6908"/>
    <w:rsid w:val="00FF74E6"/>
    <w:rsid w:val="00FF7B5A"/>
    <w:rsid w:val="03AF510E"/>
    <w:rsid w:val="052BC9D9"/>
    <w:rsid w:val="0C4E7CC6"/>
    <w:rsid w:val="0CEE12F5"/>
    <w:rsid w:val="0CF45A26"/>
    <w:rsid w:val="1044D7D8"/>
    <w:rsid w:val="156BDCFF"/>
    <w:rsid w:val="1AB4C074"/>
    <w:rsid w:val="1C781406"/>
    <w:rsid w:val="1E3487D1"/>
    <w:rsid w:val="1E5BF60A"/>
    <w:rsid w:val="201001B1"/>
    <w:rsid w:val="2158DE3E"/>
    <w:rsid w:val="25B51F35"/>
    <w:rsid w:val="2821F14C"/>
    <w:rsid w:val="2EEA24CC"/>
    <w:rsid w:val="33E78E1A"/>
    <w:rsid w:val="3B04B282"/>
    <w:rsid w:val="3CC94F66"/>
    <w:rsid w:val="3FA00C7D"/>
    <w:rsid w:val="417984AC"/>
    <w:rsid w:val="41DFC790"/>
    <w:rsid w:val="4684240A"/>
    <w:rsid w:val="4BAD79AE"/>
    <w:rsid w:val="4DD69EE5"/>
    <w:rsid w:val="59A98AD3"/>
    <w:rsid w:val="5C9A9B89"/>
    <w:rsid w:val="648D4232"/>
    <w:rsid w:val="654721D2"/>
    <w:rsid w:val="66C97988"/>
    <w:rsid w:val="675C61A4"/>
    <w:rsid w:val="69A726A1"/>
    <w:rsid w:val="7038F041"/>
    <w:rsid w:val="738E5BB6"/>
    <w:rsid w:val="7393C069"/>
    <w:rsid w:val="7A95DF76"/>
    <w:rsid w:val="7ABEEAA2"/>
    <w:rsid w:val="7B5B98E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CDD852"/>
  <w15:docId w15:val="{C6C0F8DD-1B12-4A08-BBF3-473477265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66A2"/>
    <w:pPr>
      <w:suppressAutoHyphens/>
      <w:spacing w:line="240" w:lineRule="atLeast"/>
    </w:pPr>
    <w:rPr>
      <w:rFonts w:eastAsia="SimSun"/>
      <w:lang w:val="en-GB" w:eastAsia="zh-CN"/>
    </w:rPr>
  </w:style>
  <w:style w:type="paragraph" w:styleId="Heading1">
    <w:name w:val="heading 1"/>
    <w:aliases w:val="Table_G"/>
    <w:basedOn w:val="Normal"/>
    <w:next w:val="AnnoH23G"/>
    <w:qFormat/>
    <w:rsid w:val="00FA1A46"/>
    <w:pPr>
      <w:ind w:left="1134"/>
      <w:outlineLvl w:val="0"/>
    </w:pPr>
  </w:style>
  <w:style w:type="paragraph" w:styleId="Heading2">
    <w:name w:val="heading 2"/>
    <w:basedOn w:val="Normal"/>
    <w:next w:val="Normal"/>
    <w:link w:val="Heading2Char"/>
    <w:qFormat/>
    <w:rsid w:val="00FA1A46"/>
    <w:pPr>
      <w:keepNext/>
      <w:keepLines/>
      <w:spacing w:before="200"/>
      <w:outlineLvl w:val="1"/>
    </w:pPr>
    <w:rPr>
      <w:rFonts w:ascii="Cambria" w:eastAsia="Times New Roman" w:hAnsi="Cambria"/>
      <w:b/>
      <w:bCs/>
      <w:color w:val="4F81BD"/>
      <w:sz w:val="26"/>
      <w:szCs w:val="26"/>
    </w:rPr>
  </w:style>
  <w:style w:type="paragraph" w:styleId="Heading4">
    <w:name w:val="heading 4"/>
    <w:basedOn w:val="Normal"/>
    <w:next w:val="Normal"/>
    <w:link w:val="Heading4Char"/>
    <w:qFormat/>
    <w:rsid w:val="00FA1A46"/>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FA1A46"/>
    <w:pPr>
      <w:keepNext/>
      <w:keepLines/>
      <w:spacing w:before="200"/>
      <w:outlineLvl w:val="4"/>
    </w:pPr>
    <w:rPr>
      <w:rFonts w:ascii="Cambria" w:eastAsia="Times New Roman"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FA1A46"/>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rsid w:val="00FA1A46"/>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rsid w:val="00FA1A46"/>
    <w:pPr>
      <w:keepNext/>
      <w:keepLines/>
      <w:spacing w:before="360" w:after="240" w:line="270" w:lineRule="exact"/>
      <w:ind w:left="1134" w:right="1134" w:hanging="1134"/>
    </w:pPr>
    <w:rPr>
      <w:b/>
      <w:sz w:val="24"/>
    </w:rPr>
  </w:style>
  <w:style w:type="paragraph" w:customStyle="1" w:styleId="H23G">
    <w:name w:val="_ H_2/3_G"/>
    <w:basedOn w:val="Normal"/>
    <w:next w:val="Normal"/>
    <w:rsid w:val="00FA1A46"/>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FA1A46"/>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FA1A46"/>
    <w:pPr>
      <w:keepNext/>
      <w:keepLines/>
      <w:tabs>
        <w:tab w:val="right" w:pos="851"/>
      </w:tabs>
      <w:spacing w:before="240" w:after="120" w:line="240" w:lineRule="exact"/>
      <w:ind w:left="1134" w:right="1134" w:hanging="1134"/>
    </w:pPr>
  </w:style>
  <w:style w:type="paragraph" w:customStyle="1" w:styleId="SingleTxtG">
    <w:name w:val="_ Single Txt_G"/>
    <w:basedOn w:val="Normal"/>
    <w:rsid w:val="00FA1A46"/>
    <w:pPr>
      <w:spacing w:after="120"/>
      <w:ind w:left="1134" w:right="1134"/>
      <w:jc w:val="both"/>
    </w:pPr>
    <w:rPr>
      <w:rFonts w:eastAsia="Times New Roman"/>
      <w:lang w:eastAsia="en-US"/>
    </w:rPr>
  </w:style>
  <w:style w:type="paragraph" w:customStyle="1" w:styleId="SLG">
    <w:name w:val="__S_L_G"/>
    <w:basedOn w:val="Normal"/>
    <w:next w:val="Normal"/>
    <w:rsid w:val="00FA1A46"/>
    <w:pPr>
      <w:keepNext/>
      <w:keepLines/>
      <w:spacing w:before="240" w:after="240" w:line="580" w:lineRule="exact"/>
      <w:ind w:left="1134" w:right="1134"/>
    </w:pPr>
    <w:rPr>
      <w:b/>
      <w:sz w:val="56"/>
    </w:rPr>
  </w:style>
  <w:style w:type="paragraph" w:customStyle="1" w:styleId="SMG">
    <w:name w:val="__S_M_G"/>
    <w:basedOn w:val="Normal"/>
    <w:next w:val="Normal"/>
    <w:rsid w:val="00FA1A46"/>
    <w:pPr>
      <w:keepNext/>
      <w:keepLines/>
      <w:spacing w:before="240" w:after="240" w:line="420" w:lineRule="exact"/>
      <w:ind w:left="1134" w:right="1134"/>
    </w:pPr>
    <w:rPr>
      <w:b/>
      <w:sz w:val="40"/>
    </w:rPr>
  </w:style>
  <w:style w:type="paragraph" w:customStyle="1" w:styleId="SSG">
    <w:name w:val="__S_S_G"/>
    <w:basedOn w:val="Normal"/>
    <w:next w:val="Normal"/>
    <w:rsid w:val="00FA1A46"/>
    <w:pPr>
      <w:keepNext/>
      <w:keepLines/>
      <w:spacing w:before="240" w:after="240" w:line="300" w:lineRule="exact"/>
      <w:ind w:left="1134" w:right="1134"/>
    </w:pPr>
    <w:rPr>
      <w:b/>
      <w:sz w:val="28"/>
    </w:rPr>
  </w:style>
  <w:style w:type="paragraph" w:customStyle="1" w:styleId="XLargeG">
    <w:name w:val="__XLarge_G"/>
    <w:basedOn w:val="Normal"/>
    <w:next w:val="Normal"/>
    <w:rsid w:val="00FA1A46"/>
    <w:pPr>
      <w:keepNext/>
      <w:keepLines/>
      <w:spacing w:before="240" w:after="240" w:line="420" w:lineRule="exact"/>
      <w:ind w:left="1134" w:right="1134"/>
    </w:pPr>
    <w:rPr>
      <w:b/>
      <w:sz w:val="40"/>
    </w:rPr>
  </w:style>
  <w:style w:type="paragraph" w:customStyle="1" w:styleId="Bullet1G">
    <w:name w:val="_Bullet 1_G"/>
    <w:basedOn w:val="Normal"/>
    <w:rsid w:val="00FA1A46"/>
    <w:pPr>
      <w:numPr>
        <w:numId w:val="6"/>
      </w:numPr>
      <w:spacing w:after="120"/>
      <w:ind w:right="1134"/>
      <w:jc w:val="both"/>
    </w:pPr>
  </w:style>
  <w:style w:type="paragraph" w:customStyle="1" w:styleId="Bullet2G">
    <w:name w:val="_Bullet 2_G"/>
    <w:basedOn w:val="Normal"/>
    <w:rsid w:val="00FA1A46"/>
    <w:pPr>
      <w:numPr>
        <w:numId w:val="7"/>
      </w:numPr>
      <w:spacing w:after="120"/>
      <w:ind w:right="1134"/>
      <w:jc w:val="both"/>
    </w:pPr>
  </w:style>
  <w:style w:type="paragraph" w:customStyle="1" w:styleId="AnnoHCHG">
    <w:name w:val="Anno _ H_CH_G"/>
    <w:basedOn w:val="Normal"/>
    <w:next w:val="AnnoH1G"/>
    <w:rsid w:val="00FA1A46"/>
    <w:pPr>
      <w:keepNext/>
      <w:keepLines/>
      <w:spacing w:before="360" w:after="240" w:line="300" w:lineRule="exact"/>
      <w:ind w:right="1134"/>
    </w:pPr>
    <w:rPr>
      <w:b/>
      <w:sz w:val="28"/>
    </w:rPr>
  </w:style>
  <w:style w:type="paragraph" w:customStyle="1" w:styleId="AnnoH1G">
    <w:name w:val="Anno_ H_1_G"/>
    <w:basedOn w:val="Normal"/>
    <w:next w:val="AnnoH23G"/>
    <w:autoRedefine/>
    <w:rsid w:val="00032743"/>
    <w:pPr>
      <w:keepNext/>
      <w:keepLines/>
      <w:spacing w:before="360" w:after="240" w:line="270" w:lineRule="exact"/>
      <w:ind w:right="1134"/>
    </w:pPr>
    <w:rPr>
      <w:b/>
      <w:sz w:val="24"/>
    </w:rPr>
  </w:style>
  <w:style w:type="paragraph" w:customStyle="1" w:styleId="AnnoH23G">
    <w:name w:val="Anno_ H_2/3_G"/>
    <w:basedOn w:val="Normal"/>
    <w:next w:val="AnnoSingleTxtG"/>
    <w:autoRedefine/>
    <w:rsid w:val="00C23C95"/>
    <w:pPr>
      <w:keepNext/>
      <w:keepLines/>
      <w:spacing w:before="240" w:after="120" w:line="240" w:lineRule="exact"/>
      <w:ind w:right="1134"/>
    </w:pPr>
    <w:rPr>
      <w:u w:val="single"/>
    </w:rPr>
  </w:style>
  <w:style w:type="paragraph" w:customStyle="1" w:styleId="AnnoSingleTxtG">
    <w:name w:val="Anno_ Single Txt_G"/>
    <w:basedOn w:val="Normal"/>
    <w:rsid w:val="00FA1A46"/>
    <w:pPr>
      <w:spacing w:after="120"/>
      <w:ind w:right="1134"/>
      <w:jc w:val="both"/>
    </w:pPr>
  </w:style>
  <w:style w:type="character" w:styleId="FootnoteReference">
    <w:name w:val="footnote reference"/>
    <w:aliases w:val="4_G,16 Point,Superscript 6 Point,Ref,de nota al pie,Appel note de bas de page,BVI fnr,number,Footnote text,Footnote reference number,Footnote symbol,note TESI,-E Fußnotenzeichen,SUPERS,stylish,ftref,Superscript 6 Point + 11 pt,Footnot"/>
    <w:link w:val="BVIfnrChar"/>
    <w:qFormat/>
    <w:rsid w:val="00FA1A46"/>
    <w:rPr>
      <w:rFonts w:ascii="Times New Roman" w:hAnsi="Times New Roman"/>
      <w:sz w:val="18"/>
      <w:vertAlign w:val="superscript"/>
    </w:rPr>
  </w:style>
  <w:style w:type="character" w:styleId="EndnoteReference">
    <w:name w:val="endnote reference"/>
    <w:aliases w:val="1_G"/>
    <w:rsid w:val="001A6305"/>
    <w:rPr>
      <w:rFonts w:ascii="Times New Roman" w:hAnsi="Times New Roman"/>
      <w:i/>
      <w:sz w:val="18"/>
      <w:vertAlign w:val="superscript"/>
    </w:rPr>
  </w:style>
  <w:style w:type="paragraph" w:styleId="EndnoteText">
    <w:name w:val="endnote text"/>
    <w:aliases w:val="2_G"/>
    <w:basedOn w:val="FootnoteText"/>
    <w:link w:val="EndnoteTextChar"/>
    <w:rsid w:val="00A6472E"/>
    <w:rPr>
      <w:i/>
    </w:rPr>
  </w:style>
  <w:style w:type="paragraph" w:styleId="FootnoteText">
    <w:name w:val="footnote text"/>
    <w:aliases w:val="5_G,Geneva 9,Font: Geneva 9,Boston 10,f,fn,footnote text,Footnotes,Footnote ak,Char,Char Char Char Char,Default Paragraph Font Char Char,Default Paragraph Font Para Char Char Char Char,Default Paragraph Font Char Char11,Footno,single space"/>
    <w:basedOn w:val="Normal"/>
    <w:link w:val="FootnoteTextChar"/>
    <w:uiPriority w:val="99"/>
    <w:qFormat/>
    <w:rsid w:val="00FA1A46"/>
    <w:pPr>
      <w:tabs>
        <w:tab w:val="right" w:pos="1021"/>
      </w:tabs>
      <w:spacing w:line="220" w:lineRule="exact"/>
      <w:ind w:left="1134" w:right="1134" w:hanging="1134"/>
    </w:pPr>
    <w:rPr>
      <w:sz w:val="18"/>
    </w:rPr>
  </w:style>
  <w:style w:type="paragraph" w:styleId="Footer">
    <w:name w:val="footer"/>
    <w:aliases w:val="3_G"/>
    <w:basedOn w:val="Normal"/>
    <w:rsid w:val="00FA1A46"/>
    <w:rPr>
      <w:sz w:val="16"/>
    </w:rPr>
  </w:style>
  <w:style w:type="paragraph" w:customStyle="1" w:styleId="FootnoteTable">
    <w:name w:val="Footnote Table"/>
    <w:basedOn w:val="Normal"/>
    <w:rsid w:val="004B02E4"/>
    <w:pPr>
      <w:spacing w:before="60" w:line="220" w:lineRule="atLeast"/>
      <w:contextualSpacing/>
      <w:jc w:val="both"/>
    </w:pPr>
    <w:rPr>
      <w:sz w:val="18"/>
    </w:rPr>
  </w:style>
  <w:style w:type="paragraph" w:styleId="Header">
    <w:name w:val="header"/>
    <w:aliases w:val="6_G"/>
    <w:basedOn w:val="Normal"/>
    <w:rsid w:val="00FA1A46"/>
    <w:pPr>
      <w:pBdr>
        <w:bottom w:val="single" w:sz="4" w:space="4" w:color="auto"/>
      </w:pBdr>
    </w:pPr>
    <w:rPr>
      <w:b/>
      <w:sz w:val="18"/>
    </w:rPr>
  </w:style>
  <w:style w:type="character" w:styleId="PageNumber">
    <w:name w:val="page number"/>
    <w:aliases w:val="7_G"/>
    <w:rsid w:val="00FA1A46"/>
    <w:rPr>
      <w:rFonts w:ascii="Times New Roman" w:hAnsi="Times New Roman"/>
      <w:b/>
      <w:sz w:val="18"/>
    </w:rPr>
  </w:style>
  <w:style w:type="paragraph" w:customStyle="1" w:styleId="RegHChG">
    <w:name w:val="Reg_H__Ch_G"/>
    <w:basedOn w:val="Normal"/>
    <w:next w:val="RegH1G"/>
    <w:qFormat/>
    <w:rsid w:val="00FA1A46"/>
    <w:pPr>
      <w:keepNext/>
      <w:keepLines/>
      <w:numPr>
        <w:numId w:val="1"/>
      </w:numPr>
      <w:spacing w:before="360" w:after="240" w:line="300" w:lineRule="exact"/>
      <w:ind w:right="1134"/>
    </w:pPr>
    <w:rPr>
      <w:b/>
      <w:sz w:val="28"/>
    </w:rPr>
  </w:style>
  <w:style w:type="paragraph" w:customStyle="1" w:styleId="RegH1G">
    <w:name w:val="Reg_H_1_G"/>
    <w:basedOn w:val="Normal"/>
    <w:next w:val="RegH23G"/>
    <w:rsid w:val="00FA1A46"/>
    <w:pPr>
      <w:keepNext/>
      <w:keepLines/>
      <w:numPr>
        <w:ilvl w:val="1"/>
        <w:numId w:val="1"/>
      </w:numPr>
      <w:spacing w:before="360" w:after="240" w:line="270" w:lineRule="exact"/>
      <w:ind w:right="1134"/>
    </w:pPr>
    <w:rPr>
      <w:b/>
      <w:sz w:val="24"/>
    </w:rPr>
  </w:style>
  <w:style w:type="paragraph" w:customStyle="1" w:styleId="RegH23G">
    <w:name w:val="Reg_H_2/3_G"/>
    <w:basedOn w:val="Normal"/>
    <w:next w:val="RegH4G"/>
    <w:qFormat/>
    <w:rsid w:val="00FA1A46"/>
    <w:pPr>
      <w:keepNext/>
      <w:keepLines/>
      <w:numPr>
        <w:ilvl w:val="2"/>
        <w:numId w:val="1"/>
      </w:numPr>
      <w:spacing w:before="240" w:after="120" w:line="240" w:lineRule="exact"/>
      <w:ind w:right="1134"/>
    </w:pPr>
    <w:rPr>
      <w:b/>
    </w:rPr>
  </w:style>
  <w:style w:type="paragraph" w:customStyle="1" w:styleId="RegSingleTxtG">
    <w:name w:val="Reg_Single Txt_G"/>
    <w:basedOn w:val="Normal"/>
    <w:qFormat/>
    <w:rsid w:val="00FA1A46"/>
    <w:pPr>
      <w:numPr>
        <w:ilvl w:val="5"/>
        <w:numId w:val="1"/>
      </w:numPr>
      <w:tabs>
        <w:tab w:val="left" w:pos="1701"/>
      </w:tabs>
      <w:spacing w:after="120"/>
      <w:ind w:right="1134"/>
      <w:jc w:val="both"/>
    </w:pPr>
  </w:style>
  <w:style w:type="paragraph" w:styleId="TOC1">
    <w:name w:val="toc 1"/>
    <w:basedOn w:val="Normal"/>
    <w:next w:val="Normal"/>
    <w:autoRedefine/>
    <w:uiPriority w:val="39"/>
    <w:rsid w:val="00FF2059"/>
    <w:pPr>
      <w:tabs>
        <w:tab w:val="right" w:pos="851"/>
        <w:tab w:val="left" w:pos="1134"/>
        <w:tab w:val="left" w:pos="1559"/>
        <w:tab w:val="left" w:pos="1985"/>
        <w:tab w:val="right" w:leader="dot" w:pos="8930"/>
        <w:tab w:val="right" w:pos="9639"/>
      </w:tabs>
    </w:pPr>
    <w:rPr>
      <w:noProof/>
    </w:rPr>
  </w:style>
  <w:style w:type="paragraph" w:styleId="TOC2">
    <w:name w:val="toc 2"/>
    <w:basedOn w:val="Normal"/>
    <w:next w:val="Normal"/>
    <w:autoRedefine/>
    <w:uiPriority w:val="39"/>
    <w:rsid w:val="00FF2059"/>
    <w:pPr>
      <w:tabs>
        <w:tab w:val="right" w:pos="851"/>
        <w:tab w:val="left" w:pos="1134"/>
        <w:tab w:val="left" w:pos="1559"/>
        <w:tab w:val="left" w:pos="1985"/>
        <w:tab w:val="center" w:leader="dot" w:pos="8930"/>
        <w:tab w:val="right" w:pos="9639"/>
      </w:tabs>
    </w:pPr>
  </w:style>
  <w:style w:type="paragraph" w:styleId="TOC3">
    <w:name w:val="toc 3"/>
    <w:basedOn w:val="Normal"/>
    <w:next w:val="Normal"/>
    <w:autoRedefine/>
    <w:semiHidden/>
    <w:rsid w:val="00FA1A46"/>
    <w:pPr>
      <w:tabs>
        <w:tab w:val="right" w:pos="851"/>
        <w:tab w:val="left" w:pos="1134"/>
        <w:tab w:val="left" w:pos="1559"/>
        <w:tab w:val="left" w:pos="1985"/>
        <w:tab w:val="left" w:leader="dot" w:pos="7655"/>
        <w:tab w:val="right" w:pos="8930"/>
        <w:tab w:val="right" w:pos="9639"/>
      </w:tabs>
      <w:spacing w:after="120"/>
    </w:pPr>
  </w:style>
  <w:style w:type="paragraph" w:styleId="BalloonText">
    <w:name w:val="Balloon Text"/>
    <w:basedOn w:val="Normal"/>
    <w:link w:val="BalloonTextChar"/>
    <w:rsid w:val="00FA1A46"/>
    <w:pPr>
      <w:spacing w:line="240" w:lineRule="auto"/>
    </w:pPr>
    <w:rPr>
      <w:rFonts w:ascii="Tahoma" w:hAnsi="Tahoma" w:cs="Tahoma"/>
      <w:sz w:val="16"/>
      <w:szCs w:val="16"/>
    </w:rPr>
  </w:style>
  <w:style w:type="character" w:customStyle="1" w:styleId="BalloonTextChar">
    <w:name w:val="Balloon Text Char"/>
    <w:link w:val="BalloonText"/>
    <w:rsid w:val="00FA1A46"/>
    <w:rPr>
      <w:rFonts w:ascii="Tahoma" w:eastAsia="SimSun" w:hAnsi="Tahoma" w:cs="Tahoma"/>
      <w:sz w:val="16"/>
      <w:szCs w:val="16"/>
      <w:lang w:val="en-GB" w:eastAsia="zh-CN"/>
    </w:rPr>
  </w:style>
  <w:style w:type="paragraph" w:styleId="ListParagraph">
    <w:name w:val="List Paragraph"/>
    <w:basedOn w:val="Normal"/>
    <w:uiPriority w:val="34"/>
    <w:qFormat/>
    <w:rsid w:val="00FA1A46"/>
    <w:pPr>
      <w:ind w:left="720"/>
      <w:contextualSpacing/>
    </w:pPr>
  </w:style>
  <w:style w:type="character" w:customStyle="1" w:styleId="Heading2Char">
    <w:name w:val="Heading 2 Char"/>
    <w:link w:val="Heading2"/>
    <w:rsid w:val="00FA1A46"/>
    <w:rPr>
      <w:rFonts w:ascii="Cambria" w:hAnsi="Cambria"/>
      <w:b/>
      <w:bCs/>
      <w:color w:val="4F81BD"/>
      <w:sz w:val="26"/>
      <w:szCs w:val="26"/>
      <w:lang w:val="en-GB" w:eastAsia="zh-CN"/>
    </w:rPr>
  </w:style>
  <w:style w:type="character" w:customStyle="1" w:styleId="Heading4Char">
    <w:name w:val="Heading 4 Char"/>
    <w:link w:val="Heading4"/>
    <w:rsid w:val="00FA1A46"/>
    <w:rPr>
      <w:rFonts w:ascii="Cambria" w:hAnsi="Cambria"/>
      <w:b/>
      <w:bCs/>
      <w:i/>
      <w:iCs/>
      <w:color w:val="4F81BD"/>
      <w:lang w:val="en-GB" w:eastAsia="zh-CN"/>
    </w:rPr>
  </w:style>
  <w:style w:type="character" w:customStyle="1" w:styleId="Heading5Char">
    <w:name w:val="Heading 5 Char"/>
    <w:link w:val="Heading5"/>
    <w:rsid w:val="00FA1A46"/>
    <w:rPr>
      <w:rFonts w:ascii="Cambria" w:hAnsi="Cambria"/>
      <w:color w:val="243F60"/>
      <w:lang w:val="en-GB" w:eastAsia="zh-CN"/>
    </w:rPr>
  </w:style>
  <w:style w:type="paragraph" w:customStyle="1" w:styleId="ListParagraphforAnnexes">
    <w:name w:val="List Paragraph for Annexes"/>
    <w:basedOn w:val="ListParagraph"/>
    <w:qFormat/>
    <w:rsid w:val="00FA1A46"/>
    <w:pPr>
      <w:spacing w:before="120" w:after="120" w:line="240" w:lineRule="exact"/>
      <w:contextualSpacing w:val="0"/>
    </w:pPr>
  </w:style>
  <w:style w:type="paragraph" w:customStyle="1" w:styleId="RegH4G">
    <w:name w:val="Reg_H_4_G"/>
    <w:basedOn w:val="RegH23G"/>
    <w:next w:val="RegH5G"/>
    <w:qFormat/>
    <w:rsid w:val="00FA1A46"/>
    <w:pPr>
      <w:numPr>
        <w:ilvl w:val="3"/>
      </w:numPr>
    </w:pPr>
  </w:style>
  <w:style w:type="paragraph" w:customStyle="1" w:styleId="RegH5G">
    <w:name w:val="Reg_H_5_G"/>
    <w:basedOn w:val="RegH4G"/>
    <w:qFormat/>
    <w:rsid w:val="00FA1A46"/>
    <w:pPr>
      <w:numPr>
        <w:ilvl w:val="4"/>
      </w:numPr>
    </w:pPr>
    <w:rPr>
      <w:b w:val="0"/>
      <w:i/>
    </w:rPr>
  </w:style>
  <w:style w:type="paragraph" w:customStyle="1" w:styleId="TableFootnote">
    <w:name w:val="TableFootnote"/>
    <w:basedOn w:val="FootnoteTable"/>
    <w:qFormat/>
    <w:rsid w:val="00FA1A46"/>
    <w:pPr>
      <w:ind w:left="1134" w:right="1134" w:firstLine="170"/>
      <w:jc w:val="left"/>
    </w:pPr>
  </w:style>
  <w:style w:type="paragraph" w:customStyle="1" w:styleId="RegSingleTxtG2">
    <w:name w:val="Reg_Single Txt_G2"/>
    <w:basedOn w:val="RegSingleTxtG"/>
    <w:qFormat/>
    <w:rsid w:val="00FA1A46"/>
    <w:pPr>
      <w:numPr>
        <w:ilvl w:val="6"/>
      </w:numPr>
      <w:tabs>
        <w:tab w:val="clear" w:pos="1702"/>
      </w:tabs>
    </w:pPr>
  </w:style>
  <w:style w:type="paragraph" w:customStyle="1" w:styleId="RegSingleTxtG3">
    <w:name w:val="Reg_Single Txt_G3"/>
    <w:basedOn w:val="RegSingleTxtG"/>
    <w:qFormat/>
    <w:rsid w:val="00FA1A46"/>
    <w:pPr>
      <w:numPr>
        <w:ilvl w:val="7"/>
      </w:numPr>
    </w:pPr>
  </w:style>
  <w:style w:type="paragraph" w:customStyle="1" w:styleId="AtxtHdgs">
    <w:name w:val="Atxt_Hdgs"/>
    <w:basedOn w:val="Normal"/>
    <w:rsid w:val="00FA1A46"/>
    <w:pPr>
      <w:suppressAutoHyphens w:val="0"/>
      <w:spacing w:line="240" w:lineRule="auto"/>
      <w:jc w:val="center"/>
    </w:pPr>
    <w:rPr>
      <w:rFonts w:eastAsia="Times New Roman"/>
      <w:sz w:val="24"/>
      <w:lang w:eastAsia="en-US"/>
    </w:rPr>
  </w:style>
  <w:style w:type="paragraph" w:styleId="Caption">
    <w:name w:val="caption"/>
    <w:basedOn w:val="Normal"/>
    <w:next w:val="Normal"/>
    <w:unhideWhenUsed/>
    <w:qFormat/>
    <w:rsid w:val="00FA1A46"/>
    <w:rPr>
      <w:b/>
      <w:bCs/>
    </w:rPr>
  </w:style>
  <w:style w:type="paragraph" w:styleId="TOC4">
    <w:name w:val="toc 4"/>
    <w:basedOn w:val="Normal"/>
    <w:next w:val="Normal"/>
    <w:autoRedefine/>
    <w:semiHidden/>
    <w:unhideWhenUsed/>
    <w:rsid w:val="00FA1A46"/>
    <w:pPr>
      <w:ind w:left="600"/>
    </w:pPr>
  </w:style>
  <w:style w:type="paragraph" w:styleId="TOC5">
    <w:name w:val="toc 5"/>
    <w:basedOn w:val="Normal"/>
    <w:next w:val="Normal"/>
    <w:autoRedefine/>
    <w:semiHidden/>
    <w:unhideWhenUsed/>
    <w:rsid w:val="00FA1A46"/>
    <w:pPr>
      <w:ind w:left="800"/>
    </w:pPr>
  </w:style>
  <w:style w:type="paragraph" w:styleId="TOC6">
    <w:name w:val="toc 6"/>
    <w:basedOn w:val="Normal"/>
    <w:next w:val="Normal"/>
    <w:autoRedefine/>
    <w:semiHidden/>
    <w:unhideWhenUsed/>
    <w:rsid w:val="00FA1A46"/>
    <w:pPr>
      <w:ind w:left="1000"/>
    </w:pPr>
  </w:style>
  <w:style w:type="paragraph" w:styleId="TOC7">
    <w:name w:val="toc 7"/>
    <w:basedOn w:val="Normal"/>
    <w:next w:val="Normal"/>
    <w:autoRedefine/>
    <w:semiHidden/>
    <w:unhideWhenUsed/>
    <w:rsid w:val="00FA1A46"/>
    <w:pPr>
      <w:ind w:left="1200"/>
    </w:pPr>
  </w:style>
  <w:style w:type="paragraph" w:styleId="TOC8">
    <w:name w:val="toc 8"/>
    <w:basedOn w:val="Normal"/>
    <w:next w:val="Normal"/>
    <w:autoRedefine/>
    <w:semiHidden/>
    <w:unhideWhenUsed/>
    <w:rsid w:val="00FA1A46"/>
    <w:pPr>
      <w:ind w:left="1400"/>
    </w:pPr>
  </w:style>
  <w:style w:type="paragraph" w:styleId="TOC9">
    <w:name w:val="toc 9"/>
    <w:basedOn w:val="Normal"/>
    <w:next w:val="Normal"/>
    <w:autoRedefine/>
    <w:semiHidden/>
    <w:unhideWhenUsed/>
    <w:rsid w:val="00FA1A46"/>
    <w:pPr>
      <w:ind w:left="1600"/>
    </w:pPr>
  </w:style>
  <w:style w:type="paragraph" w:customStyle="1" w:styleId="FC1">
    <w:name w:val="FC1"/>
    <w:basedOn w:val="RegSingleTxtG"/>
    <w:qFormat/>
    <w:rsid w:val="00FA1A46"/>
    <w:pPr>
      <w:numPr>
        <w:ilvl w:val="0"/>
        <w:numId w:val="0"/>
      </w:numPr>
      <w:ind w:left="1134"/>
      <w:jc w:val="left"/>
    </w:pPr>
  </w:style>
  <w:style w:type="paragraph" w:customStyle="1" w:styleId="SourcesFootnote">
    <w:name w:val="SourcesFootnote"/>
    <w:basedOn w:val="TableFootnote"/>
    <w:qFormat/>
    <w:rsid w:val="00FA1A46"/>
    <w:rPr>
      <w:i/>
    </w:rPr>
  </w:style>
  <w:style w:type="paragraph" w:customStyle="1" w:styleId="FC2">
    <w:name w:val="FC2"/>
    <w:basedOn w:val="FC1"/>
    <w:qFormat/>
    <w:rsid w:val="00FA1A46"/>
    <w:pPr>
      <w:keepNext/>
    </w:pPr>
  </w:style>
  <w:style w:type="numbering" w:customStyle="1" w:styleId="FCCCBoxfootnote">
    <w:name w:val="FCCC_Box_footnote"/>
    <w:uiPriority w:val="99"/>
    <w:rsid w:val="00E50AEE"/>
    <w:pPr>
      <w:numPr>
        <w:numId w:val="3"/>
      </w:numPr>
    </w:pPr>
  </w:style>
  <w:style w:type="numbering" w:customStyle="1" w:styleId="FCCCTextboxfootnote">
    <w:name w:val="FCCC Textbox footnote"/>
    <w:uiPriority w:val="99"/>
    <w:rsid w:val="00FC386E"/>
    <w:pPr>
      <w:numPr>
        <w:numId w:val="4"/>
      </w:numPr>
    </w:pPr>
  </w:style>
  <w:style w:type="numbering" w:customStyle="1" w:styleId="FigureFootnote">
    <w:name w:val="Figure Footnote"/>
    <w:uiPriority w:val="99"/>
    <w:rsid w:val="00FE622D"/>
    <w:pPr>
      <w:numPr>
        <w:numId w:val="5"/>
      </w:numPr>
    </w:pPr>
  </w:style>
  <w:style w:type="table" w:styleId="TableGrid">
    <w:name w:val="Table Grid"/>
    <w:basedOn w:val="TableNormal"/>
    <w:rsid w:val="003847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EndnoteReference1GNotItalic">
    <w:name w:val="Style Endnote Reference1_G + Not Italic"/>
    <w:basedOn w:val="EndnoteReference"/>
    <w:rsid w:val="001C3F2F"/>
    <w:rPr>
      <w:rFonts w:ascii="Times New Roman" w:hAnsi="Times New Roman"/>
      <w:i/>
      <w:sz w:val="18"/>
      <w:vertAlign w:val="superscript"/>
    </w:rPr>
  </w:style>
  <w:style w:type="paragraph" w:customStyle="1" w:styleId="AgendaItemHeading">
    <w:name w:val="AgendaItemHeading"/>
    <w:basedOn w:val="Normal"/>
    <w:qFormat/>
    <w:rsid w:val="00656011"/>
    <w:pPr>
      <w:ind w:left="-105"/>
    </w:pPr>
    <w:rPr>
      <w:bCs/>
    </w:rPr>
  </w:style>
  <w:style w:type="paragraph" w:customStyle="1" w:styleId="BodyHeading">
    <w:name w:val="BodyHeading"/>
    <w:basedOn w:val="Normal"/>
    <w:qFormat/>
    <w:rsid w:val="00656011"/>
    <w:pPr>
      <w:spacing w:before="120"/>
      <w:ind w:left="-105"/>
    </w:pPr>
    <w:rPr>
      <w:b/>
      <w:sz w:val="24"/>
      <w:szCs w:val="24"/>
    </w:rPr>
  </w:style>
  <w:style w:type="paragraph" w:customStyle="1" w:styleId="MainTitle">
    <w:name w:val="MainTitle"/>
    <w:basedOn w:val="HChG"/>
    <w:qFormat/>
    <w:rsid w:val="00DB53A4"/>
  </w:style>
  <w:style w:type="paragraph" w:customStyle="1" w:styleId="MainSubTitle">
    <w:name w:val="MainSubTitle"/>
    <w:basedOn w:val="H1G"/>
    <w:qFormat/>
    <w:rsid w:val="00DB53A4"/>
  </w:style>
  <w:style w:type="paragraph" w:customStyle="1" w:styleId="AddendumSubTitle">
    <w:name w:val="AddendumSubTitle"/>
    <w:basedOn w:val="H1G"/>
    <w:qFormat/>
    <w:rsid w:val="00731509"/>
  </w:style>
  <w:style w:type="paragraph" w:customStyle="1" w:styleId="AddendumTitle">
    <w:name w:val="AddendumTitle"/>
    <w:basedOn w:val="H1G"/>
    <w:qFormat/>
    <w:rsid w:val="00DB53A4"/>
  </w:style>
  <w:style w:type="character" w:styleId="CommentReference">
    <w:name w:val="annotation reference"/>
    <w:basedOn w:val="DefaultParagraphFont"/>
    <w:semiHidden/>
    <w:unhideWhenUsed/>
    <w:rsid w:val="001C0F06"/>
    <w:rPr>
      <w:sz w:val="16"/>
      <w:szCs w:val="16"/>
    </w:rPr>
  </w:style>
  <w:style w:type="paragraph" w:styleId="CommentText">
    <w:name w:val="annotation text"/>
    <w:basedOn w:val="Normal"/>
    <w:link w:val="CommentTextChar"/>
    <w:semiHidden/>
    <w:unhideWhenUsed/>
    <w:rsid w:val="001C0F06"/>
    <w:pPr>
      <w:spacing w:line="240" w:lineRule="auto"/>
    </w:pPr>
  </w:style>
  <w:style w:type="character" w:customStyle="1" w:styleId="CommentTextChar">
    <w:name w:val="Comment Text Char"/>
    <w:basedOn w:val="DefaultParagraphFont"/>
    <w:link w:val="CommentText"/>
    <w:semiHidden/>
    <w:rsid w:val="001C0F06"/>
    <w:rPr>
      <w:rFonts w:eastAsia="SimSun"/>
      <w:lang w:val="en-GB" w:eastAsia="zh-CN"/>
    </w:rPr>
  </w:style>
  <w:style w:type="paragraph" w:styleId="CommentSubject">
    <w:name w:val="annotation subject"/>
    <w:basedOn w:val="CommentText"/>
    <w:next w:val="CommentText"/>
    <w:link w:val="CommentSubjectChar"/>
    <w:semiHidden/>
    <w:unhideWhenUsed/>
    <w:rsid w:val="003C3975"/>
    <w:rPr>
      <w:b/>
      <w:bCs/>
    </w:rPr>
  </w:style>
  <w:style w:type="character" w:customStyle="1" w:styleId="CommentSubjectChar">
    <w:name w:val="Comment Subject Char"/>
    <w:basedOn w:val="CommentTextChar"/>
    <w:link w:val="CommentSubject"/>
    <w:semiHidden/>
    <w:rsid w:val="003C3975"/>
    <w:rPr>
      <w:rFonts w:eastAsia="SimSun"/>
      <w:b/>
      <w:bCs/>
      <w:lang w:val="en-GB" w:eastAsia="zh-CN"/>
    </w:rPr>
  </w:style>
  <w:style w:type="character" w:styleId="Hyperlink">
    <w:name w:val="Hyperlink"/>
    <w:basedOn w:val="DefaultParagraphFont"/>
    <w:unhideWhenUsed/>
    <w:rsid w:val="003C3975"/>
    <w:rPr>
      <w:color w:val="0000FF" w:themeColor="hyperlink"/>
      <w:u w:val="single"/>
    </w:rPr>
  </w:style>
  <w:style w:type="character" w:customStyle="1" w:styleId="ui-provider">
    <w:name w:val="ui-provider"/>
    <w:basedOn w:val="DefaultParagraphFont"/>
    <w:rsid w:val="003C3975"/>
  </w:style>
  <w:style w:type="character" w:customStyle="1" w:styleId="FootnoteTextChar">
    <w:name w:val="Footnote Text Char"/>
    <w:aliases w:val="5_G Char,Geneva 9 Char,Font: Geneva 9 Char,Boston 10 Char,f Char,fn Char,footnote text Char,Footnotes Char,Footnote ak Char,Char Char,Char Char Char Char Char,Default Paragraph Font Char Char Char,Footno Char,single space Char"/>
    <w:basedOn w:val="DefaultParagraphFont"/>
    <w:link w:val="FootnoteText"/>
    <w:uiPriority w:val="99"/>
    <w:rsid w:val="008863FD"/>
    <w:rPr>
      <w:rFonts w:eastAsia="SimSun"/>
      <w:sz w:val="18"/>
      <w:lang w:val="en-GB" w:eastAsia="zh-CN"/>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8863FD"/>
    <w:pPr>
      <w:suppressAutoHyphens w:val="0"/>
      <w:spacing w:after="160" w:line="240" w:lineRule="exact"/>
    </w:pPr>
    <w:rPr>
      <w:rFonts w:eastAsia="Times New Roman"/>
      <w:sz w:val="18"/>
      <w:vertAlign w:val="superscript"/>
      <w:lang w:val="en-US" w:eastAsia="en-US"/>
    </w:rPr>
  </w:style>
  <w:style w:type="paragraph" w:styleId="Revision">
    <w:name w:val="Revision"/>
    <w:hidden/>
    <w:uiPriority w:val="99"/>
    <w:semiHidden/>
    <w:rsid w:val="000574F4"/>
    <w:rPr>
      <w:rFonts w:eastAsia="SimSun"/>
      <w:lang w:val="en-GB" w:eastAsia="zh-CN"/>
    </w:rPr>
  </w:style>
  <w:style w:type="character" w:styleId="UnresolvedMention">
    <w:name w:val="Unresolved Mention"/>
    <w:basedOn w:val="DefaultParagraphFont"/>
    <w:uiPriority w:val="99"/>
    <w:unhideWhenUsed/>
    <w:rsid w:val="004D7622"/>
    <w:rPr>
      <w:color w:val="605E5C"/>
      <w:shd w:val="clear" w:color="auto" w:fill="E1DFDD"/>
    </w:rPr>
  </w:style>
  <w:style w:type="character" w:styleId="FollowedHyperlink">
    <w:name w:val="FollowedHyperlink"/>
    <w:basedOn w:val="DefaultParagraphFont"/>
    <w:semiHidden/>
    <w:unhideWhenUsed/>
    <w:rsid w:val="004D7622"/>
    <w:rPr>
      <w:color w:val="800080" w:themeColor="followedHyperlink"/>
      <w:u w:val="single"/>
    </w:rPr>
  </w:style>
  <w:style w:type="character" w:styleId="Mention">
    <w:name w:val="Mention"/>
    <w:basedOn w:val="DefaultParagraphFont"/>
    <w:uiPriority w:val="99"/>
    <w:unhideWhenUsed/>
    <w:rsid w:val="005616F9"/>
    <w:rPr>
      <w:color w:val="2B579A"/>
      <w:shd w:val="clear" w:color="auto" w:fill="E1DFDD"/>
    </w:rPr>
  </w:style>
  <w:style w:type="character" w:customStyle="1" w:styleId="EndnoteTextChar">
    <w:name w:val="Endnote Text Char"/>
    <w:aliases w:val="2_G Char"/>
    <w:basedOn w:val="DefaultParagraphFont"/>
    <w:link w:val="EndnoteText"/>
    <w:rsid w:val="00EE763C"/>
    <w:rPr>
      <w:rFonts w:eastAsia="SimSun"/>
      <w:i/>
      <w:sz w:val="1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wmf"/><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footer" Target="footer5.xml"/><Relationship Id="rId20" Type="http://schemas.openxmlformats.org/officeDocument/2006/relationships/header" Target="header4.xml"/><Relationship Id="rId16" Type="http://schemas.openxmlformats.org/officeDocument/2006/relationships/header" Target="header2.xml"/><Relationship Id="rId24" Type="http://schemas.openxmlformats.org/officeDocument/2006/relationships/header" Target="header6.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4.xm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unfccc.int/event/sbsta-and-sbi-closing-plenary-meetings-followed-by-joint-plenary-meeting-to-hear-statements" TargetMode="External"/><Relationship Id="rId13" Type="http://schemas.openxmlformats.org/officeDocument/2006/relationships/hyperlink" Target="https://www4.unfccc.int/sites/submissionsstaging/Pages/Home.aspx" TargetMode="External"/><Relationship Id="rId18" Type="http://schemas.openxmlformats.org/officeDocument/2006/relationships/hyperlink" Target="https://www4.unfccc.int/sites/submissionsstaging/Pages/Home.aspx" TargetMode="External"/><Relationship Id="rId26" Type="http://schemas.openxmlformats.org/officeDocument/2006/relationships/hyperlink" Target="https://unfccc.int/event/gd2" TargetMode="External"/><Relationship Id="rId3" Type="http://schemas.openxmlformats.org/officeDocument/2006/relationships/hyperlink" Target="https://unfccc.int/event/sbsta-60" TargetMode="External"/><Relationship Id="rId21" Type="http://schemas.openxmlformats.org/officeDocument/2006/relationships/hyperlink" Target="https://unfccc.int/process-and-meetings/the-paris-agreement/cooperative-implementation/Article-6-8/nma-platform/main/non-market-approaches" TargetMode="External"/><Relationship Id="rId7" Type="http://schemas.openxmlformats.org/officeDocument/2006/relationships/hyperlink" Target="https://www4.unfccc.int/sites/submissionsstaging/Pages/Home.aspx" TargetMode="External"/><Relationship Id="rId12" Type="http://schemas.openxmlformats.org/officeDocument/2006/relationships/hyperlink" Target="https://unfccc-events.azureedge.net/SB60_100467/agenda" TargetMode="External"/><Relationship Id="rId17" Type="http://schemas.openxmlformats.org/officeDocument/2006/relationships/hyperlink" Target="https://unfccc.int/documents/639821" TargetMode="External"/><Relationship Id="rId25" Type="http://schemas.openxmlformats.org/officeDocument/2006/relationships/hyperlink" Target="https://unfccc.int/event/first-glasgow-dialogue-gd1" TargetMode="External"/><Relationship Id="rId2" Type="http://schemas.openxmlformats.org/officeDocument/2006/relationships/hyperlink" Target="https://unfccc.int/event/sbsta-and-sbi-2nd-plenary-meetings" TargetMode="External"/><Relationship Id="rId16" Type="http://schemas.openxmlformats.org/officeDocument/2006/relationships/hyperlink" Target="https://unfccc.int/event/RM_unpacking_impacts_transport_tech" TargetMode="External"/><Relationship Id="rId20" Type="http://schemas.openxmlformats.org/officeDocument/2006/relationships/hyperlink" Target="https://unfccc.int/documents/639561" TargetMode="External"/><Relationship Id="rId1" Type="http://schemas.openxmlformats.org/officeDocument/2006/relationships/hyperlink" Target="https://unfccc.int/event/sbsta-and-sbi-1st-plenary-meetings" TargetMode="External"/><Relationship Id="rId6" Type="http://schemas.openxmlformats.org/officeDocument/2006/relationships/hyperlink" Target="https://unfccc.int/event/sbsta-and-sbi-closing-plenary-meetings-followed-by-joint-plenary-meeting-to-hear-statements" TargetMode="External"/><Relationship Id="rId11" Type="http://schemas.openxmlformats.org/officeDocument/2006/relationships/hyperlink" Target="https://unfccc.int/event/nwp-fpf-mountains-high-latitude" TargetMode="External"/><Relationship Id="rId24" Type="http://schemas.openxmlformats.org/officeDocument/2006/relationships/hyperlink" Target="https://unfccc-events.azureedge.net/SB60_100467/agenda" TargetMode="External"/><Relationship Id="rId5" Type="http://schemas.openxmlformats.org/officeDocument/2006/relationships/hyperlink" Target="https://unfccc.int/event/sbsta-and-sbi-closing-plenary-meetings-followed-by-joint-plenary-meeting-to-hear-statements" TargetMode="External"/><Relationship Id="rId15" Type="http://schemas.openxmlformats.org/officeDocument/2006/relationships/hyperlink" Target="https://unfccc.int/event/RM_JT-guidelines-and-policy" TargetMode="External"/><Relationship Id="rId23" Type="http://schemas.openxmlformats.org/officeDocument/2006/relationships/hyperlink" Target="https://unfccc-events.azureedge.net/SB60_100467/agenda" TargetMode="External"/><Relationship Id="rId10" Type="http://schemas.openxmlformats.org/officeDocument/2006/relationships/hyperlink" Target="https://unfccc.int/documents/639575" TargetMode="External"/><Relationship Id="rId19" Type="http://schemas.openxmlformats.org/officeDocument/2006/relationships/hyperlink" Target="https://unfccc.int/documents/639562" TargetMode="External"/><Relationship Id="rId4" Type="http://schemas.openxmlformats.org/officeDocument/2006/relationships/hyperlink" Target="https://unfccc.int/documents/639774" TargetMode="External"/><Relationship Id="rId9" Type="http://schemas.openxmlformats.org/officeDocument/2006/relationships/hyperlink" Target="https://unfccc.int/documents/638384" TargetMode="External"/><Relationship Id="rId14" Type="http://schemas.openxmlformats.org/officeDocument/2006/relationships/hyperlink" Target="https://unfccc.int/documents/639816" TargetMode="External"/><Relationship Id="rId22" Type="http://schemas.openxmlformats.org/officeDocument/2006/relationships/hyperlink" Target="https://unfccc.int/documents/639242" TargetMode="External"/><Relationship Id="rId27" Type="http://schemas.openxmlformats.org/officeDocument/2006/relationships/hyperlink" Target="https://unfccc.int/event/gd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fficial\Office14.UNFCCC\Templates\Word\FCC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SharedContentType xmlns="Microsoft.SharePoint.Taxonomy.ContentTypeSync" SourceId="9d8c265a-5436-43a7-80c1-713d2827ffde"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2BEBFA4AD3D067488A4F8AE22F38BF68" ma:contentTypeVersion="16" ma:contentTypeDescription="Create a new document." ma:contentTypeScope="" ma:versionID="6ccdaae338f7d0175667a88b9acb656f">
  <xsd:schema xmlns:xsd="http://www.w3.org/2001/XMLSchema" xmlns:xs="http://www.w3.org/2001/XMLSchema" xmlns:p="http://schemas.microsoft.com/office/2006/metadata/properties" xmlns:ns2="b819522c-9de1-4f2d-ac58-6f2cdd8b04ea" xmlns:ns3="13d80b15-5f07-43ab-b435-85767a7dac08" xmlns:ns4="eb4559c4-8463-4985-927f-f0d558bff8f0" targetNamespace="http://schemas.microsoft.com/office/2006/metadata/properties" ma:root="true" ma:fieldsID="c93b49160615c3230c4a47c15b4b9296" ns2:_="" ns3:_="" ns4:_="">
    <xsd:import namespace="b819522c-9de1-4f2d-ac58-6f2cdd8b04ea"/>
    <xsd:import namespace="13d80b15-5f07-43ab-b435-85767a7dac08"/>
    <xsd:import namespace="eb4559c4-8463-4985-927f-f0d558bff8f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Document_x0020_Symbol"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Sourc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9522c-9de1-4f2d-ac58-6f2cdd8b04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d8c265a-5436-43a7-80c1-713d2827ffd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Source" ma:index="23" nillable="true" ma:displayName="Source" ma:format="Dropdown" ma:internalName="Sourc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0b15-5f07-43ab-b435-85767a7dac0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Document_x0020_Symbol" ma:index="12" nillable="true" ma:displayName="Document Symbol" ma:internalName="Document_x0020_Symbol">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4559c4-8463-4985-927f-f0d558bff8f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1990851-a39d-4e76-9339-d9f3f2815fa8}" ma:internalName="TaxCatchAll" ma:showField="CatchAllData" ma:web="13d80b15-5f07-43ab-b435-85767a7dac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13d80b15-5f07-43ab-b435-85767a7dac08">
      <UserInfo>
        <DisplayName/>
        <AccountId xsi:nil="true"/>
        <AccountType/>
      </UserInfo>
    </SharedWithUsers>
    <TaxCatchAll xmlns="eb4559c4-8463-4985-927f-f0d558bff8f0" xsi:nil="true"/>
    <Document_x0020_Symbol xmlns="13d80b15-5f07-43ab-b435-85767a7dac08" xsi:nil="true"/>
    <lcf76f155ced4ddcb4097134ff3c332f xmlns="b819522c-9de1-4f2d-ac58-6f2cdd8b04ea">
      <Terms xmlns="http://schemas.microsoft.com/office/infopath/2007/PartnerControls"/>
    </lcf76f155ced4ddcb4097134ff3c332f>
    <Source xmlns="b819522c-9de1-4f2d-ac58-6f2cdd8b04ea" xsi:nil="tr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5E502-5865-41F7-BA5A-38354CE949B5}">
  <ds:schemaRefs>
    <ds:schemaRef ds:uri="http://schemas.microsoft.com/sharepoint/events"/>
  </ds:schemaRefs>
</ds:datastoreItem>
</file>

<file path=customXml/itemProps2.xml><?xml version="1.0" encoding="utf-8"?>
<ds:datastoreItem xmlns:ds="http://schemas.openxmlformats.org/officeDocument/2006/customXml" ds:itemID="{87C546EB-9CD6-4271-8A1F-D0A833CE912F}"/>
</file>

<file path=customXml/itemProps3.xml><?xml version="1.0" encoding="utf-8"?>
<ds:datastoreItem xmlns:ds="http://schemas.openxmlformats.org/officeDocument/2006/customXml" ds:itemID="{946225EA-C230-4631-8C83-2E04FFD99497}"/>
</file>

<file path=customXml/itemProps4.xml><?xml version="1.0" encoding="utf-8"?>
<ds:datastoreItem xmlns:ds="http://schemas.openxmlformats.org/officeDocument/2006/customXml" ds:itemID="{65858C93-B1AC-416A-BF36-E4EE9BC163B6}">
  <ds:schemaRefs>
    <ds:schemaRef ds:uri="http://schemas.microsoft.com/sharepoint/v3/contenttype/forms"/>
  </ds:schemaRefs>
</ds:datastoreItem>
</file>

<file path=customXml/itemProps5.xml><?xml version="1.0" encoding="utf-8"?>
<ds:datastoreItem xmlns:ds="http://schemas.openxmlformats.org/officeDocument/2006/customXml" ds:itemID="{082D23AE-51AB-4D81-9FDF-4E9D151E3832}">
  <ds:schemaRefs>
    <ds:schemaRef ds:uri="http://schemas.microsoft.com/office/2006/metadata/properties"/>
    <ds:schemaRef ds:uri="http://schemas.microsoft.com/office/infopath/2007/PartnerControls"/>
    <ds:schemaRef ds:uri="0d8f00d2-86fc-4eff-afef-8f73dd50878e"/>
    <ds:schemaRef ds:uri="eb4559c4-8463-4985-927f-f0d558bff8f0"/>
  </ds:schemaRefs>
</ds:datastoreItem>
</file>

<file path=customXml/itemProps6.xml><?xml version="1.0" encoding="utf-8"?>
<ds:datastoreItem xmlns:ds="http://schemas.openxmlformats.org/officeDocument/2006/customXml" ds:itemID="{578656E9-91E6-42F3-B922-D2291B890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CCC</Template>
  <TotalTime>1924</TotalTime>
  <Pages>32</Pages>
  <Words>12916</Words>
  <Characters>69748</Characters>
  <Application>Microsoft Office Word</Application>
  <DocSecurity>0</DocSecurity>
  <Lines>1268</Lines>
  <Paragraphs>566</Paragraphs>
  <ScaleCrop>false</ScaleCrop>
  <HeadingPairs>
    <vt:vector size="2" baseType="variant">
      <vt:variant>
        <vt:lpstr>Title</vt:lpstr>
      </vt:variant>
      <vt:variant>
        <vt:i4>1</vt:i4>
      </vt:variant>
    </vt:vector>
  </HeadingPairs>
  <TitlesOfParts>
    <vt:vector size="1" baseType="lpstr">
      <vt:lpstr>SBSTA 60 Report</vt:lpstr>
    </vt:vector>
  </TitlesOfParts>
  <Company>UNFCCC</Company>
  <LinksUpToDate>false</LinksUpToDate>
  <CharactersWithSpaces>8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BSTA 60 Report</dc:title>
  <dc:subject/>
  <dc:creator>unfccc</dc:creator>
  <cp:keywords/>
  <dc:description/>
  <cp:lastModifiedBy>Aisulu Aldasheva</cp:lastModifiedBy>
  <cp:revision>1991</cp:revision>
  <cp:lastPrinted>2022-09-23T21:19:00Z</cp:lastPrinted>
  <dcterms:created xsi:type="dcterms:W3CDTF">2023-11-03T14:41:00Z</dcterms:created>
  <dcterms:modified xsi:type="dcterms:W3CDTF">2024-07-30T13:08:00Z</dcterms:modified>
  <cp:category>UNFCCC Template 2023</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v.September2022</vt:lpwstr>
  </property>
  <property fmtid="{D5CDD505-2E9C-101B-9397-08002B2CF9AE}" pid="3" name="originalCreationDate">
    <vt:lpwstr>26/10/2023 23:24:13</vt:lpwstr>
  </property>
  <property fmtid="{D5CDD505-2E9C-101B-9397-08002B2CF9AE}" pid="4" name="ContentTypeId">
    <vt:lpwstr>0x0101002BEBFA4AD3D067488A4F8AE22F38BF68</vt:lpwstr>
  </property>
  <property fmtid="{D5CDD505-2E9C-101B-9397-08002B2CF9AE}" pid="5" name="_dlc_DocIdItemGuid">
    <vt:lpwstr>3df95725-12ce-4d2c-b202-c028a00cf2ce</vt:lpwstr>
  </property>
  <property fmtid="{D5CDD505-2E9C-101B-9397-08002B2CF9AE}" pid="6" name="fccc_body">
    <vt:lpwstr>11;#Subsidiary Body for Scientific and Technological Advice (SBSTA)|1180ba09-8201-4eaa-b845-b5097c22079f</vt:lpwstr>
  </property>
  <property fmtid="{D5CDD505-2E9C-101B-9397-08002B2CF9AE}" pid="7" name="MediaServiceImageTags">
    <vt:lpwstr/>
  </property>
  <property fmtid="{D5CDD505-2E9C-101B-9397-08002B2CF9AE}" pid="8" name="kb2e315405fe407aa7f85ff4a1d5bcda">
    <vt:lpwstr/>
  </property>
  <property fmtid="{D5CDD505-2E9C-101B-9397-08002B2CF9AE}" pid="9" name="fccc_substantive_topic">
    <vt:lpwstr>46;#Sessional proceedings|ff7bdb8c-f4ee-4fbb-ab88-7747669b7746</vt:lpwstr>
  </property>
  <property fmtid="{D5CDD505-2E9C-101B-9397-08002B2CF9AE}" pid="10" name="fccc_Keywords">
    <vt:lpwstr>196;#Subsidiary Body for Scientific and Technological Advice (SBSTA)|009a5baf-83b3-4896-b81c-b78702de50c6</vt:lpwstr>
  </property>
  <property fmtid="{D5CDD505-2E9C-101B-9397-08002B2CF9AE}" pid="11" name="fccc_session">
    <vt:lpwstr>795;#SBSTA 60|64b439c6-9114-425d-ab4b-1c735579e624</vt:lpwstr>
  </property>
  <property fmtid="{D5CDD505-2E9C-101B-9397-08002B2CF9AE}" pid="12" name="LinkedUNFCCCDocumentTracker">
    <vt:lpwstr>6424</vt:lpwstr>
  </property>
  <property fmtid="{D5CDD505-2E9C-101B-9397-08002B2CF9AE}" pid="13" name="Web_x0020_doc_x0020_type">
    <vt:lpwstr/>
  </property>
  <property fmtid="{D5CDD505-2E9C-101B-9397-08002B2CF9AE}" pid="14" name="Document_x0020_Group">
    <vt:lpwstr/>
  </property>
  <property fmtid="{D5CDD505-2E9C-101B-9397-08002B2CF9AE}" pid="15" name="Conference">
    <vt:lpwstr/>
  </property>
  <property fmtid="{D5CDD505-2E9C-101B-9397-08002B2CF9AE}" pid="16" name="Corporate author">
    <vt:lpwstr/>
  </property>
  <property fmtid="{D5CDD505-2E9C-101B-9397-08002B2CF9AE}" pid="17" name="Agenda Item">
    <vt:lpwstr/>
  </property>
  <property fmtid="{D5CDD505-2E9C-101B-9397-08002B2CF9AE}" pid="18" name="Web doc type">
    <vt:lpwstr/>
  </property>
  <property fmtid="{D5CDD505-2E9C-101B-9397-08002B2CF9AE}" pid="19" name="Document Group">
    <vt:lpwstr/>
  </property>
  <property fmtid="{D5CDD505-2E9C-101B-9397-08002B2CF9AE}" pid="20" name="lcf76f155ced4ddcb4097134ff3c332f">
    <vt:lpwstr/>
  </property>
  <property fmtid="{D5CDD505-2E9C-101B-9397-08002B2CF9AE}" pid="21" name="Embargo">
    <vt:lpwstr>No</vt:lpwstr>
  </property>
  <property fmtid="{D5CDD505-2E9C-101B-9397-08002B2CF9AE}" pid="22" name="Ready for gDoc?">
    <vt:bool>false</vt:bool>
  </property>
  <property fmtid="{D5CDD505-2E9C-101B-9397-08002B2CF9AE}" pid="23" name="Template?">
    <vt:bool>false</vt:bool>
  </property>
  <property fmtid="{D5CDD505-2E9C-101B-9397-08002B2CF9AE}" pid="24" name="mc8c0c91454a4efc97cb5a2e90a99718">
    <vt:lpwstr/>
  </property>
  <property fmtid="{D5CDD505-2E9C-101B-9397-08002B2CF9AE}" pid="25" name="GrammarlyDocumentId">
    <vt:lpwstr>c46310985d31c4d16a408de988dc38328a356cf67f69c854bc23e39a819cb20d</vt:lpwstr>
  </property>
  <property fmtid="{D5CDD505-2E9C-101B-9397-08002B2CF9AE}" pid="26" name="excelAA_Reference">
    <vt:lpwstr>C:\Official\Office14.UNFCCC\Templates\Word\A&amp;A.xlsx</vt:lpwstr>
  </property>
  <property fmtid="{D5CDD505-2E9C-101B-9397-08002B2CF9AE}" pid="27" name="ACC - 1 - 46F67C16FE44">
    <vt:lpwstr>AILAC</vt:lpwstr>
  </property>
  <property fmtid="{D5CDD505-2E9C-101B-9397-08002B2CF9AE}" pid="28" name="ACC - 2 - 46F67C16FE44">
    <vt:lpwstr>Independent Association for Latin America and the Caribbean</vt:lpwstr>
  </property>
  <property fmtid="{D5CDD505-2E9C-101B-9397-08002B2CF9AE}" pid="29" name="ACC - 3 - 46F67C16FE44">
    <vt:lpwstr>5</vt:lpwstr>
  </property>
  <property fmtid="{D5CDD505-2E9C-101B-9397-08002B2CF9AE}" pid="30" name="ACC - 1 - F1A427A4914F">
    <vt:lpwstr>AOSIS</vt:lpwstr>
  </property>
  <property fmtid="{D5CDD505-2E9C-101B-9397-08002B2CF9AE}" pid="31" name="ACC - 2 - F1A427A4914F">
    <vt:lpwstr>Alliance of Small Island States</vt:lpwstr>
  </property>
  <property fmtid="{D5CDD505-2E9C-101B-9397-08002B2CF9AE}" pid="32" name="ACC - 3 - F1A427A4914F">
    <vt:lpwstr>3</vt:lpwstr>
  </property>
  <property fmtid="{D5CDD505-2E9C-101B-9397-08002B2CF9AE}" pid="33" name="ACC - 1 - F7F34C2921C0">
    <vt:lpwstr>CDM</vt:lpwstr>
  </property>
  <property fmtid="{D5CDD505-2E9C-101B-9397-08002B2CF9AE}" pid="34" name="ACC - 2 - F7F34C2921C0">
    <vt:lpwstr>clean development mechanism</vt:lpwstr>
  </property>
  <property fmtid="{D5CDD505-2E9C-101B-9397-08002B2CF9AE}" pid="35" name="ACC - 3 - F7F34C2921C0">
    <vt:lpwstr>8</vt:lpwstr>
  </property>
  <property fmtid="{D5CDD505-2E9C-101B-9397-08002B2CF9AE}" pid="36" name="ACC - 1 - 37F7A894112E">
    <vt:lpwstr>CMA</vt:lpwstr>
  </property>
  <property fmtid="{D5CDD505-2E9C-101B-9397-08002B2CF9AE}" pid="37" name="ACC - 2 - 37F7A894112E">
    <vt:lpwstr>Conference of the Parties serving as the meeting of the Parties to the Paris Agreement</vt:lpwstr>
  </property>
  <property fmtid="{D5CDD505-2E9C-101B-9397-08002B2CF9AE}" pid="38" name="ACC - 3 - 37F7A894112E">
    <vt:lpwstr>81</vt:lpwstr>
  </property>
  <property fmtid="{D5CDD505-2E9C-101B-9397-08002B2CF9AE}" pid="39" name="ACC - 1 - B3BE51C6C955">
    <vt:lpwstr>CMP</vt:lpwstr>
  </property>
  <property fmtid="{D5CDD505-2E9C-101B-9397-08002B2CF9AE}" pid="40" name="ACC - 2 - B3BE51C6C955">
    <vt:lpwstr>Conference of the Parties serving as the meeting of the Parties to the Kyoto Protocol</vt:lpwstr>
  </property>
  <property fmtid="{D5CDD505-2E9C-101B-9397-08002B2CF9AE}" pid="41" name="ACC - 3 - B3BE51C6C955">
    <vt:lpwstr>5</vt:lpwstr>
  </property>
  <property fmtid="{D5CDD505-2E9C-101B-9397-08002B2CF9AE}" pid="42" name="ACC - 1 - E5FFC5A637AE">
    <vt:lpwstr>COP</vt:lpwstr>
  </property>
  <property fmtid="{D5CDD505-2E9C-101B-9397-08002B2CF9AE}" pid="43" name="ACC - 2 - E5FFC5A637AE">
    <vt:lpwstr>Conference of the Parties</vt:lpwstr>
  </property>
  <property fmtid="{D5CDD505-2E9C-101B-9397-08002B2CF9AE}" pid="44" name="ACC - 3 - E5FFC5A637AE">
    <vt:lpwstr>6</vt:lpwstr>
  </property>
  <property fmtid="{D5CDD505-2E9C-101B-9397-08002B2CF9AE}" pid="45" name="ACC - 1 - 307F3CF3E04B">
    <vt:lpwstr>EIG</vt:lpwstr>
  </property>
  <property fmtid="{D5CDD505-2E9C-101B-9397-08002B2CF9AE}" pid="46" name="ACC - 2 - 307F3CF3E04B">
    <vt:lpwstr>Environmental Integrity Group</vt:lpwstr>
  </property>
  <property fmtid="{D5CDD505-2E9C-101B-9397-08002B2CF9AE}" pid="47" name="ACC - 3 - 307F3CF3E04B">
    <vt:lpwstr>3</vt:lpwstr>
  </property>
  <property fmtid="{D5CDD505-2E9C-101B-9397-08002B2CF9AE}" pid="48" name="ACC - 1 - F0AD4C816B36">
    <vt:lpwstr>ETF</vt:lpwstr>
  </property>
  <property fmtid="{D5CDD505-2E9C-101B-9397-08002B2CF9AE}" pid="49" name="ACC - 2 - F0AD4C816B36">
    <vt:lpwstr>enhanced transparency framework under the Paris Agreement</vt:lpwstr>
  </property>
  <property fmtid="{D5CDD505-2E9C-101B-9397-08002B2CF9AE}" pid="50" name="ACC - 3 - F0AD4C816B36">
    <vt:lpwstr>1</vt:lpwstr>
  </property>
  <property fmtid="{D5CDD505-2E9C-101B-9397-08002B2CF9AE}" pid="51" name="ACC - 1 - F58F28B9639B">
    <vt:lpwstr>EU</vt:lpwstr>
  </property>
  <property fmtid="{D5CDD505-2E9C-101B-9397-08002B2CF9AE}" pid="52" name="ACC - 2 - F58F28B9639B">
    <vt:lpwstr>European Union</vt:lpwstr>
  </property>
  <property fmtid="{D5CDD505-2E9C-101B-9397-08002B2CF9AE}" pid="53" name="ACC - 3 - F58F28B9639B">
    <vt:lpwstr>3</vt:lpwstr>
  </property>
  <property fmtid="{D5CDD505-2E9C-101B-9397-08002B2CF9AE}" pid="54" name="ACC - 1 - EE368D2F840B">
    <vt:lpwstr>GCNMA</vt:lpwstr>
  </property>
  <property fmtid="{D5CDD505-2E9C-101B-9397-08002B2CF9AE}" pid="55" name="ACC - 2 - EE368D2F840B">
    <vt:lpwstr>Glasgow Committee on Non-market Approaches</vt:lpwstr>
  </property>
  <property fmtid="{D5CDD505-2E9C-101B-9397-08002B2CF9AE}" pid="56" name="ACC - 3 - EE368D2F840B">
    <vt:lpwstr>10</vt:lpwstr>
  </property>
  <property fmtid="{D5CDD505-2E9C-101B-9397-08002B2CF9AE}" pid="57" name="ACC - 1 - 2CD9F5D0C327">
    <vt:lpwstr>IPCC</vt:lpwstr>
  </property>
  <property fmtid="{D5CDD505-2E9C-101B-9397-08002B2CF9AE}" pid="58" name="ACC - 2 - 2CD9F5D0C327">
    <vt:lpwstr>Intergovernmental Panel on Climate Change</vt:lpwstr>
  </property>
  <property fmtid="{D5CDD505-2E9C-101B-9397-08002B2CF9AE}" pid="59" name="ACC - 3 - 2CD9F5D0C327">
    <vt:lpwstr>5</vt:lpwstr>
  </property>
  <property fmtid="{D5CDD505-2E9C-101B-9397-08002B2CF9AE}" pid="60" name="ACC - 1 - B2E5A1B8FCEF">
    <vt:lpwstr>LDC</vt:lpwstr>
  </property>
  <property fmtid="{D5CDD505-2E9C-101B-9397-08002B2CF9AE}" pid="61" name="ACC - 2 - B2E5A1B8FCEF">
    <vt:lpwstr>least developed country</vt:lpwstr>
  </property>
  <property fmtid="{D5CDD505-2E9C-101B-9397-08002B2CF9AE}" pid="62" name="ACC - 3 - B2E5A1B8FCEF">
    <vt:lpwstr>2</vt:lpwstr>
  </property>
  <property fmtid="{D5CDD505-2E9C-101B-9397-08002B2CF9AE}" pid="63" name="ACC - 1 - A546585BB180">
    <vt:lpwstr>LEDS</vt:lpwstr>
  </property>
  <property fmtid="{D5CDD505-2E9C-101B-9397-08002B2CF9AE}" pid="64" name="ACC - 2 - A546585BB180">
    <vt:lpwstr>low-emission development strategy(ies)</vt:lpwstr>
  </property>
  <property fmtid="{D5CDD505-2E9C-101B-9397-08002B2CF9AE}" pid="65" name="ACC - 3 - A546585BB180">
    <vt:lpwstr>3</vt:lpwstr>
  </property>
  <property fmtid="{D5CDD505-2E9C-101B-9397-08002B2CF9AE}" pid="66" name="ACC - 1 - 8A40B77BDB8C">
    <vt:lpwstr>LMDCs</vt:lpwstr>
  </property>
  <property fmtid="{D5CDD505-2E9C-101B-9397-08002B2CF9AE}" pid="67" name="ACC - 2 - 8A40B77BDB8C">
    <vt:lpwstr>Like-minded Developing Countries</vt:lpwstr>
  </property>
  <property fmtid="{D5CDD505-2E9C-101B-9397-08002B2CF9AE}" pid="68" name="ACC - 3 - 8A40B77BDB8C">
    <vt:lpwstr>6</vt:lpwstr>
  </property>
  <property fmtid="{D5CDD505-2E9C-101B-9397-08002B2CF9AE}" pid="69" name="ACC - 1 - 7788B8E68945">
    <vt:lpwstr>LT-LEDS</vt:lpwstr>
  </property>
  <property fmtid="{D5CDD505-2E9C-101B-9397-08002B2CF9AE}" pid="70" name="ACC - 2 - 7788B8E68945">
    <vt:lpwstr>long-term low-emission development strategy(ies)</vt:lpwstr>
  </property>
  <property fmtid="{D5CDD505-2E9C-101B-9397-08002B2CF9AE}" pid="71" name="ACC - 3 - 7788B8E68945">
    <vt:lpwstr>2</vt:lpwstr>
  </property>
  <property fmtid="{D5CDD505-2E9C-101B-9397-08002B2CF9AE}" pid="72" name="ACC - 1 - 9F689AAA6038">
    <vt:lpwstr>NAP</vt:lpwstr>
  </property>
  <property fmtid="{D5CDD505-2E9C-101B-9397-08002B2CF9AE}" pid="73" name="ACC - 2 - 9F689AAA6038">
    <vt:lpwstr>national adaptation plan</vt:lpwstr>
  </property>
  <property fmtid="{D5CDD505-2E9C-101B-9397-08002B2CF9AE}" pid="74" name="ACC - 3 - 9F689AAA6038">
    <vt:lpwstr>2</vt:lpwstr>
  </property>
  <property fmtid="{D5CDD505-2E9C-101B-9397-08002B2CF9AE}" pid="75" name="ACC - 1 - 0531F84BB104">
    <vt:lpwstr>NDC</vt:lpwstr>
  </property>
  <property fmtid="{D5CDD505-2E9C-101B-9397-08002B2CF9AE}" pid="76" name="ACC - 2 - 0531F84BB104">
    <vt:lpwstr>nationally determined contribution</vt:lpwstr>
  </property>
  <property fmtid="{D5CDD505-2E9C-101B-9397-08002B2CF9AE}" pid="77" name="ACC - 3 - 0531F84BB104">
    <vt:lpwstr>2</vt:lpwstr>
  </property>
  <property fmtid="{D5CDD505-2E9C-101B-9397-08002B2CF9AE}" pid="78" name="ACC - 1 - 806ADF556C33">
    <vt:lpwstr>NGO</vt:lpwstr>
  </property>
  <property fmtid="{D5CDD505-2E9C-101B-9397-08002B2CF9AE}" pid="79" name="ACC - 2 - 806ADF556C33">
    <vt:lpwstr>non-governmental organization</vt:lpwstr>
  </property>
  <property fmtid="{D5CDD505-2E9C-101B-9397-08002B2CF9AE}" pid="80" name="ACC - 3 - 806ADF556C33">
    <vt:lpwstr>15</vt:lpwstr>
  </property>
  <property fmtid="{D5CDD505-2E9C-101B-9397-08002B2CF9AE}" pid="81" name="ACC - 1 - CB2D6148E342">
    <vt:lpwstr>NMA</vt:lpwstr>
  </property>
  <property fmtid="{D5CDD505-2E9C-101B-9397-08002B2CF9AE}" pid="82" name="ACC - 2 - CB2D6148E342">
    <vt:lpwstr>non-market approach</vt:lpwstr>
  </property>
  <property fmtid="{D5CDD505-2E9C-101B-9397-08002B2CF9AE}" pid="83" name="ACC - 3 - CB2D6148E342">
    <vt:lpwstr>21</vt:lpwstr>
  </property>
  <property fmtid="{D5CDD505-2E9C-101B-9397-08002B2CF9AE}" pid="84" name="ACC - 1 - DF3CC7DE2053">
    <vt:lpwstr>NWP</vt:lpwstr>
  </property>
  <property fmtid="{D5CDD505-2E9C-101B-9397-08002B2CF9AE}" pid="85" name="ACC - 2 - DF3CC7DE2053">
    <vt:lpwstr>Nairobi work programme on impacts, vulnerability and adaptation to climate change</vt:lpwstr>
  </property>
  <property fmtid="{D5CDD505-2E9C-101B-9397-08002B2CF9AE}" pid="86" name="ACC - 3 - DF3CC7DE2053">
    <vt:lpwstr>13</vt:lpwstr>
  </property>
  <property fmtid="{D5CDD505-2E9C-101B-9397-08002B2CF9AE}" pid="87" name="ACC - 1 - 484A3C2F3789">
    <vt:lpwstr>SB</vt:lpwstr>
  </property>
  <property fmtid="{D5CDD505-2E9C-101B-9397-08002B2CF9AE}" pid="88" name="ACC - 2 - 484A3C2F3789">
    <vt:lpwstr>sessions of the subsidiary bodies</vt:lpwstr>
  </property>
  <property fmtid="{D5CDD505-2E9C-101B-9397-08002B2CF9AE}" pid="89" name="ACC - 3 - 484A3C2F3789">
    <vt:lpwstr>34</vt:lpwstr>
  </property>
  <property fmtid="{D5CDD505-2E9C-101B-9397-08002B2CF9AE}" pid="90" name="ACC - 1 - 86280597381C">
    <vt:lpwstr>SBI</vt:lpwstr>
  </property>
  <property fmtid="{D5CDD505-2E9C-101B-9397-08002B2CF9AE}" pid="91" name="ACC - 2 - 86280597381C">
    <vt:lpwstr>Subsidiary Body for Implementation</vt:lpwstr>
  </property>
  <property fmtid="{D5CDD505-2E9C-101B-9397-08002B2CF9AE}" pid="92" name="ACC - 3 - 86280597381C">
    <vt:lpwstr>97</vt:lpwstr>
  </property>
  <property fmtid="{D5CDD505-2E9C-101B-9397-08002B2CF9AE}" pid="93" name="ACC - 1 - EDCD49DC8316">
    <vt:lpwstr>SBSTA</vt:lpwstr>
  </property>
  <property fmtid="{D5CDD505-2E9C-101B-9397-08002B2CF9AE}" pid="94" name="ACC - 2 - EDCD49DC8316">
    <vt:lpwstr>Subsidiary Body for Scientific and Technological Advice</vt:lpwstr>
  </property>
  <property fmtid="{D5CDD505-2E9C-101B-9397-08002B2CF9AE}" pid="95" name="ACC - 3 - EDCD49DC8316">
    <vt:lpwstr>241</vt:lpwstr>
  </property>
  <property fmtid="{D5CDD505-2E9C-101B-9397-08002B2CF9AE}" pid="96" name="ACC - 1 - 4AB2FF38FD98">
    <vt:lpwstr>WIM</vt:lpwstr>
  </property>
  <property fmtid="{D5CDD505-2E9C-101B-9397-08002B2CF9AE}" pid="97" name="ACC - 2 - 4AB2FF38FD98">
    <vt:lpwstr>Warsaw International Mechanism for Loss and Damage associated with Climate Change Impacts</vt:lpwstr>
  </property>
  <property fmtid="{D5CDD505-2E9C-101B-9397-08002B2CF9AE}" pid="98" name="ACC - 3 - 4AB2FF38FD98">
    <vt:lpwstr>38</vt:lpwstr>
  </property>
  <property fmtid="{D5CDD505-2E9C-101B-9397-08002B2CF9AE}" pid="99" name="ACC - 2 - F340332B07A7">
    <vt:lpwstr>low-emission development strategy(ies)</vt:lpwstr>
  </property>
  <property fmtid="{D5CDD505-2E9C-101B-9397-08002B2CF9AE}" pid="100" name="ACC - 1 - A9147DEA1006">
    <vt:lpwstr>COP</vt:lpwstr>
  </property>
  <property fmtid="{D5CDD505-2E9C-101B-9397-08002B2CF9AE}" pid="101" name="ACC - 1 - FBBFF71F0AA5">
    <vt:lpwstr>SB</vt:lpwstr>
  </property>
  <property fmtid="{D5CDD505-2E9C-101B-9397-08002B2CF9AE}" pid="102" name="ACC - 2 - 206A1597341B">
    <vt:lpwstr>Warsaw International Mechanism for Loss and Damage associated with Climate Change Impacts</vt:lpwstr>
  </property>
  <property fmtid="{D5CDD505-2E9C-101B-9397-08002B2CF9AE}" pid="103" name="ACC - 2 - DB0317DD81AF">
    <vt:lpwstr>Environmental Integrity Group</vt:lpwstr>
  </property>
  <property fmtid="{D5CDD505-2E9C-101B-9397-08002B2CF9AE}" pid="104" name="ACC - 1 - 4F753FF345C8">
    <vt:lpwstr>CMA</vt:lpwstr>
  </property>
  <property fmtid="{D5CDD505-2E9C-101B-9397-08002B2CF9AE}" pid="105" name="ACC - 2 - E3D295FE4A24">
    <vt:lpwstr>long-term low-emission development strategy(ies)</vt:lpwstr>
  </property>
  <property fmtid="{D5CDD505-2E9C-101B-9397-08002B2CF9AE}" pid="106" name="ACC - 1 - 6AA37752E5AE">
    <vt:lpwstr>NMA</vt:lpwstr>
  </property>
  <property fmtid="{D5CDD505-2E9C-101B-9397-08002B2CF9AE}" pid="107" name="ACC - 3 - F340332B07A7">
    <vt:lpwstr>1</vt:lpwstr>
  </property>
  <property fmtid="{D5CDD505-2E9C-101B-9397-08002B2CF9AE}" pid="108" name="ACC - 1 - 734C421337EB">
    <vt:lpwstr>CDM</vt:lpwstr>
  </property>
  <property fmtid="{D5CDD505-2E9C-101B-9397-08002B2CF9AE}" pid="109" name="ACC - 3 - 206A1597341B">
    <vt:lpwstr>37</vt:lpwstr>
  </property>
  <property fmtid="{D5CDD505-2E9C-101B-9397-08002B2CF9AE}" pid="110" name="ACC - 2 - A9147DEA1006">
    <vt:lpwstr>Conference of the Parties</vt:lpwstr>
  </property>
  <property fmtid="{D5CDD505-2E9C-101B-9397-08002B2CF9AE}" pid="111" name="ACC - 2 - FBBFF71F0AA5">
    <vt:lpwstr>sessions of the subsidiary bodies</vt:lpwstr>
  </property>
  <property fmtid="{D5CDD505-2E9C-101B-9397-08002B2CF9AE}" pid="112" name="ACC - 3 - DB0317DD81AF">
    <vt:lpwstr>1</vt:lpwstr>
  </property>
  <property fmtid="{D5CDD505-2E9C-101B-9397-08002B2CF9AE}" pid="113" name="ACC - 2 - 4F753FF345C8">
    <vt:lpwstr>Conference of the Parties serving as the meeting of the Parties to the Paris Agreement</vt:lpwstr>
  </property>
  <property fmtid="{D5CDD505-2E9C-101B-9397-08002B2CF9AE}" pid="114" name="ACC - 3 - E3D295FE4A24">
    <vt:lpwstr>1</vt:lpwstr>
  </property>
  <property fmtid="{D5CDD505-2E9C-101B-9397-08002B2CF9AE}" pid="115" name="ACC - 2 - 6AA37752E5AE">
    <vt:lpwstr>non-market approach</vt:lpwstr>
  </property>
  <property fmtid="{D5CDD505-2E9C-101B-9397-08002B2CF9AE}" pid="116" name="ACC - 1 - B94FC3B5CFD6">
    <vt:lpwstr>CMP</vt:lpwstr>
  </property>
  <property fmtid="{D5CDD505-2E9C-101B-9397-08002B2CF9AE}" pid="117" name="ACC - 1 - C16036C70D50">
    <vt:lpwstr>LMDCs</vt:lpwstr>
  </property>
  <property fmtid="{D5CDD505-2E9C-101B-9397-08002B2CF9AE}" pid="118" name="ACC - 2 - 734C421337EB">
    <vt:lpwstr>clean development mechanism</vt:lpwstr>
  </property>
  <property fmtid="{D5CDD505-2E9C-101B-9397-08002B2CF9AE}" pid="119" name="ACC - 3 - A9147DEA1006">
    <vt:lpwstr>3</vt:lpwstr>
  </property>
  <property fmtid="{D5CDD505-2E9C-101B-9397-08002B2CF9AE}" pid="120" name="ACC - 3 - FBBFF71F0AA5">
    <vt:lpwstr>32</vt:lpwstr>
  </property>
  <property fmtid="{D5CDD505-2E9C-101B-9397-08002B2CF9AE}" pid="121" name="ACC - 1 - DA349D2F736C">
    <vt:lpwstr>AILAC</vt:lpwstr>
  </property>
  <property fmtid="{D5CDD505-2E9C-101B-9397-08002B2CF9AE}" pid="122" name="ACC - 3 - 4F753FF345C8">
    <vt:lpwstr>79</vt:lpwstr>
  </property>
  <property fmtid="{D5CDD505-2E9C-101B-9397-08002B2CF9AE}" pid="123" name="ACC - 1 - 6FEEFBF2E16B">
    <vt:lpwstr>SBSTA</vt:lpwstr>
  </property>
  <property fmtid="{D5CDD505-2E9C-101B-9397-08002B2CF9AE}" pid="124" name="ACC - 3 - 6AA37752E5AE">
    <vt:lpwstr>20</vt:lpwstr>
  </property>
  <property fmtid="{D5CDD505-2E9C-101B-9397-08002B2CF9AE}" pid="125" name="ACC - 2 - B94FC3B5CFD6">
    <vt:lpwstr>Conference of the Parties serving as the meeting of the Parties to the Kyoto Protocol</vt:lpwstr>
  </property>
  <property fmtid="{D5CDD505-2E9C-101B-9397-08002B2CF9AE}" pid="126" name="ACC - 2 - C16036C70D50">
    <vt:lpwstr>Like-minded Developing Countries</vt:lpwstr>
  </property>
  <property fmtid="{D5CDD505-2E9C-101B-9397-08002B2CF9AE}" pid="127" name="ACC - 3 - 734C421337EB">
    <vt:lpwstr>7</vt:lpwstr>
  </property>
  <property fmtid="{D5CDD505-2E9C-101B-9397-08002B2CF9AE}" pid="128" name="ACC - 1 - 2363F878BCE8">
    <vt:lpwstr>EU</vt:lpwstr>
  </property>
  <property fmtid="{D5CDD505-2E9C-101B-9397-08002B2CF9AE}" pid="129" name="ACC - 3 - 124D0DDF0E5A">
    <vt:lpwstr>12</vt:lpwstr>
  </property>
  <property fmtid="{D5CDD505-2E9C-101B-9397-08002B2CF9AE}" pid="130" name="ACC - 2 - DA349D2F736C">
    <vt:lpwstr>Independent Association for Latin America and the Caribbean</vt:lpwstr>
  </property>
  <property fmtid="{D5CDD505-2E9C-101B-9397-08002B2CF9AE}" pid="131" name="ACC - 1 - DB0317DD81AF">
    <vt:lpwstr>EIG</vt:lpwstr>
  </property>
  <property fmtid="{D5CDD505-2E9C-101B-9397-08002B2CF9AE}" pid="132" name="ACC - 1 - A21DB1876509">
    <vt:lpwstr>NDC</vt:lpwstr>
  </property>
  <property fmtid="{D5CDD505-2E9C-101B-9397-08002B2CF9AE}" pid="133" name="ACC - 1 - E3D295FE4A24">
    <vt:lpwstr>LT-LEDS</vt:lpwstr>
  </property>
  <property fmtid="{D5CDD505-2E9C-101B-9397-08002B2CF9AE}" pid="134" name="ACC - 3 - 5A900EB06B00">
    <vt:lpwstr>11</vt:lpwstr>
  </property>
  <property fmtid="{D5CDD505-2E9C-101B-9397-08002B2CF9AE}" pid="135" name="ACC - 3 - F402E31B77E1">
    <vt:lpwstr>1</vt:lpwstr>
  </property>
  <property fmtid="{D5CDD505-2E9C-101B-9397-08002B2CF9AE}" pid="136" name="ACC - 2 - 6FEEFBF2E16B">
    <vt:lpwstr>Subsidiary Body for Scientific and Technological Advice</vt:lpwstr>
  </property>
  <property fmtid="{D5CDD505-2E9C-101B-9397-08002B2CF9AE}" pid="137" name="ACC - 1 - 57FE781C83F9">
    <vt:lpwstr>IPCC</vt:lpwstr>
  </property>
  <property fmtid="{D5CDD505-2E9C-101B-9397-08002B2CF9AE}" pid="138" name="ACC - 3 - B94FC3B5CFD6">
    <vt:lpwstr>4</vt:lpwstr>
  </property>
  <property fmtid="{D5CDD505-2E9C-101B-9397-08002B2CF9AE}" pid="139" name="ACC - 3 - C16036C70D50">
    <vt:lpwstr>3</vt:lpwstr>
  </property>
  <property fmtid="{D5CDD505-2E9C-101B-9397-08002B2CF9AE}" pid="140" name="ACC - 1 - 528FCCDA57AE">
    <vt:lpwstr>ETF</vt:lpwstr>
  </property>
  <property fmtid="{D5CDD505-2E9C-101B-9397-08002B2CF9AE}" pid="141" name="ACC - 1 - 122A918302C0">
    <vt:lpwstr>LDC</vt:lpwstr>
  </property>
  <property fmtid="{D5CDD505-2E9C-101B-9397-08002B2CF9AE}" pid="142" name="ACC - 1 - 218135B979B4">
    <vt:lpwstr>GCNMA</vt:lpwstr>
  </property>
  <property fmtid="{D5CDD505-2E9C-101B-9397-08002B2CF9AE}" pid="143" name="ACC - 2 - 2363F878BCE8">
    <vt:lpwstr>European Union</vt:lpwstr>
  </property>
  <property fmtid="{D5CDD505-2E9C-101B-9397-08002B2CF9AE}" pid="144" name="ACC - 1 - B7367BF40180">
    <vt:lpwstr>SBI</vt:lpwstr>
  </property>
  <property fmtid="{D5CDD505-2E9C-101B-9397-08002B2CF9AE}" pid="145" name="ACC - 3 - DA349D2F736C">
    <vt:lpwstr>1</vt:lpwstr>
  </property>
  <property fmtid="{D5CDD505-2E9C-101B-9397-08002B2CF9AE}" pid="146" name="ACC - 1 - 165F4340FAB4">
    <vt:lpwstr>AOSIS</vt:lpwstr>
  </property>
  <property fmtid="{D5CDD505-2E9C-101B-9397-08002B2CF9AE}" pid="147" name="ACC - 1 - 795D7E045182">
    <vt:lpwstr>NAP</vt:lpwstr>
  </property>
  <property fmtid="{D5CDD505-2E9C-101B-9397-08002B2CF9AE}" pid="148" name="ACC - 2 - A21DB1876509">
    <vt:lpwstr>nationally determined contribution</vt:lpwstr>
  </property>
  <property fmtid="{D5CDD505-2E9C-101B-9397-08002B2CF9AE}" pid="149" name="ACC - 2 - 57FE781C83F9">
    <vt:lpwstr>Intergovernmental Panel on Climate Change</vt:lpwstr>
  </property>
  <property fmtid="{D5CDD505-2E9C-101B-9397-08002B2CF9AE}" pid="150" name="ACC - 3 - 6FEEFBF2E16B">
    <vt:lpwstr>239</vt:lpwstr>
  </property>
  <property fmtid="{D5CDD505-2E9C-101B-9397-08002B2CF9AE}" pid="151" name="ACC - 2 - 122A918302C0">
    <vt:lpwstr>least developed country</vt:lpwstr>
  </property>
  <property fmtid="{D5CDD505-2E9C-101B-9397-08002B2CF9AE}" pid="152" name="ACC - 2 - 528FCCDA57AE">
    <vt:lpwstr>enhanced transparency framework under the Paris Agreement</vt:lpwstr>
  </property>
  <property fmtid="{D5CDD505-2E9C-101B-9397-08002B2CF9AE}" pid="153" name="ACC - 2 - 218135B979B4">
    <vt:lpwstr>Glasgow Committee on Non-market Approaches</vt:lpwstr>
  </property>
  <property fmtid="{D5CDD505-2E9C-101B-9397-08002B2CF9AE}" pid="154" name="ACC - 1 - 124D0DDF0E5A">
    <vt:lpwstr>NWP</vt:lpwstr>
  </property>
  <property fmtid="{D5CDD505-2E9C-101B-9397-08002B2CF9AE}" pid="155" name="ACC - 2 - 165F4340FAB4">
    <vt:lpwstr>Alliance of Small Island States</vt:lpwstr>
  </property>
  <property fmtid="{D5CDD505-2E9C-101B-9397-08002B2CF9AE}" pid="156" name="ACC - 3 - 2363F878BCE8">
    <vt:lpwstr>2</vt:lpwstr>
  </property>
  <property fmtid="{D5CDD505-2E9C-101B-9397-08002B2CF9AE}" pid="157" name="ACC - 2 - B7367BF40180">
    <vt:lpwstr>Subsidiary Body for Implementation</vt:lpwstr>
  </property>
  <property fmtid="{D5CDD505-2E9C-101B-9397-08002B2CF9AE}" pid="158" name="ACC - 1 - F402E31B77E1">
    <vt:lpwstr>UNESCO</vt:lpwstr>
  </property>
  <property fmtid="{D5CDD505-2E9C-101B-9397-08002B2CF9AE}" pid="159" name="ACC - 2 - 795D7E045182">
    <vt:lpwstr>national adaptation plan</vt:lpwstr>
  </property>
  <property fmtid="{D5CDD505-2E9C-101B-9397-08002B2CF9AE}" pid="160" name="ACC - 1 - 5A900EB06B00">
    <vt:lpwstr>NGO</vt:lpwstr>
  </property>
  <property fmtid="{D5CDD505-2E9C-101B-9397-08002B2CF9AE}" pid="161" name="ACC - 3 - A21DB1876509">
    <vt:lpwstr>1</vt:lpwstr>
  </property>
  <property fmtid="{D5CDD505-2E9C-101B-9397-08002B2CF9AE}" pid="162" name="ACC - 3 - 57FE781C83F9">
    <vt:lpwstr>3</vt:lpwstr>
  </property>
  <property fmtid="{D5CDD505-2E9C-101B-9397-08002B2CF9AE}" pid="163" name="ACC - 3 - 122A918302C0">
    <vt:lpwstr>1</vt:lpwstr>
  </property>
  <property fmtid="{D5CDD505-2E9C-101B-9397-08002B2CF9AE}" pid="164" name="ACC - 3 - 528FCCDA57AE">
    <vt:lpwstr>1</vt:lpwstr>
  </property>
  <property fmtid="{D5CDD505-2E9C-101B-9397-08002B2CF9AE}" pid="165" name="ACC - 2 - 124D0DDF0E5A">
    <vt:lpwstr>Nairobi work programme on impacts, vulnerability and adaptation to climate change</vt:lpwstr>
  </property>
  <property fmtid="{D5CDD505-2E9C-101B-9397-08002B2CF9AE}" pid="166" name="ACC - 3 - 165F4340FAB4">
    <vt:lpwstr>2</vt:lpwstr>
  </property>
  <property fmtid="{D5CDD505-2E9C-101B-9397-08002B2CF9AE}" pid="167" name="ACC - 3 - 218135B979B4">
    <vt:lpwstr>8</vt:lpwstr>
  </property>
  <property fmtid="{D5CDD505-2E9C-101B-9397-08002B2CF9AE}" pid="168" name="ACC - 3 - B7367BF40180">
    <vt:lpwstr>96</vt:lpwstr>
  </property>
  <property fmtid="{D5CDD505-2E9C-101B-9397-08002B2CF9AE}" pid="169" name="ACC - 2 - F402E31B77E1">
    <vt:lpwstr>United Nations Educational, Scientific and Cultural Organization</vt:lpwstr>
  </property>
  <property fmtid="{D5CDD505-2E9C-101B-9397-08002B2CF9AE}" pid="170" name="ACC - 2 - 5A900EB06B00">
    <vt:lpwstr>non-governmental organization</vt:lpwstr>
  </property>
  <property fmtid="{D5CDD505-2E9C-101B-9397-08002B2CF9AE}" pid="171" name="ACC - 3 - 795D7E045182">
    <vt:lpwstr>1</vt:lpwstr>
  </property>
  <property fmtid="{D5CDD505-2E9C-101B-9397-08002B2CF9AE}" pid="172" name="ACC - 1 - F340332B07A7">
    <vt:lpwstr>LEDS</vt:lpwstr>
  </property>
  <property fmtid="{D5CDD505-2E9C-101B-9397-08002B2CF9AE}" pid="173" name="ACC - 1 - 206A1597341B">
    <vt:lpwstr>WIM</vt:lpwstr>
  </property>
  <property fmtid="{D5CDD505-2E9C-101B-9397-08002B2CF9AE}" pid="174" name="docSymbol1">
    <vt:lpwstr>FCCC/SBSTA/2024/13</vt:lpwstr>
  </property>
  <property fmtid="{D5CDD505-2E9C-101B-9397-08002B2CF9AE}" pid="175" name="docSymbol2">
    <vt:lpwstr/>
  </property>
  <property fmtid="{D5CDD505-2E9C-101B-9397-08002B2CF9AE}" pid="176" name="fccc_contact">
    <vt:lpwstr>58;#i:0#.f|membership|ksmith@unfccc.int;#2442;#i:0#.f|membership|fodhiambo@unfccc.int;#1666;#i:0#.f|membership|aabdalnabi@unfccc.int;#3024;#i:0#.f|membership|mbirsan@unfccc.int</vt:lpwstr>
  </property>
  <property fmtid="{D5CDD505-2E9C-101B-9397-08002B2CF9AE}" pid="177" name="fccc_pages_for_translation">
    <vt:r8>20</vt:r8>
  </property>
  <property fmtid="{D5CDD505-2E9C-101B-9397-08002B2CF9AE}" pid="178" name="_SourceUrl">
    <vt:lpwstr/>
  </property>
  <property fmtid="{D5CDD505-2E9C-101B-9397-08002B2CF9AE}" pid="179" name="ComplianceAssetId">
    <vt:lpwstr/>
  </property>
  <property fmtid="{D5CDD505-2E9C-101B-9397-08002B2CF9AE}" pid="180" name="fccc_doc_symbol">
    <vt:lpwstr>FCCC/SBSTA/2024/7</vt:lpwstr>
  </property>
  <property fmtid="{D5CDD505-2E9C-101B-9397-08002B2CF9AE}" pid="181" name="Document highlight">
    <vt:bool>false</vt:bool>
  </property>
  <property fmtid="{D5CDD505-2E9C-101B-9397-08002B2CF9AE}" pid="182" name="xd_Signature">
    <vt:bool>false</vt:bool>
  </property>
  <property fmtid="{D5CDD505-2E9C-101B-9397-08002B2CF9AE}" pid="183" name="CMS doc type">
    <vt:lpwstr>Enter Choice #1</vt:lpwstr>
  </property>
  <property fmtid="{D5CDD505-2E9C-101B-9397-08002B2CF9AE}" pid="184" name="fccc_pages_total">
    <vt:r8>20</vt:r8>
  </property>
  <property fmtid="{D5CDD505-2E9C-101B-9397-08002B2CF9AE}" pid="185" name="Submission clearance officer(s)">
    <vt:lpwstr>58;#i:0#.f|membership|ksmith@unfccc.int;#160;#i:0#.f|membership|nwilliams@unfccc.int;#1243;#i:0#.f|membership|ckinuthia-njenga@unfccc.int</vt:lpwstr>
  </property>
  <property fmtid="{D5CDD505-2E9C-101B-9397-08002B2CF9AE}" pid="186" name="fccc_mandate">
    <vt:lpwstr>IX. SUBSIDIARY BODIES
Rule 27</vt:lpwstr>
  </property>
  <property fmtid="{D5CDD505-2E9C-101B-9397-08002B2CF9AE}" pid="187" name="TriggerFlowInfo">
    <vt:lpwstr/>
  </property>
  <property fmtid="{D5CDD505-2E9C-101B-9397-08002B2CF9AE}" pid="188" name="Order">
    <vt:r8>1085900</vt:r8>
  </property>
  <property fmtid="{D5CDD505-2E9C-101B-9397-08002B2CF9AE}" pid="189" name="xd_ProgID">
    <vt:lpwstr/>
  </property>
  <property fmtid="{D5CDD505-2E9C-101B-9397-08002B2CF9AE}" pid="190" name="ES clearance required">
    <vt:bool>false</vt:bool>
  </property>
  <property fmtid="{D5CDD505-2E9C-101B-9397-08002B2CF9AE}" pid="191" name="_SharedFileIndex">
    <vt:lpwstr/>
  </property>
  <property fmtid="{D5CDD505-2E9C-101B-9397-08002B2CF9AE}" pid="192" name="Short Title">
    <vt:lpwstr>SBSTA Report</vt:lpwstr>
  </property>
  <property fmtid="{D5CDD505-2E9C-101B-9397-08002B2CF9AE}" pid="193" name="TemplateUrl">
    <vt:lpwstr/>
  </property>
  <property fmtid="{D5CDD505-2E9C-101B-9397-08002B2CF9AE}" pid="194" name="_ExtendedDescription">
    <vt:lpwstr/>
  </property>
  <property fmtid="{D5CDD505-2E9C-101B-9397-08002B2CF9AE}" pid="195" name="fccc_mandate_url">
    <vt:lpwstr>https://unfccc.int/sites/default/files/resource/02_0.pdf, https://unfccc.int/sites/default/files/resource/02_0.pdf</vt:lpwstr>
  </property>
</Properties>
</file>